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526141453" w:displacedByCustomXml="next"/>
    <w:bookmarkEnd w:id="0" w:displacedByCustomXml="next"/>
    <w:sdt>
      <w:sdtPr>
        <w:rPr>
          <w:rFonts w:ascii="Arial" w:hAnsi="Arial" w:cs="Arial"/>
          <w:b/>
        </w:rPr>
        <w:id w:val="-239408863"/>
        <w:placeholder>
          <w:docPart w:val="C39F3837B63A467AB7ECFC23DFC05155"/>
        </w:placeholder>
      </w:sdtPr>
      <w:sdtEndPr/>
      <w:sdtContent>
        <w:p w14:paraId="2B20F065" w14:textId="77777777" w:rsidR="00F07916" w:rsidRDefault="00D54419">
          <w:pPr>
            <w:jc w:val="center"/>
            <w:rPr>
              <w:rFonts w:ascii="Arial" w:hAnsi="Arial" w:cs="Arial"/>
              <w:b/>
            </w:rPr>
          </w:pPr>
          <w:r>
            <w:rPr>
              <w:rFonts w:ascii="Arial" w:hAnsi="Arial" w:cs="Arial"/>
              <w:b/>
            </w:rPr>
            <w:t>Compacted Concrete Pavement (CCP)</w:t>
          </w:r>
        </w:p>
      </w:sdtContent>
    </w:sdt>
    <w:p w14:paraId="29B31A8D" w14:textId="56E0853D" w:rsidR="00F07916" w:rsidRDefault="0048567D">
      <w:pPr>
        <w:jc w:val="center"/>
        <w:rPr>
          <w:rFonts w:ascii="Arial" w:hAnsi="Arial" w:cs="Arial"/>
          <w:b/>
        </w:rPr>
      </w:pPr>
      <w:r>
        <w:rPr>
          <w:rFonts w:ascii="Arial" w:hAnsi="Arial" w:cs="Arial"/>
          <w:b/>
        </w:rPr>
        <w:t>Progress Report –</w:t>
      </w:r>
      <w:r w:rsidR="00D02833">
        <w:rPr>
          <w:rFonts w:ascii="Arial" w:hAnsi="Arial" w:cs="Arial"/>
          <w:b/>
        </w:rPr>
        <w:t xml:space="preserve"> </w:t>
      </w:r>
      <w:sdt>
        <w:sdtPr>
          <w:rPr>
            <w:rFonts w:ascii="Arial" w:hAnsi="Arial" w:cs="Arial"/>
            <w:b/>
          </w:rPr>
          <w:id w:val="-172343908"/>
          <w:placeholder>
            <w:docPart w:val="F3C4E0AA34F349FEBF4C184FE1B5B1AA"/>
          </w:placeholder>
          <w:date w:fullDate="2020-09-30T00:00:00Z">
            <w:dateFormat w:val="M/d/yyyy"/>
            <w:lid w:val="en-US"/>
            <w:storeMappedDataAs w:val="dateTime"/>
            <w:calendar w:val="gregorian"/>
          </w:date>
        </w:sdtPr>
        <w:sdtEndPr/>
        <w:sdtContent>
          <w:r w:rsidR="00CD1C8B">
            <w:rPr>
              <w:rFonts w:ascii="Arial" w:hAnsi="Arial" w:cs="Arial"/>
              <w:b/>
            </w:rPr>
            <w:t>9</w:t>
          </w:r>
          <w:r w:rsidR="00694001">
            <w:rPr>
              <w:rFonts w:ascii="Arial" w:hAnsi="Arial" w:cs="Arial"/>
              <w:b/>
            </w:rPr>
            <w:t>/3</w:t>
          </w:r>
          <w:r w:rsidR="00CD1C8B">
            <w:rPr>
              <w:rFonts w:ascii="Arial" w:hAnsi="Arial" w:cs="Arial"/>
              <w:b/>
            </w:rPr>
            <w:t>0</w:t>
          </w:r>
          <w:r w:rsidR="00694001">
            <w:rPr>
              <w:rFonts w:ascii="Arial" w:hAnsi="Arial" w:cs="Arial"/>
              <w:b/>
            </w:rPr>
            <w:t>/202</w:t>
          </w:r>
          <w:r w:rsidR="0024305E">
            <w:rPr>
              <w:rFonts w:ascii="Arial" w:hAnsi="Arial" w:cs="Arial"/>
              <w:b/>
            </w:rPr>
            <w:t>0</w:t>
          </w:r>
        </w:sdtContent>
      </w:sdt>
    </w:p>
    <w:p w14:paraId="570E4E1D" w14:textId="77777777" w:rsidR="00F07916" w:rsidRDefault="00F07916">
      <w:pPr>
        <w:jc w:val="center"/>
        <w:rPr>
          <w:rFonts w:ascii="Arial" w:hAnsi="Arial" w:cs="Arial"/>
        </w:rPr>
      </w:pPr>
    </w:p>
    <w:p w14:paraId="5AD7A5E5" w14:textId="77777777" w:rsidR="00F07916" w:rsidRDefault="0048567D" w:rsidP="00B779F1">
      <w:pPr>
        <w:rPr>
          <w:rFonts w:ascii="Arial" w:hAnsi="Arial" w:cs="Arial"/>
          <w:b/>
          <w:lang w:eastAsia="zh-CN"/>
        </w:rPr>
      </w:pPr>
      <w:r>
        <w:rPr>
          <w:rFonts w:ascii="Arial" w:hAnsi="Arial" w:cs="Arial"/>
          <w:b/>
        </w:rPr>
        <w:t>Title:</w:t>
      </w:r>
      <w:r>
        <w:rPr>
          <w:rFonts w:ascii="Arial" w:hAnsi="Arial" w:cs="Arial" w:hint="eastAsia"/>
          <w:b/>
          <w:lang w:eastAsia="zh-CN"/>
        </w:rPr>
        <w:t xml:space="preserve"> </w:t>
      </w:r>
      <w:sdt>
        <w:sdtPr>
          <w:rPr>
            <w:rFonts w:ascii="Arial" w:hAnsi="Arial" w:cs="Arial" w:hint="eastAsia"/>
            <w:lang w:eastAsia="zh-CN"/>
          </w:rPr>
          <w:id w:val="2012332349"/>
          <w:placeholder>
            <w:docPart w:val="E96945DAC5B8489AB70525E03160F873"/>
          </w:placeholder>
        </w:sdtPr>
        <w:sdtEndPr/>
        <w:sdtContent>
          <w:r w:rsidR="00D54419">
            <w:rPr>
              <w:rFonts w:ascii="Arial" w:hAnsi="Arial" w:cs="Arial"/>
              <w:lang w:eastAsia="zh-CN"/>
            </w:rPr>
            <w:t>Compacted Concrete Pavement</w:t>
          </w:r>
        </w:sdtContent>
      </w:sdt>
    </w:p>
    <w:p w14:paraId="1E042998" w14:textId="77777777" w:rsidR="00F07916" w:rsidRDefault="00F07916">
      <w:pPr>
        <w:rPr>
          <w:rFonts w:ascii="Arial" w:hAnsi="Arial" w:cs="Arial"/>
          <w:b/>
        </w:rPr>
      </w:pPr>
    </w:p>
    <w:p w14:paraId="20BC792C" w14:textId="77777777" w:rsidR="00F07916" w:rsidRDefault="0048567D" w:rsidP="00550DCF">
      <w:pPr>
        <w:rPr>
          <w:rFonts w:ascii="Arial" w:hAnsi="Arial" w:cs="Arial"/>
          <w:b/>
        </w:rPr>
      </w:pPr>
      <w:r>
        <w:rPr>
          <w:rFonts w:ascii="Arial" w:hAnsi="Arial" w:cs="Arial"/>
          <w:b/>
        </w:rPr>
        <w:t>Project Number:</w:t>
      </w:r>
      <w:r w:rsidR="00D02833">
        <w:rPr>
          <w:rFonts w:ascii="Arial" w:hAnsi="Arial" w:cs="Arial"/>
          <w:b/>
        </w:rPr>
        <w:t xml:space="preserve"> </w:t>
      </w:r>
      <w:sdt>
        <w:sdtPr>
          <w:rPr>
            <w:rFonts w:ascii="Arial" w:hAnsi="Arial" w:cs="Arial"/>
            <w:b/>
          </w:rPr>
          <w:id w:val="-1119529406"/>
          <w:placeholder>
            <w:docPart w:val="A9612B44BB7C46B4960EF8908FB50AC4"/>
          </w:placeholder>
        </w:sdtPr>
        <w:sdtEndPr/>
        <w:sdtContent>
          <w:r w:rsidR="00550DCF" w:rsidRPr="006D446B">
            <w:rPr>
              <w:rFonts w:ascii="Arial" w:hAnsi="Arial" w:cs="Arial"/>
              <w:b/>
            </w:rPr>
            <w:t xml:space="preserve"> </w:t>
          </w:r>
          <w:r w:rsidR="00550DCF" w:rsidRPr="006D446B">
            <w:rPr>
              <w:rFonts w:ascii="Arial" w:hAnsi="Arial" w:cs="Arial"/>
              <w:color w:val="000000"/>
            </w:rPr>
            <w:t xml:space="preserve"> </w:t>
          </w:r>
          <w:r w:rsidR="00550DCF" w:rsidRPr="006D446B">
            <w:rPr>
              <w:rFonts w:ascii="Arial" w:hAnsi="Arial" w:cs="Arial"/>
              <w:color w:val="000000"/>
              <w:sz w:val="23"/>
              <w:szCs w:val="23"/>
            </w:rPr>
            <w:t xml:space="preserve">TR201904 </w:t>
          </w:r>
        </w:sdtContent>
      </w:sdt>
    </w:p>
    <w:p w14:paraId="7981555D" w14:textId="77777777" w:rsidR="009668C3" w:rsidRDefault="009668C3">
      <w:pPr>
        <w:rPr>
          <w:rFonts w:ascii="Arial" w:hAnsi="Arial" w:cs="Arial"/>
          <w:b/>
        </w:rPr>
      </w:pPr>
    </w:p>
    <w:p w14:paraId="71B4BC74" w14:textId="77777777" w:rsidR="00F07916" w:rsidRDefault="0048567D">
      <w:pPr>
        <w:rPr>
          <w:rFonts w:ascii="Calibri" w:hAnsi="Calibri"/>
          <w:color w:val="1F497D"/>
          <w:sz w:val="22"/>
          <w:szCs w:val="22"/>
        </w:rPr>
      </w:pPr>
      <w:r>
        <w:rPr>
          <w:rFonts w:ascii="Arial" w:hAnsi="Arial" w:cs="Arial"/>
          <w:b/>
        </w:rPr>
        <w:t>Principal Investigator (PI):</w:t>
      </w:r>
      <w:r w:rsidR="000C1808">
        <w:rPr>
          <w:rFonts w:ascii="Arial" w:hAnsi="Arial" w:cs="Arial"/>
          <w:b/>
        </w:rPr>
        <w:t xml:space="preserve"> </w:t>
      </w:r>
      <w:sdt>
        <w:sdtPr>
          <w:rPr>
            <w:rFonts w:ascii="Arial" w:hAnsi="Arial" w:cs="Arial"/>
            <w:b/>
          </w:rPr>
          <w:id w:val="795645013"/>
          <w:placeholder>
            <w:docPart w:val="841F9707ABA14FC985341874B1EC25AE"/>
          </w:placeholder>
        </w:sdtPr>
        <w:sdtEndPr/>
        <w:sdtContent>
          <w:r w:rsidR="007A13D3" w:rsidRPr="00C34350">
            <w:rPr>
              <w:rFonts w:ascii="Arial" w:hAnsi="Arial" w:cs="Arial"/>
            </w:rPr>
            <w:t>Kamal H. Khayat, Ph.D., P.Eng.</w:t>
          </w:r>
        </w:sdtContent>
      </w:sdt>
    </w:p>
    <w:p w14:paraId="3DAEAF18" w14:textId="77777777" w:rsidR="003B03E1" w:rsidRDefault="003B03E1">
      <w:pPr>
        <w:rPr>
          <w:rFonts w:ascii="Arial" w:hAnsi="Arial" w:cs="Arial"/>
          <w:b/>
        </w:rPr>
      </w:pPr>
      <w:r>
        <w:rPr>
          <w:rFonts w:ascii="Arial" w:hAnsi="Arial" w:cs="Arial"/>
          <w:b/>
        </w:rPr>
        <w:t>Co-PI(s): n/a</w:t>
      </w:r>
    </w:p>
    <w:p w14:paraId="717FF66B" w14:textId="77777777" w:rsidR="003B03E1" w:rsidRDefault="003B03E1">
      <w:pPr>
        <w:rPr>
          <w:rFonts w:ascii="Arial" w:hAnsi="Arial" w:cs="Arial"/>
          <w:b/>
        </w:rPr>
      </w:pPr>
    </w:p>
    <w:tbl>
      <w:tblPr>
        <w:tblStyle w:val="TableGrid"/>
        <w:tblW w:w="8719" w:type="dxa"/>
        <w:tblInd w:w="115" w:type="dxa"/>
        <w:tblLayout w:type="fixed"/>
        <w:tblCellMar>
          <w:top w:w="115" w:type="dxa"/>
          <w:left w:w="115" w:type="dxa"/>
          <w:bottom w:w="115" w:type="dxa"/>
          <w:right w:w="115" w:type="dxa"/>
        </w:tblCellMar>
        <w:tblLook w:val="04A0" w:firstRow="1" w:lastRow="0" w:firstColumn="1" w:lastColumn="0" w:noHBand="0" w:noVBand="1"/>
      </w:tblPr>
      <w:tblGrid>
        <w:gridCol w:w="2345"/>
        <w:gridCol w:w="2074"/>
        <w:gridCol w:w="2428"/>
        <w:gridCol w:w="1872"/>
      </w:tblGrid>
      <w:tr w:rsidR="00BC1046" w14:paraId="40AAC66F" w14:textId="77777777" w:rsidTr="00527EE6">
        <w:trPr>
          <w:trHeight w:val="257"/>
        </w:trPr>
        <w:tc>
          <w:tcPr>
            <w:tcW w:w="2345" w:type="dxa"/>
            <w:vAlign w:val="center"/>
          </w:tcPr>
          <w:p w14:paraId="551D6ABE" w14:textId="77777777" w:rsidR="00BC1046" w:rsidRPr="00D66C96" w:rsidRDefault="00BC1046" w:rsidP="00BC1046">
            <w:pPr>
              <w:rPr>
                <w:rFonts w:ascii="Arial" w:hAnsi="Arial" w:cs="Arial"/>
                <w:b/>
                <w:color w:val="000000" w:themeColor="text1"/>
              </w:rPr>
            </w:pPr>
            <w:r w:rsidRPr="00D66C96">
              <w:rPr>
                <w:rFonts w:ascii="Arial" w:hAnsi="Arial" w:cs="Arial"/>
                <w:b/>
                <w:color w:val="000000" w:themeColor="text1"/>
              </w:rPr>
              <w:t xml:space="preserve">Award date: </w:t>
            </w:r>
          </w:p>
        </w:tc>
        <w:sdt>
          <w:sdtPr>
            <w:rPr>
              <w:rFonts w:ascii="Arial" w:hAnsi="Arial" w:cs="Arial"/>
              <w:b/>
              <w:color w:val="000000" w:themeColor="text1"/>
            </w:rPr>
            <w:id w:val="-729842981"/>
            <w:placeholder>
              <w:docPart w:val="491873978CF34E1CA5D07FEA42A86CB4"/>
            </w:placeholder>
            <w:date w:fullDate="2018-09-24T00:00:00Z">
              <w:dateFormat w:val="M/d/yyyy"/>
              <w:lid w:val="en-US"/>
              <w:storeMappedDataAs w:val="dateTime"/>
              <w:calendar w:val="gregorian"/>
            </w:date>
          </w:sdtPr>
          <w:sdtEndPr/>
          <w:sdtContent>
            <w:tc>
              <w:tcPr>
                <w:tcW w:w="6374" w:type="dxa"/>
                <w:gridSpan w:val="3"/>
                <w:vAlign w:val="center"/>
              </w:tcPr>
              <w:p w14:paraId="6494EF3C" w14:textId="3735B41A" w:rsidR="00BC1046" w:rsidRPr="00D66C96" w:rsidRDefault="00D66C96" w:rsidP="00D66C96">
                <w:pPr>
                  <w:rPr>
                    <w:rFonts w:ascii="Arial" w:hAnsi="Arial" w:cs="Arial"/>
                    <w:b/>
                    <w:color w:val="000000" w:themeColor="text1"/>
                  </w:rPr>
                </w:pPr>
                <w:r w:rsidRPr="00D66C96">
                  <w:rPr>
                    <w:rFonts w:ascii="Arial" w:hAnsi="Arial" w:cs="Arial"/>
                    <w:b/>
                    <w:color w:val="000000" w:themeColor="text1"/>
                  </w:rPr>
                  <w:t>9</w:t>
                </w:r>
                <w:r w:rsidR="002C55AF" w:rsidRPr="00D66C96">
                  <w:rPr>
                    <w:rFonts w:ascii="Arial" w:hAnsi="Arial" w:cs="Arial"/>
                    <w:b/>
                    <w:color w:val="000000" w:themeColor="text1"/>
                  </w:rPr>
                  <w:t>/</w:t>
                </w:r>
                <w:r w:rsidRPr="00D66C96">
                  <w:rPr>
                    <w:rFonts w:ascii="Arial" w:hAnsi="Arial" w:cs="Arial"/>
                    <w:b/>
                    <w:color w:val="000000" w:themeColor="text1"/>
                  </w:rPr>
                  <w:t>24</w:t>
                </w:r>
                <w:r w:rsidR="002C55AF" w:rsidRPr="00D66C96">
                  <w:rPr>
                    <w:rFonts w:ascii="Arial" w:hAnsi="Arial" w:cs="Arial"/>
                    <w:b/>
                    <w:color w:val="000000" w:themeColor="text1"/>
                  </w:rPr>
                  <w:t>/2018</w:t>
                </w:r>
              </w:p>
            </w:tc>
          </w:sdtContent>
        </w:sdt>
      </w:tr>
      <w:tr w:rsidR="00BC1046" w14:paraId="5AA89858" w14:textId="77777777" w:rsidTr="00527EE6">
        <w:trPr>
          <w:trHeight w:val="241"/>
        </w:trPr>
        <w:tc>
          <w:tcPr>
            <w:tcW w:w="2345" w:type="dxa"/>
            <w:vAlign w:val="center"/>
          </w:tcPr>
          <w:p w14:paraId="728B70E7" w14:textId="77777777" w:rsidR="00BC1046" w:rsidRPr="00D66C96" w:rsidRDefault="00BC1046" w:rsidP="00BC1046">
            <w:pPr>
              <w:rPr>
                <w:rFonts w:ascii="Arial" w:hAnsi="Arial" w:cs="Arial"/>
                <w:b/>
                <w:color w:val="000000" w:themeColor="text1"/>
              </w:rPr>
            </w:pPr>
            <w:r w:rsidRPr="00D66C96">
              <w:rPr>
                <w:rFonts w:ascii="Arial" w:hAnsi="Arial" w:cs="Arial"/>
                <w:b/>
                <w:color w:val="000000" w:themeColor="text1"/>
              </w:rPr>
              <w:t>Scheduled completion date:</w:t>
            </w:r>
          </w:p>
        </w:tc>
        <w:sdt>
          <w:sdtPr>
            <w:rPr>
              <w:rFonts w:ascii="Arial" w:hAnsi="Arial" w:cs="Arial"/>
              <w:b/>
              <w:color w:val="000000" w:themeColor="text1"/>
            </w:rPr>
            <w:id w:val="1261184731"/>
            <w:placeholder>
              <w:docPart w:val="2CA27643CCB44C0EA5BB829B48D7D87C"/>
            </w:placeholder>
            <w:date w:fullDate="2021-12-31T00:00:00Z">
              <w:dateFormat w:val="M/d/yyyy"/>
              <w:lid w:val="en-US"/>
              <w:storeMappedDataAs w:val="dateTime"/>
              <w:calendar w:val="gregorian"/>
            </w:date>
          </w:sdtPr>
          <w:sdtEndPr/>
          <w:sdtContent>
            <w:tc>
              <w:tcPr>
                <w:tcW w:w="2074" w:type="dxa"/>
                <w:vAlign w:val="center"/>
              </w:tcPr>
              <w:p w14:paraId="6A77534A" w14:textId="483B8A80" w:rsidR="00BC1046" w:rsidRPr="00D66C96" w:rsidRDefault="002C55AF" w:rsidP="00D66C96">
                <w:pPr>
                  <w:rPr>
                    <w:rFonts w:ascii="Arial" w:hAnsi="Arial" w:cs="Arial"/>
                    <w:b/>
                    <w:color w:val="000000" w:themeColor="text1"/>
                  </w:rPr>
                </w:pPr>
                <w:r w:rsidRPr="00D66C96">
                  <w:rPr>
                    <w:rFonts w:ascii="Arial" w:hAnsi="Arial" w:cs="Arial"/>
                    <w:b/>
                    <w:color w:val="000000" w:themeColor="text1"/>
                  </w:rPr>
                  <w:t>1</w:t>
                </w:r>
                <w:r w:rsidR="00D66C96" w:rsidRPr="00D66C96">
                  <w:rPr>
                    <w:rFonts w:ascii="Arial" w:hAnsi="Arial" w:cs="Arial"/>
                    <w:b/>
                    <w:color w:val="000000" w:themeColor="text1"/>
                  </w:rPr>
                  <w:t>2</w:t>
                </w:r>
                <w:r w:rsidRPr="00D66C96">
                  <w:rPr>
                    <w:rFonts w:ascii="Arial" w:hAnsi="Arial" w:cs="Arial"/>
                    <w:b/>
                    <w:color w:val="000000" w:themeColor="text1"/>
                  </w:rPr>
                  <w:t>/</w:t>
                </w:r>
                <w:r w:rsidR="00D66C96" w:rsidRPr="00D66C96">
                  <w:rPr>
                    <w:rFonts w:ascii="Arial" w:hAnsi="Arial" w:cs="Arial"/>
                    <w:b/>
                    <w:color w:val="000000" w:themeColor="text1"/>
                  </w:rPr>
                  <w:t>31</w:t>
                </w:r>
                <w:r w:rsidRPr="00D66C96">
                  <w:rPr>
                    <w:rFonts w:ascii="Arial" w:hAnsi="Arial" w:cs="Arial"/>
                    <w:b/>
                    <w:color w:val="000000" w:themeColor="text1"/>
                  </w:rPr>
                  <w:t>/20</w:t>
                </w:r>
                <w:r w:rsidR="00D66C96" w:rsidRPr="00D66C96">
                  <w:rPr>
                    <w:rFonts w:ascii="Arial" w:hAnsi="Arial" w:cs="Arial"/>
                    <w:b/>
                    <w:color w:val="000000" w:themeColor="text1"/>
                  </w:rPr>
                  <w:t>21</w:t>
                </w:r>
              </w:p>
            </w:tc>
          </w:sdtContent>
        </w:sdt>
        <w:tc>
          <w:tcPr>
            <w:tcW w:w="2428" w:type="dxa"/>
            <w:vAlign w:val="center"/>
          </w:tcPr>
          <w:p w14:paraId="7EC32402" w14:textId="77777777" w:rsidR="00BC1046" w:rsidRPr="00D66C96" w:rsidRDefault="00BC1046" w:rsidP="00BC1046">
            <w:pPr>
              <w:rPr>
                <w:rFonts w:ascii="Arial" w:hAnsi="Arial" w:cs="Arial"/>
                <w:b/>
                <w:color w:val="000000" w:themeColor="text1"/>
              </w:rPr>
            </w:pPr>
            <w:r w:rsidRPr="00D66C96">
              <w:rPr>
                <w:rFonts w:ascii="Arial" w:hAnsi="Arial" w:cs="Arial"/>
                <w:b/>
                <w:color w:val="000000" w:themeColor="text1"/>
              </w:rPr>
              <w:t>% of project completed to date:</w:t>
            </w:r>
          </w:p>
        </w:tc>
        <w:sdt>
          <w:sdtPr>
            <w:rPr>
              <w:rFonts w:ascii="Arial" w:hAnsi="Arial" w:cs="Arial"/>
              <w:b/>
              <w:color w:val="000000" w:themeColor="text1"/>
            </w:rPr>
            <w:id w:val="1453983005"/>
            <w:placeholder>
              <w:docPart w:val="680FEC1EB332436BA75677B0448E9C6A"/>
            </w:placeholder>
          </w:sdtPr>
          <w:sdtEndPr/>
          <w:sdtContent>
            <w:tc>
              <w:tcPr>
                <w:tcW w:w="1871" w:type="dxa"/>
                <w:vAlign w:val="center"/>
              </w:tcPr>
              <w:p w14:paraId="1F4950AC" w14:textId="1927BC92" w:rsidR="00BC1046" w:rsidRPr="00D66C96" w:rsidRDefault="00A2217F" w:rsidP="00D66C96">
                <w:pPr>
                  <w:rPr>
                    <w:rFonts w:ascii="Arial" w:hAnsi="Arial" w:cs="Arial"/>
                    <w:b/>
                    <w:color w:val="000000" w:themeColor="text1"/>
                  </w:rPr>
                </w:pPr>
                <w:r>
                  <w:rPr>
                    <w:rFonts w:ascii="Arial" w:hAnsi="Arial" w:cs="Arial"/>
                    <w:b/>
                    <w:color w:val="000000" w:themeColor="text1"/>
                  </w:rPr>
                  <w:t>90</w:t>
                </w:r>
                <w:r w:rsidR="007A13D3" w:rsidRPr="00D66C96">
                  <w:rPr>
                    <w:rFonts w:ascii="Arial" w:hAnsi="Arial" w:cs="Arial"/>
                    <w:b/>
                    <w:color w:val="000000" w:themeColor="text1"/>
                  </w:rPr>
                  <w:t>%</w:t>
                </w:r>
              </w:p>
            </w:tc>
          </w:sdtContent>
        </w:sdt>
      </w:tr>
      <w:tr w:rsidR="00BC1046" w14:paraId="7AC15ECB" w14:textId="77777777" w:rsidTr="00527EE6">
        <w:trPr>
          <w:trHeight w:val="249"/>
        </w:trPr>
        <w:tc>
          <w:tcPr>
            <w:tcW w:w="2345" w:type="dxa"/>
            <w:vAlign w:val="center"/>
          </w:tcPr>
          <w:p w14:paraId="10E95B36" w14:textId="77777777" w:rsidR="00BC1046" w:rsidRPr="00D66C96" w:rsidRDefault="00BC1046" w:rsidP="00BC1046">
            <w:pPr>
              <w:rPr>
                <w:rFonts w:ascii="Arial" w:hAnsi="Arial" w:cs="Arial"/>
                <w:b/>
                <w:color w:val="000000" w:themeColor="text1"/>
              </w:rPr>
            </w:pPr>
            <w:r w:rsidRPr="00D66C96">
              <w:rPr>
                <w:rFonts w:ascii="Arial" w:hAnsi="Arial" w:cs="Arial"/>
                <w:b/>
                <w:color w:val="000000" w:themeColor="text1"/>
              </w:rPr>
              <w:t xml:space="preserve">Total budget:  </w:t>
            </w:r>
          </w:p>
          <w:p w14:paraId="635CE807" w14:textId="77777777" w:rsidR="00BC1046" w:rsidRPr="00D66C96" w:rsidRDefault="00BC1046" w:rsidP="00BC1046">
            <w:pPr>
              <w:rPr>
                <w:rFonts w:ascii="Arial" w:hAnsi="Arial" w:cs="Arial"/>
                <w:b/>
                <w:color w:val="000000" w:themeColor="text1"/>
              </w:rPr>
            </w:pPr>
          </w:p>
        </w:tc>
        <w:sdt>
          <w:sdtPr>
            <w:rPr>
              <w:rFonts w:ascii="Arial" w:hAnsi="Arial" w:cs="Arial"/>
              <w:b/>
              <w:color w:val="000000" w:themeColor="text1"/>
            </w:rPr>
            <w:id w:val="-252904774"/>
            <w:placeholder>
              <w:docPart w:val="8B66F23968134D2BA39400FE7605693A"/>
            </w:placeholder>
          </w:sdtPr>
          <w:sdtEndPr/>
          <w:sdtContent>
            <w:tc>
              <w:tcPr>
                <w:tcW w:w="2074" w:type="dxa"/>
                <w:vAlign w:val="center"/>
              </w:tcPr>
              <w:p w14:paraId="7E3E4455" w14:textId="77777777" w:rsidR="00BC1046" w:rsidRPr="00D66C96" w:rsidRDefault="00550DCF" w:rsidP="00550DCF">
                <w:pPr>
                  <w:rPr>
                    <w:rFonts w:ascii="Arial" w:hAnsi="Arial" w:cs="Arial"/>
                    <w:b/>
                    <w:color w:val="000000" w:themeColor="text1"/>
                  </w:rPr>
                </w:pPr>
                <w:r w:rsidRPr="00D66C96">
                  <w:rPr>
                    <w:rFonts w:ascii="Arial" w:hAnsi="Arial" w:cs="Arial"/>
                    <w:b/>
                    <w:color w:val="000000" w:themeColor="text1"/>
                  </w:rPr>
                  <w:t>125</w:t>
                </w:r>
                <w:r w:rsidR="00D54419" w:rsidRPr="00D66C96">
                  <w:rPr>
                    <w:rFonts w:ascii="Arial" w:hAnsi="Arial" w:cs="Arial"/>
                    <w:b/>
                    <w:color w:val="000000" w:themeColor="text1"/>
                  </w:rPr>
                  <w:t>,000</w:t>
                </w:r>
                <w:r w:rsidR="000138C1" w:rsidRPr="00D66C96">
                  <w:rPr>
                    <w:rFonts w:ascii="Arial" w:hAnsi="Arial" w:cs="Arial"/>
                    <w:b/>
                    <w:color w:val="000000" w:themeColor="text1"/>
                  </w:rPr>
                  <w:t>$</w:t>
                </w:r>
              </w:p>
            </w:tc>
          </w:sdtContent>
        </w:sdt>
        <w:tc>
          <w:tcPr>
            <w:tcW w:w="2428" w:type="dxa"/>
            <w:shd w:val="clear" w:color="auto" w:fill="auto"/>
            <w:vAlign w:val="center"/>
          </w:tcPr>
          <w:p w14:paraId="35D07162" w14:textId="77777777" w:rsidR="00BC1046" w:rsidRPr="00D66C96" w:rsidRDefault="00BC1046" w:rsidP="00BC1046">
            <w:pPr>
              <w:rPr>
                <w:rFonts w:ascii="Arial" w:hAnsi="Arial" w:cs="Arial"/>
                <w:b/>
                <w:color w:val="000000" w:themeColor="text1"/>
              </w:rPr>
            </w:pPr>
            <w:r w:rsidRPr="00D66C96">
              <w:rPr>
                <w:rFonts w:ascii="Arial" w:hAnsi="Arial" w:cs="Arial"/>
                <w:b/>
                <w:color w:val="000000" w:themeColor="text1"/>
              </w:rPr>
              <w:t xml:space="preserve">% of budget expended to date:  </w:t>
            </w:r>
          </w:p>
        </w:tc>
        <w:sdt>
          <w:sdtPr>
            <w:rPr>
              <w:rFonts w:ascii="Arial" w:hAnsi="Arial" w:cs="Arial"/>
              <w:b/>
              <w:color w:val="000000" w:themeColor="text1"/>
            </w:rPr>
            <w:id w:val="-1581672938"/>
            <w:placeholder>
              <w:docPart w:val="3A8798AC623343F9ABBFE49487EED75A"/>
            </w:placeholder>
          </w:sdtPr>
          <w:sdtEndPr/>
          <w:sdtContent>
            <w:tc>
              <w:tcPr>
                <w:tcW w:w="1871" w:type="dxa"/>
                <w:shd w:val="clear" w:color="auto" w:fill="auto"/>
                <w:vAlign w:val="center"/>
              </w:tcPr>
              <w:p w14:paraId="189A83DC" w14:textId="7F54FE35" w:rsidR="00BC1046" w:rsidRPr="00D66C96" w:rsidRDefault="00E751E0" w:rsidP="00E751E0">
                <w:pPr>
                  <w:rPr>
                    <w:rFonts w:ascii="Arial" w:hAnsi="Arial" w:cs="Arial"/>
                    <w:b/>
                    <w:color w:val="000000" w:themeColor="text1"/>
                  </w:rPr>
                </w:pPr>
                <w:r w:rsidRPr="00E751E0">
                  <w:rPr>
                    <w:rFonts w:ascii="Arial" w:hAnsi="Arial" w:cs="Arial"/>
                    <w:b/>
                    <w:color w:val="000000" w:themeColor="text1"/>
                  </w:rPr>
                  <w:t>59</w:t>
                </w:r>
                <w:r w:rsidR="00774D33" w:rsidRPr="00E751E0">
                  <w:rPr>
                    <w:rFonts w:ascii="Arial" w:hAnsi="Arial" w:cs="Arial"/>
                    <w:b/>
                    <w:color w:val="000000" w:themeColor="text1"/>
                  </w:rPr>
                  <w:t>%</w:t>
                </w:r>
              </w:p>
            </w:tc>
          </w:sdtContent>
        </w:sdt>
      </w:tr>
      <w:tr w:rsidR="00BC1046" w14:paraId="290EB32E" w14:textId="77777777" w:rsidTr="002C1C53">
        <w:trPr>
          <w:trHeight w:val="230"/>
        </w:trPr>
        <w:tc>
          <w:tcPr>
            <w:tcW w:w="2345" w:type="dxa"/>
            <w:vAlign w:val="center"/>
          </w:tcPr>
          <w:p w14:paraId="675E83B6" w14:textId="77777777" w:rsidR="00BC1046" w:rsidRPr="00D66C96" w:rsidRDefault="00BC1046" w:rsidP="00BC1046">
            <w:pPr>
              <w:rPr>
                <w:rFonts w:ascii="Arial" w:hAnsi="Arial" w:cs="Arial"/>
                <w:b/>
                <w:color w:val="000000" w:themeColor="text1"/>
              </w:rPr>
            </w:pPr>
            <w:r w:rsidRPr="00D66C96">
              <w:rPr>
                <w:rFonts w:ascii="Arial" w:hAnsi="Arial" w:cs="Arial"/>
                <w:b/>
                <w:color w:val="000000" w:themeColor="text1"/>
              </w:rPr>
              <w:t>Draft report due:</w:t>
            </w:r>
          </w:p>
        </w:tc>
        <w:sdt>
          <w:sdtPr>
            <w:rPr>
              <w:rFonts w:ascii="Arial" w:eastAsiaTheme="minorEastAsia" w:hAnsi="Arial" w:cs="Arial"/>
              <w:b/>
              <w:bCs/>
              <w:color w:val="000000" w:themeColor="text1"/>
              <w:lang w:eastAsia="zh-CN"/>
            </w:rPr>
            <w:id w:val="-775487785"/>
            <w:placeholder>
              <w:docPart w:val="51EC2B37054D401FBCCDFD23E3EA35EE"/>
            </w:placeholder>
            <w:date w:fullDate="2021-10-31T00:00:00Z">
              <w:dateFormat w:val="M/d/yyyy"/>
              <w:lid w:val="en-US"/>
              <w:storeMappedDataAs w:val="dateTime"/>
              <w:calendar w:val="gregorian"/>
            </w:date>
          </w:sdtPr>
          <w:sdtEndPr/>
          <w:sdtContent>
            <w:tc>
              <w:tcPr>
                <w:tcW w:w="2074" w:type="dxa"/>
                <w:vAlign w:val="center"/>
              </w:tcPr>
              <w:p w14:paraId="2FEFC199" w14:textId="7669FFD1" w:rsidR="00BC1046" w:rsidRPr="00D66C96" w:rsidRDefault="002C55AF" w:rsidP="00D66C96">
                <w:pPr>
                  <w:rPr>
                    <w:rFonts w:ascii="Arial" w:hAnsi="Arial" w:cs="Arial"/>
                    <w:b/>
                    <w:color w:val="000000" w:themeColor="text1"/>
                  </w:rPr>
                </w:pPr>
                <w:r w:rsidRPr="00D66C96">
                  <w:rPr>
                    <w:rFonts w:ascii="Arial" w:eastAsiaTheme="minorEastAsia" w:hAnsi="Arial" w:cs="Arial"/>
                    <w:b/>
                    <w:bCs/>
                    <w:color w:val="000000" w:themeColor="text1"/>
                    <w:lang w:eastAsia="zh-CN"/>
                  </w:rPr>
                  <w:t>1</w:t>
                </w:r>
                <w:r w:rsidR="00D66C96" w:rsidRPr="00D66C96">
                  <w:rPr>
                    <w:rFonts w:ascii="Arial" w:eastAsiaTheme="minorEastAsia" w:hAnsi="Arial" w:cs="Arial"/>
                    <w:b/>
                    <w:bCs/>
                    <w:color w:val="000000" w:themeColor="text1"/>
                    <w:lang w:eastAsia="zh-CN"/>
                  </w:rPr>
                  <w:t>0</w:t>
                </w:r>
                <w:r w:rsidRPr="00D66C96">
                  <w:rPr>
                    <w:rFonts w:ascii="Arial" w:eastAsiaTheme="minorEastAsia" w:hAnsi="Arial" w:cs="Arial"/>
                    <w:b/>
                    <w:bCs/>
                    <w:color w:val="000000" w:themeColor="text1"/>
                    <w:lang w:eastAsia="zh-CN"/>
                  </w:rPr>
                  <w:t>/3</w:t>
                </w:r>
                <w:r w:rsidR="00D66C96" w:rsidRPr="00D66C96">
                  <w:rPr>
                    <w:rFonts w:ascii="Arial" w:eastAsiaTheme="minorEastAsia" w:hAnsi="Arial" w:cs="Arial"/>
                    <w:b/>
                    <w:bCs/>
                    <w:color w:val="000000" w:themeColor="text1"/>
                    <w:lang w:eastAsia="zh-CN"/>
                  </w:rPr>
                  <w:t>1</w:t>
                </w:r>
                <w:r w:rsidRPr="00D66C96">
                  <w:rPr>
                    <w:rFonts w:ascii="Arial" w:eastAsiaTheme="minorEastAsia" w:hAnsi="Arial" w:cs="Arial"/>
                    <w:b/>
                    <w:bCs/>
                    <w:color w:val="000000" w:themeColor="text1"/>
                    <w:lang w:eastAsia="zh-CN"/>
                  </w:rPr>
                  <w:t>/2021</w:t>
                </w:r>
              </w:p>
            </w:tc>
          </w:sdtContent>
        </w:sdt>
        <w:tc>
          <w:tcPr>
            <w:tcW w:w="2428" w:type="dxa"/>
            <w:vAlign w:val="center"/>
          </w:tcPr>
          <w:p w14:paraId="1BE2D450" w14:textId="77777777" w:rsidR="00BC1046" w:rsidRPr="00D66C96" w:rsidRDefault="00BC1046" w:rsidP="00BC1046">
            <w:pPr>
              <w:rPr>
                <w:rFonts w:ascii="Arial" w:hAnsi="Arial" w:cs="Arial"/>
                <w:b/>
                <w:color w:val="000000" w:themeColor="text1"/>
              </w:rPr>
            </w:pPr>
            <w:r w:rsidRPr="00D66C96">
              <w:rPr>
                <w:rFonts w:ascii="Arial" w:hAnsi="Arial" w:cs="Arial"/>
                <w:b/>
                <w:color w:val="000000" w:themeColor="text1"/>
              </w:rPr>
              <w:t>Final report due:</w:t>
            </w:r>
          </w:p>
        </w:tc>
        <w:sdt>
          <w:sdtPr>
            <w:rPr>
              <w:rFonts w:ascii="Arial" w:eastAsiaTheme="minorEastAsia" w:hAnsi="Arial" w:cs="Arial"/>
              <w:b/>
              <w:bCs/>
              <w:color w:val="000000" w:themeColor="text1"/>
              <w:lang w:eastAsia="zh-CN"/>
            </w:rPr>
            <w:id w:val="-1138112745"/>
            <w:placeholder>
              <w:docPart w:val="77FE2E9330804AC29DD13E60C3BFDC4D"/>
            </w:placeholder>
            <w:date w:fullDate="2021-11-30T00:00:00Z">
              <w:dateFormat w:val="M/d/yyyy"/>
              <w:lid w:val="en-US"/>
              <w:storeMappedDataAs w:val="dateTime"/>
              <w:calendar w:val="gregorian"/>
            </w:date>
          </w:sdtPr>
          <w:sdtEndPr/>
          <w:sdtContent>
            <w:tc>
              <w:tcPr>
                <w:tcW w:w="1871" w:type="dxa"/>
                <w:vAlign w:val="center"/>
              </w:tcPr>
              <w:p w14:paraId="67F7D0B6" w14:textId="26B3ECB9" w:rsidR="00BC1046" w:rsidRPr="00D66C96" w:rsidRDefault="002C55AF" w:rsidP="00D66C96">
                <w:pPr>
                  <w:rPr>
                    <w:rFonts w:ascii="Arial" w:hAnsi="Arial" w:cs="Arial"/>
                    <w:b/>
                    <w:color w:val="000000" w:themeColor="text1"/>
                  </w:rPr>
                </w:pPr>
                <w:r w:rsidRPr="00D66C96">
                  <w:rPr>
                    <w:rFonts w:ascii="Arial" w:eastAsiaTheme="minorEastAsia" w:hAnsi="Arial" w:cs="Arial"/>
                    <w:b/>
                    <w:bCs/>
                    <w:color w:val="000000" w:themeColor="text1"/>
                    <w:lang w:eastAsia="zh-CN"/>
                  </w:rPr>
                  <w:t>1</w:t>
                </w:r>
                <w:r w:rsidR="00D66C96" w:rsidRPr="00D66C96">
                  <w:rPr>
                    <w:rFonts w:ascii="Arial" w:eastAsiaTheme="minorEastAsia" w:hAnsi="Arial" w:cs="Arial"/>
                    <w:b/>
                    <w:bCs/>
                    <w:color w:val="000000" w:themeColor="text1"/>
                    <w:lang w:eastAsia="zh-CN"/>
                  </w:rPr>
                  <w:t>1</w:t>
                </w:r>
                <w:r w:rsidRPr="00D66C96">
                  <w:rPr>
                    <w:rFonts w:ascii="Arial" w:eastAsiaTheme="minorEastAsia" w:hAnsi="Arial" w:cs="Arial"/>
                    <w:b/>
                    <w:bCs/>
                    <w:color w:val="000000" w:themeColor="text1"/>
                    <w:lang w:eastAsia="zh-CN"/>
                  </w:rPr>
                  <w:t>/3</w:t>
                </w:r>
                <w:r w:rsidR="00D66C96" w:rsidRPr="00D66C96">
                  <w:rPr>
                    <w:rFonts w:ascii="Arial" w:eastAsiaTheme="minorEastAsia" w:hAnsi="Arial" w:cs="Arial"/>
                    <w:b/>
                    <w:bCs/>
                    <w:color w:val="000000" w:themeColor="text1"/>
                    <w:lang w:eastAsia="zh-CN"/>
                  </w:rPr>
                  <w:t>0</w:t>
                </w:r>
                <w:r w:rsidRPr="00D66C96">
                  <w:rPr>
                    <w:rFonts w:ascii="Arial" w:eastAsiaTheme="minorEastAsia" w:hAnsi="Arial" w:cs="Arial"/>
                    <w:b/>
                    <w:bCs/>
                    <w:color w:val="000000" w:themeColor="text1"/>
                    <w:lang w:eastAsia="zh-CN"/>
                  </w:rPr>
                  <w:t>/2021</w:t>
                </w:r>
              </w:p>
            </w:tc>
          </w:sdtContent>
        </w:sdt>
      </w:tr>
    </w:tbl>
    <w:p w14:paraId="00E35E8A" w14:textId="5DE0417B" w:rsidR="00B4187D" w:rsidRDefault="001767A0" w:rsidP="00CC4FAA">
      <w:pPr>
        <w:spacing w:before="120" w:line="360" w:lineRule="auto"/>
        <w:rPr>
          <w:rFonts w:ascii="Arial" w:hAnsi="Arial" w:cs="Arial"/>
          <w:b/>
        </w:rPr>
      </w:pPr>
      <w:r w:rsidRPr="001767A0">
        <w:rPr>
          <w:rFonts w:ascii="Arial" w:hAnsi="Arial" w:cs="Arial"/>
          <w:b/>
        </w:rPr>
        <w:t xml:space="preserve">1. </w:t>
      </w:r>
      <w:r w:rsidR="00774D33" w:rsidRPr="001767A0">
        <w:rPr>
          <w:rFonts w:ascii="Arial" w:hAnsi="Arial" w:cs="Arial"/>
          <w:b/>
        </w:rPr>
        <w:t>W</w:t>
      </w:r>
      <w:r w:rsidR="00B4187D" w:rsidRPr="001767A0">
        <w:rPr>
          <w:rFonts w:ascii="Arial" w:hAnsi="Arial" w:cs="Arial"/>
          <w:b/>
        </w:rPr>
        <w:t>ork currently underway</w:t>
      </w:r>
      <w:r w:rsidR="005A6334" w:rsidRPr="001767A0">
        <w:rPr>
          <w:rFonts w:ascii="Arial" w:hAnsi="Arial" w:cs="Arial"/>
          <w:b/>
        </w:rPr>
        <w:t xml:space="preserve"> during this reporting period</w:t>
      </w:r>
      <w:r w:rsidR="00B014E8" w:rsidRPr="001C7802">
        <w:rPr>
          <w:rFonts w:ascii="Arial" w:hAnsi="Arial" w:cs="Arial"/>
        </w:rPr>
        <w:t>.</w:t>
      </w:r>
    </w:p>
    <w:p w14:paraId="5C0AC3DA" w14:textId="28656AC6" w:rsidR="00416BDE" w:rsidRDefault="00B33210" w:rsidP="00380CE3">
      <w:pPr>
        <w:spacing w:after="120"/>
        <w:jc w:val="both"/>
        <w:rPr>
          <w:rFonts w:ascii="Arial" w:hAnsi="Arial" w:cs="Arial"/>
        </w:rPr>
      </w:pPr>
      <w:r w:rsidRPr="00BE6726">
        <w:rPr>
          <w:rFonts w:ascii="Arial" w:hAnsi="Arial" w:cs="Arial"/>
          <w:bCs/>
        </w:rPr>
        <w:t xml:space="preserve">The work in progress during this reporting period </w:t>
      </w:r>
      <w:r w:rsidR="00416BDE">
        <w:rPr>
          <w:rFonts w:ascii="Arial" w:hAnsi="Arial" w:cs="Arial"/>
          <w:bCs/>
        </w:rPr>
        <w:t>involves</w:t>
      </w:r>
      <w:r w:rsidR="003D363B" w:rsidRPr="00BE6726">
        <w:rPr>
          <w:rFonts w:ascii="Arial" w:hAnsi="Arial" w:cs="Arial"/>
          <w:bCs/>
        </w:rPr>
        <w:t xml:space="preserve"> </w:t>
      </w:r>
      <w:r w:rsidR="00380CE3" w:rsidRPr="00BE6726">
        <w:rPr>
          <w:rFonts w:ascii="Arial" w:hAnsi="Arial" w:cs="Arial"/>
        </w:rPr>
        <w:t xml:space="preserve">analysis </w:t>
      </w:r>
      <w:r w:rsidR="00380CE3">
        <w:rPr>
          <w:rFonts w:ascii="Arial" w:hAnsi="Arial" w:cs="Arial"/>
        </w:rPr>
        <w:t xml:space="preserve">of </w:t>
      </w:r>
      <w:r w:rsidR="00380CE3" w:rsidRPr="005E0630">
        <w:rPr>
          <w:rFonts w:ascii="Arial" w:hAnsi="Arial" w:cs="Arial"/>
        </w:rPr>
        <w:t xml:space="preserve">MnDOT </w:t>
      </w:r>
      <w:r w:rsidR="00380CE3">
        <w:rPr>
          <w:rFonts w:ascii="Arial" w:hAnsi="Arial" w:cs="Arial"/>
        </w:rPr>
        <w:t>e</w:t>
      </w:r>
      <w:r w:rsidR="00380CE3" w:rsidRPr="005E0630">
        <w:rPr>
          <w:rFonts w:ascii="Arial" w:hAnsi="Arial" w:cs="Arial"/>
        </w:rPr>
        <w:t xml:space="preserve">nvironmental </w:t>
      </w:r>
      <w:r w:rsidR="00380CE3">
        <w:rPr>
          <w:rFonts w:ascii="Arial" w:hAnsi="Arial" w:cs="Arial"/>
        </w:rPr>
        <w:t>d</w:t>
      </w:r>
      <w:r w:rsidR="00380CE3" w:rsidRPr="005E0630">
        <w:rPr>
          <w:rFonts w:ascii="Arial" w:hAnsi="Arial" w:cs="Arial"/>
        </w:rPr>
        <w:t>ata</w:t>
      </w:r>
      <w:r w:rsidR="00397ADE">
        <w:rPr>
          <w:rFonts w:ascii="Arial" w:hAnsi="Arial" w:cs="Arial"/>
        </w:rPr>
        <w:t>. The data</w:t>
      </w:r>
      <w:r w:rsidR="00416BDE">
        <w:rPr>
          <w:rFonts w:ascii="Arial" w:hAnsi="Arial" w:cs="Arial"/>
        </w:rPr>
        <w:t xml:space="preserve"> </w:t>
      </w:r>
      <w:r w:rsidR="00380CE3" w:rsidRPr="00BE6726">
        <w:rPr>
          <w:rFonts w:ascii="Arial" w:hAnsi="Arial" w:cs="Arial"/>
        </w:rPr>
        <w:t>includes the readings of three typical set</w:t>
      </w:r>
      <w:r w:rsidR="00380CE3">
        <w:rPr>
          <w:rFonts w:ascii="Arial" w:hAnsi="Arial" w:cs="Arial"/>
        </w:rPr>
        <w:t>s</w:t>
      </w:r>
      <w:r w:rsidR="00380CE3" w:rsidRPr="00BE6726">
        <w:rPr>
          <w:rFonts w:ascii="Arial" w:hAnsi="Arial" w:cs="Arial"/>
        </w:rPr>
        <w:t xml:space="preserve"> of sensors located at three different </w:t>
      </w:r>
      <w:r w:rsidR="00901990">
        <w:rPr>
          <w:rFonts w:ascii="Arial" w:hAnsi="Arial" w:cs="Arial"/>
        </w:rPr>
        <w:t>cells</w:t>
      </w:r>
      <w:r w:rsidR="00380CE3">
        <w:rPr>
          <w:rFonts w:ascii="Arial" w:hAnsi="Arial" w:cs="Arial"/>
        </w:rPr>
        <w:t xml:space="preserve"> (</w:t>
      </w:r>
      <w:r w:rsidR="00380CE3" w:rsidRPr="00BE6726">
        <w:rPr>
          <w:rFonts w:ascii="Arial" w:hAnsi="Arial" w:cs="Arial"/>
        </w:rPr>
        <w:t>551, 552, and 553</w:t>
      </w:r>
      <w:r w:rsidR="00380CE3">
        <w:rPr>
          <w:rFonts w:ascii="Arial" w:hAnsi="Arial" w:cs="Arial"/>
        </w:rPr>
        <w:t>)</w:t>
      </w:r>
      <w:r w:rsidR="00380CE3" w:rsidRPr="00BE6726">
        <w:rPr>
          <w:rFonts w:ascii="Arial" w:hAnsi="Arial" w:cs="Arial"/>
        </w:rPr>
        <w:t xml:space="preserve"> </w:t>
      </w:r>
      <w:r w:rsidR="00380CE3" w:rsidRPr="00D050C2">
        <w:rPr>
          <w:rFonts w:ascii="Arial" w:hAnsi="Arial" w:cs="Arial"/>
        </w:rPr>
        <w:t>in compacted concrete pavement (CCP) slab section</w:t>
      </w:r>
      <w:r w:rsidR="00380CE3">
        <w:rPr>
          <w:rFonts w:ascii="Arial" w:hAnsi="Arial" w:cs="Arial"/>
        </w:rPr>
        <w:t xml:space="preserve">s. </w:t>
      </w:r>
    </w:p>
    <w:p w14:paraId="2F455F0E" w14:textId="247B5084" w:rsidR="00ED567A" w:rsidRDefault="00480501" w:rsidP="00380CE3">
      <w:pPr>
        <w:spacing w:after="120"/>
        <w:jc w:val="both"/>
        <w:rPr>
          <w:rFonts w:ascii="Arial" w:hAnsi="Arial" w:cs="Arial"/>
        </w:rPr>
      </w:pPr>
      <w:r>
        <w:rPr>
          <w:rFonts w:ascii="Arial" w:hAnsi="Arial" w:cs="Arial"/>
          <w:b/>
        </w:rPr>
        <w:t xml:space="preserve">2. </w:t>
      </w:r>
      <w:r w:rsidRPr="001C7802">
        <w:rPr>
          <w:rFonts w:ascii="Arial" w:hAnsi="Arial" w:cs="Arial"/>
          <w:b/>
        </w:rPr>
        <w:t xml:space="preserve">Activities </w:t>
      </w:r>
      <w:r w:rsidRPr="00D861EC">
        <w:rPr>
          <w:rFonts w:ascii="Arial" w:hAnsi="Arial" w:cs="Arial"/>
          <w:b/>
        </w:rPr>
        <w:t>accomplishments during this reporting period</w:t>
      </w:r>
      <w:r w:rsidRPr="001C7802">
        <w:rPr>
          <w:rFonts w:ascii="Arial" w:hAnsi="Arial" w:cs="Arial"/>
        </w:rPr>
        <w:t>.</w:t>
      </w:r>
    </w:p>
    <w:p w14:paraId="2819209B" w14:textId="77777777" w:rsidR="00AC4C06" w:rsidRDefault="00AC4C06" w:rsidP="00AC4C06">
      <w:pPr>
        <w:spacing w:before="120"/>
        <w:jc w:val="both"/>
        <w:rPr>
          <w:rFonts w:asciiTheme="minorBidi" w:hAnsiTheme="minorBidi" w:cstheme="minorBidi"/>
        </w:rPr>
      </w:pPr>
      <w:r>
        <w:rPr>
          <w:rFonts w:ascii="Arial" w:hAnsi="Arial" w:cs="Arial"/>
        </w:rPr>
        <w:t>During this reporting period, the Missouri S&amp;T team conducted c</w:t>
      </w:r>
      <w:r w:rsidRPr="00BE6726">
        <w:rPr>
          <w:rFonts w:asciiTheme="minorBidi" w:hAnsiTheme="minorBidi" w:cstheme="minorBidi"/>
        </w:rPr>
        <w:t>ontrolled truck loading of slabs with embedded sensors</w:t>
      </w:r>
      <w:r>
        <w:rPr>
          <w:rFonts w:asciiTheme="minorBidi" w:hAnsiTheme="minorBidi" w:cstheme="minorBidi"/>
        </w:rPr>
        <w:t xml:space="preserve">, as well as the curling and warping measurements. </w:t>
      </w:r>
    </w:p>
    <w:p w14:paraId="275109A3" w14:textId="2AB433D9" w:rsidR="00B1483E" w:rsidRPr="00406C0B" w:rsidRDefault="004D662D" w:rsidP="00406C0B">
      <w:pPr>
        <w:pStyle w:val="ListParagraph"/>
        <w:numPr>
          <w:ilvl w:val="1"/>
          <w:numId w:val="12"/>
        </w:numPr>
        <w:spacing w:before="120"/>
        <w:jc w:val="both"/>
        <w:rPr>
          <w:rFonts w:asciiTheme="minorBidi" w:hAnsiTheme="minorBidi" w:cstheme="minorBidi"/>
          <w:b/>
          <w:bCs/>
        </w:rPr>
      </w:pPr>
      <w:r w:rsidRPr="00406C0B">
        <w:rPr>
          <w:rFonts w:asciiTheme="minorBidi" w:hAnsiTheme="minorBidi" w:cstheme="minorBidi"/>
          <w:b/>
          <w:bCs/>
        </w:rPr>
        <w:t>Truck loading test</w:t>
      </w:r>
    </w:p>
    <w:p w14:paraId="149D3E5E" w14:textId="77777777" w:rsidR="00D24BA6" w:rsidRDefault="00157C21" w:rsidP="00D24BA6">
      <w:pPr>
        <w:spacing w:before="120"/>
        <w:jc w:val="both"/>
        <w:rPr>
          <w:rFonts w:ascii="Arial" w:hAnsi="Arial" w:cs="Arial"/>
        </w:rPr>
      </w:pPr>
      <w:r w:rsidRPr="00D24BA6">
        <w:rPr>
          <w:rFonts w:ascii="Arial" w:hAnsi="Arial" w:cs="Arial"/>
        </w:rPr>
        <w:t xml:space="preserve">To investigate the effect of fibers on performance of CCP, Missouri S&amp;T conducted truck loading </w:t>
      </w:r>
      <w:proofErr w:type="gramStart"/>
      <w:r w:rsidRPr="00D24BA6">
        <w:rPr>
          <w:rFonts w:ascii="Arial" w:hAnsi="Arial" w:cs="Arial"/>
        </w:rPr>
        <w:t>test  on</w:t>
      </w:r>
      <w:proofErr w:type="gramEnd"/>
      <w:r w:rsidRPr="00D24BA6">
        <w:rPr>
          <w:rFonts w:ascii="Arial" w:hAnsi="Arial" w:cs="Arial"/>
        </w:rPr>
        <w:t xml:space="preserve">  3 cells (551, 552, and 553). </w:t>
      </w:r>
      <w:r w:rsidR="00CD1124" w:rsidRPr="00D24BA6">
        <w:rPr>
          <w:rFonts w:ascii="Arial" w:hAnsi="Arial" w:cs="Arial"/>
        </w:rPr>
        <w:t xml:space="preserve">The collected data was </w:t>
      </w:r>
      <w:proofErr w:type="spellStart"/>
      <w:r w:rsidR="00CD1124" w:rsidRPr="00D24BA6">
        <w:rPr>
          <w:rFonts w:ascii="Arial" w:hAnsi="Arial" w:cs="Arial"/>
        </w:rPr>
        <w:t>analysed</w:t>
      </w:r>
      <w:proofErr w:type="spellEnd"/>
      <w:r w:rsidR="00CD1124" w:rsidRPr="00D24BA6">
        <w:rPr>
          <w:rFonts w:ascii="Arial" w:hAnsi="Arial" w:cs="Arial"/>
        </w:rPr>
        <w:t xml:space="preserve"> and the outcome is reported</w:t>
      </w:r>
      <w:r w:rsidR="00D24BA6" w:rsidRPr="00D24BA6">
        <w:rPr>
          <w:rFonts w:ascii="Arial" w:hAnsi="Arial" w:cs="Arial"/>
        </w:rPr>
        <w:t>.</w:t>
      </w:r>
      <w:r w:rsidR="00D24BA6">
        <w:t xml:space="preserve"> </w:t>
      </w:r>
      <w:r w:rsidR="000973AD" w:rsidRPr="00D050C2">
        <w:rPr>
          <w:rFonts w:ascii="Arial" w:hAnsi="Arial" w:cs="Arial"/>
        </w:rPr>
        <w:t xml:space="preserve">Figure 1 shows a typical set of sensors </w:t>
      </w:r>
      <w:r w:rsidR="00C11E7B">
        <w:rPr>
          <w:rFonts w:ascii="Arial" w:hAnsi="Arial" w:cs="Arial"/>
        </w:rPr>
        <w:t xml:space="preserve">embedded in </w:t>
      </w:r>
      <w:r w:rsidR="00722B7D">
        <w:rPr>
          <w:rFonts w:ascii="Arial" w:hAnsi="Arial" w:cs="Arial"/>
        </w:rPr>
        <w:t>the CCP cells</w:t>
      </w:r>
      <w:r w:rsidR="00722B7D" w:rsidRPr="00D050C2">
        <w:rPr>
          <w:rFonts w:ascii="Arial" w:hAnsi="Arial" w:cs="Arial"/>
        </w:rPr>
        <w:t xml:space="preserve"> </w:t>
      </w:r>
      <w:r w:rsidR="00426ED1">
        <w:rPr>
          <w:rFonts w:ascii="Arial" w:hAnsi="Arial" w:cs="Arial"/>
        </w:rPr>
        <w:t>(</w:t>
      </w:r>
      <w:r w:rsidR="000973AD" w:rsidRPr="00D050C2">
        <w:rPr>
          <w:rFonts w:ascii="Arial" w:hAnsi="Arial" w:cs="Arial"/>
        </w:rPr>
        <w:t xml:space="preserve">located at </w:t>
      </w:r>
      <w:r w:rsidR="00CE43D8">
        <w:rPr>
          <w:rFonts w:ascii="Arial" w:hAnsi="Arial" w:cs="Arial"/>
        </w:rPr>
        <w:t>each</w:t>
      </w:r>
      <w:r w:rsidR="000973AD" w:rsidRPr="00D050C2">
        <w:rPr>
          <w:rFonts w:ascii="Arial" w:hAnsi="Arial" w:cs="Arial"/>
        </w:rPr>
        <w:t xml:space="preserve"> of the three stations</w:t>
      </w:r>
      <w:r w:rsidR="00426ED1">
        <w:rPr>
          <w:rFonts w:ascii="Arial" w:hAnsi="Arial" w:cs="Arial"/>
        </w:rPr>
        <w:t>)</w:t>
      </w:r>
      <w:r w:rsidR="000973AD" w:rsidRPr="00D050C2">
        <w:rPr>
          <w:rFonts w:ascii="Arial" w:hAnsi="Arial" w:cs="Arial"/>
        </w:rPr>
        <w:t xml:space="preserve">. </w:t>
      </w:r>
      <w:r w:rsidR="00D24BA6" w:rsidRPr="00D050C2">
        <w:rPr>
          <w:rFonts w:ascii="Arial" w:hAnsi="Arial" w:cs="Arial"/>
        </w:rPr>
        <w:t xml:space="preserve">The sensors include </w:t>
      </w:r>
      <w:r w:rsidR="00D24BA6">
        <w:rPr>
          <w:rFonts w:ascii="Arial" w:hAnsi="Arial" w:cs="Arial"/>
        </w:rPr>
        <w:t xml:space="preserve">dynamic strain gauges, </w:t>
      </w:r>
      <w:r w:rsidR="00D24BA6" w:rsidRPr="00D050C2">
        <w:rPr>
          <w:rFonts w:ascii="Arial" w:hAnsi="Arial" w:cs="Arial"/>
        </w:rPr>
        <w:t>two vibrating wire gauges aligned in the longitudinal and the transverse directions</w:t>
      </w:r>
      <w:r w:rsidR="00D24BA6">
        <w:rPr>
          <w:rFonts w:ascii="Arial" w:hAnsi="Arial" w:cs="Arial"/>
        </w:rPr>
        <w:t>,</w:t>
      </w:r>
      <w:r w:rsidR="00D24BA6" w:rsidRPr="00D050C2">
        <w:rPr>
          <w:rFonts w:ascii="Arial" w:hAnsi="Arial" w:cs="Arial"/>
        </w:rPr>
        <w:t xml:space="preserve"> as well as two thermocouples located at the top and the bottom of the CCP slab section.</w:t>
      </w:r>
      <w:r w:rsidR="00D24BA6">
        <w:rPr>
          <w:rFonts w:ascii="Arial" w:hAnsi="Arial" w:cs="Arial"/>
        </w:rPr>
        <w:t xml:space="preserve"> The green dashed line along the tested cells indicates the wheel path during the truckload testing that passes over the dynamic strain sensors. Figure 2 shows sensors and gauges that were </w:t>
      </w:r>
      <w:proofErr w:type="spellStart"/>
      <w:r w:rsidR="00D24BA6">
        <w:rPr>
          <w:rFonts w:ascii="Arial" w:hAnsi="Arial" w:cs="Arial"/>
        </w:rPr>
        <w:t>instrumeted</w:t>
      </w:r>
      <w:proofErr w:type="spellEnd"/>
      <w:r w:rsidR="00D24BA6">
        <w:rPr>
          <w:rFonts w:ascii="Arial" w:hAnsi="Arial" w:cs="Arial"/>
        </w:rPr>
        <w:t xml:space="preserve"> during paving of the road. </w:t>
      </w:r>
    </w:p>
    <w:p w14:paraId="5ACAE992" w14:textId="6F6E4EB9" w:rsidR="00730D26" w:rsidRDefault="00730D26" w:rsidP="00D24BA6">
      <w:pPr>
        <w:spacing w:before="120" w:after="120"/>
        <w:jc w:val="both"/>
        <w:rPr>
          <w:rFonts w:ascii="Arial" w:hAnsi="Arial" w:cs="Arial"/>
        </w:rPr>
      </w:pPr>
    </w:p>
    <w:p w14:paraId="7D46828D" w14:textId="758DDF9A" w:rsidR="00667BDB" w:rsidRDefault="00667BDB" w:rsidP="00667BDB">
      <w:pPr>
        <w:spacing w:before="120"/>
        <w:jc w:val="center"/>
        <w:rPr>
          <w:rFonts w:ascii="Arial" w:hAnsi="Arial" w:cs="Arial"/>
        </w:rPr>
      </w:pPr>
      <w:r w:rsidRPr="00D050C2">
        <w:rPr>
          <w:rFonts w:ascii="Arial" w:hAnsi="Arial" w:cs="Arial"/>
          <w:noProof/>
        </w:rPr>
        <w:lastRenderedPageBreak/>
        <w:drawing>
          <wp:inline distT="0" distB="0" distL="0" distR="0" wp14:anchorId="6E0A4A00" wp14:editId="0E35FD37">
            <wp:extent cx="3860800" cy="2396914"/>
            <wp:effectExtent l="0" t="0" r="6350" b="3810"/>
            <wp:docPr id="17" name="Picture 1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80692" cy="2471347"/>
                    </a:xfrm>
                    <a:prstGeom prst="rect">
                      <a:avLst/>
                    </a:prstGeom>
                  </pic:spPr>
                </pic:pic>
              </a:graphicData>
            </a:graphic>
          </wp:inline>
        </w:drawing>
      </w:r>
    </w:p>
    <w:p w14:paraId="5EC7FF05" w14:textId="6D222BD2" w:rsidR="00E85AD2" w:rsidRPr="00305A68" w:rsidRDefault="00E85AD2" w:rsidP="00667BDB">
      <w:pPr>
        <w:spacing w:before="120"/>
        <w:jc w:val="center"/>
        <w:rPr>
          <w:rFonts w:ascii="Arial" w:hAnsi="Arial" w:cs="Arial"/>
          <w:i/>
          <w:iCs/>
        </w:rPr>
      </w:pPr>
      <w:r w:rsidRPr="00305A68">
        <w:rPr>
          <w:rFonts w:ascii="Arial" w:hAnsi="Arial" w:cs="Arial"/>
          <w:i/>
          <w:iCs/>
        </w:rPr>
        <w:t xml:space="preserve">Figure 1 </w:t>
      </w:r>
      <w:r w:rsidR="00845CA8" w:rsidRPr="003F3D27">
        <w:rPr>
          <w:rFonts w:asciiTheme="minorBidi" w:hAnsiTheme="minorBidi" w:cstheme="minorBidi"/>
        </w:rPr>
        <w:t>–</w:t>
      </w:r>
      <w:r w:rsidR="00845CA8">
        <w:rPr>
          <w:rFonts w:asciiTheme="minorBidi" w:hAnsiTheme="minorBidi" w:cstheme="minorBidi"/>
        </w:rPr>
        <w:t xml:space="preserve"> </w:t>
      </w:r>
      <w:r w:rsidR="00F52F1A" w:rsidRPr="00305A68">
        <w:rPr>
          <w:rFonts w:ascii="Arial" w:hAnsi="Arial" w:cs="Arial"/>
          <w:i/>
          <w:iCs/>
        </w:rPr>
        <w:t xml:space="preserve">Embedded </w:t>
      </w:r>
      <w:r w:rsidRPr="00305A68">
        <w:rPr>
          <w:rFonts w:ascii="Arial" w:hAnsi="Arial" w:cs="Arial"/>
          <w:i/>
          <w:iCs/>
        </w:rPr>
        <w:t xml:space="preserve">sensors </w:t>
      </w:r>
      <w:r w:rsidR="00F52F1A" w:rsidRPr="00305A68">
        <w:rPr>
          <w:rFonts w:ascii="Arial" w:hAnsi="Arial" w:cs="Arial"/>
          <w:i/>
          <w:iCs/>
        </w:rPr>
        <w:t>in the tested CCP cells</w:t>
      </w:r>
      <w:r w:rsidRPr="00305A68">
        <w:rPr>
          <w:rFonts w:ascii="Arial" w:hAnsi="Arial" w:cs="Arial"/>
          <w:i/>
          <w:iCs/>
        </w:rPr>
        <w:t xml:space="preserve"> </w:t>
      </w:r>
    </w:p>
    <w:p w14:paraId="0E2181E2" w14:textId="36806955" w:rsidR="004E0BC1" w:rsidRDefault="004E0BC1" w:rsidP="00F12708">
      <w:pPr>
        <w:spacing w:before="120"/>
        <w:jc w:val="both"/>
        <w:rPr>
          <w:rFonts w:ascii="Arial" w:hAnsi="Arial" w:cs="Arial"/>
        </w:rPr>
      </w:pPr>
    </w:p>
    <w:tbl>
      <w:tblPr>
        <w:tblStyle w:val="TableGrid"/>
        <w:tblW w:w="77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6"/>
        <w:gridCol w:w="3831"/>
      </w:tblGrid>
      <w:tr w:rsidR="004E0BC1" w:rsidRPr="00E242A8" w14:paraId="78341D90" w14:textId="77777777" w:rsidTr="00677E33">
        <w:trPr>
          <w:trHeight w:val="2216"/>
          <w:jc w:val="center"/>
        </w:trPr>
        <w:tc>
          <w:tcPr>
            <w:tcW w:w="3876" w:type="dxa"/>
          </w:tcPr>
          <w:p w14:paraId="2F79AEBB" w14:textId="77777777" w:rsidR="004E0BC1" w:rsidRPr="00E242A8" w:rsidRDefault="004E0BC1" w:rsidP="00677E33">
            <w:pPr>
              <w:jc w:val="center"/>
              <w:rPr>
                <w:b/>
              </w:rPr>
            </w:pPr>
            <w:r w:rsidRPr="00E242A8">
              <w:rPr>
                <w:b/>
                <w:noProof/>
              </w:rPr>
              <w:drawing>
                <wp:inline distT="0" distB="0" distL="0" distR="0" wp14:anchorId="685C4020" wp14:editId="3614F311">
                  <wp:extent cx="1961145" cy="2323029"/>
                  <wp:effectExtent l="0" t="9525" r="0" b="0"/>
                  <wp:docPr id="36" name="Picture 36" descr="C:\Users\farzadnian\OneDrive\S&amp;T\proposals\CCP\photos\10-26\IMG_10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farzadnian\OneDrive\S&amp;T\proposals\CCP\photos\10-26\IMG_108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5400000">
                            <a:off x="0" y="0"/>
                            <a:ext cx="2066876" cy="2448271"/>
                          </a:xfrm>
                          <a:prstGeom prst="rect">
                            <a:avLst/>
                          </a:prstGeom>
                          <a:noFill/>
                          <a:ln>
                            <a:noFill/>
                          </a:ln>
                        </pic:spPr>
                      </pic:pic>
                    </a:graphicData>
                  </a:graphic>
                </wp:inline>
              </w:drawing>
            </w:r>
          </w:p>
        </w:tc>
        <w:tc>
          <w:tcPr>
            <w:tcW w:w="3831" w:type="dxa"/>
          </w:tcPr>
          <w:p w14:paraId="6A31165F" w14:textId="77777777" w:rsidR="004E0BC1" w:rsidRPr="00E242A8" w:rsidRDefault="004E0BC1" w:rsidP="00677E33">
            <w:pPr>
              <w:rPr>
                <w:b/>
              </w:rPr>
            </w:pPr>
            <w:r w:rsidRPr="00E242A8">
              <w:rPr>
                <w:b/>
                <w:noProof/>
              </w:rPr>
              <w:drawing>
                <wp:anchor distT="0" distB="0" distL="114300" distR="114300" simplePos="0" relativeHeight="251660288" behindDoc="1" locked="0" layoutInCell="1" allowOverlap="1" wp14:anchorId="5CBD9BEE" wp14:editId="7113E19C">
                  <wp:simplePos x="0" y="0"/>
                  <wp:positionH relativeFrom="column">
                    <wp:posOffset>92710</wp:posOffset>
                  </wp:positionH>
                  <wp:positionV relativeFrom="paragraph">
                    <wp:posOffset>34925</wp:posOffset>
                  </wp:positionV>
                  <wp:extent cx="2322381" cy="1857375"/>
                  <wp:effectExtent l="0" t="0" r="1905" b="0"/>
                  <wp:wrapNone/>
                  <wp:docPr id="39" name="Picture 39" descr="C:\Users\farzadnian\OneDrive\S&amp;T\proposals\CCP\photos\10-26\IMG_10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farzadnian\OneDrive\S&amp;T\proposals\CCP\photos\10-26\IMG_1069.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30026" cy="1863489"/>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4E0BC1" w:rsidRPr="00E242A8" w14:paraId="72F35A2B" w14:textId="77777777" w:rsidTr="00677E33">
        <w:trPr>
          <w:trHeight w:val="220"/>
          <w:jc w:val="center"/>
        </w:trPr>
        <w:tc>
          <w:tcPr>
            <w:tcW w:w="3876" w:type="dxa"/>
          </w:tcPr>
          <w:p w14:paraId="025F2277" w14:textId="77777777" w:rsidR="004E0BC1" w:rsidRPr="00A91DE2" w:rsidRDefault="004E0BC1" w:rsidP="00677E33">
            <w:pPr>
              <w:jc w:val="center"/>
              <w:rPr>
                <w:rFonts w:ascii="Arial" w:hAnsi="Arial" w:cs="Arial"/>
              </w:rPr>
            </w:pPr>
            <w:r w:rsidRPr="00A91DE2">
              <w:rPr>
                <w:rFonts w:ascii="Arial" w:hAnsi="Arial" w:cs="Arial"/>
              </w:rPr>
              <w:t>Thermocouple Tree, 8 - Sensor</w:t>
            </w:r>
          </w:p>
        </w:tc>
        <w:tc>
          <w:tcPr>
            <w:tcW w:w="3831" w:type="dxa"/>
          </w:tcPr>
          <w:p w14:paraId="16B9DA2B" w14:textId="77777777" w:rsidR="004E0BC1" w:rsidRPr="00A91DE2" w:rsidRDefault="004E0BC1" w:rsidP="00677E33">
            <w:pPr>
              <w:jc w:val="center"/>
              <w:rPr>
                <w:rFonts w:ascii="Arial" w:hAnsi="Arial" w:cs="Arial"/>
              </w:rPr>
            </w:pPr>
            <w:r w:rsidRPr="00A91DE2">
              <w:rPr>
                <w:rFonts w:ascii="Arial" w:hAnsi="Arial" w:cs="Arial"/>
              </w:rPr>
              <w:t>Joint Opening Block Out</w:t>
            </w:r>
          </w:p>
        </w:tc>
      </w:tr>
      <w:tr w:rsidR="004E0BC1" w:rsidRPr="00E242A8" w14:paraId="6C440BA6" w14:textId="77777777" w:rsidTr="00677E33">
        <w:trPr>
          <w:trHeight w:val="2388"/>
          <w:jc w:val="center"/>
        </w:trPr>
        <w:tc>
          <w:tcPr>
            <w:tcW w:w="3876" w:type="dxa"/>
          </w:tcPr>
          <w:p w14:paraId="7CD71D73" w14:textId="77777777" w:rsidR="004E0BC1" w:rsidRPr="00A91DE2" w:rsidRDefault="004E0BC1" w:rsidP="00677E33">
            <w:pPr>
              <w:jc w:val="center"/>
              <w:rPr>
                <w:rFonts w:ascii="Arial" w:hAnsi="Arial" w:cs="Arial"/>
              </w:rPr>
            </w:pPr>
            <w:r w:rsidRPr="00A91DE2">
              <w:rPr>
                <w:rFonts w:ascii="Arial" w:hAnsi="Arial" w:cs="Arial"/>
                <w:noProof/>
              </w:rPr>
              <w:drawing>
                <wp:inline distT="0" distB="0" distL="0" distR="0" wp14:anchorId="22C309F2" wp14:editId="2F614E86">
                  <wp:extent cx="2318962" cy="1798955"/>
                  <wp:effectExtent l="0" t="0" r="5715" b="0"/>
                  <wp:docPr id="41" name="Picture 41" descr="C:\Users\farzadnian\OneDrive\S&amp;T\proposals\CCP\photos\10-26\IMG_10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farzadnian\OneDrive\S&amp;T\proposals\CCP\photos\10-26\IMG_1080.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5641" t="46825" r="37286" b="18519"/>
                          <a:stretch/>
                        </pic:blipFill>
                        <pic:spPr bwMode="auto">
                          <a:xfrm>
                            <a:off x="0" y="0"/>
                            <a:ext cx="2375621" cy="184290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31" w:type="dxa"/>
          </w:tcPr>
          <w:p w14:paraId="6391D277" w14:textId="77777777" w:rsidR="004E0BC1" w:rsidRPr="00A91DE2" w:rsidRDefault="004E0BC1" w:rsidP="00677E33">
            <w:pPr>
              <w:rPr>
                <w:rFonts w:ascii="Arial" w:hAnsi="Arial" w:cs="Arial"/>
              </w:rPr>
            </w:pPr>
            <w:r w:rsidRPr="00A91DE2">
              <w:rPr>
                <w:rFonts w:ascii="Arial" w:hAnsi="Arial" w:cs="Arial"/>
                <w:noProof/>
              </w:rPr>
              <w:drawing>
                <wp:anchor distT="0" distB="0" distL="114300" distR="114300" simplePos="0" relativeHeight="251659264" behindDoc="0" locked="0" layoutInCell="1" allowOverlap="1" wp14:anchorId="430E3AB4" wp14:editId="13EEE4EF">
                  <wp:simplePos x="0" y="0"/>
                  <wp:positionH relativeFrom="column">
                    <wp:posOffset>69214</wp:posOffset>
                  </wp:positionH>
                  <wp:positionV relativeFrom="paragraph">
                    <wp:posOffset>13335</wp:posOffset>
                  </wp:positionV>
                  <wp:extent cx="2295525" cy="1789803"/>
                  <wp:effectExtent l="0" t="0" r="0" b="1270"/>
                  <wp:wrapSquare wrapText="bothSides"/>
                  <wp:docPr id="37" name="Picture 37" descr="C:\Users\farzadnian\OneDrive\S&amp;T\proposals\CCP\photos\10-26\IMG_10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farzadnian\OneDrive\S&amp;T\proposals\CCP\photos\10-26\IMG_1079.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2735" r="8013"/>
                          <a:stretch/>
                        </pic:blipFill>
                        <pic:spPr bwMode="auto">
                          <a:xfrm>
                            <a:off x="0" y="0"/>
                            <a:ext cx="2299921" cy="179323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4E0BC1" w:rsidRPr="00E242A8" w14:paraId="61E09AFA" w14:textId="77777777" w:rsidTr="00677E33">
        <w:trPr>
          <w:trHeight w:val="220"/>
          <w:jc w:val="center"/>
        </w:trPr>
        <w:tc>
          <w:tcPr>
            <w:tcW w:w="3876" w:type="dxa"/>
          </w:tcPr>
          <w:p w14:paraId="097FD924" w14:textId="77777777" w:rsidR="004E0BC1" w:rsidRPr="00A91DE2" w:rsidRDefault="004E0BC1" w:rsidP="00677E33">
            <w:pPr>
              <w:jc w:val="center"/>
              <w:rPr>
                <w:rFonts w:ascii="Arial" w:hAnsi="Arial" w:cs="Arial"/>
              </w:rPr>
            </w:pPr>
            <w:r w:rsidRPr="00A91DE2">
              <w:rPr>
                <w:rFonts w:ascii="Arial" w:hAnsi="Arial" w:cs="Arial"/>
              </w:rPr>
              <w:t>Vibrating Wire Strain Gauges</w:t>
            </w:r>
          </w:p>
        </w:tc>
        <w:tc>
          <w:tcPr>
            <w:tcW w:w="3831" w:type="dxa"/>
          </w:tcPr>
          <w:p w14:paraId="08B9FB0B" w14:textId="77777777" w:rsidR="004E0BC1" w:rsidRPr="00A91DE2" w:rsidRDefault="004E0BC1" w:rsidP="00677E33">
            <w:pPr>
              <w:jc w:val="center"/>
              <w:rPr>
                <w:rFonts w:ascii="Arial" w:hAnsi="Arial" w:cs="Arial"/>
              </w:rPr>
            </w:pPr>
            <w:r w:rsidRPr="00A91DE2">
              <w:rPr>
                <w:rFonts w:ascii="Arial" w:hAnsi="Arial" w:cs="Arial"/>
              </w:rPr>
              <w:t>Dynamic Strain Gauges</w:t>
            </w:r>
          </w:p>
        </w:tc>
      </w:tr>
      <w:tr w:rsidR="004E0BC1" w:rsidRPr="00A91DE2" w14:paraId="008AD00D" w14:textId="77777777" w:rsidTr="00677E33">
        <w:trPr>
          <w:trHeight w:val="220"/>
          <w:jc w:val="center"/>
        </w:trPr>
        <w:tc>
          <w:tcPr>
            <w:tcW w:w="7707" w:type="dxa"/>
            <w:gridSpan w:val="2"/>
          </w:tcPr>
          <w:p w14:paraId="00A65BB1" w14:textId="77777777" w:rsidR="004E0BC1" w:rsidRPr="00A91DE2" w:rsidRDefault="004E0BC1" w:rsidP="00677E33">
            <w:pPr>
              <w:jc w:val="center"/>
              <w:rPr>
                <w:rFonts w:ascii="Arial" w:hAnsi="Arial" w:cs="Arial"/>
                <w:i/>
                <w:iCs/>
              </w:rPr>
            </w:pPr>
          </w:p>
          <w:p w14:paraId="091833E0" w14:textId="0E182316" w:rsidR="004E0BC1" w:rsidRPr="00A91DE2" w:rsidRDefault="004E0BC1" w:rsidP="00677E33">
            <w:pPr>
              <w:jc w:val="center"/>
              <w:rPr>
                <w:rFonts w:ascii="Arial" w:hAnsi="Arial" w:cs="Arial"/>
                <w:i/>
                <w:iCs/>
              </w:rPr>
            </w:pPr>
            <w:r w:rsidRPr="00A91DE2">
              <w:rPr>
                <w:rFonts w:ascii="Arial" w:hAnsi="Arial" w:cs="Arial"/>
                <w:i/>
                <w:iCs/>
              </w:rPr>
              <w:t>Fig</w:t>
            </w:r>
            <w:r w:rsidR="00A91DE2" w:rsidRPr="00A91DE2">
              <w:rPr>
                <w:rFonts w:ascii="Arial" w:hAnsi="Arial" w:cs="Arial"/>
                <w:i/>
                <w:iCs/>
              </w:rPr>
              <w:t xml:space="preserve">ure </w:t>
            </w:r>
            <w:r w:rsidRPr="00A91DE2">
              <w:rPr>
                <w:rFonts w:ascii="Arial" w:hAnsi="Arial" w:cs="Arial"/>
                <w:i/>
                <w:iCs/>
              </w:rPr>
              <w:t xml:space="preserve"> </w:t>
            </w:r>
            <w:r w:rsidR="00A91DE2" w:rsidRPr="00A91DE2">
              <w:rPr>
                <w:rFonts w:ascii="Arial" w:hAnsi="Arial" w:cs="Arial"/>
                <w:i/>
                <w:iCs/>
              </w:rPr>
              <w:t>2</w:t>
            </w:r>
            <w:r w:rsidRPr="00A91DE2">
              <w:rPr>
                <w:rFonts w:ascii="Arial" w:hAnsi="Arial" w:cs="Arial"/>
                <w:i/>
                <w:iCs/>
              </w:rPr>
              <w:t xml:space="preserve"> </w:t>
            </w:r>
            <w:r w:rsidR="00845CA8" w:rsidRPr="003F3D27">
              <w:rPr>
                <w:rFonts w:asciiTheme="minorBidi" w:hAnsiTheme="minorBidi" w:cstheme="minorBidi"/>
              </w:rPr>
              <w:t>–</w:t>
            </w:r>
            <w:r w:rsidR="00845CA8">
              <w:rPr>
                <w:rFonts w:asciiTheme="minorBidi" w:hAnsiTheme="minorBidi" w:cstheme="minorBidi"/>
              </w:rPr>
              <w:t xml:space="preserve"> </w:t>
            </w:r>
            <w:r w:rsidRPr="00A91DE2">
              <w:rPr>
                <w:rFonts w:ascii="Arial" w:hAnsi="Arial" w:cs="Arial"/>
                <w:i/>
                <w:iCs/>
              </w:rPr>
              <w:t>Sensors and gauges applied in Cell</w:t>
            </w:r>
            <w:r w:rsidR="00F907EE">
              <w:rPr>
                <w:rFonts w:ascii="Arial" w:hAnsi="Arial" w:cs="Arial"/>
                <w:i/>
                <w:iCs/>
              </w:rPr>
              <w:t>s</w:t>
            </w:r>
            <w:r w:rsidRPr="00A91DE2">
              <w:rPr>
                <w:rFonts w:ascii="Arial" w:hAnsi="Arial" w:cs="Arial"/>
                <w:i/>
                <w:iCs/>
              </w:rPr>
              <w:t xml:space="preserve"> </w:t>
            </w:r>
            <w:r w:rsidR="00F907EE">
              <w:rPr>
                <w:rFonts w:ascii="Arial" w:hAnsi="Arial" w:cs="Arial"/>
                <w:i/>
                <w:iCs/>
              </w:rPr>
              <w:t>55</w:t>
            </w:r>
            <w:r w:rsidRPr="00A91DE2">
              <w:rPr>
                <w:rFonts w:ascii="Arial" w:hAnsi="Arial" w:cs="Arial"/>
                <w:i/>
                <w:iCs/>
              </w:rPr>
              <w:t xml:space="preserve">1, </w:t>
            </w:r>
            <w:r w:rsidR="00F907EE">
              <w:rPr>
                <w:rFonts w:ascii="Arial" w:hAnsi="Arial" w:cs="Arial"/>
                <w:i/>
                <w:iCs/>
              </w:rPr>
              <w:t>52</w:t>
            </w:r>
            <w:r w:rsidRPr="00A91DE2">
              <w:rPr>
                <w:rFonts w:ascii="Arial" w:hAnsi="Arial" w:cs="Arial"/>
                <w:i/>
                <w:iCs/>
              </w:rPr>
              <w:t xml:space="preserve">2 and </w:t>
            </w:r>
            <w:r w:rsidR="00F907EE">
              <w:rPr>
                <w:rFonts w:ascii="Arial" w:hAnsi="Arial" w:cs="Arial"/>
                <w:i/>
                <w:iCs/>
              </w:rPr>
              <w:t>55</w:t>
            </w:r>
            <w:r w:rsidRPr="00A91DE2">
              <w:rPr>
                <w:rFonts w:ascii="Arial" w:hAnsi="Arial" w:cs="Arial"/>
                <w:i/>
                <w:iCs/>
              </w:rPr>
              <w:t>3.</w:t>
            </w:r>
          </w:p>
        </w:tc>
      </w:tr>
    </w:tbl>
    <w:p w14:paraId="670F3E84" w14:textId="77777777" w:rsidR="00F12708" w:rsidRDefault="00F12708" w:rsidP="00C162E1">
      <w:pPr>
        <w:jc w:val="both"/>
        <w:rPr>
          <w:rFonts w:ascii="Arial" w:hAnsi="Arial" w:cs="Arial"/>
        </w:rPr>
      </w:pPr>
    </w:p>
    <w:p w14:paraId="2EDED7B0" w14:textId="63E7B66D" w:rsidR="00C856AA" w:rsidRDefault="00626A8B" w:rsidP="00C162E1">
      <w:pPr>
        <w:jc w:val="both"/>
        <w:rPr>
          <w:rFonts w:ascii="Arial" w:hAnsi="Arial" w:cs="Arial"/>
        </w:rPr>
      </w:pPr>
      <w:r w:rsidRPr="00C162E1">
        <w:rPr>
          <w:rFonts w:ascii="Arial" w:hAnsi="Arial" w:cs="Arial"/>
        </w:rPr>
        <w:t xml:space="preserve">Figure </w:t>
      </w:r>
      <w:r w:rsidR="001670DC">
        <w:rPr>
          <w:rFonts w:ascii="Arial" w:hAnsi="Arial" w:cs="Arial"/>
        </w:rPr>
        <w:t>3</w:t>
      </w:r>
      <w:r w:rsidRPr="00C162E1">
        <w:rPr>
          <w:rFonts w:ascii="Arial" w:hAnsi="Arial" w:cs="Arial"/>
        </w:rPr>
        <w:t xml:space="preserve"> provides a schematic of the truckload configuration. </w:t>
      </w:r>
      <w:r w:rsidR="00C856AA" w:rsidRPr="00C162E1">
        <w:rPr>
          <w:rFonts w:ascii="Arial" w:hAnsi="Arial" w:cs="Arial"/>
        </w:rPr>
        <w:t xml:space="preserve">The truck loading </w:t>
      </w:r>
      <w:r w:rsidR="00F907EE">
        <w:rPr>
          <w:rFonts w:ascii="Arial" w:hAnsi="Arial" w:cs="Arial"/>
        </w:rPr>
        <w:t>test</w:t>
      </w:r>
      <w:r w:rsidR="00C856AA" w:rsidRPr="00C162E1">
        <w:rPr>
          <w:rFonts w:ascii="Arial" w:hAnsi="Arial" w:cs="Arial"/>
        </w:rPr>
        <w:t xml:space="preserve"> </w:t>
      </w:r>
      <w:r w:rsidR="00F907EE">
        <w:rPr>
          <w:rFonts w:ascii="Arial" w:hAnsi="Arial" w:cs="Arial"/>
        </w:rPr>
        <w:t>was</w:t>
      </w:r>
      <w:r w:rsidR="00C856AA" w:rsidRPr="00C162E1">
        <w:rPr>
          <w:rFonts w:ascii="Arial" w:hAnsi="Arial" w:cs="Arial"/>
        </w:rPr>
        <w:t xml:space="preserve"> conducted in a static, slow</w:t>
      </w:r>
      <w:r w:rsidR="00EF55AF">
        <w:rPr>
          <w:rFonts w:ascii="Arial" w:hAnsi="Arial" w:cs="Arial"/>
        </w:rPr>
        <w:t>-</w:t>
      </w:r>
      <w:r w:rsidR="00C856AA" w:rsidRPr="00C162E1">
        <w:rPr>
          <w:rFonts w:ascii="Arial" w:hAnsi="Arial" w:cs="Arial"/>
        </w:rPr>
        <w:t>moving</w:t>
      </w:r>
      <w:r w:rsidR="00F907EE">
        <w:rPr>
          <w:rFonts w:ascii="Arial" w:hAnsi="Arial" w:cs="Arial"/>
        </w:rPr>
        <w:t xml:space="preserve"> (5 </w:t>
      </w:r>
      <w:r w:rsidR="00F53FA1">
        <w:rPr>
          <w:rFonts w:ascii="Arial" w:hAnsi="Arial" w:cs="Arial"/>
        </w:rPr>
        <w:t>mph</w:t>
      </w:r>
      <w:r w:rsidR="00F907EE">
        <w:rPr>
          <w:rFonts w:ascii="Arial" w:hAnsi="Arial" w:cs="Arial"/>
        </w:rPr>
        <w:t>)</w:t>
      </w:r>
      <w:r w:rsidR="00C856AA" w:rsidRPr="00C162E1">
        <w:rPr>
          <w:rFonts w:ascii="Arial" w:hAnsi="Arial" w:cs="Arial"/>
        </w:rPr>
        <w:t>, and high-speed mode</w:t>
      </w:r>
      <w:r w:rsidR="00F907EE">
        <w:rPr>
          <w:rFonts w:ascii="Arial" w:hAnsi="Arial" w:cs="Arial"/>
        </w:rPr>
        <w:t xml:space="preserve"> (10 and 20 </w:t>
      </w:r>
      <w:r w:rsidR="00F53FA1">
        <w:rPr>
          <w:rFonts w:ascii="Arial" w:hAnsi="Arial" w:cs="Arial"/>
        </w:rPr>
        <w:t>mph</w:t>
      </w:r>
      <w:r w:rsidR="00F907EE">
        <w:rPr>
          <w:rFonts w:ascii="Arial" w:hAnsi="Arial" w:cs="Arial"/>
        </w:rPr>
        <w:t>)</w:t>
      </w:r>
      <w:r w:rsidR="00C856AA" w:rsidRPr="00C162E1">
        <w:rPr>
          <w:rFonts w:ascii="Arial" w:hAnsi="Arial" w:cs="Arial"/>
        </w:rPr>
        <w:t xml:space="preserve">. The static loading consisted of positioning the front wheel of the truck on top </w:t>
      </w:r>
      <w:r w:rsidR="00C856AA" w:rsidRPr="00C162E1">
        <w:rPr>
          <w:rFonts w:ascii="Arial" w:hAnsi="Arial" w:cs="Arial"/>
        </w:rPr>
        <w:lastRenderedPageBreak/>
        <w:t xml:space="preserve">of the sensors to simulate the effect of static single axle loading. After the deformation </w:t>
      </w:r>
      <w:r w:rsidR="00E76650">
        <w:rPr>
          <w:rFonts w:ascii="Arial" w:hAnsi="Arial" w:cs="Arial"/>
        </w:rPr>
        <w:t>was</w:t>
      </w:r>
      <w:r w:rsidR="00C856AA" w:rsidRPr="00C162E1">
        <w:rPr>
          <w:rFonts w:ascii="Arial" w:hAnsi="Arial" w:cs="Arial"/>
        </w:rPr>
        <w:t xml:space="preserve"> registered, the truck </w:t>
      </w:r>
      <w:r w:rsidR="00E76650">
        <w:rPr>
          <w:rFonts w:ascii="Arial" w:hAnsi="Arial" w:cs="Arial"/>
        </w:rPr>
        <w:t>was</w:t>
      </w:r>
      <w:r w:rsidR="00C856AA" w:rsidRPr="00C162E1">
        <w:rPr>
          <w:rFonts w:ascii="Arial" w:hAnsi="Arial" w:cs="Arial"/>
        </w:rPr>
        <w:t xml:space="preserve"> move forward to have the tires of the rear tandem axle being positioned on sensor spots. In order to investigate the effect of speed on the pavement deformations, the truck </w:t>
      </w:r>
      <w:r w:rsidR="00DD647B">
        <w:rPr>
          <w:rFonts w:ascii="Arial" w:hAnsi="Arial" w:cs="Arial"/>
        </w:rPr>
        <w:t>was</w:t>
      </w:r>
      <w:r w:rsidR="00C856AA" w:rsidRPr="00C162E1">
        <w:rPr>
          <w:rFonts w:ascii="Arial" w:hAnsi="Arial" w:cs="Arial"/>
        </w:rPr>
        <w:t xml:space="preserve"> then passed over the marked sensor locations with different speeds varying from a slow crawling speed up to 20 mph. </w:t>
      </w:r>
    </w:p>
    <w:p w14:paraId="3AD5F0C0" w14:textId="77777777" w:rsidR="00CB7DF1" w:rsidRDefault="00CB7DF1" w:rsidP="00C162E1">
      <w:pPr>
        <w:jc w:val="both"/>
        <w:rPr>
          <w:rFonts w:ascii="Arial" w:hAnsi="Arial" w:cs="Arial"/>
        </w:rPr>
      </w:pPr>
    </w:p>
    <w:p w14:paraId="0D97BBCB" w14:textId="443F32D0" w:rsidR="00A109B6" w:rsidRPr="008E0276" w:rsidRDefault="00510578" w:rsidP="00A109B6">
      <w:pPr>
        <w:jc w:val="center"/>
        <w:rPr>
          <w:rFonts w:eastAsia="Times New Roman"/>
        </w:rPr>
      </w:pPr>
      <w:r w:rsidRPr="00510578">
        <w:rPr>
          <w:rFonts w:eastAsia="Times New Roman"/>
          <w:noProof/>
        </w:rPr>
        <w:drawing>
          <wp:inline distT="0" distB="0" distL="0" distR="0" wp14:anchorId="478D2343" wp14:editId="39858665">
            <wp:extent cx="3691829" cy="2144166"/>
            <wp:effectExtent l="0" t="0" r="444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15355" cy="2157830"/>
                    </a:xfrm>
                    <a:prstGeom prst="rect">
                      <a:avLst/>
                    </a:prstGeom>
                  </pic:spPr>
                </pic:pic>
              </a:graphicData>
            </a:graphic>
          </wp:inline>
        </w:drawing>
      </w:r>
      <w:r w:rsidR="00A109B6" w:rsidRPr="008E0276">
        <w:rPr>
          <w:rFonts w:eastAsia="Times New Roman"/>
        </w:rPr>
        <w:fldChar w:fldCharType="begin"/>
      </w:r>
      <w:r w:rsidR="003D6587">
        <w:rPr>
          <w:rFonts w:eastAsia="Times New Roman"/>
        </w:rPr>
        <w:instrText xml:space="preserve"> INCLUDEPICTURE "https://d.docs.live.net/var/folders/p2/29ys8rvn555dwnz4s2kfv7rm0000gn/T/com.microsoft.Word/WebArchiveCopyPasteTempFiles/page1image47026032" \* MERGEFORMAT </w:instrText>
      </w:r>
      <w:r w:rsidR="00A109B6" w:rsidRPr="008E0276">
        <w:rPr>
          <w:rFonts w:eastAsia="Times New Roman"/>
        </w:rPr>
        <w:fldChar w:fldCharType="end"/>
      </w:r>
    </w:p>
    <w:p w14:paraId="4103A76F" w14:textId="4DE69E89" w:rsidR="00A109B6" w:rsidRPr="003C00F2" w:rsidRDefault="00A109B6" w:rsidP="00A109B6">
      <w:pPr>
        <w:pStyle w:val="Caption"/>
        <w:jc w:val="center"/>
        <w:rPr>
          <w:rFonts w:ascii="Arial" w:hAnsi="Arial" w:cs="Arial"/>
          <w:color w:val="000000" w:themeColor="text1"/>
          <w:sz w:val="24"/>
          <w:szCs w:val="24"/>
        </w:rPr>
      </w:pPr>
      <w:r w:rsidRPr="00C162E1">
        <w:rPr>
          <w:rFonts w:ascii="Arial" w:hAnsi="Arial" w:cs="Arial"/>
          <w:color w:val="000000" w:themeColor="text1"/>
          <w:sz w:val="24"/>
          <w:szCs w:val="24"/>
        </w:rPr>
        <w:t xml:space="preserve">Figure </w:t>
      </w:r>
      <w:proofErr w:type="gramStart"/>
      <w:r w:rsidR="00DA4E87">
        <w:rPr>
          <w:rFonts w:ascii="Arial" w:hAnsi="Arial" w:cs="Arial"/>
          <w:color w:val="000000" w:themeColor="text1"/>
          <w:sz w:val="24"/>
          <w:szCs w:val="24"/>
        </w:rPr>
        <w:t>3</w:t>
      </w:r>
      <w:r w:rsidR="005B637E">
        <w:rPr>
          <w:rFonts w:ascii="Arial" w:hAnsi="Arial" w:cs="Arial"/>
          <w:color w:val="000000" w:themeColor="text1"/>
          <w:sz w:val="24"/>
          <w:szCs w:val="24"/>
        </w:rPr>
        <w:t xml:space="preserve"> </w:t>
      </w:r>
      <w:r w:rsidRPr="00C162E1">
        <w:rPr>
          <w:rFonts w:ascii="Arial" w:hAnsi="Arial" w:cs="Arial"/>
          <w:color w:val="000000" w:themeColor="text1"/>
          <w:sz w:val="24"/>
          <w:szCs w:val="24"/>
        </w:rPr>
        <w:t xml:space="preserve"> </w:t>
      </w:r>
      <w:r w:rsidR="00845CA8" w:rsidRPr="003F3D27">
        <w:rPr>
          <w:rFonts w:asciiTheme="minorBidi" w:hAnsiTheme="minorBidi"/>
        </w:rPr>
        <w:t>–</w:t>
      </w:r>
      <w:proofErr w:type="gramEnd"/>
      <w:r w:rsidR="00845CA8">
        <w:rPr>
          <w:rFonts w:asciiTheme="minorBidi" w:hAnsiTheme="minorBidi"/>
        </w:rPr>
        <w:t xml:space="preserve"> </w:t>
      </w:r>
      <w:r w:rsidRPr="00C162E1">
        <w:rPr>
          <w:rFonts w:ascii="Arial" w:hAnsi="Arial" w:cs="Arial"/>
          <w:color w:val="000000" w:themeColor="text1"/>
          <w:sz w:val="24"/>
          <w:szCs w:val="24"/>
        </w:rPr>
        <w:t>Schematic of truckload configuration</w:t>
      </w:r>
      <w:r w:rsidR="00510578">
        <w:rPr>
          <w:rFonts w:ascii="Arial" w:hAnsi="Arial" w:cs="Arial"/>
          <w:color w:val="000000" w:themeColor="text1"/>
          <w:sz w:val="24"/>
          <w:szCs w:val="24"/>
        </w:rPr>
        <w:t xml:space="preserve">, </w:t>
      </w:r>
      <w:r w:rsidR="002C0517">
        <w:rPr>
          <w:rFonts w:ascii="Arial" w:hAnsi="Arial" w:cs="Arial"/>
          <w:color w:val="000000" w:themeColor="text1"/>
          <w:sz w:val="24"/>
          <w:szCs w:val="24"/>
        </w:rPr>
        <w:t>dimensions in in.</w:t>
      </w:r>
    </w:p>
    <w:p w14:paraId="6EDB1708" w14:textId="5ED56DF9" w:rsidR="00626A8B" w:rsidRPr="00C72FB1" w:rsidRDefault="00626A8B" w:rsidP="00051D8B">
      <w:pPr>
        <w:spacing w:after="120"/>
        <w:jc w:val="both"/>
        <w:rPr>
          <w:rFonts w:ascii="Arial" w:hAnsi="Arial" w:cs="Arial"/>
        </w:rPr>
      </w:pPr>
      <w:r w:rsidRPr="00C162E1">
        <w:rPr>
          <w:rFonts w:ascii="Arial" w:hAnsi="Arial" w:cs="Arial"/>
        </w:rPr>
        <w:t xml:space="preserve">For all loading scenarios, the wheel plane over </w:t>
      </w:r>
      <w:r w:rsidR="00BE5565">
        <w:rPr>
          <w:rFonts w:ascii="Arial" w:hAnsi="Arial" w:cs="Arial"/>
        </w:rPr>
        <w:t xml:space="preserve">dynamic strain </w:t>
      </w:r>
      <w:r w:rsidRPr="00C162E1">
        <w:rPr>
          <w:rFonts w:ascii="Arial" w:hAnsi="Arial" w:cs="Arial"/>
        </w:rPr>
        <w:t>sensors correspond</w:t>
      </w:r>
      <w:r w:rsidR="00A95E8F">
        <w:rPr>
          <w:rFonts w:ascii="Arial" w:hAnsi="Arial" w:cs="Arial"/>
        </w:rPr>
        <w:t>s</w:t>
      </w:r>
      <w:r w:rsidRPr="00C162E1">
        <w:rPr>
          <w:rFonts w:ascii="Arial" w:hAnsi="Arial" w:cs="Arial"/>
        </w:rPr>
        <w:t xml:space="preserve"> to that at the driver side </w:t>
      </w:r>
      <w:r w:rsidR="00214BF7">
        <w:rPr>
          <w:rFonts w:ascii="Arial" w:hAnsi="Arial" w:cs="Arial"/>
        </w:rPr>
        <w:t xml:space="preserve">and </w:t>
      </w:r>
      <w:r w:rsidR="0038303E">
        <w:rPr>
          <w:rFonts w:ascii="Arial" w:hAnsi="Arial" w:cs="Arial"/>
        </w:rPr>
        <w:t>is</w:t>
      </w:r>
      <w:r w:rsidRPr="00C162E1">
        <w:rPr>
          <w:rFonts w:ascii="Arial" w:hAnsi="Arial" w:cs="Arial"/>
        </w:rPr>
        <w:t xml:space="preserve"> used for loading the sensors. In the case of the tandem axle, the tires at the driver side </w:t>
      </w:r>
      <w:r w:rsidR="000B1A5B">
        <w:rPr>
          <w:rFonts w:ascii="Arial" w:hAnsi="Arial" w:cs="Arial"/>
        </w:rPr>
        <w:t>were</w:t>
      </w:r>
      <w:r w:rsidRPr="00C162E1">
        <w:rPr>
          <w:rFonts w:ascii="Arial" w:hAnsi="Arial" w:cs="Arial"/>
        </w:rPr>
        <w:t xml:space="preserve"> placed on top of the sensors. The weights of both the driver and passenger sides of the front and the rear axles </w:t>
      </w:r>
      <w:r w:rsidR="000B1A5B">
        <w:rPr>
          <w:rFonts w:ascii="Arial" w:hAnsi="Arial" w:cs="Arial"/>
        </w:rPr>
        <w:t>were</w:t>
      </w:r>
      <w:r w:rsidRPr="00C162E1">
        <w:rPr>
          <w:rFonts w:ascii="Arial" w:hAnsi="Arial" w:cs="Arial"/>
        </w:rPr>
        <w:t xml:space="preserve"> determined in a weigh station. </w:t>
      </w:r>
      <w:r w:rsidR="00321631">
        <w:rPr>
          <w:rFonts w:ascii="Arial" w:hAnsi="Arial" w:cs="Arial"/>
        </w:rPr>
        <w:t xml:space="preserve">Figure 4 shows the loaded truck at the weigh </w:t>
      </w:r>
      <w:proofErr w:type="spellStart"/>
      <w:proofErr w:type="gramStart"/>
      <w:r w:rsidR="00321631">
        <w:rPr>
          <w:rFonts w:ascii="Arial" w:hAnsi="Arial" w:cs="Arial"/>
        </w:rPr>
        <w:t>station.</w:t>
      </w:r>
      <w:r w:rsidRPr="00C162E1">
        <w:rPr>
          <w:rFonts w:ascii="Arial" w:hAnsi="Arial" w:cs="Arial"/>
        </w:rPr>
        <w:t>Table</w:t>
      </w:r>
      <w:proofErr w:type="spellEnd"/>
      <w:proofErr w:type="gramEnd"/>
      <w:r w:rsidRPr="00C162E1">
        <w:rPr>
          <w:rFonts w:ascii="Arial" w:hAnsi="Arial" w:cs="Arial"/>
        </w:rPr>
        <w:t xml:space="preserve"> 1</w:t>
      </w:r>
      <w:r w:rsidR="00A25FDF">
        <w:rPr>
          <w:rFonts w:ascii="Arial" w:hAnsi="Arial" w:cs="Arial"/>
        </w:rPr>
        <w:t xml:space="preserve"> shows the </w:t>
      </w:r>
      <w:r w:rsidR="00766BF0">
        <w:rPr>
          <w:rFonts w:ascii="Arial" w:hAnsi="Arial" w:cs="Arial"/>
        </w:rPr>
        <w:t xml:space="preserve">key parameters </w:t>
      </w:r>
      <w:r w:rsidR="00321631">
        <w:rPr>
          <w:rFonts w:ascii="Arial" w:hAnsi="Arial" w:cs="Arial"/>
        </w:rPr>
        <w:t>that were</w:t>
      </w:r>
      <w:r w:rsidR="00766BF0">
        <w:rPr>
          <w:rFonts w:ascii="Arial" w:hAnsi="Arial" w:cs="Arial"/>
        </w:rPr>
        <w:t xml:space="preserve"> </w:t>
      </w:r>
      <w:r w:rsidR="00BB6E3E">
        <w:rPr>
          <w:rFonts w:ascii="Arial" w:hAnsi="Arial" w:cs="Arial"/>
        </w:rPr>
        <w:t>collected from the truck</w:t>
      </w:r>
      <w:r w:rsidR="00766BF0">
        <w:rPr>
          <w:rFonts w:ascii="Arial" w:hAnsi="Arial" w:cs="Arial"/>
        </w:rPr>
        <w:t xml:space="preserve"> before the </w:t>
      </w:r>
      <w:r w:rsidR="00BB6E3E">
        <w:rPr>
          <w:rFonts w:ascii="Arial" w:hAnsi="Arial" w:cs="Arial"/>
        </w:rPr>
        <w:t xml:space="preserve">truck </w:t>
      </w:r>
      <w:r w:rsidR="00490D89">
        <w:rPr>
          <w:rFonts w:ascii="Arial" w:hAnsi="Arial" w:cs="Arial"/>
        </w:rPr>
        <w:t>loading test</w:t>
      </w:r>
      <w:r w:rsidR="00351C07">
        <w:rPr>
          <w:rFonts w:ascii="Arial" w:hAnsi="Arial" w:cs="Arial"/>
        </w:rPr>
        <w:t xml:space="preserve"> on the testing day</w:t>
      </w:r>
      <w:r w:rsidRPr="00C162E1">
        <w:rPr>
          <w:rFonts w:ascii="Arial" w:hAnsi="Arial" w:cs="Arial"/>
        </w:rPr>
        <w:t>.</w:t>
      </w:r>
    </w:p>
    <w:p w14:paraId="30F3961A" w14:textId="5E262858" w:rsidR="00D97E64" w:rsidRDefault="00617B71" w:rsidP="00773AEF">
      <w:pPr>
        <w:pStyle w:val="Caption"/>
        <w:keepNext/>
        <w:spacing w:after="0"/>
        <w:jc w:val="center"/>
        <w:rPr>
          <w:rFonts w:ascii="Arial" w:hAnsi="Arial" w:cs="Arial"/>
          <w:color w:val="000000" w:themeColor="text1"/>
          <w:sz w:val="24"/>
          <w:szCs w:val="24"/>
        </w:rPr>
      </w:pPr>
      <w:r>
        <w:rPr>
          <w:noProof/>
        </w:rPr>
        <w:drawing>
          <wp:inline distT="0" distB="0" distL="0" distR="0" wp14:anchorId="3620B54D" wp14:editId="4384BBED">
            <wp:extent cx="3155577" cy="2366683"/>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68365" cy="2376274"/>
                    </a:xfrm>
                    <a:prstGeom prst="rect">
                      <a:avLst/>
                    </a:prstGeom>
                    <a:noFill/>
                    <a:ln>
                      <a:noFill/>
                    </a:ln>
                  </pic:spPr>
                </pic:pic>
              </a:graphicData>
            </a:graphic>
          </wp:inline>
        </w:drawing>
      </w:r>
    </w:p>
    <w:p w14:paraId="2FD6E503" w14:textId="76CC606B" w:rsidR="00D97E64" w:rsidRDefault="005B637E" w:rsidP="00773AEF">
      <w:pPr>
        <w:pStyle w:val="Caption"/>
        <w:keepNext/>
        <w:spacing w:after="0"/>
        <w:jc w:val="center"/>
        <w:rPr>
          <w:rFonts w:ascii="Arial" w:hAnsi="Arial" w:cs="Arial"/>
          <w:color w:val="000000" w:themeColor="text1"/>
          <w:sz w:val="24"/>
          <w:szCs w:val="24"/>
        </w:rPr>
      </w:pPr>
      <w:r>
        <w:rPr>
          <w:rFonts w:ascii="Arial" w:hAnsi="Arial" w:cs="Arial"/>
          <w:color w:val="000000" w:themeColor="text1"/>
          <w:sz w:val="24"/>
          <w:szCs w:val="24"/>
        </w:rPr>
        <w:t xml:space="preserve">Figure 4 </w:t>
      </w:r>
      <w:r w:rsidR="00845CA8" w:rsidRPr="003F3D27">
        <w:rPr>
          <w:rFonts w:asciiTheme="minorBidi" w:hAnsiTheme="minorBidi"/>
        </w:rPr>
        <w:t>–</w:t>
      </w:r>
      <w:r w:rsidR="00845CA8">
        <w:rPr>
          <w:rFonts w:asciiTheme="minorBidi" w:hAnsiTheme="minorBidi"/>
        </w:rPr>
        <w:t xml:space="preserve"> </w:t>
      </w:r>
      <w:r w:rsidR="00845CA8">
        <w:rPr>
          <w:rFonts w:ascii="Arial" w:hAnsi="Arial" w:cs="Arial"/>
          <w:color w:val="000000" w:themeColor="text1"/>
          <w:sz w:val="24"/>
          <w:szCs w:val="24"/>
        </w:rPr>
        <w:t>T</w:t>
      </w:r>
      <w:r w:rsidR="004955B8">
        <w:rPr>
          <w:rFonts w:ascii="Arial" w:hAnsi="Arial" w:cs="Arial"/>
          <w:color w:val="000000" w:themeColor="text1"/>
          <w:sz w:val="24"/>
          <w:szCs w:val="24"/>
        </w:rPr>
        <w:t>ruck at the weigh station</w:t>
      </w:r>
    </w:p>
    <w:p w14:paraId="7A9EFF0D" w14:textId="77777777" w:rsidR="00D97E64" w:rsidRDefault="00D97E64" w:rsidP="00773AEF">
      <w:pPr>
        <w:pStyle w:val="Caption"/>
        <w:keepNext/>
        <w:spacing w:after="0"/>
        <w:jc w:val="center"/>
        <w:rPr>
          <w:rFonts w:ascii="Arial" w:hAnsi="Arial" w:cs="Arial"/>
          <w:color w:val="000000" w:themeColor="text1"/>
          <w:sz w:val="24"/>
          <w:szCs w:val="24"/>
        </w:rPr>
      </w:pPr>
    </w:p>
    <w:p w14:paraId="214D3CC8" w14:textId="2B2191AF" w:rsidR="00051D8B" w:rsidRDefault="00051D8B" w:rsidP="00773AEF">
      <w:pPr>
        <w:pStyle w:val="Caption"/>
        <w:keepNext/>
        <w:spacing w:after="0"/>
        <w:jc w:val="center"/>
        <w:rPr>
          <w:rFonts w:ascii="Arial" w:hAnsi="Arial" w:cs="Arial"/>
          <w:color w:val="000000" w:themeColor="text1"/>
          <w:sz w:val="24"/>
          <w:szCs w:val="24"/>
        </w:rPr>
      </w:pPr>
    </w:p>
    <w:p w14:paraId="41DEB5EC" w14:textId="77777777" w:rsidR="00051D8B" w:rsidRPr="00051D8B" w:rsidRDefault="00051D8B" w:rsidP="00051D8B"/>
    <w:p w14:paraId="6156AE7D" w14:textId="210082F4" w:rsidR="00773AEF" w:rsidRDefault="00626A8B" w:rsidP="00773AEF">
      <w:pPr>
        <w:pStyle w:val="Caption"/>
        <w:keepNext/>
        <w:spacing w:after="0"/>
        <w:jc w:val="center"/>
        <w:rPr>
          <w:rFonts w:ascii="Arial" w:hAnsi="Arial" w:cs="Arial"/>
          <w:color w:val="000000" w:themeColor="text1"/>
          <w:sz w:val="24"/>
          <w:szCs w:val="24"/>
        </w:rPr>
      </w:pPr>
      <w:r w:rsidRPr="00C162E1">
        <w:rPr>
          <w:rFonts w:ascii="Arial" w:hAnsi="Arial" w:cs="Arial"/>
          <w:color w:val="000000" w:themeColor="text1"/>
          <w:sz w:val="24"/>
          <w:szCs w:val="24"/>
        </w:rPr>
        <w:lastRenderedPageBreak/>
        <w:t xml:space="preserve">Table </w:t>
      </w:r>
      <w:r w:rsidRPr="00C162E1">
        <w:rPr>
          <w:rFonts w:ascii="Arial" w:hAnsi="Arial" w:cs="Arial"/>
          <w:color w:val="000000" w:themeColor="text1"/>
          <w:sz w:val="24"/>
          <w:szCs w:val="24"/>
        </w:rPr>
        <w:fldChar w:fldCharType="begin"/>
      </w:r>
      <w:r w:rsidRPr="00C162E1">
        <w:rPr>
          <w:rFonts w:ascii="Arial" w:hAnsi="Arial" w:cs="Arial"/>
          <w:color w:val="000000" w:themeColor="text1"/>
          <w:sz w:val="24"/>
          <w:szCs w:val="24"/>
        </w:rPr>
        <w:instrText xml:space="preserve"> SEQ Table \* ARABIC </w:instrText>
      </w:r>
      <w:r w:rsidRPr="00C162E1">
        <w:rPr>
          <w:rFonts w:ascii="Arial" w:hAnsi="Arial" w:cs="Arial"/>
          <w:color w:val="000000" w:themeColor="text1"/>
          <w:sz w:val="24"/>
          <w:szCs w:val="24"/>
        </w:rPr>
        <w:fldChar w:fldCharType="separate"/>
      </w:r>
      <w:r w:rsidRPr="00C162E1">
        <w:rPr>
          <w:rFonts w:ascii="Arial" w:hAnsi="Arial" w:cs="Arial"/>
          <w:noProof/>
          <w:color w:val="000000" w:themeColor="text1"/>
          <w:sz w:val="24"/>
          <w:szCs w:val="24"/>
        </w:rPr>
        <w:t>1</w:t>
      </w:r>
      <w:r w:rsidRPr="00C162E1">
        <w:rPr>
          <w:rFonts w:ascii="Arial" w:hAnsi="Arial" w:cs="Arial"/>
          <w:color w:val="000000" w:themeColor="text1"/>
          <w:sz w:val="24"/>
          <w:szCs w:val="24"/>
        </w:rPr>
        <w:fldChar w:fldCharType="end"/>
      </w:r>
      <w:r w:rsidR="00845CA8">
        <w:rPr>
          <w:rFonts w:ascii="Arial" w:hAnsi="Arial" w:cs="Arial"/>
          <w:color w:val="000000" w:themeColor="text1"/>
          <w:sz w:val="24"/>
          <w:szCs w:val="24"/>
        </w:rPr>
        <w:t xml:space="preserve"> </w:t>
      </w:r>
      <w:r w:rsidR="00845CA8" w:rsidRPr="003F3D27">
        <w:rPr>
          <w:rFonts w:asciiTheme="minorBidi" w:hAnsiTheme="minorBidi"/>
        </w:rPr>
        <w:t>–</w:t>
      </w:r>
      <w:r w:rsidRPr="00C162E1">
        <w:rPr>
          <w:rFonts w:ascii="Arial" w:hAnsi="Arial" w:cs="Arial"/>
          <w:color w:val="000000" w:themeColor="text1"/>
          <w:sz w:val="24"/>
          <w:szCs w:val="24"/>
        </w:rPr>
        <w:t xml:space="preserve"> Axle weights and pressure at tire-pavement contact area (driver side)</w:t>
      </w:r>
    </w:p>
    <w:p w14:paraId="777ABFB7" w14:textId="65CD09EB" w:rsidR="00EC376A" w:rsidRPr="00E428FB" w:rsidRDefault="00773AEF" w:rsidP="00773AEF">
      <w:pPr>
        <w:pStyle w:val="Caption"/>
        <w:keepNext/>
        <w:spacing w:after="0"/>
        <w:jc w:val="center"/>
        <w:rPr>
          <w:rFonts w:ascii="Arial" w:hAnsi="Arial" w:cs="Arial"/>
          <w:color w:val="000000" w:themeColor="text1"/>
          <w:sz w:val="24"/>
          <w:szCs w:val="24"/>
        </w:rPr>
      </w:pPr>
      <w:r>
        <w:rPr>
          <w:rFonts w:ascii="Arial" w:hAnsi="Arial" w:cs="Arial"/>
          <w:color w:val="000000" w:themeColor="text1"/>
          <w:sz w:val="24"/>
          <w:szCs w:val="24"/>
        </w:rPr>
        <w:t>(</w:t>
      </w:r>
      <w:r w:rsidR="00252E6C">
        <w:rPr>
          <w:rFonts w:ascii="Arial" w:hAnsi="Arial" w:cs="Arial"/>
          <w:color w:val="000000" w:themeColor="text1"/>
          <w:sz w:val="24"/>
          <w:szCs w:val="24"/>
        </w:rPr>
        <w:t>to be determined</w:t>
      </w:r>
      <w:r>
        <w:rPr>
          <w:rFonts w:ascii="Arial" w:hAnsi="Arial" w:cs="Arial"/>
          <w:color w:val="000000" w:themeColor="text1"/>
          <w:sz w:val="24"/>
          <w:szCs w:val="24"/>
        </w:rPr>
        <w:t>)</w:t>
      </w:r>
    </w:p>
    <w:tbl>
      <w:tblPr>
        <w:tblStyle w:val="TableGrid"/>
        <w:tblW w:w="0" w:type="auto"/>
        <w:jc w:val="center"/>
        <w:tblLook w:val="04A0" w:firstRow="1" w:lastRow="0" w:firstColumn="1" w:lastColumn="0" w:noHBand="0" w:noVBand="1"/>
      </w:tblPr>
      <w:tblGrid>
        <w:gridCol w:w="2605"/>
        <w:gridCol w:w="1709"/>
        <w:gridCol w:w="2158"/>
        <w:gridCol w:w="2158"/>
      </w:tblGrid>
      <w:tr w:rsidR="00D66051" w:rsidRPr="00DE47BB" w14:paraId="1DBA9944" w14:textId="77777777" w:rsidTr="00DE47BB">
        <w:trPr>
          <w:jc w:val="center"/>
        </w:trPr>
        <w:tc>
          <w:tcPr>
            <w:tcW w:w="2605" w:type="dxa"/>
          </w:tcPr>
          <w:p w14:paraId="33735B23" w14:textId="5006AC70" w:rsidR="00D66051" w:rsidRPr="00DE47BB" w:rsidRDefault="00D66051" w:rsidP="00DE47BB">
            <w:pPr>
              <w:jc w:val="center"/>
              <w:rPr>
                <w:rFonts w:ascii="Arial" w:hAnsi="Arial" w:cs="Arial"/>
                <w:sz w:val="20"/>
                <w:szCs w:val="20"/>
              </w:rPr>
            </w:pPr>
            <w:r w:rsidRPr="00DE47BB">
              <w:rPr>
                <w:rFonts w:ascii="Arial" w:hAnsi="Arial" w:cs="Arial"/>
                <w:sz w:val="20"/>
                <w:szCs w:val="20"/>
              </w:rPr>
              <w:t>Axle type</w:t>
            </w:r>
          </w:p>
        </w:tc>
        <w:tc>
          <w:tcPr>
            <w:tcW w:w="1709" w:type="dxa"/>
          </w:tcPr>
          <w:p w14:paraId="6B7C0CF4" w14:textId="48587370" w:rsidR="00D66051" w:rsidRPr="00DE47BB" w:rsidRDefault="00D66051" w:rsidP="00DE47BB">
            <w:pPr>
              <w:jc w:val="center"/>
              <w:rPr>
                <w:rFonts w:ascii="Arial" w:hAnsi="Arial" w:cs="Arial"/>
                <w:sz w:val="20"/>
                <w:szCs w:val="20"/>
              </w:rPr>
            </w:pPr>
            <w:r w:rsidRPr="00DE47BB">
              <w:rPr>
                <w:rFonts w:ascii="Arial" w:hAnsi="Arial" w:cs="Arial"/>
                <w:sz w:val="20"/>
                <w:szCs w:val="20"/>
              </w:rPr>
              <w:t>Single</w:t>
            </w:r>
          </w:p>
        </w:tc>
        <w:tc>
          <w:tcPr>
            <w:tcW w:w="4316" w:type="dxa"/>
            <w:gridSpan w:val="2"/>
          </w:tcPr>
          <w:p w14:paraId="40D09A41" w14:textId="31302F53" w:rsidR="00D66051" w:rsidRPr="00DE47BB" w:rsidRDefault="00D66051" w:rsidP="00DE47BB">
            <w:pPr>
              <w:jc w:val="center"/>
              <w:rPr>
                <w:rFonts w:ascii="Arial" w:hAnsi="Arial" w:cs="Arial"/>
                <w:sz w:val="20"/>
                <w:szCs w:val="20"/>
              </w:rPr>
            </w:pPr>
            <w:r w:rsidRPr="00DE47BB">
              <w:rPr>
                <w:rFonts w:ascii="Arial" w:hAnsi="Arial" w:cs="Arial"/>
                <w:sz w:val="20"/>
                <w:szCs w:val="20"/>
              </w:rPr>
              <w:t>Tandem</w:t>
            </w:r>
          </w:p>
        </w:tc>
      </w:tr>
      <w:tr w:rsidR="009D1D63" w:rsidRPr="00DE47BB" w14:paraId="6D1F8AA7" w14:textId="77777777" w:rsidTr="00DE47BB">
        <w:trPr>
          <w:jc w:val="center"/>
        </w:trPr>
        <w:tc>
          <w:tcPr>
            <w:tcW w:w="2605" w:type="dxa"/>
          </w:tcPr>
          <w:p w14:paraId="1A967D87" w14:textId="242E8F35" w:rsidR="009D1D63" w:rsidRPr="00DE47BB" w:rsidRDefault="000C576D" w:rsidP="00DE47BB">
            <w:pPr>
              <w:jc w:val="center"/>
              <w:rPr>
                <w:rFonts w:ascii="Arial" w:hAnsi="Arial" w:cs="Arial"/>
                <w:sz w:val="20"/>
                <w:szCs w:val="20"/>
              </w:rPr>
            </w:pPr>
            <w:r w:rsidRPr="00DE47BB">
              <w:rPr>
                <w:rFonts w:ascii="Arial" w:hAnsi="Arial" w:cs="Arial"/>
                <w:sz w:val="20"/>
                <w:szCs w:val="20"/>
              </w:rPr>
              <w:t>Tire position</w:t>
            </w:r>
          </w:p>
        </w:tc>
        <w:tc>
          <w:tcPr>
            <w:tcW w:w="1709" w:type="dxa"/>
          </w:tcPr>
          <w:p w14:paraId="1A5A63E2" w14:textId="20ECE4B0" w:rsidR="009D1D63" w:rsidRPr="00DE47BB" w:rsidRDefault="000C576D" w:rsidP="00DE47BB">
            <w:pPr>
              <w:jc w:val="center"/>
              <w:rPr>
                <w:rFonts w:ascii="Arial" w:hAnsi="Arial" w:cs="Arial"/>
                <w:sz w:val="20"/>
                <w:szCs w:val="20"/>
              </w:rPr>
            </w:pPr>
            <w:r w:rsidRPr="00DE47BB">
              <w:rPr>
                <w:rFonts w:ascii="Arial" w:hAnsi="Arial" w:cs="Arial"/>
                <w:sz w:val="20"/>
                <w:szCs w:val="20"/>
              </w:rPr>
              <w:t>Front tire</w:t>
            </w:r>
          </w:p>
        </w:tc>
        <w:tc>
          <w:tcPr>
            <w:tcW w:w="2158" w:type="dxa"/>
          </w:tcPr>
          <w:p w14:paraId="18B6A5A7" w14:textId="3E3F6B53" w:rsidR="009D1D63" w:rsidRPr="00DE47BB" w:rsidRDefault="00560A31" w:rsidP="00DE47BB">
            <w:pPr>
              <w:jc w:val="center"/>
              <w:rPr>
                <w:rFonts w:ascii="Arial" w:hAnsi="Arial" w:cs="Arial"/>
                <w:sz w:val="20"/>
                <w:szCs w:val="20"/>
              </w:rPr>
            </w:pPr>
            <w:r w:rsidRPr="00DE47BB">
              <w:rPr>
                <w:rFonts w:ascii="Arial" w:hAnsi="Arial" w:cs="Arial"/>
                <w:sz w:val="20"/>
                <w:szCs w:val="20"/>
              </w:rPr>
              <w:t>Front tires</w:t>
            </w:r>
          </w:p>
        </w:tc>
        <w:tc>
          <w:tcPr>
            <w:tcW w:w="2158" w:type="dxa"/>
          </w:tcPr>
          <w:p w14:paraId="31FDB543" w14:textId="2EC1C7AD" w:rsidR="009D1D63" w:rsidRPr="00DE47BB" w:rsidRDefault="00560A31" w:rsidP="00DE47BB">
            <w:pPr>
              <w:jc w:val="center"/>
              <w:rPr>
                <w:rFonts w:ascii="Arial" w:hAnsi="Arial" w:cs="Arial"/>
                <w:sz w:val="20"/>
                <w:szCs w:val="20"/>
              </w:rPr>
            </w:pPr>
            <w:r w:rsidRPr="00DE47BB">
              <w:rPr>
                <w:rFonts w:ascii="Arial" w:hAnsi="Arial" w:cs="Arial"/>
                <w:sz w:val="20"/>
                <w:szCs w:val="20"/>
              </w:rPr>
              <w:t>Rear tires</w:t>
            </w:r>
          </w:p>
        </w:tc>
      </w:tr>
      <w:tr w:rsidR="009D1D63" w:rsidRPr="00DE47BB" w14:paraId="65178DC0" w14:textId="77777777" w:rsidTr="00DE47BB">
        <w:trPr>
          <w:jc w:val="center"/>
        </w:trPr>
        <w:tc>
          <w:tcPr>
            <w:tcW w:w="2605" w:type="dxa"/>
          </w:tcPr>
          <w:p w14:paraId="6E171529" w14:textId="467526F1" w:rsidR="009D1D63" w:rsidRPr="00DE47BB" w:rsidRDefault="00560A31" w:rsidP="00DE47BB">
            <w:pPr>
              <w:jc w:val="center"/>
              <w:rPr>
                <w:rFonts w:ascii="Arial" w:hAnsi="Arial" w:cs="Arial"/>
                <w:sz w:val="20"/>
                <w:szCs w:val="20"/>
              </w:rPr>
            </w:pPr>
            <w:r w:rsidRPr="00DE47BB">
              <w:rPr>
                <w:rFonts w:ascii="Arial" w:hAnsi="Arial" w:cs="Arial"/>
                <w:sz w:val="20"/>
                <w:szCs w:val="20"/>
              </w:rPr>
              <w:t xml:space="preserve">Tire </w:t>
            </w:r>
            <w:r w:rsidR="00E428FB" w:rsidRPr="00DE47BB">
              <w:rPr>
                <w:rFonts w:ascii="Arial" w:hAnsi="Arial" w:cs="Arial"/>
                <w:sz w:val="20"/>
                <w:szCs w:val="20"/>
              </w:rPr>
              <w:t>load (</w:t>
            </w:r>
            <w:proofErr w:type="spellStart"/>
            <w:r w:rsidR="00E428FB" w:rsidRPr="00DE47BB">
              <w:rPr>
                <w:rFonts w:ascii="Arial" w:hAnsi="Arial" w:cs="Arial"/>
                <w:sz w:val="20"/>
                <w:szCs w:val="20"/>
              </w:rPr>
              <w:t>lb</w:t>
            </w:r>
            <w:proofErr w:type="spellEnd"/>
            <w:r w:rsidR="00E428FB" w:rsidRPr="00DE47BB">
              <w:rPr>
                <w:rFonts w:ascii="Arial" w:hAnsi="Arial" w:cs="Arial"/>
                <w:sz w:val="20"/>
                <w:szCs w:val="20"/>
              </w:rPr>
              <w:t>)</w:t>
            </w:r>
          </w:p>
        </w:tc>
        <w:tc>
          <w:tcPr>
            <w:tcW w:w="1709" w:type="dxa"/>
          </w:tcPr>
          <w:p w14:paraId="0693C6B3" w14:textId="189F60AD" w:rsidR="009D1D63" w:rsidRPr="00DE47BB" w:rsidRDefault="0011622C" w:rsidP="00DE47BB">
            <w:pPr>
              <w:jc w:val="center"/>
              <w:rPr>
                <w:rFonts w:ascii="Arial" w:hAnsi="Arial" w:cs="Arial"/>
                <w:sz w:val="20"/>
                <w:szCs w:val="20"/>
              </w:rPr>
            </w:pPr>
            <w:r>
              <w:rPr>
                <w:rFonts w:ascii="Arial" w:hAnsi="Arial" w:cs="Arial"/>
                <w:sz w:val="20"/>
                <w:szCs w:val="20"/>
              </w:rPr>
              <w:t>16500</w:t>
            </w:r>
          </w:p>
        </w:tc>
        <w:tc>
          <w:tcPr>
            <w:tcW w:w="2158" w:type="dxa"/>
          </w:tcPr>
          <w:p w14:paraId="6E3A7DCB" w14:textId="1CCEFBB9" w:rsidR="009D1D63" w:rsidRPr="00DE47BB" w:rsidRDefault="0011622C" w:rsidP="00DE47BB">
            <w:pPr>
              <w:jc w:val="center"/>
              <w:rPr>
                <w:rFonts w:ascii="Arial" w:hAnsi="Arial" w:cs="Arial"/>
                <w:sz w:val="20"/>
                <w:szCs w:val="20"/>
              </w:rPr>
            </w:pPr>
            <w:r>
              <w:rPr>
                <w:rFonts w:ascii="Arial" w:hAnsi="Arial" w:cs="Arial"/>
                <w:sz w:val="20"/>
                <w:szCs w:val="20"/>
              </w:rPr>
              <w:t>1</w:t>
            </w:r>
            <w:r w:rsidR="008E2D8E">
              <w:rPr>
                <w:rFonts w:ascii="Arial" w:hAnsi="Arial" w:cs="Arial"/>
                <w:sz w:val="20"/>
                <w:szCs w:val="20"/>
              </w:rPr>
              <w:t>9500</w:t>
            </w:r>
          </w:p>
        </w:tc>
        <w:tc>
          <w:tcPr>
            <w:tcW w:w="2158" w:type="dxa"/>
          </w:tcPr>
          <w:p w14:paraId="54F8BA7F" w14:textId="17EB516B" w:rsidR="009D1D63" w:rsidRPr="00DE47BB" w:rsidRDefault="008E2D8E" w:rsidP="00DE47BB">
            <w:pPr>
              <w:jc w:val="center"/>
              <w:rPr>
                <w:rFonts w:ascii="Arial" w:hAnsi="Arial" w:cs="Arial"/>
                <w:sz w:val="20"/>
                <w:szCs w:val="20"/>
              </w:rPr>
            </w:pPr>
            <w:r>
              <w:rPr>
                <w:rFonts w:ascii="Arial" w:hAnsi="Arial" w:cs="Arial"/>
                <w:sz w:val="20"/>
                <w:szCs w:val="20"/>
              </w:rPr>
              <w:t>17750</w:t>
            </w:r>
          </w:p>
        </w:tc>
      </w:tr>
      <w:tr w:rsidR="009D1D63" w:rsidRPr="00DE47BB" w14:paraId="4493D344" w14:textId="77777777" w:rsidTr="00DE47BB">
        <w:trPr>
          <w:jc w:val="center"/>
        </w:trPr>
        <w:tc>
          <w:tcPr>
            <w:tcW w:w="2605" w:type="dxa"/>
          </w:tcPr>
          <w:p w14:paraId="53A5E301" w14:textId="20A31937" w:rsidR="009D1D63" w:rsidRPr="00DE47BB" w:rsidRDefault="00E428FB" w:rsidP="00DE47BB">
            <w:pPr>
              <w:jc w:val="center"/>
              <w:rPr>
                <w:rFonts w:ascii="Arial" w:hAnsi="Arial" w:cs="Arial"/>
                <w:sz w:val="20"/>
                <w:szCs w:val="20"/>
              </w:rPr>
            </w:pPr>
            <w:r w:rsidRPr="00DE47BB">
              <w:rPr>
                <w:rFonts w:ascii="Arial" w:hAnsi="Arial" w:cs="Arial"/>
                <w:sz w:val="20"/>
                <w:szCs w:val="20"/>
              </w:rPr>
              <w:t>Contact pressure (psi)</w:t>
            </w:r>
            <w:r w:rsidR="004416DE">
              <w:rPr>
                <w:rFonts w:ascii="Arial" w:hAnsi="Arial" w:cs="Arial"/>
                <w:sz w:val="20"/>
                <w:szCs w:val="20"/>
              </w:rPr>
              <w:t>*</w:t>
            </w:r>
          </w:p>
        </w:tc>
        <w:tc>
          <w:tcPr>
            <w:tcW w:w="1709" w:type="dxa"/>
          </w:tcPr>
          <w:p w14:paraId="1E02788E" w14:textId="01A183EC" w:rsidR="009D1D63" w:rsidRPr="00DE47BB" w:rsidRDefault="00CE7AE3" w:rsidP="00DE47BB">
            <w:pPr>
              <w:jc w:val="center"/>
              <w:rPr>
                <w:rFonts w:ascii="Arial" w:hAnsi="Arial" w:cs="Arial"/>
                <w:sz w:val="20"/>
                <w:szCs w:val="20"/>
              </w:rPr>
            </w:pPr>
            <w:r>
              <w:rPr>
                <w:rFonts w:ascii="Arial" w:hAnsi="Arial" w:cs="Arial"/>
                <w:sz w:val="20"/>
                <w:szCs w:val="20"/>
              </w:rPr>
              <w:t>141</w:t>
            </w:r>
          </w:p>
        </w:tc>
        <w:tc>
          <w:tcPr>
            <w:tcW w:w="2158" w:type="dxa"/>
          </w:tcPr>
          <w:p w14:paraId="5FD7953C" w14:textId="4A5BEBE8" w:rsidR="009D1D63" w:rsidRPr="00DE47BB" w:rsidRDefault="00203F69" w:rsidP="00DE47BB">
            <w:pPr>
              <w:jc w:val="center"/>
              <w:rPr>
                <w:rFonts w:ascii="Arial" w:hAnsi="Arial" w:cs="Arial"/>
                <w:sz w:val="20"/>
                <w:szCs w:val="20"/>
              </w:rPr>
            </w:pPr>
            <w:r>
              <w:rPr>
                <w:rFonts w:ascii="Arial" w:hAnsi="Arial" w:cs="Arial"/>
                <w:sz w:val="20"/>
                <w:szCs w:val="20"/>
              </w:rPr>
              <w:t>196</w:t>
            </w:r>
          </w:p>
        </w:tc>
        <w:tc>
          <w:tcPr>
            <w:tcW w:w="2158" w:type="dxa"/>
          </w:tcPr>
          <w:p w14:paraId="6C84FABB" w14:textId="3D864D81" w:rsidR="009D1D63" w:rsidRPr="00DE47BB" w:rsidRDefault="00E94448" w:rsidP="00DE47BB">
            <w:pPr>
              <w:jc w:val="center"/>
              <w:rPr>
                <w:rFonts w:ascii="Arial" w:hAnsi="Arial" w:cs="Arial"/>
                <w:sz w:val="20"/>
                <w:szCs w:val="20"/>
              </w:rPr>
            </w:pPr>
            <w:r>
              <w:rPr>
                <w:rFonts w:ascii="Arial" w:hAnsi="Arial" w:cs="Arial"/>
                <w:sz w:val="20"/>
                <w:szCs w:val="20"/>
              </w:rPr>
              <w:t>179</w:t>
            </w:r>
          </w:p>
        </w:tc>
      </w:tr>
    </w:tbl>
    <w:p w14:paraId="00D7FBC6" w14:textId="70378A59" w:rsidR="006120C6" w:rsidRPr="00C856AA" w:rsidRDefault="004416DE" w:rsidP="00C856AA">
      <w:pPr>
        <w:rPr>
          <w:rFonts w:ascii="Arial" w:hAnsi="Arial" w:cs="Arial"/>
          <w:sz w:val="20"/>
          <w:szCs w:val="20"/>
        </w:rPr>
      </w:pPr>
      <w:r w:rsidRPr="0077271F">
        <w:rPr>
          <w:rFonts w:ascii="Arial" w:hAnsi="Arial" w:cs="Arial"/>
          <w:sz w:val="20"/>
          <w:szCs w:val="20"/>
        </w:rPr>
        <w:t xml:space="preserve">*based on the dimensions between </w:t>
      </w:r>
      <w:r w:rsidR="00E6105F">
        <w:rPr>
          <w:rFonts w:ascii="Arial" w:hAnsi="Arial" w:cs="Arial"/>
          <w:sz w:val="20"/>
          <w:szCs w:val="20"/>
        </w:rPr>
        <w:t xml:space="preserve">the </w:t>
      </w:r>
      <w:r w:rsidRPr="0077271F">
        <w:rPr>
          <w:rFonts w:ascii="Arial" w:hAnsi="Arial" w:cs="Arial"/>
          <w:sz w:val="20"/>
          <w:szCs w:val="20"/>
        </w:rPr>
        <w:t>tire</w:t>
      </w:r>
      <w:r w:rsidR="00E6105F">
        <w:rPr>
          <w:rFonts w:ascii="Arial" w:hAnsi="Arial" w:cs="Arial"/>
          <w:sz w:val="20"/>
          <w:szCs w:val="20"/>
        </w:rPr>
        <w:t>s</w:t>
      </w:r>
      <w:r w:rsidRPr="0077271F">
        <w:rPr>
          <w:rFonts w:ascii="Arial" w:hAnsi="Arial" w:cs="Arial"/>
          <w:sz w:val="20"/>
          <w:szCs w:val="20"/>
        </w:rPr>
        <w:t xml:space="preserve"> an</w:t>
      </w:r>
      <w:r w:rsidR="00DD1242" w:rsidRPr="0077271F">
        <w:rPr>
          <w:rFonts w:ascii="Arial" w:hAnsi="Arial" w:cs="Arial"/>
          <w:sz w:val="20"/>
          <w:szCs w:val="20"/>
        </w:rPr>
        <w:t>d</w:t>
      </w:r>
      <w:r w:rsidRPr="0077271F">
        <w:rPr>
          <w:rFonts w:ascii="Arial" w:hAnsi="Arial" w:cs="Arial"/>
          <w:sz w:val="20"/>
          <w:szCs w:val="20"/>
        </w:rPr>
        <w:t xml:space="preserve"> axles and </w:t>
      </w:r>
      <w:r w:rsidR="00DD1242" w:rsidRPr="0077271F">
        <w:rPr>
          <w:rFonts w:ascii="Arial" w:hAnsi="Arial" w:cs="Arial"/>
          <w:sz w:val="20"/>
          <w:szCs w:val="20"/>
        </w:rPr>
        <w:t>contact area betwe</w:t>
      </w:r>
      <w:r w:rsidR="00B40415">
        <w:rPr>
          <w:rFonts w:ascii="Arial" w:hAnsi="Arial" w:cs="Arial"/>
          <w:sz w:val="20"/>
          <w:szCs w:val="20"/>
        </w:rPr>
        <w:t>e</w:t>
      </w:r>
      <w:r w:rsidR="00DD1242" w:rsidRPr="0077271F">
        <w:rPr>
          <w:rFonts w:ascii="Arial" w:hAnsi="Arial" w:cs="Arial"/>
          <w:sz w:val="20"/>
          <w:szCs w:val="20"/>
        </w:rPr>
        <w:t>n the tires and the pavement surface</w:t>
      </w:r>
      <w:r w:rsidR="0077271F" w:rsidRPr="0077271F">
        <w:rPr>
          <w:rFonts w:ascii="Arial" w:hAnsi="Arial" w:cs="Arial"/>
          <w:sz w:val="20"/>
          <w:szCs w:val="20"/>
        </w:rPr>
        <w:t xml:space="preserve"> (Ac)</w:t>
      </w:r>
    </w:p>
    <w:p w14:paraId="76645225" w14:textId="77777777" w:rsidR="002A3645" w:rsidRDefault="002A3645" w:rsidP="002A3645">
      <w:pPr>
        <w:pStyle w:val="NormalWeb"/>
        <w:spacing w:before="0" w:beforeAutospacing="0" w:after="0" w:afterAutospacing="0"/>
        <w:jc w:val="both"/>
        <w:rPr>
          <w:rFonts w:ascii="Arial" w:hAnsi="Arial" w:cs="Arial"/>
        </w:rPr>
      </w:pPr>
    </w:p>
    <w:p w14:paraId="78BBC87E" w14:textId="0EFC32CE" w:rsidR="002A3645" w:rsidRDefault="00E670F1" w:rsidP="002A3645">
      <w:pPr>
        <w:pStyle w:val="NormalWeb"/>
        <w:spacing w:before="0" w:beforeAutospacing="0" w:after="0" w:afterAutospacing="0"/>
        <w:jc w:val="both"/>
        <w:rPr>
          <w:rFonts w:ascii="Arial" w:hAnsi="Arial" w:cs="Arial"/>
        </w:rPr>
      </w:pPr>
      <w:r w:rsidRPr="00CD0860">
        <w:rPr>
          <w:rFonts w:ascii="Arial" w:hAnsi="Arial" w:cs="Arial"/>
        </w:rPr>
        <w:t xml:space="preserve">Before </w:t>
      </w:r>
      <w:r w:rsidR="003F141D">
        <w:rPr>
          <w:rFonts w:ascii="Arial" w:hAnsi="Arial" w:cs="Arial"/>
        </w:rPr>
        <w:t xml:space="preserve">conducting </w:t>
      </w:r>
      <w:r w:rsidRPr="00CD0860">
        <w:rPr>
          <w:rFonts w:ascii="Arial" w:hAnsi="Arial" w:cs="Arial"/>
        </w:rPr>
        <w:t>truck load testing</w:t>
      </w:r>
      <w:r w:rsidR="003F141D">
        <w:rPr>
          <w:rFonts w:ascii="Arial" w:hAnsi="Arial" w:cs="Arial"/>
        </w:rPr>
        <w:t>,</w:t>
      </w:r>
      <w:r>
        <w:rPr>
          <w:rFonts w:ascii="Calibri" w:hAnsi="Calibri" w:cs="Calibri"/>
          <w:b/>
          <w:bCs/>
        </w:rPr>
        <w:t xml:space="preserve"> </w:t>
      </w:r>
      <w:r>
        <w:rPr>
          <w:rFonts w:ascii="Arial" w:hAnsi="Arial" w:cs="Arial"/>
        </w:rPr>
        <w:t>a</w:t>
      </w:r>
      <w:r w:rsidRPr="000C4664">
        <w:rPr>
          <w:rFonts w:ascii="Arial" w:hAnsi="Arial" w:cs="Arial"/>
        </w:rPr>
        <w:t xml:space="preserve"> deep metal scanner </w:t>
      </w:r>
      <w:r>
        <w:rPr>
          <w:rFonts w:ascii="Arial" w:hAnsi="Arial" w:cs="Arial"/>
        </w:rPr>
        <w:t>was</w:t>
      </w:r>
      <w:r w:rsidRPr="000C4664">
        <w:rPr>
          <w:rFonts w:ascii="Arial" w:hAnsi="Arial" w:cs="Arial"/>
        </w:rPr>
        <w:t xml:space="preserve"> used for detecting the exact sensors’ locations</w:t>
      </w:r>
      <w:r>
        <w:rPr>
          <w:rFonts w:ascii="Arial" w:hAnsi="Arial" w:cs="Arial"/>
        </w:rPr>
        <w:t>;</w:t>
      </w:r>
      <w:r w:rsidRPr="000C4664">
        <w:rPr>
          <w:rFonts w:ascii="Arial" w:hAnsi="Arial" w:cs="Arial"/>
        </w:rPr>
        <w:t xml:space="preserve"> then</w:t>
      </w:r>
      <w:r>
        <w:rPr>
          <w:rFonts w:ascii="Arial" w:hAnsi="Arial" w:cs="Arial"/>
        </w:rPr>
        <w:t>,</w:t>
      </w:r>
      <w:r w:rsidRPr="000C4664">
        <w:rPr>
          <w:rFonts w:ascii="Arial" w:hAnsi="Arial" w:cs="Arial"/>
        </w:rPr>
        <w:t xml:space="preserve"> the locations </w:t>
      </w:r>
      <w:r>
        <w:rPr>
          <w:rFonts w:ascii="Arial" w:hAnsi="Arial" w:cs="Arial"/>
        </w:rPr>
        <w:t>were</w:t>
      </w:r>
      <w:r w:rsidRPr="000C4664">
        <w:rPr>
          <w:rFonts w:ascii="Arial" w:hAnsi="Arial" w:cs="Arial"/>
        </w:rPr>
        <w:t xml:space="preserve"> marked</w:t>
      </w:r>
      <w:r w:rsidR="00364D5B">
        <w:rPr>
          <w:rFonts w:ascii="Arial" w:hAnsi="Arial" w:cs="Arial"/>
        </w:rPr>
        <w:t xml:space="preserve"> to make sure that the truck wheels are </w:t>
      </w:r>
      <w:r w:rsidR="00A17A99">
        <w:rPr>
          <w:rFonts w:ascii="Arial" w:hAnsi="Arial" w:cs="Arial"/>
        </w:rPr>
        <w:t>placed on top of the sensors during testing</w:t>
      </w:r>
      <w:r w:rsidRPr="000C4664">
        <w:rPr>
          <w:rFonts w:ascii="Arial" w:hAnsi="Arial" w:cs="Arial"/>
        </w:rPr>
        <w:t xml:space="preserve">. </w:t>
      </w:r>
      <w:r w:rsidR="002A3645">
        <w:rPr>
          <w:rFonts w:ascii="Arial" w:hAnsi="Arial" w:cs="Arial"/>
        </w:rPr>
        <w:t xml:space="preserve">All for dynamic strain sensors for each cell were connected to </w:t>
      </w:r>
      <w:proofErr w:type="spellStart"/>
      <w:r w:rsidR="002A3645">
        <w:rPr>
          <w:rFonts w:ascii="Arial" w:hAnsi="Arial" w:cs="Arial"/>
        </w:rPr>
        <w:t>jumbers</w:t>
      </w:r>
      <w:proofErr w:type="spellEnd"/>
      <w:r w:rsidR="002A3645">
        <w:rPr>
          <w:rFonts w:ascii="Arial" w:hAnsi="Arial" w:cs="Arial"/>
        </w:rPr>
        <w:t xml:space="preserve"> according to the schematic </w:t>
      </w:r>
      <w:r w:rsidR="005C0BB1">
        <w:rPr>
          <w:rFonts w:ascii="Arial" w:hAnsi="Arial" w:cs="Arial"/>
        </w:rPr>
        <w:t xml:space="preserve">strain gauge wiring </w:t>
      </w:r>
      <w:r w:rsidR="002A3645">
        <w:rPr>
          <w:rFonts w:ascii="Arial" w:hAnsi="Arial" w:cs="Arial"/>
        </w:rPr>
        <w:t xml:space="preserve">plan provided by </w:t>
      </w:r>
      <w:r w:rsidR="006B4E58">
        <w:rPr>
          <w:rFonts w:ascii="Arial" w:hAnsi="Arial" w:cs="Arial"/>
        </w:rPr>
        <w:t xml:space="preserve">the </w:t>
      </w:r>
      <w:r w:rsidR="002A3645">
        <w:rPr>
          <w:rFonts w:ascii="Arial" w:hAnsi="Arial" w:cs="Arial"/>
        </w:rPr>
        <w:t xml:space="preserve">MnDOT. Figure </w:t>
      </w:r>
      <w:r w:rsidR="002F5C69">
        <w:rPr>
          <w:rFonts w:ascii="Arial" w:hAnsi="Arial" w:cs="Arial"/>
        </w:rPr>
        <w:t>5</w:t>
      </w:r>
      <w:r w:rsidR="002A3645">
        <w:rPr>
          <w:rFonts w:ascii="Arial" w:hAnsi="Arial" w:cs="Arial"/>
        </w:rPr>
        <w:t xml:space="preserve"> shows the connection of </w:t>
      </w:r>
      <w:r w:rsidR="006B4E58">
        <w:rPr>
          <w:rFonts w:ascii="Arial" w:hAnsi="Arial" w:cs="Arial"/>
        </w:rPr>
        <w:t>four</w:t>
      </w:r>
      <w:r w:rsidR="00135287">
        <w:rPr>
          <w:rFonts w:ascii="Arial" w:hAnsi="Arial" w:cs="Arial"/>
        </w:rPr>
        <w:t xml:space="preserve"> </w:t>
      </w:r>
      <w:r w:rsidR="002A3645">
        <w:rPr>
          <w:rFonts w:ascii="Arial" w:hAnsi="Arial" w:cs="Arial"/>
        </w:rPr>
        <w:t>sensor</w:t>
      </w:r>
      <w:r w:rsidR="00135287">
        <w:rPr>
          <w:rFonts w:ascii="Arial" w:hAnsi="Arial" w:cs="Arial"/>
        </w:rPr>
        <w:t>s</w:t>
      </w:r>
      <w:r w:rsidR="002A3645">
        <w:rPr>
          <w:rFonts w:ascii="Arial" w:hAnsi="Arial" w:cs="Arial"/>
        </w:rPr>
        <w:t xml:space="preserve"> to the jumper. </w:t>
      </w:r>
    </w:p>
    <w:p w14:paraId="290AF243" w14:textId="77777777" w:rsidR="00B22542" w:rsidRDefault="00B22542" w:rsidP="002A3645">
      <w:pPr>
        <w:pStyle w:val="NormalWeb"/>
        <w:spacing w:before="0" w:beforeAutospacing="0" w:after="0" w:afterAutospacing="0"/>
        <w:jc w:val="both"/>
        <w:rPr>
          <w:rFonts w:ascii="Arial" w:hAnsi="Arial" w:cs="Arial"/>
        </w:rPr>
      </w:pPr>
    </w:p>
    <w:p w14:paraId="6BFDE3DB" w14:textId="5B3AF0C8" w:rsidR="005F5944" w:rsidRDefault="004B441E" w:rsidP="007D3E9F">
      <w:pPr>
        <w:pStyle w:val="NormalWeb"/>
        <w:spacing w:before="0" w:beforeAutospacing="0" w:after="0" w:afterAutospacing="0"/>
        <w:jc w:val="center"/>
      </w:pPr>
      <w:r>
        <w:rPr>
          <w:noProof/>
        </w:rPr>
        <w:drawing>
          <wp:inline distT="0" distB="0" distL="0" distR="0" wp14:anchorId="6D0E1789" wp14:editId="76D242D8">
            <wp:extent cx="2200355" cy="1651000"/>
            <wp:effectExtent l="7938"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rot="5400000">
                      <a:off x="0" y="0"/>
                      <a:ext cx="2208074" cy="1656792"/>
                    </a:xfrm>
                    <a:prstGeom prst="rect">
                      <a:avLst/>
                    </a:prstGeom>
                    <a:noFill/>
                    <a:ln>
                      <a:noFill/>
                    </a:ln>
                  </pic:spPr>
                </pic:pic>
              </a:graphicData>
            </a:graphic>
          </wp:inline>
        </w:drawing>
      </w:r>
      <w:r w:rsidR="006B3F63">
        <w:rPr>
          <w:noProof/>
        </w:rPr>
        <w:drawing>
          <wp:inline distT="0" distB="0" distL="0" distR="0" wp14:anchorId="40188AA9" wp14:editId="20605D5A">
            <wp:extent cx="2203634" cy="1652727"/>
            <wp:effectExtent l="889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16200000">
                      <a:off x="0" y="0"/>
                      <a:ext cx="2209038" cy="1656780"/>
                    </a:xfrm>
                    <a:prstGeom prst="rect">
                      <a:avLst/>
                    </a:prstGeom>
                    <a:noFill/>
                    <a:ln>
                      <a:noFill/>
                    </a:ln>
                  </pic:spPr>
                </pic:pic>
              </a:graphicData>
            </a:graphic>
          </wp:inline>
        </w:drawing>
      </w:r>
    </w:p>
    <w:p w14:paraId="2C2F9259" w14:textId="14DF0605" w:rsidR="006B3F63" w:rsidRPr="007D3E9F" w:rsidRDefault="006B3F63" w:rsidP="001A76B2">
      <w:pPr>
        <w:pStyle w:val="NormalWeb"/>
        <w:spacing w:before="0" w:beforeAutospacing="0" w:after="0" w:afterAutospacing="0"/>
        <w:rPr>
          <w:rFonts w:ascii="Arial" w:hAnsi="Arial" w:cs="Arial"/>
          <w:i/>
          <w:iCs/>
        </w:rPr>
      </w:pPr>
      <w:r w:rsidRPr="007D3E9F">
        <w:rPr>
          <w:rFonts w:ascii="Arial" w:hAnsi="Arial" w:cs="Arial"/>
          <w:i/>
          <w:iCs/>
        </w:rPr>
        <w:t xml:space="preserve">Figure </w:t>
      </w:r>
      <w:r w:rsidR="002F5C69">
        <w:rPr>
          <w:rFonts w:ascii="Arial" w:hAnsi="Arial" w:cs="Arial"/>
          <w:i/>
          <w:iCs/>
        </w:rPr>
        <w:t>5</w:t>
      </w:r>
      <w:r w:rsidRPr="007D3E9F">
        <w:rPr>
          <w:rFonts w:ascii="Arial" w:hAnsi="Arial" w:cs="Arial"/>
          <w:i/>
          <w:iCs/>
        </w:rPr>
        <w:t xml:space="preserve"> </w:t>
      </w:r>
      <w:r w:rsidR="00845CA8" w:rsidRPr="003F3D27">
        <w:rPr>
          <w:rFonts w:asciiTheme="minorBidi" w:hAnsiTheme="minorBidi" w:cstheme="minorBidi"/>
        </w:rPr>
        <w:t>–</w:t>
      </w:r>
      <w:r w:rsidR="00845CA8">
        <w:rPr>
          <w:rFonts w:asciiTheme="minorBidi" w:hAnsiTheme="minorBidi" w:cstheme="minorBidi"/>
        </w:rPr>
        <w:t xml:space="preserve"> </w:t>
      </w:r>
      <w:r w:rsidRPr="007D3E9F">
        <w:rPr>
          <w:rFonts w:ascii="Arial" w:hAnsi="Arial" w:cs="Arial"/>
          <w:i/>
          <w:iCs/>
        </w:rPr>
        <w:t>C</w:t>
      </w:r>
      <w:r w:rsidR="008D4E62">
        <w:rPr>
          <w:rFonts w:ascii="Arial" w:hAnsi="Arial" w:cs="Arial"/>
          <w:i/>
          <w:iCs/>
        </w:rPr>
        <w:t>o</w:t>
      </w:r>
      <w:r w:rsidRPr="007D3E9F">
        <w:rPr>
          <w:rFonts w:ascii="Arial" w:hAnsi="Arial" w:cs="Arial"/>
          <w:i/>
          <w:iCs/>
        </w:rPr>
        <w:t xml:space="preserve">nnection of sensors to </w:t>
      </w:r>
      <w:r w:rsidR="008D4E62">
        <w:rPr>
          <w:rFonts w:ascii="Arial" w:hAnsi="Arial" w:cs="Arial"/>
          <w:i/>
          <w:iCs/>
        </w:rPr>
        <w:t>j</w:t>
      </w:r>
      <w:r w:rsidRPr="007D3E9F">
        <w:rPr>
          <w:rFonts w:ascii="Arial" w:hAnsi="Arial" w:cs="Arial"/>
          <w:i/>
          <w:iCs/>
        </w:rPr>
        <w:t>um</w:t>
      </w:r>
      <w:r w:rsidR="008D4E62">
        <w:rPr>
          <w:rFonts w:ascii="Arial" w:hAnsi="Arial" w:cs="Arial"/>
          <w:i/>
          <w:iCs/>
        </w:rPr>
        <w:t>p</w:t>
      </w:r>
      <w:r w:rsidRPr="007D3E9F">
        <w:rPr>
          <w:rFonts w:ascii="Arial" w:hAnsi="Arial" w:cs="Arial"/>
          <w:i/>
          <w:iCs/>
        </w:rPr>
        <w:t>er</w:t>
      </w:r>
      <w:r w:rsidR="007D3E9F" w:rsidRPr="007D3E9F">
        <w:rPr>
          <w:rFonts w:ascii="Arial" w:hAnsi="Arial" w:cs="Arial"/>
          <w:i/>
          <w:iCs/>
        </w:rPr>
        <w:t xml:space="preserve"> (picture shows </w:t>
      </w:r>
      <w:proofErr w:type="spellStart"/>
      <w:r w:rsidR="007D3E9F" w:rsidRPr="007D3E9F">
        <w:rPr>
          <w:rFonts w:ascii="Arial" w:hAnsi="Arial" w:cs="Arial"/>
          <w:i/>
          <w:iCs/>
        </w:rPr>
        <w:t>connctions</w:t>
      </w:r>
      <w:proofErr w:type="spellEnd"/>
      <w:r w:rsidR="007D3E9F" w:rsidRPr="007D3E9F">
        <w:rPr>
          <w:rFonts w:ascii="Arial" w:hAnsi="Arial" w:cs="Arial"/>
          <w:i/>
          <w:iCs/>
        </w:rPr>
        <w:t xml:space="preserve"> for Cell 552)</w:t>
      </w:r>
    </w:p>
    <w:p w14:paraId="5DDA8892" w14:textId="77777777" w:rsidR="005F5944" w:rsidRDefault="005F5944" w:rsidP="00E670F1">
      <w:pPr>
        <w:pStyle w:val="NormalWeb"/>
        <w:spacing w:before="0" w:beforeAutospacing="0" w:after="0" w:afterAutospacing="0"/>
        <w:jc w:val="both"/>
        <w:rPr>
          <w:rFonts w:ascii="Arial" w:hAnsi="Arial" w:cs="Arial"/>
        </w:rPr>
      </w:pPr>
    </w:p>
    <w:p w14:paraId="2718F2AA" w14:textId="38321072" w:rsidR="00A67B2E" w:rsidRDefault="005F2508" w:rsidP="00A67B2E">
      <w:pPr>
        <w:pStyle w:val="NormalWeb"/>
        <w:spacing w:before="0" w:beforeAutospacing="0" w:after="0" w:afterAutospacing="0"/>
        <w:jc w:val="both"/>
        <w:rPr>
          <w:rFonts w:ascii="Arial" w:hAnsi="Arial" w:cs="Arial"/>
        </w:rPr>
      </w:pPr>
      <w:r>
        <w:rPr>
          <w:rFonts w:ascii="Arial" w:hAnsi="Arial" w:cs="Arial"/>
        </w:rPr>
        <w:t>Trial tests were conducted by placing t</w:t>
      </w:r>
      <w:r w:rsidRPr="000C4664">
        <w:rPr>
          <w:rFonts w:ascii="Arial" w:hAnsi="Arial" w:cs="Arial"/>
        </w:rPr>
        <w:t>he tires at the driver side on top of the marked sensor locations</w:t>
      </w:r>
      <w:r>
        <w:rPr>
          <w:rFonts w:ascii="Arial" w:hAnsi="Arial" w:cs="Arial"/>
        </w:rPr>
        <w:t xml:space="preserve">. </w:t>
      </w:r>
      <w:r w:rsidR="009D73E4">
        <w:rPr>
          <w:rFonts w:ascii="Arial" w:hAnsi="Arial" w:cs="Arial"/>
        </w:rPr>
        <w:t>Figure</w:t>
      </w:r>
      <w:r w:rsidR="00504566">
        <w:rPr>
          <w:rFonts w:ascii="Arial" w:hAnsi="Arial" w:cs="Arial"/>
        </w:rPr>
        <w:t xml:space="preserve"> </w:t>
      </w:r>
      <w:r w:rsidR="002F5C69">
        <w:rPr>
          <w:rFonts w:ascii="Arial" w:hAnsi="Arial" w:cs="Arial"/>
        </w:rPr>
        <w:t>6</w:t>
      </w:r>
      <w:r w:rsidR="00504566">
        <w:rPr>
          <w:rFonts w:ascii="Arial" w:hAnsi="Arial" w:cs="Arial"/>
        </w:rPr>
        <w:t xml:space="preserve"> shows the truck passing over </w:t>
      </w:r>
      <w:r w:rsidR="00A67B2E" w:rsidRPr="00C162E1">
        <w:rPr>
          <w:rFonts w:ascii="Arial" w:hAnsi="Arial" w:cs="Arial"/>
        </w:rPr>
        <w:t xml:space="preserve">the marked sensor locations </w:t>
      </w:r>
      <w:r w:rsidR="00A67B2E">
        <w:rPr>
          <w:rFonts w:ascii="Arial" w:hAnsi="Arial" w:cs="Arial"/>
        </w:rPr>
        <w:t xml:space="preserve">at a constant speed. </w:t>
      </w:r>
    </w:p>
    <w:p w14:paraId="4EE1FEF5" w14:textId="77777777" w:rsidR="00A67B2E" w:rsidRDefault="00A67B2E" w:rsidP="00A67B2E">
      <w:pPr>
        <w:pStyle w:val="NormalWeb"/>
        <w:spacing w:before="0" w:beforeAutospacing="0" w:after="0" w:afterAutospacing="0"/>
        <w:jc w:val="both"/>
        <w:rPr>
          <w:rFonts w:ascii="Arial" w:hAnsi="Arial" w:cs="Arial"/>
        </w:rPr>
      </w:pPr>
    </w:p>
    <w:p w14:paraId="23FA88D3" w14:textId="0ACE96AE" w:rsidR="00A67B2E" w:rsidRDefault="00267D34" w:rsidP="005054F2">
      <w:pPr>
        <w:pStyle w:val="NormalWeb"/>
        <w:spacing w:before="0" w:beforeAutospacing="0" w:after="0" w:afterAutospacing="0"/>
        <w:jc w:val="center"/>
        <w:rPr>
          <w:rFonts w:ascii="Arial" w:hAnsi="Arial" w:cs="Arial"/>
        </w:rPr>
      </w:pPr>
      <w:r>
        <w:rPr>
          <w:noProof/>
        </w:rPr>
        <w:drawing>
          <wp:inline distT="0" distB="0" distL="0" distR="0" wp14:anchorId="2AE8A3C8" wp14:editId="1F374D5C">
            <wp:extent cx="2595593" cy="189236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0">
                      <a:extLst>
                        <a:ext uri="{28A0092B-C50C-407E-A947-70E740481C1C}">
                          <a14:useLocalDpi xmlns:a14="http://schemas.microsoft.com/office/drawing/2010/main" val="0"/>
                        </a:ext>
                      </a:extLst>
                    </a:blip>
                    <a:srcRect t="30533"/>
                    <a:stretch/>
                  </pic:blipFill>
                  <pic:spPr bwMode="auto">
                    <a:xfrm>
                      <a:off x="0" y="0"/>
                      <a:ext cx="2631965" cy="1918886"/>
                    </a:xfrm>
                    <a:prstGeom prst="rect">
                      <a:avLst/>
                    </a:prstGeom>
                    <a:noFill/>
                    <a:ln>
                      <a:noFill/>
                    </a:ln>
                    <a:extLst>
                      <a:ext uri="{53640926-AAD7-44D8-BBD7-CCE9431645EC}">
                        <a14:shadowObscured xmlns:a14="http://schemas.microsoft.com/office/drawing/2010/main"/>
                      </a:ext>
                    </a:extLst>
                  </pic:spPr>
                </pic:pic>
              </a:graphicData>
            </a:graphic>
          </wp:inline>
        </w:drawing>
      </w:r>
    </w:p>
    <w:p w14:paraId="7B10D99A" w14:textId="2DDC7B9F" w:rsidR="000C4664" w:rsidRDefault="005054F2" w:rsidP="005054F2">
      <w:pPr>
        <w:jc w:val="center"/>
        <w:rPr>
          <w:rFonts w:ascii="Arial" w:eastAsia="Times New Roman" w:hAnsi="Arial" w:cs="Arial"/>
        </w:rPr>
      </w:pPr>
      <w:r>
        <w:rPr>
          <w:rFonts w:ascii="Arial" w:eastAsia="Times New Roman" w:hAnsi="Arial" w:cs="Arial"/>
        </w:rPr>
        <w:t xml:space="preserve">Figure </w:t>
      </w:r>
      <w:r w:rsidR="002F5C69">
        <w:rPr>
          <w:rFonts w:ascii="Arial" w:eastAsia="Times New Roman" w:hAnsi="Arial" w:cs="Arial"/>
        </w:rPr>
        <w:t>6</w:t>
      </w:r>
      <w:r>
        <w:rPr>
          <w:rFonts w:ascii="Arial" w:eastAsia="Times New Roman" w:hAnsi="Arial" w:cs="Arial"/>
        </w:rPr>
        <w:t xml:space="preserve"> </w:t>
      </w:r>
      <w:r w:rsidR="00845CA8" w:rsidRPr="003F3D27">
        <w:rPr>
          <w:rFonts w:asciiTheme="minorBidi" w:hAnsiTheme="minorBidi" w:cstheme="minorBidi"/>
        </w:rPr>
        <w:t>–</w:t>
      </w:r>
      <w:r w:rsidR="00845CA8">
        <w:rPr>
          <w:rFonts w:asciiTheme="minorBidi" w:hAnsiTheme="minorBidi" w:cstheme="minorBidi"/>
        </w:rPr>
        <w:t xml:space="preserve"> </w:t>
      </w:r>
      <w:r w:rsidR="00845CA8">
        <w:rPr>
          <w:rFonts w:ascii="Arial" w:eastAsia="Times New Roman" w:hAnsi="Arial" w:cs="Arial"/>
        </w:rPr>
        <w:t>T</w:t>
      </w:r>
      <w:r>
        <w:rPr>
          <w:rFonts w:ascii="Arial" w:eastAsia="Times New Roman" w:hAnsi="Arial" w:cs="Arial"/>
        </w:rPr>
        <w:t>ruck loading test</w:t>
      </w:r>
    </w:p>
    <w:p w14:paraId="55D17D87" w14:textId="6F05868C" w:rsidR="00D917D2" w:rsidRDefault="006D3547" w:rsidP="00D917D2">
      <w:pPr>
        <w:pStyle w:val="NormalWeb"/>
        <w:spacing w:before="0" w:beforeAutospacing="0" w:after="0" w:afterAutospacing="0"/>
        <w:jc w:val="both"/>
        <w:rPr>
          <w:rFonts w:ascii="Arial" w:hAnsi="Arial" w:cs="Arial"/>
        </w:rPr>
      </w:pPr>
      <w:r>
        <w:rPr>
          <w:rFonts w:ascii="Arial" w:hAnsi="Arial" w:cs="Arial"/>
        </w:rPr>
        <w:lastRenderedPageBreak/>
        <w:t xml:space="preserve">The collected data showed that only two sensors were responsive </w:t>
      </w:r>
      <w:r w:rsidR="004F5D14">
        <w:rPr>
          <w:rFonts w:ascii="Arial" w:hAnsi="Arial" w:cs="Arial"/>
        </w:rPr>
        <w:t xml:space="preserve">to the truck loading test. </w:t>
      </w:r>
      <w:r w:rsidR="0047251C">
        <w:rPr>
          <w:rFonts w:ascii="Arial" w:hAnsi="Arial" w:cs="Arial"/>
        </w:rPr>
        <w:t xml:space="preserve">A decision was made with MoDOT and </w:t>
      </w:r>
      <w:proofErr w:type="spellStart"/>
      <w:r w:rsidR="0047251C">
        <w:rPr>
          <w:rFonts w:ascii="Arial" w:hAnsi="Arial" w:cs="Arial"/>
        </w:rPr>
        <w:t>MnRoad</w:t>
      </w:r>
      <w:proofErr w:type="spellEnd"/>
      <w:r w:rsidR="0047251C">
        <w:rPr>
          <w:rFonts w:ascii="Arial" w:hAnsi="Arial" w:cs="Arial"/>
        </w:rPr>
        <w:t xml:space="preserve"> to conduct </w:t>
      </w:r>
      <w:r w:rsidR="004F5D14">
        <w:rPr>
          <w:rFonts w:ascii="Arial" w:hAnsi="Arial" w:cs="Arial"/>
        </w:rPr>
        <w:t xml:space="preserve">the </w:t>
      </w:r>
      <w:r w:rsidR="0047251C">
        <w:rPr>
          <w:rFonts w:ascii="Arial" w:hAnsi="Arial" w:cs="Arial"/>
        </w:rPr>
        <w:t xml:space="preserve">truck loading test again. The first </w:t>
      </w:r>
      <w:r w:rsidR="0047251C">
        <w:rPr>
          <w:rFonts w:ascii="Arial" w:hAnsi="Arial" w:cs="Arial"/>
        </w:rPr>
        <w:t xml:space="preserve">truck loading test </w:t>
      </w:r>
      <w:r w:rsidR="0047251C">
        <w:rPr>
          <w:rFonts w:ascii="Arial" w:hAnsi="Arial" w:cs="Arial"/>
        </w:rPr>
        <w:t>was done</w:t>
      </w:r>
      <w:r w:rsidR="004F5D14">
        <w:rPr>
          <w:rFonts w:ascii="Arial" w:hAnsi="Arial" w:cs="Arial"/>
        </w:rPr>
        <w:t xml:space="preserve"> </w:t>
      </w:r>
      <w:r w:rsidR="00A21010">
        <w:rPr>
          <w:rFonts w:ascii="Arial" w:hAnsi="Arial" w:cs="Arial"/>
        </w:rPr>
        <w:t xml:space="preserve">on August </w:t>
      </w:r>
      <w:r w:rsidR="00F701D9">
        <w:rPr>
          <w:rFonts w:ascii="Arial" w:hAnsi="Arial" w:cs="Arial"/>
        </w:rPr>
        <w:t>27</w:t>
      </w:r>
      <w:r w:rsidR="00A21010" w:rsidRPr="00A21010">
        <w:rPr>
          <w:rFonts w:ascii="Arial" w:hAnsi="Arial" w:cs="Arial"/>
          <w:vertAlign w:val="superscript"/>
        </w:rPr>
        <w:t>th</w:t>
      </w:r>
      <w:r w:rsidR="0047251C">
        <w:rPr>
          <w:rFonts w:ascii="Arial" w:hAnsi="Arial" w:cs="Arial"/>
        </w:rPr>
        <w:t xml:space="preserve">, </w:t>
      </w:r>
      <w:r w:rsidR="00A21010">
        <w:rPr>
          <w:rFonts w:ascii="Arial" w:hAnsi="Arial" w:cs="Arial"/>
        </w:rPr>
        <w:t xml:space="preserve">and </w:t>
      </w:r>
      <w:r w:rsidR="0047251C">
        <w:rPr>
          <w:rFonts w:ascii="Arial" w:hAnsi="Arial" w:cs="Arial"/>
        </w:rPr>
        <w:t xml:space="preserve">the second one </w:t>
      </w:r>
      <w:r w:rsidR="004F5D14">
        <w:rPr>
          <w:rFonts w:ascii="Arial" w:hAnsi="Arial" w:cs="Arial"/>
        </w:rPr>
        <w:t xml:space="preserve">on </w:t>
      </w:r>
      <w:r w:rsidR="00A21010">
        <w:rPr>
          <w:rFonts w:ascii="Arial" w:hAnsi="Arial" w:cs="Arial"/>
        </w:rPr>
        <w:t xml:space="preserve">September </w:t>
      </w:r>
      <w:r w:rsidR="00F701D9">
        <w:rPr>
          <w:rFonts w:ascii="Arial" w:hAnsi="Arial" w:cs="Arial"/>
        </w:rPr>
        <w:t>16</w:t>
      </w:r>
      <w:r w:rsidR="00F701D9" w:rsidRPr="00F701D9">
        <w:rPr>
          <w:rFonts w:ascii="Arial" w:hAnsi="Arial" w:cs="Arial"/>
          <w:vertAlign w:val="superscript"/>
        </w:rPr>
        <w:t>th</w:t>
      </w:r>
      <w:r w:rsidR="00F701D9">
        <w:rPr>
          <w:rFonts w:ascii="Arial" w:hAnsi="Arial" w:cs="Arial"/>
        </w:rPr>
        <w:t xml:space="preserve">. </w:t>
      </w:r>
      <w:r w:rsidR="008835EB">
        <w:rPr>
          <w:rFonts w:ascii="Arial" w:hAnsi="Arial" w:cs="Arial"/>
        </w:rPr>
        <w:t>For</w:t>
      </w:r>
      <w:bookmarkStart w:id="1" w:name="_GoBack"/>
      <w:bookmarkEnd w:id="1"/>
      <w:r w:rsidR="008835EB">
        <w:rPr>
          <w:rFonts w:ascii="Arial" w:hAnsi="Arial" w:cs="Arial"/>
        </w:rPr>
        <w:t xml:space="preserve"> </w:t>
      </w:r>
      <w:r w:rsidR="00D917D2">
        <w:rPr>
          <w:rFonts w:ascii="Arial" w:hAnsi="Arial" w:cs="Arial"/>
        </w:rPr>
        <w:t xml:space="preserve">the second </w:t>
      </w:r>
      <w:r w:rsidR="008835EB">
        <w:rPr>
          <w:rFonts w:ascii="Arial" w:hAnsi="Arial" w:cs="Arial"/>
        </w:rPr>
        <w:t>test, t</w:t>
      </w:r>
      <w:r w:rsidR="00D917D2">
        <w:rPr>
          <w:rFonts w:ascii="Arial" w:hAnsi="Arial" w:cs="Arial"/>
        </w:rPr>
        <w:t>he resistance of dynamic strain sensors (CE001, CE002, CE003, and CE004) was measured using an ohmmeter</w:t>
      </w:r>
      <w:r w:rsidR="008835EB">
        <w:rPr>
          <w:rFonts w:ascii="Arial" w:hAnsi="Arial" w:cs="Arial"/>
        </w:rPr>
        <w:t xml:space="preserve"> to assess the soundness of the sensors</w:t>
      </w:r>
      <w:r w:rsidR="00D917D2">
        <w:rPr>
          <w:rFonts w:ascii="Arial" w:hAnsi="Arial" w:cs="Arial"/>
        </w:rPr>
        <w:t xml:space="preserve">. Figure </w:t>
      </w:r>
      <w:r w:rsidR="002F5C69">
        <w:rPr>
          <w:rFonts w:ascii="Arial" w:hAnsi="Arial" w:cs="Arial"/>
        </w:rPr>
        <w:t>7</w:t>
      </w:r>
      <w:r w:rsidR="00D917D2">
        <w:rPr>
          <w:rFonts w:ascii="Arial" w:hAnsi="Arial" w:cs="Arial"/>
        </w:rPr>
        <w:t xml:space="preserve"> shows the process of measurement of the </w:t>
      </w:r>
      <w:proofErr w:type="spellStart"/>
      <w:r w:rsidR="00D917D2">
        <w:rPr>
          <w:rFonts w:ascii="Arial" w:hAnsi="Arial" w:cs="Arial"/>
        </w:rPr>
        <w:t>the</w:t>
      </w:r>
      <w:proofErr w:type="spellEnd"/>
      <w:r w:rsidR="00D917D2">
        <w:rPr>
          <w:rFonts w:ascii="Arial" w:hAnsi="Arial" w:cs="Arial"/>
        </w:rPr>
        <w:t xml:space="preserve"> resistance. Table </w:t>
      </w:r>
      <w:r w:rsidR="003F4866">
        <w:rPr>
          <w:rFonts w:ascii="Arial" w:hAnsi="Arial" w:cs="Arial"/>
        </w:rPr>
        <w:t>2</w:t>
      </w:r>
      <w:r w:rsidR="00D917D2">
        <w:rPr>
          <w:rFonts w:ascii="Arial" w:hAnsi="Arial" w:cs="Arial"/>
        </w:rPr>
        <w:t xml:space="preserve"> lists the resistance recorded for each sensor at three cells. </w:t>
      </w:r>
    </w:p>
    <w:p w14:paraId="2CFA9842" w14:textId="77777777" w:rsidR="00D917D2" w:rsidRDefault="00D917D2" w:rsidP="00D917D2">
      <w:pPr>
        <w:pStyle w:val="NormalWeb"/>
        <w:spacing w:before="0" w:beforeAutospacing="0" w:after="0" w:afterAutospacing="0"/>
        <w:jc w:val="both"/>
        <w:rPr>
          <w:rFonts w:ascii="Arial" w:hAnsi="Arial" w:cs="Arial"/>
        </w:rPr>
      </w:pPr>
    </w:p>
    <w:p w14:paraId="24AFE4E2" w14:textId="77777777" w:rsidR="00D917D2" w:rsidRDefault="00D917D2" w:rsidP="00D917D2">
      <w:pPr>
        <w:pStyle w:val="NormalWeb"/>
        <w:spacing w:before="0" w:beforeAutospacing="0" w:after="0" w:afterAutospacing="0"/>
        <w:jc w:val="center"/>
        <w:rPr>
          <w:rFonts w:ascii="Arial" w:hAnsi="Arial" w:cs="Arial"/>
        </w:rPr>
      </w:pPr>
      <w:r>
        <w:rPr>
          <w:noProof/>
        </w:rPr>
        <w:drawing>
          <wp:inline distT="0" distB="0" distL="0" distR="0" wp14:anchorId="6C7CB8CA" wp14:editId="4966F3E7">
            <wp:extent cx="2131969" cy="2131969"/>
            <wp:effectExtent l="0" t="0" r="190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5400000">
                      <a:off x="0" y="0"/>
                      <a:ext cx="2132517" cy="2132517"/>
                    </a:xfrm>
                    <a:prstGeom prst="rect">
                      <a:avLst/>
                    </a:prstGeom>
                    <a:noFill/>
                    <a:ln>
                      <a:noFill/>
                    </a:ln>
                  </pic:spPr>
                </pic:pic>
              </a:graphicData>
            </a:graphic>
          </wp:inline>
        </w:drawing>
      </w:r>
    </w:p>
    <w:p w14:paraId="2E3D5FAF" w14:textId="76751899" w:rsidR="00D917D2" w:rsidRDefault="00D917D2" w:rsidP="00D917D2">
      <w:pPr>
        <w:pStyle w:val="NormalWeb"/>
        <w:spacing w:before="0" w:beforeAutospacing="0" w:after="0" w:afterAutospacing="0"/>
        <w:jc w:val="center"/>
        <w:rPr>
          <w:rFonts w:ascii="Arial" w:hAnsi="Arial" w:cs="Arial"/>
        </w:rPr>
      </w:pPr>
      <w:r>
        <w:rPr>
          <w:rFonts w:ascii="Arial" w:hAnsi="Arial" w:cs="Arial"/>
        </w:rPr>
        <w:t xml:space="preserve">Figure </w:t>
      </w:r>
      <w:r w:rsidR="002F5C69">
        <w:rPr>
          <w:rFonts w:ascii="Arial" w:hAnsi="Arial" w:cs="Arial"/>
        </w:rPr>
        <w:t>7</w:t>
      </w:r>
      <w:r>
        <w:rPr>
          <w:rFonts w:ascii="Arial" w:hAnsi="Arial" w:cs="Arial"/>
        </w:rPr>
        <w:t xml:space="preserve"> </w:t>
      </w:r>
      <w:r w:rsidR="00845CA8" w:rsidRPr="003F3D27">
        <w:rPr>
          <w:rFonts w:asciiTheme="minorBidi" w:hAnsiTheme="minorBidi" w:cstheme="minorBidi"/>
        </w:rPr>
        <w:t>–</w:t>
      </w:r>
      <w:r w:rsidR="00845CA8">
        <w:rPr>
          <w:rFonts w:asciiTheme="minorBidi" w:hAnsiTheme="minorBidi" w:cstheme="minorBidi"/>
        </w:rPr>
        <w:t xml:space="preserve"> </w:t>
      </w:r>
      <w:r w:rsidR="00845CA8">
        <w:rPr>
          <w:rFonts w:ascii="Arial" w:hAnsi="Arial" w:cs="Arial"/>
        </w:rPr>
        <w:t>M</w:t>
      </w:r>
      <w:r>
        <w:rPr>
          <w:rFonts w:ascii="Arial" w:hAnsi="Arial" w:cs="Arial"/>
        </w:rPr>
        <w:t>easurement of the sensors’ resistance prior to testing</w:t>
      </w:r>
    </w:p>
    <w:p w14:paraId="038C82DC" w14:textId="77777777" w:rsidR="00D917D2" w:rsidRDefault="00D917D2" w:rsidP="00D917D2">
      <w:pPr>
        <w:pStyle w:val="Caption"/>
        <w:keepNext/>
        <w:spacing w:after="0"/>
        <w:jc w:val="center"/>
        <w:rPr>
          <w:rFonts w:ascii="Arial" w:hAnsi="Arial" w:cs="Arial"/>
          <w:color w:val="000000" w:themeColor="text1"/>
          <w:sz w:val="24"/>
          <w:szCs w:val="24"/>
        </w:rPr>
      </w:pPr>
    </w:p>
    <w:p w14:paraId="4084F3EF" w14:textId="27D76FBC" w:rsidR="00D917D2" w:rsidRPr="00E428FB" w:rsidRDefault="00D917D2" w:rsidP="00D917D2">
      <w:pPr>
        <w:pStyle w:val="Caption"/>
        <w:keepNext/>
        <w:spacing w:after="0"/>
        <w:jc w:val="center"/>
        <w:rPr>
          <w:rFonts w:ascii="Arial" w:hAnsi="Arial" w:cs="Arial"/>
          <w:color w:val="000000" w:themeColor="text1"/>
          <w:sz w:val="24"/>
          <w:szCs w:val="24"/>
        </w:rPr>
      </w:pPr>
      <w:r w:rsidRPr="00C162E1">
        <w:rPr>
          <w:rFonts w:ascii="Arial" w:hAnsi="Arial" w:cs="Arial"/>
          <w:color w:val="000000" w:themeColor="text1"/>
          <w:sz w:val="24"/>
          <w:szCs w:val="24"/>
        </w:rPr>
        <w:t xml:space="preserve">Table </w:t>
      </w:r>
      <w:r w:rsidR="003F4866">
        <w:rPr>
          <w:rFonts w:ascii="Arial" w:hAnsi="Arial" w:cs="Arial"/>
          <w:color w:val="000000" w:themeColor="text1"/>
          <w:sz w:val="24"/>
          <w:szCs w:val="24"/>
        </w:rPr>
        <w:t>2</w:t>
      </w:r>
      <w:r>
        <w:rPr>
          <w:rFonts w:ascii="Arial" w:hAnsi="Arial" w:cs="Arial"/>
          <w:color w:val="000000" w:themeColor="text1"/>
          <w:sz w:val="24"/>
          <w:szCs w:val="24"/>
        </w:rPr>
        <w:t xml:space="preserve"> </w:t>
      </w:r>
      <w:r w:rsidR="00845CA8" w:rsidRPr="003F3D27">
        <w:rPr>
          <w:rFonts w:asciiTheme="minorBidi" w:hAnsiTheme="minorBidi"/>
        </w:rPr>
        <w:t>–</w:t>
      </w:r>
      <w:r w:rsidR="00845CA8">
        <w:rPr>
          <w:rFonts w:asciiTheme="minorBidi" w:hAnsiTheme="minorBidi"/>
        </w:rPr>
        <w:t xml:space="preserve"> </w:t>
      </w:r>
      <w:r w:rsidR="00BE1921">
        <w:rPr>
          <w:rFonts w:ascii="Arial" w:hAnsi="Arial" w:cs="Arial"/>
          <w:color w:val="000000" w:themeColor="text1"/>
          <w:sz w:val="24"/>
          <w:szCs w:val="24"/>
        </w:rPr>
        <w:t>R</w:t>
      </w:r>
      <w:r>
        <w:rPr>
          <w:rFonts w:ascii="Arial" w:hAnsi="Arial" w:cs="Arial"/>
          <w:color w:val="000000" w:themeColor="text1"/>
          <w:sz w:val="24"/>
          <w:szCs w:val="24"/>
        </w:rPr>
        <w:t>esistance of sensors (</w:t>
      </w:r>
      <w:r w:rsidRPr="00CD0860">
        <w:rPr>
          <w:rFonts w:ascii="Arial" w:hAnsi="Arial" w:cs="Arial"/>
          <w:color w:val="000000" w:themeColor="text1"/>
          <w:sz w:val="24"/>
          <w:szCs w:val="24"/>
        </w:rPr>
        <w:t xml:space="preserve">CE001, CE002, CE003, and CE004) for cells </w:t>
      </w:r>
      <w:r w:rsidR="0025247B">
        <w:rPr>
          <w:rFonts w:ascii="Arial" w:hAnsi="Arial" w:cs="Arial"/>
          <w:color w:val="000000" w:themeColor="text1"/>
          <w:sz w:val="24"/>
          <w:szCs w:val="24"/>
        </w:rPr>
        <w:t>55</w:t>
      </w:r>
      <w:r w:rsidRPr="00CD0860">
        <w:rPr>
          <w:rFonts w:ascii="Arial" w:hAnsi="Arial" w:cs="Arial"/>
          <w:color w:val="000000" w:themeColor="text1"/>
          <w:sz w:val="24"/>
          <w:szCs w:val="24"/>
        </w:rPr>
        <w:t>1, 552, and 553</w:t>
      </w:r>
    </w:p>
    <w:tbl>
      <w:tblPr>
        <w:tblStyle w:val="TableGrid"/>
        <w:tblW w:w="0" w:type="auto"/>
        <w:tblLook w:val="04A0" w:firstRow="1" w:lastRow="0" w:firstColumn="1" w:lastColumn="0" w:noHBand="0" w:noVBand="1"/>
      </w:tblPr>
      <w:tblGrid>
        <w:gridCol w:w="4315"/>
        <w:gridCol w:w="4206"/>
      </w:tblGrid>
      <w:tr w:rsidR="00D917D2" w:rsidRPr="003F4866" w14:paraId="3AC2D68F" w14:textId="77777777" w:rsidTr="003F4866">
        <w:trPr>
          <w:trHeight w:val="252"/>
        </w:trPr>
        <w:tc>
          <w:tcPr>
            <w:tcW w:w="4315" w:type="dxa"/>
          </w:tcPr>
          <w:p w14:paraId="51FF36BF" w14:textId="77777777" w:rsidR="00D917D2" w:rsidRPr="003F4866" w:rsidRDefault="00D917D2" w:rsidP="00677E33">
            <w:pPr>
              <w:jc w:val="center"/>
              <w:rPr>
                <w:rFonts w:eastAsia="Times New Roman"/>
                <w:b/>
                <w:bCs/>
                <w:sz w:val="20"/>
                <w:szCs w:val="20"/>
              </w:rPr>
            </w:pPr>
            <w:r w:rsidRPr="00A96A64">
              <w:rPr>
                <w:rFonts w:ascii="Calibri" w:eastAsia="Times New Roman" w:hAnsi="Calibri" w:cs="Calibri"/>
                <w:b/>
                <w:bCs/>
                <w:sz w:val="20"/>
                <w:szCs w:val="20"/>
              </w:rPr>
              <w:t>5</w:t>
            </w:r>
            <w:r w:rsidRPr="003F4866">
              <w:rPr>
                <w:rFonts w:ascii="Calibri" w:eastAsia="Times New Roman" w:hAnsi="Calibri" w:cs="Calibri"/>
                <w:b/>
                <w:bCs/>
                <w:sz w:val="20"/>
                <w:szCs w:val="20"/>
              </w:rPr>
              <w:t>5</w:t>
            </w:r>
            <w:r w:rsidRPr="00A96A64">
              <w:rPr>
                <w:rFonts w:ascii="Calibri" w:eastAsia="Times New Roman" w:hAnsi="Calibri" w:cs="Calibri"/>
                <w:b/>
                <w:bCs/>
                <w:sz w:val="20"/>
                <w:szCs w:val="20"/>
              </w:rPr>
              <w:t>1CE001</w:t>
            </w:r>
          </w:p>
        </w:tc>
        <w:tc>
          <w:tcPr>
            <w:tcW w:w="4206" w:type="dxa"/>
          </w:tcPr>
          <w:p w14:paraId="46E42DEE" w14:textId="77777777" w:rsidR="00D917D2" w:rsidRPr="003F4866" w:rsidRDefault="00D917D2" w:rsidP="00677E33">
            <w:pPr>
              <w:jc w:val="center"/>
              <w:rPr>
                <w:rFonts w:eastAsia="Times New Roman"/>
                <w:b/>
                <w:bCs/>
                <w:sz w:val="20"/>
                <w:szCs w:val="20"/>
              </w:rPr>
            </w:pPr>
            <w:r w:rsidRPr="00A96A64">
              <w:rPr>
                <w:rFonts w:ascii="Calibri" w:eastAsia="Times New Roman" w:hAnsi="Calibri" w:cs="Calibri"/>
                <w:b/>
                <w:bCs/>
                <w:sz w:val="20"/>
                <w:szCs w:val="20"/>
              </w:rPr>
              <w:t>551CE002</w:t>
            </w:r>
          </w:p>
        </w:tc>
      </w:tr>
      <w:tr w:rsidR="00D917D2" w:rsidRPr="003F4866" w14:paraId="128283DC" w14:textId="77777777" w:rsidTr="003F4866">
        <w:trPr>
          <w:trHeight w:val="39"/>
        </w:trPr>
        <w:tc>
          <w:tcPr>
            <w:tcW w:w="4315" w:type="dxa"/>
          </w:tcPr>
          <w:p w14:paraId="5FADF048" w14:textId="77777777" w:rsidR="00D917D2" w:rsidRPr="003F4866" w:rsidRDefault="00D917D2" w:rsidP="00677E33">
            <w:pPr>
              <w:rPr>
                <w:rFonts w:ascii="Calibri" w:eastAsia="Times New Roman" w:hAnsi="Calibri" w:cs="Calibri"/>
                <w:sz w:val="20"/>
                <w:szCs w:val="20"/>
              </w:rPr>
            </w:pPr>
            <w:r w:rsidRPr="00A96A64">
              <w:rPr>
                <w:rFonts w:ascii="Calibri" w:eastAsia="Times New Roman" w:hAnsi="Calibri" w:cs="Calibri"/>
                <w:sz w:val="20"/>
                <w:szCs w:val="20"/>
              </w:rPr>
              <w:t>Black to white 1.6 ohms</w:t>
            </w:r>
            <w:r w:rsidRPr="00A96A64">
              <w:rPr>
                <w:rFonts w:ascii="Calibri" w:eastAsia="Times New Roman" w:hAnsi="Calibri" w:cs="Calibri"/>
                <w:color w:val="1F497D"/>
                <w:sz w:val="20"/>
                <w:szCs w:val="20"/>
              </w:rPr>
              <w:t xml:space="preserve">  </w:t>
            </w:r>
          </w:p>
        </w:tc>
        <w:tc>
          <w:tcPr>
            <w:tcW w:w="4206" w:type="dxa"/>
          </w:tcPr>
          <w:p w14:paraId="2EE7ED2C" w14:textId="77777777" w:rsidR="00D917D2" w:rsidRPr="003F4866" w:rsidRDefault="00D917D2" w:rsidP="00677E33">
            <w:pPr>
              <w:rPr>
                <w:rFonts w:ascii="Calibri" w:eastAsia="Times New Roman" w:hAnsi="Calibri" w:cs="Calibri"/>
                <w:sz w:val="20"/>
                <w:szCs w:val="20"/>
              </w:rPr>
            </w:pPr>
            <w:r w:rsidRPr="00A96A64">
              <w:rPr>
                <w:rFonts w:ascii="Calibri" w:eastAsia="Times New Roman" w:hAnsi="Calibri" w:cs="Calibri"/>
                <w:sz w:val="20"/>
                <w:szCs w:val="20"/>
              </w:rPr>
              <w:t>Black to white 1.5 ohms</w:t>
            </w:r>
            <w:r w:rsidRPr="00A96A64">
              <w:rPr>
                <w:rFonts w:ascii="Calibri" w:eastAsia="Times New Roman" w:hAnsi="Calibri" w:cs="Calibri"/>
                <w:color w:val="1F497D"/>
                <w:sz w:val="20"/>
                <w:szCs w:val="20"/>
              </w:rPr>
              <w:t xml:space="preserve"> </w:t>
            </w:r>
          </w:p>
        </w:tc>
      </w:tr>
      <w:tr w:rsidR="00D917D2" w:rsidRPr="003F4866" w14:paraId="4C5EA6DD" w14:textId="77777777" w:rsidTr="003F4866">
        <w:trPr>
          <w:trHeight w:val="214"/>
        </w:trPr>
        <w:tc>
          <w:tcPr>
            <w:tcW w:w="4315" w:type="dxa"/>
          </w:tcPr>
          <w:p w14:paraId="34093E5A"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Red to Black 127 ohms</w:t>
            </w:r>
          </w:p>
        </w:tc>
        <w:tc>
          <w:tcPr>
            <w:tcW w:w="4206" w:type="dxa"/>
          </w:tcPr>
          <w:p w14:paraId="61A9DBB5"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Red to Black 121.3 ohms</w:t>
            </w:r>
          </w:p>
        </w:tc>
      </w:tr>
      <w:tr w:rsidR="00D917D2" w:rsidRPr="003F4866" w14:paraId="1873387D" w14:textId="77777777" w:rsidTr="003F4866">
        <w:trPr>
          <w:trHeight w:val="214"/>
        </w:trPr>
        <w:tc>
          <w:tcPr>
            <w:tcW w:w="4315" w:type="dxa"/>
          </w:tcPr>
          <w:p w14:paraId="66344CA4"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Red to White 127 ohms</w:t>
            </w:r>
          </w:p>
        </w:tc>
        <w:tc>
          <w:tcPr>
            <w:tcW w:w="4206" w:type="dxa"/>
          </w:tcPr>
          <w:p w14:paraId="7F6D200B" w14:textId="77777777" w:rsidR="00D917D2" w:rsidRPr="003F4866" w:rsidRDefault="00D917D2" w:rsidP="00677E33">
            <w:pPr>
              <w:jc w:val="both"/>
              <w:rPr>
                <w:rFonts w:eastAsia="Times New Roman"/>
                <w:sz w:val="20"/>
                <w:szCs w:val="20"/>
              </w:rPr>
            </w:pPr>
            <w:r w:rsidRPr="00A96A64">
              <w:rPr>
                <w:rFonts w:ascii="Calibri" w:eastAsia="Times New Roman" w:hAnsi="Calibri" w:cs="Calibri"/>
                <w:sz w:val="20"/>
                <w:szCs w:val="20"/>
              </w:rPr>
              <w:t>Red to White 121.3 ohms</w:t>
            </w:r>
          </w:p>
        </w:tc>
      </w:tr>
      <w:tr w:rsidR="00D917D2" w:rsidRPr="003F4866" w14:paraId="43C11D7D" w14:textId="77777777" w:rsidTr="003F4866">
        <w:trPr>
          <w:trHeight w:val="214"/>
        </w:trPr>
        <w:tc>
          <w:tcPr>
            <w:tcW w:w="4315" w:type="dxa"/>
          </w:tcPr>
          <w:p w14:paraId="174ADBDE" w14:textId="77777777" w:rsidR="00D917D2" w:rsidRPr="003F4866" w:rsidRDefault="00D917D2" w:rsidP="00677E33">
            <w:pPr>
              <w:jc w:val="center"/>
              <w:rPr>
                <w:rFonts w:eastAsia="Times New Roman"/>
                <w:b/>
                <w:bCs/>
                <w:sz w:val="20"/>
                <w:szCs w:val="20"/>
              </w:rPr>
            </w:pPr>
            <w:r w:rsidRPr="00A96A64">
              <w:rPr>
                <w:rFonts w:ascii="Calibri" w:eastAsia="Times New Roman" w:hAnsi="Calibri" w:cs="Calibri"/>
                <w:b/>
                <w:bCs/>
                <w:sz w:val="20"/>
                <w:szCs w:val="20"/>
              </w:rPr>
              <w:t>551CE003</w:t>
            </w:r>
          </w:p>
        </w:tc>
        <w:tc>
          <w:tcPr>
            <w:tcW w:w="4206" w:type="dxa"/>
          </w:tcPr>
          <w:p w14:paraId="2DE19FED" w14:textId="77777777" w:rsidR="00D917D2" w:rsidRPr="003F4866" w:rsidRDefault="00D917D2" w:rsidP="00677E33">
            <w:pPr>
              <w:jc w:val="center"/>
              <w:rPr>
                <w:rFonts w:eastAsia="Times New Roman"/>
                <w:b/>
                <w:bCs/>
                <w:sz w:val="20"/>
                <w:szCs w:val="20"/>
              </w:rPr>
            </w:pPr>
            <w:r w:rsidRPr="00A96A64">
              <w:rPr>
                <w:rFonts w:ascii="Calibri" w:eastAsia="Times New Roman" w:hAnsi="Calibri" w:cs="Calibri"/>
                <w:b/>
                <w:bCs/>
                <w:sz w:val="20"/>
                <w:szCs w:val="20"/>
              </w:rPr>
              <w:t>551CE004</w:t>
            </w:r>
          </w:p>
        </w:tc>
      </w:tr>
      <w:tr w:rsidR="00D917D2" w:rsidRPr="003F4866" w14:paraId="58C7F6F6" w14:textId="77777777" w:rsidTr="003F4866">
        <w:trPr>
          <w:trHeight w:val="214"/>
        </w:trPr>
        <w:tc>
          <w:tcPr>
            <w:tcW w:w="4315" w:type="dxa"/>
          </w:tcPr>
          <w:p w14:paraId="62952ECE"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Black to White 1.7 ohms</w:t>
            </w:r>
            <w:r w:rsidRPr="00A96A64">
              <w:rPr>
                <w:rFonts w:ascii="Calibri" w:eastAsia="Times New Roman" w:hAnsi="Calibri" w:cs="Calibri"/>
                <w:color w:val="1F497D"/>
                <w:sz w:val="20"/>
                <w:szCs w:val="20"/>
              </w:rPr>
              <w:t> </w:t>
            </w:r>
          </w:p>
        </w:tc>
        <w:tc>
          <w:tcPr>
            <w:tcW w:w="4206" w:type="dxa"/>
          </w:tcPr>
          <w:p w14:paraId="10319258"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Black to White 1.6 ohms</w:t>
            </w:r>
            <w:r w:rsidRPr="00A96A64">
              <w:rPr>
                <w:rFonts w:ascii="Calibri" w:eastAsia="Times New Roman" w:hAnsi="Calibri" w:cs="Calibri"/>
                <w:color w:val="1F497D"/>
                <w:sz w:val="20"/>
                <w:szCs w:val="20"/>
              </w:rPr>
              <w:t xml:space="preserve">  </w:t>
            </w:r>
          </w:p>
        </w:tc>
      </w:tr>
      <w:tr w:rsidR="00D917D2" w:rsidRPr="003F4866" w14:paraId="7367B893" w14:textId="77777777" w:rsidTr="003F4866">
        <w:trPr>
          <w:trHeight w:val="219"/>
        </w:trPr>
        <w:tc>
          <w:tcPr>
            <w:tcW w:w="4315" w:type="dxa"/>
          </w:tcPr>
          <w:p w14:paraId="0A5A0FAA"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Red to Black 127.4 ohms</w:t>
            </w:r>
          </w:p>
        </w:tc>
        <w:tc>
          <w:tcPr>
            <w:tcW w:w="4206" w:type="dxa"/>
          </w:tcPr>
          <w:p w14:paraId="3C17AD7F"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Red to Black 126. 5 ohms</w:t>
            </w:r>
          </w:p>
        </w:tc>
      </w:tr>
      <w:tr w:rsidR="00D917D2" w:rsidRPr="003F4866" w14:paraId="0BD0EBD0" w14:textId="77777777" w:rsidTr="003F4866">
        <w:trPr>
          <w:trHeight w:val="214"/>
        </w:trPr>
        <w:tc>
          <w:tcPr>
            <w:tcW w:w="4315" w:type="dxa"/>
          </w:tcPr>
          <w:p w14:paraId="6D20DEA1"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Red to White 127.4 ohms</w:t>
            </w:r>
          </w:p>
        </w:tc>
        <w:tc>
          <w:tcPr>
            <w:tcW w:w="4206" w:type="dxa"/>
          </w:tcPr>
          <w:p w14:paraId="2109B0D0"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Red to Black 126.6 ohms</w:t>
            </w:r>
          </w:p>
        </w:tc>
      </w:tr>
      <w:tr w:rsidR="00D917D2" w:rsidRPr="003F4866" w14:paraId="42B764A8" w14:textId="77777777" w:rsidTr="003F4866">
        <w:trPr>
          <w:trHeight w:val="214"/>
        </w:trPr>
        <w:tc>
          <w:tcPr>
            <w:tcW w:w="4315" w:type="dxa"/>
          </w:tcPr>
          <w:p w14:paraId="68F352A4" w14:textId="77777777" w:rsidR="00D917D2" w:rsidRPr="003F4866" w:rsidRDefault="00D917D2" w:rsidP="00677E33">
            <w:pPr>
              <w:jc w:val="center"/>
              <w:rPr>
                <w:rFonts w:eastAsia="Times New Roman"/>
                <w:b/>
                <w:bCs/>
                <w:sz w:val="20"/>
                <w:szCs w:val="20"/>
              </w:rPr>
            </w:pPr>
            <w:r w:rsidRPr="00A96A64">
              <w:rPr>
                <w:rFonts w:ascii="Calibri" w:eastAsia="Times New Roman" w:hAnsi="Calibri" w:cs="Calibri"/>
                <w:b/>
                <w:bCs/>
                <w:sz w:val="20"/>
                <w:szCs w:val="20"/>
              </w:rPr>
              <w:t>552CE001</w:t>
            </w:r>
          </w:p>
        </w:tc>
        <w:tc>
          <w:tcPr>
            <w:tcW w:w="4206" w:type="dxa"/>
          </w:tcPr>
          <w:p w14:paraId="59B653BD" w14:textId="77777777" w:rsidR="00D917D2" w:rsidRPr="003F4866" w:rsidRDefault="00D917D2" w:rsidP="00677E33">
            <w:pPr>
              <w:jc w:val="center"/>
              <w:rPr>
                <w:rFonts w:eastAsia="Times New Roman"/>
                <w:b/>
                <w:bCs/>
                <w:sz w:val="20"/>
                <w:szCs w:val="20"/>
              </w:rPr>
            </w:pPr>
            <w:r w:rsidRPr="00A96A64">
              <w:rPr>
                <w:rFonts w:ascii="Calibri" w:eastAsia="Times New Roman" w:hAnsi="Calibri" w:cs="Calibri"/>
                <w:b/>
                <w:bCs/>
                <w:sz w:val="20"/>
                <w:szCs w:val="20"/>
              </w:rPr>
              <w:t>552CE002</w:t>
            </w:r>
          </w:p>
        </w:tc>
      </w:tr>
      <w:tr w:rsidR="00D917D2" w:rsidRPr="003F4866" w14:paraId="22C19B89" w14:textId="77777777" w:rsidTr="003F4866">
        <w:trPr>
          <w:trHeight w:val="214"/>
        </w:trPr>
        <w:tc>
          <w:tcPr>
            <w:tcW w:w="4315" w:type="dxa"/>
          </w:tcPr>
          <w:p w14:paraId="109D698F"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Black to White 1.5 ohms</w:t>
            </w:r>
            <w:r w:rsidRPr="00A96A64">
              <w:rPr>
                <w:rFonts w:ascii="Calibri" w:eastAsia="Times New Roman" w:hAnsi="Calibri" w:cs="Calibri"/>
                <w:color w:val="1F497D"/>
                <w:sz w:val="20"/>
                <w:szCs w:val="20"/>
              </w:rPr>
              <w:t xml:space="preserve">  </w:t>
            </w:r>
          </w:p>
        </w:tc>
        <w:tc>
          <w:tcPr>
            <w:tcW w:w="4206" w:type="dxa"/>
          </w:tcPr>
          <w:p w14:paraId="01E75557"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Black to White 1.5 ohms</w:t>
            </w:r>
            <w:r w:rsidRPr="00A96A64">
              <w:rPr>
                <w:rFonts w:ascii="Calibri" w:eastAsia="Times New Roman" w:hAnsi="Calibri" w:cs="Calibri"/>
                <w:color w:val="1F497D"/>
                <w:sz w:val="20"/>
                <w:szCs w:val="20"/>
              </w:rPr>
              <w:t xml:space="preserve">   </w:t>
            </w:r>
          </w:p>
        </w:tc>
      </w:tr>
      <w:tr w:rsidR="00D917D2" w:rsidRPr="003F4866" w14:paraId="22148B91" w14:textId="77777777" w:rsidTr="003F4866">
        <w:trPr>
          <w:trHeight w:val="214"/>
        </w:trPr>
        <w:tc>
          <w:tcPr>
            <w:tcW w:w="4315" w:type="dxa"/>
          </w:tcPr>
          <w:p w14:paraId="7878A1B2"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Red to Black 128 ohms</w:t>
            </w:r>
          </w:p>
        </w:tc>
        <w:tc>
          <w:tcPr>
            <w:tcW w:w="4206" w:type="dxa"/>
          </w:tcPr>
          <w:p w14:paraId="46E03315"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Red to Black 134.8 ohms</w:t>
            </w:r>
          </w:p>
        </w:tc>
      </w:tr>
      <w:tr w:rsidR="00D917D2" w:rsidRPr="003F4866" w14:paraId="5ECEE9BB" w14:textId="77777777" w:rsidTr="003F4866">
        <w:trPr>
          <w:trHeight w:val="219"/>
        </w:trPr>
        <w:tc>
          <w:tcPr>
            <w:tcW w:w="4315" w:type="dxa"/>
          </w:tcPr>
          <w:p w14:paraId="093AF27A"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Red to White 128 ohms</w:t>
            </w:r>
          </w:p>
        </w:tc>
        <w:tc>
          <w:tcPr>
            <w:tcW w:w="4206" w:type="dxa"/>
          </w:tcPr>
          <w:p w14:paraId="3574D9A9"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Red to White 134.8 ohms</w:t>
            </w:r>
          </w:p>
        </w:tc>
      </w:tr>
      <w:tr w:rsidR="00D917D2" w:rsidRPr="003F4866" w14:paraId="5AF0B477" w14:textId="77777777" w:rsidTr="003F4866">
        <w:trPr>
          <w:trHeight w:val="214"/>
        </w:trPr>
        <w:tc>
          <w:tcPr>
            <w:tcW w:w="4315" w:type="dxa"/>
          </w:tcPr>
          <w:p w14:paraId="42E993C2" w14:textId="77777777" w:rsidR="00D917D2" w:rsidRPr="003F4866" w:rsidRDefault="00D917D2" w:rsidP="00677E33">
            <w:pPr>
              <w:jc w:val="center"/>
              <w:rPr>
                <w:rFonts w:eastAsia="Times New Roman"/>
                <w:b/>
                <w:bCs/>
                <w:sz w:val="20"/>
                <w:szCs w:val="20"/>
              </w:rPr>
            </w:pPr>
            <w:r w:rsidRPr="00A96A64">
              <w:rPr>
                <w:rFonts w:ascii="Calibri" w:eastAsia="Times New Roman" w:hAnsi="Calibri" w:cs="Calibri"/>
                <w:b/>
                <w:bCs/>
                <w:sz w:val="20"/>
                <w:szCs w:val="20"/>
              </w:rPr>
              <w:t>552CE003</w:t>
            </w:r>
          </w:p>
        </w:tc>
        <w:tc>
          <w:tcPr>
            <w:tcW w:w="4206" w:type="dxa"/>
          </w:tcPr>
          <w:p w14:paraId="15D657BD" w14:textId="77777777" w:rsidR="00D917D2" w:rsidRPr="003F4866" w:rsidRDefault="00D917D2" w:rsidP="00677E33">
            <w:pPr>
              <w:jc w:val="center"/>
              <w:rPr>
                <w:rFonts w:eastAsia="Times New Roman"/>
                <w:b/>
                <w:bCs/>
                <w:sz w:val="20"/>
                <w:szCs w:val="20"/>
              </w:rPr>
            </w:pPr>
            <w:r w:rsidRPr="00A96A64">
              <w:rPr>
                <w:rFonts w:ascii="Calibri" w:eastAsia="Times New Roman" w:hAnsi="Calibri" w:cs="Calibri"/>
                <w:b/>
                <w:bCs/>
                <w:sz w:val="20"/>
                <w:szCs w:val="20"/>
              </w:rPr>
              <w:t>552CE004</w:t>
            </w:r>
          </w:p>
        </w:tc>
      </w:tr>
      <w:tr w:rsidR="00D917D2" w:rsidRPr="003F4866" w14:paraId="61858D99" w14:textId="77777777" w:rsidTr="003F4866">
        <w:trPr>
          <w:trHeight w:val="214"/>
        </w:trPr>
        <w:tc>
          <w:tcPr>
            <w:tcW w:w="4315" w:type="dxa"/>
          </w:tcPr>
          <w:p w14:paraId="5F482C05"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Black to White 1.5 ohms</w:t>
            </w:r>
            <w:r w:rsidRPr="00A96A64">
              <w:rPr>
                <w:rFonts w:ascii="Calibri" w:eastAsia="Times New Roman" w:hAnsi="Calibri" w:cs="Calibri"/>
                <w:color w:val="1F497D"/>
                <w:sz w:val="20"/>
                <w:szCs w:val="20"/>
              </w:rPr>
              <w:t xml:space="preserve">  </w:t>
            </w:r>
          </w:p>
        </w:tc>
        <w:tc>
          <w:tcPr>
            <w:tcW w:w="4206" w:type="dxa"/>
          </w:tcPr>
          <w:p w14:paraId="6ECDA025"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Black to White 1.7 ohms</w:t>
            </w:r>
            <w:r w:rsidRPr="00A96A64">
              <w:rPr>
                <w:rFonts w:ascii="Calibri" w:eastAsia="Times New Roman" w:hAnsi="Calibri" w:cs="Calibri"/>
                <w:color w:val="1F497D"/>
                <w:sz w:val="20"/>
                <w:szCs w:val="20"/>
              </w:rPr>
              <w:t xml:space="preserve"> </w:t>
            </w:r>
          </w:p>
        </w:tc>
      </w:tr>
      <w:tr w:rsidR="00D917D2" w:rsidRPr="003F4866" w14:paraId="12E4B04C" w14:textId="77777777" w:rsidTr="003F4866">
        <w:trPr>
          <w:trHeight w:val="214"/>
        </w:trPr>
        <w:tc>
          <w:tcPr>
            <w:tcW w:w="4315" w:type="dxa"/>
          </w:tcPr>
          <w:p w14:paraId="5B95FE9F"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Red to Black 127.3 ohms</w:t>
            </w:r>
          </w:p>
        </w:tc>
        <w:tc>
          <w:tcPr>
            <w:tcW w:w="4206" w:type="dxa"/>
          </w:tcPr>
          <w:p w14:paraId="24560403"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Red to Black 126.3 ohms</w:t>
            </w:r>
          </w:p>
        </w:tc>
      </w:tr>
      <w:tr w:rsidR="00D917D2" w:rsidRPr="003F4866" w14:paraId="3B5B633C" w14:textId="77777777" w:rsidTr="003F4866">
        <w:trPr>
          <w:trHeight w:val="214"/>
        </w:trPr>
        <w:tc>
          <w:tcPr>
            <w:tcW w:w="4315" w:type="dxa"/>
          </w:tcPr>
          <w:p w14:paraId="6A4C18D7"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Red to White 127 ohms</w:t>
            </w:r>
          </w:p>
        </w:tc>
        <w:tc>
          <w:tcPr>
            <w:tcW w:w="4206" w:type="dxa"/>
          </w:tcPr>
          <w:p w14:paraId="0461EA05"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Red to White 126.4 ohms</w:t>
            </w:r>
          </w:p>
        </w:tc>
      </w:tr>
      <w:tr w:rsidR="00D917D2" w:rsidRPr="003F4866" w14:paraId="08929D34" w14:textId="77777777" w:rsidTr="003F4866">
        <w:trPr>
          <w:trHeight w:val="214"/>
        </w:trPr>
        <w:tc>
          <w:tcPr>
            <w:tcW w:w="4315" w:type="dxa"/>
          </w:tcPr>
          <w:p w14:paraId="3BFACF16" w14:textId="77777777" w:rsidR="00D917D2" w:rsidRPr="003F4866" w:rsidRDefault="00D917D2" w:rsidP="00677E33">
            <w:pPr>
              <w:jc w:val="center"/>
              <w:rPr>
                <w:rFonts w:eastAsia="Times New Roman"/>
                <w:b/>
                <w:bCs/>
                <w:sz w:val="20"/>
                <w:szCs w:val="20"/>
              </w:rPr>
            </w:pPr>
            <w:r w:rsidRPr="00A96A64">
              <w:rPr>
                <w:rFonts w:ascii="Calibri" w:eastAsia="Times New Roman" w:hAnsi="Calibri" w:cs="Calibri"/>
                <w:b/>
                <w:bCs/>
                <w:sz w:val="20"/>
                <w:szCs w:val="20"/>
              </w:rPr>
              <w:t>553CE001</w:t>
            </w:r>
          </w:p>
        </w:tc>
        <w:tc>
          <w:tcPr>
            <w:tcW w:w="4206" w:type="dxa"/>
          </w:tcPr>
          <w:p w14:paraId="1FE7541D" w14:textId="77777777" w:rsidR="00D917D2" w:rsidRPr="003F4866" w:rsidRDefault="00D917D2" w:rsidP="00677E33">
            <w:pPr>
              <w:jc w:val="center"/>
              <w:rPr>
                <w:rFonts w:eastAsia="Times New Roman"/>
                <w:b/>
                <w:bCs/>
                <w:sz w:val="20"/>
                <w:szCs w:val="20"/>
              </w:rPr>
            </w:pPr>
            <w:r w:rsidRPr="00A96A64">
              <w:rPr>
                <w:rFonts w:ascii="Calibri" w:eastAsia="Times New Roman" w:hAnsi="Calibri" w:cs="Calibri"/>
                <w:b/>
                <w:bCs/>
                <w:sz w:val="20"/>
                <w:szCs w:val="20"/>
              </w:rPr>
              <w:t>553CE002</w:t>
            </w:r>
          </w:p>
        </w:tc>
      </w:tr>
      <w:tr w:rsidR="00D917D2" w:rsidRPr="003F4866" w14:paraId="1C7C876C" w14:textId="77777777" w:rsidTr="003F4866">
        <w:trPr>
          <w:trHeight w:val="219"/>
        </w:trPr>
        <w:tc>
          <w:tcPr>
            <w:tcW w:w="4315" w:type="dxa"/>
          </w:tcPr>
          <w:p w14:paraId="7BA57DFF"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Black to White 1.2 ohms</w:t>
            </w:r>
            <w:r w:rsidRPr="00A96A64">
              <w:rPr>
                <w:rFonts w:ascii="Calibri" w:eastAsia="Times New Roman" w:hAnsi="Calibri" w:cs="Calibri"/>
                <w:color w:val="1F497D"/>
                <w:sz w:val="20"/>
                <w:szCs w:val="20"/>
              </w:rPr>
              <w:t xml:space="preserve"> </w:t>
            </w:r>
          </w:p>
        </w:tc>
        <w:tc>
          <w:tcPr>
            <w:tcW w:w="4206" w:type="dxa"/>
          </w:tcPr>
          <w:p w14:paraId="16DFA2FD"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Black to White 1.7 ohms</w:t>
            </w:r>
            <w:r w:rsidRPr="00A96A64">
              <w:rPr>
                <w:rFonts w:ascii="Calibri" w:eastAsia="Times New Roman" w:hAnsi="Calibri" w:cs="Calibri"/>
                <w:color w:val="1F497D"/>
                <w:sz w:val="20"/>
                <w:szCs w:val="20"/>
              </w:rPr>
              <w:t xml:space="preserve">  </w:t>
            </w:r>
          </w:p>
        </w:tc>
      </w:tr>
      <w:tr w:rsidR="00D917D2" w:rsidRPr="003F4866" w14:paraId="6E44F400" w14:textId="77777777" w:rsidTr="003F4866">
        <w:trPr>
          <w:trHeight w:val="214"/>
        </w:trPr>
        <w:tc>
          <w:tcPr>
            <w:tcW w:w="4315" w:type="dxa"/>
          </w:tcPr>
          <w:p w14:paraId="706406F5"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Red to Black 129 ohms</w:t>
            </w:r>
          </w:p>
        </w:tc>
        <w:tc>
          <w:tcPr>
            <w:tcW w:w="4206" w:type="dxa"/>
          </w:tcPr>
          <w:p w14:paraId="486BE535"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Red to Black 128 ohms</w:t>
            </w:r>
          </w:p>
        </w:tc>
      </w:tr>
      <w:tr w:rsidR="00D917D2" w:rsidRPr="003F4866" w14:paraId="6614D1E9" w14:textId="77777777" w:rsidTr="003F4866">
        <w:trPr>
          <w:trHeight w:val="214"/>
        </w:trPr>
        <w:tc>
          <w:tcPr>
            <w:tcW w:w="4315" w:type="dxa"/>
          </w:tcPr>
          <w:p w14:paraId="6651845B"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Red to White 129 ohms</w:t>
            </w:r>
          </w:p>
        </w:tc>
        <w:tc>
          <w:tcPr>
            <w:tcW w:w="4206" w:type="dxa"/>
          </w:tcPr>
          <w:p w14:paraId="604F87AD"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Red to White 128 ohms</w:t>
            </w:r>
          </w:p>
        </w:tc>
      </w:tr>
      <w:tr w:rsidR="00D917D2" w:rsidRPr="003F4866" w14:paraId="365BC4A6" w14:textId="77777777" w:rsidTr="003F4866">
        <w:trPr>
          <w:trHeight w:val="214"/>
        </w:trPr>
        <w:tc>
          <w:tcPr>
            <w:tcW w:w="4315" w:type="dxa"/>
          </w:tcPr>
          <w:p w14:paraId="47C5BE39" w14:textId="77777777" w:rsidR="00D917D2" w:rsidRPr="003F4866" w:rsidRDefault="00D917D2" w:rsidP="00677E33">
            <w:pPr>
              <w:jc w:val="center"/>
              <w:rPr>
                <w:rFonts w:eastAsia="Times New Roman"/>
                <w:b/>
                <w:bCs/>
                <w:sz w:val="20"/>
                <w:szCs w:val="20"/>
              </w:rPr>
            </w:pPr>
            <w:r w:rsidRPr="00A96A64">
              <w:rPr>
                <w:rFonts w:ascii="Calibri" w:eastAsia="Times New Roman" w:hAnsi="Calibri" w:cs="Calibri"/>
                <w:b/>
                <w:bCs/>
                <w:sz w:val="20"/>
                <w:szCs w:val="20"/>
              </w:rPr>
              <w:t>553CE003</w:t>
            </w:r>
          </w:p>
        </w:tc>
        <w:tc>
          <w:tcPr>
            <w:tcW w:w="4206" w:type="dxa"/>
          </w:tcPr>
          <w:p w14:paraId="081F5DBD" w14:textId="77777777" w:rsidR="00D917D2" w:rsidRPr="003F4866" w:rsidRDefault="00D917D2" w:rsidP="00677E33">
            <w:pPr>
              <w:jc w:val="center"/>
              <w:rPr>
                <w:rFonts w:eastAsia="Times New Roman"/>
                <w:b/>
                <w:bCs/>
                <w:sz w:val="20"/>
                <w:szCs w:val="20"/>
              </w:rPr>
            </w:pPr>
            <w:r w:rsidRPr="00A96A64">
              <w:rPr>
                <w:rFonts w:ascii="Calibri" w:eastAsia="Times New Roman" w:hAnsi="Calibri" w:cs="Calibri"/>
                <w:b/>
                <w:bCs/>
                <w:sz w:val="20"/>
                <w:szCs w:val="20"/>
              </w:rPr>
              <w:t>553CE004</w:t>
            </w:r>
          </w:p>
        </w:tc>
      </w:tr>
      <w:tr w:rsidR="00D917D2" w:rsidRPr="003F4866" w14:paraId="2FE8C2F9" w14:textId="77777777" w:rsidTr="003F4866">
        <w:trPr>
          <w:trHeight w:val="214"/>
        </w:trPr>
        <w:tc>
          <w:tcPr>
            <w:tcW w:w="4315" w:type="dxa"/>
          </w:tcPr>
          <w:p w14:paraId="7993D57D"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Black to White 1.7 ohms</w:t>
            </w:r>
            <w:r w:rsidRPr="00A96A64">
              <w:rPr>
                <w:rFonts w:ascii="Calibri" w:eastAsia="Times New Roman" w:hAnsi="Calibri" w:cs="Calibri"/>
                <w:color w:val="1F497D"/>
                <w:sz w:val="20"/>
                <w:szCs w:val="20"/>
              </w:rPr>
              <w:t xml:space="preserve">  </w:t>
            </w:r>
          </w:p>
        </w:tc>
        <w:tc>
          <w:tcPr>
            <w:tcW w:w="4206" w:type="dxa"/>
          </w:tcPr>
          <w:p w14:paraId="37721DAA"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Black to White 1.8 ohms</w:t>
            </w:r>
            <w:r w:rsidRPr="00A96A64">
              <w:rPr>
                <w:rFonts w:ascii="Calibri" w:eastAsia="Times New Roman" w:hAnsi="Calibri" w:cs="Calibri"/>
                <w:color w:val="1F497D"/>
                <w:sz w:val="20"/>
                <w:szCs w:val="20"/>
              </w:rPr>
              <w:t xml:space="preserve">   </w:t>
            </w:r>
          </w:p>
        </w:tc>
      </w:tr>
      <w:tr w:rsidR="00D917D2" w:rsidRPr="003F4866" w14:paraId="4838ED3E" w14:textId="77777777" w:rsidTr="003F4866">
        <w:trPr>
          <w:trHeight w:val="214"/>
        </w:trPr>
        <w:tc>
          <w:tcPr>
            <w:tcW w:w="4315" w:type="dxa"/>
          </w:tcPr>
          <w:p w14:paraId="0F8C977D"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 xml:space="preserve"> Red to Black  124.8 ohms</w:t>
            </w:r>
          </w:p>
        </w:tc>
        <w:tc>
          <w:tcPr>
            <w:tcW w:w="4206" w:type="dxa"/>
          </w:tcPr>
          <w:p w14:paraId="1F9C3F66"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Red to  Black 130 ohms</w:t>
            </w:r>
          </w:p>
        </w:tc>
      </w:tr>
      <w:tr w:rsidR="00D917D2" w:rsidRPr="003F4866" w14:paraId="26912E5D" w14:textId="77777777" w:rsidTr="003F4866">
        <w:trPr>
          <w:trHeight w:val="219"/>
        </w:trPr>
        <w:tc>
          <w:tcPr>
            <w:tcW w:w="4315" w:type="dxa"/>
          </w:tcPr>
          <w:p w14:paraId="4AF23E69"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Red to White 124.8 ohms</w:t>
            </w:r>
          </w:p>
        </w:tc>
        <w:tc>
          <w:tcPr>
            <w:tcW w:w="4206" w:type="dxa"/>
          </w:tcPr>
          <w:p w14:paraId="4A5128A5" w14:textId="77777777" w:rsidR="00D917D2" w:rsidRPr="003F4866" w:rsidRDefault="00D917D2" w:rsidP="00677E33">
            <w:pPr>
              <w:rPr>
                <w:rFonts w:eastAsia="Times New Roman"/>
                <w:sz w:val="20"/>
                <w:szCs w:val="20"/>
              </w:rPr>
            </w:pPr>
            <w:r w:rsidRPr="00A96A64">
              <w:rPr>
                <w:rFonts w:ascii="Calibri" w:eastAsia="Times New Roman" w:hAnsi="Calibri" w:cs="Calibri"/>
                <w:sz w:val="20"/>
                <w:szCs w:val="20"/>
              </w:rPr>
              <w:t xml:space="preserve">Red to White 130 ohms </w:t>
            </w:r>
          </w:p>
        </w:tc>
      </w:tr>
    </w:tbl>
    <w:p w14:paraId="15BCBF08" w14:textId="080A4D97" w:rsidR="003F4866" w:rsidRDefault="003F4866" w:rsidP="00E02B90">
      <w:pPr>
        <w:pStyle w:val="NormalWeb"/>
        <w:spacing w:before="0" w:beforeAutospacing="0" w:after="0" w:afterAutospacing="0"/>
        <w:jc w:val="both"/>
        <w:rPr>
          <w:rFonts w:ascii="Arial" w:hAnsi="Arial" w:cs="Arial"/>
        </w:rPr>
      </w:pPr>
      <w:r>
        <w:rPr>
          <w:rFonts w:ascii="Arial" w:hAnsi="Arial" w:cs="Arial"/>
        </w:rPr>
        <w:lastRenderedPageBreak/>
        <w:t xml:space="preserve">According to instructions from MnDOT, </w:t>
      </w:r>
      <w:r w:rsidRPr="002A3645">
        <w:rPr>
          <w:rFonts w:ascii="Arial" w:hAnsi="Arial" w:cs="Arial"/>
        </w:rPr>
        <w:t xml:space="preserve">the settings of Data </w:t>
      </w:r>
      <w:proofErr w:type="spellStart"/>
      <w:r w:rsidRPr="002A3645">
        <w:rPr>
          <w:rFonts w:ascii="Arial" w:hAnsi="Arial" w:cs="Arial"/>
        </w:rPr>
        <w:t>Aquizition</w:t>
      </w:r>
      <w:proofErr w:type="spellEnd"/>
      <w:r w:rsidRPr="002A3645">
        <w:rPr>
          <w:rFonts w:ascii="Arial" w:hAnsi="Arial" w:cs="Arial"/>
        </w:rPr>
        <w:t xml:space="preserve"> System (DAQ) was adjusted to widen</w:t>
      </w:r>
      <w:r w:rsidRPr="00A96A64">
        <w:rPr>
          <w:rFonts w:ascii="Arial" w:hAnsi="Arial" w:cs="Arial"/>
        </w:rPr>
        <w:t xml:space="preserve"> min/ma</w:t>
      </w:r>
      <w:r w:rsidR="00B814D4">
        <w:rPr>
          <w:rFonts w:ascii="Arial" w:hAnsi="Arial" w:cs="Arial"/>
        </w:rPr>
        <w:t>x signal input</w:t>
      </w:r>
      <w:r w:rsidRPr="00A96A64">
        <w:rPr>
          <w:rFonts w:ascii="Arial" w:hAnsi="Arial" w:cs="Arial"/>
        </w:rPr>
        <w:t xml:space="preserve"> range </w:t>
      </w:r>
      <w:r w:rsidRPr="002A3645">
        <w:rPr>
          <w:rFonts w:ascii="Arial" w:hAnsi="Arial" w:cs="Arial"/>
        </w:rPr>
        <w:t xml:space="preserve">of </w:t>
      </w:r>
      <w:r w:rsidR="005B3846">
        <w:rPr>
          <w:rFonts w:ascii="Arial" w:hAnsi="Arial" w:cs="Arial"/>
        </w:rPr>
        <w:t>DAQ</w:t>
      </w:r>
      <w:r>
        <w:rPr>
          <w:rFonts w:ascii="Arial" w:hAnsi="Arial" w:cs="Arial"/>
        </w:rPr>
        <w:t xml:space="preserve">. Table 2 list the </w:t>
      </w:r>
      <w:r w:rsidR="005B3846">
        <w:rPr>
          <w:rFonts w:ascii="Arial" w:hAnsi="Arial" w:cs="Arial"/>
        </w:rPr>
        <w:t xml:space="preserve">DAQ </w:t>
      </w:r>
      <w:r>
        <w:rPr>
          <w:rFonts w:ascii="Arial" w:hAnsi="Arial" w:cs="Arial"/>
        </w:rPr>
        <w:t xml:space="preserve">setting </w:t>
      </w:r>
      <w:r w:rsidR="005B3846">
        <w:rPr>
          <w:rFonts w:ascii="Arial" w:hAnsi="Arial" w:cs="Arial"/>
        </w:rPr>
        <w:t>for Cells 551, 552, and 553</w:t>
      </w:r>
      <w:r w:rsidR="00C244CA">
        <w:rPr>
          <w:rFonts w:ascii="Arial" w:hAnsi="Arial" w:cs="Arial"/>
        </w:rPr>
        <w:t>.</w:t>
      </w:r>
    </w:p>
    <w:p w14:paraId="464CAA85" w14:textId="77777777" w:rsidR="00DB3D3C" w:rsidRPr="00E02B90" w:rsidRDefault="00DB3D3C" w:rsidP="005B3846">
      <w:pPr>
        <w:pStyle w:val="NormalWeb"/>
        <w:spacing w:before="0" w:beforeAutospacing="0" w:after="0" w:afterAutospacing="0"/>
        <w:jc w:val="both"/>
        <w:rPr>
          <w:rFonts w:ascii="Arial" w:hAnsi="Arial" w:cs="Arial"/>
          <w:i/>
          <w:iCs/>
          <w:sz w:val="16"/>
        </w:rPr>
      </w:pPr>
    </w:p>
    <w:p w14:paraId="000D5A3C" w14:textId="34A61485" w:rsidR="005B3846" w:rsidRDefault="005B3846" w:rsidP="005B3846">
      <w:pPr>
        <w:pStyle w:val="NormalWeb"/>
        <w:spacing w:before="0" w:beforeAutospacing="0" w:after="0" w:afterAutospacing="0"/>
        <w:jc w:val="both"/>
        <w:rPr>
          <w:rFonts w:ascii="Arial" w:hAnsi="Arial" w:cs="Arial"/>
          <w:i/>
          <w:iCs/>
        </w:rPr>
      </w:pPr>
      <w:r w:rsidRPr="00B2285A">
        <w:rPr>
          <w:rFonts w:ascii="Arial" w:hAnsi="Arial" w:cs="Arial"/>
          <w:i/>
          <w:iCs/>
        </w:rPr>
        <w:t xml:space="preserve">Table </w:t>
      </w:r>
      <w:r>
        <w:rPr>
          <w:rFonts w:ascii="Arial" w:hAnsi="Arial" w:cs="Arial"/>
          <w:i/>
          <w:iCs/>
        </w:rPr>
        <w:t>3</w:t>
      </w:r>
      <w:r w:rsidRPr="00B2285A">
        <w:rPr>
          <w:rFonts w:ascii="Arial" w:hAnsi="Arial" w:cs="Arial"/>
          <w:i/>
          <w:iCs/>
        </w:rPr>
        <w:t xml:space="preserve"> </w:t>
      </w:r>
      <w:r w:rsidR="00845CA8" w:rsidRPr="003F3D27">
        <w:rPr>
          <w:rFonts w:asciiTheme="minorBidi" w:hAnsiTheme="minorBidi" w:cstheme="minorBidi"/>
        </w:rPr>
        <w:t>–</w:t>
      </w:r>
      <w:r w:rsidR="00845CA8">
        <w:rPr>
          <w:rFonts w:asciiTheme="minorBidi" w:hAnsiTheme="minorBidi" w:cstheme="minorBidi"/>
        </w:rPr>
        <w:t xml:space="preserve"> </w:t>
      </w:r>
      <w:r w:rsidR="00034D58">
        <w:rPr>
          <w:rFonts w:ascii="Arial" w:hAnsi="Arial" w:cs="Arial"/>
          <w:i/>
          <w:iCs/>
        </w:rPr>
        <w:t xml:space="preserve">Adjusted </w:t>
      </w:r>
      <w:r w:rsidR="005F53D6" w:rsidRPr="002A3645">
        <w:rPr>
          <w:rFonts w:ascii="Arial" w:hAnsi="Arial" w:cs="Arial"/>
        </w:rPr>
        <w:t xml:space="preserve">Data </w:t>
      </w:r>
      <w:proofErr w:type="spellStart"/>
      <w:r w:rsidR="005F53D6" w:rsidRPr="002A3645">
        <w:rPr>
          <w:rFonts w:ascii="Arial" w:hAnsi="Arial" w:cs="Arial"/>
        </w:rPr>
        <w:t>Aquizition</w:t>
      </w:r>
      <w:proofErr w:type="spellEnd"/>
      <w:r w:rsidR="005F53D6" w:rsidRPr="002A3645">
        <w:rPr>
          <w:rFonts w:ascii="Arial" w:hAnsi="Arial" w:cs="Arial"/>
        </w:rPr>
        <w:t xml:space="preserve"> System</w:t>
      </w:r>
      <w:r w:rsidR="005F53D6">
        <w:rPr>
          <w:rFonts w:ascii="Arial" w:hAnsi="Arial" w:cs="Arial"/>
        </w:rPr>
        <w:t xml:space="preserve"> setting</w:t>
      </w:r>
      <w:r w:rsidR="00034D58">
        <w:rPr>
          <w:rFonts w:ascii="Arial" w:hAnsi="Arial" w:cs="Arial"/>
        </w:rPr>
        <w:t xml:space="preserve"> based on resistance of sensors</w:t>
      </w:r>
      <w:r w:rsidR="005F53D6">
        <w:rPr>
          <w:rFonts w:ascii="Arial" w:hAnsi="Arial" w:cs="Arial"/>
        </w:rPr>
        <w:t xml:space="preserve"> </w:t>
      </w:r>
    </w:p>
    <w:tbl>
      <w:tblPr>
        <w:tblStyle w:val="TableGrid"/>
        <w:tblW w:w="8635" w:type="dxa"/>
        <w:tblLook w:val="04A0" w:firstRow="1" w:lastRow="0" w:firstColumn="1" w:lastColumn="0" w:noHBand="0" w:noVBand="1"/>
      </w:tblPr>
      <w:tblGrid>
        <w:gridCol w:w="696"/>
        <w:gridCol w:w="1132"/>
        <w:gridCol w:w="1137"/>
        <w:gridCol w:w="1530"/>
        <w:gridCol w:w="1980"/>
        <w:gridCol w:w="2160"/>
      </w:tblGrid>
      <w:tr w:rsidR="007F29F1" w14:paraId="11ABB4C5" w14:textId="77777777" w:rsidTr="007F29F1">
        <w:trPr>
          <w:trHeight w:val="269"/>
        </w:trPr>
        <w:tc>
          <w:tcPr>
            <w:tcW w:w="696" w:type="dxa"/>
            <w:vMerge w:val="restart"/>
          </w:tcPr>
          <w:p w14:paraId="36BEDF82" w14:textId="3539D85C" w:rsidR="007F29F1" w:rsidRDefault="007F29F1" w:rsidP="00677E33">
            <w:pPr>
              <w:pStyle w:val="NormalWeb"/>
              <w:spacing w:before="0" w:beforeAutospacing="0" w:after="0" w:afterAutospacing="0"/>
              <w:jc w:val="both"/>
              <w:rPr>
                <w:rFonts w:ascii="Arial" w:hAnsi="Arial" w:cs="Arial"/>
              </w:rPr>
            </w:pPr>
            <w:r>
              <w:rPr>
                <w:rFonts w:ascii="Arial" w:hAnsi="Arial" w:cs="Arial"/>
              </w:rPr>
              <w:t>Cell</w:t>
            </w:r>
          </w:p>
        </w:tc>
        <w:tc>
          <w:tcPr>
            <w:tcW w:w="2269" w:type="dxa"/>
            <w:gridSpan w:val="2"/>
          </w:tcPr>
          <w:p w14:paraId="539152E5" w14:textId="091AAD02" w:rsidR="007F29F1" w:rsidRDefault="007F29F1" w:rsidP="00677E33">
            <w:pPr>
              <w:pStyle w:val="NormalWeb"/>
              <w:spacing w:before="0" w:after="0"/>
              <w:jc w:val="both"/>
              <w:rPr>
                <w:rFonts w:ascii="Arial" w:hAnsi="Arial" w:cs="Arial"/>
              </w:rPr>
            </w:pPr>
            <w:r>
              <w:rPr>
                <w:rFonts w:ascii="Arial" w:hAnsi="Arial" w:cs="Arial"/>
              </w:rPr>
              <w:t>Signal input range</w:t>
            </w:r>
          </w:p>
        </w:tc>
        <w:tc>
          <w:tcPr>
            <w:tcW w:w="1530" w:type="dxa"/>
            <w:vMerge w:val="restart"/>
          </w:tcPr>
          <w:p w14:paraId="5068E703" w14:textId="6C0C9BF6" w:rsidR="007F29F1" w:rsidRDefault="007F29F1" w:rsidP="00677E33">
            <w:pPr>
              <w:pStyle w:val="NormalWeb"/>
              <w:spacing w:before="0" w:beforeAutospacing="0" w:after="0" w:afterAutospacing="0"/>
              <w:jc w:val="both"/>
              <w:rPr>
                <w:rFonts w:ascii="Arial" w:hAnsi="Arial" w:cs="Arial"/>
              </w:rPr>
            </w:pPr>
            <w:r>
              <w:rPr>
                <w:rFonts w:ascii="Arial" w:hAnsi="Arial" w:cs="Arial"/>
              </w:rPr>
              <w:t>Gage factor</w:t>
            </w:r>
          </w:p>
        </w:tc>
        <w:tc>
          <w:tcPr>
            <w:tcW w:w="1980" w:type="dxa"/>
            <w:vMerge w:val="restart"/>
          </w:tcPr>
          <w:p w14:paraId="2C8964F4" w14:textId="1FD376A9" w:rsidR="007F29F1" w:rsidRDefault="007F29F1" w:rsidP="00677E33">
            <w:pPr>
              <w:pStyle w:val="NormalWeb"/>
              <w:spacing w:before="0" w:beforeAutospacing="0" w:after="0" w:afterAutospacing="0"/>
              <w:jc w:val="both"/>
              <w:rPr>
                <w:rFonts w:ascii="Arial" w:hAnsi="Arial" w:cs="Arial"/>
              </w:rPr>
            </w:pPr>
            <w:r>
              <w:rPr>
                <w:rFonts w:ascii="Arial" w:hAnsi="Arial" w:cs="Arial"/>
              </w:rPr>
              <w:t>Gage resistance</w:t>
            </w:r>
          </w:p>
        </w:tc>
        <w:tc>
          <w:tcPr>
            <w:tcW w:w="2160" w:type="dxa"/>
            <w:vMerge w:val="restart"/>
          </w:tcPr>
          <w:p w14:paraId="197377EA" w14:textId="5150C204" w:rsidR="007F29F1" w:rsidRDefault="007F29F1" w:rsidP="00677E33">
            <w:pPr>
              <w:pStyle w:val="NormalWeb"/>
              <w:spacing w:before="0" w:beforeAutospacing="0" w:after="0" w:afterAutospacing="0"/>
              <w:jc w:val="both"/>
              <w:rPr>
                <w:rFonts w:ascii="Arial" w:hAnsi="Arial" w:cs="Arial"/>
              </w:rPr>
            </w:pPr>
            <w:r>
              <w:rPr>
                <w:rFonts w:ascii="Arial" w:hAnsi="Arial" w:cs="Arial"/>
              </w:rPr>
              <w:t>Lead resistance</w:t>
            </w:r>
          </w:p>
        </w:tc>
      </w:tr>
      <w:tr w:rsidR="007F29F1" w14:paraId="7ACD50EF" w14:textId="77777777" w:rsidTr="007F29F1">
        <w:trPr>
          <w:trHeight w:val="285"/>
        </w:trPr>
        <w:tc>
          <w:tcPr>
            <w:tcW w:w="696" w:type="dxa"/>
            <w:vMerge/>
          </w:tcPr>
          <w:p w14:paraId="78AA7D86" w14:textId="77777777" w:rsidR="007F29F1" w:rsidRDefault="007F29F1" w:rsidP="00677E33">
            <w:pPr>
              <w:pStyle w:val="NormalWeb"/>
              <w:spacing w:before="0" w:beforeAutospacing="0" w:after="0" w:afterAutospacing="0"/>
              <w:jc w:val="both"/>
              <w:rPr>
                <w:rFonts w:ascii="Arial" w:hAnsi="Arial" w:cs="Arial"/>
              </w:rPr>
            </w:pPr>
          </w:p>
        </w:tc>
        <w:tc>
          <w:tcPr>
            <w:tcW w:w="1132" w:type="dxa"/>
          </w:tcPr>
          <w:p w14:paraId="3F9E7BF0" w14:textId="1AA7A209" w:rsidR="007F29F1" w:rsidRDefault="007F29F1" w:rsidP="00677E33">
            <w:pPr>
              <w:pStyle w:val="NormalWeb"/>
              <w:spacing w:before="0" w:after="0"/>
              <w:jc w:val="both"/>
              <w:rPr>
                <w:rFonts w:ascii="Arial" w:hAnsi="Arial" w:cs="Arial"/>
              </w:rPr>
            </w:pPr>
            <w:r>
              <w:rPr>
                <w:rFonts w:ascii="Arial" w:hAnsi="Arial" w:cs="Arial"/>
              </w:rPr>
              <w:t>min</w:t>
            </w:r>
          </w:p>
        </w:tc>
        <w:tc>
          <w:tcPr>
            <w:tcW w:w="1137" w:type="dxa"/>
          </w:tcPr>
          <w:p w14:paraId="40C7C840" w14:textId="1AD12238" w:rsidR="007F29F1" w:rsidRDefault="007F29F1" w:rsidP="00677E33">
            <w:pPr>
              <w:pStyle w:val="NormalWeb"/>
              <w:spacing w:before="0" w:after="0"/>
              <w:jc w:val="both"/>
              <w:rPr>
                <w:rFonts w:ascii="Arial" w:hAnsi="Arial" w:cs="Arial"/>
              </w:rPr>
            </w:pPr>
            <w:r>
              <w:rPr>
                <w:rFonts w:ascii="Arial" w:hAnsi="Arial" w:cs="Arial"/>
              </w:rPr>
              <w:t>max</w:t>
            </w:r>
          </w:p>
        </w:tc>
        <w:tc>
          <w:tcPr>
            <w:tcW w:w="1530" w:type="dxa"/>
            <w:vMerge/>
          </w:tcPr>
          <w:p w14:paraId="3E057324" w14:textId="518A46B7" w:rsidR="007F29F1" w:rsidRDefault="007F29F1" w:rsidP="00677E33">
            <w:pPr>
              <w:pStyle w:val="NormalWeb"/>
              <w:spacing w:before="0" w:beforeAutospacing="0" w:after="0" w:afterAutospacing="0"/>
              <w:jc w:val="both"/>
              <w:rPr>
                <w:rFonts w:ascii="Arial" w:hAnsi="Arial" w:cs="Arial"/>
              </w:rPr>
            </w:pPr>
          </w:p>
        </w:tc>
        <w:tc>
          <w:tcPr>
            <w:tcW w:w="1980" w:type="dxa"/>
            <w:vMerge/>
          </w:tcPr>
          <w:p w14:paraId="721EF475" w14:textId="77777777" w:rsidR="007F29F1" w:rsidRDefault="007F29F1" w:rsidP="00677E33">
            <w:pPr>
              <w:pStyle w:val="NormalWeb"/>
              <w:spacing w:before="0" w:beforeAutospacing="0" w:after="0" w:afterAutospacing="0"/>
              <w:jc w:val="both"/>
              <w:rPr>
                <w:rFonts w:ascii="Arial" w:hAnsi="Arial" w:cs="Arial"/>
              </w:rPr>
            </w:pPr>
          </w:p>
        </w:tc>
        <w:tc>
          <w:tcPr>
            <w:tcW w:w="2160" w:type="dxa"/>
            <w:vMerge/>
          </w:tcPr>
          <w:p w14:paraId="2895182D" w14:textId="77777777" w:rsidR="007F29F1" w:rsidRDefault="007F29F1" w:rsidP="00677E33">
            <w:pPr>
              <w:pStyle w:val="NormalWeb"/>
              <w:spacing w:before="0" w:beforeAutospacing="0" w:after="0" w:afterAutospacing="0"/>
              <w:jc w:val="both"/>
              <w:rPr>
                <w:rFonts w:ascii="Arial" w:hAnsi="Arial" w:cs="Arial"/>
              </w:rPr>
            </w:pPr>
          </w:p>
        </w:tc>
      </w:tr>
      <w:tr w:rsidR="007F29F1" w14:paraId="0CCFBE41" w14:textId="77777777" w:rsidTr="007F29F1">
        <w:tc>
          <w:tcPr>
            <w:tcW w:w="696" w:type="dxa"/>
          </w:tcPr>
          <w:p w14:paraId="03429DF2" w14:textId="62DAA493" w:rsidR="007F29F1" w:rsidRDefault="007F29F1" w:rsidP="00677E33">
            <w:pPr>
              <w:pStyle w:val="NormalWeb"/>
              <w:spacing w:before="0" w:beforeAutospacing="0" w:after="0" w:afterAutospacing="0"/>
              <w:jc w:val="both"/>
              <w:rPr>
                <w:rFonts w:ascii="Arial" w:hAnsi="Arial" w:cs="Arial"/>
              </w:rPr>
            </w:pPr>
            <w:r>
              <w:rPr>
                <w:rFonts w:ascii="Arial" w:hAnsi="Arial" w:cs="Arial"/>
              </w:rPr>
              <w:t>551</w:t>
            </w:r>
          </w:p>
        </w:tc>
        <w:tc>
          <w:tcPr>
            <w:tcW w:w="1132" w:type="dxa"/>
          </w:tcPr>
          <w:p w14:paraId="2DB1FF1E" w14:textId="7D8B294B" w:rsidR="007F29F1" w:rsidRDefault="007F29F1" w:rsidP="00677E33">
            <w:pPr>
              <w:pStyle w:val="NormalWeb"/>
              <w:spacing w:before="0" w:beforeAutospacing="0" w:after="0" w:afterAutospacing="0"/>
              <w:jc w:val="both"/>
              <w:rPr>
                <w:rFonts w:ascii="Arial" w:hAnsi="Arial" w:cs="Arial"/>
              </w:rPr>
            </w:pPr>
            <w:r>
              <w:rPr>
                <w:rFonts w:ascii="Arial" w:hAnsi="Arial" w:cs="Arial"/>
              </w:rPr>
              <w:t>-8k</w:t>
            </w:r>
          </w:p>
        </w:tc>
        <w:tc>
          <w:tcPr>
            <w:tcW w:w="1137" w:type="dxa"/>
          </w:tcPr>
          <w:p w14:paraId="3E0208C1" w14:textId="1C1B963D" w:rsidR="007F29F1" w:rsidRDefault="007F29F1" w:rsidP="007F29F1">
            <w:pPr>
              <w:pStyle w:val="NormalWeb"/>
              <w:spacing w:before="0" w:beforeAutospacing="0" w:after="0" w:afterAutospacing="0"/>
              <w:jc w:val="both"/>
              <w:rPr>
                <w:rFonts w:ascii="Arial" w:hAnsi="Arial" w:cs="Arial"/>
              </w:rPr>
            </w:pPr>
            <w:r>
              <w:rPr>
                <w:rFonts w:ascii="Arial" w:hAnsi="Arial" w:cs="Arial"/>
              </w:rPr>
              <w:t>8k</w:t>
            </w:r>
          </w:p>
        </w:tc>
        <w:tc>
          <w:tcPr>
            <w:tcW w:w="1530" w:type="dxa"/>
          </w:tcPr>
          <w:p w14:paraId="1E7C4353" w14:textId="636FF8FB" w:rsidR="007F29F1" w:rsidRDefault="00DB3D3C" w:rsidP="00677E33">
            <w:pPr>
              <w:pStyle w:val="NormalWeb"/>
              <w:spacing w:before="0" w:beforeAutospacing="0" w:after="0" w:afterAutospacing="0"/>
              <w:jc w:val="both"/>
              <w:rPr>
                <w:rFonts w:ascii="Arial" w:hAnsi="Arial" w:cs="Arial"/>
              </w:rPr>
            </w:pPr>
            <w:r>
              <w:rPr>
                <w:rFonts w:ascii="Arial" w:hAnsi="Arial" w:cs="Arial"/>
              </w:rPr>
              <w:t>2</w:t>
            </w:r>
          </w:p>
        </w:tc>
        <w:tc>
          <w:tcPr>
            <w:tcW w:w="1980" w:type="dxa"/>
          </w:tcPr>
          <w:p w14:paraId="17B63BC4" w14:textId="778481EA" w:rsidR="007F29F1" w:rsidRDefault="00DB3D3C" w:rsidP="00677E33">
            <w:pPr>
              <w:pStyle w:val="NormalWeb"/>
              <w:spacing w:before="0" w:beforeAutospacing="0" w:after="0" w:afterAutospacing="0"/>
              <w:jc w:val="both"/>
              <w:rPr>
                <w:rFonts w:ascii="Arial" w:hAnsi="Arial" w:cs="Arial"/>
              </w:rPr>
            </w:pPr>
            <w:r>
              <w:rPr>
                <w:rFonts w:ascii="Arial" w:hAnsi="Arial" w:cs="Arial"/>
              </w:rPr>
              <w:t>120</w:t>
            </w:r>
          </w:p>
        </w:tc>
        <w:tc>
          <w:tcPr>
            <w:tcW w:w="2160" w:type="dxa"/>
          </w:tcPr>
          <w:p w14:paraId="6FACCF07" w14:textId="4E6096B9" w:rsidR="007F29F1" w:rsidRDefault="00DB3D3C" w:rsidP="00677E33">
            <w:pPr>
              <w:pStyle w:val="NormalWeb"/>
              <w:spacing w:before="0" w:beforeAutospacing="0" w:after="0" w:afterAutospacing="0"/>
              <w:jc w:val="both"/>
              <w:rPr>
                <w:rFonts w:ascii="Arial" w:hAnsi="Arial" w:cs="Arial"/>
              </w:rPr>
            </w:pPr>
            <w:r>
              <w:rPr>
                <w:rFonts w:ascii="Arial" w:hAnsi="Arial" w:cs="Arial"/>
              </w:rPr>
              <w:t>1.6</w:t>
            </w:r>
          </w:p>
        </w:tc>
      </w:tr>
      <w:tr w:rsidR="00DB3D3C" w14:paraId="6CFBD5AA" w14:textId="77777777" w:rsidTr="007F29F1">
        <w:tc>
          <w:tcPr>
            <w:tcW w:w="696" w:type="dxa"/>
          </w:tcPr>
          <w:p w14:paraId="18C28268" w14:textId="21608137" w:rsidR="00DB3D3C" w:rsidRDefault="00DB3D3C" w:rsidP="00DB3D3C">
            <w:pPr>
              <w:pStyle w:val="NormalWeb"/>
              <w:spacing w:before="0" w:beforeAutospacing="0" w:after="0" w:afterAutospacing="0"/>
              <w:jc w:val="both"/>
              <w:rPr>
                <w:rFonts w:ascii="Arial" w:hAnsi="Arial" w:cs="Arial"/>
              </w:rPr>
            </w:pPr>
            <w:r>
              <w:rPr>
                <w:rFonts w:ascii="Arial" w:hAnsi="Arial" w:cs="Arial"/>
              </w:rPr>
              <w:t>552</w:t>
            </w:r>
          </w:p>
        </w:tc>
        <w:tc>
          <w:tcPr>
            <w:tcW w:w="1132" w:type="dxa"/>
          </w:tcPr>
          <w:p w14:paraId="79118B7F" w14:textId="3AC70FDB" w:rsidR="00DB3D3C" w:rsidRDefault="00DB3D3C" w:rsidP="00DB3D3C">
            <w:pPr>
              <w:pStyle w:val="NormalWeb"/>
              <w:spacing w:before="0" w:beforeAutospacing="0" w:after="0" w:afterAutospacing="0"/>
              <w:jc w:val="both"/>
              <w:rPr>
                <w:rFonts w:ascii="Arial" w:hAnsi="Arial" w:cs="Arial"/>
              </w:rPr>
            </w:pPr>
            <w:r>
              <w:rPr>
                <w:rFonts w:ascii="Arial" w:hAnsi="Arial" w:cs="Arial"/>
              </w:rPr>
              <w:t>-8k</w:t>
            </w:r>
          </w:p>
        </w:tc>
        <w:tc>
          <w:tcPr>
            <w:tcW w:w="1137" w:type="dxa"/>
          </w:tcPr>
          <w:p w14:paraId="4100747B" w14:textId="01B8109D" w:rsidR="00DB3D3C" w:rsidRDefault="00DB3D3C" w:rsidP="00DB3D3C">
            <w:pPr>
              <w:pStyle w:val="NormalWeb"/>
              <w:spacing w:before="0" w:beforeAutospacing="0" w:after="0" w:afterAutospacing="0"/>
              <w:jc w:val="both"/>
              <w:rPr>
                <w:rFonts w:ascii="Arial" w:hAnsi="Arial" w:cs="Arial"/>
              </w:rPr>
            </w:pPr>
            <w:r>
              <w:rPr>
                <w:rFonts w:ascii="Arial" w:hAnsi="Arial" w:cs="Arial"/>
              </w:rPr>
              <w:t>8k</w:t>
            </w:r>
          </w:p>
        </w:tc>
        <w:tc>
          <w:tcPr>
            <w:tcW w:w="1530" w:type="dxa"/>
          </w:tcPr>
          <w:p w14:paraId="4CFFA9A1" w14:textId="0D621887" w:rsidR="00DB3D3C" w:rsidRDefault="00DB3D3C" w:rsidP="00DB3D3C">
            <w:pPr>
              <w:pStyle w:val="NormalWeb"/>
              <w:spacing w:before="0" w:beforeAutospacing="0" w:after="0" w:afterAutospacing="0"/>
              <w:jc w:val="both"/>
              <w:rPr>
                <w:rFonts w:ascii="Arial" w:hAnsi="Arial" w:cs="Arial"/>
              </w:rPr>
            </w:pPr>
            <w:r>
              <w:rPr>
                <w:rFonts w:ascii="Arial" w:hAnsi="Arial" w:cs="Arial"/>
              </w:rPr>
              <w:t>2</w:t>
            </w:r>
          </w:p>
        </w:tc>
        <w:tc>
          <w:tcPr>
            <w:tcW w:w="1980" w:type="dxa"/>
          </w:tcPr>
          <w:p w14:paraId="59655BB9" w14:textId="07539D15" w:rsidR="00DB3D3C" w:rsidRDefault="00DB3D3C" w:rsidP="00DB3D3C">
            <w:pPr>
              <w:pStyle w:val="NormalWeb"/>
              <w:spacing w:before="0" w:beforeAutospacing="0" w:after="0" w:afterAutospacing="0"/>
              <w:jc w:val="both"/>
              <w:rPr>
                <w:rFonts w:ascii="Arial" w:hAnsi="Arial" w:cs="Arial"/>
              </w:rPr>
            </w:pPr>
            <w:r>
              <w:rPr>
                <w:rFonts w:ascii="Arial" w:hAnsi="Arial" w:cs="Arial"/>
              </w:rPr>
              <w:t>120</w:t>
            </w:r>
          </w:p>
        </w:tc>
        <w:tc>
          <w:tcPr>
            <w:tcW w:w="2160" w:type="dxa"/>
          </w:tcPr>
          <w:p w14:paraId="25A5E9F9" w14:textId="2DBDF54A" w:rsidR="00DB3D3C" w:rsidRDefault="00DB3D3C" w:rsidP="00DB3D3C">
            <w:pPr>
              <w:pStyle w:val="NormalWeb"/>
              <w:spacing w:before="0" w:beforeAutospacing="0" w:after="0" w:afterAutospacing="0"/>
              <w:jc w:val="both"/>
              <w:rPr>
                <w:rFonts w:ascii="Arial" w:hAnsi="Arial" w:cs="Arial"/>
              </w:rPr>
            </w:pPr>
            <w:r>
              <w:rPr>
                <w:rFonts w:ascii="Arial" w:hAnsi="Arial" w:cs="Arial"/>
              </w:rPr>
              <w:t>1.6</w:t>
            </w:r>
          </w:p>
        </w:tc>
      </w:tr>
      <w:tr w:rsidR="00DB3D3C" w14:paraId="41EFDE76" w14:textId="77777777" w:rsidTr="007F29F1">
        <w:tc>
          <w:tcPr>
            <w:tcW w:w="696" w:type="dxa"/>
          </w:tcPr>
          <w:p w14:paraId="1440D232" w14:textId="6A71ECDC" w:rsidR="00DB3D3C" w:rsidRDefault="00DB3D3C" w:rsidP="00DB3D3C">
            <w:pPr>
              <w:pStyle w:val="NormalWeb"/>
              <w:spacing w:before="0" w:beforeAutospacing="0" w:after="0" w:afterAutospacing="0"/>
              <w:jc w:val="both"/>
              <w:rPr>
                <w:rFonts w:ascii="Arial" w:hAnsi="Arial" w:cs="Arial"/>
              </w:rPr>
            </w:pPr>
            <w:r>
              <w:rPr>
                <w:rFonts w:ascii="Arial" w:hAnsi="Arial" w:cs="Arial"/>
              </w:rPr>
              <w:t>553</w:t>
            </w:r>
          </w:p>
        </w:tc>
        <w:tc>
          <w:tcPr>
            <w:tcW w:w="1132" w:type="dxa"/>
          </w:tcPr>
          <w:p w14:paraId="15CC9053" w14:textId="4E55C9B7" w:rsidR="00DB3D3C" w:rsidRDefault="00DB3D3C" w:rsidP="00DB3D3C">
            <w:pPr>
              <w:pStyle w:val="NormalWeb"/>
              <w:spacing w:before="0" w:beforeAutospacing="0" w:after="0" w:afterAutospacing="0"/>
              <w:jc w:val="both"/>
              <w:rPr>
                <w:rFonts w:ascii="Arial" w:hAnsi="Arial" w:cs="Arial"/>
              </w:rPr>
            </w:pPr>
            <w:r>
              <w:rPr>
                <w:rFonts w:ascii="Arial" w:hAnsi="Arial" w:cs="Arial"/>
              </w:rPr>
              <w:t>-8k</w:t>
            </w:r>
          </w:p>
        </w:tc>
        <w:tc>
          <w:tcPr>
            <w:tcW w:w="1137" w:type="dxa"/>
          </w:tcPr>
          <w:p w14:paraId="4B01252B" w14:textId="4C285E5A" w:rsidR="00DB3D3C" w:rsidRDefault="00DB3D3C" w:rsidP="00DB3D3C">
            <w:pPr>
              <w:pStyle w:val="NormalWeb"/>
              <w:spacing w:before="0" w:beforeAutospacing="0" w:after="0" w:afterAutospacing="0"/>
              <w:jc w:val="both"/>
              <w:rPr>
                <w:rFonts w:ascii="Arial" w:hAnsi="Arial" w:cs="Arial"/>
              </w:rPr>
            </w:pPr>
            <w:r>
              <w:rPr>
                <w:rFonts w:ascii="Arial" w:hAnsi="Arial" w:cs="Arial"/>
              </w:rPr>
              <w:t>8k</w:t>
            </w:r>
          </w:p>
        </w:tc>
        <w:tc>
          <w:tcPr>
            <w:tcW w:w="1530" w:type="dxa"/>
          </w:tcPr>
          <w:p w14:paraId="11C51302" w14:textId="43B8799D" w:rsidR="00DB3D3C" w:rsidRDefault="00DB3D3C" w:rsidP="00DB3D3C">
            <w:pPr>
              <w:pStyle w:val="NormalWeb"/>
              <w:spacing w:before="0" w:beforeAutospacing="0" w:after="0" w:afterAutospacing="0"/>
              <w:jc w:val="both"/>
              <w:rPr>
                <w:rFonts w:ascii="Arial" w:hAnsi="Arial" w:cs="Arial"/>
              </w:rPr>
            </w:pPr>
            <w:r>
              <w:rPr>
                <w:rFonts w:ascii="Arial" w:hAnsi="Arial" w:cs="Arial"/>
              </w:rPr>
              <w:t>2</w:t>
            </w:r>
          </w:p>
        </w:tc>
        <w:tc>
          <w:tcPr>
            <w:tcW w:w="1980" w:type="dxa"/>
          </w:tcPr>
          <w:p w14:paraId="4500DAE3" w14:textId="171E4A7D" w:rsidR="00DB3D3C" w:rsidRDefault="00DB3D3C" w:rsidP="00DB3D3C">
            <w:pPr>
              <w:pStyle w:val="NormalWeb"/>
              <w:spacing w:before="0" w:beforeAutospacing="0" w:after="0" w:afterAutospacing="0"/>
              <w:jc w:val="both"/>
              <w:rPr>
                <w:rFonts w:ascii="Arial" w:hAnsi="Arial" w:cs="Arial"/>
              </w:rPr>
            </w:pPr>
            <w:r>
              <w:rPr>
                <w:rFonts w:ascii="Arial" w:hAnsi="Arial" w:cs="Arial"/>
              </w:rPr>
              <w:t>120</w:t>
            </w:r>
          </w:p>
        </w:tc>
        <w:tc>
          <w:tcPr>
            <w:tcW w:w="2160" w:type="dxa"/>
          </w:tcPr>
          <w:p w14:paraId="776E4E25" w14:textId="001C57B5" w:rsidR="00DB3D3C" w:rsidRDefault="00DB3D3C" w:rsidP="00DB3D3C">
            <w:pPr>
              <w:pStyle w:val="NormalWeb"/>
              <w:spacing w:before="0" w:beforeAutospacing="0" w:after="0" w:afterAutospacing="0"/>
              <w:jc w:val="both"/>
              <w:rPr>
                <w:rFonts w:ascii="Arial" w:hAnsi="Arial" w:cs="Arial"/>
              </w:rPr>
            </w:pPr>
            <w:r>
              <w:rPr>
                <w:rFonts w:ascii="Arial" w:hAnsi="Arial" w:cs="Arial"/>
              </w:rPr>
              <w:t>1.6</w:t>
            </w:r>
          </w:p>
        </w:tc>
      </w:tr>
    </w:tbl>
    <w:p w14:paraId="52BC7FA4" w14:textId="5A8428F2" w:rsidR="00531880" w:rsidRDefault="001B47AC" w:rsidP="004F6A42">
      <w:pPr>
        <w:spacing w:before="120"/>
        <w:jc w:val="both"/>
        <w:rPr>
          <w:rFonts w:ascii="Arial" w:hAnsi="Arial" w:cs="Arial"/>
        </w:rPr>
      </w:pPr>
      <w:r>
        <w:rPr>
          <w:rFonts w:ascii="Arial" w:hAnsi="Arial" w:cs="Arial"/>
        </w:rPr>
        <w:t xml:space="preserve">However, the data </w:t>
      </w:r>
      <w:r w:rsidR="0025247B">
        <w:rPr>
          <w:rFonts w:ascii="Arial" w:hAnsi="Arial" w:cs="Arial"/>
        </w:rPr>
        <w:t xml:space="preserve">from the </w:t>
      </w:r>
      <w:r w:rsidR="009212DB">
        <w:rPr>
          <w:rFonts w:ascii="Arial" w:hAnsi="Arial" w:cs="Arial"/>
        </w:rPr>
        <w:t>second trial confirmed that 1</w:t>
      </w:r>
      <w:r>
        <w:rPr>
          <w:rFonts w:ascii="Arial" w:hAnsi="Arial" w:cs="Arial"/>
        </w:rPr>
        <w:t xml:space="preserve">0 out of </w:t>
      </w:r>
      <w:r w:rsidR="009052FD">
        <w:rPr>
          <w:rFonts w:ascii="Arial" w:hAnsi="Arial" w:cs="Arial"/>
        </w:rPr>
        <w:t xml:space="preserve">the </w:t>
      </w:r>
      <w:r>
        <w:rPr>
          <w:rFonts w:ascii="Arial" w:hAnsi="Arial" w:cs="Arial"/>
        </w:rPr>
        <w:t xml:space="preserve">12 embedded sensors were </w:t>
      </w:r>
      <w:r w:rsidR="008E1A32">
        <w:rPr>
          <w:rFonts w:ascii="Arial" w:hAnsi="Arial" w:cs="Arial"/>
        </w:rPr>
        <w:t>non-responsive</w:t>
      </w:r>
      <w:r w:rsidR="009052FD">
        <w:rPr>
          <w:rFonts w:ascii="Arial" w:hAnsi="Arial" w:cs="Arial"/>
        </w:rPr>
        <w:t xml:space="preserve">. After discussion with </w:t>
      </w:r>
      <w:proofErr w:type="spellStart"/>
      <w:r w:rsidR="009052FD">
        <w:rPr>
          <w:rFonts w:ascii="Arial" w:hAnsi="Arial" w:cs="Arial"/>
        </w:rPr>
        <w:t>MnDOT</w:t>
      </w:r>
      <w:proofErr w:type="spellEnd"/>
      <w:r w:rsidR="009052FD">
        <w:rPr>
          <w:rFonts w:ascii="Arial" w:hAnsi="Arial" w:cs="Arial"/>
        </w:rPr>
        <w:t xml:space="preserve"> and MoDOT engineers</w:t>
      </w:r>
      <w:r w:rsidR="0081393E">
        <w:rPr>
          <w:rFonts w:ascii="Arial" w:hAnsi="Arial" w:cs="Arial"/>
        </w:rPr>
        <w:t xml:space="preserve">, </w:t>
      </w:r>
      <w:r w:rsidR="009052FD">
        <w:rPr>
          <w:rFonts w:ascii="Arial" w:hAnsi="Arial" w:cs="Arial"/>
        </w:rPr>
        <w:t xml:space="preserve">it </w:t>
      </w:r>
      <w:r w:rsidR="00896BA5">
        <w:rPr>
          <w:rFonts w:ascii="Arial" w:hAnsi="Arial" w:cs="Arial"/>
        </w:rPr>
        <w:t>was</w:t>
      </w:r>
      <w:r w:rsidR="009052FD">
        <w:rPr>
          <w:rFonts w:ascii="Arial" w:hAnsi="Arial" w:cs="Arial"/>
        </w:rPr>
        <w:t xml:space="preserve"> felt that </w:t>
      </w:r>
      <w:r w:rsidR="00896BA5">
        <w:rPr>
          <w:rFonts w:ascii="Arial" w:hAnsi="Arial" w:cs="Arial"/>
        </w:rPr>
        <w:t>the damage of the sensors can correspond</w:t>
      </w:r>
      <w:r w:rsidR="0081393E">
        <w:rPr>
          <w:rFonts w:ascii="Arial" w:hAnsi="Arial" w:cs="Arial"/>
        </w:rPr>
        <w:t xml:space="preserve"> to the compaction during </w:t>
      </w:r>
      <w:r w:rsidR="00896BA5">
        <w:rPr>
          <w:rFonts w:ascii="Arial" w:hAnsi="Arial" w:cs="Arial"/>
        </w:rPr>
        <w:t xml:space="preserve">the </w:t>
      </w:r>
      <w:r w:rsidR="0081393E">
        <w:rPr>
          <w:rFonts w:ascii="Arial" w:hAnsi="Arial" w:cs="Arial"/>
        </w:rPr>
        <w:t>paving</w:t>
      </w:r>
      <w:r w:rsidR="00896BA5">
        <w:rPr>
          <w:rFonts w:ascii="Arial" w:hAnsi="Arial" w:cs="Arial"/>
        </w:rPr>
        <w:t xml:space="preserve"> operations</w:t>
      </w:r>
      <w:r w:rsidR="0081393E">
        <w:rPr>
          <w:rFonts w:ascii="Arial" w:hAnsi="Arial" w:cs="Arial"/>
        </w:rPr>
        <w:t xml:space="preserve"> that </w:t>
      </w:r>
      <w:r w:rsidR="00896BA5">
        <w:rPr>
          <w:rFonts w:ascii="Arial" w:hAnsi="Arial" w:cs="Arial"/>
        </w:rPr>
        <w:t>led to</w:t>
      </w:r>
      <w:r w:rsidR="0081393E">
        <w:rPr>
          <w:rFonts w:ascii="Arial" w:hAnsi="Arial" w:cs="Arial"/>
        </w:rPr>
        <w:t xml:space="preserve"> excessive pressure </w:t>
      </w:r>
      <w:r w:rsidR="007B7E19">
        <w:rPr>
          <w:rFonts w:ascii="Arial" w:hAnsi="Arial" w:cs="Arial"/>
        </w:rPr>
        <w:t xml:space="preserve">on the sensors. Table </w:t>
      </w:r>
      <w:r w:rsidR="009212DB">
        <w:rPr>
          <w:rFonts w:ascii="Arial" w:hAnsi="Arial" w:cs="Arial"/>
        </w:rPr>
        <w:t>4</w:t>
      </w:r>
      <w:r w:rsidR="007B7E19">
        <w:rPr>
          <w:rFonts w:ascii="Arial" w:hAnsi="Arial" w:cs="Arial"/>
        </w:rPr>
        <w:t xml:space="preserve"> shows the values that were collected by the DAQ </w:t>
      </w:r>
      <w:r w:rsidR="00420C15">
        <w:rPr>
          <w:rFonts w:ascii="Arial" w:hAnsi="Arial" w:cs="Arial"/>
        </w:rPr>
        <w:t xml:space="preserve">for the inactive sensors that </w:t>
      </w:r>
      <w:r w:rsidR="008D63B7">
        <w:rPr>
          <w:rFonts w:ascii="Arial" w:hAnsi="Arial" w:cs="Arial"/>
        </w:rPr>
        <w:t xml:space="preserve">show excessive amount of pressure they received during paving. </w:t>
      </w:r>
    </w:p>
    <w:p w14:paraId="1FDA9750" w14:textId="62EA629E" w:rsidR="00E51982" w:rsidRPr="00E51982" w:rsidRDefault="00741746" w:rsidP="00516016">
      <w:pPr>
        <w:spacing w:before="120"/>
        <w:jc w:val="center"/>
        <w:rPr>
          <w:rFonts w:ascii="Arial" w:hAnsi="Arial" w:cs="Arial"/>
          <w:i/>
          <w:iCs/>
          <w:color w:val="000000" w:themeColor="text1"/>
        </w:rPr>
      </w:pPr>
      <w:r w:rsidRPr="00E51982">
        <w:rPr>
          <w:rFonts w:ascii="Arial" w:hAnsi="Arial" w:cs="Arial"/>
          <w:i/>
          <w:iCs/>
          <w:color w:val="000000" w:themeColor="text1"/>
        </w:rPr>
        <w:t xml:space="preserve">Table </w:t>
      </w:r>
      <w:r w:rsidR="009212DB">
        <w:rPr>
          <w:rFonts w:ascii="Arial" w:hAnsi="Arial" w:cs="Arial"/>
          <w:i/>
          <w:iCs/>
          <w:color w:val="000000" w:themeColor="text1"/>
        </w:rPr>
        <w:t>4</w:t>
      </w:r>
      <w:r w:rsidRPr="00E51982">
        <w:rPr>
          <w:rFonts w:ascii="Arial" w:hAnsi="Arial" w:cs="Arial"/>
          <w:i/>
          <w:iCs/>
          <w:color w:val="000000" w:themeColor="text1"/>
        </w:rPr>
        <w:t xml:space="preserve"> </w:t>
      </w:r>
      <w:r w:rsidR="00845CA8" w:rsidRPr="003F3D27">
        <w:rPr>
          <w:rFonts w:asciiTheme="minorBidi" w:hAnsiTheme="minorBidi" w:cstheme="minorBidi"/>
        </w:rPr>
        <w:t>–</w:t>
      </w:r>
      <w:r w:rsidR="00845CA8">
        <w:rPr>
          <w:rFonts w:asciiTheme="minorBidi" w:hAnsiTheme="minorBidi" w:cstheme="minorBidi"/>
        </w:rPr>
        <w:t xml:space="preserve"> </w:t>
      </w:r>
      <w:r w:rsidR="00845CA8">
        <w:rPr>
          <w:rFonts w:ascii="Arial" w:hAnsi="Arial" w:cs="Arial"/>
          <w:i/>
          <w:iCs/>
          <w:color w:val="000000" w:themeColor="text1"/>
        </w:rPr>
        <w:t>V</w:t>
      </w:r>
      <w:r w:rsidRPr="00E51982">
        <w:rPr>
          <w:rFonts w:ascii="Arial" w:hAnsi="Arial" w:cs="Arial"/>
          <w:i/>
          <w:iCs/>
          <w:color w:val="000000" w:themeColor="text1"/>
        </w:rPr>
        <w:t xml:space="preserve">alue ranges recorded for non-responsive </w:t>
      </w:r>
      <w:r w:rsidR="00E51982" w:rsidRPr="00E51982">
        <w:rPr>
          <w:rFonts w:ascii="Arial" w:hAnsi="Arial" w:cs="Arial"/>
          <w:i/>
          <w:iCs/>
          <w:color w:val="000000" w:themeColor="text1"/>
        </w:rPr>
        <w:t>sensors</w:t>
      </w:r>
    </w:p>
    <w:tbl>
      <w:tblPr>
        <w:tblStyle w:val="TableGrid"/>
        <w:tblW w:w="0" w:type="auto"/>
        <w:jc w:val="center"/>
        <w:tblLook w:val="04A0" w:firstRow="1" w:lastRow="0" w:firstColumn="1" w:lastColumn="0" w:noHBand="0" w:noVBand="1"/>
      </w:tblPr>
      <w:tblGrid>
        <w:gridCol w:w="1165"/>
        <w:gridCol w:w="1162"/>
        <w:gridCol w:w="1278"/>
        <w:gridCol w:w="1186"/>
        <w:gridCol w:w="1123"/>
      </w:tblGrid>
      <w:tr w:rsidR="00474683" w14:paraId="531920AE" w14:textId="76483E70" w:rsidTr="00E40113">
        <w:trPr>
          <w:jc w:val="center"/>
        </w:trPr>
        <w:tc>
          <w:tcPr>
            <w:tcW w:w="1165" w:type="dxa"/>
          </w:tcPr>
          <w:p w14:paraId="21DDB908" w14:textId="679BDA59" w:rsidR="00474683" w:rsidRDefault="00741746" w:rsidP="00474683">
            <w:pPr>
              <w:spacing w:before="120"/>
              <w:jc w:val="center"/>
              <w:rPr>
                <w:rFonts w:ascii="Arial" w:hAnsi="Arial" w:cs="Arial"/>
              </w:rPr>
            </w:pPr>
            <w:r>
              <w:rPr>
                <w:rFonts w:ascii="Arial" w:hAnsi="Arial" w:cs="Arial"/>
              </w:rPr>
              <w:t xml:space="preserve"> </w:t>
            </w:r>
            <w:r w:rsidR="00474683">
              <w:rPr>
                <w:rFonts w:ascii="Arial" w:hAnsi="Arial" w:cs="Arial"/>
              </w:rPr>
              <w:t>Cell</w:t>
            </w:r>
          </w:p>
        </w:tc>
        <w:tc>
          <w:tcPr>
            <w:tcW w:w="1162" w:type="dxa"/>
          </w:tcPr>
          <w:p w14:paraId="521036F4" w14:textId="0CCDF45B" w:rsidR="00474683" w:rsidRDefault="00474683" w:rsidP="00474683">
            <w:pPr>
              <w:spacing w:before="120"/>
              <w:jc w:val="center"/>
              <w:rPr>
                <w:rFonts w:ascii="Arial" w:hAnsi="Arial" w:cs="Arial"/>
              </w:rPr>
            </w:pPr>
            <w:r>
              <w:rPr>
                <w:rFonts w:ascii="Arial" w:hAnsi="Arial" w:cs="Arial"/>
              </w:rPr>
              <w:t>CE001</w:t>
            </w:r>
          </w:p>
        </w:tc>
        <w:tc>
          <w:tcPr>
            <w:tcW w:w="1278" w:type="dxa"/>
          </w:tcPr>
          <w:p w14:paraId="46A23E84" w14:textId="3F850D3B" w:rsidR="00474683" w:rsidRDefault="00474683" w:rsidP="00474683">
            <w:pPr>
              <w:spacing w:before="120"/>
              <w:jc w:val="center"/>
              <w:rPr>
                <w:rFonts w:ascii="Arial" w:hAnsi="Arial" w:cs="Arial"/>
              </w:rPr>
            </w:pPr>
            <w:r>
              <w:rPr>
                <w:rFonts w:ascii="Arial" w:hAnsi="Arial" w:cs="Arial"/>
              </w:rPr>
              <w:t>CE002</w:t>
            </w:r>
          </w:p>
        </w:tc>
        <w:tc>
          <w:tcPr>
            <w:tcW w:w="1186" w:type="dxa"/>
          </w:tcPr>
          <w:p w14:paraId="0334F8ED" w14:textId="1939564E" w:rsidR="00474683" w:rsidRDefault="00474683" w:rsidP="00474683">
            <w:pPr>
              <w:spacing w:before="120"/>
              <w:jc w:val="center"/>
              <w:rPr>
                <w:rFonts w:ascii="Arial" w:hAnsi="Arial" w:cs="Arial"/>
              </w:rPr>
            </w:pPr>
            <w:r>
              <w:rPr>
                <w:rFonts w:ascii="Arial" w:hAnsi="Arial" w:cs="Arial"/>
              </w:rPr>
              <w:t>CE003</w:t>
            </w:r>
          </w:p>
        </w:tc>
        <w:tc>
          <w:tcPr>
            <w:tcW w:w="1123" w:type="dxa"/>
          </w:tcPr>
          <w:p w14:paraId="4C904EBD" w14:textId="401FBC09" w:rsidR="00474683" w:rsidRDefault="00474683" w:rsidP="00474683">
            <w:pPr>
              <w:spacing w:before="120"/>
              <w:jc w:val="center"/>
              <w:rPr>
                <w:rFonts w:ascii="Arial" w:hAnsi="Arial" w:cs="Arial"/>
              </w:rPr>
            </w:pPr>
            <w:r>
              <w:rPr>
                <w:rFonts w:ascii="Arial" w:hAnsi="Arial" w:cs="Arial"/>
              </w:rPr>
              <w:t>CE004</w:t>
            </w:r>
          </w:p>
        </w:tc>
      </w:tr>
      <w:tr w:rsidR="00474683" w14:paraId="6EF4AF7E" w14:textId="0860B8A0" w:rsidTr="00E40113">
        <w:trPr>
          <w:jc w:val="center"/>
        </w:trPr>
        <w:tc>
          <w:tcPr>
            <w:tcW w:w="1165" w:type="dxa"/>
          </w:tcPr>
          <w:p w14:paraId="06079E96" w14:textId="54609DAB" w:rsidR="00474683" w:rsidRDefault="00474683" w:rsidP="00474683">
            <w:pPr>
              <w:spacing w:before="120"/>
              <w:jc w:val="center"/>
              <w:rPr>
                <w:rFonts w:ascii="Arial" w:hAnsi="Arial" w:cs="Arial"/>
              </w:rPr>
            </w:pPr>
            <w:r>
              <w:rPr>
                <w:rFonts w:ascii="Arial" w:hAnsi="Arial" w:cs="Arial"/>
              </w:rPr>
              <w:t>551</w:t>
            </w:r>
          </w:p>
        </w:tc>
        <w:tc>
          <w:tcPr>
            <w:tcW w:w="1162" w:type="dxa"/>
          </w:tcPr>
          <w:p w14:paraId="6D5B9F21" w14:textId="6D2F09FF" w:rsidR="00474683" w:rsidRPr="00A13E09" w:rsidRDefault="00A13E09" w:rsidP="00474683">
            <w:pPr>
              <w:spacing w:before="120"/>
              <w:jc w:val="center"/>
              <w:rPr>
                <w:rFonts w:ascii="Arial" w:hAnsi="Arial" w:cs="Arial"/>
                <w:color w:val="FF0000"/>
              </w:rPr>
            </w:pPr>
            <w:r w:rsidRPr="00A13E09">
              <w:rPr>
                <w:rFonts w:ascii="Calibri" w:eastAsia="Times New Roman" w:hAnsi="Calibri" w:cs="Calibri"/>
                <w:color w:val="FF0000"/>
                <w:sz w:val="22"/>
                <w:szCs w:val="22"/>
              </w:rPr>
              <w:t>54145.83</w:t>
            </w:r>
            <w:r>
              <w:rPr>
                <w:rFonts w:ascii="Calibri" w:eastAsia="Times New Roman" w:hAnsi="Calibri" w:cs="Calibri"/>
                <w:color w:val="FF0000"/>
                <w:sz w:val="22"/>
                <w:szCs w:val="22"/>
              </w:rPr>
              <w:t>*</w:t>
            </w:r>
          </w:p>
        </w:tc>
        <w:tc>
          <w:tcPr>
            <w:tcW w:w="1278" w:type="dxa"/>
          </w:tcPr>
          <w:p w14:paraId="71FB5A5C" w14:textId="5EDDA2F8" w:rsidR="00474683" w:rsidRDefault="00A13E09" w:rsidP="00474683">
            <w:pPr>
              <w:spacing w:before="120"/>
              <w:jc w:val="center"/>
              <w:rPr>
                <w:rFonts w:ascii="Arial" w:hAnsi="Arial" w:cs="Arial"/>
              </w:rPr>
            </w:pPr>
            <w:r w:rsidRPr="00A13E09">
              <w:rPr>
                <w:rFonts w:ascii="Calibri" w:eastAsia="Times New Roman" w:hAnsi="Calibri" w:cs="Calibri"/>
                <w:color w:val="000000"/>
                <w:sz w:val="22"/>
                <w:szCs w:val="22"/>
              </w:rPr>
              <w:t>21728.19</w:t>
            </w:r>
          </w:p>
        </w:tc>
        <w:tc>
          <w:tcPr>
            <w:tcW w:w="1186" w:type="dxa"/>
          </w:tcPr>
          <w:p w14:paraId="7B10616D" w14:textId="632BF25F" w:rsidR="00474683" w:rsidRDefault="00A13E09" w:rsidP="00474683">
            <w:pPr>
              <w:spacing w:before="120"/>
              <w:jc w:val="center"/>
              <w:rPr>
                <w:rFonts w:ascii="Arial" w:hAnsi="Arial" w:cs="Arial"/>
              </w:rPr>
            </w:pPr>
            <w:r w:rsidRPr="00A13E09">
              <w:rPr>
                <w:rFonts w:ascii="Calibri" w:eastAsia="Times New Roman" w:hAnsi="Calibri" w:cs="Calibri"/>
                <w:color w:val="FF0000"/>
                <w:sz w:val="22"/>
                <w:szCs w:val="22"/>
              </w:rPr>
              <w:t>54151.31</w:t>
            </w:r>
          </w:p>
        </w:tc>
        <w:tc>
          <w:tcPr>
            <w:tcW w:w="1123" w:type="dxa"/>
          </w:tcPr>
          <w:p w14:paraId="01977A84" w14:textId="201E7524" w:rsidR="00474683" w:rsidRDefault="00A13E09" w:rsidP="00474683">
            <w:pPr>
              <w:spacing w:before="120"/>
              <w:jc w:val="center"/>
              <w:rPr>
                <w:rFonts w:ascii="Arial" w:hAnsi="Arial" w:cs="Arial"/>
              </w:rPr>
            </w:pPr>
            <w:r w:rsidRPr="00A13E09">
              <w:rPr>
                <w:rFonts w:ascii="Calibri" w:eastAsia="Times New Roman" w:hAnsi="Calibri" w:cs="Calibri"/>
                <w:color w:val="FF0000"/>
                <w:sz w:val="22"/>
                <w:szCs w:val="22"/>
              </w:rPr>
              <w:t>54165.77</w:t>
            </w:r>
          </w:p>
        </w:tc>
      </w:tr>
      <w:tr w:rsidR="00474683" w14:paraId="458787E9" w14:textId="0753B6ED" w:rsidTr="00E40113">
        <w:trPr>
          <w:jc w:val="center"/>
        </w:trPr>
        <w:tc>
          <w:tcPr>
            <w:tcW w:w="1165" w:type="dxa"/>
          </w:tcPr>
          <w:p w14:paraId="3BFD7460" w14:textId="2D80C745" w:rsidR="00474683" w:rsidRDefault="00474683" w:rsidP="00474683">
            <w:pPr>
              <w:spacing w:before="120"/>
              <w:jc w:val="center"/>
              <w:rPr>
                <w:rFonts w:ascii="Arial" w:hAnsi="Arial" w:cs="Arial"/>
              </w:rPr>
            </w:pPr>
            <w:r>
              <w:rPr>
                <w:rFonts w:ascii="Arial" w:hAnsi="Arial" w:cs="Arial"/>
              </w:rPr>
              <w:t>552</w:t>
            </w:r>
          </w:p>
        </w:tc>
        <w:tc>
          <w:tcPr>
            <w:tcW w:w="1162" w:type="dxa"/>
          </w:tcPr>
          <w:p w14:paraId="05666D9B" w14:textId="59D8744C" w:rsidR="00474683" w:rsidRPr="00E40113" w:rsidRDefault="00B23129" w:rsidP="00474683">
            <w:pPr>
              <w:spacing w:before="120"/>
              <w:jc w:val="center"/>
              <w:rPr>
                <w:rFonts w:ascii="Arial" w:hAnsi="Arial" w:cs="Arial"/>
                <w:color w:val="FF0000"/>
              </w:rPr>
            </w:pPr>
            <w:r w:rsidRPr="00B23129">
              <w:rPr>
                <w:rFonts w:ascii="Calibri" w:eastAsia="Times New Roman" w:hAnsi="Calibri" w:cs="Calibri"/>
                <w:color w:val="FF0000"/>
                <w:sz w:val="22"/>
                <w:szCs w:val="22"/>
              </w:rPr>
              <w:t>54145.83</w:t>
            </w:r>
          </w:p>
        </w:tc>
        <w:tc>
          <w:tcPr>
            <w:tcW w:w="1278" w:type="dxa"/>
          </w:tcPr>
          <w:p w14:paraId="0A927B12" w14:textId="201917AE" w:rsidR="00474683" w:rsidRPr="00E40113" w:rsidRDefault="00B23129" w:rsidP="00474683">
            <w:pPr>
              <w:spacing w:before="120"/>
              <w:jc w:val="center"/>
              <w:rPr>
                <w:rFonts w:ascii="Arial" w:hAnsi="Arial" w:cs="Arial"/>
                <w:color w:val="FF0000"/>
              </w:rPr>
            </w:pPr>
            <w:r w:rsidRPr="00B23129">
              <w:rPr>
                <w:rFonts w:ascii="Calibri" w:eastAsia="Times New Roman" w:hAnsi="Calibri" w:cs="Calibri"/>
                <w:color w:val="FF0000"/>
                <w:sz w:val="22"/>
                <w:szCs w:val="22"/>
              </w:rPr>
              <w:t>49016.3</w:t>
            </w:r>
          </w:p>
        </w:tc>
        <w:tc>
          <w:tcPr>
            <w:tcW w:w="1186" w:type="dxa"/>
          </w:tcPr>
          <w:p w14:paraId="2032C7AE" w14:textId="00CC4F6B" w:rsidR="00474683" w:rsidRDefault="00B23129" w:rsidP="00474683">
            <w:pPr>
              <w:spacing w:before="120"/>
              <w:jc w:val="center"/>
              <w:rPr>
                <w:rFonts w:ascii="Arial" w:hAnsi="Arial" w:cs="Arial"/>
              </w:rPr>
            </w:pPr>
            <w:r w:rsidRPr="00B23129">
              <w:rPr>
                <w:rFonts w:ascii="Calibri" w:eastAsia="Times New Roman" w:hAnsi="Calibri" w:cs="Calibri"/>
                <w:color w:val="FF0000"/>
                <w:sz w:val="22"/>
                <w:szCs w:val="22"/>
              </w:rPr>
              <w:t>54151.31</w:t>
            </w:r>
          </w:p>
        </w:tc>
        <w:tc>
          <w:tcPr>
            <w:tcW w:w="1123" w:type="dxa"/>
          </w:tcPr>
          <w:p w14:paraId="319D5EDE" w14:textId="4696E9E5" w:rsidR="00474683" w:rsidRPr="00E40113" w:rsidRDefault="00B23129" w:rsidP="00474683">
            <w:pPr>
              <w:spacing w:before="120"/>
              <w:jc w:val="center"/>
              <w:rPr>
                <w:rFonts w:ascii="Arial" w:hAnsi="Arial" w:cs="Arial"/>
                <w:color w:val="FF0000"/>
              </w:rPr>
            </w:pPr>
            <w:r w:rsidRPr="00B23129">
              <w:rPr>
                <w:rFonts w:ascii="Calibri" w:eastAsia="Times New Roman" w:hAnsi="Calibri" w:cs="Calibri"/>
                <w:color w:val="FF0000"/>
                <w:sz w:val="22"/>
                <w:szCs w:val="22"/>
              </w:rPr>
              <w:t>54165.77</w:t>
            </w:r>
          </w:p>
        </w:tc>
      </w:tr>
      <w:tr w:rsidR="00E40113" w14:paraId="48439891" w14:textId="2FF9294D" w:rsidTr="00E40113">
        <w:trPr>
          <w:jc w:val="center"/>
        </w:trPr>
        <w:tc>
          <w:tcPr>
            <w:tcW w:w="1165" w:type="dxa"/>
          </w:tcPr>
          <w:p w14:paraId="7B75BCC0" w14:textId="4BCD9724" w:rsidR="00E40113" w:rsidRDefault="00E40113" w:rsidP="00E40113">
            <w:pPr>
              <w:spacing w:before="120"/>
              <w:jc w:val="center"/>
              <w:rPr>
                <w:rFonts w:ascii="Arial" w:hAnsi="Arial" w:cs="Arial"/>
              </w:rPr>
            </w:pPr>
            <w:r>
              <w:rPr>
                <w:rFonts w:ascii="Arial" w:hAnsi="Arial" w:cs="Arial"/>
              </w:rPr>
              <w:t>553</w:t>
            </w:r>
          </w:p>
        </w:tc>
        <w:tc>
          <w:tcPr>
            <w:tcW w:w="1162" w:type="dxa"/>
            <w:shd w:val="clear" w:color="auto" w:fill="auto"/>
            <w:vAlign w:val="bottom"/>
          </w:tcPr>
          <w:p w14:paraId="6ED6FA0C" w14:textId="524596A1" w:rsidR="00E40113" w:rsidRPr="00E40113" w:rsidRDefault="00E40113" w:rsidP="00E40113">
            <w:pPr>
              <w:spacing w:before="120"/>
              <w:jc w:val="center"/>
              <w:rPr>
                <w:rFonts w:ascii="Arial" w:hAnsi="Arial" w:cs="Arial"/>
                <w:color w:val="FF0000"/>
              </w:rPr>
            </w:pPr>
            <w:r w:rsidRPr="00E40113">
              <w:rPr>
                <w:rFonts w:ascii="Calibri" w:hAnsi="Calibri" w:cs="Calibri"/>
                <w:color w:val="FF0000"/>
                <w:sz w:val="22"/>
                <w:szCs w:val="22"/>
              </w:rPr>
              <w:t>54145.83</w:t>
            </w:r>
          </w:p>
        </w:tc>
        <w:tc>
          <w:tcPr>
            <w:tcW w:w="1278" w:type="dxa"/>
            <w:shd w:val="clear" w:color="auto" w:fill="auto"/>
            <w:vAlign w:val="bottom"/>
          </w:tcPr>
          <w:p w14:paraId="3E213E7E" w14:textId="52B08D28" w:rsidR="00E40113" w:rsidRPr="00E40113" w:rsidRDefault="00E40113" w:rsidP="00E40113">
            <w:pPr>
              <w:spacing w:before="120"/>
              <w:jc w:val="center"/>
              <w:rPr>
                <w:rFonts w:ascii="Arial" w:hAnsi="Arial" w:cs="Arial"/>
                <w:color w:val="FF0000"/>
              </w:rPr>
            </w:pPr>
            <w:r w:rsidRPr="00E40113">
              <w:rPr>
                <w:rFonts w:ascii="Calibri" w:hAnsi="Calibri" w:cs="Calibri"/>
                <w:color w:val="FF0000"/>
                <w:sz w:val="22"/>
                <w:szCs w:val="22"/>
              </w:rPr>
              <w:t>54170.56</w:t>
            </w:r>
          </w:p>
        </w:tc>
        <w:tc>
          <w:tcPr>
            <w:tcW w:w="1186" w:type="dxa"/>
            <w:shd w:val="clear" w:color="auto" w:fill="auto"/>
            <w:vAlign w:val="bottom"/>
          </w:tcPr>
          <w:p w14:paraId="17D93A40" w14:textId="5A241C3C" w:rsidR="00E40113" w:rsidRDefault="00E40113" w:rsidP="00E40113">
            <w:pPr>
              <w:spacing w:before="120"/>
              <w:jc w:val="center"/>
              <w:rPr>
                <w:rFonts w:ascii="Arial" w:hAnsi="Arial" w:cs="Arial"/>
              </w:rPr>
            </w:pPr>
            <w:r>
              <w:rPr>
                <w:rFonts w:ascii="Calibri" w:hAnsi="Calibri" w:cs="Calibri"/>
                <w:color w:val="000000"/>
                <w:sz w:val="22"/>
                <w:szCs w:val="22"/>
              </w:rPr>
              <w:t>37304.72</w:t>
            </w:r>
          </w:p>
        </w:tc>
        <w:tc>
          <w:tcPr>
            <w:tcW w:w="1123" w:type="dxa"/>
            <w:shd w:val="clear" w:color="auto" w:fill="auto"/>
            <w:vAlign w:val="bottom"/>
          </w:tcPr>
          <w:p w14:paraId="04B22FB7" w14:textId="365C086F" w:rsidR="00E40113" w:rsidRPr="00E40113" w:rsidRDefault="00E40113" w:rsidP="00E40113">
            <w:pPr>
              <w:spacing w:before="120"/>
              <w:jc w:val="center"/>
              <w:rPr>
                <w:rFonts w:ascii="Arial" w:hAnsi="Arial" w:cs="Arial"/>
                <w:color w:val="FF0000"/>
              </w:rPr>
            </w:pPr>
            <w:r w:rsidRPr="00E40113">
              <w:rPr>
                <w:rFonts w:ascii="Calibri" w:hAnsi="Calibri" w:cs="Calibri"/>
                <w:color w:val="FF0000"/>
                <w:sz w:val="22"/>
                <w:szCs w:val="22"/>
              </w:rPr>
              <w:t>54165.77</w:t>
            </w:r>
          </w:p>
        </w:tc>
      </w:tr>
    </w:tbl>
    <w:p w14:paraId="7E3E2F3E" w14:textId="376F25C6" w:rsidR="00A13E09" w:rsidRDefault="00223D2B" w:rsidP="004C4256">
      <w:pPr>
        <w:spacing w:before="120"/>
        <w:jc w:val="center"/>
        <w:rPr>
          <w:rFonts w:ascii="Arial" w:hAnsi="Arial" w:cs="Arial"/>
        </w:rPr>
      </w:pPr>
      <w:r>
        <w:rPr>
          <w:rFonts w:ascii="Arial" w:hAnsi="Arial" w:cs="Arial"/>
        </w:rPr>
        <w:t>*values highlighted in red show non-responsive sensors</w:t>
      </w:r>
    </w:p>
    <w:p w14:paraId="2A7F833E" w14:textId="325B381E" w:rsidR="00C7652C" w:rsidRDefault="005742B6" w:rsidP="00C7652C">
      <w:pPr>
        <w:spacing w:before="120"/>
        <w:jc w:val="both"/>
        <w:rPr>
          <w:rFonts w:ascii="Arial" w:hAnsi="Arial" w:cs="Arial"/>
        </w:rPr>
      </w:pPr>
      <w:r>
        <w:rPr>
          <w:rFonts w:ascii="Arial" w:hAnsi="Arial" w:cs="Arial"/>
        </w:rPr>
        <w:t xml:space="preserve">Figures </w:t>
      </w:r>
      <w:r w:rsidR="002F5C69">
        <w:rPr>
          <w:rFonts w:ascii="Arial" w:hAnsi="Arial" w:cs="Arial"/>
        </w:rPr>
        <w:t>8</w:t>
      </w:r>
      <w:r>
        <w:rPr>
          <w:rFonts w:ascii="Arial" w:hAnsi="Arial" w:cs="Arial"/>
        </w:rPr>
        <w:t xml:space="preserve"> and </w:t>
      </w:r>
      <w:r w:rsidR="002F5C69">
        <w:rPr>
          <w:rFonts w:ascii="Arial" w:hAnsi="Arial" w:cs="Arial"/>
        </w:rPr>
        <w:t>9</w:t>
      </w:r>
      <w:r>
        <w:rPr>
          <w:rFonts w:ascii="Arial" w:hAnsi="Arial" w:cs="Arial"/>
        </w:rPr>
        <w:t xml:space="preserve"> </w:t>
      </w:r>
      <w:r w:rsidR="003C2324">
        <w:rPr>
          <w:rFonts w:ascii="Arial" w:hAnsi="Arial" w:cs="Arial"/>
        </w:rPr>
        <w:t>show v</w:t>
      </w:r>
      <w:r w:rsidR="003C2324" w:rsidRPr="003C2324">
        <w:rPr>
          <w:rFonts w:ascii="Arial" w:hAnsi="Arial" w:cs="Arial"/>
        </w:rPr>
        <w:t xml:space="preserve">ariations in stress direction during the truck movement </w:t>
      </w:r>
      <w:r w:rsidR="00030A15">
        <w:rPr>
          <w:rFonts w:ascii="Arial" w:hAnsi="Arial" w:cs="Arial"/>
        </w:rPr>
        <w:t xml:space="preserve">for Cells 551 </w:t>
      </w:r>
      <w:r w:rsidR="006A06C9">
        <w:rPr>
          <w:rFonts w:ascii="Arial" w:hAnsi="Arial" w:cs="Arial"/>
        </w:rPr>
        <w:t xml:space="preserve">(mixture without fiber) </w:t>
      </w:r>
      <w:r w:rsidR="00030A15">
        <w:rPr>
          <w:rFonts w:ascii="Arial" w:hAnsi="Arial" w:cs="Arial"/>
        </w:rPr>
        <w:t>and 55</w:t>
      </w:r>
      <w:r w:rsidR="006A06C9">
        <w:rPr>
          <w:rFonts w:ascii="Arial" w:hAnsi="Arial" w:cs="Arial"/>
        </w:rPr>
        <w:t xml:space="preserve">3 (mixture with fiber). The size of cells </w:t>
      </w:r>
      <w:proofErr w:type="gramStart"/>
      <w:r w:rsidR="006A06C9">
        <w:rPr>
          <w:rFonts w:ascii="Arial" w:hAnsi="Arial" w:cs="Arial"/>
        </w:rPr>
        <w:t>were</w:t>
      </w:r>
      <w:proofErr w:type="gramEnd"/>
      <w:r w:rsidR="006A06C9">
        <w:rPr>
          <w:rFonts w:ascii="Arial" w:hAnsi="Arial" w:cs="Arial"/>
        </w:rPr>
        <w:t xml:space="preserve"> identical at </w:t>
      </w:r>
      <w:r w:rsidR="00C7652C">
        <w:rPr>
          <w:rFonts w:ascii="Arial" w:hAnsi="Arial" w:cs="Arial"/>
        </w:rPr>
        <w:t xml:space="preserve">width of </w:t>
      </w:r>
      <w:r w:rsidR="00875452" w:rsidRPr="00C7652C">
        <w:rPr>
          <w:rFonts w:ascii="Arial" w:hAnsi="Arial" w:cs="Arial"/>
        </w:rPr>
        <w:t>24 ft</w:t>
      </w:r>
      <w:r w:rsidR="00C7652C">
        <w:rPr>
          <w:rFonts w:ascii="Arial" w:hAnsi="Arial" w:cs="Arial"/>
        </w:rPr>
        <w:t>, length of</w:t>
      </w:r>
      <w:r w:rsidR="00875452" w:rsidRPr="00C7652C">
        <w:rPr>
          <w:rFonts w:ascii="Arial" w:hAnsi="Arial" w:cs="Arial"/>
        </w:rPr>
        <w:t xml:space="preserve"> 15 </w:t>
      </w:r>
      <w:proofErr w:type="spellStart"/>
      <w:r w:rsidR="00875452" w:rsidRPr="00C7652C">
        <w:rPr>
          <w:rFonts w:ascii="Arial" w:hAnsi="Arial" w:cs="Arial"/>
        </w:rPr>
        <w:t>ft</w:t>
      </w:r>
      <w:proofErr w:type="spellEnd"/>
      <w:r w:rsidR="00C7652C">
        <w:rPr>
          <w:rFonts w:ascii="Arial" w:hAnsi="Arial" w:cs="Arial"/>
        </w:rPr>
        <w:t>,</w:t>
      </w:r>
      <w:r w:rsidR="006E5B7D">
        <w:rPr>
          <w:rFonts w:ascii="Arial" w:hAnsi="Arial" w:cs="Arial"/>
        </w:rPr>
        <w:t xml:space="preserve"> </w:t>
      </w:r>
      <w:r w:rsidR="00C7652C">
        <w:rPr>
          <w:rFonts w:ascii="Arial" w:hAnsi="Arial" w:cs="Arial"/>
        </w:rPr>
        <w:t xml:space="preserve">and </w:t>
      </w:r>
      <w:proofErr w:type="spellStart"/>
      <w:r w:rsidR="00C7652C">
        <w:rPr>
          <w:rFonts w:ascii="Arial" w:hAnsi="Arial" w:cs="Arial"/>
        </w:rPr>
        <w:t>thinkness</w:t>
      </w:r>
      <w:proofErr w:type="spellEnd"/>
      <w:r w:rsidR="00C7652C">
        <w:rPr>
          <w:rFonts w:ascii="Arial" w:hAnsi="Arial" w:cs="Arial"/>
        </w:rPr>
        <w:t xml:space="preserve"> of</w:t>
      </w:r>
      <w:r w:rsidR="00875452" w:rsidRPr="00C7652C">
        <w:rPr>
          <w:rFonts w:ascii="Arial" w:hAnsi="Arial" w:cs="Arial"/>
        </w:rPr>
        <w:t xml:space="preserve"> 6 in.</w:t>
      </w:r>
      <w:r w:rsidR="00C7652C">
        <w:rPr>
          <w:rFonts w:ascii="Arial" w:hAnsi="Arial" w:cs="Arial"/>
        </w:rPr>
        <w:t xml:space="preserve"> each.</w:t>
      </w:r>
      <w:r w:rsidR="00C47409">
        <w:rPr>
          <w:rFonts w:ascii="Arial" w:hAnsi="Arial" w:cs="Arial"/>
        </w:rPr>
        <w:t xml:space="preserve"> </w:t>
      </w:r>
    </w:p>
    <w:p w14:paraId="6EA68376" w14:textId="717B83E3" w:rsidR="00030A15" w:rsidRDefault="00030A15" w:rsidP="00A32902">
      <w:pPr>
        <w:spacing w:before="120"/>
        <w:jc w:val="center"/>
      </w:pPr>
      <w:r>
        <w:rPr>
          <w:noProof/>
        </w:rPr>
        <w:drawing>
          <wp:inline distT="0" distB="0" distL="0" distR="0" wp14:anchorId="1123517B" wp14:editId="354FDA24">
            <wp:extent cx="4224318" cy="2899410"/>
            <wp:effectExtent l="0" t="0" r="5080" b="15240"/>
            <wp:docPr id="1" name="Chart 1">
              <a:extLst xmlns:a="http://schemas.openxmlformats.org/drawingml/2006/main">
                <a:ext uri="{FF2B5EF4-FFF2-40B4-BE49-F238E27FC236}">
                  <a16:creationId xmlns:a16="http://schemas.microsoft.com/office/drawing/2014/main" id="{DF24D748-F0F9-4BAE-99A6-227933E02C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50E3A9C" w14:textId="757A5D11" w:rsidR="00030A15" w:rsidRPr="00CA2ECE" w:rsidRDefault="00317962" w:rsidP="00AC10B4">
      <w:pPr>
        <w:jc w:val="center"/>
        <w:rPr>
          <w:rFonts w:ascii="Arial" w:hAnsi="Arial" w:cs="Arial"/>
        </w:rPr>
      </w:pPr>
      <w:r w:rsidRPr="00CA2ECE">
        <w:rPr>
          <w:rFonts w:ascii="Arial" w:hAnsi="Arial" w:cs="Arial"/>
        </w:rPr>
        <w:t xml:space="preserve">Figure 8 </w:t>
      </w:r>
      <w:r w:rsidR="00E16A13" w:rsidRPr="003F3D27">
        <w:rPr>
          <w:rFonts w:asciiTheme="minorBidi" w:hAnsiTheme="minorBidi" w:cstheme="minorBidi"/>
        </w:rPr>
        <w:t>–</w:t>
      </w:r>
      <w:r w:rsidR="00E16A13">
        <w:rPr>
          <w:rFonts w:asciiTheme="minorBidi" w:hAnsiTheme="minorBidi" w:cstheme="minorBidi"/>
        </w:rPr>
        <w:t xml:space="preserve"> </w:t>
      </w:r>
      <w:r w:rsidR="007D69CC" w:rsidRPr="00CA2ECE">
        <w:rPr>
          <w:rFonts w:ascii="Arial" w:hAnsi="Arial" w:cs="Arial"/>
        </w:rPr>
        <w:t xml:space="preserve">Variations in stress direction during the truck </w:t>
      </w:r>
      <w:proofErr w:type="gramStart"/>
      <w:r w:rsidR="007D69CC" w:rsidRPr="00CA2ECE">
        <w:rPr>
          <w:rFonts w:ascii="Arial" w:hAnsi="Arial" w:cs="Arial"/>
        </w:rPr>
        <w:t>movement  –</w:t>
      </w:r>
      <w:proofErr w:type="gramEnd"/>
      <w:r w:rsidR="007D69CC" w:rsidRPr="00CA2ECE">
        <w:rPr>
          <w:rFonts w:ascii="Arial" w:hAnsi="Arial" w:cs="Arial"/>
        </w:rPr>
        <w:t xml:space="preserve"> bottom part of</w:t>
      </w:r>
      <w:r w:rsidR="00CA2ECE">
        <w:rPr>
          <w:rFonts w:ascii="Arial" w:hAnsi="Arial" w:cs="Arial"/>
        </w:rPr>
        <w:t xml:space="preserve"> </w:t>
      </w:r>
      <w:r w:rsidR="007D69CC" w:rsidRPr="00CA2ECE">
        <w:rPr>
          <w:rFonts w:ascii="Arial" w:hAnsi="Arial" w:cs="Arial"/>
        </w:rPr>
        <w:t>Pavement (Cell 551)</w:t>
      </w:r>
    </w:p>
    <w:p w14:paraId="0DEB2627" w14:textId="77777777" w:rsidR="00030A15" w:rsidRDefault="00030A15" w:rsidP="00E8011D">
      <w:pPr>
        <w:jc w:val="center"/>
      </w:pPr>
      <w:r>
        <w:rPr>
          <w:noProof/>
        </w:rPr>
        <w:lastRenderedPageBreak/>
        <w:drawing>
          <wp:inline distT="0" distB="0" distL="0" distR="0" wp14:anchorId="0AE4AA59" wp14:editId="3BEEC0D1">
            <wp:extent cx="4551680" cy="2767649"/>
            <wp:effectExtent l="0" t="0" r="1270" b="13970"/>
            <wp:docPr id="7" name="Chart 7">
              <a:extLst xmlns:a="http://schemas.openxmlformats.org/drawingml/2006/main">
                <a:ext uri="{FF2B5EF4-FFF2-40B4-BE49-F238E27FC236}">
                  <a16:creationId xmlns:a16="http://schemas.microsoft.com/office/drawing/2014/main" id="{2108F3FE-597C-4756-8CAF-97A4B518A4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729FD52" w14:textId="38BB6E70" w:rsidR="00AC10B4" w:rsidRDefault="003224C3" w:rsidP="00AC10B4">
      <w:pPr>
        <w:spacing w:before="120"/>
        <w:jc w:val="center"/>
        <w:rPr>
          <w:rFonts w:ascii="Arial" w:hAnsi="Arial" w:cs="Arial"/>
        </w:rPr>
      </w:pPr>
      <w:r w:rsidRPr="00CA2ECE">
        <w:rPr>
          <w:rFonts w:ascii="Arial" w:hAnsi="Arial" w:cs="Arial"/>
        </w:rPr>
        <w:t xml:space="preserve">Figure </w:t>
      </w:r>
      <w:r w:rsidR="00E751E0">
        <w:rPr>
          <w:rFonts w:ascii="Arial" w:hAnsi="Arial" w:cs="Arial"/>
        </w:rPr>
        <w:t>9</w:t>
      </w:r>
      <w:r w:rsidRPr="00CA2ECE">
        <w:rPr>
          <w:rFonts w:ascii="Arial" w:hAnsi="Arial" w:cs="Arial"/>
        </w:rPr>
        <w:t xml:space="preserve"> </w:t>
      </w:r>
      <w:r w:rsidR="00E16A13" w:rsidRPr="003F3D27">
        <w:rPr>
          <w:rFonts w:asciiTheme="minorBidi" w:hAnsiTheme="minorBidi" w:cstheme="minorBidi"/>
        </w:rPr>
        <w:t>–</w:t>
      </w:r>
      <w:r w:rsidR="00E16A13">
        <w:rPr>
          <w:rFonts w:asciiTheme="minorBidi" w:hAnsiTheme="minorBidi" w:cstheme="minorBidi"/>
        </w:rPr>
        <w:t xml:space="preserve"> </w:t>
      </w:r>
      <w:r w:rsidRPr="00CA2ECE">
        <w:rPr>
          <w:rFonts w:ascii="Arial" w:hAnsi="Arial" w:cs="Arial"/>
        </w:rPr>
        <w:t xml:space="preserve">Variations in stress direction during the truck </w:t>
      </w:r>
      <w:proofErr w:type="gramStart"/>
      <w:r w:rsidRPr="00CA2ECE">
        <w:rPr>
          <w:rFonts w:ascii="Arial" w:hAnsi="Arial" w:cs="Arial"/>
        </w:rPr>
        <w:t>movement  –</w:t>
      </w:r>
      <w:proofErr w:type="gramEnd"/>
      <w:r w:rsidRPr="00CA2ECE">
        <w:rPr>
          <w:rFonts w:ascii="Arial" w:hAnsi="Arial" w:cs="Arial"/>
        </w:rPr>
        <w:t xml:space="preserve"> bottom part of</w:t>
      </w:r>
      <w:r>
        <w:rPr>
          <w:rFonts w:ascii="Arial" w:hAnsi="Arial" w:cs="Arial"/>
        </w:rPr>
        <w:t xml:space="preserve"> </w:t>
      </w:r>
      <w:r w:rsidRPr="00CA2ECE">
        <w:rPr>
          <w:rFonts w:ascii="Arial" w:hAnsi="Arial" w:cs="Arial"/>
        </w:rPr>
        <w:t>Pavement (Cell 55</w:t>
      </w:r>
      <w:r w:rsidR="00AC10B4">
        <w:rPr>
          <w:rFonts w:ascii="Arial" w:hAnsi="Arial" w:cs="Arial"/>
        </w:rPr>
        <w:t>3)</w:t>
      </w:r>
    </w:p>
    <w:p w14:paraId="14A0342C" w14:textId="417F0C05" w:rsidR="002F5C69" w:rsidRDefault="002F5C69" w:rsidP="002F5C69">
      <w:pPr>
        <w:spacing w:before="120"/>
        <w:jc w:val="both"/>
        <w:rPr>
          <w:rFonts w:ascii="Arial" w:hAnsi="Arial" w:cs="Arial"/>
        </w:rPr>
      </w:pPr>
      <w:r>
        <w:rPr>
          <w:rFonts w:ascii="Arial" w:hAnsi="Arial" w:cs="Arial"/>
        </w:rPr>
        <w:t xml:space="preserve">The results of the responsive sensors show that cell 551 showed relatively higher range of strain values (from 4 to 10 </w:t>
      </w:r>
      <w:r w:rsidR="000612D3" w:rsidRPr="000612D3">
        <w:rPr>
          <w:rFonts w:ascii="Symbol" w:hAnsi="Symbol" w:cs="Arial"/>
        </w:rPr>
        <w:t></w:t>
      </w:r>
      <w:r w:rsidR="000612D3">
        <w:rPr>
          <w:rFonts w:ascii="Symbol" w:hAnsi="Symbol" w:cs="Arial"/>
        </w:rPr>
        <w:t></w:t>
      </w:r>
      <w:r>
        <w:rPr>
          <w:rFonts w:ascii="Arial" w:hAnsi="Arial" w:cs="Arial"/>
        </w:rPr>
        <w:t xml:space="preserve">) when the speed increased to 10 mph. The strain under static load was 4 </w:t>
      </w:r>
      <w:r w:rsidR="000612D3" w:rsidRPr="000612D3">
        <w:rPr>
          <w:rFonts w:ascii="Symbol" w:hAnsi="Symbol" w:cs="Arial"/>
        </w:rPr>
        <w:t></w:t>
      </w:r>
      <w:r w:rsidR="000612D3">
        <w:rPr>
          <w:rFonts w:ascii="Symbol" w:hAnsi="Symbol" w:cs="Arial"/>
        </w:rPr>
        <w:t></w:t>
      </w:r>
      <w:r>
        <w:rPr>
          <w:rFonts w:ascii="Arial" w:hAnsi="Arial" w:cs="Arial"/>
        </w:rPr>
        <w:t xml:space="preserve">. These values were limited to 10 </w:t>
      </w:r>
      <w:r w:rsidR="000612D3" w:rsidRPr="000612D3">
        <w:rPr>
          <w:rFonts w:ascii="Symbol" w:hAnsi="Symbol" w:cs="Arial"/>
        </w:rPr>
        <w:t></w:t>
      </w:r>
      <w:r w:rsidR="000612D3">
        <w:rPr>
          <w:rFonts w:ascii="Symbol" w:hAnsi="Symbol" w:cs="Arial"/>
        </w:rPr>
        <w:t></w:t>
      </w:r>
      <w:r w:rsidR="000612D3">
        <w:rPr>
          <w:rFonts w:ascii="Arial" w:hAnsi="Arial" w:cs="Arial"/>
        </w:rPr>
        <w:t xml:space="preserve"> </w:t>
      </w:r>
      <w:r>
        <w:rPr>
          <w:rFonts w:ascii="Arial" w:hAnsi="Arial" w:cs="Arial"/>
        </w:rPr>
        <w:t xml:space="preserve">under different speed </w:t>
      </w:r>
      <w:proofErr w:type="spellStart"/>
      <w:r>
        <w:rPr>
          <w:rFonts w:ascii="Arial" w:hAnsi="Arial" w:cs="Arial"/>
        </w:rPr>
        <w:t>senarios</w:t>
      </w:r>
      <w:proofErr w:type="spellEnd"/>
      <w:r>
        <w:rPr>
          <w:rFonts w:ascii="Arial" w:hAnsi="Arial" w:cs="Arial"/>
        </w:rPr>
        <w:t xml:space="preserve"> and the strain recorded for cell 553 was 2 </w:t>
      </w:r>
      <w:r w:rsidR="000612D3" w:rsidRPr="000612D3">
        <w:rPr>
          <w:rFonts w:ascii="Symbol" w:hAnsi="Symbol" w:cs="Arial"/>
        </w:rPr>
        <w:t></w:t>
      </w:r>
      <w:r w:rsidR="000612D3">
        <w:rPr>
          <w:rFonts w:ascii="Symbol" w:hAnsi="Symbol" w:cs="Arial"/>
        </w:rPr>
        <w:t></w:t>
      </w:r>
      <w:r w:rsidR="000612D3">
        <w:rPr>
          <w:rFonts w:ascii="Arial" w:hAnsi="Arial" w:cs="Arial"/>
        </w:rPr>
        <w:t xml:space="preserve"> </w:t>
      </w:r>
      <w:r>
        <w:rPr>
          <w:rFonts w:ascii="Arial" w:hAnsi="Arial" w:cs="Arial"/>
        </w:rPr>
        <w:t xml:space="preserve">under static load. The results showed that fibers reduced the strain under dynamic loads. </w:t>
      </w:r>
    </w:p>
    <w:p w14:paraId="1DE08191" w14:textId="18FCA1B2" w:rsidR="00DF7B43" w:rsidRPr="003F3D27" w:rsidRDefault="00DF7B43" w:rsidP="00DF7B43">
      <w:pPr>
        <w:spacing w:before="120"/>
        <w:jc w:val="both"/>
        <w:rPr>
          <w:rFonts w:asciiTheme="minorBidi" w:hAnsiTheme="minorBidi" w:cstheme="minorBidi"/>
          <w:b/>
          <w:bCs/>
        </w:rPr>
      </w:pPr>
      <w:r w:rsidRPr="003F3D27">
        <w:rPr>
          <w:rFonts w:asciiTheme="minorBidi" w:hAnsiTheme="minorBidi" w:cstheme="minorBidi"/>
          <w:b/>
          <w:bCs/>
        </w:rPr>
        <w:t>2.</w:t>
      </w:r>
      <w:r>
        <w:rPr>
          <w:rFonts w:asciiTheme="minorBidi" w:hAnsiTheme="minorBidi" w:cstheme="minorBidi"/>
          <w:b/>
          <w:bCs/>
        </w:rPr>
        <w:t>2</w:t>
      </w:r>
      <w:r w:rsidRPr="003F3D27">
        <w:rPr>
          <w:rFonts w:asciiTheme="minorBidi" w:hAnsiTheme="minorBidi" w:cstheme="minorBidi"/>
          <w:b/>
          <w:bCs/>
        </w:rPr>
        <w:t xml:space="preserve"> Curling and Warping</w:t>
      </w:r>
    </w:p>
    <w:p w14:paraId="48D75E8F" w14:textId="052AD799" w:rsidR="00DF7B43" w:rsidRPr="003F3D27" w:rsidRDefault="00DF7B43" w:rsidP="00DF7B43">
      <w:pPr>
        <w:spacing w:before="120"/>
        <w:jc w:val="both"/>
        <w:rPr>
          <w:rFonts w:asciiTheme="minorBidi" w:hAnsiTheme="minorBidi" w:cstheme="minorBidi"/>
        </w:rPr>
      </w:pPr>
      <w:r w:rsidRPr="003F3D27">
        <w:rPr>
          <w:rFonts w:asciiTheme="minorBidi" w:hAnsiTheme="minorBidi" w:cstheme="minorBidi"/>
        </w:rPr>
        <w:t>The curling and warping measurements were conducted as per ASTM E1364 on December 19th, 2018</w:t>
      </w:r>
      <w:r>
        <w:rPr>
          <w:rFonts w:asciiTheme="minorBidi" w:hAnsiTheme="minorBidi" w:cstheme="minorBidi"/>
        </w:rPr>
        <w:t>, September 27</w:t>
      </w:r>
      <w:r w:rsidRPr="00CB3FFC">
        <w:rPr>
          <w:rFonts w:asciiTheme="minorBidi" w:hAnsiTheme="minorBidi" w:cstheme="minorBidi"/>
          <w:vertAlign w:val="superscript"/>
        </w:rPr>
        <w:t>th</w:t>
      </w:r>
      <w:r>
        <w:rPr>
          <w:rFonts w:asciiTheme="minorBidi" w:hAnsiTheme="minorBidi" w:cstheme="minorBidi"/>
        </w:rPr>
        <w:t>, 2019, and September 16</w:t>
      </w:r>
      <w:r w:rsidRPr="00CB3FFC">
        <w:rPr>
          <w:rFonts w:asciiTheme="minorBidi" w:hAnsiTheme="minorBidi" w:cstheme="minorBidi"/>
          <w:vertAlign w:val="superscript"/>
        </w:rPr>
        <w:t>th</w:t>
      </w:r>
      <w:r>
        <w:rPr>
          <w:rFonts w:asciiTheme="minorBidi" w:hAnsiTheme="minorBidi" w:cstheme="minorBidi"/>
        </w:rPr>
        <w:t>, 2020</w:t>
      </w:r>
      <w:r w:rsidRPr="003F3D27">
        <w:rPr>
          <w:rFonts w:asciiTheme="minorBidi" w:hAnsiTheme="minorBidi" w:cstheme="minorBidi"/>
        </w:rPr>
        <w:t xml:space="preserve">.  The CCP cells (Cells </w:t>
      </w:r>
      <w:r w:rsidR="00C02F23">
        <w:rPr>
          <w:rFonts w:asciiTheme="minorBidi" w:hAnsiTheme="minorBidi" w:cstheme="minorBidi"/>
        </w:rPr>
        <w:t>55</w:t>
      </w:r>
      <w:r w:rsidRPr="003F3D27">
        <w:rPr>
          <w:rFonts w:asciiTheme="minorBidi" w:hAnsiTheme="minorBidi" w:cstheme="minorBidi"/>
        </w:rPr>
        <w:t xml:space="preserve">1, </w:t>
      </w:r>
      <w:r w:rsidR="00C02F23">
        <w:rPr>
          <w:rFonts w:asciiTheme="minorBidi" w:hAnsiTheme="minorBidi" w:cstheme="minorBidi"/>
        </w:rPr>
        <w:t>552</w:t>
      </w:r>
      <w:r w:rsidRPr="003F3D27">
        <w:rPr>
          <w:rFonts w:asciiTheme="minorBidi" w:hAnsiTheme="minorBidi" w:cstheme="minorBidi"/>
        </w:rPr>
        <w:t xml:space="preserve">2, and </w:t>
      </w:r>
      <w:r w:rsidR="00C02F23">
        <w:rPr>
          <w:rFonts w:asciiTheme="minorBidi" w:hAnsiTheme="minorBidi" w:cstheme="minorBidi"/>
        </w:rPr>
        <w:t>55</w:t>
      </w:r>
      <w:r w:rsidRPr="003F3D27">
        <w:rPr>
          <w:rFonts w:asciiTheme="minorBidi" w:hAnsiTheme="minorBidi" w:cstheme="minorBidi"/>
        </w:rPr>
        <w:t xml:space="preserve">3), were subjected to curling and warping measurements. The measurements were conducted in the longitudinal, transverse, and diagonal directions (Figure </w:t>
      </w:r>
      <w:r w:rsidR="00A205F9">
        <w:rPr>
          <w:rFonts w:asciiTheme="minorBidi" w:hAnsiTheme="minorBidi" w:cstheme="minorBidi"/>
        </w:rPr>
        <w:t>10</w:t>
      </w:r>
      <w:r w:rsidRPr="003F3D27">
        <w:rPr>
          <w:rFonts w:asciiTheme="minorBidi" w:hAnsiTheme="minorBidi" w:cstheme="minorBidi"/>
        </w:rPr>
        <w:t xml:space="preserve">). Both morning and afternoon measurements were taken on the day of testing to obtain values under variable temperature and moisture conditions. </w:t>
      </w:r>
      <w:r w:rsidR="00284425">
        <w:rPr>
          <w:rFonts w:asciiTheme="minorBidi" w:hAnsiTheme="minorBidi" w:cstheme="minorBidi"/>
        </w:rPr>
        <w:t>The last curling and warping measurement on September 16</w:t>
      </w:r>
      <w:r w:rsidR="00284425" w:rsidRPr="00284425">
        <w:rPr>
          <w:rFonts w:asciiTheme="minorBidi" w:hAnsiTheme="minorBidi" w:cstheme="minorBidi"/>
          <w:vertAlign w:val="superscript"/>
        </w:rPr>
        <w:t>th</w:t>
      </w:r>
      <w:r w:rsidR="00284425">
        <w:rPr>
          <w:rFonts w:asciiTheme="minorBidi" w:hAnsiTheme="minorBidi" w:cstheme="minorBidi"/>
        </w:rPr>
        <w:t xml:space="preserve"> was conducted </w:t>
      </w:r>
      <w:r w:rsidR="004F009F">
        <w:rPr>
          <w:rFonts w:asciiTheme="minorBidi" w:hAnsiTheme="minorBidi" w:cstheme="minorBidi"/>
        </w:rPr>
        <w:t>in the morning</w:t>
      </w:r>
      <w:r w:rsidR="00F434D9">
        <w:rPr>
          <w:rFonts w:asciiTheme="minorBidi" w:hAnsiTheme="minorBidi" w:cstheme="minorBidi"/>
        </w:rPr>
        <w:t>, due to consistent temperature and humidity throughout the da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56"/>
        <w:gridCol w:w="3175"/>
      </w:tblGrid>
      <w:tr w:rsidR="00DF7B43" w:rsidRPr="003F3D27" w14:paraId="72D83E42" w14:textId="77777777" w:rsidTr="00853F8A">
        <w:trPr>
          <w:trHeight w:val="2394"/>
        </w:trPr>
        <w:tc>
          <w:tcPr>
            <w:tcW w:w="5256" w:type="dxa"/>
          </w:tcPr>
          <w:p w14:paraId="09536759" w14:textId="77777777" w:rsidR="00DF7B43" w:rsidRPr="003F3D27" w:rsidRDefault="00DF7B43" w:rsidP="00677E33">
            <w:pPr>
              <w:jc w:val="both"/>
              <w:rPr>
                <w:rFonts w:asciiTheme="minorBidi" w:hAnsiTheme="minorBidi" w:cstheme="minorBidi"/>
              </w:rPr>
            </w:pPr>
            <w:r w:rsidRPr="003F3D27">
              <w:rPr>
                <w:noProof/>
              </w:rPr>
              <w:drawing>
                <wp:anchor distT="0" distB="0" distL="114300" distR="114300" simplePos="0" relativeHeight="251662336" behindDoc="0" locked="0" layoutInCell="1" allowOverlap="1" wp14:anchorId="5F035B8D" wp14:editId="3D864B67">
                  <wp:simplePos x="0" y="0"/>
                  <wp:positionH relativeFrom="column">
                    <wp:posOffset>635</wp:posOffset>
                  </wp:positionH>
                  <wp:positionV relativeFrom="paragraph">
                    <wp:posOffset>177165</wp:posOffset>
                  </wp:positionV>
                  <wp:extent cx="2919095" cy="1628140"/>
                  <wp:effectExtent l="0" t="0" r="0" b="0"/>
                  <wp:wrapTopAndBottom/>
                  <wp:docPr id="1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919095" cy="1628140"/>
                          </a:xfrm>
                          <a:prstGeom prst="rect">
                            <a:avLst/>
                          </a:prstGeom>
                        </pic:spPr>
                      </pic:pic>
                    </a:graphicData>
                  </a:graphic>
                  <wp14:sizeRelH relativeFrom="margin">
                    <wp14:pctWidth>0</wp14:pctWidth>
                  </wp14:sizeRelH>
                  <wp14:sizeRelV relativeFrom="margin">
                    <wp14:pctHeight>0</wp14:pctHeight>
                  </wp14:sizeRelV>
                </wp:anchor>
              </w:drawing>
            </w:r>
          </w:p>
        </w:tc>
        <w:tc>
          <w:tcPr>
            <w:tcW w:w="3175" w:type="dxa"/>
          </w:tcPr>
          <w:p w14:paraId="5FB07B2D" w14:textId="77777777" w:rsidR="00DF7B43" w:rsidRPr="003F3D27" w:rsidRDefault="00DF7B43" w:rsidP="00677E33">
            <w:pPr>
              <w:jc w:val="both"/>
              <w:rPr>
                <w:rFonts w:asciiTheme="minorBidi" w:hAnsiTheme="minorBidi" w:cstheme="minorBidi"/>
                <w:sz w:val="20"/>
                <w:szCs w:val="20"/>
              </w:rPr>
            </w:pPr>
          </w:p>
          <w:p w14:paraId="10724FE2" w14:textId="77777777" w:rsidR="00DF7B43" w:rsidRPr="003F3D27" w:rsidRDefault="00DF7B43" w:rsidP="00677E33">
            <w:pPr>
              <w:jc w:val="both"/>
              <w:rPr>
                <w:rFonts w:asciiTheme="minorBidi" w:hAnsiTheme="minorBidi" w:cstheme="minorBidi"/>
                <w:sz w:val="20"/>
                <w:szCs w:val="20"/>
              </w:rPr>
            </w:pPr>
          </w:p>
          <w:p w14:paraId="0C6F3F1C" w14:textId="77777777" w:rsidR="00DF7B43" w:rsidRPr="003F3D27" w:rsidRDefault="00DF7B43" w:rsidP="00677E33">
            <w:pPr>
              <w:jc w:val="both"/>
              <w:rPr>
                <w:rFonts w:asciiTheme="minorBidi" w:hAnsiTheme="minorBidi" w:cstheme="minorBidi"/>
                <w:sz w:val="20"/>
                <w:szCs w:val="20"/>
              </w:rPr>
            </w:pPr>
          </w:p>
          <w:p w14:paraId="072653B1" w14:textId="77777777" w:rsidR="00DF7B43" w:rsidRPr="003F3D27" w:rsidRDefault="00DF7B43" w:rsidP="00677E33">
            <w:pPr>
              <w:jc w:val="both"/>
              <w:rPr>
                <w:rFonts w:asciiTheme="minorBidi" w:hAnsiTheme="minorBidi" w:cstheme="minorBidi"/>
                <w:sz w:val="20"/>
                <w:szCs w:val="20"/>
              </w:rPr>
            </w:pPr>
          </w:p>
          <w:p w14:paraId="64656D96" w14:textId="77777777" w:rsidR="00DF7B43" w:rsidRPr="003F3D27" w:rsidRDefault="00DF7B43" w:rsidP="00DC69F9">
            <w:pPr>
              <w:rPr>
                <w:rFonts w:asciiTheme="minorBidi" w:hAnsiTheme="minorBidi" w:cstheme="minorBidi"/>
                <w:sz w:val="20"/>
                <w:szCs w:val="20"/>
              </w:rPr>
            </w:pPr>
            <w:r w:rsidRPr="003F3D27">
              <w:rPr>
                <w:rFonts w:asciiTheme="minorBidi" w:hAnsiTheme="minorBidi" w:cstheme="minorBidi"/>
                <w:sz w:val="20"/>
                <w:szCs w:val="20"/>
              </w:rPr>
              <w:t xml:space="preserve">Longitudinal length at edge: Long. Edge </w:t>
            </w:r>
          </w:p>
          <w:p w14:paraId="222A0DDA" w14:textId="77777777" w:rsidR="00DF7B43" w:rsidRPr="003F3D27" w:rsidRDefault="00DF7B43" w:rsidP="00DC69F9">
            <w:pPr>
              <w:rPr>
                <w:rFonts w:asciiTheme="minorBidi" w:hAnsiTheme="minorBidi" w:cstheme="minorBidi"/>
                <w:sz w:val="20"/>
                <w:szCs w:val="20"/>
              </w:rPr>
            </w:pPr>
            <w:r w:rsidRPr="003F3D27">
              <w:rPr>
                <w:rFonts w:asciiTheme="minorBidi" w:hAnsiTheme="minorBidi" w:cstheme="minorBidi"/>
                <w:sz w:val="20"/>
                <w:szCs w:val="20"/>
              </w:rPr>
              <w:t xml:space="preserve">Longitudinal length at mid-section: Long. Mid </w:t>
            </w:r>
          </w:p>
          <w:p w14:paraId="42622F6C" w14:textId="77777777" w:rsidR="00DF7B43" w:rsidRPr="003F3D27" w:rsidRDefault="00DF7B43" w:rsidP="00DC69F9">
            <w:pPr>
              <w:rPr>
                <w:rFonts w:asciiTheme="minorBidi" w:hAnsiTheme="minorBidi" w:cstheme="minorBidi"/>
                <w:sz w:val="20"/>
                <w:szCs w:val="20"/>
              </w:rPr>
            </w:pPr>
            <w:r w:rsidRPr="003F3D27">
              <w:rPr>
                <w:rFonts w:asciiTheme="minorBidi" w:hAnsiTheme="minorBidi" w:cstheme="minorBidi"/>
                <w:sz w:val="20"/>
                <w:szCs w:val="20"/>
              </w:rPr>
              <w:t xml:space="preserve">Diagonal length: Diagonal  </w:t>
            </w:r>
          </w:p>
          <w:p w14:paraId="4BC22A29" w14:textId="77777777" w:rsidR="00DF7B43" w:rsidRPr="003F3D27" w:rsidRDefault="00DF7B43" w:rsidP="00DC69F9">
            <w:pPr>
              <w:rPr>
                <w:rFonts w:asciiTheme="minorBidi" w:hAnsiTheme="minorBidi" w:cstheme="minorBidi"/>
                <w:sz w:val="20"/>
                <w:szCs w:val="20"/>
              </w:rPr>
            </w:pPr>
            <w:r w:rsidRPr="003F3D27">
              <w:rPr>
                <w:rFonts w:asciiTheme="minorBidi" w:hAnsiTheme="minorBidi" w:cstheme="minorBidi"/>
                <w:sz w:val="20"/>
                <w:szCs w:val="20"/>
              </w:rPr>
              <w:t xml:space="preserve">Transverse length at edge: Trans. Edge </w:t>
            </w:r>
          </w:p>
        </w:tc>
      </w:tr>
      <w:tr w:rsidR="00DF7B43" w:rsidRPr="003F3D27" w14:paraId="6A9A862A" w14:textId="77777777" w:rsidTr="00853F8A">
        <w:trPr>
          <w:trHeight w:val="414"/>
        </w:trPr>
        <w:tc>
          <w:tcPr>
            <w:tcW w:w="8431" w:type="dxa"/>
            <w:gridSpan w:val="2"/>
          </w:tcPr>
          <w:p w14:paraId="6CD9623C" w14:textId="131A7F0A" w:rsidR="00DF7B43" w:rsidRPr="003F3D27" w:rsidRDefault="00DF7B43" w:rsidP="00677E33">
            <w:pPr>
              <w:jc w:val="both"/>
              <w:rPr>
                <w:rFonts w:asciiTheme="minorBidi" w:hAnsiTheme="minorBidi" w:cstheme="minorBidi"/>
              </w:rPr>
            </w:pPr>
            <w:r w:rsidRPr="003F3D27">
              <w:rPr>
                <w:rFonts w:asciiTheme="minorBidi" w:hAnsiTheme="minorBidi" w:cstheme="minorBidi"/>
              </w:rPr>
              <w:t xml:space="preserve">Figure </w:t>
            </w:r>
            <w:r w:rsidR="00F434D9">
              <w:rPr>
                <w:rFonts w:asciiTheme="minorBidi" w:hAnsiTheme="minorBidi" w:cstheme="minorBidi"/>
              </w:rPr>
              <w:t>10</w:t>
            </w:r>
            <w:r w:rsidRPr="003F3D27">
              <w:rPr>
                <w:rFonts w:asciiTheme="minorBidi" w:hAnsiTheme="minorBidi" w:cstheme="minorBidi"/>
              </w:rPr>
              <w:t xml:space="preserve"> – Direction of measurements - longitudinal, diagonal and transverse lengths.</w:t>
            </w:r>
          </w:p>
        </w:tc>
      </w:tr>
    </w:tbl>
    <w:p w14:paraId="4519E887" w14:textId="20FB18A4" w:rsidR="00DF7B43" w:rsidRDefault="00DF7B43" w:rsidP="00DF7B43">
      <w:pPr>
        <w:spacing w:before="120"/>
        <w:jc w:val="both"/>
        <w:rPr>
          <w:rFonts w:asciiTheme="minorBidi" w:hAnsiTheme="minorBidi" w:cstheme="minorBidi"/>
        </w:rPr>
      </w:pPr>
      <w:r w:rsidRPr="003F3D27">
        <w:rPr>
          <w:rFonts w:asciiTheme="minorBidi" w:hAnsiTheme="minorBidi" w:cstheme="minorBidi"/>
        </w:rPr>
        <w:lastRenderedPageBreak/>
        <w:t xml:space="preserve">Figure </w:t>
      </w:r>
      <w:r w:rsidR="00F434D9">
        <w:rPr>
          <w:rFonts w:asciiTheme="minorBidi" w:hAnsiTheme="minorBidi" w:cstheme="minorBidi"/>
        </w:rPr>
        <w:t>11</w:t>
      </w:r>
      <w:r w:rsidRPr="003F3D27">
        <w:rPr>
          <w:rFonts w:asciiTheme="minorBidi" w:hAnsiTheme="minorBidi" w:cstheme="minorBidi"/>
        </w:rPr>
        <w:t xml:space="preserve"> shows the testing equipment which comprised of two steel columns (A and B) connected with metal string adjusted and tightened with roller components of the columns. The test was developed by Iowa State University.  For precise measurement, columns A and B were anchored at joints (discontinuities between two cells) as shown in Figure </w:t>
      </w:r>
      <w:r w:rsidR="00BA3422">
        <w:rPr>
          <w:rFonts w:asciiTheme="minorBidi" w:hAnsiTheme="minorBidi" w:cstheme="minorBidi"/>
        </w:rPr>
        <w:t>11</w:t>
      </w:r>
      <w:r w:rsidRPr="003F3D27">
        <w:rPr>
          <w:rFonts w:asciiTheme="minorBidi" w:hAnsiTheme="minorBidi" w:cstheme="minorBidi"/>
        </w:rPr>
        <w:t>. Then</w:t>
      </w:r>
      <w:r w:rsidR="00BA3422">
        <w:rPr>
          <w:rFonts w:asciiTheme="minorBidi" w:hAnsiTheme="minorBidi" w:cstheme="minorBidi"/>
        </w:rPr>
        <w:t>,</w:t>
      </w:r>
      <w:r w:rsidRPr="003F3D27">
        <w:rPr>
          <w:rFonts w:asciiTheme="minorBidi" w:hAnsiTheme="minorBidi" w:cstheme="minorBidi"/>
        </w:rPr>
        <w:t xml:space="preserve"> the string was hooked off from column A and drawn to pass through the roller in column B. After that, the string was tightened firmly by adjusting a handle in column B. Two pins were placed under the string to make it tightened to avoid formation of sagging of string. A measuring tape was spread out along the string to record the locations of measured points. Prior to measurements, pavement surface was cleaned and temperature and ambient relative humidity (RH) were recorded</w:t>
      </w:r>
      <w:r>
        <w:rPr>
          <w:rFonts w:asciiTheme="minorBidi" w:hAnsiTheme="minorBidi" w:cstheme="minorBidi"/>
        </w:rPr>
        <w:t xml:space="preserve"> and tabulated in Table </w:t>
      </w:r>
      <w:r w:rsidR="00F434D9">
        <w:rPr>
          <w:rFonts w:asciiTheme="minorBidi" w:hAnsiTheme="minorBidi" w:cstheme="minorBidi"/>
        </w:rPr>
        <w:t>5</w:t>
      </w:r>
      <w:r>
        <w:rPr>
          <w:rFonts w:asciiTheme="minorBidi" w:hAnsiTheme="minorBidi" w:cstheme="minorBidi"/>
        </w:rPr>
        <w:t>.</w:t>
      </w:r>
    </w:p>
    <w:p w14:paraId="0DFA52C5" w14:textId="199CF7B6" w:rsidR="00DF7B43" w:rsidRDefault="00DF7B43" w:rsidP="00DF7B43">
      <w:pPr>
        <w:spacing w:before="120"/>
        <w:jc w:val="center"/>
        <w:rPr>
          <w:rStyle w:val="fontstyle01"/>
          <w:rFonts w:asciiTheme="minorBidi" w:hAnsiTheme="minorBidi" w:cstheme="minorBidi"/>
          <w:sz w:val="24"/>
          <w:szCs w:val="24"/>
          <w:lang w:eastAsia="zh-CN"/>
        </w:rPr>
      </w:pPr>
      <w:r>
        <w:rPr>
          <w:rStyle w:val="fontstyle01"/>
          <w:rFonts w:asciiTheme="minorBidi" w:hAnsiTheme="minorBidi" w:cstheme="minorBidi"/>
          <w:sz w:val="24"/>
          <w:szCs w:val="24"/>
          <w:lang w:eastAsia="zh-CN"/>
        </w:rPr>
        <w:t>Table</w:t>
      </w:r>
      <w:r w:rsidRPr="004C037C">
        <w:rPr>
          <w:rStyle w:val="fontstyle01"/>
          <w:rFonts w:asciiTheme="minorBidi" w:hAnsiTheme="minorBidi" w:cstheme="minorBidi"/>
          <w:sz w:val="24"/>
          <w:szCs w:val="24"/>
          <w:lang w:eastAsia="zh-CN"/>
        </w:rPr>
        <w:t xml:space="preserve"> </w:t>
      </w:r>
      <w:r w:rsidR="00F434D9">
        <w:rPr>
          <w:rStyle w:val="fontstyle01"/>
          <w:rFonts w:asciiTheme="minorBidi" w:hAnsiTheme="minorBidi" w:cstheme="minorBidi"/>
          <w:sz w:val="24"/>
          <w:szCs w:val="24"/>
          <w:lang w:eastAsia="zh-CN"/>
        </w:rPr>
        <w:t>5</w:t>
      </w:r>
      <w:r w:rsidRPr="003F3D27">
        <w:rPr>
          <w:rStyle w:val="fontstyle01"/>
          <w:rFonts w:asciiTheme="minorBidi" w:hAnsiTheme="minorBidi" w:cstheme="minorBidi"/>
          <w:sz w:val="24"/>
          <w:szCs w:val="24"/>
          <w:lang w:eastAsia="zh-CN"/>
        </w:rPr>
        <w:t xml:space="preserve"> </w:t>
      </w:r>
      <w:r w:rsidRPr="004C037C">
        <w:rPr>
          <w:rStyle w:val="fontstyle01"/>
          <w:rFonts w:asciiTheme="minorBidi" w:hAnsiTheme="minorBidi"/>
          <w:sz w:val="24"/>
          <w:szCs w:val="24"/>
          <w:lang w:eastAsia="zh-CN"/>
        </w:rPr>
        <w:t>–</w:t>
      </w:r>
      <w:r w:rsidRPr="003F3D27">
        <w:rPr>
          <w:rStyle w:val="fontstyle01"/>
          <w:rFonts w:asciiTheme="minorBidi" w:hAnsiTheme="minorBidi" w:cstheme="minorBidi"/>
          <w:sz w:val="24"/>
          <w:szCs w:val="24"/>
          <w:lang w:eastAsia="zh-CN"/>
        </w:rPr>
        <w:t xml:space="preserve"> Te</w:t>
      </w:r>
      <w:r>
        <w:rPr>
          <w:rStyle w:val="fontstyle01"/>
          <w:rFonts w:asciiTheme="minorBidi" w:hAnsiTheme="minorBidi" w:cstheme="minorBidi"/>
          <w:sz w:val="24"/>
          <w:szCs w:val="24"/>
          <w:lang w:eastAsia="zh-CN"/>
        </w:rPr>
        <w:t>mperature and relative humidity data</w:t>
      </w:r>
    </w:p>
    <w:tbl>
      <w:tblPr>
        <w:tblStyle w:val="TableGrid"/>
        <w:tblW w:w="8275" w:type="dxa"/>
        <w:jc w:val="center"/>
        <w:tblLook w:val="04A0" w:firstRow="1" w:lastRow="0" w:firstColumn="1" w:lastColumn="0" w:noHBand="0" w:noVBand="1"/>
      </w:tblPr>
      <w:tblGrid>
        <w:gridCol w:w="1525"/>
        <w:gridCol w:w="1710"/>
        <w:gridCol w:w="2160"/>
        <w:gridCol w:w="2880"/>
      </w:tblGrid>
      <w:tr w:rsidR="00DF7B43" w14:paraId="0008A1DE" w14:textId="77777777" w:rsidTr="00677E33">
        <w:trPr>
          <w:trHeight w:val="532"/>
          <w:jc w:val="center"/>
        </w:trPr>
        <w:tc>
          <w:tcPr>
            <w:tcW w:w="1525" w:type="dxa"/>
          </w:tcPr>
          <w:p w14:paraId="57460D3B" w14:textId="77777777" w:rsidR="00DF7B43" w:rsidRDefault="00DF7B43" w:rsidP="00677E33">
            <w:pPr>
              <w:spacing w:before="120"/>
              <w:jc w:val="center"/>
              <w:rPr>
                <w:rFonts w:asciiTheme="minorBidi" w:hAnsiTheme="minorBidi" w:cstheme="minorBidi"/>
              </w:rPr>
            </w:pPr>
            <w:r>
              <w:rPr>
                <w:rFonts w:asciiTheme="minorBidi" w:hAnsiTheme="minorBidi" w:cstheme="minorBidi"/>
              </w:rPr>
              <w:t>Date</w:t>
            </w:r>
          </w:p>
        </w:tc>
        <w:tc>
          <w:tcPr>
            <w:tcW w:w="1710" w:type="dxa"/>
          </w:tcPr>
          <w:p w14:paraId="35767D15" w14:textId="77777777" w:rsidR="00DF7B43" w:rsidRDefault="00DF7B43" w:rsidP="00677E33">
            <w:pPr>
              <w:spacing w:before="120"/>
              <w:jc w:val="center"/>
              <w:rPr>
                <w:rFonts w:asciiTheme="minorBidi" w:hAnsiTheme="minorBidi" w:cstheme="minorBidi"/>
              </w:rPr>
            </w:pPr>
            <w:r>
              <w:rPr>
                <w:rFonts w:asciiTheme="minorBidi" w:hAnsiTheme="minorBidi" w:cstheme="minorBidi"/>
              </w:rPr>
              <w:t>Time</w:t>
            </w:r>
          </w:p>
        </w:tc>
        <w:tc>
          <w:tcPr>
            <w:tcW w:w="2160" w:type="dxa"/>
          </w:tcPr>
          <w:p w14:paraId="1DA950A5" w14:textId="77777777" w:rsidR="00DF7B43" w:rsidRDefault="00DF7B43" w:rsidP="00677E33">
            <w:pPr>
              <w:spacing w:before="120"/>
              <w:jc w:val="center"/>
              <w:rPr>
                <w:rFonts w:asciiTheme="minorBidi" w:hAnsiTheme="minorBidi" w:cstheme="minorBidi"/>
              </w:rPr>
            </w:pPr>
            <w:r>
              <w:rPr>
                <w:rFonts w:asciiTheme="minorBidi" w:hAnsiTheme="minorBidi" w:cstheme="minorBidi"/>
              </w:rPr>
              <w:t>Temperature (</w:t>
            </w:r>
            <w:r w:rsidRPr="00CB3FFC">
              <w:rPr>
                <w:rFonts w:asciiTheme="minorBidi" w:hAnsiTheme="minorBidi" w:cstheme="minorBidi"/>
              </w:rPr>
              <w:sym w:font="Symbol" w:char="F0B0"/>
            </w:r>
            <w:r>
              <w:rPr>
                <w:rFonts w:asciiTheme="minorBidi" w:hAnsiTheme="minorBidi" w:cstheme="minorBidi"/>
              </w:rPr>
              <w:t>F)</w:t>
            </w:r>
          </w:p>
        </w:tc>
        <w:tc>
          <w:tcPr>
            <w:tcW w:w="2880" w:type="dxa"/>
          </w:tcPr>
          <w:p w14:paraId="03877E65" w14:textId="77777777" w:rsidR="00DF7B43" w:rsidRDefault="00DF7B43" w:rsidP="00677E33">
            <w:pPr>
              <w:spacing w:before="120"/>
              <w:jc w:val="center"/>
              <w:rPr>
                <w:rFonts w:asciiTheme="minorBidi" w:hAnsiTheme="minorBidi" w:cstheme="minorBidi"/>
              </w:rPr>
            </w:pPr>
            <w:r>
              <w:rPr>
                <w:rFonts w:asciiTheme="minorBidi" w:hAnsiTheme="minorBidi" w:cstheme="minorBidi"/>
              </w:rPr>
              <w:t>Relative humidity (%)</w:t>
            </w:r>
          </w:p>
        </w:tc>
      </w:tr>
      <w:tr w:rsidR="00DF7B43" w14:paraId="2CA941CE" w14:textId="77777777" w:rsidTr="00677E33">
        <w:trPr>
          <w:trHeight w:val="308"/>
          <w:jc w:val="center"/>
        </w:trPr>
        <w:tc>
          <w:tcPr>
            <w:tcW w:w="1525" w:type="dxa"/>
            <w:vMerge w:val="restart"/>
          </w:tcPr>
          <w:p w14:paraId="66366576" w14:textId="77777777" w:rsidR="00DF7B43" w:rsidRDefault="00DF7B43" w:rsidP="00677E33">
            <w:pPr>
              <w:spacing w:before="120"/>
              <w:jc w:val="center"/>
              <w:rPr>
                <w:rFonts w:asciiTheme="minorBidi" w:hAnsiTheme="minorBidi" w:cstheme="minorBidi"/>
              </w:rPr>
            </w:pPr>
            <w:r>
              <w:rPr>
                <w:rFonts w:asciiTheme="minorBidi" w:hAnsiTheme="minorBidi" w:cstheme="minorBidi"/>
              </w:rPr>
              <w:t>12/19/18</w:t>
            </w:r>
          </w:p>
        </w:tc>
        <w:tc>
          <w:tcPr>
            <w:tcW w:w="1710" w:type="dxa"/>
          </w:tcPr>
          <w:p w14:paraId="4FDF5954" w14:textId="77777777" w:rsidR="00DF7B43" w:rsidRDefault="00DF7B43" w:rsidP="00677E33">
            <w:pPr>
              <w:spacing w:before="120"/>
              <w:jc w:val="center"/>
              <w:rPr>
                <w:rFonts w:asciiTheme="minorBidi" w:hAnsiTheme="minorBidi" w:cstheme="minorBidi"/>
              </w:rPr>
            </w:pPr>
            <w:r>
              <w:rPr>
                <w:rFonts w:asciiTheme="minorBidi" w:hAnsiTheme="minorBidi" w:cstheme="minorBidi"/>
              </w:rPr>
              <w:t>Morning</w:t>
            </w:r>
          </w:p>
        </w:tc>
        <w:tc>
          <w:tcPr>
            <w:tcW w:w="2160" w:type="dxa"/>
          </w:tcPr>
          <w:p w14:paraId="4672BD7D" w14:textId="77777777" w:rsidR="00DF7B43" w:rsidRDefault="00DF7B43" w:rsidP="00677E33">
            <w:pPr>
              <w:spacing w:before="120"/>
              <w:jc w:val="center"/>
              <w:rPr>
                <w:rFonts w:asciiTheme="minorBidi" w:hAnsiTheme="minorBidi" w:cstheme="minorBidi"/>
              </w:rPr>
            </w:pPr>
            <w:r>
              <w:rPr>
                <w:rFonts w:asciiTheme="minorBidi" w:hAnsiTheme="minorBidi" w:cstheme="minorBidi"/>
              </w:rPr>
              <w:t>49</w:t>
            </w:r>
          </w:p>
        </w:tc>
        <w:tc>
          <w:tcPr>
            <w:tcW w:w="2880" w:type="dxa"/>
          </w:tcPr>
          <w:p w14:paraId="3ADC334F" w14:textId="77777777" w:rsidR="00DF7B43" w:rsidRDefault="00DF7B43" w:rsidP="00677E33">
            <w:pPr>
              <w:spacing w:before="120"/>
              <w:jc w:val="center"/>
              <w:rPr>
                <w:rFonts w:asciiTheme="minorBidi" w:hAnsiTheme="minorBidi" w:cstheme="minorBidi"/>
              </w:rPr>
            </w:pPr>
            <w:r>
              <w:rPr>
                <w:rFonts w:asciiTheme="minorBidi" w:hAnsiTheme="minorBidi" w:cstheme="minorBidi"/>
              </w:rPr>
              <w:t>66</w:t>
            </w:r>
          </w:p>
        </w:tc>
      </w:tr>
      <w:tr w:rsidR="00DF7B43" w14:paraId="5FE339AC" w14:textId="77777777" w:rsidTr="00677E33">
        <w:trPr>
          <w:trHeight w:val="308"/>
          <w:jc w:val="center"/>
        </w:trPr>
        <w:tc>
          <w:tcPr>
            <w:tcW w:w="1525" w:type="dxa"/>
            <w:vMerge/>
          </w:tcPr>
          <w:p w14:paraId="744E4916" w14:textId="77777777" w:rsidR="00DF7B43" w:rsidRDefault="00DF7B43" w:rsidP="00677E33">
            <w:pPr>
              <w:spacing w:before="120"/>
              <w:jc w:val="center"/>
              <w:rPr>
                <w:rFonts w:asciiTheme="minorBidi" w:hAnsiTheme="minorBidi" w:cstheme="minorBidi"/>
              </w:rPr>
            </w:pPr>
          </w:p>
        </w:tc>
        <w:tc>
          <w:tcPr>
            <w:tcW w:w="1710" w:type="dxa"/>
          </w:tcPr>
          <w:p w14:paraId="7A56B53E" w14:textId="77777777" w:rsidR="00DF7B43" w:rsidRDefault="00DF7B43" w:rsidP="00677E33">
            <w:pPr>
              <w:spacing w:before="120"/>
              <w:jc w:val="center"/>
              <w:rPr>
                <w:rFonts w:asciiTheme="minorBidi" w:hAnsiTheme="minorBidi" w:cstheme="minorBidi"/>
              </w:rPr>
            </w:pPr>
            <w:r>
              <w:rPr>
                <w:rFonts w:asciiTheme="minorBidi" w:hAnsiTheme="minorBidi" w:cstheme="minorBidi"/>
              </w:rPr>
              <w:t>Afternoon</w:t>
            </w:r>
          </w:p>
        </w:tc>
        <w:tc>
          <w:tcPr>
            <w:tcW w:w="2160" w:type="dxa"/>
          </w:tcPr>
          <w:p w14:paraId="6B740D39" w14:textId="77777777" w:rsidR="00DF7B43" w:rsidRDefault="00DF7B43" w:rsidP="00677E33">
            <w:pPr>
              <w:spacing w:before="120"/>
              <w:jc w:val="center"/>
              <w:rPr>
                <w:rFonts w:asciiTheme="minorBidi" w:hAnsiTheme="minorBidi" w:cstheme="minorBidi"/>
              </w:rPr>
            </w:pPr>
            <w:r>
              <w:rPr>
                <w:rFonts w:asciiTheme="minorBidi" w:hAnsiTheme="minorBidi" w:cstheme="minorBidi"/>
              </w:rPr>
              <w:t>53</w:t>
            </w:r>
          </w:p>
        </w:tc>
        <w:tc>
          <w:tcPr>
            <w:tcW w:w="2880" w:type="dxa"/>
          </w:tcPr>
          <w:p w14:paraId="5E2C2DBB" w14:textId="77777777" w:rsidR="00DF7B43" w:rsidRDefault="00DF7B43" w:rsidP="00677E33">
            <w:pPr>
              <w:spacing w:before="120"/>
              <w:jc w:val="center"/>
              <w:rPr>
                <w:rFonts w:asciiTheme="minorBidi" w:hAnsiTheme="minorBidi" w:cstheme="minorBidi"/>
              </w:rPr>
            </w:pPr>
            <w:r>
              <w:rPr>
                <w:rFonts w:asciiTheme="minorBidi" w:hAnsiTheme="minorBidi" w:cstheme="minorBidi"/>
              </w:rPr>
              <w:t>69</w:t>
            </w:r>
          </w:p>
        </w:tc>
      </w:tr>
      <w:tr w:rsidR="00DF7B43" w14:paraId="41C80F43" w14:textId="77777777" w:rsidTr="00677E33">
        <w:trPr>
          <w:trHeight w:val="308"/>
          <w:jc w:val="center"/>
        </w:trPr>
        <w:tc>
          <w:tcPr>
            <w:tcW w:w="1525" w:type="dxa"/>
            <w:vMerge w:val="restart"/>
          </w:tcPr>
          <w:p w14:paraId="2B28540D" w14:textId="77777777" w:rsidR="00DF7B43" w:rsidRDefault="00DF7B43" w:rsidP="00677E33">
            <w:pPr>
              <w:spacing w:before="120"/>
              <w:jc w:val="center"/>
              <w:rPr>
                <w:rFonts w:asciiTheme="minorBidi" w:hAnsiTheme="minorBidi" w:cstheme="minorBidi"/>
              </w:rPr>
            </w:pPr>
            <w:r>
              <w:rPr>
                <w:rFonts w:asciiTheme="minorBidi" w:hAnsiTheme="minorBidi" w:cstheme="minorBidi"/>
              </w:rPr>
              <w:t>09/27/19</w:t>
            </w:r>
          </w:p>
        </w:tc>
        <w:tc>
          <w:tcPr>
            <w:tcW w:w="1710" w:type="dxa"/>
          </w:tcPr>
          <w:p w14:paraId="452D4506" w14:textId="77777777" w:rsidR="00DF7B43" w:rsidRDefault="00DF7B43" w:rsidP="00677E33">
            <w:pPr>
              <w:spacing w:before="120"/>
              <w:jc w:val="center"/>
              <w:rPr>
                <w:rFonts w:asciiTheme="minorBidi" w:hAnsiTheme="minorBidi" w:cstheme="minorBidi"/>
              </w:rPr>
            </w:pPr>
            <w:r>
              <w:rPr>
                <w:rFonts w:asciiTheme="minorBidi" w:hAnsiTheme="minorBidi" w:cstheme="minorBidi"/>
              </w:rPr>
              <w:t>Morning</w:t>
            </w:r>
          </w:p>
        </w:tc>
        <w:tc>
          <w:tcPr>
            <w:tcW w:w="2160" w:type="dxa"/>
          </w:tcPr>
          <w:p w14:paraId="74BDC9E6" w14:textId="77777777" w:rsidR="00DF7B43" w:rsidRDefault="00DF7B43" w:rsidP="00677E33">
            <w:pPr>
              <w:spacing w:before="120"/>
              <w:jc w:val="center"/>
              <w:rPr>
                <w:rFonts w:asciiTheme="minorBidi" w:hAnsiTheme="minorBidi" w:cstheme="minorBidi"/>
              </w:rPr>
            </w:pPr>
            <w:r>
              <w:rPr>
                <w:rFonts w:asciiTheme="minorBidi" w:hAnsiTheme="minorBidi" w:cstheme="minorBidi"/>
              </w:rPr>
              <w:t>84</w:t>
            </w:r>
          </w:p>
        </w:tc>
        <w:tc>
          <w:tcPr>
            <w:tcW w:w="2880" w:type="dxa"/>
          </w:tcPr>
          <w:p w14:paraId="2FF76AC7" w14:textId="77777777" w:rsidR="00DF7B43" w:rsidRDefault="00DF7B43" w:rsidP="00677E33">
            <w:pPr>
              <w:spacing w:before="120"/>
              <w:jc w:val="center"/>
              <w:rPr>
                <w:rFonts w:asciiTheme="minorBidi" w:hAnsiTheme="minorBidi" w:cstheme="minorBidi"/>
              </w:rPr>
            </w:pPr>
            <w:r>
              <w:rPr>
                <w:rFonts w:asciiTheme="minorBidi" w:hAnsiTheme="minorBidi" w:cstheme="minorBidi"/>
              </w:rPr>
              <w:t>60</w:t>
            </w:r>
          </w:p>
        </w:tc>
      </w:tr>
      <w:tr w:rsidR="00DF7B43" w14:paraId="3E17F507" w14:textId="77777777" w:rsidTr="00677E33">
        <w:trPr>
          <w:trHeight w:val="308"/>
          <w:jc w:val="center"/>
        </w:trPr>
        <w:tc>
          <w:tcPr>
            <w:tcW w:w="1525" w:type="dxa"/>
            <w:vMerge/>
          </w:tcPr>
          <w:p w14:paraId="32FE554F" w14:textId="77777777" w:rsidR="00DF7B43" w:rsidRDefault="00DF7B43" w:rsidP="00677E33">
            <w:pPr>
              <w:spacing w:before="120"/>
              <w:jc w:val="center"/>
              <w:rPr>
                <w:rFonts w:asciiTheme="minorBidi" w:hAnsiTheme="minorBidi" w:cstheme="minorBidi"/>
              </w:rPr>
            </w:pPr>
          </w:p>
        </w:tc>
        <w:tc>
          <w:tcPr>
            <w:tcW w:w="1710" w:type="dxa"/>
          </w:tcPr>
          <w:p w14:paraId="621B749D" w14:textId="77777777" w:rsidR="00DF7B43" w:rsidRDefault="00DF7B43" w:rsidP="00677E33">
            <w:pPr>
              <w:spacing w:before="120"/>
              <w:jc w:val="center"/>
              <w:rPr>
                <w:rFonts w:asciiTheme="minorBidi" w:hAnsiTheme="minorBidi" w:cstheme="minorBidi"/>
              </w:rPr>
            </w:pPr>
            <w:r>
              <w:rPr>
                <w:rFonts w:asciiTheme="minorBidi" w:hAnsiTheme="minorBidi" w:cstheme="minorBidi"/>
              </w:rPr>
              <w:t>Afternoon</w:t>
            </w:r>
          </w:p>
        </w:tc>
        <w:tc>
          <w:tcPr>
            <w:tcW w:w="2160" w:type="dxa"/>
          </w:tcPr>
          <w:p w14:paraId="52559EB9" w14:textId="77777777" w:rsidR="00DF7B43" w:rsidRDefault="00DF7B43" w:rsidP="00677E33">
            <w:pPr>
              <w:spacing w:before="120"/>
              <w:jc w:val="center"/>
              <w:rPr>
                <w:rFonts w:asciiTheme="minorBidi" w:hAnsiTheme="minorBidi" w:cstheme="minorBidi"/>
              </w:rPr>
            </w:pPr>
            <w:r>
              <w:rPr>
                <w:rFonts w:asciiTheme="minorBidi" w:hAnsiTheme="minorBidi" w:cstheme="minorBidi"/>
              </w:rPr>
              <w:t>88</w:t>
            </w:r>
          </w:p>
        </w:tc>
        <w:tc>
          <w:tcPr>
            <w:tcW w:w="2880" w:type="dxa"/>
          </w:tcPr>
          <w:p w14:paraId="39B70A6E" w14:textId="77777777" w:rsidR="00DF7B43" w:rsidRDefault="00DF7B43" w:rsidP="00677E33">
            <w:pPr>
              <w:spacing w:before="120"/>
              <w:jc w:val="center"/>
              <w:rPr>
                <w:rFonts w:asciiTheme="minorBidi" w:hAnsiTheme="minorBidi" w:cstheme="minorBidi"/>
              </w:rPr>
            </w:pPr>
            <w:r>
              <w:rPr>
                <w:rFonts w:asciiTheme="minorBidi" w:hAnsiTheme="minorBidi" w:cstheme="minorBidi"/>
              </w:rPr>
              <w:t>53</w:t>
            </w:r>
          </w:p>
        </w:tc>
      </w:tr>
      <w:tr w:rsidR="00DF7B43" w14:paraId="77153E40" w14:textId="77777777" w:rsidTr="00677E33">
        <w:trPr>
          <w:trHeight w:val="308"/>
          <w:jc w:val="center"/>
        </w:trPr>
        <w:tc>
          <w:tcPr>
            <w:tcW w:w="1525" w:type="dxa"/>
          </w:tcPr>
          <w:p w14:paraId="381FE9EE" w14:textId="77777777" w:rsidR="00DF7B43" w:rsidRDefault="00DF7B43" w:rsidP="00677E33">
            <w:pPr>
              <w:spacing w:before="120"/>
              <w:jc w:val="center"/>
              <w:rPr>
                <w:rFonts w:asciiTheme="minorBidi" w:hAnsiTheme="minorBidi" w:cstheme="minorBidi"/>
              </w:rPr>
            </w:pPr>
            <w:r>
              <w:rPr>
                <w:rFonts w:asciiTheme="minorBidi" w:hAnsiTheme="minorBidi" w:cstheme="minorBidi"/>
              </w:rPr>
              <w:t>09/16/2020</w:t>
            </w:r>
          </w:p>
        </w:tc>
        <w:tc>
          <w:tcPr>
            <w:tcW w:w="1710" w:type="dxa"/>
          </w:tcPr>
          <w:p w14:paraId="3B5E27E0" w14:textId="77777777" w:rsidR="00DF7B43" w:rsidRDefault="00DF7B43" w:rsidP="00677E33">
            <w:pPr>
              <w:spacing w:before="120"/>
              <w:jc w:val="center"/>
              <w:rPr>
                <w:rFonts w:asciiTheme="minorBidi" w:hAnsiTheme="minorBidi" w:cstheme="minorBidi"/>
              </w:rPr>
            </w:pPr>
            <w:r>
              <w:rPr>
                <w:rFonts w:asciiTheme="minorBidi" w:hAnsiTheme="minorBidi" w:cstheme="minorBidi"/>
              </w:rPr>
              <w:t>Morning (11:30 AM)</w:t>
            </w:r>
          </w:p>
        </w:tc>
        <w:tc>
          <w:tcPr>
            <w:tcW w:w="2160" w:type="dxa"/>
          </w:tcPr>
          <w:p w14:paraId="262CA31B" w14:textId="77777777" w:rsidR="00DF7B43" w:rsidRDefault="00DF7B43" w:rsidP="00677E33">
            <w:pPr>
              <w:spacing w:before="120"/>
              <w:jc w:val="center"/>
              <w:rPr>
                <w:rFonts w:asciiTheme="minorBidi" w:hAnsiTheme="minorBidi" w:cstheme="minorBidi"/>
              </w:rPr>
            </w:pPr>
            <w:r>
              <w:rPr>
                <w:rFonts w:asciiTheme="minorBidi" w:hAnsiTheme="minorBidi" w:cstheme="minorBidi"/>
              </w:rPr>
              <w:t>76</w:t>
            </w:r>
          </w:p>
        </w:tc>
        <w:tc>
          <w:tcPr>
            <w:tcW w:w="2880" w:type="dxa"/>
          </w:tcPr>
          <w:p w14:paraId="1979F769" w14:textId="77777777" w:rsidR="00DF7B43" w:rsidRDefault="00DF7B43" w:rsidP="00677E33">
            <w:pPr>
              <w:spacing w:before="120"/>
              <w:jc w:val="center"/>
              <w:rPr>
                <w:rFonts w:asciiTheme="minorBidi" w:hAnsiTheme="minorBidi" w:cstheme="minorBidi"/>
              </w:rPr>
            </w:pPr>
            <w:r>
              <w:rPr>
                <w:rFonts w:asciiTheme="minorBidi" w:hAnsiTheme="minorBidi" w:cstheme="minorBidi"/>
              </w:rPr>
              <w:t>67</w:t>
            </w:r>
          </w:p>
        </w:tc>
      </w:tr>
    </w:tbl>
    <w:p w14:paraId="0502058E" w14:textId="77777777" w:rsidR="00DF7B43" w:rsidRPr="003F3D27" w:rsidRDefault="00DF7B43" w:rsidP="00DF7B43">
      <w:pPr>
        <w:spacing w:before="120"/>
        <w:rPr>
          <w:rFonts w:asciiTheme="minorBidi" w:hAnsiTheme="minorBidi" w:cstheme="minorBidi"/>
        </w:rPr>
      </w:pPr>
    </w:p>
    <w:tbl>
      <w:tblPr>
        <w:tblStyle w:val="TableGrid"/>
        <w:tblW w:w="81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0"/>
        <w:gridCol w:w="2749"/>
        <w:gridCol w:w="2769"/>
      </w:tblGrid>
      <w:tr w:rsidR="00DF7B43" w:rsidRPr="003F3D27" w14:paraId="16FBA7B2" w14:textId="77777777" w:rsidTr="00202DBA">
        <w:trPr>
          <w:trHeight w:val="3568"/>
        </w:trPr>
        <w:tc>
          <w:tcPr>
            <w:tcW w:w="2733" w:type="dxa"/>
            <w:hideMark/>
          </w:tcPr>
          <w:p w14:paraId="399BC611" w14:textId="77777777" w:rsidR="00DF7B43" w:rsidRPr="003F3D27" w:rsidRDefault="00DF7B43" w:rsidP="00677E33">
            <w:pPr>
              <w:spacing w:before="120"/>
              <w:jc w:val="right"/>
              <w:rPr>
                <w:rStyle w:val="fontstyle01"/>
                <w:rFonts w:ascii="Times New Roman" w:hAnsi="Times New Roman"/>
                <w:sz w:val="24"/>
                <w:szCs w:val="24"/>
                <w:lang w:eastAsia="zh-CN"/>
              </w:rPr>
            </w:pPr>
            <w:r w:rsidRPr="003F3D27">
              <w:rPr>
                <w:noProof/>
                <w:color w:val="231F20"/>
              </w:rPr>
              <w:drawing>
                <wp:inline distT="0" distB="0" distL="0" distR="0" wp14:anchorId="7E7A2B71" wp14:editId="6DB12276">
                  <wp:extent cx="1628317" cy="2151319"/>
                  <wp:effectExtent l="0" t="0" r="0" b="1905"/>
                  <wp:docPr id="1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37630" cy="2163623"/>
                          </a:xfrm>
                          <a:prstGeom prst="rect">
                            <a:avLst/>
                          </a:prstGeom>
                          <a:noFill/>
                          <a:ln>
                            <a:noFill/>
                          </a:ln>
                        </pic:spPr>
                      </pic:pic>
                    </a:graphicData>
                  </a:graphic>
                </wp:inline>
              </w:drawing>
            </w:r>
          </w:p>
        </w:tc>
        <w:tc>
          <w:tcPr>
            <w:tcW w:w="2715" w:type="dxa"/>
            <w:hideMark/>
          </w:tcPr>
          <w:p w14:paraId="280A5DD5" w14:textId="77777777" w:rsidR="00DF7B43" w:rsidRPr="003F3D27" w:rsidRDefault="00DF7B43" w:rsidP="00677E33">
            <w:pPr>
              <w:spacing w:before="120"/>
              <w:jc w:val="right"/>
              <w:rPr>
                <w:rStyle w:val="fontstyle01"/>
                <w:rFonts w:hint="eastAsia"/>
                <w:lang w:eastAsia="zh-CN"/>
              </w:rPr>
            </w:pPr>
            <w:r w:rsidRPr="003F3D27">
              <w:rPr>
                <w:rStyle w:val="fontstyle01"/>
                <w:noProof/>
              </w:rPr>
              <w:drawing>
                <wp:inline distT="0" distB="0" distL="0" distR="0" wp14:anchorId="79A5762B" wp14:editId="7DC505A0">
                  <wp:extent cx="1608758" cy="2164510"/>
                  <wp:effectExtent l="0" t="0" r="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629778" cy="2192792"/>
                          </a:xfrm>
                          <a:prstGeom prst="rect">
                            <a:avLst/>
                          </a:prstGeom>
                        </pic:spPr>
                      </pic:pic>
                    </a:graphicData>
                  </a:graphic>
                </wp:inline>
              </w:drawing>
            </w:r>
          </w:p>
        </w:tc>
        <w:tc>
          <w:tcPr>
            <w:tcW w:w="2715" w:type="dxa"/>
            <w:hideMark/>
          </w:tcPr>
          <w:p w14:paraId="30BE7E2F" w14:textId="77777777" w:rsidR="00DF7B43" w:rsidRPr="003F3D27" w:rsidRDefault="00DF7B43" w:rsidP="00677E33">
            <w:pPr>
              <w:spacing w:before="120"/>
              <w:jc w:val="right"/>
              <w:rPr>
                <w:rStyle w:val="fontstyle01"/>
                <w:rFonts w:hint="eastAsia"/>
                <w:noProof/>
                <w:lang w:eastAsia="zh-CN"/>
              </w:rPr>
            </w:pPr>
            <w:r w:rsidRPr="003F3D27">
              <w:rPr>
                <w:noProof/>
                <w:color w:val="231F20"/>
              </w:rPr>
              <w:drawing>
                <wp:inline distT="0" distB="0" distL="0" distR="0" wp14:anchorId="09D07A68" wp14:editId="64F44C02">
                  <wp:extent cx="1621690" cy="2164080"/>
                  <wp:effectExtent l="0" t="0" r="0" b="7620"/>
                  <wp:docPr id="1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31170" cy="2176731"/>
                          </a:xfrm>
                          <a:prstGeom prst="rect">
                            <a:avLst/>
                          </a:prstGeom>
                          <a:noFill/>
                          <a:ln>
                            <a:noFill/>
                          </a:ln>
                        </pic:spPr>
                      </pic:pic>
                    </a:graphicData>
                  </a:graphic>
                </wp:inline>
              </w:drawing>
            </w:r>
          </w:p>
        </w:tc>
      </w:tr>
      <w:tr w:rsidR="00DF7B43" w:rsidRPr="003F3D27" w14:paraId="3F5EB74D" w14:textId="77777777" w:rsidTr="00677E33">
        <w:trPr>
          <w:trHeight w:val="234"/>
        </w:trPr>
        <w:tc>
          <w:tcPr>
            <w:tcW w:w="8164" w:type="dxa"/>
            <w:gridSpan w:val="3"/>
            <w:hideMark/>
          </w:tcPr>
          <w:p w14:paraId="4F5D0A3D" w14:textId="5E79183C" w:rsidR="00DF7B43" w:rsidRPr="003F3D27" w:rsidRDefault="00DF7B43" w:rsidP="00677E33">
            <w:pPr>
              <w:jc w:val="center"/>
              <w:rPr>
                <w:rStyle w:val="fontstyle01"/>
                <w:rFonts w:asciiTheme="minorBidi" w:hAnsiTheme="minorBidi" w:cstheme="minorBidi"/>
                <w:sz w:val="24"/>
                <w:szCs w:val="24"/>
                <w:lang w:eastAsia="zh-CN"/>
              </w:rPr>
            </w:pPr>
            <w:r w:rsidRPr="003F3D27">
              <w:rPr>
                <w:rStyle w:val="fontstyle01"/>
                <w:rFonts w:asciiTheme="minorBidi" w:hAnsiTheme="minorBidi" w:cstheme="minorBidi"/>
                <w:sz w:val="24"/>
                <w:szCs w:val="24"/>
                <w:lang w:eastAsia="zh-CN"/>
              </w:rPr>
              <w:t>Figu</w:t>
            </w:r>
            <w:r w:rsidRPr="00CB3FFC">
              <w:rPr>
                <w:rStyle w:val="fontstyle01"/>
                <w:rFonts w:asciiTheme="minorBidi" w:hAnsiTheme="minorBidi" w:cstheme="minorBidi" w:hint="eastAsia"/>
                <w:sz w:val="24"/>
                <w:szCs w:val="24"/>
                <w:lang w:eastAsia="zh-CN"/>
              </w:rPr>
              <w:t xml:space="preserve">re </w:t>
            </w:r>
            <w:r w:rsidR="00F434D9">
              <w:rPr>
                <w:rStyle w:val="fontstyle01"/>
                <w:rFonts w:asciiTheme="minorBidi" w:hAnsiTheme="minorBidi" w:cstheme="minorBidi"/>
                <w:sz w:val="24"/>
                <w:szCs w:val="24"/>
                <w:lang w:eastAsia="zh-CN"/>
              </w:rPr>
              <w:t>1</w:t>
            </w:r>
            <w:r w:rsidR="00F434D9" w:rsidRPr="00F434D9">
              <w:rPr>
                <w:rStyle w:val="fontstyle01"/>
                <w:rFonts w:asciiTheme="minorBidi" w:hAnsiTheme="minorBidi" w:cstheme="minorBidi"/>
                <w:sz w:val="24"/>
                <w:szCs w:val="24"/>
                <w:lang w:eastAsia="zh-CN"/>
              </w:rPr>
              <w:t>1</w:t>
            </w:r>
            <w:r w:rsidR="00F434D9">
              <w:rPr>
                <w:rStyle w:val="fontstyle01"/>
                <w:sz w:val="24"/>
                <w:szCs w:val="24"/>
                <w:lang w:eastAsia="zh-CN"/>
              </w:rPr>
              <w:t xml:space="preserve"> </w:t>
            </w:r>
            <w:r w:rsidRPr="003F3D27">
              <w:rPr>
                <w:rStyle w:val="fontstyle01"/>
                <w:rFonts w:asciiTheme="minorBidi" w:hAnsiTheme="minorBidi" w:cstheme="minorBidi"/>
                <w:sz w:val="24"/>
                <w:szCs w:val="24"/>
                <w:lang w:eastAsia="zh-CN"/>
              </w:rPr>
              <w:t xml:space="preserve"> Test setup and measuring equipment</w:t>
            </w:r>
          </w:p>
        </w:tc>
      </w:tr>
    </w:tbl>
    <w:p w14:paraId="2FAAE974" w14:textId="5CF7204B" w:rsidR="00DF7B43" w:rsidRPr="003D103B" w:rsidRDefault="00DF7B43" w:rsidP="00DF7B43">
      <w:pPr>
        <w:spacing w:before="120"/>
        <w:jc w:val="both"/>
        <w:rPr>
          <w:rFonts w:asciiTheme="minorBidi" w:hAnsiTheme="minorBidi" w:cstheme="minorBidi"/>
        </w:rPr>
      </w:pPr>
      <w:r w:rsidRPr="003D103B">
        <w:rPr>
          <w:rFonts w:asciiTheme="minorBidi" w:hAnsiTheme="minorBidi" w:cstheme="minorBidi"/>
        </w:rPr>
        <w:t>The measurement was conducted at a maximum measuring interval of 2 ft for Class 2 resolution (ASTM E1364). However, at critical locations of curling and warping (e.g., cell edges and center) intervals of 2 in. measurements along the profile were taken.  A digital height gauge was used as a measuring gauge considering its convenient operation in the field. The data were collected at eye level to the string.</w:t>
      </w:r>
    </w:p>
    <w:p w14:paraId="4ACAD0DF" w14:textId="272879EB" w:rsidR="00DF7B43" w:rsidRPr="003D103B" w:rsidRDefault="00DF7B43" w:rsidP="00DF7B43">
      <w:pPr>
        <w:spacing w:before="120"/>
        <w:jc w:val="both"/>
        <w:rPr>
          <w:rFonts w:asciiTheme="minorBidi" w:hAnsiTheme="minorBidi" w:cstheme="minorBidi"/>
        </w:rPr>
      </w:pPr>
      <w:r w:rsidRPr="003D103B">
        <w:rPr>
          <w:rFonts w:asciiTheme="minorBidi" w:hAnsiTheme="minorBidi" w:cstheme="minorBidi"/>
        </w:rPr>
        <w:t xml:space="preserve">Figures </w:t>
      </w:r>
      <w:r w:rsidR="00E32832">
        <w:rPr>
          <w:rFonts w:asciiTheme="minorBidi" w:hAnsiTheme="minorBidi" w:cstheme="minorBidi"/>
        </w:rPr>
        <w:t>1</w:t>
      </w:r>
      <w:r w:rsidR="007F4885">
        <w:rPr>
          <w:rFonts w:asciiTheme="minorBidi" w:hAnsiTheme="minorBidi" w:cstheme="minorBidi"/>
        </w:rPr>
        <w:t>2</w:t>
      </w:r>
      <w:r w:rsidR="00E32832">
        <w:rPr>
          <w:rFonts w:asciiTheme="minorBidi" w:hAnsiTheme="minorBidi" w:cstheme="minorBidi"/>
        </w:rPr>
        <w:t>-1</w:t>
      </w:r>
      <w:r w:rsidR="007F4885">
        <w:rPr>
          <w:rFonts w:asciiTheme="minorBidi" w:hAnsiTheme="minorBidi" w:cstheme="minorBidi"/>
        </w:rPr>
        <w:t>4</w:t>
      </w:r>
      <w:r>
        <w:rPr>
          <w:rFonts w:asciiTheme="minorBidi" w:hAnsiTheme="minorBidi" w:cstheme="minorBidi"/>
        </w:rPr>
        <w:t xml:space="preserve"> compare</w:t>
      </w:r>
      <w:r w:rsidRPr="003D103B">
        <w:rPr>
          <w:rFonts w:asciiTheme="minorBidi" w:hAnsiTheme="minorBidi" w:cstheme="minorBidi"/>
        </w:rPr>
        <w:t xml:space="preserve"> curling and warping readings of Cells </w:t>
      </w:r>
      <w:r w:rsidR="003563B8">
        <w:rPr>
          <w:rFonts w:asciiTheme="minorBidi" w:hAnsiTheme="minorBidi" w:cstheme="minorBidi"/>
        </w:rPr>
        <w:t>55</w:t>
      </w:r>
      <w:r w:rsidRPr="003D103B">
        <w:rPr>
          <w:rFonts w:asciiTheme="minorBidi" w:hAnsiTheme="minorBidi" w:cstheme="minorBidi"/>
        </w:rPr>
        <w:t xml:space="preserve">1 and </w:t>
      </w:r>
      <w:r w:rsidR="003563B8">
        <w:rPr>
          <w:rFonts w:asciiTheme="minorBidi" w:hAnsiTheme="minorBidi" w:cstheme="minorBidi"/>
        </w:rPr>
        <w:t>55</w:t>
      </w:r>
      <w:r w:rsidRPr="003D103B">
        <w:rPr>
          <w:rFonts w:asciiTheme="minorBidi" w:hAnsiTheme="minorBidi" w:cstheme="minorBidi"/>
        </w:rPr>
        <w:t>3 (with and without fibers)</w:t>
      </w:r>
      <w:r>
        <w:rPr>
          <w:rFonts w:asciiTheme="minorBidi" w:hAnsiTheme="minorBidi" w:cstheme="minorBidi"/>
        </w:rPr>
        <w:t>.</w:t>
      </w:r>
      <w:r w:rsidRPr="003D103B">
        <w:rPr>
          <w:rFonts w:asciiTheme="minorBidi" w:hAnsiTheme="minorBidi" w:cstheme="minorBidi"/>
        </w:rPr>
        <w:t xml:space="preserve"> </w:t>
      </w:r>
      <w:r>
        <w:rPr>
          <w:rFonts w:asciiTheme="minorBidi" w:hAnsiTheme="minorBidi" w:cstheme="minorBidi"/>
        </w:rPr>
        <w:t>Figure</w:t>
      </w:r>
      <w:r w:rsidR="00DC69F9">
        <w:rPr>
          <w:rFonts w:asciiTheme="minorBidi" w:hAnsiTheme="minorBidi" w:cstheme="minorBidi"/>
        </w:rPr>
        <w:t>s</w:t>
      </w:r>
      <w:r>
        <w:rPr>
          <w:rFonts w:asciiTheme="minorBidi" w:hAnsiTheme="minorBidi" w:cstheme="minorBidi"/>
        </w:rPr>
        <w:t xml:space="preserve"> </w:t>
      </w:r>
      <w:r w:rsidR="00E32832">
        <w:rPr>
          <w:rFonts w:asciiTheme="minorBidi" w:hAnsiTheme="minorBidi" w:cstheme="minorBidi"/>
        </w:rPr>
        <w:t>1</w:t>
      </w:r>
      <w:r w:rsidR="003563B8">
        <w:rPr>
          <w:rFonts w:asciiTheme="minorBidi" w:hAnsiTheme="minorBidi" w:cstheme="minorBidi"/>
        </w:rPr>
        <w:t>5</w:t>
      </w:r>
      <w:r>
        <w:rPr>
          <w:rFonts w:asciiTheme="minorBidi" w:hAnsiTheme="minorBidi" w:cstheme="minorBidi"/>
        </w:rPr>
        <w:t>-1</w:t>
      </w:r>
      <w:r w:rsidR="003563B8">
        <w:rPr>
          <w:rFonts w:asciiTheme="minorBidi" w:hAnsiTheme="minorBidi" w:cstheme="minorBidi"/>
        </w:rPr>
        <w:t>7</w:t>
      </w:r>
      <w:r>
        <w:rPr>
          <w:rFonts w:asciiTheme="minorBidi" w:hAnsiTheme="minorBidi" w:cstheme="minorBidi"/>
        </w:rPr>
        <w:t xml:space="preserve"> compare </w:t>
      </w:r>
      <w:r w:rsidRPr="003D103B">
        <w:rPr>
          <w:rFonts w:asciiTheme="minorBidi" w:hAnsiTheme="minorBidi" w:cstheme="minorBidi"/>
        </w:rPr>
        <w:t xml:space="preserve">curling and warping </w:t>
      </w:r>
      <w:r w:rsidRPr="003563B8">
        <w:rPr>
          <w:rFonts w:asciiTheme="minorBidi" w:hAnsiTheme="minorBidi" w:cstheme="minorBidi"/>
        </w:rPr>
        <w:t xml:space="preserve">readings of Cells </w:t>
      </w:r>
      <w:r w:rsidR="003563B8" w:rsidRPr="003563B8">
        <w:rPr>
          <w:rFonts w:asciiTheme="minorBidi" w:hAnsiTheme="minorBidi" w:cstheme="minorBidi"/>
        </w:rPr>
        <w:lastRenderedPageBreak/>
        <w:t>55</w:t>
      </w:r>
      <w:r w:rsidRPr="003563B8">
        <w:rPr>
          <w:rFonts w:asciiTheme="minorBidi" w:hAnsiTheme="minorBidi" w:cstheme="minorBidi"/>
        </w:rPr>
        <w:t xml:space="preserve">1 and </w:t>
      </w:r>
      <w:r w:rsidR="003563B8" w:rsidRPr="003563B8">
        <w:rPr>
          <w:rFonts w:asciiTheme="minorBidi" w:hAnsiTheme="minorBidi" w:cstheme="minorBidi"/>
        </w:rPr>
        <w:t>55</w:t>
      </w:r>
      <w:r w:rsidRPr="003563B8">
        <w:rPr>
          <w:rFonts w:asciiTheme="minorBidi" w:hAnsiTheme="minorBidi" w:cstheme="minorBidi"/>
        </w:rPr>
        <w:t>2 (without fibers with different panel sizes) in four readin</w:t>
      </w:r>
      <w:r w:rsidRPr="003D103B">
        <w:rPr>
          <w:rFonts w:asciiTheme="minorBidi" w:hAnsiTheme="minorBidi" w:cstheme="minorBidi"/>
        </w:rPr>
        <w:t xml:space="preserve">g directions, as illustrated in Figure </w:t>
      </w:r>
      <w:r w:rsidR="008A0775">
        <w:rPr>
          <w:rFonts w:asciiTheme="minorBidi" w:hAnsiTheme="minorBidi" w:cstheme="minorBidi"/>
        </w:rPr>
        <w:t>1</w:t>
      </w:r>
      <w:r w:rsidR="002C6F2C">
        <w:rPr>
          <w:rFonts w:asciiTheme="minorBidi" w:hAnsiTheme="minorBidi" w:cstheme="minorBidi"/>
        </w:rPr>
        <w:t>0</w:t>
      </w:r>
      <w:r w:rsidRPr="003D103B">
        <w:rPr>
          <w:rFonts w:asciiTheme="minorBidi" w:hAnsiTheme="minorBidi" w:cstheme="minorBidi"/>
        </w:rPr>
        <w:t xml:space="preserve">. The results show that the cell with fibers (Cell </w:t>
      </w:r>
      <w:r w:rsidR="002C6F2C">
        <w:rPr>
          <w:rFonts w:asciiTheme="minorBidi" w:hAnsiTheme="minorBidi" w:cstheme="minorBidi"/>
        </w:rPr>
        <w:t>55</w:t>
      </w:r>
      <w:r w:rsidRPr="003D103B">
        <w:rPr>
          <w:rFonts w:asciiTheme="minorBidi" w:hAnsiTheme="minorBidi" w:cstheme="minorBidi"/>
        </w:rPr>
        <w:t xml:space="preserve">3) had more significant deflection especially those recorded in the diagonal direction, indicating the negative effect of fibers on dimensional stability. </w:t>
      </w:r>
    </w:p>
    <w:p w14:paraId="61BBCAA9" w14:textId="7F63422F" w:rsidR="00DF7B43" w:rsidRPr="003D103B" w:rsidRDefault="00DF7B43" w:rsidP="00DF7B43">
      <w:pPr>
        <w:spacing w:before="120"/>
        <w:jc w:val="both"/>
        <w:rPr>
          <w:sz w:val="20"/>
          <w:szCs w:val="20"/>
        </w:rPr>
      </w:pPr>
      <w:r w:rsidRPr="003D103B">
        <w:rPr>
          <w:rFonts w:asciiTheme="minorBidi" w:hAnsiTheme="minorBidi" w:cstheme="minorBidi"/>
        </w:rPr>
        <w:t>As can be seen from Figure</w:t>
      </w:r>
      <w:r w:rsidR="00805D32">
        <w:rPr>
          <w:rFonts w:asciiTheme="minorBidi" w:hAnsiTheme="minorBidi" w:cstheme="minorBidi"/>
        </w:rPr>
        <w:t>s</w:t>
      </w:r>
      <w:r w:rsidRPr="003D103B">
        <w:rPr>
          <w:rFonts w:asciiTheme="minorBidi" w:hAnsiTheme="minorBidi" w:cstheme="minorBidi"/>
        </w:rPr>
        <w:t xml:space="preserve"> </w:t>
      </w:r>
      <w:r w:rsidR="008A0775">
        <w:rPr>
          <w:rFonts w:asciiTheme="minorBidi" w:hAnsiTheme="minorBidi" w:cstheme="minorBidi"/>
        </w:rPr>
        <w:t>1</w:t>
      </w:r>
      <w:r w:rsidR="00D611E3">
        <w:rPr>
          <w:rFonts w:asciiTheme="minorBidi" w:hAnsiTheme="minorBidi" w:cstheme="minorBidi"/>
        </w:rPr>
        <w:t>2</w:t>
      </w:r>
      <w:r w:rsidR="008A0775">
        <w:rPr>
          <w:rFonts w:asciiTheme="minorBidi" w:hAnsiTheme="minorBidi" w:cstheme="minorBidi"/>
        </w:rPr>
        <w:t>-1</w:t>
      </w:r>
      <w:r w:rsidR="00D611E3">
        <w:rPr>
          <w:rFonts w:asciiTheme="minorBidi" w:hAnsiTheme="minorBidi" w:cstheme="minorBidi"/>
        </w:rPr>
        <w:t>4</w:t>
      </w:r>
      <w:r w:rsidRPr="003D103B">
        <w:rPr>
          <w:rFonts w:asciiTheme="minorBidi" w:hAnsiTheme="minorBidi" w:cstheme="minorBidi"/>
        </w:rPr>
        <w:t xml:space="preserve">, the deflection readings of Cell </w:t>
      </w:r>
      <w:r w:rsidR="00D611E3">
        <w:rPr>
          <w:rFonts w:asciiTheme="minorBidi" w:hAnsiTheme="minorBidi" w:cstheme="minorBidi"/>
        </w:rPr>
        <w:t>55</w:t>
      </w:r>
      <w:r w:rsidRPr="003D103B">
        <w:rPr>
          <w:rFonts w:asciiTheme="minorBidi" w:hAnsiTheme="minorBidi" w:cstheme="minorBidi"/>
        </w:rPr>
        <w:t xml:space="preserve">3 ranged from -1.25 to 0.5 in., while they were limited to -0.5 to 0.5 </w:t>
      </w:r>
      <w:r w:rsidRPr="00D611E3">
        <w:rPr>
          <w:rFonts w:asciiTheme="minorBidi" w:hAnsiTheme="minorBidi" w:cstheme="minorBidi"/>
        </w:rPr>
        <w:t xml:space="preserve">in. for Cells </w:t>
      </w:r>
      <w:r w:rsidR="00D611E3" w:rsidRPr="00D611E3">
        <w:rPr>
          <w:rFonts w:asciiTheme="minorBidi" w:hAnsiTheme="minorBidi" w:cstheme="minorBidi"/>
        </w:rPr>
        <w:t>55</w:t>
      </w:r>
      <w:r w:rsidRPr="00D611E3">
        <w:rPr>
          <w:rFonts w:asciiTheme="minorBidi" w:hAnsiTheme="minorBidi" w:cstheme="minorBidi"/>
        </w:rPr>
        <w:t xml:space="preserve">1 and </w:t>
      </w:r>
      <w:r w:rsidR="00D611E3" w:rsidRPr="00D611E3">
        <w:rPr>
          <w:rFonts w:asciiTheme="minorBidi" w:hAnsiTheme="minorBidi" w:cstheme="minorBidi"/>
        </w:rPr>
        <w:t>55</w:t>
      </w:r>
      <w:r w:rsidRPr="00D611E3">
        <w:rPr>
          <w:rFonts w:asciiTheme="minorBidi" w:hAnsiTheme="minorBidi" w:cstheme="minorBidi"/>
        </w:rPr>
        <w:t>2.</w:t>
      </w:r>
      <w:r w:rsidRPr="003D103B">
        <w:rPr>
          <w:rFonts w:asciiTheme="minorBidi" w:hAnsiTheme="minorBidi" w:cstheme="minorBidi"/>
        </w:rPr>
        <w:t xml:space="preserve"> The increased deflection of Cell </w:t>
      </w:r>
      <w:r w:rsidR="00D611E3">
        <w:rPr>
          <w:rFonts w:asciiTheme="minorBidi" w:hAnsiTheme="minorBidi" w:cstheme="minorBidi"/>
        </w:rPr>
        <w:t>55</w:t>
      </w:r>
      <w:r w:rsidRPr="003D103B">
        <w:rPr>
          <w:rFonts w:asciiTheme="minorBidi" w:hAnsiTheme="minorBidi" w:cstheme="minorBidi"/>
        </w:rPr>
        <w:t xml:space="preserve">3 can be related to higher crack resistance developed by fiber reinforcement. Possible formation of microcracks in Cells </w:t>
      </w:r>
      <w:r w:rsidR="007968BA">
        <w:rPr>
          <w:rFonts w:asciiTheme="minorBidi" w:hAnsiTheme="minorBidi" w:cstheme="minorBidi"/>
        </w:rPr>
        <w:t>55</w:t>
      </w:r>
      <w:r w:rsidRPr="003D103B">
        <w:rPr>
          <w:rFonts w:asciiTheme="minorBidi" w:hAnsiTheme="minorBidi" w:cstheme="minorBidi"/>
        </w:rPr>
        <w:t xml:space="preserve">1 and </w:t>
      </w:r>
      <w:r w:rsidR="007968BA">
        <w:rPr>
          <w:rFonts w:asciiTheme="minorBidi" w:hAnsiTheme="minorBidi" w:cstheme="minorBidi"/>
        </w:rPr>
        <w:t>55</w:t>
      </w:r>
      <w:r w:rsidRPr="003D103B">
        <w:rPr>
          <w:rFonts w:asciiTheme="minorBidi" w:hAnsiTheme="minorBidi" w:cstheme="minorBidi"/>
        </w:rPr>
        <w:t xml:space="preserve">2 (without fibers) can increase the degree of freedom of the system and reduce the deformation. On the contrary, comparing results from Cell </w:t>
      </w:r>
      <w:r w:rsidR="007968BA">
        <w:rPr>
          <w:rFonts w:asciiTheme="minorBidi" w:hAnsiTheme="minorBidi" w:cstheme="minorBidi"/>
        </w:rPr>
        <w:t>55</w:t>
      </w:r>
      <w:r w:rsidRPr="003D103B">
        <w:rPr>
          <w:rFonts w:asciiTheme="minorBidi" w:hAnsiTheme="minorBidi" w:cstheme="minorBidi"/>
        </w:rPr>
        <w:t xml:space="preserve">1 and </w:t>
      </w:r>
      <w:r w:rsidR="007968BA">
        <w:rPr>
          <w:rFonts w:asciiTheme="minorBidi" w:hAnsiTheme="minorBidi" w:cstheme="minorBidi"/>
        </w:rPr>
        <w:t>55</w:t>
      </w:r>
      <w:r w:rsidRPr="003D103B">
        <w:rPr>
          <w:rFonts w:asciiTheme="minorBidi" w:hAnsiTheme="minorBidi" w:cstheme="minorBidi"/>
        </w:rPr>
        <w:t xml:space="preserve">2 (Figure </w:t>
      </w:r>
      <w:r w:rsidR="00A6479D">
        <w:rPr>
          <w:rFonts w:asciiTheme="minorBidi" w:hAnsiTheme="minorBidi" w:cstheme="minorBidi"/>
        </w:rPr>
        <w:t>1</w:t>
      </w:r>
      <w:r w:rsidR="007968BA">
        <w:rPr>
          <w:rFonts w:asciiTheme="minorBidi" w:hAnsiTheme="minorBidi" w:cstheme="minorBidi"/>
        </w:rPr>
        <w:t>5</w:t>
      </w:r>
      <w:r>
        <w:rPr>
          <w:rFonts w:asciiTheme="minorBidi" w:hAnsiTheme="minorBidi" w:cstheme="minorBidi"/>
        </w:rPr>
        <w:t>-1</w:t>
      </w:r>
      <w:r w:rsidR="007968BA">
        <w:rPr>
          <w:rFonts w:asciiTheme="minorBidi" w:hAnsiTheme="minorBidi" w:cstheme="minorBidi"/>
        </w:rPr>
        <w:t>7</w:t>
      </w:r>
      <w:r w:rsidRPr="003D103B">
        <w:rPr>
          <w:rFonts w:asciiTheme="minorBidi" w:hAnsiTheme="minorBidi" w:cstheme="minorBidi"/>
        </w:rPr>
        <w:t xml:space="preserve">) showed that size of the cells had </w:t>
      </w:r>
      <w:r>
        <w:rPr>
          <w:rFonts w:asciiTheme="minorBidi" w:hAnsiTheme="minorBidi" w:cstheme="minorBidi"/>
        </w:rPr>
        <w:t>some</w:t>
      </w:r>
      <w:r w:rsidRPr="003D103B">
        <w:rPr>
          <w:rFonts w:asciiTheme="minorBidi" w:hAnsiTheme="minorBidi" w:cstheme="minorBidi"/>
        </w:rPr>
        <w:t xml:space="preserve"> influence on the curling and warping deflection.</w:t>
      </w:r>
      <w:r w:rsidRPr="003D103B">
        <w:rPr>
          <w:sz w:val="20"/>
          <w:szCs w:val="20"/>
        </w:rPr>
        <w:t xml:space="preserve">      </w:t>
      </w:r>
    </w:p>
    <w:p w14:paraId="7C5A9274" w14:textId="64FD616D" w:rsidR="00DF7B43" w:rsidRDefault="00DF7B43" w:rsidP="00DF7B43">
      <w:pPr>
        <w:spacing w:before="120"/>
        <w:jc w:val="both"/>
        <w:rPr>
          <w:rFonts w:asciiTheme="minorBidi" w:hAnsiTheme="minorBidi" w:cstheme="minorBidi"/>
        </w:rPr>
      </w:pPr>
      <w:r w:rsidRPr="00253275">
        <w:rPr>
          <w:rFonts w:asciiTheme="minorBidi" w:hAnsiTheme="minorBidi" w:cstheme="minorBidi"/>
        </w:rPr>
        <w:t>Comparing between the results from 12/19/18 and 09/</w:t>
      </w:r>
      <w:r>
        <w:rPr>
          <w:rFonts w:asciiTheme="minorBidi" w:hAnsiTheme="minorBidi" w:cstheme="minorBidi"/>
        </w:rPr>
        <w:t>16/20</w:t>
      </w:r>
      <w:r w:rsidRPr="00253275">
        <w:rPr>
          <w:rFonts w:asciiTheme="minorBidi" w:hAnsiTheme="minorBidi" w:cstheme="minorBidi"/>
        </w:rPr>
        <w:t xml:space="preserve"> (Figures </w:t>
      </w:r>
      <w:r w:rsidR="00A6479D">
        <w:rPr>
          <w:rFonts w:asciiTheme="minorBidi" w:hAnsiTheme="minorBidi" w:cstheme="minorBidi"/>
        </w:rPr>
        <w:t>1</w:t>
      </w:r>
      <w:r w:rsidR="00411D49">
        <w:rPr>
          <w:rFonts w:asciiTheme="minorBidi" w:hAnsiTheme="minorBidi" w:cstheme="minorBidi"/>
        </w:rPr>
        <w:t>2</w:t>
      </w:r>
      <w:r>
        <w:rPr>
          <w:rFonts w:asciiTheme="minorBidi" w:hAnsiTheme="minorBidi" w:cstheme="minorBidi"/>
        </w:rPr>
        <w:t>-</w:t>
      </w:r>
      <w:r w:rsidR="00A6479D">
        <w:rPr>
          <w:rFonts w:asciiTheme="minorBidi" w:hAnsiTheme="minorBidi" w:cstheme="minorBidi"/>
        </w:rPr>
        <w:t>1</w:t>
      </w:r>
      <w:r w:rsidR="00411D49">
        <w:rPr>
          <w:rFonts w:asciiTheme="minorBidi" w:hAnsiTheme="minorBidi" w:cstheme="minorBidi"/>
        </w:rPr>
        <w:t>4</w:t>
      </w:r>
      <w:r w:rsidRPr="00253275">
        <w:rPr>
          <w:rFonts w:asciiTheme="minorBidi" w:hAnsiTheme="minorBidi" w:cstheme="minorBidi"/>
        </w:rPr>
        <w:t xml:space="preserve"> or Figures </w:t>
      </w:r>
      <w:r w:rsidR="00A6479D">
        <w:rPr>
          <w:rFonts w:asciiTheme="minorBidi" w:hAnsiTheme="minorBidi" w:cstheme="minorBidi"/>
        </w:rPr>
        <w:t>1</w:t>
      </w:r>
      <w:r w:rsidR="00411D49">
        <w:rPr>
          <w:rFonts w:asciiTheme="minorBidi" w:hAnsiTheme="minorBidi" w:cstheme="minorBidi"/>
        </w:rPr>
        <w:t>5</w:t>
      </w:r>
      <w:r>
        <w:rPr>
          <w:rFonts w:asciiTheme="minorBidi" w:hAnsiTheme="minorBidi" w:cstheme="minorBidi"/>
        </w:rPr>
        <w:t>-1</w:t>
      </w:r>
      <w:r w:rsidR="00411D49">
        <w:rPr>
          <w:rFonts w:asciiTheme="minorBidi" w:hAnsiTheme="minorBidi" w:cstheme="minorBidi"/>
        </w:rPr>
        <w:t>7</w:t>
      </w:r>
      <w:r w:rsidRPr="00253275">
        <w:rPr>
          <w:rFonts w:asciiTheme="minorBidi" w:hAnsiTheme="minorBidi" w:cstheme="minorBidi"/>
        </w:rPr>
        <w:t xml:space="preserve">), </w:t>
      </w:r>
      <w:r>
        <w:rPr>
          <w:rFonts w:asciiTheme="minorBidi" w:hAnsiTheme="minorBidi" w:cstheme="minorBidi"/>
        </w:rPr>
        <w:t xml:space="preserve">the increase in time leads to a higher </w:t>
      </w:r>
      <w:r w:rsidRPr="00253275">
        <w:rPr>
          <w:rFonts w:asciiTheme="minorBidi" w:hAnsiTheme="minorBidi" w:cstheme="minorBidi"/>
        </w:rPr>
        <w:t xml:space="preserve">scatter in the deflection data. This is possibly due to the increase in the </w:t>
      </w:r>
      <w:proofErr w:type="spellStart"/>
      <w:r w:rsidRPr="00253275">
        <w:rPr>
          <w:rFonts w:asciiTheme="minorBidi" w:hAnsiTheme="minorBidi" w:cstheme="minorBidi"/>
        </w:rPr>
        <w:t>curiling</w:t>
      </w:r>
      <w:proofErr w:type="spellEnd"/>
      <w:r w:rsidRPr="00253275">
        <w:rPr>
          <w:rFonts w:asciiTheme="minorBidi" w:hAnsiTheme="minorBidi" w:cstheme="minorBidi"/>
        </w:rPr>
        <w:t xml:space="preserve"> and warping in the cells with increase in time. Additionally, no significan</w:t>
      </w:r>
      <w:r w:rsidR="00411D49">
        <w:rPr>
          <w:rFonts w:asciiTheme="minorBidi" w:hAnsiTheme="minorBidi" w:cstheme="minorBidi"/>
        </w:rPr>
        <w:t>t</w:t>
      </w:r>
      <w:r w:rsidRPr="00253275">
        <w:rPr>
          <w:rFonts w:asciiTheme="minorBidi" w:hAnsiTheme="minorBidi" w:cstheme="minorBidi"/>
        </w:rPr>
        <w:t xml:space="preserve"> difference in the de</w:t>
      </w:r>
      <w:r w:rsidR="00411D49">
        <w:rPr>
          <w:rFonts w:asciiTheme="minorBidi" w:hAnsiTheme="minorBidi" w:cstheme="minorBidi"/>
        </w:rPr>
        <w:t>f</w:t>
      </w:r>
      <w:r w:rsidRPr="00253275">
        <w:rPr>
          <w:rFonts w:asciiTheme="minorBidi" w:hAnsiTheme="minorBidi" w:cstheme="minorBidi"/>
        </w:rPr>
        <w:t>lection can be observed between fiber reinforced and non-fiber reinforced cells with different length</w:t>
      </w:r>
      <w:r>
        <w:rPr>
          <w:rFonts w:asciiTheme="minorBidi" w:hAnsiTheme="minorBidi" w:cstheme="minorBidi"/>
        </w:rPr>
        <w:t xml:space="preserve"> based on the collected data</w:t>
      </w:r>
      <w:r w:rsidRPr="00253275">
        <w:rPr>
          <w:rFonts w:asciiTheme="minorBidi" w:hAnsiTheme="minorBidi" w:cstheme="minorBidi"/>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DF7B43" w:rsidRPr="003F3D27" w14:paraId="7021405C" w14:textId="77777777" w:rsidTr="00941F1E">
        <w:trPr>
          <w:jc w:val="center"/>
        </w:trPr>
        <w:tc>
          <w:tcPr>
            <w:tcW w:w="8630" w:type="dxa"/>
          </w:tcPr>
          <w:p w14:paraId="39B15CE9" w14:textId="77777777" w:rsidR="00DF7B43" w:rsidRDefault="00DF7B43" w:rsidP="00677E33">
            <w:pPr>
              <w:jc w:val="center"/>
            </w:pPr>
            <w:r w:rsidRPr="003F3D27">
              <w:rPr>
                <w:noProof/>
              </w:rPr>
              <w:drawing>
                <wp:inline distT="0" distB="0" distL="0" distR="0" wp14:anchorId="498540B6" wp14:editId="5EED7B31">
                  <wp:extent cx="2415580" cy="2070100"/>
                  <wp:effectExtent l="0" t="0" r="3810" b="6350"/>
                  <wp:docPr id="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BEBA8EAE-BF5A-486C-A8C5-ECC9F3942E4B}">
                                <a14:imgProps xmlns:a14="http://schemas.microsoft.com/office/drawing/2010/main">
                                  <a14:imgLayer r:embed="rId29">
                                    <a14:imgEffect>
                                      <a14:sharpenSoften amount="50000"/>
                                    </a14:imgEffect>
                                  </a14:imgLayer>
                                </a14:imgProps>
                              </a:ext>
                            </a:extLst>
                          </a:blip>
                          <a:stretch>
                            <a:fillRect/>
                          </a:stretch>
                        </pic:blipFill>
                        <pic:spPr>
                          <a:xfrm>
                            <a:off x="0" y="0"/>
                            <a:ext cx="2465979" cy="2113291"/>
                          </a:xfrm>
                          <a:prstGeom prst="rect">
                            <a:avLst/>
                          </a:prstGeom>
                        </pic:spPr>
                      </pic:pic>
                    </a:graphicData>
                  </a:graphic>
                </wp:inline>
              </w:drawing>
            </w:r>
          </w:p>
          <w:p w14:paraId="6446185B" w14:textId="5B26E785" w:rsidR="00DF7B43" w:rsidRPr="00A32A43" w:rsidRDefault="00DF7B43" w:rsidP="00677E33">
            <w:pPr>
              <w:jc w:val="center"/>
              <w:rPr>
                <w:rFonts w:asciiTheme="minorBidi" w:hAnsiTheme="minorBidi" w:cstheme="minorBidi"/>
              </w:rPr>
            </w:pPr>
            <w:r w:rsidRPr="003F3D27">
              <w:rPr>
                <w:rFonts w:asciiTheme="minorBidi" w:hAnsiTheme="minorBidi" w:cstheme="minorBidi"/>
              </w:rPr>
              <w:t xml:space="preserve">Figure </w:t>
            </w:r>
            <w:r w:rsidR="00EB624C">
              <w:rPr>
                <w:rFonts w:asciiTheme="minorBidi" w:hAnsiTheme="minorBidi" w:cstheme="minorBidi"/>
              </w:rPr>
              <w:t>1</w:t>
            </w:r>
            <w:r w:rsidR="00280718">
              <w:rPr>
                <w:rFonts w:asciiTheme="minorBidi" w:hAnsiTheme="minorBidi" w:cstheme="minorBidi"/>
              </w:rPr>
              <w:t>2</w:t>
            </w:r>
            <w:r w:rsidRPr="003F3D27">
              <w:rPr>
                <w:rFonts w:asciiTheme="minorBidi" w:hAnsiTheme="minorBidi" w:cstheme="minorBidi"/>
              </w:rPr>
              <w:t xml:space="preserve"> – Deflection (in.) of cells with fibers vs. without fibers</w:t>
            </w:r>
            <w:r>
              <w:rPr>
                <w:rFonts w:asciiTheme="minorBidi" w:hAnsiTheme="minorBidi" w:cstheme="minorBidi"/>
              </w:rPr>
              <w:t xml:space="preserve"> measured on 12/19/18</w:t>
            </w:r>
          </w:p>
        </w:tc>
      </w:tr>
      <w:tr w:rsidR="00DF7B43" w:rsidRPr="003F3D27" w14:paraId="5257C2FC" w14:textId="77777777" w:rsidTr="00941F1E">
        <w:trPr>
          <w:trHeight w:val="3917"/>
          <w:jc w:val="center"/>
        </w:trPr>
        <w:tc>
          <w:tcPr>
            <w:tcW w:w="8630" w:type="dxa"/>
          </w:tcPr>
          <w:p w14:paraId="46AEF971" w14:textId="77777777" w:rsidR="00DF7B43" w:rsidRDefault="00DF7B43" w:rsidP="00677E33">
            <w:pPr>
              <w:jc w:val="center"/>
              <w:rPr>
                <w:rFonts w:asciiTheme="minorBidi" w:hAnsiTheme="minorBidi" w:cstheme="minorBidi"/>
              </w:rPr>
            </w:pPr>
            <w:r>
              <w:rPr>
                <w:noProof/>
              </w:rPr>
              <w:drawing>
                <wp:inline distT="0" distB="0" distL="0" distR="0" wp14:anchorId="48F5D7E3" wp14:editId="7F354383">
                  <wp:extent cx="2371572" cy="2263381"/>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00355" cy="2290851"/>
                          </a:xfrm>
                          <a:prstGeom prst="rect">
                            <a:avLst/>
                          </a:prstGeom>
                        </pic:spPr>
                      </pic:pic>
                    </a:graphicData>
                  </a:graphic>
                </wp:inline>
              </w:drawing>
            </w:r>
          </w:p>
          <w:p w14:paraId="41A42CCE" w14:textId="7B7244B0" w:rsidR="00B42579" w:rsidRPr="00A32A43" w:rsidRDefault="00DF7B43" w:rsidP="00202DBA">
            <w:pPr>
              <w:jc w:val="center"/>
              <w:rPr>
                <w:rFonts w:asciiTheme="minorBidi" w:hAnsiTheme="minorBidi" w:cstheme="minorBidi"/>
              </w:rPr>
            </w:pPr>
            <w:r w:rsidRPr="003F3D27">
              <w:rPr>
                <w:rFonts w:asciiTheme="minorBidi" w:hAnsiTheme="minorBidi" w:cstheme="minorBidi"/>
              </w:rPr>
              <w:t xml:space="preserve">Figure </w:t>
            </w:r>
            <w:r w:rsidR="00EB624C">
              <w:rPr>
                <w:rFonts w:asciiTheme="minorBidi" w:hAnsiTheme="minorBidi" w:cstheme="minorBidi"/>
              </w:rPr>
              <w:t>1</w:t>
            </w:r>
            <w:r w:rsidR="00280718">
              <w:rPr>
                <w:rFonts w:asciiTheme="minorBidi" w:hAnsiTheme="minorBidi" w:cstheme="minorBidi"/>
              </w:rPr>
              <w:t>3</w:t>
            </w:r>
            <w:r w:rsidRPr="003F3D27">
              <w:rPr>
                <w:rFonts w:asciiTheme="minorBidi" w:hAnsiTheme="minorBidi" w:cstheme="minorBidi"/>
              </w:rPr>
              <w:t xml:space="preserve"> – Deflection (in.) of cells with fibers vs. without fibers</w:t>
            </w:r>
            <w:r>
              <w:rPr>
                <w:rFonts w:asciiTheme="minorBidi" w:hAnsiTheme="minorBidi" w:cstheme="minorBidi"/>
              </w:rPr>
              <w:t xml:space="preserve"> measured on 09/27/19</w:t>
            </w:r>
          </w:p>
        </w:tc>
      </w:tr>
      <w:tr w:rsidR="00DF7B43" w:rsidRPr="003F3D27" w14:paraId="7391C1B4" w14:textId="77777777" w:rsidTr="00941F1E">
        <w:trPr>
          <w:trHeight w:val="3917"/>
          <w:jc w:val="center"/>
        </w:trPr>
        <w:tc>
          <w:tcPr>
            <w:tcW w:w="8630" w:type="dxa"/>
          </w:tcPr>
          <w:p w14:paraId="0BE029D2" w14:textId="77777777" w:rsidR="00DF7B43" w:rsidRDefault="00DF7B43" w:rsidP="00941F1E">
            <w:pPr>
              <w:jc w:val="center"/>
              <w:rPr>
                <w:noProof/>
              </w:rPr>
            </w:pPr>
            <w:r>
              <w:rPr>
                <w:noProof/>
              </w:rPr>
              <w:lastRenderedPageBreak/>
              <w:drawing>
                <wp:inline distT="0" distB="0" distL="0" distR="0" wp14:anchorId="25017269" wp14:editId="36CFBBCA">
                  <wp:extent cx="2718751" cy="2228476"/>
                  <wp:effectExtent l="0" t="0" r="571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1">
                            <a:extLst>
                              <a:ext uri="{28A0092B-C50C-407E-A947-70E740481C1C}">
                                <a14:useLocalDpi xmlns:a14="http://schemas.microsoft.com/office/drawing/2010/main" val="0"/>
                              </a:ext>
                            </a:extLst>
                          </a:blip>
                          <a:srcRect r="9407"/>
                          <a:stretch/>
                        </pic:blipFill>
                        <pic:spPr bwMode="auto">
                          <a:xfrm>
                            <a:off x="0" y="0"/>
                            <a:ext cx="2735099" cy="2241876"/>
                          </a:xfrm>
                          <a:prstGeom prst="rect">
                            <a:avLst/>
                          </a:prstGeom>
                          <a:noFill/>
                          <a:ln>
                            <a:noFill/>
                          </a:ln>
                          <a:extLst>
                            <a:ext uri="{53640926-AAD7-44D8-BBD7-CCE9431645EC}">
                              <a14:shadowObscured xmlns:a14="http://schemas.microsoft.com/office/drawing/2010/main"/>
                            </a:ext>
                          </a:extLst>
                        </pic:spPr>
                      </pic:pic>
                    </a:graphicData>
                  </a:graphic>
                </wp:inline>
              </w:drawing>
            </w:r>
          </w:p>
          <w:p w14:paraId="31B122D3" w14:textId="607EECE4" w:rsidR="00DF7B43" w:rsidRDefault="00DF7B43" w:rsidP="00677E33">
            <w:pPr>
              <w:jc w:val="center"/>
              <w:rPr>
                <w:noProof/>
              </w:rPr>
            </w:pPr>
            <w:r w:rsidRPr="003F3D27">
              <w:rPr>
                <w:rFonts w:asciiTheme="minorBidi" w:hAnsiTheme="minorBidi" w:cstheme="minorBidi"/>
              </w:rPr>
              <w:t xml:space="preserve">Figure </w:t>
            </w:r>
            <w:r w:rsidR="00EB624C">
              <w:rPr>
                <w:rFonts w:asciiTheme="minorBidi" w:hAnsiTheme="minorBidi" w:cstheme="minorBidi"/>
              </w:rPr>
              <w:t>1</w:t>
            </w:r>
            <w:r w:rsidR="00280718">
              <w:rPr>
                <w:rFonts w:asciiTheme="minorBidi" w:hAnsiTheme="minorBidi" w:cstheme="minorBidi"/>
              </w:rPr>
              <w:t>4</w:t>
            </w:r>
            <w:r w:rsidRPr="003F3D27">
              <w:rPr>
                <w:rFonts w:asciiTheme="minorBidi" w:hAnsiTheme="minorBidi" w:cstheme="minorBidi"/>
              </w:rPr>
              <w:t xml:space="preserve"> – Deflection (in.) of cells with fibers vs. without fibers</w:t>
            </w:r>
            <w:r>
              <w:rPr>
                <w:rFonts w:asciiTheme="minorBidi" w:hAnsiTheme="minorBidi" w:cstheme="minorBidi"/>
              </w:rPr>
              <w:t xml:space="preserve"> measured on 09/16/20</w:t>
            </w:r>
          </w:p>
        </w:tc>
      </w:tr>
      <w:tr w:rsidR="00DF7B43" w:rsidRPr="003F3D27" w14:paraId="07925A63" w14:textId="77777777" w:rsidTr="00B42579">
        <w:trPr>
          <w:trHeight w:val="3917"/>
          <w:jc w:val="center"/>
        </w:trPr>
        <w:tc>
          <w:tcPr>
            <w:tcW w:w="8630" w:type="dxa"/>
          </w:tcPr>
          <w:p w14:paraId="39C11A6A" w14:textId="77777777" w:rsidR="00DF7B43" w:rsidRDefault="00DF7B43" w:rsidP="00677E33">
            <w:pPr>
              <w:jc w:val="center"/>
              <w:rPr>
                <w:noProof/>
              </w:rPr>
            </w:pPr>
            <w:r w:rsidRPr="003F3D27">
              <w:rPr>
                <w:noProof/>
              </w:rPr>
              <w:drawing>
                <wp:inline distT="0" distB="0" distL="0" distR="0" wp14:anchorId="5DA0B381" wp14:editId="6BFE7240">
                  <wp:extent cx="2762134" cy="2410155"/>
                  <wp:effectExtent l="0" t="0" r="635" b="0"/>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97554" cy="2441061"/>
                          </a:xfrm>
                          <a:prstGeom prst="rect">
                            <a:avLst/>
                          </a:prstGeom>
                        </pic:spPr>
                      </pic:pic>
                    </a:graphicData>
                  </a:graphic>
                </wp:inline>
              </w:drawing>
            </w:r>
          </w:p>
          <w:p w14:paraId="59E4216C" w14:textId="61853EFE" w:rsidR="00DF7B43" w:rsidRDefault="00DF7B43" w:rsidP="00677E33">
            <w:pPr>
              <w:jc w:val="center"/>
              <w:rPr>
                <w:rFonts w:asciiTheme="minorBidi" w:hAnsiTheme="minorBidi" w:cstheme="minorBidi"/>
              </w:rPr>
            </w:pPr>
            <w:r w:rsidRPr="003F3D27">
              <w:rPr>
                <w:rFonts w:asciiTheme="minorBidi" w:hAnsiTheme="minorBidi" w:cstheme="minorBidi"/>
              </w:rPr>
              <w:t xml:space="preserve">Figure </w:t>
            </w:r>
            <w:r w:rsidR="00E32832">
              <w:rPr>
                <w:rFonts w:asciiTheme="minorBidi" w:hAnsiTheme="minorBidi" w:cstheme="minorBidi"/>
              </w:rPr>
              <w:t>1</w:t>
            </w:r>
            <w:r w:rsidR="00280718">
              <w:rPr>
                <w:rFonts w:asciiTheme="minorBidi" w:hAnsiTheme="minorBidi" w:cstheme="minorBidi"/>
              </w:rPr>
              <w:t>5</w:t>
            </w:r>
            <w:r w:rsidRPr="003F3D27">
              <w:rPr>
                <w:rFonts w:asciiTheme="minorBidi" w:hAnsiTheme="minorBidi" w:cstheme="minorBidi"/>
              </w:rPr>
              <w:t xml:space="preserve"> – Deflection (in.) of cells without fibers with L=</w:t>
            </w:r>
            <w:r>
              <w:rPr>
                <w:rFonts w:asciiTheme="minorBidi" w:hAnsiTheme="minorBidi" w:cstheme="minorBidi"/>
              </w:rPr>
              <w:t>12’</w:t>
            </w:r>
            <w:r w:rsidRPr="003F3D27">
              <w:rPr>
                <w:rFonts w:asciiTheme="minorBidi" w:hAnsiTheme="minorBidi" w:cstheme="minorBidi"/>
              </w:rPr>
              <w:t xml:space="preserve"> (Cell </w:t>
            </w:r>
            <w:r w:rsidR="00845CA8">
              <w:rPr>
                <w:rFonts w:asciiTheme="minorBidi" w:hAnsiTheme="minorBidi" w:cstheme="minorBidi"/>
              </w:rPr>
              <w:t>55</w:t>
            </w:r>
            <w:r w:rsidRPr="003F3D27">
              <w:rPr>
                <w:rFonts w:asciiTheme="minorBidi" w:hAnsiTheme="minorBidi" w:cstheme="minorBidi"/>
              </w:rPr>
              <w:t>1) vs. L=</w:t>
            </w:r>
            <w:r>
              <w:rPr>
                <w:rFonts w:asciiTheme="minorBidi" w:hAnsiTheme="minorBidi" w:cstheme="minorBidi"/>
              </w:rPr>
              <w:t>15’</w:t>
            </w:r>
            <w:r w:rsidRPr="003F3D27">
              <w:rPr>
                <w:rFonts w:asciiTheme="minorBidi" w:hAnsiTheme="minorBidi" w:cstheme="minorBidi"/>
              </w:rPr>
              <w:t xml:space="preserve"> (Cell </w:t>
            </w:r>
            <w:r w:rsidR="00845CA8">
              <w:rPr>
                <w:rFonts w:asciiTheme="minorBidi" w:hAnsiTheme="minorBidi" w:cstheme="minorBidi"/>
              </w:rPr>
              <w:t>55</w:t>
            </w:r>
            <w:r w:rsidRPr="003F3D27">
              <w:rPr>
                <w:rFonts w:asciiTheme="minorBidi" w:hAnsiTheme="minorBidi" w:cstheme="minorBidi"/>
              </w:rPr>
              <w:t>2)</w:t>
            </w:r>
            <w:r>
              <w:rPr>
                <w:rFonts w:asciiTheme="minorBidi" w:hAnsiTheme="minorBidi" w:cstheme="minorBidi"/>
              </w:rPr>
              <w:t xml:space="preserve"> measured on 12/19/18</w:t>
            </w:r>
          </w:p>
          <w:p w14:paraId="401F3072" w14:textId="750EF544" w:rsidR="00B42579" w:rsidRDefault="00B42579" w:rsidP="00677E33">
            <w:pPr>
              <w:jc w:val="center"/>
              <w:rPr>
                <w:noProof/>
              </w:rPr>
            </w:pPr>
          </w:p>
        </w:tc>
      </w:tr>
    </w:tbl>
    <w:p w14:paraId="77E15668" w14:textId="4FBD7082" w:rsidR="00B42579" w:rsidRDefault="00B42579" w:rsidP="00B42579">
      <w:pPr>
        <w:jc w:val="center"/>
        <w:rPr>
          <w:noProof/>
        </w:rPr>
      </w:pPr>
      <w:r>
        <w:rPr>
          <w:noProof/>
        </w:rPr>
        <w:drawing>
          <wp:inline distT="0" distB="0" distL="0" distR="0" wp14:anchorId="3275F9F1" wp14:editId="6A824AE9">
            <wp:extent cx="2772539" cy="2508076"/>
            <wp:effectExtent l="0" t="0" r="889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228" r="5493" b="1754"/>
                    <a:stretch/>
                  </pic:blipFill>
                  <pic:spPr bwMode="auto">
                    <a:xfrm>
                      <a:off x="0" y="0"/>
                      <a:ext cx="2781210" cy="2515920"/>
                    </a:xfrm>
                    <a:prstGeom prst="rect">
                      <a:avLst/>
                    </a:prstGeom>
                    <a:ln>
                      <a:noFill/>
                    </a:ln>
                    <a:extLst>
                      <a:ext uri="{53640926-AAD7-44D8-BBD7-CCE9431645EC}">
                        <a14:shadowObscured xmlns:a14="http://schemas.microsoft.com/office/drawing/2010/main"/>
                      </a:ext>
                    </a:extLst>
                  </pic:spPr>
                </pic:pic>
              </a:graphicData>
            </a:graphic>
          </wp:inline>
        </w:drawing>
      </w:r>
    </w:p>
    <w:p w14:paraId="537785D2" w14:textId="47F45B19" w:rsidR="00B42579" w:rsidRDefault="00B42579" w:rsidP="00B42579">
      <w:pPr>
        <w:jc w:val="center"/>
        <w:rPr>
          <w:rFonts w:asciiTheme="minorBidi" w:hAnsiTheme="minorBidi" w:cstheme="minorBidi"/>
        </w:rPr>
      </w:pPr>
      <w:r w:rsidRPr="003F3D27">
        <w:rPr>
          <w:rFonts w:asciiTheme="minorBidi" w:hAnsiTheme="minorBidi" w:cstheme="minorBidi"/>
        </w:rPr>
        <w:t xml:space="preserve">Figure </w:t>
      </w:r>
      <w:r>
        <w:rPr>
          <w:rFonts w:asciiTheme="minorBidi" w:hAnsiTheme="minorBidi" w:cstheme="minorBidi"/>
        </w:rPr>
        <w:t>16</w:t>
      </w:r>
      <w:r w:rsidRPr="003F3D27">
        <w:rPr>
          <w:rFonts w:asciiTheme="minorBidi" w:hAnsiTheme="minorBidi" w:cstheme="minorBidi"/>
        </w:rPr>
        <w:t xml:space="preserve"> – Deflection (in.) of cells without fibers with L=</w:t>
      </w:r>
      <w:r>
        <w:rPr>
          <w:rFonts w:asciiTheme="minorBidi" w:hAnsiTheme="minorBidi" w:cstheme="minorBidi"/>
        </w:rPr>
        <w:t>12’</w:t>
      </w:r>
      <w:r w:rsidRPr="003F3D27">
        <w:rPr>
          <w:rFonts w:asciiTheme="minorBidi" w:hAnsiTheme="minorBidi" w:cstheme="minorBidi"/>
        </w:rPr>
        <w:t xml:space="preserve"> (Cell </w:t>
      </w:r>
      <w:r w:rsidR="00845CA8">
        <w:rPr>
          <w:rFonts w:asciiTheme="minorBidi" w:hAnsiTheme="minorBidi" w:cstheme="minorBidi"/>
        </w:rPr>
        <w:t>55</w:t>
      </w:r>
      <w:r w:rsidRPr="003F3D27">
        <w:rPr>
          <w:rFonts w:asciiTheme="minorBidi" w:hAnsiTheme="minorBidi" w:cstheme="minorBidi"/>
        </w:rPr>
        <w:t>1) vs. L=</w:t>
      </w:r>
      <w:r>
        <w:rPr>
          <w:rFonts w:asciiTheme="minorBidi" w:hAnsiTheme="minorBidi" w:cstheme="minorBidi"/>
        </w:rPr>
        <w:t>15’</w:t>
      </w:r>
      <w:r w:rsidRPr="003F3D27">
        <w:rPr>
          <w:rFonts w:asciiTheme="minorBidi" w:hAnsiTheme="minorBidi" w:cstheme="minorBidi"/>
        </w:rPr>
        <w:t xml:space="preserve"> (Cell </w:t>
      </w:r>
      <w:r w:rsidR="00845CA8">
        <w:rPr>
          <w:rFonts w:asciiTheme="minorBidi" w:hAnsiTheme="minorBidi" w:cstheme="minorBidi"/>
        </w:rPr>
        <w:t>55</w:t>
      </w:r>
      <w:r w:rsidRPr="003F3D27">
        <w:rPr>
          <w:rFonts w:asciiTheme="minorBidi" w:hAnsiTheme="minorBidi" w:cstheme="minorBidi"/>
        </w:rPr>
        <w:t>2)</w:t>
      </w:r>
      <w:r>
        <w:rPr>
          <w:rFonts w:asciiTheme="minorBidi" w:hAnsiTheme="minorBidi" w:cstheme="minorBidi"/>
        </w:rPr>
        <w:t xml:space="preserve"> measured on 09/27/19</w:t>
      </w:r>
    </w:p>
    <w:p w14:paraId="3B08E343" w14:textId="29D2DFF8" w:rsidR="00DF7B43" w:rsidRDefault="00B42579" w:rsidP="00B42579">
      <w:pPr>
        <w:spacing w:before="120"/>
        <w:jc w:val="center"/>
        <w:rPr>
          <w:rFonts w:ascii="Arial" w:hAnsi="Arial" w:cs="Arial"/>
        </w:rPr>
      </w:pPr>
      <w:r>
        <w:rPr>
          <w:rFonts w:asciiTheme="minorBidi" w:hAnsiTheme="minorBidi" w:cstheme="minorBidi"/>
          <w:noProof/>
        </w:rPr>
        <w:lastRenderedPageBreak/>
        <w:drawing>
          <wp:inline distT="0" distB="0" distL="0" distR="0" wp14:anchorId="3DB79901" wp14:editId="47758039">
            <wp:extent cx="2840997" cy="2588457"/>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4">
                      <a:extLst>
                        <a:ext uri="{28A0092B-C50C-407E-A947-70E740481C1C}">
                          <a14:useLocalDpi xmlns:a14="http://schemas.microsoft.com/office/drawing/2010/main" val="0"/>
                        </a:ext>
                      </a:extLst>
                    </a:blip>
                    <a:srcRect r="8917"/>
                    <a:stretch/>
                  </pic:blipFill>
                  <pic:spPr bwMode="auto">
                    <a:xfrm>
                      <a:off x="0" y="0"/>
                      <a:ext cx="2852943" cy="259934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inorBidi" w:hAnsiTheme="minorBidi" w:cstheme="minorBidi"/>
        </w:rPr>
        <w:br/>
        <w:t xml:space="preserve">Figure 17 </w:t>
      </w:r>
      <w:r w:rsidRPr="003F3D27">
        <w:rPr>
          <w:rFonts w:asciiTheme="minorBidi" w:hAnsiTheme="minorBidi" w:cstheme="minorBidi"/>
        </w:rPr>
        <w:t>–</w:t>
      </w:r>
      <w:r>
        <w:rPr>
          <w:rFonts w:asciiTheme="minorBidi" w:hAnsiTheme="minorBidi" w:cstheme="minorBidi"/>
        </w:rPr>
        <w:t xml:space="preserve"> </w:t>
      </w:r>
      <w:r w:rsidRPr="003F3D27">
        <w:rPr>
          <w:rFonts w:asciiTheme="minorBidi" w:hAnsiTheme="minorBidi" w:cstheme="minorBidi"/>
        </w:rPr>
        <w:t>Deflection (in.) of cells without fibers with L=</w:t>
      </w:r>
      <w:r>
        <w:rPr>
          <w:rFonts w:asciiTheme="minorBidi" w:hAnsiTheme="minorBidi" w:cstheme="minorBidi"/>
        </w:rPr>
        <w:t>12’</w:t>
      </w:r>
      <w:r w:rsidRPr="003F3D27">
        <w:rPr>
          <w:rFonts w:asciiTheme="minorBidi" w:hAnsiTheme="minorBidi" w:cstheme="minorBidi"/>
        </w:rPr>
        <w:t xml:space="preserve"> (Cell </w:t>
      </w:r>
      <w:r w:rsidR="00845CA8">
        <w:rPr>
          <w:rFonts w:asciiTheme="minorBidi" w:hAnsiTheme="minorBidi" w:cstheme="minorBidi"/>
        </w:rPr>
        <w:t>55</w:t>
      </w:r>
      <w:r w:rsidRPr="003F3D27">
        <w:rPr>
          <w:rFonts w:asciiTheme="minorBidi" w:hAnsiTheme="minorBidi" w:cstheme="minorBidi"/>
        </w:rPr>
        <w:t>1) vs. L=</w:t>
      </w:r>
      <w:r>
        <w:rPr>
          <w:rFonts w:asciiTheme="minorBidi" w:hAnsiTheme="minorBidi" w:cstheme="minorBidi"/>
        </w:rPr>
        <w:t>15’</w:t>
      </w:r>
      <w:r w:rsidRPr="003F3D27">
        <w:rPr>
          <w:rFonts w:asciiTheme="minorBidi" w:hAnsiTheme="minorBidi" w:cstheme="minorBidi"/>
        </w:rPr>
        <w:t xml:space="preserve"> (Cell </w:t>
      </w:r>
      <w:r w:rsidR="00845CA8">
        <w:rPr>
          <w:rFonts w:asciiTheme="minorBidi" w:hAnsiTheme="minorBidi" w:cstheme="minorBidi"/>
        </w:rPr>
        <w:t>55</w:t>
      </w:r>
      <w:r w:rsidRPr="003F3D27">
        <w:rPr>
          <w:rFonts w:asciiTheme="minorBidi" w:hAnsiTheme="minorBidi" w:cstheme="minorBidi"/>
        </w:rPr>
        <w:t>2)</w:t>
      </w:r>
      <w:r>
        <w:rPr>
          <w:rFonts w:asciiTheme="minorBidi" w:hAnsiTheme="minorBidi" w:cstheme="minorBidi"/>
        </w:rPr>
        <w:t xml:space="preserve"> measured on 09/16/20</w:t>
      </w:r>
    </w:p>
    <w:p w14:paraId="5530D8A4" w14:textId="27430FA9" w:rsidR="00DC03B9" w:rsidRPr="00B670BF" w:rsidRDefault="00DC03B9" w:rsidP="004F6A42">
      <w:pPr>
        <w:spacing w:before="120"/>
        <w:jc w:val="both"/>
        <w:rPr>
          <w:rFonts w:ascii="Arial" w:hAnsi="Arial" w:cs="Arial"/>
          <w:color w:val="1F497D"/>
          <w:sz w:val="22"/>
          <w:szCs w:val="22"/>
        </w:rPr>
      </w:pPr>
      <w:r w:rsidRPr="001C7802">
        <w:rPr>
          <w:rFonts w:ascii="Arial" w:hAnsi="Arial" w:cs="Arial"/>
        </w:rPr>
        <w:t>I</w:t>
      </w:r>
      <w:r w:rsidRPr="001C7802">
        <w:rPr>
          <w:rFonts w:ascii="Arial" w:hAnsi="Arial" w:cs="Arial"/>
          <w:b/>
        </w:rPr>
        <w:t>ssues or problems</w:t>
      </w:r>
      <w:r w:rsidRPr="001C7802">
        <w:rPr>
          <w:rFonts w:ascii="Arial" w:hAnsi="Arial" w:cs="Arial"/>
        </w:rPr>
        <w:t xml:space="preserve"> that need to be addressed.</w:t>
      </w:r>
    </w:p>
    <w:p w14:paraId="4DF3F9CC" w14:textId="698FA7EE" w:rsidR="00DC03B9" w:rsidRDefault="006B1AF5" w:rsidP="004F6A42">
      <w:pPr>
        <w:spacing w:before="120" w:after="120"/>
        <w:jc w:val="both"/>
        <w:rPr>
          <w:rFonts w:ascii="Arial" w:hAnsi="Arial" w:cs="Arial"/>
          <w:b/>
        </w:rPr>
      </w:pPr>
      <w:r>
        <w:rPr>
          <w:rFonts w:ascii="Arial" w:hAnsi="Arial" w:cs="Arial"/>
          <w:color w:val="000000" w:themeColor="text1"/>
        </w:rPr>
        <w:t xml:space="preserve">The </w:t>
      </w:r>
      <w:r w:rsidR="00AE7F45">
        <w:rPr>
          <w:rFonts w:ascii="Arial" w:hAnsi="Arial" w:cs="Arial"/>
          <w:color w:val="000000" w:themeColor="text1"/>
        </w:rPr>
        <w:t xml:space="preserve">truck loading test and curling warping </w:t>
      </w:r>
      <w:proofErr w:type="spellStart"/>
      <w:r w:rsidR="00D67C9C">
        <w:rPr>
          <w:rFonts w:ascii="Arial" w:hAnsi="Arial" w:cs="Arial"/>
          <w:color w:val="000000" w:themeColor="text1"/>
        </w:rPr>
        <w:t>measuements</w:t>
      </w:r>
      <w:proofErr w:type="spellEnd"/>
      <w:r w:rsidR="00AE7F45">
        <w:rPr>
          <w:rFonts w:ascii="Arial" w:hAnsi="Arial" w:cs="Arial"/>
          <w:color w:val="000000" w:themeColor="text1"/>
        </w:rPr>
        <w:t xml:space="preserve"> were conducted </w:t>
      </w:r>
      <w:r w:rsidR="00286214">
        <w:rPr>
          <w:rFonts w:ascii="Arial" w:hAnsi="Arial" w:cs="Arial"/>
          <w:color w:val="000000" w:themeColor="text1"/>
        </w:rPr>
        <w:t xml:space="preserve">as planned. </w:t>
      </w:r>
      <w:r w:rsidR="00845CA8">
        <w:rPr>
          <w:rFonts w:ascii="Arial" w:hAnsi="Arial" w:cs="Arial"/>
          <w:color w:val="000000" w:themeColor="text1"/>
        </w:rPr>
        <w:t>T</w:t>
      </w:r>
      <w:r w:rsidR="00D67C9C">
        <w:rPr>
          <w:rFonts w:ascii="Arial" w:hAnsi="Arial" w:cs="Arial"/>
          <w:color w:val="000000" w:themeColor="text1"/>
        </w:rPr>
        <w:t xml:space="preserve">he results showed that </w:t>
      </w:r>
      <w:r w:rsidR="00286214">
        <w:rPr>
          <w:rFonts w:ascii="Arial" w:hAnsi="Arial" w:cs="Arial"/>
          <w:color w:val="000000" w:themeColor="text1"/>
        </w:rPr>
        <w:t xml:space="preserve">there was a high mortality rate </w:t>
      </w:r>
      <w:r w:rsidR="00D67C9C">
        <w:rPr>
          <w:rFonts w:ascii="Arial" w:hAnsi="Arial" w:cs="Arial"/>
          <w:color w:val="000000" w:themeColor="text1"/>
        </w:rPr>
        <w:t>of</w:t>
      </w:r>
      <w:r w:rsidR="00286214">
        <w:rPr>
          <w:rFonts w:ascii="Arial" w:hAnsi="Arial" w:cs="Arial"/>
          <w:color w:val="000000" w:themeColor="text1"/>
        </w:rPr>
        <w:t xml:space="preserve"> sensors (</w:t>
      </w:r>
      <w:r w:rsidR="00E80112">
        <w:rPr>
          <w:rFonts w:ascii="Arial" w:hAnsi="Arial" w:cs="Arial"/>
          <w:color w:val="000000" w:themeColor="text1"/>
        </w:rPr>
        <w:t>80%)</w:t>
      </w:r>
      <w:r w:rsidR="00286214">
        <w:rPr>
          <w:rFonts w:ascii="Arial" w:hAnsi="Arial" w:cs="Arial"/>
          <w:color w:val="000000" w:themeColor="text1"/>
        </w:rPr>
        <w:t>.</w:t>
      </w:r>
      <w:r w:rsidR="00D67C9C">
        <w:rPr>
          <w:rFonts w:ascii="Arial" w:hAnsi="Arial" w:cs="Arial"/>
          <w:color w:val="000000" w:themeColor="text1"/>
        </w:rPr>
        <w:t xml:space="preserve"> T</w:t>
      </w:r>
      <w:r w:rsidR="00E80112">
        <w:rPr>
          <w:rFonts w:ascii="Arial" w:hAnsi="Arial" w:cs="Arial"/>
          <w:color w:val="000000" w:themeColor="text1"/>
        </w:rPr>
        <w:t xml:space="preserve">he truck loading test was repeated with remote assistance of </w:t>
      </w:r>
      <w:proofErr w:type="spellStart"/>
      <w:r w:rsidR="00E80112">
        <w:rPr>
          <w:rFonts w:ascii="Arial" w:hAnsi="Arial" w:cs="Arial"/>
          <w:color w:val="000000" w:themeColor="text1"/>
        </w:rPr>
        <w:t>MnDOT</w:t>
      </w:r>
      <w:proofErr w:type="spellEnd"/>
      <w:r w:rsidR="00805D32">
        <w:rPr>
          <w:rFonts w:ascii="Arial" w:hAnsi="Arial" w:cs="Arial"/>
          <w:color w:val="000000" w:themeColor="text1"/>
        </w:rPr>
        <w:t>;</w:t>
      </w:r>
      <w:r w:rsidR="00E80112">
        <w:rPr>
          <w:rFonts w:ascii="Arial" w:hAnsi="Arial" w:cs="Arial"/>
          <w:color w:val="000000" w:themeColor="text1"/>
        </w:rPr>
        <w:t xml:space="preserve"> however, the second </w:t>
      </w:r>
      <w:r w:rsidR="00441E5C">
        <w:rPr>
          <w:rFonts w:ascii="Arial" w:hAnsi="Arial" w:cs="Arial"/>
          <w:color w:val="000000" w:themeColor="text1"/>
        </w:rPr>
        <w:t>testing campaign</w:t>
      </w:r>
      <w:r w:rsidR="00E80112">
        <w:rPr>
          <w:rFonts w:ascii="Arial" w:hAnsi="Arial" w:cs="Arial"/>
          <w:color w:val="000000" w:themeColor="text1"/>
        </w:rPr>
        <w:t xml:space="preserve"> was also indicative </w:t>
      </w:r>
      <w:r w:rsidR="00E433B0">
        <w:rPr>
          <w:rFonts w:ascii="Arial" w:hAnsi="Arial" w:cs="Arial"/>
          <w:color w:val="000000" w:themeColor="text1"/>
        </w:rPr>
        <w:t>of the same mortality rate</w:t>
      </w:r>
      <w:r w:rsidR="00441E5C">
        <w:rPr>
          <w:rFonts w:ascii="Arial" w:hAnsi="Arial" w:cs="Arial"/>
          <w:color w:val="000000" w:themeColor="text1"/>
        </w:rPr>
        <w:t>,</w:t>
      </w:r>
      <w:r w:rsidR="00E433B0">
        <w:rPr>
          <w:rFonts w:ascii="Arial" w:hAnsi="Arial" w:cs="Arial"/>
          <w:color w:val="000000" w:themeColor="text1"/>
        </w:rPr>
        <w:t xml:space="preserve"> and the collected data was within the same range as of the first test. </w:t>
      </w:r>
      <w:r w:rsidR="00286214">
        <w:rPr>
          <w:rFonts w:ascii="Arial" w:hAnsi="Arial" w:cs="Arial"/>
          <w:color w:val="000000" w:themeColor="text1"/>
        </w:rPr>
        <w:t xml:space="preserve"> </w:t>
      </w:r>
    </w:p>
    <w:p w14:paraId="23C2E85E" w14:textId="77777777" w:rsidR="0048567D" w:rsidRPr="001C7802" w:rsidRDefault="005A6334">
      <w:pPr>
        <w:rPr>
          <w:rFonts w:ascii="Arial" w:hAnsi="Arial" w:cs="Arial"/>
        </w:rPr>
      </w:pPr>
      <w:r w:rsidRPr="00D861EC">
        <w:rPr>
          <w:rFonts w:ascii="Arial" w:hAnsi="Arial" w:cs="Arial"/>
          <w:b/>
        </w:rPr>
        <w:t>N</w:t>
      </w:r>
      <w:r w:rsidR="00B4187D" w:rsidRPr="00D861EC">
        <w:rPr>
          <w:rFonts w:ascii="Arial" w:hAnsi="Arial" w:cs="Arial"/>
          <w:b/>
        </w:rPr>
        <w:t>ext p</w:t>
      </w:r>
      <w:r w:rsidR="00B4187D" w:rsidRPr="001C7802">
        <w:rPr>
          <w:rFonts w:ascii="Arial" w:hAnsi="Arial" w:cs="Arial"/>
          <w:b/>
        </w:rPr>
        <w:t xml:space="preserve">rogress </w:t>
      </w:r>
      <w:r w:rsidR="00B4187D" w:rsidRPr="00D861EC">
        <w:rPr>
          <w:rFonts w:ascii="Arial" w:hAnsi="Arial" w:cs="Arial"/>
          <w:b/>
        </w:rPr>
        <w:t>report due:</w:t>
      </w:r>
      <w:r w:rsidR="00E01668" w:rsidRPr="001C7802">
        <w:rPr>
          <w:rFonts w:ascii="Arial" w:hAnsi="Arial" w:cs="Arial"/>
        </w:rPr>
        <w:t xml:space="preserve"> </w:t>
      </w:r>
    </w:p>
    <w:sdt>
      <w:sdtPr>
        <w:rPr>
          <w:rFonts w:ascii="Arial" w:hAnsi="Arial" w:cs="Arial"/>
        </w:rPr>
        <w:id w:val="1352530940"/>
        <w:placeholder>
          <w:docPart w:val="8163FBF4B56E4A309E8D79AF980486FF"/>
        </w:placeholder>
        <w:date w:fullDate="2020-12-31T00:00:00Z">
          <w:dateFormat w:val="M/d/yyyy"/>
          <w:lid w:val="en-US"/>
          <w:storeMappedDataAs w:val="dateTime"/>
          <w:calendar w:val="gregorian"/>
        </w:date>
      </w:sdtPr>
      <w:sdtEndPr/>
      <w:sdtContent>
        <w:p w14:paraId="07592F26" w14:textId="49922FC6" w:rsidR="00D02833" w:rsidRPr="00D861EC" w:rsidRDefault="002E11FA" w:rsidP="00597FE7">
          <w:pPr>
            <w:spacing w:before="120"/>
            <w:jc w:val="both"/>
            <w:rPr>
              <w:rFonts w:ascii="Arial" w:hAnsi="Arial" w:cs="Arial"/>
            </w:rPr>
          </w:pPr>
          <w:r>
            <w:rPr>
              <w:rFonts w:ascii="Arial" w:hAnsi="Arial" w:cs="Arial"/>
            </w:rPr>
            <w:t>12</w:t>
          </w:r>
          <w:r w:rsidR="002C55AF">
            <w:rPr>
              <w:rFonts w:ascii="Arial" w:hAnsi="Arial" w:cs="Arial"/>
            </w:rPr>
            <w:t>/3</w:t>
          </w:r>
          <w:r>
            <w:rPr>
              <w:rFonts w:ascii="Arial" w:hAnsi="Arial" w:cs="Arial"/>
            </w:rPr>
            <w:t>1</w:t>
          </w:r>
          <w:r w:rsidR="002C55AF">
            <w:rPr>
              <w:rFonts w:ascii="Arial" w:hAnsi="Arial" w:cs="Arial"/>
            </w:rPr>
            <w:t>/20</w:t>
          </w:r>
          <w:r w:rsidR="006466AD">
            <w:rPr>
              <w:rFonts w:ascii="Arial" w:hAnsi="Arial" w:cs="Arial"/>
            </w:rPr>
            <w:t>20</w:t>
          </w:r>
        </w:p>
      </w:sdtContent>
    </w:sdt>
    <w:p w14:paraId="037285D9" w14:textId="77777777" w:rsidR="00B4187D" w:rsidRPr="001C7802" w:rsidRDefault="00B4187D" w:rsidP="004D1F6F">
      <w:pPr>
        <w:spacing w:before="120" w:after="120"/>
        <w:rPr>
          <w:rFonts w:ascii="Arial" w:hAnsi="Arial" w:cs="Arial"/>
        </w:rPr>
      </w:pPr>
      <w:bookmarkStart w:id="2" w:name="notes"/>
      <w:bookmarkEnd w:id="2"/>
      <w:r w:rsidRPr="001C7802">
        <w:rPr>
          <w:rFonts w:ascii="Arial" w:hAnsi="Arial" w:cs="Arial"/>
          <w:b/>
        </w:rPr>
        <w:t>Additional notes</w:t>
      </w:r>
      <w:r w:rsidR="00121B32">
        <w:rPr>
          <w:rFonts w:ascii="Arial" w:hAnsi="Arial" w:cs="Arial"/>
        </w:rPr>
        <w:t>:</w:t>
      </w:r>
    </w:p>
    <w:p w14:paraId="5B857C6B" w14:textId="77777777" w:rsidR="0095719C" w:rsidRDefault="00563968" w:rsidP="00597FE7">
      <w:pPr>
        <w:spacing w:before="120"/>
        <w:jc w:val="both"/>
        <w:rPr>
          <w:rFonts w:ascii="Arial" w:hAnsi="Arial" w:cs="Arial"/>
        </w:rPr>
      </w:pPr>
      <w:r w:rsidRPr="00D861EC">
        <w:rPr>
          <w:rFonts w:ascii="Arial" w:hAnsi="Arial" w:cs="Arial"/>
        </w:rPr>
        <w:t>Activities planned for the next reporting period</w:t>
      </w:r>
      <w:r w:rsidR="003C6674">
        <w:rPr>
          <w:rFonts w:ascii="Arial" w:hAnsi="Arial" w:cs="Arial"/>
        </w:rPr>
        <w:t xml:space="preserve"> will include</w:t>
      </w:r>
      <w:r w:rsidRPr="00D861EC">
        <w:rPr>
          <w:rFonts w:ascii="Arial" w:hAnsi="Arial" w:cs="Arial"/>
        </w:rPr>
        <w:t>:</w:t>
      </w:r>
    </w:p>
    <w:p w14:paraId="2DAE89B5" w14:textId="11B42741" w:rsidR="00781256" w:rsidRPr="00FE5F4E" w:rsidRDefault="002E11FA" w:rsidP="002E11FA">
      <w:pPr>
        <w:pStyle w:val="Default"/>
        <w:numPr>
          <w:ilvl w:val="0"/>
          <w:numId w:val="8"/>
        </w:numPr>
      </w:pPr>
      <w:r w:rsidRPr="00BE6726">
        <w:rPr>
          <w:rFonts w:asciiTheme="minorBidi" w:hAnsiTheme="minorBidi" w:cstheme="minorBidi"/>
          <w:noProof/>
        </w:rPr>
        <w:t>periodic</w:t>
      </w:r>
      <w:r w:rsidRPr="00BE6726">
        <w:rPr>
          <w:rFonts w:asciiTheme="minorBidi" w:hAnsiTheme="minorBidi" w:cstheme="minorBidi"/>
        </w:rPr>
        <w:t xml:space="preserve"> collection of load response data</w:t>
      </w:r>
      <w:r w:rsidRPr="00BE6726">
        <w:rPr>
          <w:rFonts w:ascii="Arial" w:hAnsi="Arial" w:cs="Arial"/>
        </w:rPr>
        <w:t xml:space="preserve"> </w:t>
      </w:r>
      <w:r>
        <w:rPr>
          <w:rFonts w:ascii="Arial" w:hAnsi="Arial" w:cs="Arial"/>
        </w:rPr>
        <w:t xml:space="preserve">and </w:t>
      </w:r>
      <w:r w:rsidRPr="00BE6726">
        <w:rPr>
          <w:rFonts w:ascii="Arial" w:hAnsi="Arial" w:cs="Arial"/>
        </w:rPr>
        <w:t xml:space="preserve">analysis </w:t>
      </w:r>
      <w:r>
        <w:rPr>
          <w:rFonts w:ascii="Arial" w:hAnsi="Arial" w:cs="Arial"/>
        </w:rPr>
        <w:t xml:space="preserve">of </w:t>
      </w:r>
      <w:r w:rsidRPr="005E0630">
        <w:rPr>
          <w:rFonts w:ascii="Arial" w:hAnsi="Arial" w:cs="Arial"/>
        </w:rPr>
        <w:t xml:space="preserve">MnDOT </w:t>
      </w:r>
      <w:r>
        <w:rPr>
          <w:rFonts w:ascii="Arial" w:hAnsi="Arial" w:cs="Arial"/>
        </w:rPr>
        <w:t>e</w:t>
      </w:r>
      <w:r w:rsidRPr="005E0630">
        <w:rPr>
          <w:rFonts w:ascii="Arial" w:hAnsi="Arial" w:cs="Arial"/>
        </w:rPr>
        <w:t xml:space="preserve">nvironmental and </w:t>
      </w:r>
      <w:r>
        <w:rPr>
          <w:rFonts w:ascii="Arial" w:hAnsi="Arial" w:cs="Arial"/>
        </w:rPr>
        <w:t>l</w:t>
      </w:r>
      <w:r w:rsidRPr="005E0630">
        <w:rPr>
          <w:rFonts w:ascii="Arial" w:hAnsi="Arial" w:cs="Arial"/>
        </w:rPr>
        <w:t xml:space="preserve">oad </w:t>
      </w:r>
      <w:r>
        <w:rPr>
          <w:rFonts w:ascii="Arial" w:hAnsi="Arial" w:cs="Arial"/>
        </w:rPr>
        <w:t>r</w:t>
      </w:r>
      <w:r w:rsidRPr="005E0630">
        <w:rPr>
          <w:rFonts w:ascii="Arial" w:hAnsi="Arial" w:cs="Arial"/>
        </w:rPr>
        <w:t xml:space="preserve">esponse </w:t>
      </w:r>
      <w:r>
        <w:rPr>
          <w:rFonts w:ascii="Arial" w:hAnsi="Arial" w:cs="Arial"/>
        </w:rPr>
        <w:t>p</w:t>
      </w:r>
      <w:r w:rsidRPr="005E0630">
        <w:rPr>
          <w:rFonts w:ascii="Arial" w:hAnsi="Arial" w:cs="Arial"/>
        </w:rPr>
        <w:t xml:space="preserve">erformance </w:t>
      </w:r>
      <w:r>
        <w:rPr>
          <w:rFonts w:ascii="Arial" w:hAnsi="Arial" w:cs="Arial"/>
        </w:rPr>
        <w:t>d</w:t>
      </w:r>
      <w:r w:rsidRPr="005E0630">
        <w:rPr>
          <w:rFonts w:ascii="Arial" w:hAnsi="Arial" w:cs="Arial"/>
        </w:rPr>
        <w:t>ata</w:t>
      </w:r>
      <w:r>
        <w:rPr>
          <w:rFonts w:ascii="Arial" w:hAnsi="Arial" w:cs="Arial"/>
        </w:rPr>
        <w:t>.</w:t>
      </w:r>
    </w:p>
    <w:sectPr w:rsidR="00781256" w:rsidRPr="00FE5F4E" w:rsidSect="00A92DE3">
      <w:headerReference w:type="default" r:id="rId35"/>
      <w:footerReference w:type="default" r:id="rId36"/>
      <w:pgSz w:w="12240" w:h="15840" w:code="1"/>
      <w:pgMar w:top="1166" w:right="1800" w:bottom="1440" w:left="180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2302E1" w14:textId="77777777" w:rsidR="00BF3C05" w:rsidRDefault="00BF3C05" w:rsidP="00A92DE3">
      <w:r>
        <w:separator/>
      </w:r>
    </w:p>
  </w:endnote>
  <w:endnote w:type="continuationSeparator" w:id="0">
    <w:p w14:paraId="39FCE23F" w14:textId="77777777" w:rsidR="00BF3C05" w:rsidRDefault="00BF3C05" w:rsidP="00A92DE3">
      <w:r>
        <w:continuationSeparator/>
      </w:r>
    </w:p>
  </w:endnote>
  <w:endnote w:type="continuationNotice" w:id="1">
    <w:p w14:paraId="172CA1B2" w14:textId="77777777" w:rsidR="00BF3C05" w:rsidRDefault="00BF3C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IDFont+F1">
    <w:altName w:val="Times New Roman"/>
    <w:panose1 w:val="00000000000000000000"/>
    <w:charset w:val="00"/>
    <w:family w:val="roman"/>
    <w:notTrueType/>
    <w:pitch w:val="default"/>
  </w:font>
  <w:font w:name="MS Mincho">
    <w:altName w:val="Yu Gothic UI"/>
    <w:panose1 w:val="02020609040205080304"/>
    <w:charset w:val="4E"/>
    <w:family w:val="auto"/>
    <w:pitch w:val="variable"/>
    <w:sig w:usb0="E00002FF" w:usb1="6AC7FDFB" w:usb2="00000012" w:usb3="00000000" w:csb0="0002009F" w:csb1="00000000"/>
  </w:font>
  <w:font w:name="Foundry Sterling Bold">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7360701"/>
      <w:docPartObj>
        <w:docPartGallery w:val="Page Numbers (Bottom of Page)"/>
        <w:docPartUnique/>
      </w:docPartObj>
    </w:sdtPr>
    <w:sdtEndPr>
      <w:rPr>
        <w:rFonts w:ascii="Arial" w:hAnsi="Arial" w:cs="Arial"/>
      </w:rPr>
    </w:sdtEndPr>
    <w:sdtContent>
      <w:sdt>
        <w:sdtPr>
          <w:rPr>
            <w:rFonts w:ascii="Arial" w:hAnsi="Arial" w:cs="Arial"/>
          </w:rPr>
          <w:id w:val="-1669238322"/>
          <w:docPartObj>
            <w:docPartGallery w:val="Page Numbers (Top of Page)"/>
            <w:docPartUnique/>
          </w:docPartObj>
        </w:sdtPr>
        <w:sdtEndPr/>
        <w:sdtContent>
          <w:p w14:paraId="0F33C0D4" w14:textId="7A79DB2D" w:rsidR="00B01A97" w:rsidRPr="001158BF" w:rsidRDefault="00B01A97" w:rsidP="001158BF">
            <w:pPr>
              <w:pStyle w:val="Footer"/>
              <w:jc w:val="center"/>
              <w:rPr>
                <w:rFonts w:ascii="Arial" w:hAnsi="Arial" w:cs="Arial"/>
              </w:rPr>
            </w:pPr>
            <w:r w:rsidRPr="001158BF">
              <w:rPr>
                <w:rFonts w:ascii="Arial" w:hAnsi="Arial" w:cs="Arial"/>
                <w:sz w:val="20"/>
                <w:szCs w:val="20"/>
              </w:rPr>
              <w:t xml:space="preserve">Page </w:t>
            </w:r>
            <w:r w:rsidRPr="001158BF">
              <w:rPr>
                <w:rFonts w:ascii="Arial" w:hAnsi="Arial" w:cs="Arial"/>
                <w:bCs/>
                <w:sz w:val="20"/>
                <w:szCs w:val="20"/>
              </w:rPr>
              <w:fldChar w:fldCharType="begin"/>
            </w:r>
            <w:r w:rsidRPr="001158BF">
              <w:rPr>
                <w:rFonts w:ascii="Arial" w:hAnsi="Arial" w:cs="Arial"/>
                <w:bCs/>
                <w:sz w:val="20"/>
                <w:szCs w:val="20"/>
              </w:rPr>
              <w:instrText xml:space="preserve"> PAGE </w:instrText>
            </w:r>
            <w:r w:rsidRPr="001158BF">
              <w:rPr>
                <w:rFonts w:ascii="Arial" w:hAnsi="Arial" w:cs="Arial"/>
                <w:bCs/>
                <w:sz w:val="20"/>
                <w:szCs w:val="20"/>
              </w:rPr>
              <w:fldChar w:fldCharType="separate"/>
            </w:r>
            <w:r w:rsidR="0047251C">
              <w:rPr>
                <w:rFonts w:ascii="Arial" w:hAnsi="Arial" w:cs="Arial"/>
                <w:bCs/>
                <w:noProof/>
                <w:sz w:val="20"/>
                <w:szCs w:val="20"/>
              </w:rPr>
              <w:t>11</w:t>
            </w:r>
            <w:r w:rsidRPr="001158BF">
              <w:rPr>
                <w:rFonts w:ascii="Arial" w:hAnsi="Arial" w:cs="Arial"/>
                <w:bCs/>
                <w:sz w:val="20"/>
                <w:szCs w:val="20"/>
              </w:rPr>
              <w:fldChar w:fldCharType="end"/>
            </w:r>
            <w:r w:rsidRPr="001158BF">
              <w:rPr>
                <w:rFonts w:ascii="Arial" w:hAnsi="Arial" w:cs="Arial"/>
                <w:sz w:val="20"/>
                <w:szCs w:val="20"/>
              </w:rPr>
              <w:t xml:space="preserve"> of </w:t>
            </w:r>
            <w:r w:rsidRPr="001158BF">
              <w:rPr>
                <w:rFonts w:ascii="Arial" w:hAnsi="Arial" w:cs="Arial"/>
                <w:bCs/>
                <w:sz w:val="20"/>
                <w:szCs w:val="20"/>
              </w:rPr>
              <w:fldChar w:fldCharType="begin"/>
            </w:r>
            <w:r w:rsidRPr="001158BF">
              <w:rPr>
                <w:rFonts w:ascii="Arial" w:hAnsi="Arial" w:cs="Arial"/>
                <w:bCs/>
                <w:sz w:val="20"/>
                <w:szCs w:val="20"/>
              </w:rPr>
              <w:instrText xml:space="preserve"> NUMPAGES  </w:instrText>
            </w:r>
            <w:r w:rsidRPr="001158BF">
              <w:rPr>
                <w:rFonts w:ascii="Arial" w:hAnsi="Arial" w:cs="Arial"/>
                <w:bCs/>
                <w:sz w:val="20"/>
                <w:szCs w:val="20"/>
              </w:rPr>
              <w:fldChar w:fldCharType="separate"/>
            </w:r>
            <w:r w:rsidR="0047251C">
              <w:rPr>
                <w:rFonts w:ascii="Arial" w:hAnsi="Arial" w:cs="Arial"/>
                <w:bCs/>
                <w:noProof/>
                <w:sz w:val="20"/>
                <w:szCs w:val="20"/>
              </w:rPr>
              <w:t>11</w:t>
            </w:r>
            <w:r w:rsidRPr="001158BF">
              <w:rPr>
                <w:rFonts w:ascii="Arial" w:hAnsi="Arial" w:cs="Arial"/>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BFFD0F" w14:textId="77777777" w:rsidR="00BF3C05" w:rsidRDefault="00BF3C05" w:rsidP="00A92DE3">
      <w:r>
        <w:separator/>
      </w:r>
    </w:p>
  </w:footnote>
  <w:footnote w:type="continuationSeparator" w:id="0">
    <w:p w14:paraId="5F692735" w14:textId="77777777" w:rsidR="00BF3C05" w:rsidRDefault="00BF3C05" w:rsidP="00A92DE3">
      <w:r>
        <w:continuationSeparator/>
      </w:r>
    </w:p>
  </w:footnote>
  <w:footnote w:type="continuationNotice" w:id="1">
    <w:p w14:paraId="3105CFBF" w14:textId="77777777" w:rsidR="00BF3C05" w:rsidRDefault="00BF3C0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22EE7" w14:textId="77777777" w:rsidR="00B01A97" w:rsidRPr="00A92DE3" w:rsidRDefault="00B01A97" w:rsidP="00A92DE3">
    <w:pPr>
      <w:pStyle w:val="Header"/>
      <w:jc w:val="center"/>
      <w:rPr>
        <w:rFonts w:ascii="Arial" w:hAnsi="Arial" w:cs="Arial"/>
        <w:i/>
        <w:sz w:val="20"/>
        <w:szCs w:val="20"/>
      </w:rPr>
    </w:pPr>
    <w:r w:rsidRPr="00A92DE3">
      <w:rPr>
        <w:rFonts w:ascii="Arial" w:hAnsi="Arial" w:cs="Arial"/>
        <w:i/>
        <w:sz w:val="20"/>
        <w:szCs w:val="20"/>
      </w:rPr>
      <w:t>MoDOT Construction &amp; Materials Division Quarterly Progress Repor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373FB"/>
    <w:multiLevelType w:val="hybridMultilevel"/>
    <w:tmpl w:val="4CE68B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E835B8"/>
    <w:multiLevelType w:val="hybridMultilevel"/>
    <w:tmpl w:val="76701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1B4829"/>
    <w:multiLevelType w:val="hybridMultilevel"/>
    <w:tmpl w:val="27FC4B7E"/>
    <w:lvl w:ilvl="0" w:tplc="226CE20A">
      <w:start w:val="2"/>
      <w:numFmt w:val="bullet"/>
      <w:lvlText w:val=""/>
      <w:lvlJc w:val="left"/>
      <w:pPr>
        <w:ind w:left="720" w:hanging="360"/>
      </w:pPr>
      <w:rPr>
        <w:rFonts w:ascii="Symbol" w:eastAsia="SimSu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574E2A"/>
    <w:multiLevelType w:val="hybridMultilevel"/>
    <w:tmpl w:val="5AD2B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7579F6"/>
    <w:multiLevelType w:val="hybridMultilevel"/>
    <w:tmpl w:val="010EE8AC"/>
    <w:lvl w:ilvl="0" w:tplc="EAC2DC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2C41D9"/>
    <w:multiLevelType w:val="hybridMultilevel"/>
    <w:tmpl w:val="CDCA32C8"/>
    <w:lvl w:ilvl="0" w:tplc="04090001">
      <w:start w:val="1"/>
      <w:numFmt w:val="bullet"/>
      <w:lvlText w:val=""/>
      <w:lvlJc w:val="left"/>
      <w:pPr>
        <w:ind w:left="1080" w:hanging="360"/>
      </w:pPr>
      <w:rPr>
        <w:rFonts w:ascii="Symbol" w:hAnsi="Symbol" w:hint="default"/>
      </w:rPr>
    </w:lvl>
    <w:lvl w:ilvl="1" w:tplc="3E469414">
      <w:start w:val="1"/>
      <w:numFmt w:val="bullet"/>
      <w:lvlText w:val="o"/>
      <w:lvlJc w:val="left"/>
      <w:pPr>
        <w:ind w:left="1350" w:hanging="360"/>
      </w:pPr>
      <w:rPr>
        <w:rFonts w:ascii="Courier New" w:hAnsi="Courier New" w:cs="Courier New"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582D117D"/>
    <w:multiLevelType w:val="hybridMultilevel"/>
    <w:tmpl w:val="508C7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1A0D30"/>
    <w:multiLevelType w:val="hybridMultilevel"/>
    <w:tmpl w:val="53C4F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35528A"/>
    <w:multiLevelType w:val="multilevel"/>
    <w:tmpl w:val="7D5A4B3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2B86719"/>
    <w:multiLevelType w:val="hybridMultilevel"/>
    <w:tmpl w:val="CA98DF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CA6686"/>
    <w:multiLevelType w:val="hybridMultilevel"/>
    <w:tmpl w:val="FE0EF5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B03BFC"/>
    <w:multiLevelType w:val="hybridMultilevel"/>
    <w:tmpl w:val="F69E9FAC"/>
    <w:lvl w:ilvl="0" w:tplc="313C503E">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11"/>
  </w:num>
  <w:num w:numId="6">
    <w:abstractNumId w:val="7"/>
  </w:num>
  <w:num w:numId="7">
    <w:abstractNumId w:val="5"/>
  </w:num>
  <w:num w:numId="8">
    <w:abstractNumId w:val="6"/>
  </w:num>
  <w:num w:numId="9">
    <w:abstractNumId w:val="2"/>
  </w:num>
  <w:num w:numId="10">
    <w:abstractNumId w:val="9"/>
  </w:num>
  <w:num w:numId="11">
    <w:abstractNumId w:val="1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szQzs7AwMTezMDdT0lEKTi0uzszPAykwNqkFALocCCstAAAA"/>
  </w:docVars>
  <w:rsids>
    <w:rsidRoot w:val="00EA1B31"/>
    <w:rsid w:val="000031F6"/>
    <w:rsid w:val="000034B1"/>
    <w:rsid w:val="00003641"/>
    <w:rsid w:val="00003A62"/>
    <w:rsid w:val="0000618D"/>
    <w:rsid w:val="0000715A"/>
    <w:rsid w:val="000109C9"/>
    <w:rsid w:val="0001153D"/>
    <w:rsid w:val="00012EED"/>
    <w:rsid w:val="00012F76"/>
    <w:rsid w:val="000138C1"/>
    <w:rsid w:val="000144FB"/>
    <w:rsid w:val="000147E9"/>
    <w:rsid w:val="000178FE"/>
    <w:rsid w:val="00017C4B"/>
    <w:rsid w:val="00021C72"/>
    <w:rsid w:val="00022EBD"/>
    <w:rsid w:val="000238F9"/>
    <w:rsid w:val="000267A0"/>
    <w:rsid w:val="00027FB0"/>
    <w:rsid w:val="000302B4"/>
    <w:rsid w:val="00030A15"/>
    <w:rsid w:val="00030FF9"/>
    <w:rsid w:val="00031AB5"/>
    <w:rsid w:val="000326DD"/>
    <w:rsid w:val="000327D8"/>
    <w:rsid w:val="00034D58"/>
    <w:rsid w:val="000368EC"/>
    <w:rsid w:val="000377EC"/>
    <w:rsid w:val="00043330"/>
    <w:rsid w:val="00043BA8"/>
    <w:rsid w:val="00043F0A"/>
    <w:rsid w:val="00044A5B"/>
    <w:rsid w:val="00045FDD"/>
    <w:rsid w:val="00046620"/>
    <w:rsid w:val="00047093"/>
    <w:rsid w:val="000503AB"/>
    <w:rsid w:val="00051D8B"/>
    <w:rsid w:val="00054514"/>
    <w:rsid w:val="00057292"/>
    <w:rsid w:val="00057FE4"/>
    <w:rsid w:val="000612D3"/>
    <w:rsid w:val="00064F8F"/>
    <w:rsid w:val="00065A2D"/>
    <w:rsid w:val="00066537"/>
    <w:rsid w:val="00072830"/>
    <w:rsid w:val="00073771"/>
    <w:rsid w:val="0007396C"/>
    <w:rsid w:val="00074417"/>
    <w:rsid w:val="0007457F"/>
    <w:rsid w:val="000745D8"/>
    <w:rsid w:val="0007692B"/>
    <w:rsid w:val="00077727"/>
    <w:rsid w:val="000779A0"/>
    <w:rsid w:val="00082951"/>
    <w:rsid w:val="000834C9"/>
    <w:rsid w:val="0008552B"/>
    <w:rsid w:val="0008681B"/>
    <w:rsid w:val="0009187E"/>
    <w:rsid w:val="000968E7"/>
    <w:rsid w:val="000973AD"/>
    <w:rsid w:val="000975FF"/>
    <w:rsid w:val="00097E46"/>
    <w:rsid w:val="000A035B"/>
    <w:rsid w:val="000A2B95"/>
    <w:rsid w:val="000A3DEB"/>
    <w:rsid w:val="000A4D33"/>
    <w:rsid w:val="000A5ADB"/>
    <w:rsid w:val="000A6714"/>
    <w:rsid w:val="000B1A5B"/>
    <w:rsid w:val="000B40B5"/>
    <w:rsid w:val="000B5619"/>
    <w:rsid w:val="000B599F"/>
    <w:rsid w:val="000C0B04"/>
    <w:rsid w:val="000C1808"/>
    <w:rsid w:val="000C2070"/>
    <w:rsid w:val="000C2DBE"/>
    <w:rsid w:val="000C4664"/>
    <w:rsid w:val="000C576D"/>
    <w:rsid w:val="000C5EF5"/>
    <w:rsid w:val="000C69B1"/>
    <w:rsid w:val="000C70F1"/>
    <w:rsid w:val="000D2F80"/>
    <w:rsid w:val="000D3058"/>
    <w:rsid w:val="000D338B"/>
    <w:rsid w:val="000D4B67"/>
    <w:rsid w:val="000D6D70"/>
    <w:rsid w:val="000E287A"/>
    <w:rsid w:val="000E4D6A"/>
    <w:rsid w:val="000E788B"/>
    <w:rsid w:val="000F1042"/>
    <w:rsid w:val="000F2BA4"/>
    <w:rsid w:val="000F4766"/>
    <w:rsid w:val="000F5924"/>
    <w:rsid w:val="000F616D"/>
    <w:rsid w:val="00103E9B"/>
    <w:rsid w:val="001055F3"/>
    <w:rsid w:val="0010785C"/>
    <w:rsid w:val="001117FA"/>
    <w:rsid w:val="00115529"/>
    <w:rsid w:val="001158BF"/>
    <w:rsid w:val="0011622C"/>
    <w:rsid w:val="00116290"/>
    <w:rsid w:val="00116CDB"/>
    <w:rsid w:val="00121B32"/>
    <w:rsid w:val="001221F6"/>
    <w:rsid w:val="00122E02"/>
    <w:rsid w:val="00124C61"/>
    <w:rsid w:val="00126960"/>
    <w:rsid w:val="00126EA7"/>
    <w:rsid w:val="00127BFC"/>
    <w:rsid w:val="00131291"/>
    <w:rsid w:val="00135287"/>
    <w:rsid w:val="0013565F"/>
    <w:rsid w:val="0013576B"/>
    <w:rsid w:val="001425C8"/>
    <w:rsid w:val="00143120"/>
    <w:rsid w:val="00143E92"/>
    <w:rsid w:val="001444EF"/>
    <w:rsid w:val="001512F5"/>
    <w:rsid w:val="00153EBD"/>
    <w:rsid w:val="00156BBC"/>
    <w:rsid w:val="00157C21"/>
    <w:rsid w:val="00160623"/>
    <w:rsid w:val="0016183D"/>
    <w:rsid w:val="001653D5"/>
    <w:rsid w:val="00167074"/>
    <w:rsid w:val="001670DC"/>
    <w:rsid w:val="001701D4"/>
    <w:rsid w:val="0017118D"/>
    <w:rsid w:val="00172635"/>
    <w:rsid w:val="00172EFF"/>
    <w:rsid w:val="0017679D"/>
    <w:rsid w:val="001767A0"/>
    <w:rsid w:val="00176B42"/>
    <w:rsid w:val="00180CE2"/>
    <w:rsid w:val="00181260"/>
    <w:rsid w:val="0018324C"/>
    <w:rsid w:val="00184915"/>
    <w:rsid w:val="00185A3C"/>
    <w:rsid w:val="0018794F"/>
    <w:rsid w:val="001903BE"/>
    <w:rsid w:val="00190659"/>
    <w:rsid w:val="00190893"/>
    <w:rsid w:val="00191A71"/>
    <w:rsid w:val="00191E9E"/>
    <w:rsid w:val="00192E67"/>
    <w:rsid w:val="0019429E"/>
    <w:rsid w:val="001948C1"/>
    <w:rsid w:val="00195C92"/>
    <w:rsid w:val="001A3051"/>
    <w:rsid w:val="001A3DE4"/>
    <w:rsid w:val="001A76B2"/>
    <w:rsid w:val="001B47AC"/>
    <w:rsid w:val="001B764D"/>
    <w:rsid w:val="001C0239"/>
    <w:rsid w:val="001C1C0D"/>
    <w:rsid w:val="001C3844"/>
    <w:rsid w:val="001C3D1D"/>
    <w:rsid w:val="001C4C3A"/>
    <w:rsid w:val="001C54C0"/>
    <w:rsid w:val="001C7478"/>
    <w:rsid w:val="001C7802"/>
    <w:rsid w:val="001D06AA"/>
    <w:rsid w:val="001D23F0"/>
    <w:rsid w:val="001E0752"/>
    <w:rsid w:val="001E21B0"/>
    <w:rsid w:val="001E3940"/>
    <w:rsid w:val="001E4440"/>
    <w:rsid w:val="001E51E2"/>
    <w:rsid w:val="001E6776"/>
    <w:rsid w:val="001E7C60"/>
    <w:rsid w:val="001F08FE"/>
    <w:rsid w:val="001F1223"/>
    <w:rsid w:val="001F5F28"/>
    <w:rsid w:val="001F614C"/>
    <w:rsid w:val="001F7723"/>
    <w:rsid w:val="002000FF"/>
    <w:rsid w:val="00202DBA"/>
    <w:rsid w:val="00203F69"/>
    <w:rsid w:val="002043FE"/>
    <w:rsid w:val="002065CB"/>
    <w:rsid w:val="00206A20"/>
    <w:rsid w:val="0020703F"/>
    <w:rsid w:val="002105CC"/>
    <w:rsid w:val="00211569"/>
    <w:rsid w:val="002142DA"/>
    <w:rsid w:val="00214BF7"/>
    <w:rsid w:val="00216435"/>
    <w:rsid w:val="0021675D"/>
    <w:rsid w:val="00217B18"/>
    <w:rsid w:val="00217D85"/>
    <w:rsid w:val="00220DF2"/>
    <w:rsid w:val="0022159B"/>
    <w:rsid w:val="00222CFE"/>
    <w:rsid w:val="00223D2B"/>
    <w:rsid w:val="00226501"/>
    <w:rsid w:val="002308C8"/>
    <w:rsid w:val="00230E3C"/>
    <w:rsid w:val="00232C2C"/>
    <w:rsid w:val="00235412"/>
    <w:rsid w:val="00237855"/>
    <w:rsid w:val="002404CD"/>
    <w:rsid w:val="00240B87"/>
    <w:rsid w:val="002410F1"/>
    <w:rsid w:val="002420EB"/>
    <w:rsid w:val="002421B0"/>
    <w:rsid w:val="00242448"/>
    <w:rsid w:val="0024305E"/>
    <w:rsid w:val="00252017"/>
    <w:rsid w:val="0025247B"/>
    <w:rsid w:val="00252BA8"/>
    <w:rsid w:val="00252E6C"/>
    <w:rsid w:val="00252FF1"/>
    <w:rsid w:val="0025332A"/>
    <w:rsid w:val="002537B2"/>
    <w:rsid w:val="00254B03"/>
    <w:rsid w:val="00254B40"/>
    <w:rsid w:val="00255312"/>
    <w:rsid w:val="002602D1"/>
    <w:rsid w:val="00260A66"/>
    <w:rsid w:val="00261F3D"/>
    <w:rsid w:val="0026292B"/>
    <w:rsid w:val="00265071"/>
    <w:rsid w:val="00267A74"/>
    <w:rsid w:val="00267D34"/>
    <w:rsid w:val="00270D0B"/>
    <w:rsid w:val="00271A18"/>
    <w:rsid w:val="0027336A"/>
    <w:rsid w:val="00273ECC"/>
    <w:rsid w:val="0027566C"/>
    <w:rsid w:val="00280718"/>
    <w:rsid w:val="00280BBF"/>
    <w:rsid w:val="00281F3A"/>
    <w:rsid w:val="00282451"/>
    <w:rsid w:val="0028267C"/>
    <w:rsid w:val="0028390B"/>
    <w:rsid w:val="00284425"/>
    <w:rsid w:val="00285547"/>
    <w:rsid w:val="00285B77"/>
    <w:rsid w:val="00285DCE"/>
    <w:rsid w:val="00286214"/>
    <w:rsid w:val="00286973"/>
    <w:rsid w:val="0029213F"/>
    <w:rsid w:val="00294CB0"/>
    <w:rsid w:val="00296756"/>
    <w:rsid w:val="0029698C"/>
    <w:rsid w:val="00296A28"/>
    <w:rsid w:val="00296C86"/>
    <w:rsid w:val="002A007D"/>
    <w:rsid w:val="002A019C"/>
    <w:rsid w:val="002A0538"/>
    <w:rsid w:val="002A1DD7"/>
    <w:rsid w:val="002A28CC"/>
    <w:rsid w:val="002A28D9"/>
    <w:rsid w:val="002A32B3"/>
    <w:rsid w:val="002A3645"/>
    <w:rsid w:val="002A5822"/>
    <w:rsid w:val="002A7D30"/>
    <w:rsid w:val="002B12BC"/>
    <w:rsid w:val="002B47CF"/>
    <w:rsid w:val="002B692B"/>
    <w:rsid w:val="002B6BFC"/>
    <w:rsid w:val="002C0517"/>
    <w:rsid w:val="002C0E8C"/>
    <w:rsid w:val="002C1C53"/>
    <w:rsid w:val="002C32C5"/>
    <w:rsid w:val="002C55AF"/>
    <w:rsid w:val="002C5782"/>
    <w:rsid w:val="002C6F2C"/>
    <w:rsid w:val="002C7843"/>
    <w:rsid w:val="002E093B"/>
    <w:rsid w:val="002E11FA"/>
    <w:rsid w:val="002E2287"/>
    <w:rsid w:val="002E28D2"/>
    <w:rsid w:val="002E6BB1"/>
    <w:rsid w:val="002F01EC"/>
    <w:rsid w:val="002F1794"/>
    <w:rsid w:val="002F4357"/>
    <w:rsid w:val="002F5C69"/>
    <w:rsid w:val="00301604"/>
    <w:rsid w:val="00301DAD"/>
    <w:rsid w:val="003023CB"/>
    <w:rsid w:val="00303054"/>
    <w:rsid w:val="003035ED"/>
    <w:rsid w:val="003037F8"/>
    <w:rsid w:val="00305383"/>
    <w:rsid w:val="00305A68"/>
    <w:rsid w:val="00310B2B"/>
    <w:rsid w:val="003131A0"/>
    <w:rsid w:val="00313A96"/>
    <w:rsid w:val="0031406D"/>
    <w:rsid w:val="00316A33"/>
    <w:rsid w:val="00317962"/>
    <w:rsid w:val="00317C43"/>
    <w:rsid w:val="00320B6D"/>
    <w:rsid w:val="00321631"/>
    <w:rsid w:val="003224C3"/>
    <w:rsid w:val="00323F9B"/>
    <w:rsid w:val="003242A7"/>
    <w:rsid w:val="003263C9"/>
    <w:rsid w:val="00326404"/>
    <w:rsid w:val="00327180"/>
    <w:rsid w:val="003314D2"/>
    <w:rsid w:val="00332967"/>
    <w:rsid w:val="00332C07"/>
    <w:rsid w:val="00332E9D"/>
    <w:rsid w:val="00333991"/>
    <w:rsid w:val="003345AE"/>
    <w:rsid w:val="00337DCF"/>
    <w:rsid w:val="003406D5"/>
    <w:rsid w:val="00342212"/>
    <w:rsid w:val="003514DF"/>
    <w:rsid w:val="00351C07"/>
    <w:rsid w:val="00353357"/>
    <w:rsid w:val="003562F0"/>
    <w:rsid w:val="003563B8"/>
    <w:rsid w:val="00356DFD"/>
    <w:rsid w:val="00357BA1"/>
    <w:rsid w:val="00357E13"/>
    <w:rsid w:val="00361A37"/>
    <w:rsid w:val="003625A7"/>
    <w:rsid w:val="00363254"/>
    <w:rsid w:val="00364953"/>
    <w:rsid w:val="00364D5B"/>
    <w:rsid w:val="003663E2"/>
    <w:rsid w:val="00366C8F"/>
    <w:rsid w:val="003678F6"/>
    <w:rsid w:val="00367B34"/>
    <w:rsid w:val="00370EB9"/>
    <w:rsid w:val="003778B1"/>
    <w:rsid w:val="003808E7"/>
    <w:rsid w:val="00380CE3"/>
    <w:rsid w:val="00381DFD"/>
    <w:rsid w:val="00382B38"/>
    <w:rsid w:val="0038303E"/>
    <w:rsid w:val="003839D2"/>
    <w:rsid w:val="003857B0"/>
    <w:rsid w:val="0038796C"/>
    <w:rsid w:val="00393446"/>
    <w:rsid w:val="00393958"/>
    <w:rsid w:val="00396F82"/>
    <w:rsid w:val="00397ADE"/>
    <w:rsid w:val="003A055D"/>
    <w:rsid w:val="003A0B92"/>
    <w:rsid w:val="003A2FC0"/>
    <w:rsid w:val="003A36F7"/>
    <w:rsid w:val="003A3BD5"/>
    <w:rsid w:val="003A62CD"/>
    <w:rsid w:val="003A7612"/>
    <w:rsid w:val="003B03E1"/>
    <w:rsid w:val="003B42F8"/>
    <w:rsid w:val="003B6D6D"/>
    <w:rsid w:val="003C00F2"/>
    <w:rsid w:val="003C0AAB"/>
    <w:rsid w:val="003C2324"/>
    <w:rsid w:val="003C31D4"/>
    <w:rsid w:val="003C530D"/>
    <w:rsid w:val="003C6673"/>
    <w:rsid w:val="003C6674"/>
    <w:rsid w:val="003C7009"/>
    <w:rsid w:val="003C7A3F"/>
    <w:rsid w:val="003D03F8"/>
    <w:rsid w:val="003D1034"/>
    <w:rsid w:val="003D16A8"/>
    <w:rsid w:val="003D363B"/>
    <w:rsid w:val="003D3AFA"/>
    <w:rsid w:val="003D4A8B"/>
    <w:rsid w:val="003D5995"/>
    <w:rsid w:val="003D6587"/>
    <w:rsid w:val="003D667B"/>
    <w:rsid w:val="003E1E66"/>
    <w:rsid w:val="003E1F15"/>
    <w:rsid w:val="003E59B6"/>
    <w:rsid w:val="003F0057"/>
    <w:rsid w:val="003F141D"/>
    <w:rsid w:val="003F3D27"/>
    <w:rsid w:val="003F4866"/>
    <w:rsid w:val="003F4948"/>
    <w:rsid w:val="003F5250"/>
    <w:rsid w:val="003F6739"/>
    <w:rsid w:val="003F6AD4"/>
    <w:rsid w:val="004031C6"/>
    <w:rsid w:val="004039EE"/>
    <w:rsid w:val="00403B15"/>
    <w:rsid w:val="0040409A"/>
    <w:rsid w:val="00406C0B"/>
    <w:rsid w:val="00406F48"/>
    <w:rsid w:val="004100BE"/>
    <w:rsid w:val="00411545"/>
    <w:rsid w:val="004117D1"/>
    <w:rsid w:val="00411D49"/>
    <w:rsid w:val="00412393"/>
    <w:rsid w:val="004129C2"/>
    <w:rsid w:val="00415762"/>
    <w:rsid w:val="00416286"/>
    <w:rsid w:val="00416BDE"/>
    <w:rsid w:val="00417911"/>
    <w:rsid w:val="004206E5"/>
    <w:rsid w:val="00420C15"/>
    <w:rsid w:val="00422800"/>
    <w:rsid w:val="00422A25"/>
    <w:rsid w:val="00426ED1"/>
    <w:rsid w:val="00427221"/>
    <w:rsid w:val="00433C2B"/>
    <w:rsid w:val="0043409F"/>
    <w:rsid w:val="0043626B"/>
    <w:rsid w:val="00436F3A"/>
    <w:rsid w:val="004416DE"/>
    <w:rsid w:val="0044189A"/>
    <w:rsid w:val="00441E5C"/>
    <w:rsid w:val="00442203"/>
    <w:rsid w:val="004433EA"/>
    <w:rsid w:val="00445208"/>
    <w:rsid w:val="00445256"/>
    <w:rsid w:val="00451531"/>
    <w:rsid w:val="0045680D"/>
    <w:rsid w:val="004568F2"/>
    <w:rsid w:val="00457895"/>
    <w:rsid w:val="0046332B"/>
    <w:rsid w:val="00463A39"/>
    <w:rsid w:val="004655A2"/>
    <w:rsid w:val="0046686D"/>
    <w:rsid w:val="0047007C"/>
    <w:rsid w:val="00470B9B"/>
    <w:rsid w:val="0047251C"/>
    <w:rsid w:val="00474683"/>
    <w:rsid w:val="00474A0B"/>
    <w:rsid w:val="004775EA"/>
    <w:rsid w:val="00480501"/>
    <w:rsid w:val="00480B1B"/>
    <w:rsid w:val="004836A8"/>
    <w:rsid w:val="0048567D"/>
    <w:rsid w:val="0048602D"/>
    <w:rsid w:val="004860E8"/>
    <w:rsid w:val="0048737D"/>
    <w:rsid w:val="00487457"/>
    <w:rsid w:val="00490D89"/>
    <w:rsid w:val="0049309F"/>
    <w:rsid w:val="004955B8"/>
    <w:rsid w:val="0049673C"/>
    <w:rsid w:val="004A6C9C"/>
    <w:rsid w:val="004A7BDE"/>
    <w:rsid w:val="004B2E7A"/>
    <w:rsid w:val="004B2F7C"/>
    <w:rsid w:val="004B30D0"/>
    <w:rsid w:val="004B441E"/>
    <w:rsid w:val="004C07DA"/>
    <w:rsid w:val="004C338C"/>
    <w:rsid w:val="004C4256"/>
    <w:rsid w:val="004D1F6F"/>
    <w:rsid w:val="004D47E9"/>
    <w:rsid w:val="004D4F68"/>
    <w:rsid w:val="004D50B3"/>
    <w:rsid w:val="004D662D"/>
    <w:rsid w:val="004E085B"/>
    <w:rsid w:val="004E0BC1"/>
    <w:rsid w:val="004E32CD"/>
    <w:rsid w:val="004E3339"/>
    <w:rsid w:val="004E3B7A"/>
    <w:rsid w:val="004E423B"/>
    <w:rsid w:val="004E4BBC"/>
    <w:rsid w:val="004E5B47"/>
    <w:rsid w:val="004F009F"/>
    <w:rsid w:val="004F1F25"/>
    <w:rsid w:val="004F28BE"/>
    <w:rsid w:val="004F5CFC"/>
    <w:rsid w:val="004F5D14"/>
    <w:rsid w:val="004F6A42"/>
    <w:rsid w:val="005017F3"/>
    <w:rsid w:val="00504566"/>
    <w:rsid w:val="005054F2"/>
    <w:rsid w:val="00510578"/>
    <w:rsid w:val="00510B3C"/>
    <w:rsid w:val="005123B6"/>
    <w:rsid w:val="00512E1E"/>
    <w:rsid w:val="00513E86"/>
    <w:rsid w:val="0051458F"/>
    <w:rsid w:val="00514800"/>
    <w:rsid w:val="00514EC8"/>
    <w:rsid w:val="00514FD7"/>
    <w:rsid w:val="00515679"/>
    <w:rsid w:val="00516016"/>
    <w:rsid w:val="00520991"/>
    <w:rsid w:val="005221BC"/>
    <w:rsid w:val="00522222"/>
    <w:rsid w:val="00523DA3"/>
    <w:rsid w:val="00526C07"/>
    <w:rsid w:val="00527EE6"/>
    <w:rsid w:val="00531880"/>
    <w:rsid w:val="00531BE8"/>
    <w:rsid w:val="00533253"/>
    <w:rsid w:val="005336F8"/>
    <w:rsid w:val="00534B01"/>
    <w:rsid w:val="005355EF"/>
    <w:rsid w:val="005360E3"/>
    <w:rsid w:val="00536B58"/>
    <w:rsid w:val="00540209"/>
    <w:rsid w:val="0054042D"/>
    <w:rsid w:val="00544814"/>
    <w:rsid w:val="00550DCF"/>
    <w:rsid w:val="005559EB"/>
    <w:rsid w:val="00557469"/>
    <w:rsid w:val="005600B7"/>
    <w:rsid w:val="0056027B"/>
    <w:rsid w:val="00560A31"/>
    <w:rsid w:val="005612B5"/>
    <w:rsid w:val="005625C4"/>
    <w:rsid w:val="005631FA"/>
    <w:rsid w:val="00563968"/>
    <w:rsid w:val="00564190"/>
    <w:rsid w:val="005722B7"/>
    <w:rsid w:val="00572C28"/>
    <w:rsid w:val="00572E39"/>
    <w:rsid w:val="005742B6"/>
    <w:rsid w:val="0057529E"/>
    <w:rsid w:val="0057553C"/>
    <w:rsid w:val="005769A3"/>
    <w:rsid w:val="005806D8"/>
    <w:rsid w:val="005835E5"/>
    <w:rsid w:val="005839EC"/>
    <w:rsid w:val="00591FE0"/>
    <w:rsid w:val="0059369E"/>
    <w:rsid w:val="0059436B"/>
    <w:rsid w:val="00597FE7"/>
    <w:rsid w:val="005A057D"/>
    <w:rsid w:val="005A2666"/>
    <w:rsid w:val="005A27DA"/>
    <w:rsid w:val="005A3622"/>
    <w:rsid w:val="005A3B68"/>
    <w:rsid w:val="005A51A6"/>
    <w:rsid w:val="005A5BED"/>
    <w:rsid w:val="005A610E"/>
    <w:rsid w:val="005A6334"/>
    <w:rsid w:val="005A72B7"/>
    <w:rsid w:val="005B3846"/>
    <w:rsid w:val="005B637E"/>
    <w:rsid w:val="005C0BB1"/>
    <w:rsid w:val="005C26E8"/>
    <w:rsid w:val="005C2EBF"/>
    <w:rsid w:val="005C38BA"/>
    <w:rsid w:val="005C3AD7"/>
    <w:rsid w:val="005C46CF"/>
    <w:rsid w:val="005C4BA8"/>
    <w:rsid w:val="005D0BFB"/>
    <w:rsid w:val="005D1CF5"/>
    <w:rsid w:val="005D21ED"/>
    <w:rsid w:val="005D2463"/>
    <w:rsid w:val="005D2537"/>
    <w:rsid w:val="005D2B61"/>
    <w:rsid w:val="005D45CE"/>
    <w:rsid w:val="005D5AB0"/>
    <w:rsid w:val="005D7696"/>
    <w:rsid w:val="005D7C71"/>
    <w:rsid w:val="005E0630"/>
    <w:rsid w:val="005E349F"/>
    <w:rsid w:val="005E59B2"/>
    <w:rsid w:val="005E6103"/>
    <w:rsid w:val="005F0DE4"/>
    <w:rsid w:val="005F105D"/>
    <w:rsid w:val="005F1214"/>
    <w:rsid w:val="005F2508"/>
    <w:rsid w:val="005F3225"/>
    <w:rsid w:val="005F4BCE"/>
    <w:rsid w:val="005F53D6"/>
    <w:rsid w:val="005F5944"/>
    <w:rsid w:val="005F5B19"/>
    <w:rsid w:val="005F5E2C"/>
    <w:rsid w:val="005F61B9"/>
    <w:rsid w:val="005F61F4"/>
    <w:rsid w:val="0060224D"/>
    <w:rsid w:val="00602DDB"/>
    <w:rsid w:val="0060413A"/>
    <w:rsid w:val="00606F1A"/>
    <w:rsid w:val="00607291"/>
    <w:rsid w:val="00610DAE"/>
    <w:rsid w:val="006120C6"/>
    <w:rsid w:val="00614C16"/>
    <w:rsid w:val="006153ED"/>
    <w:rsid w:val="00617B71"/>
    <w:rsid w:val="00620942"/>
    <w:rsid w:val="006209F3"/>
    <w:rsid w:val="00621774"/>
    <w:rsid w:val="00623471"/>
    <w:rsid w:val="00623931"/>
    <w:rsid w:val="00624988"/>
    <w:rsid w:val="00626A8B"/>
    <w:rsid w:val="00630D37"/>
    <w:rsid w:val="00630DBA"/>
    <w:rsid w:val="00630F98"/>
    <w:rsid w:val="006364DA"/>
    <w:rsid w:val="00637248"/>
    <w:rsid w:val="0063730F"/>
    <w:rsid w:val="006412B2"/>
    <w:rsid w:val="00641DA6"/>
    <w:rsid w:val="0064259D"/>
    <w:rsid w:val="00645421"/>
    <w:rsid w:val="006466AD"/>
    <w:rsid w:val="00646B2A"/>
    <w:rsid w:val="0064730B"/>
    <w:rsid w:val="006513A4"/>
    <w:rsid w:val="00652F75"/>
    <w:rsid w:val="006548CE"/>
    <w:rsid w:val="00654D9B"/>
    <w:rsid w:val="00655F9C"/>
    <w:rsid w:val="00661486"/>
    <w:rsid w:val="00661AA7"/>
    <w:rsid w:val="0066203A"/>
    <w:rsid w:val="0066314F"/>
    <w:rsid w:val="00664440"/>
    <w:rsid w:val="006656D9"/>
    <w:rsid w:val="0066602C"/>
    <w:rsid w:val="006664F5"/>
    <w:rsid w:val="00667BDB"/>
    <w:rsid w:val="006710D1"/>
    <w:rsid w:val="006714F2"/>
    <w:rsid w:val="00672079"/>
    <w:rsid w:val="00673965"/>
    <w:rsid w:val="006739A7"/>
    <w:rsid w:val="006745C6"/>
    <w:rsid w:val="0067541B"/>
    <w:rsid w:val="006769F9"/>
    <w:rsid w:val="00677A73"/>
    <w:rsid w:val="0068013B"/>
    <w:rsid w:val="00680255"/>
    <w:rsid w:val="0068052A"/>
    <w:rsid w:val="006821D0"/>
    <w:rsid w:val="006833C7"/>
    <w:rsid w:val="00685114"/>
    <w:rsid w:val="0068647D"/>
    <w:rsid w:val="00686955"/>
    <w:rsid w:val="0069127A"/>
    <w:rsid w:val="00691C29"/>
    <w:rsid w:val="00692162"/>
    <w:rsid w:val="00694001"/>
    <w:rsid w:val="00696D6D"/>
    <w:rsid w:val="00697D54"/>
    <w:rsid w:val="00697FE5"/>
    <w:rsid w:val="006A0250"/>
    <w:rsid w:val="006A06C9"/>
    <w:rsid w:val="006A1126"/>
    <w:rsid w:val="006A64C3"/>
    <w:rsid w:val="006A68F9"/>
    <w:rsid w:val="006B1AF5"/>
    <w:rsid w:val="006B2DC9"/>
    <w:rsid w:val="006B39A4"/>
    <w:rsid w:val="006B3F63"/>
    <w:rsid w:val="006B4E58"/>
    <w:rsid w:val="006B5F21"/>
    <w:rsid w:val="006B602D"/>
    <w:rsid w:val="006B63F9"/>
    <w:rsid w:val="006B731B"/>
    <w:rsid w:val="006C246B"/>
    <w:rsid w:val="006C3171"/>
    <w:rsid w:val="006C5C2F"/>
    <w:rsid w:val="006D18F1"/>
    <w:rsid w:val="006D2E44"/>
    <w:rsid w:val="006D3547"/>
    <w:rsid w:val="006D446B"/>
    <w:rsid w:val="006D67A9"/>
    <w:rsid w:val="006D7661"/>
    <w:rsid w:val="006D76A0"/>
    <w:rsid w:val="006E0DD9"/>
    <w:rsid w:val="006E52F6"/>
    <w:rsid w:val="006E5B7D"/>
    <w:rsid w:val="006E6859"/>
    <w:rsid w:val="006F222D"/>
    <w:rsid w:val="006F279D"/>
    <w:rsid w:val="006F2B97"/>
    <w:rsid w:val="006F497D"/>
    <w:rsid w:val="006F4D60"/>
    <w:rsid w:val="006F4F6C"/>
    <w:rsid w:val="006F5EAA"/>
    <w:rsid w:val="006F6B69"/>
    <w:rsid w:val="006F6D13"/>
    <w:rsid w:val="006F75E6"/>
    <w:rsid w:val="007037FC"/>
    <w:rsid w:val="0070613B"/>
    <w:rsid w:val="00706762"/>
    <w:rsid w:val="00711A23"/>
    <w:rsid w:val="00713D81"/>
    <w:rsid w:val="00714C56"/>
    <w:rsid w:val="00716294"/>
    <w:rsid w:val="007166DF"/>
    <w:rsid w:val="007178B4"/>
    <w:rsid w:val="00722B7D"/>
    <w:rsid w:val="00724293"/>
    <w:rsid w:val="00725AD5"/>
    <w:rsid w:val="0072675F"/>
    <w:rsid w:val="00727757"/>
    <w:rsid w:val="0073030A"/>
    <w:rsid w:val="00730D26"/>
    <w:rsid w:val="0073110E"/>
    <w:rsid w:val="0073130C"/>
    <w:rsid w:val="00734413"/>
    <w:rsid w:val="007376DA"/>
    <w:rsid w:val="0074098A"/>
    <w:rsid w:val="007411D2"/>
    <w:rsid w:val="00741746"/>
    <w:rsid w:val="007418AB"/>
    <w:rsid w:val="00743064"/>
    <w:rsid w:val="007431A3"/>
    <w:rsid w:val="00743D85"/>
    <w:rsid w:val="007448FF"/>
    <w:rsid w:val="007476E4"/>
    <w:rsid w:val="00747C70"/>
    <w:rsid w:val="007516DE"/>
    <w:rsid w:val="007519A1"/>
    <w:rsid w:val="0075551B"/>
    <w:rsid w:val="007611A9"/>
    <w:rsid w:val="00761FDE"/>
    <w:rsid w:val="00762411"/>
    <w:rsid w:val="00762FB6"/>
    <w:rsid w:val="00766BF0"/>
    <w:rsid w:val="007705A7"/>
    <w:rsid w:val="0077271F"/>
    <w:rsid w:val="00773AEF"/>
    <w:rsid w:val="00774D33"/>
    <w:rsid w:val="00776E23"/>
    <w:rsid w:val="00777990"/>
    <w:rsid w:val="00781256"/>
    <w:rsid w:val="0078221C"/>
    <w:rsid w:val="00783EF5"/>
    <w:rsid w:val="00784C53"/>
    <w:rsid w:val="007946C6"/>
    <w:rsid w:val="007968BA"/>
    <w:rsid w:val="00796E48"/>
    <w:rsid w:val="007A13D3"/>
    <w:rsid w:val="007A565A"/>
    <w:rsid w:val="007B283C"/>
    <w:rsid w:val="007B2E43"/>
    <w:rsid w:val="007B3E50"/>
    <w:rsid w:val="007B4B59"/>
    <w:rsid w:val="007B5856"/>
    <w:rsid w:val="007B6ACE"/>
    <w:rsid w:val="007B7E19"/>
    <w:rsid w:val="007C0311"/>
    <w:rsid w:val="007C0E32"/>
    <w:rsid w:val="007C1DE9"/>
    <w:rsid w:val="007C2C44"/>
    <w:rsid w:val="007C3BAA"/>
    <w:rsid w:val="007C3D5D"/>
    <w:rsid w:val="007C61C9"/>
    <w:rsid w:val="007C7D5B"/>
    <w:rsid w:val="007C7E20"/>
    <w:rsid w:val="007D0C08"/>
    <w:rsid w:val="007D247A"/>
    <w:rsid w:val="007D3E9F"/>
    <w:rsid w:val="007D414F"/>
    <w:rsid w:val="007D581E"/>
    <w:rsid w:val="007D69CC"/>
    <w:rsid w:val="007D7A06"/>
    <w:rsid w:val="007E1917"/>
    <w:rsid w:val="007E1DF1"/>
    <w:rsid w:val="007F0CC4"/>
    <w:rsid w:val="007F12C3"/>
    <w:rsid w:val="007F29F1"/>
    <w:rsid w:val="007F45B3"/>
    <w:rsid w:val="007F4885"/>
    <w:rsid w:val="007F4EF4"/>
    <w:rsid w:val="0080090D"/>
    <w:rsid w:val="00800BD6"/>
    <w:rsid w:val="00801821"/>
    <w:rsid w:val="00805D32"/>
    <w:rsid w:val="0081058E"/>
    <w:rsid w:val="008135C6"/>
    <w:rsid w:val="0081393E"/>
    <w:rsid w:val="00815999"/>
    <w:rsid w:val="0081729B"/>
    <w:rsid w:val="00827013"/>
    <w:rsid w:val="00827235"/>
    <w:rsid w:val="008302CD"/>
    <w:rsid w:val="0083080D"/>
    <w:rsid w:val="00832151"/>
    <w:rsid w:val="00832A6E"/>
    <w:rsid w:val="00832AB7"/>
    <w:rsid w:val="00832F03"/>
    <w:rsid w:val="00833AB3"/>
    <w:rsid w:val="008343CF"/>
    <w:rsid w:val="008426D4"/>
    <w:rsid w:val="00845CA8"/>
    <w:rsid w:val="00847830"/>
    <w:rsid w:val="0085045C"/>
    <w:rsid w:val="00852777"/>
    <w:rsid w:val="00853F8A"/>
    <w:rsid w:val="008545F9"/>
    <w:rsid w:val="008550F9"/>
    <w:rsid w:val="00855BB4"/>
    <w:rsid w:val="008609CA"/>
    <w:rsid w:val="00861C30"/>
    <w:rsid w:val="00863B8D"/>
    <w:rsid w:val="008640A9"/>
    <w:rsid w:val="00864776"/>
    <w:rsid w:val="00865613"/>
    <w:rsid w:val="00865696"/>
    <w:rsid w:val="00867333"/>
    <w:rsid w:val="00867956"/>
    <w:rsid w:val="00870898"/>
    <w:rsid w:val="00872829"/>
    <w:rsid w:val="00872C00"/>
    <w:rsid w:val="00872E7F"/>
    <w:rsid w:val="00872EA0"/>
    <w:rsid w:val="00875452"/>
    <w:rsid w:val="00875FBD"/>
    <w:rsid w:val="00881324"/>
    <w:rsid w:val="00881D9E"/>
    <w:rsid w:val="00882129"/>
    <w:rsid w:val="008835EB"/>
    <w:rsid w:val="00891D99"/>
    <w:rsid w:val="00892D86"/>
    <w:rsid w:val="00893F8C"/>
    <w:rsid w:val="00895850"/>
    <w:rsid w:val="00896BA5"/>
    <w:rsid w:val="00896FA6"/>
    <w:rsid w:val="008A004B"/>
    <w:rsid w:val="008A058D"/>
    <w:rsid w:val="008A0775"/>
    <w:rsid w:val="008A1040"/>
    <w:rsid w:val="008A3847"/>
    <w:rsid w:val="008A428A"/>
    <w:rsid w:val="008A5080"/>
    <w:rsid w:val="008A5C85"/>
    <w:rsid w:val="008A6AF7"/>
    <w:rsid w:val="008A6B3B"/>
    <w:rsid w:val="008A700B"/>
    <w:rsid w:val="008A71A4"/>
    <w:rsid w:val="008B04B4"/>
    <w:rsid w:val="008B3963"/>
    <w:rsid w:val="008B4A9D"/>
    <w:rsid w:val="008B60FE"/>
    <w:rsid w:val="008C06A9"/>
    <w:rsid w:val="008C0FA1"/>
    <w:rsid w:val="008C3CA1"/>
    <w:rsid w:val="008C3F6A"/>
    <w:rsid w:val="008C5080"/>
    <w:rsid w:val="008C71F4"/>
    <w:rsid w:val="008C7818"/>
    <w:rsid w:val="008C7E12"/>
    <w:rsid w:val="008D0BCF"/>
    <w:rsid w:val="008D0E85"/>
    <w:rsid w:val="008D1071"/>
    <w:rsid w:val="008D1A99"/>
    <w:rsid w:val="008D30EB"/>
    <w:rsid w:val="008D4926"/>
    <w:rsid w:val="008D4A5A"/>
    <w:rsid w:val="008D4E62"/>
    <w:rsid w:val="008D63B7"/>
    <w:rsid w:val="008D7143"/>
    <w:rsid w:val="008E0276"/>
    <w:rsid w:val="008E1A32"/>
    <w:rsid w:val="008E2D8E"/>
    <w:rsid w:val="008E328E"/>
    <w:rsid w:val="008E33FB"/>
    <w:rsid w:val="008E4E2E"/>
    <w:rsid w:val="008E4ED3"/>
    <w:rsid w:val="008E6F1F"/>
    <w:rsid w:val="008E768D"/>
    <w:rsid w:val="008F16CD"/>
    <w:rsid w:val="008F35DE"/>
    <w:rsid w:val="00900625"/>
    <w:rsid w:val="00900AEE"/>
    <w:rsid w:val="00901990"/>
    <w:rsid w:val="00902DCF"/>
    <w:rsid w:val="00903007"/>
    <w:rsid w:val="00903EA6"/>
    <w:rsid w:val="009052FD"/>
    <w:rsid w:val="00907D82"/>
    <w:rsid w:val="00911B0B"/>
    <w:rsid w:val="00911F1B"/>
    <w:rsid w:val="00912589"/>
    <w:rsid w:val="00913E82"/>
    <w:rsid w:val="00915184"/>
    <w:rsid w:val="00915911"/>
    <w:rsid w:val="00916A70"/>
    <w:rsid w:val="009212DB"/>
    <w:rsid w:val="009223AC"/>
    <w:rsid w:val="00923FF0"/>
    <w:rsid w:val="00926316"/>
    <w:rsid w:val="00937264"/>
    <w:rsid w:val="0094010E"/>
    <w:rsid w:val="00940482"/>
    <w:rsid w:val="00941F1E"/>
    <w:rsid w:val="0094312A"/>
    <w:rsid w:val="00943D7F"/>
    <w:rsid w:val="00947215"/>
    <w:rsid w:val="00950188"/>
    <w:rsid w:val="00950313"/>
    <w:rsid w:val="00950870"/>
    <w:rsid w:val="00951230"/>
    <w:rsid w:val="009517D7"/>
    <w:rsid w:val="00951F08"/>
    <w:rsid w:val="00956D0F"/>
    <w:rsid w:val="0095719C"/>
    <w:rsid w:val="0096120B"/>
    <w:rsid w:val="00961351"/>
    <w:rsid w:val="00963B18"/>
    <w:rsid w:val="00964EE3"/>
    <w:rsid w:val="009663C4"/>
    <w:rsid w:val="009668C3"/>
    <w:rsid w:val="009676A0"/>
    <w:rsid w:val="00970121"/>
    <w:rsid w:val="00970EA7"/>
    <w:rsid w:val="00971DCD"/>
    <w:rsid w:val="009720A6"/>
    <w:rsid w:val="00972304"/>
    <w:rsid w:val="00974FAC"/>
    <w:rsid w:val="00975C44"/>
    <w:rsid w:val="009817E9"/>
    <w:rsid w:val="0098421B"/>
    <w:rsid w:val="009851BF"/>
    <w:rsid w:val="009855EE"/>
    <w:rsid w:val="00986746"/>
    <w:rsid w:val="00991330"/>
    <w:rsid w:val="00994900"/>
    <w:rsid w:val="0099603F"/>
    <w:rsid w:val="009962BF"/>
    <w:rsid w:val="009A0CC0"/>
    <w:rsid w:val="009A17D2"/>
    <w:rsid w:val="009A201E"/>
    <w:rsid w:val="009A5463"/>
    <w:rsid w:val="009A5F54"/>
    <w:rsid w:val="009A5F5B"/>
    <w:rsid w:val="009A644D"/>
    <w:rsid w:val="009A6F87"/>
    <w:rsid w:val="009B0366"/>
    <w:rsid w:val="009B0DAA"/>
    <w:rsid w:val="009B2452"/>
    <w:rsid w:val="009B6639"/>
    <w:rsid w:val="009C0033"/>
    <w:rsid w:val="009C039C"/>
    <w:rsid w:val="009C2BAB"/>
    <w:rsid w:val="009C481C"/>
    <w:rsid w:val="009C78CC"/>
    <w:rsid w:val="009D072C"/>
    <w:rsid w:val="009D1D63"/>
    <w:rsid w:val="009D26AE"/>
    <w:rsid w:val="009D2D12"/>
    <w:rsid w:val="009D4415"/>
    <w:rsid w:val="009D6930"/>
    <w:rsid w:val="009D72EE"/>
    <w:rsid w:val="009D73E4"/>
    <w:rsid w:val="009E01BD"/>
    <w:rsid w:val="009E1B33"/>
    <w:rsid w:val="009E24DF"/>
    <w:rsid w:val="009E2506"/>
    <w:rsid w:val="009E2A13"/>
    <w:rsid w:val="009F0E26"/>
    <w:rsid w:val="009F2B2E"/>
    <w:rsid w:val="009F3E87"/>
    <w:rsid w:val="009F4032"/>
    <w:rsid w:val="009F54D2"/>
    <w:rsid w:val="00A011AF"/>
    <w:rsid w:val="00A01F71"/>
    <w:rsid w:val="00A025C7"/>
    <w:rsid w:val="00A02895"/>
    <w:rsid w:val="00A039DF"/>
    <w:rsid w:val="00A046EE"/>
    <w:rsid w:val="00A04A67"/>
    <w:rsid w:val="00A05E22"/>
    <w:rsid w:val="00A062DD"/>
    <w:rsid w:val="00A109B6"/>
    <w:rsid w:val="00A11F70"/>
    <w:rsid w:val="00A13094"/>
    <w:rsid w:val="00A13783"/>
    <w:rsid w:val="00A13E09"/>
    <w:rsid w:val="00A144CA"/>
    <w:rsid w:val="00A14CC3"/>
    <w:rsid w:val="00A169A6"/>
    <w:rsid w:val="00A1714C"/>
    <w:rsid w:val="00A17A99"/>
    <w:rsid w:val="00A17CE2"/>
    <w:rsid w:val="00A205F9"/>
    <w:rsid w:val="00A21010"/>
    <w:rsid w:val="00A2217F"/>
    <w:rsid w:val="00A23626"/>
    <w:rsid w:val="00A25FDF"/>
    <w:rsid w:val="00A31C80"/>
    <w:rsid w:val="00A32902"/>
    <w:rsid w:val="00A32F9E"/>
    <w:rsid w:val="00A367CA"/>
    <w:rsid w:val="00A379B0"/>
    <w:rsid w:val="00A37CE5"/>
    <w:rsid w:val="00A4025D"/>
    <w:rsid w:val="00A40560"/>
    <w:rsid w:val="00A442C3"/>
    <w:rsid w:val="00A44D34"/>
    <w:rsid w:val="00A46FA4"/>
    <w:rsid w:val="00A47F2B"/>
    <w:rsid w:val="00A52B1C"/>
    <w:rsid w:val="00A5495C"/>
    <w:rsid w:val="00A568B1"/>
    <w:rsid w:val="00A57ADB"/>
    <w:rsid w:val="00A60515"/>
    <w:rsid w:val="00A6078B"/>
    <w:rsid w:val="00A619EC"/>
    <w:rsid w:val="00A61A06"/>
    <w:rsid w:val="00A63E6C"/>
    <w:rsid w:val="00A6479D"/>
    <w:rsid w:val="00A650B9"/>
    <w:rsid w:val="00A67ABD"/>
    <w:rsid w:val="00A67B2E"/>
    <w:rsid w:val="00A7055E"/>
    <w:rsid w:val="00A71CAE"/>
    <w:rsid w:val="00A76421"/>
    <w:rsid w:val="00A83588"/>
    <w:rsid w:val="00A85293"/>
    <w:rsid w:val="00A9067E"/>
    <w:rsid w:val="00A91767"/>
    <w:rsid w:val="00A91C4A"/>
    <w:rsid w:val="00A91DE2"/>
    <w:rsid w:val="00A92DE3"/>
    <w:rsid w:val="00A94BC7"/>
    <w:rsid w:val="00A9501C"/>
    <w:rsid w:val="00A95E8F"/>
    <w:rsid w:val="00A96A64"/>
    <w:rsid w:val="00A96B7F"/>
    <w:rsid w:val="00AA1453"/>
    <w:rsid w:val="00AA2256"/>
    <w:rsid w:val="00AA5128"/>
    <w:rsid w:val="00AA53BD"/>
    <w:rsid w:val="00AA5703"/>
    <w:rsid w:val="00AB30F9"/>
    <w:rsid w:val="00AB340A"/>
    <w:rsid w:val="00AB554E"/>
    <w:rsid w:val="00AB736A"/>
    <w:rsid w:val="00AC0586"/>
    <w:rsid w:val="00AC10B4"/>
    <w:rsid w:val="00AC2D4C"/>
    <w:rsid w:val="00AC356A"/>
    <w:rsid w:val="00AC4C06"/>
    <w:rsid w:val="00AC7557"/>
    <w:rsid w:val="00AD0676"/>
    <w:rsid w:val="00AD0F59"/>
    <w:rsid w:val="00AD29FB"/>
    <w:rsid w:val="00AD4394"/>
    <w:rsid w:val="00AD7338"/>
    <w:rsid w:val="00AE1B3A"/>
    <w:rsid w:val="00AE3C22"/>
    <w:rsid w:val="00AE4224"/>
    <w:rsid w:val="00AE5395"/>
    <w:rsid w:val="00AE67FE"/>
    <w:rsid w:val="00AE7218"/>
    <w:rsid w:val="00AE7F45"/>
    <w:rsid w:val="00AF210D"/>
    <w:rsid w:val="00AF458A"/>
    <w:rsid w:val="00B014E8"/>
    <w:rsid w:val="00B01A97"/>
    <w:rsid w:val="00B0442C"/>
    <w:rsid w:val="00B0531E"/>
    <w:rsid w:val="00B0624B"/>
    <w:rsid w:val="00B07DFA"/>
    <w:rsid w:val="00B141A6"/>
    <w:rsid w:val="00B1483E"/>
    <w:rsid w:val="00B153D3"/>
    <w:rsid w:val="00B164F7"/>
    <w:rsid w:val="00B174D6"/>
    <w:rsid w:val="00B17F24"/>
    <w:rsid w:val="00B21028"/>
    <w:rsid w:val="00B214B8"/>
    <w:rsid w:val="00B21E44"/>
    <w:rsid w:val="00B22542"/>
    <w:rsid w:val="00B2285A"/>
    <w:rsid w:val="00B22907"/>
    <w:rsid w:val="00B23129"/>
    <w:rsid w:val="00B2518C"/>
    <w:rsid w:val="00B25F60"/>
    <w:rsid w:val="00B3211E"/>
    <w:rsid w:val="00B32B10"/>
    <w:rsid w:val="00B33210"/>
    <w:rsid w:val="00B33A6C"/>
    <w:rsid w:val="00B37ADB"/>
    <w:rsid w:val="00B40415"/>
    <w:rsid w:val="00B41329"/>
    <w:rsid w:val="00B413A0"/>
    <w:rsid w:val="00B4187D"/>
    <w:rsid w:val="00B42579"/>
    <w:rsid w:val="00B42CEE"/>
    <w:rsid w:val="00B43025"/>
    <w:rsid w:val="00B43CBB"/>
    <w:rsid w:val="00B448E2"/>
    <w:rsid w:val="00B44DE9"/>
    <w:rsid w:val="00B51234"/>
    <w:rsid w:val="00B52550"/>
    <w:rsid w:val="00B535F7"/>
    <w:rsid w:val="00B55902"/>
    <w:rsid w:val="00B56E92"/>
    <w:rsid w:val="00B623E4"/>
    <w:rsid w:val="00B624D5"/>
    <w:rsid w:val="00B627BA"/>
    <w:rsid w:val="00B62847"/>
    <w:rsid w:val="00B64741"/>
    <w:rsid w:val="00B65FA4"/>
    <w:rsid w:val="00B670BF"/>
    <w:rsid w:val="00B6783C"/>
    <w:rsid w:val="00B705F6"/>
    <w:rsid w:val="00B7228D"/>
    <w:rsid w:val="00B7254C"/>
    <w:rsid w:val="00B726D1"/>
    <w:rsid w:val="00B74CFD"/>
    <w:rsid w:val="00B76EC5"/>
    <w:rsid w:val="00B779F1"/>
    <w:rsid w:val="00B814D4"/>
    <w:rsid w:val="00B826B9"/>
    <w:rsid w:val="00B82CD6"/>
    <w:rsid w:val="00B920D1"/>
    <w:rsid w:val="00B9349E"/>
    <w:rsid w:val="00B936C0"/>
    <w:rsid w:val="00B93A2B"/>
    <w:rsid w:val="00B95576"/>
    <w:rsid w:val="00B9678D"/>
    <w:rsid w:val="00B97428"/>
    <w:rsid w:val="00B97F7E"/>
    <w:rsid w:val="00BA1808"/>
    <w:rsid w:val="00BA3422"/>
    <w:rsid w:val="00BA3A85"/>
    <w:rsid w:val="00BA7258"/>
    <w:rsid w:val="00BA7262"/>
    <w:rsid w:val="00BB09B0"/>
    <w:rsid w:val="00BB23D0"/>
    <w:rsid w:val="00BB5725"/>
    <w:rsid w:val="00BB6C9A"/>
    <w:rsid w:val="00BB6CD1"/>
    <w:rsid w:val="00BB6E3E"/>
    <w:rsid w:val="00BC00E8"/>
    <w:rsid w:val="00BC1046"/>
    <w:rsid w:val="00BC27F1"/>
    <w:rsid w:val="00BC3299"/>
    <w:rsid w:val="00BC4B44"/>
    <w:rsid w:val="00BC4B7E"/>
    <w:rsid w:val="00BC54FC"/>
    <w:rsid w:val="00BC60A5"/>
    <w:rsid w:val="00BC7B28"/>
    <w:rsid w:val="00BD0016"/>
    <w:rsid w:val="00BD1265"/>
    <w:rsid w:val="00BD48DD"/>
    <w:rsid w:val="00BD4CF6"/>
    <w:rsid w:val="00BD5172"/>
    <w:rsid w:val="00BD62E5"/>
    <w:rsid w:val="00BD6D7F"/>
    <w:rsid w:val="00BD70B0"/>
    <w:rsid w:val="00BD7D93"/>
    <w:rsid w:val="00BE0D1F"/>
    <w:rsid w:val="00BE1921"/>
    <w:rsid w:val="00BE26BD"/>
    <w:rsid w:val="00BE3661"/>
    <w:rsid w:val="00BE3A9E"/>
    <w:rsid w:val="00BE5565"/>
    <w:rsid w:val="00BE6273"/>
    <w:rsid w:val="00BE6726"/>
    <w:rsid w:val="00BF03C4"/>
    <w:rsid w:val="00BF2FEE"/>
    <w:rsid w:val="00BF3C05"/>
    <w:rsid w:val="00BF5475"/>
    <w:rsid w:val="00C00388"/>
    <w:rsid w:val="00C01335"/>
    <w:rsid w:val="00C02F23"/>
    <w:rsid w:val="00C06A54"/>
    <w:rsid w:val="00C11E7B"/>
    <w:rsid w:val="00C125F5"/>
    <w:rsid w:val="00C13012"/>
    <w:rsid w:val="00C13022"/>
    <w:rsid w:val="00C14971"/>
    <w:rsid w:val="00C162E1"/>
    <w:rsid w:val="00C16414"/>
    <w:rsid w:val="00C16D3A"/>
    <w:rsid w:val="00C16F25"/>
    <w:rsid w:val="00C214E5"/>
    <w:rsid w:val="00C22578"/>
    <w:rsid w:val="00C23286"/>
    <w:rsid w:val="00C2349E"/>
    <w:rsid w:val="00C244CA"/>
    <w:rsid w:val="00C26186"/>
    <w:rsid w:val="00C278A3"/>
    <w:rsid w:val="00C27990"/>
    <w:rsid w:val="00C30D1C"/>
    <w:rsid w:val="00C32908"/>
    <w:rsid w:val="00C330D6"/>
    <w:rsid w:val="00C337A6"/>
    <w:rsid w:val="00C34350"/>
    <w:rsid w:val="00C3443F"/>
    <w:rsid w:val="00C353B3"/>
    <w:rsid w:val="00C36647"/>
    <w:rsid w:val="00C37358"/>
    <w:rsid w:val="00C377CE"/>
    <w:rsid w:val="00C42557"/>
    <w:rsid w:val="00C43880"/>
    <w:rsid w:val="00C4405E"/>
    <w:rsid w:val="00C44EFD"/>
    <w:rsid w:val="00C46083"/>
    <w:rsid w:val="00C47409"/>
    <w:rsid w:val="00C52D90"/>
    <w:rsid w:val="00C534AA"/>
    <w:rsid w:val="00C5358F"/>
    <w:rsid w:val="00C553DC"/>
    <w:rsid w:val="00C55830"/>
    <w:rsid w:val="00C56B1A"/>
    <w:rsid w:val="00C618B1"/>
    <w:rsid w:val="00C62338"/>
    <w:rsid w:val="00C6332F"/>
    <w:rsid w:val="00C63C4A"/>
    <w:rsid w:val="00C6505C"/>
    <w:rsid w:val="00C66649"/>
    <w:rsid w:val="00C670FF"/>
    <w:rsid w:val="00C72FB1"/>
    <w:rsid w:val="00C7652C"/>
    <w:rsid w:val="00C8033F"/>
    <w:rsid w:val="00C804A2"/>
    <w:rsid w:val="00C821AD"/>
    <w:rsid w:val="00C856AA"/>
    <w:rsid w:val="00C85C40"/>
    <w:rsid w:val="00C86595"/>
    <w:rsid w:val="00C86D02"/>
    <w:rsid w:val="00C87333"/>
    <w:rsid w:val="00C91C94"/>
    <w:rsid w:val="00C94275"/>
    <w:rsid w:val="00C943B7"/>
    <w:rsid w:val="00C94DBC"/>
    <w:rsid w:val="00C95527"/>
    <w:rsid w:val="00C97338"/>
    <w:rsid w:val="00CA067E"/>
    <w:rsid w:val="00CA22A6"/>
    <w:rsid w:val="00CA2B75"/>
    <w:rsid w:val="00CA2ECE"/>
    <w:rsid w:val="00CA3676"/>
    <w:rsid w:val="00CA4788"/>
    <w:rsid w:val="00CA60DC"/>
    <w:rsid w:val="00CB33F5"/>
    <w:rsid w:val="00CB341B"/>
    <w:rsid w:val="00CB34A2"/>
    <w:rsid w:val="00CB3D4C"/>
    <w:rsid w:val="00CB6D03"/>
    <w:rsid w:val="00CB73E7"/>
    <w:rsid w:val="00CB7DAE"/>
    <w:rsid w:val="00CB7DF1"/>
    <w:rsid w:val="00CC00BA"/>
    <w:rsid w:val="00CC00E3"/>
    <w:rsid w:val="00CC0C9C"/>
    <w:rsid w:val="00CC1300"/>
    <w:rsid w:val="00CC2D41"/>
    <w:rsid w:val="00CC4FAA"/>
    <w:rsid w:val="00CC52BF"/>
    <w:rsid w:val="00CC653E"/>
    <w:rsid w:val="00CC70ED"/>
    <w:rsid w:val="00CD0860"/>
    <w:rsid w:val="00CD1124"/>
    <w:rsid w:val="00CD1658"/>
    <w:rsid w:val="00CD1C8B"/>
    <w:rsid w:val="00CD3AD1"/>
    <w:rsid w:val="00CD3EAA"/>
    <w:rsid w:val="00CD4D21"/>
    <w:rsid w:val="00CD627F"/>
    <w:rsid w:val="00CD7D7B"/>
    <w:rsid w:val="00CE00B2"/>
    <w:rsid w:val="00CE0241"/>
    <w:rsid w:val="00CE4386"/>
    <w:rsid w:val="00CE43BB"/>
    <w:rsid w:val="00CE43D8"/>
    <w:rsid w:val="00CE651A"/>
    <w:rsid w:val="00CE7A6C"/>
    <w:rsid w:val="00CE7AE3"/>
    <w:rsid w:val="00CF0E06"/>
    <w:rsid w:val="00CF27DC"/>
    <w:rsid w:val="00CF3698"/>
    <w:rsid w:val="00CF5832"/>
    <w:rsid w:val="00CF72FA"/>
    <w:rsid w:val="00D02833"/>
    <w:rsid w:val="00D03CA6"/>
    <w:rsid w:val="00D04B19"/>
    <w:rsid w:val="00D050C2"/>
    <w:rsid w:val="00D050CC"/>
    <w:rsid w:val="00D05D95"/>
    <w:rsid w:val="00D065CB"/>
    <w:rsid w:val="00D11775"/>
    <w:rsid w:val="00D11CC9"/>
    <w:rsid w:val="00D1222C"/>
    <w:rsid w:val="00D13302"/>
    <w:rsid w:val="00D137BD"/>
    <w:rsid w:val="00D13EEB"/>
    <w:rsid w:val="00D14104"/>
    <w:rsid w:val="00D15476"/>
    <w:rsid w:val="00D16532"/>
    <w:rsid w:val="00D20061"/>
    <w:rsid w:val="00D20849"/>
    <w:rsid w:val="00D2129E"/>
    <w:rsid w:val="00D21645"/>
    <w:rsid w:val="00D24BA6"/>
    <w:rsid w:val="00D30A67"/>
    <w:rsid w:val="00D312A4"/>
    <w:rsid w:val="00D32DE7"/>
    <w:rsid w:val="00D3436A"/>
    <w:rsid w:val="00D34450"/>
    <w:rsid w:val="00D35491"/>
    <w:rsid w:val="00D36185"/>
    <w:rsid w:val="00D40258"/>
    <w:rsid w:val="00D40C14"/>
    <w:rsid w:val="00D411CA"/>
    <w:rsid w:val="00D41F95"/>
    <w:rsid w:val="00D425B7"/>
    <w:rsid w:val="00D44F20"/>
    <w:rsid w:val="00D46B87"/>
    <w:rsid w:val="00D46EEC"/>
    <w:rsid w:val="00D4734F"/>
    <w:rsid w:val="00D51D8C"/>
    <w:rsid w:val="00D5250E"/>
    <w:rsid w:val="00D52D8B"/>
    <w:rsid w:val="00D54419"/>
    <w:rsid w:val="00D544C0"/>
    <w:rsid w:val="00D57EFE"/>
    <w:rsid w:val="00D60882"/>
    <w:rsid w:val="00D610EC"/>
    <w:rsid w:val="00D611E3"/>
    <w:rsid w:val="00D651D0"/>
    <w:rsid w:val="00D656EE"/>
    <w:rsid w:val="00D66051"/>
    <w:rsid w:val="00D66AD5"/>
    <w:rsid w:val="00D66C96"/>
    <w:rsid w:val="00D67C5F"/>
    <w:rsid w:val="00D67C9C"/>
    <w:rsid w:val="00D67CA6"/>
    <w:rsid w:val="00D7173F"/>
    <w:rsid w:val="00D72B31"/>
    <w:rsid w:val="00D72F3B"/>
    <w:rsid w:val="00D752AE"/>
    <w:rsid w:val="00D76ED2"/>
    <w:rsid w:val="00D8101B"/>
    <w:rsid w:val="00D81FCA"/>
    <w:rsid w:val="00D844F1"/>
    <w:rsid w:val="00D849FD"/>
    <w:rsid w:val="00D84B62"/>
    <w:rsid w:val="00D861EC"/>
    <w:rsid w:val="00D87AE9"/>
    <w:rsid w:val="00D90FE9"/>
    <w:rsid w:val="00D917D2"/>
    <w:rsid w:val="00D91FDE"/>
    <w:rsid w:val="00D9455F"/>
    <w:rsid w:val="00D95D8F"/>
    <w:rsid w:val="00D95DD2"/>
    <w:rsid w:val="00D96DE5"/>
    <w:rsid w:val="00D97E64"/>
    <w:rsid w:val="00DA151D"/>
    <w:rsid w:val="00DA15A3"/>
    <w:rsid w:val="00DA1D45"/>
    <w:rsid w:val="00DA1FBF"/>
    <w:rsid w:val="00DA1FFF"/>
    <w:rsid w:val="00DA4591"/>
    <w:rsid w:val="00DA4E87"/>
    <w:rsid w:val="00DA526C"/>
    <w:rsid w:val="00DA7EC4"/>
    <w:rsid w:val="00DB1F64"/>
    <w:rsid w:val="00DB2B3F"/>
    <w:rsid w:val="00DB3D3C"/>
    <w:rsid w:val="00DC03B9"/>
    <w:rsid w:val="00DC0FAC"/>
    <w:rsid w:val="00DC175E"/>
    <w:rsid w:val="00DC1E19"/>
    <w:rsid w:val="00DC26FF"/>
    <w:rsid w:val="00DC4801"/>
    <w:rsid w:val="00DC573B"/>
    <w:rsid w:val="00DC69F9"/>
    <w:rsid w:val="00DC6B1E"/>
    <w:rsid w:val="00DC7D64"/>
    <w:rsid w:val="00DD0061"/>
    <w:rsid w:val="00DD0D02"/>
    <w:rsid w:val="00DD1242"/>
    <w:rsid w:val="00DD647B"/>
    <w:rsid w:val="00DE002F"/>
    <w:rsid w:val="00DE329B"/>
    <w:rsid w:val="00DE3AEE"/>
    <w:rsid w:val="00DE4142"/>
    <w:rsid w:val="00DE44FB"/>
    <w:rsid w:val="00DE47BB"/>
    <w:rsid w:val="00DE5B5D"/>
    <w:rsid w:val="00DE5C3E"/>
    <w:rsid w:val="00DE6229"/>
    <w:rsid w:val="00DE75C4"/>
    <w:rsid w:val="00DF1D39"/>
    <w:rsid w:val="00DF21BD"/>
    <w:rsid w:val="00DF4869"/>
    <w:rsid w:val="00DF4D32"/>
    <w:rsid w:val="00DF7B43"/>
    <w:rsid w:val="00DF7C60"/>
    <w:rsid w:val="00E01668"/>
    <w:rsid w:val="00E02B90"/>
    <w:rsid w:val="00E056C2"/>
    <w:rsid w:val="00E12B9C"/>
    <w:rsid w:val="00E1408A"/>
    <w:rsid w:val="00E16A13"/>
    <w:rsid w:val="00E20B3A"/>
    <w:rsid w:val="00E249E1"/>
    <w:rsid w:val="00E26C2C"/>
    <w:rsid w:val="00E32832"/>
    <w:rsid w:val="00E32F49"/>
    <w:rsid w:val="00E33C74"/>
    <w:rsid w:val="00E34198"/>
    <w:rsid w:val="00E34463"/>
    <w:rsid w:val="00E35F32"/>
    <w:rsid w:val="00E36055"/>
    <w:rsid w:val="00E37C68"/>
    <w:rsid w:val="00E40113"/>
    <w:rsid w:val="00E421FF"/>
    <w:rsid w:val="00E428FB"/>
    <w:rsid w:val="00E433B0"/>
    <w:rsid w:val="00E43A8D"/>
    <w:rsid w:val="00E451FB"/>
    <w:rsid w:val="00E468B3"/>
    <w:rsid w:val="00E47AE6"/>
    <w:rsid w:val="00E51982"/>
    <w:rsid w:val="00E545E7"/>
    <w:rsid w:val="00E553DD"/>
    <w:rsid w:val="00E5584E"/>
    <w:rsid w:val="00E560B4"/>
    <w:rsid w:val="00E571B2"/>
    <w:rsid w:val="00E576FA"/>
    <w:rsid w:val="00E57CEC"/>
    <w:rsid w:val="00E603A6"/>
    <w:rsid w:val="00E6105F"/>
    <w:rsid w:val="00E6392A"/>
    <w:rsid w:val="00E63938"/>
    <w:rsid w:val="00E648FE"/>
    <w:rsid w:val="00E667CF"/>
    <w:rsid w:val="00E670F1"/>
    <w:rsid w:val="00E729AD"/>
    <w:rsid w:val="00E738B7"/>
    <w:rsid w:val="00E751E0"/>
    <w:rsid w:val="00E76650"/>
    <w:rsid w:val="00E77665"/>
    <w:rsid w:val="00E778B7"/>
    <w:rsid w:val="00E80112"/>
    <w:rsid w:val="00E8011D"/>
    <w:rsid w:val="00E82238"/>
    <w:rsid w:val="00E82A10"/>
    <w:rsid w:val="00E83830"/>
    <w:rsid w:val="00E85AD2"/>
    <w:rsid w:val="00E872CF"/>
    <w:rsid w:val="00E92F51"/>
    <w:rsid w:val="00E93CA4"/>
    <w:rsid w:val="00E94448"/>
    <w:rsid w:val="00E947CC"/>
    <w:rsid w:val="00E962D5"/>
    <w:rsid w:val="00E965DA"/>
    <w:rsid w:val="00E9699A"/>
    <w:rsid w:val="00EA1105"/>
    <w:rsid w:val="00EA1B31"/>
    <w:rsid w:val="00EA4795"/>
    <w:rsid w:val="00EB17BB"/>
    <w:rsid w:val="00EB2120"/>
    <w:rsid w:val="00EB252A"/>
    <w:rsid w:val="00EB296F"/>
    <w:rsid w:val="00EB2984"/>
    <w:rsid w:val="00EB35FF"/>
    <w:rsid w:val="00EB4B79"/>
    <w:rsid w:val="00EB53AF"/>
    <w:rsid w:val="00EB5F28"/>
    <w:rsid w:val="00EB624C"/>
    <w:rsid w:val="00EC0D62"/>
    <w:rsid w:val="00EC13E3"/>
    <w:rsid w:val="00EC3071"/>
    <w:rsid w:val="00EC376A"/>
    <w:rsid w:val="00EC42EC"/>
    <w:rsid w:val="00EC55F5"/>
    <w:rsid w:val="00EC763D"/>
    <w:rsid w:val="00ED0658"/>
    <w:rsid w:val="00ED0F8B"/>
    <w:rsid w:val="00ED1805"/>
    <w:rsid w:val="00ED2967"/>
    <w:rsid w:val="00ED3201"/>
    <w:rsid w:val="00ED3BFB"/>
    <w:rsid w:val="00ED460D"/>
    <w:rsid w:val="00ED567A"/>
    <w:rsid w:val="00ED72A9"/>
    <w:rsid w:val="00EE041E"/>
    <w:rsid w:val="00EE06DA"/>
    <w:rsid w:val="00EE336B"/>
    <w:rsid w:val="00EE3E7E"/>
    <w:rsid w:val="00EE440E"/>
    <w:rsid w:val="00EE4A20"/>
    <w:rsid w:val="00EE4B33"/>
    <w:rsid w:val="00EE5154"/>
    <w:rsid w:val="00EF156E"/>
    <w:rsid w:val="00EF1C85"/>
    <w:rsid w:val="00EF55AF"/>
    <w:rsid w:val="00EF5A3C"/>
    <w:rsid w:val="00EF63DF"/>
    <w:rsid w:val="00F0412D"/>
    <w:rsid w:val="00F07916"/>
    <w:rsid w:val="00F12708"/>
    <w:rsid w:val="00F140B8"/>
    <w:rsid w:val="00F15205"/>
    <w:rsid w:val="00F162CB"/>
    <w:rsid w:val="00F203E8"/>
    <w:rsid w:val="00F2241A"/>
    <w:rsid w:val="00F228E8"/>
    <w:rsid w:val="00F23180"/>
    <w:rsid w:val="00F2345C"/>
    <w:rsid w:val="00F24156"/>
    <w:rsid w:val="00F25ED4"/>
    <w:rsid w:val="00F25F11"/>
    <w:rsid w:val="00F26C51"/>
    <w:rsid w:val="00F30FFA"/>
    <w:rsid w:val="00F32985"/>
    <w:rsid w:val="00F335DF"/>
    <w:rsid w:val="00F35CFE"/>
    <w:rsid w:val="00F36E94"/>
    <w:rsid w:val="00F37576"/>
    <w:rsid w:val="00F41162"/>
    <w:rsid w:val="00F411E2"/>
    <w:rsid w:val="00F412B1"/>
    <w:rsid w:val="00F42D98"/>
    <w:rsid w:val="00F42ED7"/>
    <w:rsid w:val="00F434D9"/>
    <w:rsid w:val="00F447A6"/>
    <w:rsid w:val="00F451C6"/>
    <w:rsid w:val="00F501E4"/>
    <w:rsid w:val="00F5169E"/>
    <w:rsid w:val="00F51D7B"/>
    <w:rsid w:val="00F5230F"/>
    <w:rsid w:val="00F52F1A"/>
    <w:rsid w:val="00F53C25"/>
    <w:rsid w:val="00F53FA1"/>
    <w:rsid w:val="00F57BEF"/>
    <w:rsid w:val="00F61004"/>
    <w:rsid w:val="00F628A8"/>
    <w:rsid w:val="00F66888"/>
    <w:rsid w:val="00F701D9"/>
    <w:rsid w:val="00F71F75"/>
    <w:rsid w:val="00F73615"/>
    <w:rsid w:val="00F7522F"/>
    <w:rsid w:val="00F7569F"/>
    <w:rsid w:val="00F75728"/>
    <w:rsid w:val="00F76534"/>
    <w:rsid w:val="00F83FAE"/>
    <w:rsid w:val="00F848D5"/>
    <w:rsid w:val="00F849C0"/>
    <w:rsid w:val="00F85CDC"/>
    <w:rsid w:val="00F907EE"/>
    <w:rsid w:val="00F91462"/>
    <w:rsid w:val="00F922DD"/>
    <w:rsid w:val="00F936C0"/>
    <w:rsid w:val="00F97F90"/>
    <w:rsid w:val="00FA0647"/>
    <w:rsid w:val="00FA113F"/>
    <w:rsid w:val="00FA2530"/>
    <w:rsid w:val="00FA41EF"/>
    <w:rsid w:val="00FA6338"/>
    <w:rsid w:val="00FA694B"/>
    <w:rsid w:val="00FB1A65"/>
    <w:rsid w:val="00FB1E2D"/>
    <w:rsid w:val="00FB2868"/>
    <w:rsid w:val="00FB377A"/>
    <w:rsid w:val="00FB3808"/>
    <w:rsid w:val="00FB5385"/>
    <w:rsid w:val="00FB591E"/>
    <w:rsid w:val="00FB72BE"/>
    <w:rsid w:val="00FC2839"/>
    <w:rsid w:val="00FC44B1"/>
    <w:rsid w:val="00FD145F"/>
    <w:rsid w:val="00FD1604"/>
    <w:rsid w:val="00FD2428"/>
    <w:rsid w:val="00FD2F1E"/>
    <w:rsid w:val="00FD5DCD"/>
    <w:rsid w:val="00FD74A2"/>
    <w:rsid w:val="00FD7631"/>
    <w:rsid w:val="00FE144E"/>
    <w:rsid w:val="00FE208D"/>
    <w:rsid w:val="00FE3A47"/>
    <w:rsid w:val="00FE48C6"/>
    <w:rsid w:val="00FE5F4E"/>
    <w:rsid w:val="00FF0BC8"/>
    <w:rsid w:val="00FF2C65"/>
    <w:rsid w:val="00FF3757"/>
    <w:rsid w:val="00FF54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3844CD0"/>
  <w15:docId w15:val="{7B32BA76-945B-4427-AA5B-A4263C8B3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rPr>
      <w:color w:val="0000FF"/>
      <w:u w:val="single"/>
    </w:rPr>
  </w:style>
  <w:style w:type="paragraph" w:styleId="BalloonText">
    <w:name w:val="Balloon Text"/>
    <w:basedOn w:val="Normal"/>
    <w:link w:val="BalloonTextChar"/>
    <w:uiPriority w:val="99"/>
    <w:semiHidden/>
    <w:unhideWhenUsed/>
    <w:rsid w:val="001C023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C0239"/>
    <w:rPr>
      <w:rFonts w:ascii="Lucida Grande" w:hAnsi="Lucida Grande" w:cs="Lucida Grande"/>
      <w:sz w:val="18"/>
      <w:szCs w:val="18"/>
    </w:rPr>
  </w:style>
  <w:style w:type="paragraph" w:styleId="ListParagraph">
    <w:name w:val="List Paragraph"/>
    <w:basedOn w:val="Normal"/>
    <w:link w:val="ListParagraphChar"/>
    <w:uiPriority w:val="34"/>
    <w:qFormat/>
    <w:rsid w:val="00BD1265"/>
    <w:pPr>
      <w:ind w:left="720"/>
      <w:contextualSpacing/>
    </w:pPr>
  </w:style>
  <w:style w:type="character" w:styleId="PlaceholderText">
    <w:name w:val="Placeholder Text"/>
    <w:basedOn w:val="DefaultParagraphFont"/>
    <w:uiPriority w:val="99"/>
    <w:semiHidden/>
    <w:rsid w:val="00B32B10"/>
    <w:rPr>
      <w:color w:val="808080"/>
    </w:rPr>
  </w:style>
  <w:style w:type="table" w:styleId="TableGrid">
    <w:name w:val="Table Grid"/>
    <w:basedOn w:val="TableNormal"/>
    <w:uiPriority w:val="39"/>
    <w:rsid w:val="00B32B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92DE3"/>
    <w:pPr>
      <w:tabs>
        <w:tab w:val="center" w:pos="4680"/>
        <w:tab w:val="right" w:pos="9360"/>
      </w:tabs>
    </w:pPr>
  </w:style>
  <w:style w:type="character" w:customStyle="1" w:styleId="HeaderChar">
    <w:name w:val="Header Char"/>
    <w:basedOn w:val="DefaultParagraphFont"/>
    <w:link w:val="Header"/>
    <w:uiPriority w:val="99"/>
    <w:rsid w:val="00A92DE3"/>
    <w:rPr>
      <w:sz w:val="24"/>
      <w:szCs w:val="24"/>
    </w:rPr>
  </w:style>
  <w:style w:type="paragraph" w:styleId="Footer">
    <w:name w:val="footer"/>
    <w:basedOn w:val="Normal"/>
    <w:link w:val="FooterChar"/>
    <w:uiPriority w:val="99"/>
    <w:unhideWhenUsed/>
    <w:rsid w:val="00A92DE3"/>
    <w:pPr>
      <w:tabs>
        <w:tab w:val="center" w:pos="4680"/>
        <w:tab w:val="right" w:pos="9360"/>
      </w:tabs>
    </w:pPr>
  </w:style>
  <w:style w:type="character" w:customStyle="1" w:styleId="FooterChar">
    <w:name w:val="Footer Char"/>
    <w:basedOn w:val="DefaultParagraphFont"/>
    <w:link w:val="Footer"/>
    <w:uiPriority w:val="99"/>
    <w:rsid w:val="00A92DE3"/>
    <w:rPr>
      <w:sz w:val="24"/>
      <w:szCs w:val="24"/>
    </w:rPr>
  </w:style>
  <w:style w:type="character" w:styleId="FollowedHyperlink">
    <w:name w:val="FollowedHyperlink"/>
    <w:basedOn w:val="DefaultParagraphFont"/>
    <w:uiPriority w:val="99"/>
    <w:semiHidden/>
    <w:unhideWhenUsed/>
    <w:rsid w:val="00774D33"/>
    <w:rPr>
      <w:color w:val="800080" w:themeColor="followedHyperlink"/>
      <w:u w:val="single"/>
    </w:rPr>
  </w:style>
  <w:style w:type="character" w:customStyle="1" w:styleId="ListParagraphChar">
    <w:name w:val="List Paragraph Char"/>
    <w:basedOn w:val="DefaultParagraphFont"/>
    <w:link w:val="ListParagraph"/>
    <w:uiPriority w:val="34"/>
    <w:rsid w:val="003C6674"/>
    <w:rPr>
      <w:sz w:val="24"/>
      <w:szCs w:val="24"/>
    </w:rPr>
  </w:style>
  <w:style w:type="table" w:customStyle="1" w:styleId="1">
    <w:name w:val="网格型1"/>
    <w:basedOn w:val="TableNormal"/>
    <w:next w:val="TableGrid"/>
    <w:uiPriority w:val="39"/>
    <w:rsid w:val="00DA4591"/>
    <w:rPr>
      <w:rFonts w:ascii="Calibri" w:eastAsia="DengXian"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826B9"/>
    <w:rPr>
      <w:sz w:val="16"/>
      <w:szCs w:val="16"/>
    </w:rPr>
  </w:style>
  <w:style w:type="paragraph" w:styleId="CommentText">
    <w:name w:val="annotation text"/>
    <w:basedOn w:val="Normal"/>
    <w:link w:val="CommentTextChar"/>
    <w:uiPriority w:val="99"/>
    <w:semiHidden/>
    <w:unhideWhenUsed/>
    <w:rsid w:val="00B826B9"/>
    <w:rPr>
      <w:sz w:val="20"/>
      <w:szCs w:val="20"/>
    </w:rPr>
  </w:style>
  <w:style w:type="character" w:customStyle="1" w:styleId="CommentTextChar">
    <w:name w:val="Comment Text Char"/>
    <w:basedOn w:val="DefaultParagraphFont"/>
    <w:link w:val="CommentText"/>
    <w:uiPriority w:val="99"/>
    <w:semiHidden/>
    <w:rsid w:val="00B826B9"/>
  </w:style>
  <w:style w:type="paragraph" w:styleId="CommentSubject">
    <w:name w:val="annotation subject"/>
    <w:basedOn w:val="CommentText"/>
    <w:next w:val="CommentText"/>
    <w:link w:val="CommentSubjectChar"/>
    <w:uiPriority w:val="99"/>
    <w:semiHidden/>
    <w:unhideWhenUsed/>
    <w:rsid w:val="00B826B9"/>
    <w:rPr>
      <w:b/>
      <w:bCs/>
    </w:rPr>
  </w:style>
  <w:style w:type="character" w:customStyle="1" w:styleId="CommentSubjectChar">
    <w:name w:val="Comment Subject Char"/>
    <w:basedOn w:val="CommentTextChar"/>
    <w:link w:val="CommentSubject"/>
    <w:uiPriority w:val="99"/>
    <w:semiHidden/>
    <w:rsid w:val="00B826B9"/>
    <w:rPr>
      <w:b/>
      <w:bCs/>
    </w:rPr>
  </w:style>
  <w:style w:type="character" w:customStyle="1" w:styleId="fontstyle01">
    <w:name w:val="fontstyle01"/>
    <w:basedOn w:val="DefaultParagraphFont"/>
    <w:rsid w:val="00073771"/>
    <w:rPr>
      <w:rFonts w:ascii="CIDFont+F1" w:hAnsi="CIDFont+F1" w:hint="default"/>
      <w:b w:val="0"/>
      <w:bCs w:val="0"/>
      <w:i w:val="0"/>
      <w:iCs w:val="0"/>
      <w:color w:val="231F20"/>
      <w:sz w:val="22"/>
      <w:szCs w:val="22"/>
    </w:rPr>
  </w:style>
  <w:style w:type="paragraph" w:customStyle="1" w:styleId="Default">
    <w:name w:val="Default"/>
    <w:link w:val="DefaultChar"/>
    <w:rsid w:val="00D76ED2"/>
    <w:pPr>
      <w:autoSpaceDE w:val="0"/>
      <w:autoSpaceDN w:val="0"/>
      <w:adjustRightInd w:val="0"/>
    </w:pPr>
    <w:rPr>
      <w:rFonts w:ascii="Calibri" w:eastAsiaTheme="minorEastAsia" w:hAnsi="Calibri" w:cs="Calibri"/>
      <w:color w:val="000000"/>
      <w:sz w:val="24"/>
      <w:szCs w:val="24"/>
      <w:lang w:eastAsia="zh-CN"/>
    </w:rPr>
  </w:style>
  <w:style w:type="character" w:customStyle="1" w:styleId="DefaultChar">
    <w:name w:val="Default Char"/>
    <w:link w:val="Default"/>
    <w:rsid w:val="00043F0A"/>
    <w:rPr>
      <w:rFonts w:ascii="Calibri" w:eastAsiaTheme="minorEastAsia" w:hAnsi="Calibri" w:cs="Calibri"/>
      <w:color w:val="000000"/>
      <w:sz w:val="24"/>
      <w:szCs w:val="24"/>
      <w:lang w:eastAsia="zh-CN"/>
    </w:rPr>
  </w:style>
  <w:style w:type="paragraph" w:customStyle="1" w:styleId="Pa6">
    <w:name w:val="Pa6"/>
    <w:basedOn w:val="Default"/>
    <w:next w:val="Default"/>
    <w:uiPriority w:val="99"/>
    <w:rsid w:val="003663E2"/>
    <w:pPr>
      <w:spacing w:line="181" w:lineRule="atLeast"/>
    </w:pPr>
    <w:rPr>
      <w:rFonts w:ascii="Foundry Sterling Bold" w:eastAsia="SimSun" w:hAnsi="Foundry Sterling Bold" w:cs="Times New Roman"/>
      <w:color w:val="auto"/>
      <w:lang w:eastAsia="en-US"/>
    </w:rPr>
  </w:style>
  <w:style w:type="paragraph" w:styleId="Caption">
    <w:name w:val="caption"/>
    <w:basedOn w:val="Normal"/>
    <w:next w:val="Normal"/>
    <w:uiPriority w:val="35"/>
    <w:unhideWhenUsed/>
    <w:qFormat/>
    <w:rsid w:val="00626A8B"/>
    <w:pPr>
      <w:spacing w:after="200"/>
      <w:jc w:val="both"/>
    </w:pPr>
    <w:rPr>
      <w:rFonts w:asciiTheme="minorHAnsi" w:eastAsiaTheme="minorHAnsi" w:hAnsiTheme="minorHAnsi" w:cstheme="minorBidi"/>
      <w:i/>
      <w:iCs/>
      <w:color w:val="1F497D" w:themeColor="text2"/>
      <w:sz w:val="18"/>
      <w:szCs w:val="18"/>
    </w:rPr>
  </w:style>
  <w:style w:type="paragraph" w:styleId="NormalWeb">
    <w:name w:val="Normal (Web)"/>
    <w:basedOn w:val="Normal"/>
    <w:uiPriority w:val="99"/>
    <w:unhideWhenUsed/>
    <w:rsid w:val="006548CE"/>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75564">
      <w:bodyDiv w:val="1"/>
      <w:marLeft w:val="0"/>
      <w:marRight w:val="0"/>
      <w:marTop w:val="0"/>
      <w:marBottom w:val="0"/>
      <w:divBdr>
        <w:top w:val="none" w:sz="0" w:space="0" w:color="auto"/>
        <w:left w:val="none" w:sz="0" w:space="0" w:color="auto"/>
        <w:bottom w:val="none" w:sz="0" w:space="0" w:color="auto"/>
        <w:right w:val="none" w:sz="0" w:space="0" w:color="auto"/>
      </w:divBdr>
    </w:div>
    <w:div w:id="25836194">
      <w:bodyDiv w:val="1"/>
      <w:marLeft w:val="0"/>
      <w:marRight w:val="0"/>
      <w:marTop w:val="0"/>
      <w:marBottom w:val="0"/>
      <w:divBdr>
        <w:top w:val="none" w:sz="0" w:space="0" w:color="auto"/>
        <w:left w:val="none" w:sz="0" w:space="0" w:color="auto"/>
        <w:bottom w:val="none" w:sz="0" w:space="0" w:color="auto"/>
        <w:right w:val="none" w:sz="0" w:space="0" w:color="auto"/>
      </w:divBdr>
      <w:divsChild>
        <w:div w:id="941644801">
          <w:marLeft w:val="0"/>
          <w:marRight w:val="0"/>
          <w:marTop w:val="0"/>
          <w:marBottom w:val="0"/>
          <w:divBdr>
            <w:top w:val="none" w:sz="0" w:space="0" w:color="auto"/>
            <w:left w:val="none" w:sz="0" w:space="0" w:color="auto"/>
            <w:bottom w:val="none" w:sz="0" w:space="0" w:color="auto"/>
            <w:right w:val="none" w:sz="0" w:space="0" w:color="auto"/>
          </w:divBdr>
        </w:div>
        <w:div w:id="722753734">
          <w:marLeft w:val="0"/>
          <w:marRight w:val="0"/>
          <w:marTop w:val="0"/>
          <w:marBottom w:val="0"/>
          <w:divBdr>
            <w:top w:val="none" w:sz="0" w:space="0" w:color="auto"/>
            <w:left w:val="none" w:sz="0" w:space="0" w:color="auto"/>
            <w:bottom w:val="none" w:sz="0" w:space="0" w:color="auto"/>
            <w:right w:val="none" w:sz="0" w:space="0" w:color="auto"/>
          </w:divBdr>
        </w:div>
        <w:div w:id="1277178097">
          <w:marLeft w:val="0"/>
          <w:marRight w:val="0"/>
          <w:marTop w:val="0"/>
          <w:marBottom w:val="0"/>
          <w:divBdr>
            <w:top w:val="none" w:sz="0" w:space="0" w:color="auto"/>
            <w:left w:val="none" w:sz="0" w:space="0" w:color="auto"/>
            <w:bottom w:val="none" w:sz="0" w:space="0" w:color="auto"/>
            <w:right w:val="none" w:sz="0" w:space="0" w:color="auto"/>
          </w:divBdr>
        </w:div>
        <w:div w:id="878781902">
          <w:marLeft w:val="0"/>
          <w:marRight w:val="0"/>
          <w:marTop w:val="0"/>
          <w:marBottom w:val="0"/>
          <w:divBdr>
            <w:top w:val="none" w:sz="0" w:space="0" w:color="auto"/>
            <w:left w:val="none" w:sz="0" w:space="0" w:color="auto"/>
            <w:bottom w:val="none" w:sz="0" w:space="0" w:color="auto"/>
            <w:right w:val="none" w:sz="0" w:space="0" w:color="auto"/>
          </w:divBdr>
        </w:div>
        <w:div w:id="1734695328">
          <w:marLeft w:val="0"/>
          <w:marRight w:val="0"/>
          <w:marTop w:val="0"/>
          <w:marBottom w:val="0"/>
          <w:divBdr>
            <w:top w:val="none" w:sz="0" w:space="0" w:color="auto"/>
            <w:left w:val="none" w:sz="0" w:space="0" w:color="auto"/>
            <w:bottom w:val="none" w:sz="0" w:space="0" w:color="auto"/>
            <w:right w:val="none" w:sz="0" w:space="0" w:color="auto"/>
          </w:divBdr>
        </w:div>
        <w:div w:id="1590457719">
          <w:marLeft w:val="0"/>
          <w:marRight w:val="0"/>
          <w:marTop w:val="0"/>
          <w:marBottom w:val="0"/>
          <w:divBdr>
            <w:top w:val="none" w:sz="0" w:space="0" w:color="auto"/>
            <w:left w:val="none" w:sz="0" w:space="0" w:color="auto"/>
            <w:bottom w:val="none" w:sz="0" w:space="0" w:color="auto"/>
            <w:right w:val="none" w:sz="0" w:space="0" w:color="auto"/>
          </w:divBdr>
        </w:div>
        <w:div w:id="328219878">
          <w:marLeft w:val="0"/>
          <w:marRight w:val="0"/>
          <w:marTop w:val="0"/>
          <w:marBottom w:val="0"/>
          <w:divBdr>
            <w:top w:val="none" w:sz="0" w:space="0" w:color="auto"/>
            <w:left w:val="none" w:sz="0" w:space="0" w:color="auto"/>
            <w:bottom w:val="none" w:sz="0" w:space="0" w:color="auto"/>
            <w:right w:val="none" w:sz="0" w:space="0" w:color="auto"/>
          </w:divBdr>
        </w:div>
        <w:div w:id="1776709050">
          <w:marLeft w:val="0"/>
          <w:marRight w:val="0"/>
          <w:marTop w:val="0"/>
          <w:marBottom w:val="0"/>
          <w:divBdr>
            <w:top w:val="none" w:sz="0" w:space="0" w:color="auto"/>
            <w:left w:val="none" w:sz="0" w:space="0" w:color="auto"/>
            <w:bottom w:val="none" w:sz="0" w:space="0" w:color="auto"/>
            <w:right w:val="none" w:sz="0" w:space="0" w:color="auto"/>
          </w:divBdr>
        </w:div>
        <w:div w:id="458184662">
          <w:marLeft w:val="0"/>
          <w:marRight w:val="0"/>
          <w:marTop w:val="0"/>
          <w:marBottom w:val="0"/>
          <w:divBdr>
            <w:top w:val="none" w:sz="0" w:space="0" w:color="auto"/>
            <w:left w:val="none" w:sz="0" w:space="0" w:color="auto"/>
            <w:bottom w:val="none" w:sz="0" w:space="0" w:color="auto"/>
            <w:right w:val="none" w:sz="0" w:space="0" w:color="auto"/>
          </w:divBdr>
        </w:div>
        <w:div w:id="1488277096">
          <w:marLeft w:val="0"/>
          <w:marRight w:val="0"/>
          <w:marTop w:val="0"/>
          <w:marBottom w:val="0"/>
          <w:divBdr>
            <w:top w:val="none" w:sz="0" w:space="0" w:color="auto"/>
            <w:left w:val="none" w:sz="0" w:space="0" w:color="auto"/>
            <w:bottom w:val="none" w:sz="0" w:space="0" w:color="auto"/>
            <w:right w:val="none" w:sz="0" w:space="0" w:color="auto"/>
          </w:divBdr>
        </w:div>
        <w:div w:id="73666259">
          <w:marLeft w:val="0"/>
          <w:marRight w:val="0"/>
          <w:marTop w:val="0"/>
          <w:marBottom w:val="0"/>
          <w:divBdr>
            <w:top w:val="none" w:sz="0" w:space="0" w:color="auto"/>
            <w:left w:val="none" w:sz="0" w:space="0" w:color="auto"/>
            <w:bottom w:val="none" w:sz="0" w:space="0" w:color="auto"/>
            <w:right w:val="none" w:sz="0" w:space="0" w:color="auto"/>
          </w:divBdr>
        </w:div>
        <w:div w:id="1388605506">
          <w:marLeft w:val="0"/>
          <w:marRight w:val="0"/>
          <w:marTop w:val="0"/>
          <w:marBottom w:val="0"/>
          <w:divBdr>
            <w:top w:val="none" w:sz="0" w:space="0" w:color="auto"/>
            <w:left w:val="none" w:sz="0" w:space="0" w:color="auto"/>
            <w:bottom w:val="none" w:sz="0" w:space="0" w:color="auto"/>
            <w:right w:val="none" w:sz="0" w:space="0" w:color="auto"/>
          </w:divBdr>
        </w:div>
        <w:div w:id="839005178">
          <w:marLeft w:val="0"/>
          <w:marRight w:val="0"/>
          <w:marTop w:val="0"/>
          <w:marBottom w:val="0"/>
          <w:divBdr>
            <w:top w:val="none" w:sz="0" w:space="0" w:color="auto"/>
            <w:left w:val="none" w:sz="0" w:space="0" w:color="auto"/>
            <w:bottom w:val="none" w:sz="0" w:space="0" w:color="auto"/>
            <w:right w:val="none" w:sz="0" w:space="0" w:color="auto"/>
          </w:divBdr>
        </w:div>
        <w:div w:id="105008657">
          <w:marLeft w:val="0"/>
          <w:marRight w:val="0"/>
          <w:marTop w:val="0"/>
          <w:marBottom w:val="0"/>
          <w:divBdr>
            <w:top w:val="none" w:sz="0" w:space="0" w:color="auto"/>
            <w:left w:val="none" w:sz="0" w:space="0" w:color="auto"/>
            <w:bottom w:val="none" w:sz="0" w:space="0" w:color="auto"/>
            <w:right w:val="none" w:sz="0" w:space="0" w:color="auto"/>
          </w:divBdr>
        </w:div>
        <w:div w:id="1855799408">
          <w:marLeft w:val="0"/>
          <w:marRight w:val="0"/>
          <w:marTop w:val="0"/>
          <w:marBottom w:val="0"/>
          <w:divBdr>
            <w:top w:val="none" w:sz="0" w:space="0" w:color="auto"/>
            <w:left w:val="none" w:sz="0" w:space="0" w:color="auto"/>
            <w:bottom w:val="none" w:sz="0" w:space="0" w:color="auto"/>
            <w:right w:val="none" w:sz="0" w:space="0" w:color="auto"/>
          </w:divBdr>
        </w:div>
        <w:div w:id="355620465">
          <w:marLeft w:val="0"/>
          <w:marRight w:val="0"/>
          <w:marTop w:val="0"/>
          <w:marBottom w:val="0"/>
          <w:divBdr>
            <w:top w:val="none" w:sz="0" w:space="0" w:color="auto"/>
            <w:left w:val="none" w:sz="0" w:space="0" w:color="auto"/>
            <w:bottom w:val="none" w:sz="0" w:space="0" w:color="auto"/>
            <w:right w:val="none" w:sz="0" w:space="0" w:color="auto"/>
          </w:divBdr>
        </w:div>
        <w:div w:id="1031688913">
          <w:marLeft w:val="0"/>
          <w:marRight w:val="0"/>
          <w:marTop w:val="0"/>
          <w:marBottom w:val="0"/>
          <w:divBdr>
            <w:top w:val="none" w:sz="0" w:space="0" w:color="auto"/>
            <w:left w:val="none" w:sz="0" w:space="0" w:color="auto"/>
            <w:bottom w:val="none" w:sz="0" w:space="0" w:color="auto"/>
            <w:right w:val="none" w:sz="0" w:space="0" w:color="auto"/>
          </w:divBdr>
        </w:div>
        <w:div w:id="1335380397">
          <w:marLeft w:val="0"/>
          <w:marRight w:val="0"/>
          <w:marTop w:val="0"/>
          <w:marBottom w:val="0"/>
          <w:divBdr>
            <w:top w:val="none" w:sz="0" w:space="0" w:color="auto"/>
            <w:left w:val="none" w:sz="0" w:space="0" w:color="auto"/>
            <w:bottom w:val="none" w:sz="0" w:space="0" w:color="auto"/>
            <w:right w:val="none" w:sz="0" w:space="0" w:color="auto"/>
          </w:divBdr>
        </w:div>
        <w:div w:id="237398942">
          <w:marLeft w:val="0"/>
          <w:marRight w:val="0"/>
          <w:marTop w:val="0"/>
          <w:marBottom w:val="0"/>
          <w:divBdr>
            <w:top w:val="none" w:sz="0" w:space="0" w:color="auto"/>
            <w:left w:val="none" w:sz="0" w:space="0" w:color="auto"/>
            <w:bottom w:val="none" w:sz="0" w:space="0" w:color="auto"/>
            <w:right w:val="none" w:sz="0" w:space="0" w:color="auto"/>
          </w:divBdr>
        </w:div>
        <w:div w:id="1080181402">
          <w:marLeft w:val="0"/>
          <w:marRight w:val="0"/>
          <w:marTop w:val="0"/>
          <w:marBottom w:val="0"/>
          <w:divBdr>
            <w:top w:val="none" w:sz="0" w:space="0" w:color="auto"/>
            <w:left w:val="none" w:sz="0" w:space="0" w:color="auto"/>
            <w:bottom w:val="none" w:sz="0" w:space="0" w:color="auto"/>
            <w:right w:val="none" w:sz="0" w:space="0" w:color="auto"/>
          </w:divBdr>
        </w:div>
        <w:div w:id="409698178">
          <w:marLeft w:val="0"/>
          <w:marRight w:val="0"/>
          <w:marTop w:val="0"/>
          <w:marBottom w:val="0"/>
          <w:divBdr>
            <w:top w:val="none" w:sz="0" w:space="0" w:color="auto"/>
            <w:left w:val="none" w:sz="0" w:space="0" w:color="auto"/>
            <w:bottom w:val="none" w:sz="0" w:space="0" w:color="auto"/>
            <w:right w:val="none" w:sz="0" w:space="0" w:color="auto"/>
          </w:divBdr>
        </w:div>
        <w:div w:id="1450587954">
          <w:marLeft w:val="0"/>
          <w:marRight w:val="0"/>
          <w:marTop w:val="0"/>
          <w:marBottom w:val="0"/>
          <w:divBdr>
            <w:top w:val="none" w:sz="0" w:space="0" w:color="auto"/>
            <w:left w:val="none" w:sz="0" w:space="0" w:color="auto"/>
            <w:bottom w:val="none" w:sz="0" w:space="0" w:color="auto"/>
            <w:right w:val="none" w:sz="0" w:space="0" w:color="auto"/>
          </w:divBdr>
        </w:div>
        <w:div w:id="306859591">
          <w:marLeft w:val="0"/>
          <w:marRight w:val="0"/>
          <w:marTop w:val="0"/>
          <w:marBottom w:val="0"/>
          <w:divBdr>
            <w:top w:val="none" w:sz="0" w:space="0" w:color="auto"/>
            <w:left w:val="none" w:sz="0" w:space="0" w:color="auto"/>
            <w:bottom w:val="none" w:sz="0" w:space="0" w:color="auto"/>
            <w:right w:val="none" w:sz="0" w:space="0" w:color="auto"/>
          </w:divBdr>
        </w:div>
        <w:div w:id="239145120">
          <w:marLeft w:val="0"/>
          <w:marRight w:val="0"/>
          <w:marTop w:val="0"/>
          <w:marBottom w:val="0"/>
          <w:divBdr>
            <w:top w:val="none" w:sz="0" w:space="0" w:color="auto"/>
            <w:left w:val="none" w:sz="0" w:space="0" w:color="auto"/>
            <w:bottom w:val="none" w:sz="0" w:space="0" w:color="auto"/>
            <w:right w:val="none" w:sz="0" w:space="0" w:color="auto"/>
          </w:divBdr>
        </w:div>
        <w:div w:id="1513376238">
          <w:marLeft w:val="0"/>
          <w:marRight w:val="0"/>
          <w:marTop w:val="0"/>
          <w:marBottom w:val="0"/>
          <w:divBdr>
            <w:top w:val="none" w:sz="0" w:space="0" w:color="auto"/>
            <w:left w:val="none" w:sz="0" w:space="0" w:color="auto"/>
            <w:bottom w:val="none" w:sz="0" w:space="0" w:color="auto"/>
            <w:right w:val="none" w:sz="0" w:space="0" w:color="auto"/>
          </w:divBdr>
        </w:div>
        <w:div w:id="1449353113">
          <w:marLeft w:val="0"/>
          <w:marRight w:val="0"/>
          <w:marTop w:val="0"/>
          <w:marBottom w:val="0"/>
          <w:divBdr>
            <w:top w:val="none" w:sz="0" w:space="0" w:color="auto"/>
            <w:left w:val="none" w:sz="0" w:space="0" w:color="auto"/>
            <w:bottom w:val="none" w:sz="0" w:space="0" w:color="auto"/>
            <w:right w:val="none" w:sz="0" w:space="0" w:color="auto"/>
          </w:divBdr>
        </w:div>
        <w:div w:id="51271284">
          <w:marLeft w:val="0"/>
          <w:marRight w:val="0"/>
          <w:marTop w:val="0"/>
          <w:marBottom w:val="0"/>
          <w:divBdr>
            <w:top w:val="none" w:sz="0" w:space="0" w:color="auto"/>
            <w:left w:val="none" w:sz="0" w:space="0" w:color="auto"/>
            <w:bottom w:val="none" w:sz="0" w:space="0" w:color="auto"/>
            <w:right w:val="none" w:sz="0" w:space="0" w:color="auto"/>
          </w:divBdr>
        </w:div>
        <w:div w:id="1324117042">
          <w:marLeft w:val="0"/>
          <w:marRight w:val="0"/>
          <w:marTop w:val="0"/>
          <w:marBottom w:val="0"/>
          <w:divBdr>
            <w:top w:val="none" w:sz="0" w:space="0" w:color="auto"/>
            <w:left w:val="none" w:sz="0" w:space="0" w:color="auto"/>
            <w:bottom w:val="none" w:sz="0" w:space="0" w:color="auto"/>
            <w:right w:val="none" w:sz="0" w:space="0" w:color="auto"/>
          </w:divBdr>
        </w:div>
        <w:div w:id="1591960470">
          <w:marLeft w:val="0"/>
          <w:marRight w:val="0"/>
          <w:marTop w:val="0"/>
          <w:marBottom w:val="0"/>
          <w:divBdr>
            <w:top w:val="none" w:sz="0" w:space="0" w:color="auto"/>
            <w:left w:val="none" w:sz="0" w:space="0" w:color="auto"/>
            <w:bottom w:val="none" w:sz="0" w:space="0" w:color="auto"/>
            <w:right w:val="none" w:sz="0" w:space="0" w:color="auto"/>
          </w:divBdr>
        </w:div>
        <w:div w:id="497380512">
          <w:marLeft w:val="0"/>
          <w:marRight w:val="0"/>
          <w:marTop w:val="0"/>
          <w:marBottom w:val="0"/>
          <w:divBdr>
            <w:top w:val="none" w:sz="0" w:space="0" w:color="auto"/>
            <w:left w:val="none" w:sz="0" w:space="0" w:color="auto"/>
            <w:bottom w:val="none" w:sz="0" w:space="0" w:color="auto"/>
            <w:right w:val="none" w:sz="0" w:space="0" w:color="auto"/>
          </w:divBdr>
        </w:div>
        <w:div w:id="1633440660">
          <w:marLeft w:val="0"/>
          <w:marRight w:val="0"/>
          <w:marTop w:val="0"/>
          <w:marBottom w:val="0"/>
          <w:divBdr>
            <w:top w:val="none" w:sz="0" w:space="0" w:color="auto"/>
            <w:left w:val="none" w:sz="0" w:space="0" w:color="auto"/>
            <w:bottom w:val="none" w:sz="0" w:space="0" w:color="auto"/>
            <w:right w:val="none" w:sz="0" w:space="0" w:color="auto"/>
          </w:divBdr>
        </w:div>
        <w:div w:id="1995332394">
          <w:marLeft w:val="0"/>
          <w:marRight w:val="0"/>
          <w:marTop w:val="0"/>
          <w:marBottom w:val="0"/>
          <w:divBdr>
            <w:top w:val="none" w:sz="0" w:space="0" w:color="auto"/>
            <w:left w:val="none" w:sz="0" w:space="0" w:color="auto"/>
            <w:bottom w:val="none" w:sz="0" w:space="0" w:color="auto"/>
            <w:right w:val="none" w:sz="0" w:space="0" w:color="auto"/>
          </w:divBdr>
        </w:div>
        <w:div w:id="2094544433">
          <w:marLeft w:val="0"/>
          <w:marRight w:val="0"/>
          <w:marTop w:val="0"/>
          <w:marBottom w:val="0"/>
          <w:divBdr>
            <w:top w:val="none" w:sz="0" w:space="0" w:color="auto"/>
            <w:left w:val="none" w:sz="0" w:space="0" w:color="auto"/>
            <w:bottom w:val="none" w:sz="0" w:space="0" w:color="auto"/>
            <w:right w:val="none" w:sz="0" w:space="0" w:color="auto"/>
          </w:divBdr>
        </w:div>
        <w:div w:id="107744664">
          <w:marLeft w:val="0"/>
          <w:marRight w:val="0"/>
          <w:marTop w:val="0"/>
          <w:marBottom w:val="0"/>
          <w:divBdr>
            <w:top w:val="none" w:sz="0" w:space="0" w:color="auto"/>
            <w:left w:val="none" w:sz="0" w:space="0" w:color="auto"/>
            <w:bottom w:val="none" w:sz="0" w:space="0" w:color="auto"/>
            <w:right w:val="none" w:sz="0" w:space="0" w:color="auto"/>
          </w:divBdr>
        </w:div>
        <w:div w:id="175459542">
          <w:marLeft w:val="0"/>
          <w:marRight w:val="0"/>
          <w:marTop w:val="0"/>
          <w:marBottom w:val="0"/>
          <w:divBdr>
            <w:top w:val="none" w:sz="0" w:space="0" w:color="auto"/>
            <w:left w:val="none" w:sz="0" w:space="0" w:color="auto"/>
            <w:bottom w:val="none" w:sz="0" w:space="0" w:color="auto"/>
            <w:right w:val="none" w:sz="0" w:space="0" w:color="auto"/>
          </w:divBdr>
        </w:div>
        <w:div w:id="1362241279">
          <w:marLeft w:val="0"/>
          <w:marRight w:val="0"/>
          <w:marTop w:val="0"/>
          <w:marBottom w:val="0"/>
          <w:divBdr>
            <w:top w:val="none" w:sz="0" w:space="0" w:color="auto"/>
            <w:left w:val="none" w:sz="0" w:space="0" w:color="auto"/>
            <w:bottom w:val="none" w:sz="0" w:space="0" w:color="auto"/>
            <w:right w:val="none" w:sz="0" w:space="0" w:color="auto"/>
          </w:divBdr>
        </w:div>
        <w:div w:id="224070316">
          <w:marLeft w:val="0"/>
          <w:marRight w:val="0"/>
          <w:marTop w:val="0"/>
          <w:marBottom w:val="0"/>
          <w:divBdr>
            <w:top w:val="none" w:sz="0" w:space="0" w:color="auto"/>
            <w:left w:val="none" w:sz="0" w:space="0" w:color="auto"/>
            <w:bottom w:val="none" w:sz="0" w:space="0" w:color="auto"/>
            <w:right w:val="none" w:sz="0" w:space="0" w:color="auto"/>
          </w:divBdr>
        </w:div>
        <w:div w:id="1935698077">
          <w:marLeft w:val="0"/>
          <w:marRight w:val="0"/>
          <w:marTop w:val="0"/>
          <w:marBottom w:val="0"/>
          <w:divBdr>
            <w:top w:val="none" w:sz="0" w:space="0" w:color="auto"/>
            <w:left w:val="none" w:sz="0" w:space="0" w:color="auto"/>
            <w:bottom w:val="none" w:sz="0" w:space="0" w:color="auto"/>
            <w:right w:val="none" w:sz="0" w:space="0" w:color="auto"/>
          </w:divBdr>
        </w:div>
        <w:div w:id="1747530589">
          <w:marLeft w:val="0"/>
          <w:marRight w:val="0"/>
          <w:marTop w:val="0"/>
          <w:marBottom w:val="0"/>
          <w:divBdr>
            <w:top w:val="none" w:sz="0" w:space="0" w:color="auto"/>
            <w:left w:val="none" w:sz="0" w:space="0" w:color="auto"/>
            <w:bottom w:val="none" w:sz="0" w:space="0" w:color="auto"/>
            <w:right w:val="none" w:sz="0" w:space="0" w:color="auto"/>
          </w:divBdr>
        </w:div>
      </w:divsChild>
    </w:div>
    <w:div w:id="44378243">
      <w:bodyDiv w:val="1"/>
      <w:marLeft w:val="0"/>
      <w:marRight w:val="0"/>
      <w:marTop w:val="0"/>
      <w:marBottom w:val="0"/>
      <w:divBdr>
        <w:top w:val="none" w:sz="0" w:space="0" w:color="auto"/>
        <w:left w:val="none" w:sz="0" w:space="0" w:color="auto"/>
        <w:bottom w:val="none" w:sz="0" w:space="0" w:color="auto"/>
        <w:right w:val="none" w:sz="0" w:space="0" w:color="auto"/>
      </w:divBdr>
    </w:div>
    <w:div w:id="288246143">
      <w:bodyDiv w:val="1"/>
      <w:marLeft w:val="0"/>
      <w:marRight w:val="0"/>
      <w:marTop w:val="0"/>
      <w:marBottom w:val="0"/>
      <w:divBdr>
        <w:top w:val="none" w:sz="0" w:space="0" w:color="auto"/>
        <w:left w:val="none" w:sz="0" w:space="0" w:color="auto"/>
        <w:bottom w:val="none" w:sz="0" w:space="0" w:color="auto"/>
        <w:right w:val="none" w:sz="0" w:space="0" w:color="auto"/>
      </w:divBdr>
      <w:divsChild>
        <w:div w:id="278683526">
          <w:marLeft w:val="0"/>
          <w:marRight w:val="0"/>
          <w:marTop w:val="0"/>
          <w:marBottom w:val="0"/>
          <w:divBdr>
            <w:top w:val="none" w:sz="0" w:space="0" w:color="auto"/>
            <w:left w:val="none" w:sz="0" w:space="0" w:color="auto"/>
            <w:bottom w:val="none" w:sz="0" w:space="0" w:color="auto"/>
            <w:right w:val="none" w:sz="0" w:space="0" w:color="auto"/>
          </w:divBdr>
        </w:div>
        <w:div w:id="589125358">
          <w:marLeft w:val="0"/>
          <w:marRight w:val="0"/>
          <w:marTop w:val="0"/>
          <w:marBottom w:val="0"/>
          <w:divBdr>
            <w:top w:val="none" w:sz="0" w:space="0" w:color="auto"/>
            <w:left w:val="none" w:sz="0" w:space="0" w:color="auto"/>
            <w:bottom w:val="none" w:sz="0" w:space="0" w:color="auto"/>
            <w:right w:val="none" w:sz="0" w:space="0" w:color="auto"/>
          </w:divBdr>
        </w:div>
        <w:div w:id="912617223">
          <w:marLeft w:val="0"/>
          <w:marRight w:val="0"/>
          <w:marTop w:val="0"/>
          <w:marBottom w:val="0"/>
          <w:divBdr>
            <w:top w:val="none" w:sz="0" w:space="0" w:color="auto"/>
            <w:left w:val="none" w:sz="0" w:space="0" w:color="auto"/>
            <w:bottom w:val="none" w:sz="0" w:space="0" w:color="auto"/>
            <w:right w:val="none" w:sz="0" w:space="0" w:color="auto"/>
          </w:divBdr>
        </w:div>
        <w:div w:id="1012803894">
          <w:marLeft w:val="0"/>
          <w:marRight w:val="0"/>
          <w:marTop w:val="0"/>
          <w:marBottom w:val="0"/>
          <w:divBdr>
            <w:top w:val="none" w:sz="0" w:space="0" w:color="auto"/>
            <w:left w:val="none" w:sz="0" w:space="0" w:color="auto"/>
            <w:bottom w:val="none" w:sz="0" w:space="0" w:color="auto"/>
            <w:right w:val="none" w:sz="0" w:space="0" w:color="auto"/>
          </w:divBdr>
          <w:divsChild>
            <w:div w:id="867718965">
              <w:marLeft w:val="0"/>
              <w:marRight w:val="0"/>
              <w:marTop w:val="0"/>
              <w:marBottom w:val="0"/>
              <w:divBdr>
                <w:top w:val="none" w:sz="0" w:space="0" w:color="auto"/>
                <w:left w:val="none" w:sz="0" w:space="0" w:color="auto"/>
                <w:bottom w:val="none" w:sz="0" w:space="0" w:color="auto"/>
                <w:right w:val="none" w:sz="0" w:space="0" w:color="auto"/>
              </w:divBdr>
            </w:div>
          </w:divsChild>
        </w:div>
        <w:div w:id="1270315024">
          <w:marLeft w:val="0"/>
          <w:marRight w:val="0"/>
          <w:marTop w:val="0"/>
          <w:marBottom w:val="0"/>
          <w:divBdr>
            <w:top w:val="none" w:sz="0" w:space="0" w:color="auto"/>
            <w:left w:val="none" w:sz="0" w:space="0" w:color="auto"/>
            <w:bottom w:val="none" w:sz="0" w:space="0" w:color="auto"/>
            <w:right w:val="none" w:sz="0" w:space="0" w:color="auto"/>
          </w:divBdr>
        </w:div>
        <w:div w:id="2064208503">
          <w:marLeft w:val="0"/>
          <w:marRight w:val="0"/>
          <w:marTop w:val="0"/>
          <w:marBottom w:val="0"/>
          <w:divBdr>
            <w:top w:val="none" w:sz="0" w:space="0" w:color="auto"/>
            <w:left w:val="none" w:sz="0" w:space="0" w:color="auto"/>
            <w:bottom w:val="none" w:sz="0" w:space="0" w:color="auto"/>
            <w:right w:val="none" w:sz="0" w:space="0" w:color="auto"/>
          </w:divBdr>
        </w:div>
      </w:divsChild>
    </w:div>
    <w:div w:id="310062289">
      <w:bodyDiv w:val="1"/>
      <w:marLeft w:val="0"/>
      <w:marRight w:val="0"/>
      <w:marTop w:val="0"/>
      <w:marBottom w:val="0"/>
      <w:divBdr>
        <w:top w:val="none" w:sz="0" w:space="0" w:color="auto"/>
        <w:left w:val="none" w:sz="0" w:space="0" w:color="auto"/>
        <w:bottom w:val="none" w:sz="0" w:space="0" w:color="auto"/>
        <w:right w:val="none" w:sz="0" w:space="0" w:color="auto"/>
      </w:divBdr>
      <w:divsChild>
        <w:div w:id="79370435">
          <w:marLeft w:val="0"/>
          <w:marRight w:val="0"/>
          <w:marTop w:val="0"/>
          <w:marBottom w:val="0"/>
          <w:divBdr>
            <w:top w:val="none" w:sz="0" w:space="0" w:color="auto"/>
            <w:left w:val="none" w:sz="0" w:space="0" w:color="auto"/>
            <w:bottom w:val="none" w:sz="0" w:space="0" w:color="auto"/>
            <w:right w:val="none" w:sz="0" w:space="0" w:color="auto"/>
          </w:divBdr>
        </w:div>
        <w:div w:id="1311594983">
          <w:marLeft w:val="0"/>
          <w:marRight w:val="0"/>
          <w:marTop w:val="0"/>
          <w:marBottom w:val="0"/>
          <w:divBdr>
            <w:top w:val="none" w:sz="0" w:space="0" w:color="auto"/>
            <w:left w:val="none" w:sz="0" w:space="0" w:color="auto"/>
            <w:bottom w:val="none" w:sz="0" w:space="0" w:color="auto"/>
            <w:right w:val="none" w:sz="0" w:space="0" w:color="auto"/>
          </w:divBdr>
        </w:div>
      </w:divsChild>
    </w:div>
    <w:div w:id="364451265">
      <w:bodyDiv w:val="1"/>
      <w:marLeft w:val="0"/>
      <w:marRight w:val="0"/>
      <w:marTop w:val="0"/>
      <w:marBottom w:val="0"/>
      <w:divBdr>
        <w:top w:val="none" w:sz="0" w:space="0" w:color="auto"/>
        <w:left w:val="none" w:sz="0" w:space="0" w:color="auto"/>
        <w:bottom w:val="none" w:sz="0" w:space="0" w:color="auto"/>
        <w:right w:val="none" w:sz="0" w:space="0" w:color="auto"/>
      </w:divBdr>
    </w:div>
    <w:div w:id="462309176">
      <w:bodyDiv w:val="1"/>
      <w:marLeft w:val="0"/>
      <w:marRight w:val="0"/>
      <w:marTop w:val="0"/>
      <w:marBottom w:val="0"/>
      <w:divBdr>
        <w:top w:val="none" w:sz="0" w:space="0" w:color="auto"/>
        <w:left w:val="none" w:sz="0" w:space="0" w:color="auto"/>
        <w:bottom w:val="none" w:sz="0" w:space="0" w:color="auto"/>
        <w:right w:val="none" w:sz="0" w:space="0" w:color="auto"/>
      </w:divBdr>
      <w:divsChild>
        <w:div w:id="377049418">
          <w:marLeft w:val="0"/>
          <w:marRight w:val="0"/>
          <w:marTop w:val="0"/>
          <w:marBottom w:val="0"/>
          <w:divBdr>
            <w:top w:val="none" w:sz="0" w:space="0" w:color="auto"/>
            <w:left w:val="none" w:sz="0" w:space="0" w:color="auto"/>
            <w:bottom w:val="none" w:sz="0" w:space="0" w:color="auto"/>
            <w:right w:val="none" w:sz="0" w:space="0" w:color="auto"/>
          </w:divBdr>
          <w:divsChild>
            <w:div w:id="1490050843">
              <w:marLeft w:val="0"/>
              <w:marRight w:val="0"/>
              <w:marTop w:val="0"/>
              <w:marBottom w:val="0"/>
              <w:divBdr>
                <w:top w:val="none" w:sz="0" w:space="0" w:color="auto"/>
                <w:left w:val="none" w:sz="0" w:space="0" w:color="auto"/>
                <w:bottom w:val="none" w:sz="0" w:space="0" w:color="auto"/>
                <w:right w:val="none" w:sz="0" w:space="0" w:color="auto"/>
              </w:divBdr>
              <w:divsChild>
                <w:div w:id="323750054">
                  <w:marLeft w:val="0"/>
                  <w:marRight w:val="0"/>
                  <w:marTop w:val="0"/>
                  <w:marBottom w:val="0"/>
                  <w:divBdr>
                    <w:top w:val="none" w:sz="0" w:space="0" w:color="auto"/>
                    <w:left w:val="none" w:sz="0" w:space="0" w:color="auto"/>
                    <w:bottom w:val="none" w:sz="0" w:space="0" w:color="auto"/>
                    <w:right w:val="none" w:sz="0" w:space="0" w:color="auto"/>
                  </w:divBdr>
                </w:div>
              </w:divsChild>
            </w:div>
            <w:div w:id="2081247115">
              <w:marLeft w:val="0"/>
              <w:marRight w:val="0"/>
              <w:marTop w:val="0"/>
              <w:marBottom w:val="0"/>
              <w:divBdr>
                <w:top w:val="none" w:sz="0" w:space="0" w:color="auto"/>
                <w:left w:val="none" w:sz="0" w:space="0" w:color="auto"/>
                <w:bottom w:val="none" w:sz="0" w:space="0" w:color="auto"/>
                <w:right w:val="none" w:sz="0" w:space="0" w:color="auto"/>
              </w:divBdr>
              <w:divsChild>
                <w:div w:id="117676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130301">
      <w:bodyDiv w:val="1"/>
      <w:marLeft w:val="0"/>
      <w:marRight w:val="0"/>
      <w:marTop w:val="0"/>
      <w:marBottom w:val="0"/>
      <w:divBdr>
        <w:top w:val="none" w:sz="0" w:space="0" w:color="auto"/>
        <w:left w:val="none" w:sz="0" w:space="0" w:color="auto"/>
        <w:bottom w:val="none" w:sz="0" w:space="0" w:color="auto"/>
        <w:right w:val="none" w:sz="0" w:space="0" w:color="auto"/>
      </w:divBdr>
    </w:div>
    <w:div w:id="689453545">
      <w:bodyDiv w:val="1"/>
      <w:marLeft w:val="0"/>
      <w:marRight w:val="0"/>
      <w:marTop w:val="0"/>
      <w:marBottom w:val="0"/>
      <w:divBdr>
        <w:top w:val="none" w:sz="0" w:space="0" w:color="auto"/>
        <w:left w:val="none" w:sz="0" w:space="0" w:color="auto"/>
        <w:bottom w:val="none" w:sz="0" w:space="0" w:color="auto"/>
        <w:right w:val="none" w:sz="0" w:space="0" w:color="auto"/>
      </w:divBdr>
    </w:div>
    <w:div w:id="698317239">
      <w:bodyDiv w:val="1"/>
      <w:marLeft w:val="0"/>
      <w:marRight w:val="0"/>
      <w:marTop w:val="0"/>
      <w:marBottom w:val="0"/>
      <w:divBdr>
        <w:top w:val="none" w:sz="0" w:space="0" w:color="auto"/>
        <w:left w:val="none" w:sz="0" w:space="0" w:color="auto"/>
        <w:bottom w:val="none" w:sz="0" w:space="0" w:color="auto"/>
        <w:right w:val="none" w:sz="0" w:space="0" w:color="auto"/>
      </w:divBdr>
      <w:divsChild>
        <w:div w:id="967318929">
          <w:marLeft w:val="0"/>
          <w:marRight w:val="0"/>
          <w:marTop w:val="0"/>
          <w:marBottom w:val="0"/>
          <w:divBdr>
            <w:top w:val="none" w:sz="0" w:space="0" w:color="auto"/>
            <w:left w:val="none" w:sz="0" w:space="0" w:color="auto"/>
            <w:bottom w:val="none" w:sz="0" w:space="0" w:color="auto"/>
            <w:right w:val="none" w:sz="0" w:space="0" w:color="auto"/>
          </w:divBdr>
        </w:div>
        <w:div w:id="1105269413">
          <w:marLeft w:val="0"/>
          <w:marRight w:val="0"/>
          <w:marTop w:val="0"/>
          <w:marBottom w:val="0"/>
          <w:divBdr>
            <w:top w:val="none" w:sz="0" w:space="0" w:color="auto"/>
            <w:left w:val="none" w:sz="0" w:space="0" w:color="auto"/>
            <w:bottom w:val="none" w:sz="0" w:space="0" w:color="auto"/>
            <w:right w:val="none" w:sz="0" w:space="0" w:color="auto"/>
          </w:divBdr>
        </w:div>
        <w:div w:id="1167407953">
          <w:marLeft w:val="0"/>
          <w:marRight w:val="0"/>
          <w:marTop w:val="0"/>
          <w:marBottom w:val="0"/>
          <w:divBdr>
            <w:top w:val="none" w:sz="0" w:space="0" w:color="auto"/>
            <w:left w:val="none" w:sz="0" w:space="0" w:color="auto"/>
            <w:bottom w:val="none" w:sz="0" w:space="0" w:color="auto"/>
            <w:right w:val="none" w:sz="0" w:space="0" w:color="auto"/>
          </w:divBdr>
        </w:div>
        <w:div w:id="1606578101">
          <w:marLeft w:val="0"/>
          <w:marRight w:val="0"/>
          <w:marTop w:val="0"/>
          <w:marBottom w:val="0"/>
          <w:divBdr>
            <w:top w:val="none" w:sz="0" w:space="0" w:color="auto"/>
            <w:left w:val="none" w:sz="0" w:space="0" w:color="auto"/>
            <w:bottom w:val="none" w:sz="0" w:space="0" w:color="auto"/>
            <w:right w:val="none" w:sz="0" w:space="0" w:color="auto"/>
          </w:divBdr>
        </w:div>
      </w:divsChild>
    </w:div>
    <w:div w:id="769399437">
      <w:bodyDiv w:val="1"/>
      <w:marLeft w:val="0"/>
      <w:marRight w:val="0"/>
      <w:marTop w:val="0"/>
      <w:marBottom w:val="0"/>
      <w:divBdr>
        <w:top w:val="none" w:sz="0" w:space="0" w:color="auto"/>
        <w:left w:val="none" w:sz="0" w:space="0" w:color="auto"/>
        <w:bottom w:val="none" w:sz="0" w:space="0" w:color="auto"/>
        <w:right w:val="none" w:sz="0" w:space="0" w:color="auto"/>
      </w:divBdr>
      <w:divsChild>
        <w:div w:id="101849656">
          <w:marLeft w:val="0"/>
          <w:marRight w:val="0"/>
          <w:marTop w:val="0"/>
          <w:marBottom w:val="0"/>
          <w:divBdr>
            <w:top w:val="none" w:sz="0" w:space="0" w:color="auto"/>
            <w:left w:val="none" w:sz="0" w:space="0" w:color="auto"/>
            <w:bottom w:val="none" w:sz="0" w:space="0" w:color="auto"/>
            <w:right w:val="none" w:sz="0" w:space="0" w:color="auto"/>
          </w:divBdr>
          <w:divsChild>
            <w:div w:id="601761788">
              <w:marLeft w:val="0"/>
              <w:marRight w:val="0"/>
              <w:marTop w:val="0"/>
              <w:marBottom w:val="0"/>
              <w:divBdr>
                <w:top w:val="none" w:sz="0" w:space="0" w:color="auto"/>
                <w:left w:val="none" w:sz="0" w:space="0" w:color="auto"/>
                <w:bottom w:val="none" w:sz="0" w:space="0" w:color="auto"/>
                <w:right w:val="none" w:sz="0" w:space="0" w:color="auto"/>
              </w:divBdr>
            </w:div>
          </w:divsChild>
        </w:div>
        <w:div w:id="560092912">
          <w:marLeft w:val="0"/>
          <w:marRight w:val="0"/>
          <w:marTop w:val="0"/>
          <w:marBottom w:val="0"/>
          <w:divBdr>
            <w:top w:val="none" w:sz="0" w:space="0" w:color="auto"/>
            <w:left w:val="none" w:sz="0" w:space="0" w:color="auto"/>
            <w:bottom w:val="none" w:sz="0" w:space="0" w:color="auto"/>
            <w:right w:val="none" w:sz="0" w:space="0" w:color="auto"/>
          </w:divBdr>
        </w:div>
        <w:div w:id="1253512777">
          <w:marLeft w:val="0"/>
          <w:marRight w:val="0"/>
          <w:marTop w:val="0"/>
          <w:marBottom w:val="0"/>
          <w:divBdr>
            <w:top w:val="none" w:sz="0" w:space="0" w:color="auto"/>
            <w:left w:val="none" w:sz="0" w:space="0" w:color="auto"/>
            <w:bottom w:val="none" w:sz="0" w:space="0" w:color="auto"/>
            <w:right w:val="none" w:sz="0" w:space="0" w:color="auto"/>
          </w:divBdr>
        </w:div>
        <w:div w:id="1733696422">
          <w:marLeft w:val="0"/>
          <w:marRight w:val="0"/>
          <w:marTop w:val="0"/>
          <w:marBottom w:val="0"/>
          <w:divBdr>
            <w:top w:val="none" w:sz="0" w:space="0" w:color="auto"/>
            <w:left w:val="none" w:sz="0" w:space="0" w:color="auto"/>
            <w:bottom w:val="none" w:sz="0" w:space="0" w:color="auto"/>
            <w:right w:val="none" w:sz="0" w:space="0" w:color="auto"/>
          </w:divBdr>
        </w:div>
        <w:div w:id="1859659539">
          <w:marLeft w:val="0"/>
          <w:marRight w:val="0"/>
          <w:marTop w:val="0"/>
          <w:marBottom w:val="0"/>
          <w:divBdr>
            <w:top w:val="none" w:sz="0" w:space="0" w:color="auto"/>
            <w:left w:val="none" w:sz="0" w:space="0" w:color="auto"/>
            <w:bottom w:val="none" w:sz="0" w:space="0" w:color="auto"/>
            <w:right w:val="none" w:sz="0" w:space="0" w:color="auto"/>
          </w:divBdr>
        </w:div>
        <w:div w:id="1926188714">
          <w:marLeft w:val="0"/>
          <w:marRight w:val="0"/>
          <w:marTop w:val="0"/>
          <w:marBottom w:val="0"/>
          <w:divBdr>
            <w:top w:val="none" w:sz="0" w:space="0" w:color="auto"/>
            <w:left w:val="none" w:sz="0" w:space="0" w:color="auto"/>
            <w:bottom w:val="none" w:sz="0" w:space="0" w:color="auto"/>
            <w:right w:val="none" w:sz="0" w:space="0" w:color="auto"/>
          </w:divBdr>
        </w:div>
      </w:divsChild>
    </w:div>
    <w:div w:id="1042366263">
      <w:bodyDiv w:val="1"/>
      <w:marLeft w:val="0"/>
      <w:marRight w:val="0"/>
      <w:marTop w:val="0"/>
      <w:marBottom w:val="0"/>
      <w:divBdr>
        <w:top w:val="none" w:sz="0" w:space="0" w:color="auto"/>
        <w:left w:val="none" w:sz="0" w:space="0" w:color="auto"/>
        <w:bottom w:val="none" w:sz="0" w:space="0" w:color="auto"/>
        <w:right w:val="none" w:sz="0" w:space="0" w:color="auto"/>
      </w:divBdr>
    </w:div>
    <w:div w:id="1348949353">
      <w:bodyDiv w:val="1"/>
      <w:marLeft w:val="0"/>
      <w:marRight w:val="0"/>
      <w:marTop w:val="0"/>
      <w:marBottom w:val="0"/>
      <w:divBdr>
        <w:top w:val="none" w:sz="0" w:space="0" w:color="auto"/>
        <w:left w:val="none" w:sz="0" w:space="0" w:color="auto"/>
        <w:bottom w:val="none" w:sz="0" w:space="0" w:color="auto"/>
        <w:right w:val="none" w:sz="0" w:space="0" w:color="auto"/>
      </w:divBdr>
    </w:div>
    <w:div w:id="1431394277">
      <w:bodyDiv w:val="1"/>
      <w:marLeft w:val="0"/>
      <w:marRight w:val="0"/>
      <w:marTop w:val="0"/>
      <w:marBottom w:val="0"/>
      <w:divBdr>
        <w:top w:val="none" w:sz="0" w:space="0" w:color="auto"/>
        <w:left w:val="none" w:sz="0" w:space="0" w:color="auto"/>
        <w:bottom w:val="none" w:sz="0" w:space="0" w:color="auto"/>
        <w:right w:val="none" w:sz="0" w:space="0" w:color="auto"/>
      </w:divBdr>
      <w:divsChild>
        <w:div w:id="239679417">
          <w:marLeft w:val="0"/>
          <w:marRight w:val="0"/>
          <w:marTop w:val="0"/>
          <w:marBottom w:val="0"/>
          <w:divBdr>
            <w:top w:val="none" w:sz="0" w:space="0" w:color="auto"/>
            <w:left w:val="none" w:sz="0" w:space="0" w:color="auto"/>
            <w:bottom w:val="none" w:sz="0" w:space="0" w:color="auto"/>
            <w:right w:val="none" w:sz="0" w:space="0" w:color="auto"/>
          </w:divBdr>
        </w:div>
      </w:divsChild>
    </w:div>
    <w:div w:id="1531410327">
      <w:bodyDiv w:val="1"/>
      <w:marLeft w:val="0"/>
      <w:marRight w:val="0"/>
      <w:marTop w:val="0"/>
      <w:marBottom w:val="0"/>
      <w:divBdr>
        <w:top w:val="none" w:sz="0" w:space="0" w:color="auto"/>
        <w:left w:val="none" w:sz="0" w:space="0" w:color="auto"/>
        <w:bottom w:val="none" w:sz="0" w:space="0" w:color="auto"/>
        <w:right w:val="none" w:sz="0" w:space="0" w:color="auto"/>
      </w:divBdr>
      <w:divsChild>
        <w:div w:id="710692742">
          <w:marLeft w:val="0"/>
          <w:marRight w:val="0"/>
          <w:marTop w:val="0"/>
          <w:marBottom w:val="0"/>
          <w:divBdr>
            <w:top w:val="none" w:sz="0" w:space="0" w:color="auto"/>
            <w:left w:val="none" w:sz="0" w:space="0" w:color="auto"/>
            <w:bottom w:val="none" w:sz="0" w:space="0" w:color="auto"/>
            <w:right w:val="none" w:sz="0" w:space="0" w:color="auto"/>
          </w:divBdr>
        </w:div>
      </w:divsChild>
    </w:div>
    <w:div w:id="1553614595">
      <w:bodyDiv w:val="1"/>
      <w:marLeft w:val="0"/>
      <w:marRight w:val="0"/>
      <w:marTop w:val="0"/>
      <w:marBottom w:val="0"/>
      <w:divBdr>
        <w:top w:val="none" w:sz="0" w:space="0" w:color="auto"/>
        <w:left w:val="none" w:sz="0" w:space="0" w:color="auto"/>
        <w:bottom w:val="none" w:sz="0" w:space="0" w:color="auto"/>
        <w:right w:val="none" w:sz="0" w:space="0" w:color="auto"/>
      </w:divBdr>
      <w:divsChild>
        <w:div w:id="14045735">
          <w:marLeft w:val="0"/>
          <w:marRight w:val="0"/>
          <w:marTop w:val="0"/>
          <w:marBottom w:val="0"/>
          <w:divBdr>
            <w:top w:val="none" w:sz="0" w:space="0" w:color="auto"/>
            <w:left w:val="none" w:sz="0" w:space="0" w:color="auto"/>
            <w:bottom w:val="none" w:sz="0" w:space="0" w:color="auto"/>
            <w:right w:val="none" w:sz="0" w:space="0" w:color="auto"/>
          </w:divBdr>
        </w:div>
        <w:div w:id="62653678">
          <w:marLeft w:val="0"/>
          <w:marRight w:val="0"/>
          <w:marTop w:val="0"/>
          <w:marBottom w:val="0"/>
          <w:divBdr>
            <w:top w:val="none" w:sz="0" w:space="0" w:color="auto"/>
            <w:left w:val="none" w:sz="0" w:space="0" w:color="auto"/>
            <w:bottom w:val="none" w:sz="0" w:space="0" w:color="auto"/>
            <w:right w:val="none" w:sz="0" w:space="0" w:color="auto"/>
          </w:divBdr>
        </w:div>
        <w:div w:id="278267851">
          <w:marLeft w:val="0"/>
          <w:marRight w:val="0"/>
          <w:marTop w:val="0"/>
          <w:marBottom w:val="0"/>
          <w:divBdr>
            <w:top w:val="none" w:sz="0" w:space="0" w:color="auto"/>
            <w:left w:val="none" w:sz="0" w:space="0" w:color="auto"/>
            <w:bottom w:val="none" w:sz="0" w:space="0" w:color="auto"/>
            <w:right w:val="none" w:sz="0" w:space="0" w:color="auto"/>
          </w:divBdr>
        </w:div>
        <w:div w:id="567810698">
          <w:marLeft w:val="0"/>
          <w:marRight w:val="0"/>
          <w:marTop w:val="0"/>
          <w:marBottom w:val="0"/>
          <w:divBdr>
            <w:top w:val="none" w:sz="0" w:space="0" w:color="auto"/>
            <w:left w:val="none" w:sz="0" w:space="0" w:color="auto"/>
            <w:bottom w:val="none" w:sz="0" w:space="0" w:color="auto"/>
            <w:right w:val="none" w:sz="0" w:space="0" w:color="auto"/>
          </w:divBdr>
        </w:div>
        <w:div w:id="580259681">
          <w:marLeft w:val="0"/>
          <w:marRight w:val="0"/>
          <w:marTop w:val="0"/>
          <w:marBottom w:val="0"/>
          <w:divBdr>
            <w:top w:val="none" w:sz="0" w:space="0" w:color="auto"/>
            <w:left w:val="none" w:sz="0" w:space="0" w:color="auto"/>
            <w:bottom w:val="none" w:sz="0" w:space="0" w:color="auto"/>
            <w:right w:val="none" w:sz="0" w:space="0" w:color="auto"/>
          </w:divBdr>
        </w:div>
        <w:div w:id="777987057">
          <w:marLeft w:val="0"/>
          <w:marRight w:val="0"/>
          <w:marTop w:val="0"/>
          <w:marBottom w:val="0"/>
          <w:divBdr>
            <w:top w:val="none" w:sz="0" w:space="0" w:color="auto"/>
            <w:left w:val="none" w:sz="0" w:space="0" w:color="auto"/>
            <w:bottom w:val="none" w:sz="0" w:space="0" w:color="auto"/>
            <w:right w:val="none" w:sz="0" w:space="0" w:color="auto"/>
          </w:divBdr>
        </w:div>
        <w:div w:id="830101392">
          <w:marLeft w:val="0"/>
          <w:marRight w:val="0"/>
          <w:marTop w:val="0"/>
          <w:marBottom w:val="0"/>
          <w:divBdr>
            <w:top w:val="none" w:sz="0" w:space="0" w:color="auto"/>
            <w:left w:val="none" w:sz="0" w:space="0" w:color="auto"/>
            <w:bottom w:val="none" w:sz="0" w:space="0" w:color="auto"/>
            <w:right w:val="none" w:sz="0" w:space="0" w:color="auto"/>
          </w:divBdr>
        </w:div>
        <w:div w:id="1039861274">
          <w:marLeft w:val="0"/>
          <w:marRight w:val="0"/>
          <w:marTop w:val="0"/>
          <w:marBottom w:val="0"/>
          <w:divBdr>
            <w:top w:val="none" w:sz="0" w:space="0" w:color="auto"/>
            <w:left w:val="none" w:sz="0" w:space="0" w:color="auto"/>
            <w:bottom w:val="none" w:sz="0" w:space="0" w:color="auto"/>
            <w:right w:val="none" w:sz="0" w:space="0" w:color="auto"/>
          </w:divBdr>
        </w:div>
        <w:div w:id="1318997958">
          <w:marLeft w:val="0"/>
          <w:marRight w:val="0"/>
          <w:marTop w:val="0"/>
          <w:marBottom w:val="0"/>
          <w:divBdr>
            <w:top w:val="none" w:sz="0" w:space="0" w:color="auto"/>
            <w:left w:val="none" w:sz="0" w:space="0" w:color="auto"/>
            <w:bottom w:val="none" w:sz="0" w:space="0" w:color="auto"/>
            <w:right w:val="none" w:sz="0" w:space="0" w:color="auto"/>
          </w:divBdr>
        </w:div>
        <w:div w:id="1482772061">
          <w:marLeft w:val="0"/>
          <w:marRight w:val="0"/>
          <w:marTop w:val="0"/>
          <w:marBottom w:val="0"/>
          <w:divBdr>
            <w:top w:val="none" w:sz="0" w:space="0" w:color="auto"/>
            <w:left w:val="none" w:sz="0" w:space="0" w:color="auto"/>
            <w:bottom w:val="none" w:sz="0" w:space="0" w:color="auto"/>
            <w:right w:val="none" w:sz="0" w:space="0" w:color="auto"/>
          </w:divBdr>
        </w:div>
        <w:div w:id="1535846137">
          <w:marLeft w:val="0"/>
          <w:marRight w:val="0"/>
          <w:marTop w:val="0"/>
          <w:marBottom w:val="0"/>
          <w:divBdr>
            <w:top w:val="none" w:sz="0" w:space="0" w:color="auto"/>
            <w:left w:val="none" w:sz="0" w:space="0" w:color="auto"/>
            <w:bottom w:val="none" w:sz="0" w:space="0" w:color="auto"/>
            <w:right w:val="none" w:sz="0" w:space="0" w:color="auto"/>
          </w:divBdr>
        </w:div>
        <w:div w:id="1883395525">
          <w:marLeft w:val="0"/>
          <w:marRight w:val="0"/>
          <w:marTop w:val="0"/>
          <w:marBottom w:val="0"/>
          <w:divBdr>
            <w:top w:val="none" w:sz="0" w:space="0" w:color="auto"/>
            <w:left w:val="none" w:sz="0" w:space="0" w:color="auto"/>
            <w:bottom w:val="none" w:sz="0" w:space="0" w:color="auto"/>
            <w:right w:val="none" w:sz="0" w:space="0" w:color="auto"/>
          </w:divBdr>
        </w:div>
        <w:div w:id="1953393100">
          <w:marLeft w:val="0"/>
          <w:marRight w:val="0"/>
          <w:marTop w:val="0"/>
          <w:marBottom w:val="0"/>
          <w:divBdr>
            <w:top w:val="none" w:sz="0" w:space="0" w:color="auto"/>
            <w:left w:val="none" w:sz="0" w:space="0" w:color="auto"/>
            <w:bottom w:val="none" w:sz="0" w:space="0" w:color="auto"/>
            <w:right w:val="none" w:sz="0" w:space="0" w:color="auto"/>
          </w:divBdr>
        </w:div>
      </w:divsChild>
    </w:div>
    <w:div w:id="1722172125">
      <w:bodyDiv w:val="1"/>
      <w:marLeft w:val="0"/>
      <w:marRight w:val="0"/>
      <w:marTop w:val="0"/>
      <w:marBottom w:val="0"/>
      <w:divBdr>
        <w:top w:val="none" w:sz="0" w:space="0" w:color="auto"/>
        <w:left w:val="none" w:sz="0" w:space="0" w:color="auto"/>
        <w:bottom w:val="none" w:sz="0" w:space="0" w:color="auto"/>
        <w:right w:val="none" w:sz="0" w:space="0" w:color="auto"/>
      </w:divBdr>
    </w:div>
    <w:div w:id="1759055966">
      <w:bodyDiv w:val="1"/>
      <w:marLeft w:val="0"/>
      <w:marRight w:val="0"/>
      <w:marTop w:val="0"/>
      <w:marBottom w:val="0"/>
      <w:divBdr>
        <w:top w:val="none" w:sz="0" w:space="0" w:color="auto"/>
        <w:left w:val="none" w:sz="0" w:space="0" w:color="auto"/>
        <w:bottom w:val="none" w:sz="0" w:space="0" w:color="auto"/>
        <w:right w:val="none" w:sz="0" w:space="0" w:color="auto"/>
      </w:divBdr>
    </w:div>
    <w:div w:id="1792477872">
      <w:bodyDiv w:val="1"/>
      <w:marLeft w:val="0"/>
      <w:marRight w:val="0"/>
      <w:marTop w:val="0"/>
      <w:marBottom w:val="0"/>
      <w:divBdr>
        <w:top w:val="none" w:sz="0" w:space="0" w:color="auto"/>
        <w:left w:val="none" w:sz="0" w:space="0" w:color="auto"/>
        <w:bottom w:val="none" w:sz="0" w:space="0" w:color="auto"/>
        <w:right w:val="none" w:sz="0" w:space="0" w:color="auto"/>
      </w:divBdr>
    </w:div>
    <w:div w:id="1818496754">
      <w:bodyDiv w:val="1"/>
      <w:marLeft w:val="0"/>
      <w:marRight w:val="0"/>
      <w:marTop w:val="0"/>
      <w:marBottom w:val="0"/>
      <w:divBdr>
        <w:top w:val="none" w:sz="0" w:space="0" w:color="auto"/>
        <w:left w:val="none" w:sz="0" w:space="0" w:color="auto"/>
        <w:bottom w:val="none" w:sz="0" w:space="0" w:color="auto"/>
        <w:right w:val="none" w:sz="0" w:space="0" w:color="auto"/>
      </w:divBdr>
      <w:divsChild>
        <w:div w:id="231280854">
          <w:marLeft w:val="0"/>
          <w:marRight w:val="0"/>
          <w:marTop w:val="0"/>
          <w:marBottom w:val="0"/>
          <w:divBdr>
            <w:top w:val="none" w:sz="0" w:space="0" w:color="auto"/>
            <w:left w:val="none" w:sz="0" w:space="0" w:color="auto"/>
            <w:bottom w:val="none" w:sz="0" w:space="0" w:color="auto"/>
            <w:right w:val="none" w:sz="0" w:space="0" w:color="auto"/>
          </w:divBdr>
        </w:div>
        <w:div w:id="1283995118">
          <w:marLeft w:val="0"/>
          <w:marRight w:val="0"/>
          <w:marTop w:val="0"/>
          <w:marBottom w:val="0"/>
          <w:divBdr>
            <w:top w:val="none" w:sz="0" w:space="0" w:color="auto"/>
            <w:left w:val="none" w:sz="0" w:space="0" w:color="auto"/>
            <w:bottom w:val="none" w:sz="0" w:space="0" w:color="auto"/>
            <w:right w:val="none" w:sz="0" w:space="0" w:color="auto"/>
          </w:divBdr>
        </w:div>
        <w:div w:id="1913664312">
          <w:marLeft w:val="0"/>
          <w:marRight w:val="0"/>
          <w:marTop w:val="0"/>
          <w:marBottom w:val="0"/>
          <w:divBdr>
            <w:top w:val="none" w:sz="0" w:space="0" w:color="auto"/>
            <w:left w:val="none" w:sz="0" w:space="0" w:color="auto"/>
            <w:bottom w:val="none" w:sz="0" w:space="0" w:color="auto"/>
            <w:right w:val="none" w:sz="0" w:space="0" w:color="auto"/>
          </w:divBdr>
        </w:div>
        <w:div w:id="2040232061">
          <w:marLeft w:val="0"/>
          <w:marRight w:val="0"/>
          <w:marTop w:val="0"/>
          <w:marBottom w:val="0"/>
          <w:divBdr>
            <w:top w:val="none" w:sz="0" w:space="0" w:color="auto"/>
            <w:left w:val="none" w:sz="0" w:space="0" w:color="auto"/>
            <w:bottom w:val="none" w:sz="0" w:space="0" w:color="auto"/>
            <w:right w:val="none" w:sz="0" w:space="0" w:color="auto"/>
          </w:divBdr>
        </w:div>
      </w:divsChild>
    </w:div>
    <w:div w:id="1863933095">
      <w:bodyDiv w:val="1"/>
      <w:marLeft w:val="0"/>
      <w:marRight w:val="0"/>
      <w:marTop w:val="0"/>
      <w:marBottom w:val="0"/>
      <w:divBdr>
        <w:top w:val="none" w:sz="0" w:space="0" w:color="auto"/>
        <w:left w:val="none" w:sz="0" w:space="0" w:color="auto"/>
        <w:bottom w:val="none" w:sz="0" w:space="0" w:color="auto"/>
        <w:right w:val="none" w:sz="0" w:space="0" w:color="auto"/>
      </w:divBdr>
      <w:divsChild>
        <w:div w:id="890963507">
          <w:marLeft w:val="0"/>
          <w:marRight w:val="0"/>
          <w:marTop w:val="0"/>
          <w:marBottom w:val="0"/>
          <w:divBdr>
            <w:top w:val="none" w:sz="0" w:space="0" w:color="auto"/>
            <w:left w:val="none" w:sz="0" w:space="0" w:color="auto"/>
            <w:bottom w:val="none" w:sz="0" w:space="0" w:color="auto"/>
            <w:right w:val="none" w:sz="0" w:space="0" w:color="auto"/>
          </w:divBdr>
          <w:divsChild>
            <w:div w:id="1481115760">
              <w:marLeft w:val="0"/>
              <w:marRight w:val="0"/>
              <w:marTop w:val="0"/>
              <w:marBottom w:val="0"/>
              <w:divBdr>
                <w:top w:val="none" w:sz="0" w:space="0" w:color="auto"/>
                <w:left w:val="none" w:sz="0" w:space="0" w:color="auto"/>
                <w:bottom w:val="none" w:sz="0" w:space="0" w:color="auto"/>
                <w:right w:val="none" w:sz="0" w:space="0" w:color="auto"/>
              </w:divBdr>
              <w:divsChild>
                <w:div w:id="97845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031321">
      <w:bodyDiv w:val="1"/>
      <w:marLeft w:val="0"/>
      <w:marRight w:val="0"/>
      <w:marTop w:val="0"/>
      <w:marBottom w:val="0"/>
      <w:divBdr>
        <w:top w:val="none" w:sz="0" w:space="0" w:color="auto"/>
        <w:left w:val="none" w:sz="0" w:space="0" w:color="auto"/>
        <w:bottom w:val="none" w:sz="0" w:space="0" w:color="auto"/>
        <w:right w:val="none" w:sz="0" w:space="0" w:color="auto"/>
      </w:divBdr>
    </w:div>
    <w:div w:id="2087917093">
      <w:bodyDiv w:val="1"/>
      <w:marLeft w:val="0"/>
      <w:marRight w:val="0"/>
      <w:marTop w:val="0"/>
      <w:marBottom w:val="0"/>
      <w:divBdr>
        <w:top w:val="none" w:sz="0" w:space="0" w:color="auto"/>
        <w:left w:val="none" w:sz="0" w:space="0" w:color="auto"/>
        <w:bottom w:val="none" w:sz="0" w:space="0" w:color="auto"/>
        <w:right w:val="none" w:sz="0" w:space="0" w:color="auto"/>
      </w:divBdr>
    </w:div>
    <w:div w:id="2133591325">
      <w:bodyDiv w:val="1"/>
      <w:marLeft w:val="0"/>
      <w:marRight w:val="0"/>
      <w:marTop w:val="0"/>
      <w:marBottom w:val="0"/>
      <w:divBdr>
        <w:top w:val="none" w:sz="0" w:space="0" w:color="auto"/>
        <w:left w:val="none" w:sz="0" w:space="0" w:color="auto"/>
        <w:bottom w:val="none" w:sz="0" w:space="0" w:color="auto"/>
        <w:right w:val="none" w:sz="0" w:space="0" w:color="auto"/>
      </w:divBdr>
    </w:div>
    <w:div w:id="2146196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11.jpeg"/><Relationship Id="rId34" Type="http://schemas.openxmlformats.org/officeDocument/2006/relationships/image" Target="media/image2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29"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chart" Target="charts/chart2.xml"/><Relationship Id="rId28" Type="http://schemas.openxmlformats.org/officeDocument/2006/relationships/image" Target="media/image16.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chart" Target="charts/chart1.xml"/><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1d109ca0e3acfa63/S%5e0T/proposals/CCP/Cape%20project/truckloading/553/ahmed/all%20cleaned.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1d109ca0e3acfa63/S%5e0T/proposals/CCP/Cape%20project/truckloading/551/ahmed/clean%20all.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0022774513378256E-2"/>
          <c:y val="3.1067961165048542E-2"/>
          <c:w val="0.8635382881709841"/>
          <c:h val="0.88705046888849803"/>
        </c:manualLayout>
      </c:layout>
      <c:lineChart>
        <c:grouping val="standard"/>
        <c:varyColors val="0"/>
        <c:ser>
          <c:idx val="4"/>
          <c:order val="0"/>
          <c:tx>
            <c:v>20 MPH</c:v>
          </c:tx>
          <c:spPr>
            <a:ln w="6350" cap="rnd">
              <a:solidFill>
                <a:srgbClr val="0070C0"/>
              </a:solidFill>
              <a:round/>
            </a:ln>
            <a:effectLst/>
          </c:spPr>
          <c:marker>
            <c:symbol val="none"/>
          </c:marker>
          <c:val>
            <c:numRef>
              <c:f>Sheet1!$G$2:$G$1439</c:f>
              <c:numCache>
                <c:formatCode>General</c:formatCode>
                <c:ptCount val="1438"/>
                <c:pt idx="0">
                  <c:v>-1.2533699354627732</c:v>
                </c:pt>
                <c:pt idx="1">
                  <c:v>0.59228540157032172</c:v>
                </c:pt>
                <c:pt idx="2">
                  <c:v>8.7132739232429063E-2</c:v>
                </c:pt>
                <c:pt idx="3">
                  <c:v>-0.46483895034900297</c:v>
                </c:pt>
                <c:pt idx="4">
                  <c:v>-1.0463805518710809</c:v>
                </c:pt>
                <c:pt idx="5">
                  <c:v>0.26701637021066743</c:v>
                </c:pt>
                <c:pt idx="6">
                  <c:v>-1.8644814489272898</c:v>
                </c:pt>
                <c:pt idx="7">
                  <c:v>-0.22827965481307902</c:v>
                </c:pt>
                <c:pt idx="8">
                  <c:v>-1.0882712604548577</c:v>
                </c:pt>
                <c:pt idx="9">
                  <c:v>-3.1146908535532928E-2</c:v>
                </c:pt>
                <c:pt idx="10">
                  <c:v>-0.14696239697451013</c:v>
                </c:pt>
                <c:pt idx="11">
                  <c:v>-0.59297523542931829</c:v>
                </c:pt>
                <c:pt idx="12">
                  <c:v>-0.94781417873141138</c:v>
                </c:pt>
                <c:pt idx="13">
                  <c:v>-0.82214205297828791</c:v>
                </c:pt>
                <c:pt idx="14">
                  <c:v>-1.20162258956485</c:v>
                </c:pt>
                <c:pt idx="15">
                  <c:v>-0.54122788953139522</c:v>
                </c:pt>
                <c:pt idx="16">
                  <c:v>-1.5515332142089735</c:v>
                </c:pt>
                <c:pt idx="17">
                  <c:v>-1.0168106399286421</c:v>
                </c:pt>
                <c:pt idx="18">
                  <c:v>-0.42541240109241801</c:v>
                </c:pt>
                <c:pt idx="19">
                  <c:v>-0.12971328167520244</c:v>
                </c:pt>
                <c:pt idx="20">
                  <c:v>-0.65211505931240288</c:v>
                </c:pt>
                <c:pt idx="21">
                  <c:v>-0.68907744924000303</c:v>
                </c:pt>
                <c:pt idx="22">
                  <c:v>-1.940870388109682</c:v>
                </c:pt>
                <c:pt idx="23">
                  <c:v>-1.3100456000186658</c:v>
                </c:pt>
                <c:pt idx="24">
                  <c:v>-0.92317258544694225</c:v>
                </c:pt>
                <c:pt idx="25">
                  <c:v>-0.48208806564831069</c:v>
                </c:pt>
                <c:pt idx="26">
                  <c:v>-0.83692700894861083</c:v>
                </c:pt>
                <c:pt idx="27">
                  <c:v>0.12409512915823633</c:v>
                </c:pt>
                <c:pt idx="28">
                  <c:v>6.7419464604136572E-2</c:v>
                </c:pt>
                <c:pt idx="29">
                  <c:v>-2.6218589877563349E-2</c:v>
                </c:pt>
                <c:pt idx="30">
                  <c:v>-0.61515266938659552</c:v>
                </c:pt>
                <c:pt idx="31">
                  <c:v>-2.017259327292074</c:v>
                </c:pt>
                <c:pt idx="32">
                  <c:v>-0.59051107610033349</c:v>
                </c:pt>
                <c:pt idx="33">
                  <c:v>-0.67922081192585682</c:v>
                </c:pt>
                <c:pt idx="34">
                  <c:v>-1.4554310003982889</c:v>
                </c:pt>
                <c:pt idx="35">
                  <c:v>0.78202566986449928</c:v>
                </c:pt>
                <c:pt idx="36">
                  <c:v>-0.55847700483070295</c:v>
                </c:pt>
                <c:pt idx="37">
                  <c:v>-0.12724912234621763</c:v>
                </c:pt>
                <c:pt idx="38">
                  <c:v>-1.0266672772427883</c:v>
                </c:pt>
                <c:pt idx="39">
                  <c:v>-1.2139433862061881</c:v>
                </c:pt>
                <c:pt idx="40">
                  <c:v>-0.76053806976621863</c:v>
                </c:pt>
                <c:pt idx="41">
                  <c:v>-0.31206107198242561</c:v>
                </c:pt>
                <c:pt idx="42">
                  <c:v>0.23991061759721352</c:v>
                </c:pt>
                <c:pt idx="43">
                  <c:v>0.37297522133549843</c:v>
                </c:pt>
                <c:pt idx="44">
                  <c:v>-0.24306461078519484</c:v>
                </c:pt>
                <c:pt idx="45">
                  <c:v>0.24730309558237498</c:v>
                </c:pt>
                <c:pt idx="46">
                  <c:v>-0.55847700483070295</c:v>
                </c:pt>
                <c:pt idx="47">
                  <c:v>0.90030531763066834</c:v>
                </c:pt>
                <c:pt idx="48">
                  <c:v>-0.28002700071279502</c:v>
                </c:pt>
                <c:pt idx="49">
                  <c:v>-0.17653230891515592</c:v>
                </c:pt>
                <c:pt idx="50">
                  <c:v>-8.5358413762440799E-2</c:v>
                </c:pt>
                <c:pt idx="51">
                  <c:v>-0.7408247951379261</c:v>
                </c:pt>
                <c:pt idx="52">
                  <c:v>-0.25784956675551773</c:v>
                </c:pt>
                <c:pt idx="53">
                  <c:v>-0.22827965481307902</c:v>
                </c:pt>
                <c:pt idx="54">
                  <c:v>-0.84185532760658044</c:v>
                </c:pt>
                <c:pt idx="55">
                  <c:v>-0.33670266526689474</c:v>
                </c:pt>
                <c:pt idx="56">
                  <c:v>-2.7589712851658907</c:v>
                </c:pt>
                <c:pt idx="57">
                  <c:v>-0.6742924932696801</c:v>
                </c:pt>
                <c:pt idx="58">
                  <c:v>-1.1227694910534731</c:v>
                </c:pt>
                <c:pt idx="59">
                  <c:v>-0.44019735706274093</c:v>
                </c:pt>
                <c:pt idx="60">
                  <c:v>-0.50180134027481027</c:v>
                </c:pt>
                <c:pt idx="61">
                  <c:v>-0.62747346602793375</c:v>
                </c:pt>
                <c:pt idx="62">
                  <c:v>0.23005398028306728</c:v>
                </c:pt>
                <c:pt idx="63">
                  <c:v>-1.3716495832307352</c:v>
                </c:pt>
                <c:pt idx="64">
                  <c:v>-1.4233969291286583</c:v>
                </c:pt>
                <c:pt idx="65">
                  <c:v>-8.0430095104471216E-2</c:v>
                </c:pt>
                <c:pt idx="66">
                  <c:v>0.30151460080928283</c:v>
                </c:pt>
                <c:pt idx="67">
                  <c:v>-0.2332079734710486</c:v>
                </c:pt>
                <c:pt idx="68">
                  <c:v>-0.94288586007344177</c:v>
                </c:pt>
                <c:pt idx="69">
                  <c:v>-0.5954393947583031</c:v>
                </c:pt>
                <c:pt idx="70">
                  <c:v>-0.58065443878618728</c:v>
                </c:pt>
                <c:pt idx="71">
                  <c:v>1.0678681519675686</c:v>
                </c:pt>
                <c:pt idx="72">
                  <c:v>-0.40323496713693369</c:v>
                </c:pt>
                <c:pt idx="73">
                  <c:v>0.28672964483895996</c:v>
                </c:pt>
                <c:pt idx="74">
                  <c:v>-0.60036771341447981</c:v>
                </c:pt>
                <c:pt idx="75">
                  <c:v>-2.0468292392345129</c:v>
                </c:pt>
                <c:pt idx="76">
                  <c:v>-0.32684602795274853</c:v>
                </c:pt>
                <c:pt idx="77">
                  <c:v>0.39268849596379091</c:v>
                </c:pt>
                <c:pt idx="78">
                  <c:v>-0.82953453096344931</c:v>
                </c:pt>
                <c:pt idx="79">
                  <c:v>-0.32191770929657187</c:v>
                </c:pt>
                <c:pt idx="80">
                  <c:v>-0.18885310555828697</c:v>
                </c:pt>
                <c:pt idx="81">
                  <c:v>0.16844999707099795</c:v>
                </c:pt>
                <c:pt idx="82">
                  <c:v>-3.1146908535532928E-2</c:v>
                </c:pt>
                <c:pt idx="83">
                  <c:v>-0.55108452684554143</c:v>
                </c:pt>
                <c:pt idx="84">
                  <c:v>-0.29481195668311794</c:v>
                </c:pt>
                <c:pt idx="85">
                  <c:v>-0.45498231303485676</c:v>
                </c:pt>
                <c:pt idx="86">
                  <c:v>-0.15189071563068679</c:v>
                </c:pt>
                <c:pt idx="87">
                  <c:v>0.82638053777726095</c:v>
                </c:pt>
                <c:pt idx="88">
                  <c:v>-0.53876373020241042</c:v>
                </c:pt>
                <c:pt idx="89">
                  <c:v>0.2251256616268906</c:v>
                </c:pt>
                <c:pt idx="90">
                  <c:v>-0.68414913058382631</c:v>
                </c:pt>
                <c:pt idx="91">
                  <c:v>-0.1026075290617485</c:v>
                </c:pt>
                <c:pt idx="92">
                  <c:v>0.83377301576242235</c:v>
                </c:pt>
                <c:pt idx="93">
                  <c:v>0.78202566986449928</c:v>
                </c:pt>
                <c:pt idx="94">
                  <c:v>-0.51412213691794129</c:v>
                </c:pt>
                <c:pt idx="95">
                  <c:v>-0.42541240109241801</c:v>
                </c:pt>
                <c:pt idx="96">
                  <c:v>0.92494691091513759</c:v>
                </c:pt>
                <c:pt idx="97">
                  <c:v>1.0743800048243915E-2</c:v>
                </c:pt>
                <c:pt idx="98">
                  <c:v>-0.15189071563068679</c:v>
                </c:pt>
                <c:pt idx="99">
                  <c:v>0.37051106200651363</c:v>
                </c:pt>
                <c:pt idx="100">
                  <c:v>-0.90838762947482643</c:v>
                </c:pt>
                <c:pt idx="101">
                  <c:v>-0.33670266526689474</c:v>
                </c:pt>
                <c:pt idx="102">
                  <c:v>-0.28249116003998687</c:v>
                </c:pt>
                <c:pt idx="103">
                  <c:v>1.6099832042348545</c:v>
                </c:pt>
                <c:pt idx="104">
                  <c:v>0.13395176647238258</c:v>
                </c:pt>
                <c:pt idx="105">
                  <c:v>-0.90838762947482643</c:v>
                </c:pt>
                <c:pt idx="106">
                  <c:v>-0.42294824176343321</c:v>
                </c:pt>
                <c:pt idx="107">
                  <c:v>-0.89360267350450351</c:v>
                </c:pt>
                <c:pt idx="108">
                  <c:v>-0.75560975111004192</c:v>
                </c:pt>
                <c:pt idx="109">
                  <c:v>-0.38598585183762596</c:v>
                </c:pt>
                <c:pt idx="110">
                  <c:v>-0.24552877011417962</c:v>
                </c:pt>
                <c:pt idx="111">
                  <c:v>1.0038000094283075</c:v>
                </c:pt>
                <c:pt idx="112">
                  <c:v>-0.45251815370587195</c:v>
                </c:pt>
                <c:pt idx="113">
                  <c:v>0.6464969067972296</c:v>
                </c:pt>
                <c:pt idx="114">
                  <c:v>-1.3897793236225232E-2</c:v>
                </c:pt>
                <c:pt idx="115">
                  <c:v>4.7706189975844089E-2</c:v>
                </c:pt>
                <c:pt idx="116">
                  <c:v>-0.32438186862555662</c:v>
                </c:pt>
                <c:pt idx="117">
                  <c:v>-0.48455222497550254</c:v>
                </c:pt>
                <c:pt idx="118">
                  <c:v>-0.44758983504969529</c:v>
                </c:pt>
                <c:pt idx="119">
                  <c:v>0.80173894449099892</c:v>
                </c:pt>
                <c:pt idx="120">
                  <c:v>-0.44758983504969529</c:v>
                </c:pt>
                <c:pt idx="121">
                  <c:v>-0.6742924932696801</c:v>
                </c:pt>
                <c:pt idx="122">
                  <c:v>0.12409512915823633</c:v>
                </c:pt>
                <c:pt idx="123">
                  <c:v>0.17337831572896753</c:v>
                </c:pt>
                <c:pt idx="124">
                  <c:v>4.7706189975844089E-2</c:v>
                </c:pt>
                <c:pt idx="125">
                  <c:v>-1.1794451556075729</c:v>
                </c:pt>
                <c:pt idx="126">
                  <c:v>-0.13217744100239431</c:v>
                </c:pt>
                <c:pt idx="127">
                  <c:v>-0.17406814958796407</c:v>
                </c:pt>
                <c:pt idx="128">
                  <c:v>-1.0981278977690039</c:v>
                </c:pt>
                <c:pt idx="129">
                  <c:v>-0.2307438141420638</c:v>
                </c:pt>
                <c:pt idx="130">
                  <c:v>-0.21103053951377132</c:v>
                </c:pt>
                <c:pt idx="131">
                  <c:v>0.81405974113412993</c:v>
                </c:pt>
                <c:pt idx="132">
                  <c:v>-0.62993762535691844</c:v>
                </c:pt>
                <c:pt idx="133">
                  <c:v>-0.24552877011417962</c:v>
                </c:pt>
                <c:pt idx="134">
                  <c:v>-1.3519363086024427</c:v>
                </c:pt>
                <c:pt idx="135">
                  <c:v>-1.3272947153179735</c:v>
                </c:pt>
                <c:pt idx="136">
                  <c:v>6.7419464604136572E-2</c:v>
                </c:pt>
                <c:pt idx="137">
                  <c:v>0.14380840378652882</c:v>
                </c:pt>
                <c:pt idx="138">
                  <c:v>-0.57572612013001057</c:v>
                </c:pt>
                <c:pt idx="139">
                  <c:v>1.4793827598237614</c:v>
                </c:pt>
                <c:pt idx="140">
                  <c:v>2.4083708266627708</c:v>
                </c:pt>
                <c:pt idx="141">
                  <c:v>3.9065796983807273</c:v>
                </c:pt>
                <c:pt idx="142">
                  <c:v>7.4574332907234711</c:v>
                </c:pt>
                <c:pt idx="143">
                  <c:v>10.42674528154593</c:v>
                </c:pt>
                <c:pt idx="144">
                  <c:v>8.031582414260388</c:v>
                </c:pt>
                <c:pt idx="145">
                  <c:v>5.1559084779214217</c:v>
                </c:pt>
                <c:pt idx="146">
                  <c:v>1.8908973676817471</c:v>
                </c:pt>
                <c:pt idx="147">
                  <c:v>7.7276101918282811E-2</c:v>
                </c:pt>
                <c:pt idx="148">
                  <c:v>-1.2854040067324037</c:v>
                </c:pt>
                <c:pt idx="149">
                  <c:v>-1.625457994064174</c:v>
                </c:pt>
                <c:pt idx="150">
                  <c:v>-1.4406460444279658</c:v>
                </c:pt>
                <c:pt idx="151">
                  <c:v>-0.76793054775138003</c:v>
                </c:pt>
                <c:pt idx="152">
                  <c:v>-1.9802969373644741</c:v>
                </c:pt>
                <c:pt idx="153">
                  <c:v>-0.57079780147383397</c:v>
                </c:pt>
                <c:pt idx="154">
                  <c:v>-1.7609867571296507</c:v>
                </c:pt>
                <c:pt idx="155">
                  <c:v>-0.70139824588313404</c:v>
                </c:pt>
                <c:pt idx="156">
                  <c:v>-0.76546638842239523</c:v>
                </c:pt>
                <c:pt idx="157">
                  <c:v>-0.77285886640934964</c:v>
                </c:pt>
                <c:pt idx="158">
                  <c:v>0.27194468886863704</c:v>
                </c:pt>
                <c:pt idx="159">
                  <c:v>-0.70139824588313404</c:v>
                </c:pt>
                <c:pt idx="160">
                  <c:v>-1.5047141869672271</c:v>
                </c:pt>
                <c:pt idx="161">
                  <c:v>-0.36134425855136393</c:v>
                </c:pt>
                <c:pt idx="162">
                  <c:v>-0.90838762947482643</c:v>
                </c:pt>
                <c:pt idx="163">
                  <c:v>-9.7679210403778916E-2</c:v>
                </c:pt>
                <c:pt idx="164">
                  <c:v>-1.3272947153179735</c:v>
                </c:pt>
                <c:pt idx="165">
                  <c:v>-0.73589647648174938</c:v>
                </c:pt>
                <c:pt idx="166">
                  <c:v>1.6149115228910311</c:v>
                </c:pt>
                <c:pt idx="167">
                  <c:v>2.6572509188400328</c:v>
                </c:pt>
                <c:pt idx="168">
                  <c:v>5.116481928664836</c:v>
                </c:pt>
                <c:pt idx="169">
                  <c:v>6.9719939030120779</c:v>
                </c:pt>
                <c:pt idx="170">
                  <c:v>5.5156757398796907</c:v>
                </c:pt>
                <c:pt idx="171">
                  <c:v>4.6482916562527512</c:v>
                </c:pt>
                <c:pt idx="172">
                  <c:v>2.8593119837755485</c:v>
                </c:pt>
                <c:pt idx="173">
                  <c:v>3.0244106587834643</c:v>
                </c:pt>
                <c:pt idx="174">
                  <c:v>2.4330124199472403</c:v>
                </c:pt>
                <c:pt idx="175">
                  <c:v>4.8478885618610743</c:v>
                </c:pt>
                <c:pt idx="176">
                  <c:v>8.0685448041879866</c:v>
                </c:pt>
                <c:pt idx="177">
                  <c:v>7.4253992194538405</c:v>
                </c:pt>
                <c:pt idx="178">
                  <c:v>4.8454244025320898</c:v>
                </c:pt>
                <c:pt idx="179">
                  <c:v>3.3866420800707187</c:v>
                </c:pt>
                <c:pt idx="180">
                  <c:v>1.0038000094283075</c:v>
                </c:pt>
                <c:pt idx="181">
                  <c:v>0.18077079371412899</c:v>
                </c:pt>
                <c:pt idx="182">
                  <c:v>-0.10753584771792515</c:v>
                </c:pt>
                <c:pt idx="183">
                  <c:v>-0.84678364626275704</c:v>
                </c:pt>
                <c:pt idx="184">
                  <c:v>-0.86896108022003438</c:v>
                </c:pt>
                <c:pt idx="185">
                  <c:v>-1.1055203757541654</c:v>
                </c:pt>
                <c:pt idx="186">
                  <c:v>-1.292796484719358</c:v>
                </c:pt>
                <c:pt idx="187">
                  <c:v>-1.0365239145569347</c:v>
                </c:pt>
                <c:pt idx="188">
                  <c:v>-0.37366505519449494</c:v>
                </c:pt>
                <c:pt idx="189">
                  <c:v>-1.1079845350831501</c:v>
                </c:pt>
                <c:pt idx="190">
                  <c:v>-2.1084332224465823</c:v>
                </c:pt>
                <c:pt idx="191">
                  <c:v>-1.492393390325889</c:v>
                </c:pt>
                <c:pt idx="192">
                  <c:v>-1.7511301198155045</c:v>
                </c:pt>
                <c:pt idx="193">
                  <c:v>-1.0833429417968881</c:v>
                </c:pt>
                <c:pt idx="194">
                  <c:v>-2.1453956123741826</c:v>
                </c:pt>
                <c:pt idx="195">
                  <c:v>-1.8176624216855433</c:v>
                </c:pt>
                <c:pt idx="196">
                  <c:v>2.0600437362390155E-2</c:v>
                </c:pt>
                <c:pt idx="197">
                  <c:v>-1.0044898432855112</c:v>
                </c:pt>
                <c:pt idx="198">
                  <c:v>-0.12232080369004097</c:v>
                </c:pt>
                <c:pt idx="199">
                  <c:v>-1.743737641830343</c:v>
                </c:pt>
                <c:pt idx="200">
                  <c:v>-1.4751442750265813</c:v>
                </c:pt>
                <c:pt idx="201">
                  <c:v>-0.77778718506552624</c:v>
                </c:pt>
                <c:pt idx="202">
                  <c:v>0.16598583774380607</c:v>
                </c:pt>
                <c:pt idx="203">
                  <c:v>-0.597903554085495</c:v>
                </c:pt>
                <c:pt idx="204">
                  <c:v>-1.4184686104706887</c:v>
                </c:pt>
                <c:pt idx="205">
                  <c:v>-1.0710221451555499</c:v>
                </c:pt>
                <c:pt idx="206">
                  <c:v>-1.8151982623565586</c:v>
                </c:pt>
                <c:pt idx="207">
                  <c:v>-1.1474110843379421</c:v>
                </c:pt>
                <c:pt idx="208">
                  <c:v>-0.95274249738758798</c:v>
                </c:pt>
                <c:pt idx="209">
                  <c:v>-1.243513298148627</c:v>
                </c:pt>
                <c:pt idx="210">
                  <c:v>-1.2040867488938349</c:v>
                </c:pt>
                <c:pt idx="211">
                  <c:v>-2.1453956123741826</c:v>
                </c:pt>
                <c:pt idx="212">
                  <c:v>-2.3647057926090058</c:v>
                </c:pt>
                <c:pt idx="213">
                  <c:v>-1.6574920653338046</c:v>
                </c:pt>
                <c:pt idx="214">
                  <c:v>-0.16174735294483303</c:v>
                </c:pt>
                <c:pt idx="215">
                  <c:v>-0.24552877011417962</c:v>
                </c:pt>
                <c:pt idx="216">
                  <c:v>-1.5613898515231197</c:v>
                </c:pt>
                <c:pt idx="217">
                  <c:v>0.72535000530860672</c:v>
                </c:pt>
                <c:pt idx="218">
                  <c:v>-1.0389880738841264</c:v>
                </c:pt>
                <c:pt idx="219">
                  <c:v>-2.044365079905528</c:v>
                </c:pt>
                <c:pt idx="220">
                  <c:v>-1.5293557802534892</c:v>
                </c:pt>
                <c:pt idx="221">
                  <c:v>-1.6747411806331123</c:v>
                </c:pt>
                <c:pt idx="222">
                  <c:v>-1.2361208201634655</c:v>
                </c:pt>
                <c:pt idx="223">
                  <c:v>-0.61761682871378742</c:v>
                </c:pt>
                <c:pt idx="224">
                  <c:v>-1.8028774657152205</c:v>
                </c:pt>
                <c:pt idx="225">
                  <c:v>-0.47962390631932589</c:v>
                </c:pt>
                <c:pt idx="226">
                  <c:v>-0.71864736118244177</c:v>
                </c:pt>
                <c:pt idx="227">
                  <c:v>-0.87388939887621098</c:v>
                </c:pt>
                <c:pt idx="228">
                  <c:v>-2.1084332224465823</c:v>
                </c:pt>
                <c:pt idx="229">
                  <c:v>-1.4948575496548737</c:v>
                </c:pt>
                <c:pt idx="230">
                  <c:v>-1.0094181619434808</c:v>
                </c:pt>
                <c:pt idx="231">
                  <c:v>-1.2533699354627732</c:v>
                </c:pt>
                <c:pt idx="232">
                  <c:v>-0.75068143245207231</c:v>
                </c:pt>
                <c:pt idx="233">
                  <c:v>-1.3790420612158967</c:v>
                </c:pt>
                <c:pt idx="234">
                  <c:v>-0.95027833805860318</c:v>
                </c:pt>
                <c:pt idx="235">
                  <c:v>-1.9605836627379745</c:v>
                </c:pt>
                <c:pt idx="236">
                  <c:v>-1.2040867488938349</c:v>
                </c:pt>
                <c:pt idx="237">
                  <c:v>-0.51658629624692609</c:v>
                </c:pt>
                <c:pt idx="238">
                  <c:v>-1.3445438306172812</c:v>
                </c:pt>
                <c:pt idx="239">
                  <c:v>-0.84185532760658044</c:v>
                </c:pt>
                <c:pt idx="240">
                  <c:v>-0.73589647648174938</c:v>
                </c:pt>
                <c:pt idx="241">
                  <c:v>-1.5884956041365736</c:v>
                </c:pt>
                <c:pt idx="242">
                  <c:v>-1.6993827739175813</c:v>
                </c:pt>
                <c:pt idx="243">
                  <c:v>-1.6747411806331123</c:v>
                </c:pt>
                <c:pt idx="244">
                  <c:v>-1.9482628660948433</c:v>
                </c:pt>
                <c:pt idx="245">
                  <c:v>-1.5121066649541814</c:v>
                </c:pt>
                <c:pt idx="246">
                  <c:v>-1.9950818933365899</c:v>
                </c:pt>
                <c:pt idx="247">
                  <c:v>-1.0784146231407115</c:v>
                </c:pt>
                <c:pt idx="248">
                  <c:v>-0.78025134439451105</c:v>
                </c:pt>
                <c:pt idx="249">
                  <c:v>-0.4155557637782718</c:v>
                </c:pt>
                <c:pt idx="250">
                  <c:v>-1.0537730298562422</c:v>
                </c:pt>
                <c:pt idx="251">
                  <c:v>-1.1671243589662348</c:v>
                </c:pt>
                <c:pt idx="252">
                  <c:v>-1.1079845350831501</c:v>
                </c:pt>
                <c:pt idx="253">
                  <c:v>-1.8275190589996897</c:v>
                </c:pt>
                <c:pt idx="254">
                  <c:v>-1.4357177257699965</c:v>
                </c:pt>
                <c:pt idx="255">
                  <c:v>-0.53137125221724901</c:v>
                </c:pt>
                <c:pt idx="256">
                  <c:v>-0.27509868205482546</c:v>
                </c:pt>
                <c:pt idx="257">
                  <c:v>-0.42787656042140282</c:v>
                </c:pt>
                <c:pt idx="258">
                  <c:v>-1.3470079899444731</c:v>
                </c:pt>
                <c:pt idx="259">
                  <c:v>-1.0118823212706725</c:v>
                </c:pt>
                <c:pt idx="260">
                  <c:v>0.19801990901343669</c:v>
                </c:pt>
                <c:pt idx="261">
                  <c:v>0.29905044148209098</c:v>
                </c:pt>
                <c:pt idx="262">
                  <c:v>-1.0611655078414037</c:v>
                </c:pt>
                <c:pt idx="263">
                  <c:v>-1.3741137425579271</c:v>
                </c:pt>
                <c:pt idx="264">
                  <c:v>-1.8447681742989972</c:v>
                </c:pt>
                <c:pt idx="265">
                  <c:v>-0.98724072798620344</c:v>
                </c:pt>
                <c:pt idx="266">
                  <c:v>-0.54615620818757193</c:v>
                </c:pt>
                <c:pt idx="267">
                  <c:v>-2.8526093396475907</c:v>
                </c:pt>
                <c:pt idx="268">
                  <c:v>-1.7979491470572508</c:v>
                </c:pt>
                <c:pt idx="269">
                  <c:v>-1.6845978179472585</c:v>
                </c:pt>
                <c:pt idx="270">
                  <c:v>-1.3987553358423961</c:v>
                </c:pt>
                <c:pt idx="271">
                  <c:v>-0.15928319361584825</c:v>
                </c:pt>
                <c:pt idx="272">
                  <c:v>-0.58558275744415689</c:v>
                </c:pt>
                <c:pt idx="273">
                  <c:v>-1.4825367530117428</c:v>
                </c:pt>
                <c:pt idx="274">
                  <c:v>-0.61515266938659552</c:v>
                </c:pt>
                <c:pt idx="275">
                  <c:v>-1.6082088787648663</c:v>
                </c:pt>
                <c:pt idx="276">
                  <c:v>-1.4800725936827579</c:v>
                </c:pt>
                <c:pt idx="277">
                  <c:v>-1.492393390325889</c:v>
                </c:pt>
                <c:pt idx="278">
                  <c:v>-1.4086119731565425</c:v>
                </c:pt>
                <c:pt idx="279">
                  <c:v>-0.90838762947482643</c:v>
                </c:pt>
                <c:pt idx="280">
                  <c:v>-1.2903323253903733</c:v>
                </c:pt>
                <c:pt idx="281">
                  <c:v>-0.41801992310725655</c:v>
                </c:pt>
                <c:pt idx="282">
                  <c:v>-0.14203407831654055</c:v>
                </c:pt>
                <c:pt idx="283">
                  <c:v>-0.30466859399726415</c:v>
                </c:pt>
                <c:pt idx="284">
                  <c:v>-1.1424827656817655</c:v>
                </c:pt>
                <c:pt idx="285">
                  <c:v>-1.4652876377124351</c:v>
                </c:pt>
                <c:pt idx="286">
                  <c:v>-0.43280487907757947</c:v>
                </c:pt>
                <c:pt idx="287">
                  <c:v>-0.53876373020241042</c:v>
                </c:pt>
                <c:pt idx="288">
                  <c:v>-1.5071783462962118</c:v>
                </c:pt>
                <c:pt idx="289">
                  <c:v>-0.965063294030719</c:v>
                </c:pt>
                <c:pt idx="290">
                  <c:v>-0.99956152462933445</c:v>
                </c:pt>
                <c:pt idx="291">
                  <c:v>-0.24552877011417962</c:v>
                </c:pt>
                <c:pt idx="292">
                  <c:v>-0.71125488319728025</c:v>
                </c:pt>
                <c:pt idx="293">
                  <c:v>-1.8841947235537893</c:v>
                </c:pt>
                <c:pt idx="294">
                  <c:v>-0.62747346602793375</c:v>
                </c:pt>
                <c:pt idx="295">
                  <c:v>-1.3272947153179735</c:v>
                </c:pt>
                <c:pt idx="296">
                  <c:v>-1.110448694410342</c:v>
                </c:pt>
                <c:pt idx="297">
                  <c:v>-0.72603983916760317</c:v>
                </c:pt>
                <c:pt idx="298">
                  <c:v>-0.54615620818757193</c:v>
                </c:pt>
                <c:pt idx="299">
                  <c:v>-0.86896108022003438</c:v>
                </c:pt>
                <c:pt idx="300">
                  <c:v>-2.1700372056586517</c:v>
                </c:pt>
                <c:pt idx="301">
                  <c:v>-0.69893408655414924</c:v>
                </c:pt>
                <c:pt idx="302">
                  <c:v>-1.716631889216889</c:v>
                </c:pt>
                <c:pt idx="303">
                  <c:v>-0.57572612013001057</c:v>
                </c:pt>
                <c:pt idx="304">
                  <c:v>-1.0981278977690039</c:v>
                </c:pt>
                <c:pt idx="305">
                  <c:v>-1.5613898515231197</c:v>
                </c:pt>
                <c:pt idx="306">
                  <c:v>-2.0616141952048359</c:v>
                </c:pt>
                <c:pt idx="307">
                  <c:v>-0.25045708877035627</c:v>
                </c:pt>
                <c:pt idx="308">
                  <c:v>-0.84678364626275704</c:v>
                </c:pt>
                <c:pt idx="309">
                  <c:v>-0.80242877834999538</c:v>
                </c:pt>
                <c:pt idx="310">
                  <c:v>-0.90592347014584163</c:v>
                </c:pt>
                <c:pt idx="311">
                  <c:v>-1.4233969291286583</c:v>
                </c:pt>
                <c:pt idx="312">
                  <c:v>-1.6427071093634815</c:v>
                </c:pt>
                <c:pt idx="313">
                  <c:v>-0.80982125633515689</c:v>
                </c:pt>
                <c:pt idx="314">
                  <c:v>-0.35148762123721766</c:v>
                </c:pt>
                <c:pt idx="315">
                  <c:v>-0.95027833805860318</c:v>
                </c:pt>
                <c:pt idx="316">
                  <c:v>-2.4460230504475748</c:v>
                </c:pt>
                <c:pt idx="317">
                  <c:v>-0.85664028357690325</c:v>
                </c:pt>
                <c:pt idx="318">
                  <c:v>0.21034070565656771</c:v>
                </c:pt>
                <c:pt idx="319">
                  <c:v>-5.0860183163825408E-2</c:v>
                </c:pt>
                <c:pt idx="320">
                  <c:v>-1.1942301115796887</c:v>
                </c:pt>
                <c:pt idx="321">
                  <c:v>-1.2509057761337883</c:v>
                </c:pt>
                <c:pt idx="322">
                  <c:v>-1.0685579858265652</c:v>
                </c:pt>
                <c:pt idx="323">
                  <c:v>-0.13217744100239431</c:v>
                </c:pt>
                <c:pt idx="324">
                  <c:v>-0.8172137343221112</c:v>
                </c:pt>
                <c:pt idx="325">
                  <c:v>-0.14449823764552533</c:v>
                </c:pt>
                <c:pt idx="326">
                  <c:v>-1.4825367530117428</c:v>
                </c:pt>
                <c:pt idx="327">
                  <c:v>-0.34163098392486435</c:v>
                </c:pt>
                <c:pt idx="328">
                  <c:v>-0.61022435072862602</c:v>
                </c:pt>
                <c:pt idx="329">
                  <c:v>9.6989376546575301E-2</c:v>
                </c:pt>
                <c:pt idx="330">
                  <c:v>-0.86403276156206477</c:v>
                </c:pt>
                <c:pt idx="331">
                  <c:v>0.53068141835825244</c:v>
                </c:pt>
                <c:pt idx="332">
                  <c:v>-0.52890709288826421</c:v>
                </c:pt>
                <c:pt idx="333">
                  <c:v>-1.1893017929217191</c:v>
                </c:pt>
                <c:pt idx="334">
                  <c:v>1.3207959377228703E-2</c:v>
                </c:pt>
                <c:pt idx="335">
                  <c:v>8.8716273409767342E-4</c:v>
                </c:pt>
                <c:pt idx="336">
                  <c:v>-0.12724912234621763</c:v>
                </c:pt>
                <c:pt idx="337">
                  <c:v>0.25223141424034456</c:v>
                </c:pt>
                <c:pt idx="338">
                  <c:v>3.2921234005521188E-2</c:v>
                </c:pt>
                <c:pt idx="339">
                  <c:v>-8.5358413762440799E-2</c:v>
                </c:pt>
                <c:pt idx="340">
                  <c:v>0.90523363628863796</c:v>
                </c:pt>
                <c:pt idx="341">
                  <c:v>-0.53137125221724901</c:v>
                </c:pt>
                <c:pt idx="342">
                  <c:v>-7.0573457790324978E-2</c:v>
                </c:pt>
                <c:pt idx="343">
                  <c:v>-0.88621019551934199</c:v>
                </c:pt>
                <c:pt idx="344">
                  <c:v>0.19062743102827523</c:v>
                </c:pt>
                <c:pt idx="345">
                  <c:v>0.46168495716102165</c:v>
                </c:pt>
                <c:pt idx="346">
                  <c:v>-5.8252661148986862E-2</c:v>
                </c:pt>
                <c:pt idx="347">
                  <c:v>-1.4677517970414198</c:v>
                </c:pt>
                <c:pt idx="348">
                  <c:v>-8.2894254433456008E-2</c:v>
                </c:pt>
                <c:pt idx="349">
                  <c:v>0.36311858402135216</c:v>
                </c:pt>
                <c:pt idx="350">
                  <c:v>-1.3987553358423961</c:v>
                </c:pt>
                <c:pt idx="351">
                  <c:v>-2.6218589877563349E-2</c:v>
                </c:pt>
                <c:pt idx="352">
                  <c:v>-0.61761682871378742</c:v>
                </c:pt>
                <c:pt idx="353">
                  <c:v>0.32122787543757531</c:v>
                </c:pt>
                <c:pt idx="354">
                  <c:v>-0.22335133615690236</c:v>
                </c:pt>
                <c:pt idx="355">
                  <c:v>1.260072579588938</c:v>
                </c:pt>
                <c:pt idx="356">
                  <c:v>0.54546637433036826</c:v>
                </c:pt>
                <c:pt idx="357">
                  <c:v>-0.13217744100239431</c:v>
                </c:pt>
                <c:pt idx="358">
                  <c:v>-1.1301619690386346</c:v>
                </c:pt>
                <c:pt idx="359">
                  <c:v>0.75245575792206065</c:v>
                </c:pt>
                <c:pt idx="360">
                  <c:v>0.18077079371412899</c:v>
                </c:pt>
                <c:pt idx="361">
                  <c:v>-0.3440951432520562</c:v>
                </c:pt>
                <c:pt idx="362">
                  <c:v>0.31137123812342909</c:v>
                </c:pt>
                <c:pt idx="363">
                  <c:v>0.865807087032053</c:v>
                </c:pt>
                <c:pt idx="364">
                  <c:v>-0.16667567160100968</c:v>
                </c:pt>
                <c:pt idx="365">
                  <c:v>0.48879070977447558</c:v>
                </c:pt>
                <c:pt idx="366">
                  <c:v>0.10684601385892863</c:v>
                </c:pt>
                <c:pt idx="367">
                  <c:v>-2.1290271221386686E-2</c:v>
                </c:pt>
                <c:pt idx="368">
                  <c:v>0.641568588141053</c:v>
                </c:pt>
                <c:pt idx="369">
                  <c:v>-8.7822573089632677E-2</c:v>
                </c:pt>
                <c:pt idx="370">
                  <c:v>5.7562827289990334E-2</c:v>
                </c:pt>
                <c:pt idx="371">
                  <c:v>1.0727964706255382</c:v>
                </c:pt>
                <c:pt idx="372">
                  <c:v>-0.45005399437688715</c:v>
                </c:pt>
                <c:pt idx="373">
                  <c:v>-0.73343231715276469</c:v>
                </c:pt>
                <c:pt idx="374">
                  <c:v>-6.0716820477971653E-2</c:v>
                </c:pt>
                <c:pt idx="375">
                  <c:v>-0.68168497125484151</c:v>
                </c:pt>
                <c:pt idx="376">
                  <c:v>-0.94042170074624987</c:v>
                </c:pt>
                <c:pt idx="377">
                  <c:v>-0.68414913058382631</c:v>
                </c:pt>
                <c:pt idx="378">
                  <c:v>-0.85664028357690325</c:v>
                </c:pt>
                <c:pt idx="379">
                  <c:v>-0.86156860223487286</c:v>
                </c:pt>
                <c:pt idx="380">
                  <c:v>-0.56094116415968776</c:v>
                </c:pt>
                <c:pt idx="381">
                  <c:v>0.58735708291414512</c:v>
                </c:pt>
                <c:pt idx="382">
                  <c:v>-1.6895261366034351</c:v>
                </c:pt>
                <c:pt idx="383">
                  <c:v>-0.71371904252447216</c:v>
                </c:pt>
                <c:pt idx="384">
                  <c:v>-0.29234779735413313</c:v>
                </c:pt>
                <c:pt idx="385">
                  <c:v>-0.45991063169103341</c:v>
                </c:pt>
                <c:pt idx="386">
                  <c:v>0.54053805567239865</c:v>
                </c:pt>
                <c:pt idx="387">
                  <c:v>-1.2090150675500115</c:v>
                </c:pt>
                <c:pt idx="388">
                  <c:v>-8.0430095104471216E-2</c:v>
                </c:pt>
                <c:pt idx="389">
                  <c:v>-0.45498231303485676</c:v>
                </c:pt>
                <c:pt idx="390">
                  <c:v>-0.91331594813279593</c:v>
                </c:pt>
                <c:pt idx="391">
                  <c:v>-0.59297523542931829</c:v>
                </c:pt>
                <c:pt idx="392">
                  <c:v>0.8584146090468916</c:v>
                </c:pt>
                <c:pt idx="393">
                  <c:v>-0.64965089998521097</c:v>
                </c:pt>
                <c:pt idx="394">
                  <c:v>-1.1055203757541654</c:v>
                </c:pt>
                <c:pt idx="395">
                  <c:v>0.12902344781620589</c:v>
                </c:pt>
                <c:pt idx="396">
                  <c:v>0.59228540157032172</c:v>
                </c:pt>
                <c:pt idx="397">
                  <c:v>0.62678363216893718</c:v>
                </c:pt>
                <c:pt idx="398">
                  <c:v>-0.13217744100239431</c:v>
                </c:pt>
                <c:pt idx="399">
                  <c:v>-0.66936417461171049</c:v>
                </c:pt>
                <c:pt idx="400">
                  <c:v>-0.35395178056620247</c:v>
                </c:pt>
                <c:pt idx="401">
                  <c:v>0.13395176647238258</c:v>
                </c:pt>
                <c:pt idx="402">
                  <c:v>1.8588632964103236</c:v>
                </c:pt>
                <c:pt idx="403">
                  <c:v>-4.8396023834840624E-2</c:v>
                </c:pt>
                <c:pt idx="404">
                  <c:v>-0.91824426678897264</c:v>
                </c:pt>
                <c:pt idx="405">
                  <c:v>4.5242030646859305E-2</c:v>
                </c:pt>
                <c:pt idx="406">
                  <c:v>-0.50180134027481027</c:v>
                </c:pt>
                <c:pt idx="407">
                  <c:v>0.70810089000929899</c:v>
                </c:pt>
                <c:pt idx="408">
                  <c:v>-7.7965935777279352E-2</c:v>
                </c:pt>
                <c:pt idx="409">
                  <c:v>1.2009327557058536</c:v>
                </c:pt>
                <c:pt idx="410">
                  <c:v>-0.32684602795274853</c:v>
                </c:pt>
                <c:pt idx="411">
                  <c:v>-0.45498231303485676</c:v>
                </c:pt>
                <c:pt idx="412">
                  <c:v>-0.36627257720933348</c:v>
                </c:pt>
                <c:pt idx="413">
                  <c:v>0.87319956501721441</c:v>
                </c:pt>
                <c:pt idx="414">
                  <c:v>0.79681062583482221</c:v>
                </c:pt>
                <c:pt idx="415">
                  <c:v>-0.18392478690211031</c:v>
                </c:pt>
                <c:pt idx="416">
                  <c:v>-0.22827965481307902</c:v>
                </c:pt>
                <c:pt idx="417">
                  <c:v>-0.30466859399726415</c:v>
                </c:pt>
                <c:pt idx="418">
                  <c:v>0.29412212282412137</c:v>
                </c:pt>
                <c:pt idx="419">
                  <c:v>1.4227070952696617</c:v>
                </c:pt>
                <c:pt idx="420">
                  <c:v>-0.92810090410311885</c:v>
                </c:pt>
                <c:pt idx="421">
                  <c:v>3.0457074676536397E-2</c:v>
                </c:pt>
                <c:pt idx="422">
                  <c:v>0.19555574968445188</c:v>
                </c:pt>
                <c:pt idx="423">
                  <c:v>-0.20856638018657944</c:v>
                </c:pt>
                <c:pt idx="424">
                  <c:v>0.45182831984687544</c:v>
                </c:pt>
                <c:pt idx="425">
                  <c:v>-0.23813629212722526</c:v>
                </c:pt>
                <c:pt idx="426">
                  <c:v>-0.76053806976621863</c:v>
                </c:pt>
                <c:pt idx="427">
                  <c:v>-0.12971328167520244</c:v>
                </c:pt>
                <c:pt idx="428">
                  <c:v>-0.28988363802514833</c:v>
                </c:pt>
                <c:pt idx="429">
                  <c:v>0.39761681461996756</c:v>
                </c:pt>
                <c:pt idx="430">
                  <c:v>8.8716273409767342E-4</c:v>
                </c:pt>
                <c:pt idx="431">
                  <c:v>-0.597903554085495</c:v>
                </c:pt>
                <c:pt idx="432">
                  <c:v>0.32862035342273677</c:v>
                </c:pt>
                <c:pt idx="433">
                  <c:v>0.71549336799446039</c:v>
                </c:pt>
                <c:pt idx="434">
                  <c:v>0.40993761126309858</c:v>
                </c:pt>
                <c:pt idx="435">
                  <c:v>-0.21842301750072568</c:v>
                </c:pt>
                <c:pt idx="436">
                  <c:v>-0.27017036339864875</c:v>
                </c:pt>
                <c:pt idx="437">
                  <c:v>-1.5811031261514124</c:v>
                </c:pt>
                <c:pt idx="438">
                  <c:v>1.3044274475016997</c:v>
                </c:pt>
                <c:pt idx="439">
                  <c:v>-1.1745168369513961</c:v>
                </c:pt>
                <c:pt idx="440">
                  <c:v>-0.50426549960379508</c:v>
                </c:pt>
                <c:pt idx="441">
                  <c:v>1.1615062064510615</c:v>
                </c:pt>
                <c:pt idx="442">
                  <c:v>-0.90838762947482643</c:v>
                </c:pt>
                <c:pt idx="443">
                  <c:v>-0.8196778936493031</c:v>
                </c:pt>
                <c:pt idx="444">
                  <c:v>6.7419464604136572E-2</c:v>
                </c:pt>
                <c:pt idx="445">
                  <c:v>1.5582358583369313</c:v>
                </c:pt>
                <c:pt idx="446">
                  <c:v>2.5528756020359734E-2</c:v>
                </c:pt>
                <c:pt idx="447">
                  <c:v>-0.58804691677314169</c:v>
                </c:pt>
                <c:pt idx="448">
                  <c:v>-4.8396023834840624E-2</c:v>
                </c:pt>
                <c:pt idx="449">
                  <c:v>-0.8196778936493031</c:v>
                </c:pt>
                <c:pt idx="450">
                  <c:v>-0.90345931081864972</c:v>
                </c:pt>
                <c:pt idx="451">
                  <c:v>-0.8911385141755187</c:v>
                </c:pt>
                <c:pt idx="452">
                  <c:v>0.34340530939485259</c:v>
                </c:pt>
                <c:pt idx="453">
                  <c:v>-1.7462018011593279</c:v>
                </c:pt>
                <c:pt idx="454">
                  <c:v>-0.53629957087342561</c:v>
                </c:pt>
                <c:pt idx="455">
                  <c:v>0.38283185864964464</c:v>
                </c:pt>
                <c:pt idx="456">
                  <c:v>0.52575309970207573</c:v>
                </c:pt>
                <c:pt idx="457">
                  <c:v>0.63664026948308339</c:v>
                </c:pt>
                <c:pt idx="458">
                  <c:v>-1.2336566608344808</c:v>
                </c:pt>
                <c:pt idx="459">
                  <c:v>0.18323495304311377</c:v>
                </c:pt>
                <c:pt idx="460">
                  <c:v>0.14873672244449837</c:v>
                </c:pt>
                <c:pt idx="461">
                  <c:v>0.95205266352859153</c:v>
                </c:pt>
                <c:pt idx="462">
                  <c:v>0.36311858402135216</c:v>
                </c:pt>
                <c:pt idx="463">
                  <c:v>-0.78025134439451105</c:v>
                </c:pt>
                <c:pt idx="464">
                  <c:v>-1.42586108845585</c:v>
                </c:pt>
                <c:pt idx="465">
                  <c:v>-0.63240178468590325</c:v>
                </c:pt>
                <c:pt idx="466">
                  <c:v>0.10684601385892863</c:v>
                </c:pt>
                <c:pt idx="467">
                  <c:v>-0.74575311379589571</c:v>
                </c:pt>
                <c:pt idx="468">
                  <c:v>-0.58558275744415689</c:v>
                </c:pt>
                <c:pt idx="469">
                  <c:v>-0.42294824176343321</c:v>
                </c:pt>
                <c:pt idx="470">
                  <c:v>0.68099513739584505</c:v>
                </c:pt>
                <c:pt idx="471">
                  <c:v>-0.36627257720933348</c:v>
                </c:pt>
                <c:pt idx="472">
                  <c:v>8.7132739232429063E-2</c:v>
                </c:pt>
                <c:pt idx="473">
                  <c:v>-1.2311925015072889</c:v>
                </c:pt>
                <c:pt idx="474">
                  <c:v>0.26701637021066743</c:v>
                </c:pt>
                <c:pt idx="475">
                  <c:v>0.31876371610859056</c:v>
                </c:pt>
                <c:pt idx="476">
                  <c:v>-1.7412734825031511</c:v>
                </c:pt>
                <c:pt idx="477">
                  <c:v>0.2793371668537985</c:v>
                </c:pt>
                <c:pt idx="478">
                  <c:v>-0.40816328579311034</c:v>
                </c:pt>
                <c:pt idx="479">
                  <c:v>0.2793371668537985</c:v>
                </c:pt>
                <c:pt idx="480">
                  <c:v>-0.66197169662654909</c:v>
                </c:pt>
                <c:pt idx="481">
                  <c:v>0.12655928848722112</c:v>
                </c:pt>
                <c:pt idx="482">
                  <c:v>-0.18392478690211031</c:v>
                </c:pt>
                <c:pt idx="483">
                  <c:v>-0.45498231303485676</c:v>
                </c:pt>
                <c:pt idx="484">
                  <c:v>-0.12724912234621763</c:v>
                </c:pt>
                <c:pt idx="485">
                  <c:v>-0.7482172731230875</c:v>
                </c:pt>
                <c:pt idx="486">
                  <c:v>-0.12232080369004097</c:v>
                </c:pt>
                <c:pt idx="487">
                  <c:v>-4.8396023834840624E-2</c:v>
                </c:pt>
                <c:pt idx="488">
                  <c:v>0.63171195082690679</c:v>
                </c:pt>
                <c:pt idx="489">
                  <c:v>-1.5687823295082812</c:v>
                </c:pt>
                <c:pt idx="490">
                  <c:v>0.61692699485479097</c:v>
                </c:pt>
                <c:pt idx="491">
                  <c:v>0.44197168253272917</c:v>
                </c:pt>
                <c:pt idx="492">
                  <c:v>0.4247225672334215</c:v>
                </c:pt>
                <c:pt idx="493">
                  <c:v>-0.84678364626275704</c:v>
                </c:pt>
                <c:pt idx="494">
                  <c:v>-0.38845001116481787</c:v>
                </c:pt>
                <c:pt idx="495">
                  <c:v>-0.20610222085759466</c:v>
                </c:pt>
                <c:pt idx="496">
                  <c:v>-0.35641593989518727</c:v>
                </c:pt>
                <c:pt idx="497">
                  <c:v>0.94466018554343001</c:v>
                </c:pt>
                <c:pt idx="498">
                  <c:v>-0.2307438141420638</c:v>
                </c:pt>
                <c:pt idx="499">
                  <c:v>-0.8147495749931265</c:v>
                </c:pt>
                <c:pt idx="500">
                  <c:v>-1.0513088705272575</c:v>
                </c:pt>
                <c:pt idx="501">
                  <c:v>-2.2612111008113667</c:v>
                </c:pt>
                <c:pt idx="502">
                  <c:v>0.81405974113412993</c:v>
                </c:pt>
                <c:pt idx="503">
                  <c:v>-0.413091604449287</c:v>
                </c:pt>
                <c:pt idx="504">
                  <c:v>0.21034070565656771</c:v>
                </c:pt>
                <c:pt idx="505">
                  <c:v>-0.65950753729756428</c:v>
                </c:pt>
                <c:pt idx="506">
                  <c:v>-4.8396023834840624E-2</c:v>
                </c:pt>
                <c:pt idx="507">
                  <c:v>0.20048406834242147</c:v>
                </c:pt>
                <c:pt idx="508">
                  <c:v>0.8633429277030682</c:v>
                </c:pt>
                <c:pt idx="509">
                  <c:v>-0.22335133615690236</c:v>
                </c:pt>
                <c:pt idx="510">
                  <c:v>0.29905044148209098</c:v>
                </c:pt>
                <c:pt idx="511">
                  <c:v>-0.29974027533929459</c:v>
                </c:pt>
                <c:pt idx="512">
                  <c:v>-1.3248305559889888</c:v>
                </c:pt>
                <c:pt idx="513">
                  <c:v>1.5015601937810388</c:v>
                </c:pt>
                <c:pt idx="514">
                  <c:v>0.7894181478496608</c:v>
                </c:pt>
                <c:pt idx="515">
                  <c:v>-0.19624558354344843</c:v>
                </c:pt>
                <c:pt idx="516">
                  <c:v>0.43704336387655252</c:v>
                </c:pt>
                <c:pt idx="517">
                  <c:v>-0.14696239697451013</c:v>
                </c:pt>
                <c:pt idx="518">
                  <c:v>-0.28002700071279502</c:v>
                </c:pt>
                <c:pt idx="519">
                  <c:v>0.56271548962967599</c:v>
                </c:pt>
                <c:pt idx="520">
                  <c:v>0.63171195082690679</c:v>
                </c:pt>
                <c:pt idx="521">
                  <c:v>0.20541238699859812</c:v>
                </c:pt>
                <c:pt idx="522">
                  <c:v>-0.71371904252447216</c:v>
                </c:pt>
                <c:pt idx="523">
                  <c:v>0.52575309970207573</c:v>
                </c:pt>
                <c:pt idx="524">
                  <c:v>-0.55601284550171814</c:v>
                </c:pt>
                <c:pt idx="525">
                  <c:v>-1.4726801156975966</c:v>
                </c:pt>
                <c:pt idx="526">
                  <c:v>-3.6075227191709594E-2</c:v>
                </c:pt>
                <c:pt idx="527">
                  <c:v>-0.53629957087342561</c:v>
                </c:pt>
                <c:pt idx="528">
                  <c:v>-0.84185532760658044</c:v>
                </c:pt>
                <c:pt idx="529">
                  <c:v>0.89044868031652213</c:v>
                </c:pt>
                <c:pt idx="530">
                  <c:v>-0.19624558354344843</c:v>
                </c:pt>
                <c:pt idx="531">
                  <c:v>-0.15189071563068679</c:v>
                </c:pt>
                <c:pt idx="532">
                  <c:v>-0.58558275744415689</c:v>
                </c:pt>
                <c:pt idx="533">
                  <c:v>1.2551442609327614</c:v>
                </c:pt>
                <c:pt idx="534">
                  <c:v>-0.72603983916760317</c:v>
                </c:pt>
                <c:pt idx="535">
                  <c:v>0.65142522545519921</c:v>
                </c:pt>
                <c:pt idx="536">
                  <c:v>0.41240177059208338</c:v>
                </c:pt>
                <c:pt idx="537">
                  <c:v>0.26455221088347558</c:v>
                </c:pt>
                <c:pt idx="538">
                  <c:v>-0.57079780147383397</c:v>
                </c:pt>
                <c:pt idx="539">
                  <c:v>-0.36627257720933348</c:v>
                </c:pt>
                <c:pt idx="540">
                  <c:v>1.4719902818385999</c:v>
                </c:pt>
                <c:pt idx="541">
                  <c:v>0.88305620233136073</c:v>
                </c:pt>
                <c:pt idx="542">
                  <c:v>-0.68168497125484151</c:v>
                </c:pt>
                <c:pt idx="543">
                  <c:v>-0.91578010745998784</c:v>
                </c:pt>
                <c:pt idx="544">
                  <c:v>1.3019632881745078</c:v>
                </c:pt>
                <c:pt idx="545">
                  <c:v>-3.1146908535532928E-2</c:v>
                </c:pt>
                <c:pt idx="546">
                  <c:v>0.81159558180514513</c:v>
                </c:pt>
                <c:pt idx="547">
                  <c:v>-0.35395178056620247</c:v>
                </c:pt>
                <c:pt idx="548">
                  <c:v>0.25715973289652122</c:v>
                </c:pt>
                <c:pt idx="549">
                  <c:v>1.1836836404065458</c:v>
                </c:pt>
                <c:pt idx="550">
                  <c:v>-0.60776019139964121</c:v>
                </c:pt>
                <c:pt idx="551">
                  <c:v>0.3138353974524139</c:v>
                </c:pt>
                <c:pt idx="552">
                  <c:v>-0.48948054363347215</c:v>
                </c:pt>
                <c:pt idx="553">
                  <c:v>-0.46730310967619487</c:v>
                </c:pt>
                <c:pt idx="554">
                  <c:v>-0.37366505519449494</c:v>
                </c:pt>
                <c:pt idx="555">
                  <c:v>0.21773318364172917</c:v>
                </c:pt>
                <c:pt idx="556">
                  <c:v>0.83623717509140716</c:v>
                </c:pt>
                <c:pt idx="557">
                  <c:v>-1.2977248033755349</c:v>
                </c:pt>
                <c:pt idx="558">
                  <c:v>-1.1326261283676193</c:v>
                </c:pt>
                <c:pt idx="559">
                  <c:v>0.15366504110067505</c:v>
                </c:pt>
                <c:pt idx="560">
                  <c:v>-0.17160399025897927</c:v>
                </c:pt>
                <c:pt idx="561">
                  <c:v>0.59721372022829133</c:v>
                </c:pt>
                <c:pt idx="562">
                  <c:v>-0.46976726900517968</c:v>
                </c:pt>
                <c:pt idx="563">
                  <c:v>6.0026986618975119E-2</c:v>
                </c:pt>
                <c:pt idx="564">
                  <c:v>7.7276101918282811E-2</c:v>
                </c:pt>
                <c:pt idx="565">
                  <c:v>0.38283185864964464</c:v>
                </c:pt>
                <c:pt idx="566">
                  <c:v>0.17584247505795231</c:v>
                </c:pt>
                <c:pt idx="567">
                  <c:v>-0.5239787742320875</c:v>
                </c:pt>
                <c:pt idx="568">
                  <c:v>-0.6718283339406953</c:v>
                </c:pt>
                <c:pt idx="569">
                  <c:v>0.16598583774380607</c:v>
                </c:pt>
                <c:pt idx="570">
                  <c:v>0.14380840378652882</c:v>
                </c:pt>
                <c:pt idx="571">
                  <c:v>8.9596898559620927E-2</c:v>
                </c:pt>
                <c:pt idx="572">
                  <c:v>-0.45498231303485676</c:v>
                </c:pt>
                <c:pt idx="573">
                  <c:v>-1.3897793236225232E-2</c:v>
                </c:pt>
                <c:pt idx="574">
                  <c:v>3.5385393334505973E-2</c:v>
                </c:pt>
                <c:pt idx="575">
                  <c:v>0.52575309970207573</c:v>
                </c:pt>
                <c:pt idx="576">
                  <c:v>0.48139823178931418</c:v>
                </c:pt>
                <c:pt idx="577">
                  <c:v>-0.76053806976621863</c:v>
                </c:pt>
                <c:pt idx="578">
                  <c:v>-1.292796484719358</c:v>
                </c:pt>
                <c:pt idx="579">
                  <c:v>-0.66936417461171049</c:v>
                </c:pt>
                <c:pt idx="580">
                  <c:v>-1.0069540026144959</c:v>
                </c:pt>
                <c:pt idx="581">
                  <c:v>0.51836062171691433</c:v>
                </c:pt>
                <c:pt idx="582">
                  <c:v>-5.0860183163825408E-2</c:v>
                </c:pt>
                <c:pt idx="583">
                  <c:v>0.26208805155449078</c:v>
                </c:pt>
                <c:pt idx="584">
                  <c:v>-0.40816328579311034</c:v>
                </c:pt>
                <c:pt idx="585">
                  <c:v>-0.83199869029243412</c:v>
                </c:pt>
                <c:pt idx="586">
                  <c:v>1.1491854098079304</c:v>
                </c:pt>
                <c:pt idx="587">
                  <c:v>-0.85910444290588805</c:v>
                </c:pt>
                <c:pt idx="588">
                  <c:v>-8.0430095104471216E-2</c:v>
                </c:pt>
                <c:pt idx="589">
                  <c:v>0.40254513327793712</c:v>
                </c:pt>
                <c:pt idx="590">
                  <c:v>1.0743800048243915E-2</c:v>
                </c:pt>
                <c:pt idx="591">
                  <c:v>6.7419464604136572E-2</c:v>
                </c:pt>
                <c:pt idx="592">
                  <c:v>3.5385393334505973E-2</c:v>
                </c:pt>
                <c:pt idx="593">
                  <c:v>-1.4184686104706887</c:v>
                </c:pt>
                <c:pt idx="594">
                  <c:v>-1.4233969291286583</c:v>
                </c:pt>
                <c:pt idx="595">
                  <c:v>0.18323495304311377</c:v>
                </c:pt>
                <c:pt idx="596">
                  <c:v>-0.25538540742653293</c:v>
                </c:pt>
                <c:pt idx="597">
                  <c:v>0.60953451686962945</c:v>
                </c:pt>
                <c:pt idx="598">
                  <c:v>0.11916681050205966</c:v>
                </c:pt>
                <c:pt idx="599">
                  <c:v>0.38283185864964464</c:v>
                </c:pt>
                <c:pt idx="600">
                  <c:v>-0.4155557637782718</c:v>
                </c:pt>
                <c:pt idx="601">
                  <c:v>-1.1400186063527808</c:v>
                </c:pt>
                <c:pt idx="602">
                  <c:v>-7.0573457790324978E-2</c:v>
                </c:pt>
                <c:pt idx="603">
                  <c:v>-0.11492832570308661</c:v>
                </c:pt>
                <c:pt idx="604">
                  <c:v>0.16844999707099795</c:v>
                </c:pt>
                <c:pt idx="605">
                  <c:v>-7.303761711930977E-2</c:v>
                </c:pt>
                <c:pt idx="606">
                  <c:v>-0.18392478690211031</c:v>
                </c:pt>
                <c:pt idx="607">
                  <c:v>0.62678363216893718</c:v>
                </c:pt>
                <c:pt idx="608">
                  <c:v>0.42225840790622959</c:v>
                </c:pt>
                <c:pt idx="609">
                  <c:v>-7.303761711930977E-2</c:v>
                </c:pt>
                <c:pt idx="610">
                  <c:v>-0.79257214103584916</c:v>
                </c:pt>
                <c:pt idx="611">
                  <c:v>0.54053805567239865</c:v>
                </c:pt>
                <c:pt idx="612">
                  <c:v>-0.23813629212722526</c:v>
                </c:pt>
                <c:pt idx="613">
                  <c:v>0.53068141835825244</c:v>
                </c:pt>
                <c:pt idx="614">
                  <c:v>0.10191769520275196</c:v>
                </c:pt>
                <c:pt idx="615">
                  <c:v>0.33601283140789823</c:v>
                </c:pt>
                <c:pt idx="616">
                  <c:v>1.0703323112965535</c:v>
                </c:pt>
                <c:pt idx="617">
                  <c:v>0.69578009336796087</c:v>
                </c:pt>
                <c:pt idx="618">
                  <c:v>-0.28495531936897167</c:v>
                </c:pt>
                <c:pt idx="619">
                  <c:v>0.35326194670720595</c:v>
                </c:pt>
                <c:pt idx="620">
                  <c:v>0.77463319187933788</c:v>
                </c:pt>
                <c:pt idx="621">
                  <c:v>-0.13217744100239431</c:v>
                </c:pt>
                <c:pt idx="622">
                  <c:v>1.0062641687554994</c:v>
                </c:pt>
                <c:pt idx="623">
                  <c:v>1.9106106423082467</c:v>
                </c:pt>
                <c:pt idx="624">
                  <c:v>0.74999159859307585</c:v>
                </c:pt>
                <c:pt idx="625">
                  <c:v>0.48139823178931418</c:v>
                </c:pt>
                <c:pt idx="626">
                  <c:v>1.0456907180120842</c:v>
                </c:pt>
                <c:pt idx="627">
                  <c:v>0.30644291946725244</c:v>
                </c:pt>
                <c:pt idx="628">
                  <c:v>-0.71618320185345696</c:v>
                </c:pt>
                <c:pt idx="629">
                  <c:v>0.71056504933828379</c:v>
                </c:pt>
                <c:pt idx="630">
                  <c:v>0.35326194670720595</c:v>
                </c:pt>
                <c:pt idx="631">
                  <c:v>0.81898805979209954</c:v>
                </c:pt>
                <c:pt idx="632">
                  <c:v>-3.6075227191709594E-2</c:v>
                </c:pt>
                <c:pt idx="633">
                  <c:v>-0.39830664847896408</c:v>
                </c:pt>
                <c:pt idx="634">
                  <c:v>0.90276947695965315</c:v>
                </c:pt>
                <c:pt idx="635">
                  <c:v>0.38776017730761425</c:v>
                </c:pt>
                <c:pt idx="636">
                  <c:v>-0.15681903428865637</c:v>
                </c:pt>
                <c:pt idx="637">
                  <c:v>-0.37120089586551014</c:v>
                </c:pt>
                <c:pt idx="638">
                  <c:v>8.8716273409767342E-4</c:v>
                </c:pt>
                <c:pt idx="639">
                  <c:v>0.49618318775963705</c:v>
                </c:pt>
                <c:pt idx="640">
                  <c:v>-0.78517966305068776</c:v>
                </c:pt>
                <c:pt idx="641">
                  <c:v>0.62431947284174527</c:v>
                </c:pt>
                <c:pt idx="642">
                  <c:v>5.7562827289990334E-2</c:v>
                </c:pt>
                <c:pt idx="643">
                  <c:v>-0.25784956675551773</c:v>
                </c:pt>
                <c:pt idx="644">
                  <c:v>1.6247681602051773</c:v>
                </c:pt>
                <c:pt idx="645">
                  <c:v>-0.58311859811517208</c:v>
                </c:pt>
                <c:pt idx="646">
                  <c:v>0.14380840378652882</c:v>
                </c:pt>
                <c:pt idx="647">
                  <c:v>-1.1326261283676193</c:v>
                </c:pt>
                <c:pt idx="648">
                  <c:v>-0.44512567572071049</c:v>
                </c:pt>
                <c:pt idx="649">
                  <c:v>0.6440327474682449</c:v>
                </c:pt>
                <c:pt idx="650">
                  <c:v>0.69824425269515278</c:v>
                </c:pt>
                <c:pt idx="651">
                  <c:v>0.4937190284306523</c:v>
                </c:pt>
                <c:pt idx="652">
                  <c:v>0.10684601385892863</c:v>
                </c:pt>
                <c:pt idx="653">
                  <c:v>0.2251256616268906</c:v>
                </c:pt>
                <c:pt idx="654">
                  <c:v>-0.11739248503207141</c:v>
                </c:pt>
                <c:pt idx="655">
                  <c:v>6.9883623933121364E-2</c:v>
                </c:pt>
                <c:pt idx="656">
                  <c:v>-0.33670266526689474</c:v>
                </c:pt>
                <c:pt idx="657">
                  <c:v>0.36311858402135216</c:v>
                </c:pt>
                <c:pt idx="658">
                  <c:v>0.79188230717864561</c:v>
                </c:pt>
                <c:pt idx="659">
                  <c:v>0.77956151053551459</c:v>
                </c:pt>
                <c:pt idx="660">
                  <c:v>0.32862035342273677</c:v>
                </c:pt>
                <c:pt idx="661">
                  <c:v>0.28672964483895996</c:v>
                </c:pt>
                <c:pt idx="662">
                  <c:v>-0.45005399437688715</c:v>
                </c:pt>
                <c:pt idx="663">
                  <c:v>-0.25784956675551773</c:v>
                </c:pt>
                <c:pt idx="664">
                  <c:v>-0.40569912646412554</c:v>
                </c:pt>
                <c:pt idx="665">
                  <c:v>0.58982124224312993</c:v>
                </c:pt>
                <c:pt idx="666">
                  <c:v>0.95205266352859153</c:v>
                </c:pt>
                <c:pt idx="667">
                  <c:v>1.1984685963768689</c:v>
                </c:pt>
                <c:pt idx="668">
                  <c:v>0.48632655044549084</c:v>
                </c:pt>
                <c:pt idx="669">
                  <c:v>1.1368646131647995</c:v>
                </c:pt>
                <c:pt idx="670">
                  <c:v>0.12409512915823633</c:v>
                </c:pt>
                <c:pt idx="671">
                  <c:v>0.88305620233136073</c:v>
                </c:pt>
                <c:pt idx="672">
                  <c:v>-0.2332079734710486</c:v>
                </c:pt>
                <c:pt idx="673">
                  <c:v>-0.90099515148966491</c:v>
                </c:pt>
                <c:pt idx="674">
                  <c:v>0.25962389222550603</c:v>
                </c:pt>
                <c:pt idx="675">
                  <c:v>-0.16667567160100968</c:v>
                </c:pt>
                <c:pt idx="676">
                  <c:v>1.2576084202617461</c:v>
                </c:pt>
                <c:pt idx="677">
                  <c:v>-0.12232080369004097</c:v>
                </c:pt>
                <c:pt idx="678">
                  <c:v>0.3902243366348061</c:v>
                </c:pt>
                <c:pt idx="679">
                  <c:v>0.23005398028306728</c:v>
                </c:pt>
                <c:pt idx="680">
                  <c:v>0.98408673480001496</c:v>
                </c:pt>
                <c:pt idx="681">
                  <c:v>-2.3754430550371474E-2</c:v>
                </c:pt>
                <c:pt idx="682">
                  <c:v>0.51589646238792952</c:v>
                </c:pt>
                <c:pt idx="683">
                  <c:v>0.39515265529277566</c:v>
                </c:pt>
                <c:pt idx="684">
                  <c:v>-0.75068143245207231</c:v>
                </c:pt>
                <c:pt idx="685">
                  <c:v>0.641568588141053</c:v>
                </c:pt>
                <c:pt idx="686">
                  <c:v>0.59474956089930653</c:v>
                </c:pt>
                <c:pt idx="687">
                  <c:v>0.59228540157032172</c:v>
                </c:pt>
                <c:pt idx="688">
                  <c:v>-2.1290271221386686E-2</c:v>
                </c:pt>
                <c:pt idx="689">
                  <c:v>6.7419464604136572E-2</c:v>
                </c:pt>
                <c:pt idx="690">
                  <c:v>-1.6845978179472585</c:v>
                </c:pt>
                <c:pt idx="691">
                  <c:v>0.865807087032053</c:v>
                </c:pt>
                <c:pt idx="692">
                  <c:v>-0.34655930258104101</c:v>
                </c:pt>
                <c:pt idx="693">
                  <c:v>-0.43526903840656428</c:v>
                </c:pt>
                <c:pt idx="694">
                  <c:v>0.92494691091513759</c:v>
                </c:pt>
                <c:pt idx="695">
                  <c:v>0.89291283964550694</c:v>
                </c:pt>
                <c:pt idx="696">
                  <c:v>1.2181818710051613</c:v>
                </c:pt>
                <c:pt idx="697">
                  <c:v>0.76477655456519167</c:v>
                </c:pt>
                <c:pt idx="698">
                  <c:v>-0.50180134027481027</c:v>
                </c:pt>
                <c:pt idx="699">
                  <c:v>0.34833362805102924</c:v>
                </c:pt>
                <c:pt idx="700">
                  <c:v>1.2083252336910151</c:v>
                </c:pt>
                <c:pt idx="701">
                  <c:v>-0.8172137343221112</c:v>
                </c:pt>
                <c:pt idx="702">
                  <c:v>1.102366382566184</c:v>
                </c:pt>
                <c:pt idx="703">
                  <c:v>0.41486592991927523</c:v>
                </c:pt>
                <c:pt idx="704">
                  <c:v>-0.24552877011417962</c:v>
                </c:pt>
                <c:pt idx="705">
                  <c:v>-0.66443585595553389</c:v>
                </c:pt>
                <c:pt idx="706">
                  <c:v>0.84609381240376047</c:v>
                </c:pt>
                <c:pt idx="707">
                  <c:v>0.80173894449099892</c:v>
                </c:pt>
                <c:pt idx="708">
                  <c:v>0.13888008513035213</c:v>
                </c:pt>
                <c:pt idx="709">
                  <c:v>-3.6075227191709594E-2</c:v>
                </c:pt>
                <c:pt idx="710">
                  <c:v>1.0703323112965535</c:v>
                </c:pt>
                <c:pt idx="711">
                  <c:v>-0.74575311379589571</c:v>
                </c:pt>
                <c:pt idx="712">
                  <c:v>-2.3754430550371474E-2</c:v>
                </c:pt>
                <c:pt idx="713">
                  <c:v>9.452521721759051E-2</c:v>
                </c:pt>
                <c:pt idx="714">
                  <c:v>6.7419464604136572E-2</c:v>
                </c:pt>
                <c:pt idx="715">
                  <c:v>0.29165796349513662</c:v>
                </c:pt>
                <c:pt idx="716">
                  <c:v>0.35326194670720595</c:v>
                </c:pt>
                <c:pt idx="717">
                  <c:v>0.18569911237030565</c:v>
                </c:pt>
                <c:pt idx="718">
                  <c:v>1.5631641769931082</c:v>
                </c:pt>
                <c:pt idx="719">
                  <c:v>-6.0716820477971653E-2</c:v>
                </c:pt>
                <c:pt idx="720">
                  <c:v>0.23005398028306728</c:v>
                </c:pt>
                <c:pt idx="721">
                  <c:v>-0.49687302161863361</c:v>
                </c:pt>
                <c:pt idx="722">
                  <c:v>-1.0882712604548577</c:v>
                </c:pt>
                <c:pt idx="723">
                  <c:v>-0.58804691677314169</c:v>
                </c:pt>
                <c:pt idx="724">
                  <c:v>4.0313711990682642E-2</c:v>
                </c:pt>
                <c:pt idx="725">
                  <c:v>0.54546637433036826</c:v>
                </c:pt>
                <c:pt idx="726">
                  <c:v>-0.57079780147383397</c:v>
                </c:pt>
                <c:pt idx="727">
                  <c:v>4.7706189975844089E-2</c:v>
                </c:pt>
                <c:pt idx="728">
                  <c:v>0.38283185864964464</c:v>
                </c:pt>
                <c:pt idx="729">
                  <c:v>0.90030531763066834</c:v>
                </c:pt>
                <c:pt idx="730">
                  <c:v>-0.68414913058382631</c:v>
                </c:pt>
                <c:pt idx="731">
                  <c:v>-0.8172137343221112</c:v>
                </c:pt>
                <c:pt idx="732">
                  <c:v>0.54546637433036826</c:v>
                </c:pt>
                <c:pt idx="733">
                  <c:v>0.85595044971790679</c:v>
                </c:pt>
                <c:pt idx="734">
                  <c:v>0.78448982919169119</c:v>
                </c:pt>
                <c:pt idx="735">
                  <c:v>-1.1433633907240445E-2</c:v>
                </c:pt>
                <c:pt idx="736">
                  <c:v>-0.34163098392486435</c:v>
                </c:pt>
                <c:pt idx="737">
                  <c:v>-7.303761711930977E-2</c:v>
                </c:pt>
                <c:pt idx="738">
                  <c:v>1.5730208143072544</c:v>
                </c:pt>
                <c:pt idx="739">
                  <c:v>0.73274248329376812</c:v>
                </c:pt>
                <c:pt idx="740">
                  <c:v>0.4592207978320369</c:v>
                </c:pt>
                <c:pt idx="741">
                  <c:v>1.1393287724937842</c:v>
                </c:pt>
                <c:pt idx="742">
                  <c:v>-0.41801992310725655</c:v>
                </c:pt>
                <c:pt idx="743">
                  <c:v>-1.4233969291286583</c:v>
                </c:pt>
                <c:pt idx="744">
                  <c:v>-0.72603983916760317</c:v>
                </c:pt>
                <c:pt idx="745">
                  <c:v>0.29165796349513662</c:v>
                </c:pt>
                <c:pt idx="746">
                  <c:v>-0.43773319773554903</c:v>
                </c:pt>
                <c:pt idx="747">
                  <c:v>-0.14942655630170201</c:v>
                </c:pt>
                <c:pt idx="748">
                  <c:v>0.9348035482292838</c:v>
                </c:pt>
                <c:pt idx="749">
                  <c:v>1.2083252336910151</c:v>
                </c:pt>
                <c:pt idx="750">
                  <c:v>0.42965088589139105</c:v>
                </c:pt>
                <c:pt idx="751">
                  <c:v>0.94712434487241481</c:v>
                </c:pt>
                <c:pt idx="752">
                  <c:v>0.75245575792206065</c:v>
                </c:pt>
                <c:pt idx="753">
                  <c:v>-0.8196778936493031</c:v>
                </c:pt>
                <c:pt idx="754">
                  <c:v>0.48139823178931418</c:v>
                </c:pt>
                <c:pt idx="755">
                  <c:v>0.47646991313134457</c:v>
                </c:pt>
                <c:pt idx="756">
                  <c:v>-0.37366505519449494</c:v>
                </c:pt>
                <c:pt idx="757">
                  <c:v>0.7943464665058374</c:v>
                </c:pt>
                <c:pt idx="758">
                  <c:v>0.27194468886863704</c:v>
                </c:pt>
                <c:pt idx="759">
                  <c:v>0.24976725491135976</c:v>
                </c:pt>
                <c:pt idx="760">
                  <c:v>0.46907743514618311</c:v>
                </c:pt>
                <c:pt idx="761">
                  <c:v>-1.636195256521002E-2</c:v>
                </c:pt>
                <c:pt idx="762">
                  <c:v>-1.2238000235203343</c:v>
                </c:pt>
                <c:pt idx="763">
                  <c:v>-0.70386240521032595</c:v>
                </c:pt>
                <c:pt idx="764">
                  <c:v>0.29165796349513662</c:v>
                </c:pt>
                <c:pt idx="765">
                  <c:v>-0.1987097428724332</c:v>
                </c:pt>
                <c:pt idx="766">
                  <c:v>0.94466018554343001</c:v>
                </c:pt>
                <c:pt idx="767">
                  <c:v>-1.5293557802534892</c:v>
                </c:pt>
                <c:pt idx="768">
                  <c:v>-1.0414522332131113</c:v>
                </c:pt>
                <c:pt idx="769">
                  <c:v>1.0235132840548071</c:v>
                </c:pt>
                <c:pt idx="770">
                  <c:v>1.1097588605513455</c:v>
                </c:pt>
                <c:pt idx="771">
                  <c:v>1.0284416027127765</c:v>
                </c:pt>
                <c:pt idx="772">
                  <c:v>0.8633429277030682</c:v>
                </c:pt>
                <c:pt idx="773">
                  <c:v>-0.18392478690211031</c:v>
                </c:pt>
                <c:pt idx="774">
                  <c:v>0.58982124224312993</c:v>
                </c:pt>
                <c:pt idx="775">
                  <c:v>6.4955305275151781E-2</c:v>
                </c:pt>
                <c:pt idx="776">
                  <c:v>0.14380840378652882</c:v>
                </c:pt>
                <c:pt idx="777">
                  <c:v>1.3167482441448308</c:v>
                </c:pt>
                <c:pt idx="778">
                  <c:v>-0.17160399025897927</c:v>
                </c:pt>
                <c:pt idx="779">
                  <c:v>0.70563673068031418</c:v>
                </c:pt>
                <c:pt idx="780">
                  <c:v>0.57996460492898361</c:v>
                </c:pt>
                <c:pt idx="781">
                  <c:v>0.82391637844827614</c:v>
                </c:pt>
                <c:pt idx="782">
                  <c:v>-0.32684602795274853</c:v>
                </c:pt>
                <c:pt idx="783">
                  <c:v>-0.79503630036483397</c:v>
                </c:pt>
                <c:pt idx="784">
                  <c:v>0.30151460080928283</c:v>
                </c:pt>
                <c:pt idx="785">
                  <c:v>1.0851172672668763</c:v>
                </c:pt>
                <c:pt idx="786">
                  <c:v>-0.39337832982278742</c:v>
                </c:pt>
                <c:pt idx="787">
                  <c:v>-0.54615620818757193</c:v>
                </c:pt>
                <c:pt idx="788">
                  <c:v>1.5680924956492848</c:v>
                </c:pt>
                <c:pt idx="789">
                  <c:v>-0.22827965481307902</c:v>
                </c:pt>
                <c:pt idx="790">
                  <c:v>-0.27017036339864875</c:v>
                </c:pt>
                <c:pt idx="791">
                  <c:v>-0.55847700483070295</c:v>
                </c:pt>
                <c:pt idx="792">
                  <c:v>0.66374602209653732</c:v>
                </c:pt>
                <c:pt idx="793">
                  <c:v>-1.1129128537393269</c:v>
                </c:pt>
                <c:pt idx="794">
                  <c:v>0.40747345193411377</c:v>
                </c:pt>
                <c:pt idx="795">
                  <c:v>-0.48455222497550254</c:v>
                </c:pt>
                <c:pt idx="796">
                  <c:v>0.26948052953965224</c:v>
                </c:pt>
                <c:pt idx="797">
                  <c:v>0.56271548962967599</c:v>
                </c:pt>
                <c:pt idx="798">
                  <c:v>-1.636195256521002E-2</c:v>
                </c:pt>
                <c:pt idx="799">
                  <c:v>-0.55601284550171814</c:v>
                </c:pt>
                <c:pt idx="800">
                  <c:v>0.17830663438514419</c:v>
                </c:pt>
                <c:pt idx="801">
                  <c:v>1.4103862986265308</c:v>
                </c:pt>
                <c:pt idx="802">
                  <c:v>1.0136566467406607</c:v>
                </c:pt>
                <c:pt idx="803">
                  <c:v>-0.16913983092999449</c:v>
                </c:pt>
                <c:pt idx="804">
                  <c:v>-0.34163098392486435</c:v>
                </c:pt>
                <c:pt idx="805">
                  <c:v>-0.79010798170865726</c:v>
                </c:pt>
                <c:pt idx="806">
                  <c:v>1.9056823236520701</c:v>
                </c:pt>
                <c:pt idx="807">
                  <c:v>1.1516495691369153</c:v>
                </c:pt>
                <c:pt idx="808">
                  <c:v>2.5528756020359734E-2</c:v>
                </c:pt>
                <c:pt idx="809">
                  <c:v>0.52082478104410623</c:v>
                </c:pt>
                <c:pt idx="810">
                  <c:v>0.65635354411137592</c:v>
                </c:pt>
                <c:pt idx="811">
                  <c:v>-0.32438186862555662</c:v>
                </c:pt>
                <c:pt idx="812">
                  <c:v>-0.37120089586551014</c:v>
                </c:pt>
                <c:pt idx="813">
                  <c:v>1.6149115228910311</c:v>
                </c:pt>
                <c:pt idx="814">
                  <c:v>0.84362965307656868</c:v>
                </c:pt>
                <c:pt idx="815">
                  <c:v>-0.50426549960379508</c:v>
                </c:pt>
                <c:pt idx="816">
                  <c:v>-0.40569912646412554</c:v>
                </c:pt>
                <c:pt idx="817">
                  <c:v>2.3098044535231015</c:v>
                </c:pt>
                <c:pt idx="818">
                  <c:v>0.41486592991927523</c:v>
                </c:pt>
                <c:pt idx="819">
                  <c:v>0.865807087032053</c:v>
                </c:pt>
                <c:pt idx="820">
                  <c:v>-0.61515266938659552</c:v>
                </c:pt>
                <c:pt idx="821">
                  <c:v>0.97176593815688395</c:v>
                </c:pt>
                <c:pt idx="822">
                  <c:v>0.54546637433036826</c:v>
                </c:pt>
                <c:pt idx="823">
                  <c:v>-1.4480385224131274</c:v>
                </c:pt>
                <c:pt idx="824">
                  <c:v>0.33354867208070638</c:v>
                </c:pt>
                <c:pt idx="825">
                  <c:v>-0.16913983092999449</c:v>
                </c:pt>
                <c:pt idx="826">
                  <c:v>-0.70139824588313404</c:v>
                </c:pt>
                <c:pt idx="827">
                  <c:v>1.0161208060696456</c:v>
                </c:pt>
                <c:pt idx="828">
                  <c:v>1.0333699213689533</c:v>
                </c:pt>
                <c:pt idx="829">
                  <c:v>1.4793827598237614</c:v>
                </c:pt>
                <c:pt idx="830">
                  <c:v>8.220442057445948E-2</c:v>
                </c:pt>
                <c:pt idx="831">
                  <c:v>7.7276101918282811E-2</c:v>
                </c:pt>
                <c:pt idx="832">
                  <c:v>-0.40569912646412554</c:v>
                </c:pt>
                <c:pt idx="833">
                  <c:v>0.28672964483895996</c:v>
                </c:pt>
                <c:pt idx="834">
                  <c:v>0.87073540569002261</c:v>
                </c:pt>
                <c:pt idx="835">
                  <c:v>0.35326194670720595</c:v>
                </c:pt>
                <c:pt idx="836">
                  <c:v>-0.87142523954722617</c:v>
                </c:pt>
                <c:pt idx="837">
                  <c:v>1.1196154978654917</c:v>
                </c:pt>
                <c:pt idx="838">
                  <c:v>1.077724789281715</c:v>
                </c:pt>
                <c:pt idx="839">
                  <c:v>1.3758880680279153</c:v>
                </c:pt>
                <c:pt idx="840">
                  <c:v>1.6617305501327775</c:v>
                </c:pt>
                <c:pt idx="841">
                  <c:v>-0.29481195668311794</c:v>
                </c:pt>
                <c:pt idx="842">
                  <c:v>-0.85171196492072665</c:v>
                </c:pt>
                <c:pt idx="843">
                  <c:v>0.24976725491135976</c:v>
                </c:pt>
                <c:pt idx="844">
                  <c:v>-0.53629957087342561</c:v>
                </c:pt>
                <c:pt idx="845">
                  <c:v>0.74999159859307585</c:v>
                </c:pt>
                <c:pt idx="846">
                  <c:v>0.70563673068031418</c:v>
                </c:pt>
                <c:pt idx="847">
                  <c:v>0.50603982507378331</c:v>
                </c:pt>
                <c:pt idx="848">
                  <c:v>1.1491854098079304</c:v>
                </c:pt>
                <c:pt idx="849">
                  <c:v>0.77463319187933788</c:v>
                </c:pt>
                <c:pt idx="850">
                  <c:v>1.3019632881745078</c:v>
                </c:pt>
                <c:pt idx="851">
                  <c:v>-0.15189071563068679</c:v>
                </c:pt>
                <c:pt idx="852">
                  <c:v>-3.3611067864517716E-2</c:v>
                </c:pt>
                <c:pt idx="853">
                  <c:v>0.23991061759721352</c:v>
                </c:pt>
                <c:pt idx="854">
                  <c:v>-0.50180134027481027</c:v>
                </c:pt>
                <c:pt idx="855">
                  <c:v>0.62924779149792198</c:v>
                </c:pt>
                <c:pt idx="856">
                  <c:v>0.70070841202413747</c:v>
                </c:pt>
                <c:pt idx="857">
                  <c:v>-4.3467705176871048E-2</c:v>
                </c:pt>
                <c:pt idx="858">
                  <c:v>0.14627256311551359</c:v>
                </c:pt>
                <c:pt idx="859">
                  <c:v>-0.2332079734710486</c:v>
                </c:pt>
                <c:pt idx="860">
                  <c:v>2.7992915347551609E-2</c:v>
                </c:pt>
                <c:pt idx="861">
                  <c:v>1.0013358500993226</c:v>
                </c:pt>
                <c:pt idx="862">
                  <c:v>-0.64225842199825656</c:v>
                </c:pt>
                <c:pt idx="863">
                  <c:v>1.3487823154144614</c:v>
                </c:pt>
                <c:pt idx="864">
                  <c:v>0.57996460492898361</c:v>
                </c:pt>
                <c:pt idx="865">
                  <c:v>0.74013496127892953</c:v>
                </c:pt>
                <c:pt idx="866">
                  <c:v>-0.57572612013001057</c:v>
                </c:pt>
                <c:pt idx="867">
                  <c:v>0.96683761950070735</c:v>
                </c:pt>
                <c:pt idx="868">
                  <c:v>0.68592345605381466</c:v>
                </c:pt>
                <c:pt idx="869">
                  <c:v>0.14873672244449837</c:v>
                </c:pt>
                <c:pt idx="870">
                  <c:v>1.0432265586830995</c:v>
                </c:pt>
                <c:pt idx="871">
                  <c:v>0.28672964483895996</c:v>
                </c:pt>
                <c:pt idx="872">
                  <c:v>0.43457920454756771</c:v>
                </c:pt>
                <c:pt idx="873">
                  <c:v>0.53068141835825244</c:v>
                </c:pt>
                <c:pt idx="874">
                  <c:v>-0.55601284550171814</c:v>
                </c:pt>
                <c:pt idx="875">
                  <c:v>0.51343230305894472</c:v>
                </c:pt>
                <c:pt idx="876">
                  <c:v>0.11670265117307486</c:v>
                </c:pt>
                <c:pt idx="877">
                  <c:v>-0.3022044346682794</c:v>
                </c:pt>
                <c:pt idx="878">
                  <c:v>-8.5358413762440799E-2</c:v>
                </c:pt>
                <c:pt idx="879">
                  <c:v>0.38283185864964464</c:v>
                </c:pt>
                <c:pt idx="880">
                  <c:v>-0.50919381826176457</c:v>
                </c:pt>
                <c:pt idx="881">
                  <c:v>-0.31698939063860226</c:v>
                </c:pt>
                <c:pt idx="882">
                  <c:v>0.51836062171691433</c:v>
                </c:pt>
                <c:pt idx="883">
                  <c:v>8.220442057445948E-2</c:v>
                </c:pt>
                <c:pt idx="884">
                  <c:v>-1.2090150675500115</c:v>
                </c:pt>
                <c:pt idx="885">
                  <c:v>-0.70386240521032595</c:v>
                </c:pt>
                <c:pt idx="886">
                  <c:v>1.4769186004965695</c:v>
                </c:pt>
                <c:pt idx="887">
                  <c:v>-0.18638894622930219</c:v>
                </c:pt>
                <c:pt idx="888">
                  <c:v>-0.51165797758895648</c:v>
                </c:pt>
                <c:pt idx="889">
                  <c:v>-0.89606683283348831</c:v>
                </c:pt>
                <c:pt idx="890">
                  <c:v>0.89044868031652213</c:v>
                </c:pt>
                <c:pt idx="891">
                  <c:v>0.20294822767140624</c:v>
                </c:pt>
                <c:pt idx="892">
                  <c:v>0.99394337211416128</c:v>
                </c:pt>
                <c:pt idx="893">
                  <c:v>1.168898684436223</c:v>
                </c:pt>
                <c:pt idx="894">
                  <c:v>-0.52890709288826421</c:v>
                </c:pt>
                <c:pt idx="895">
                  <c:v>0.96683761950070735</c:v>
                </c:pt>
                <c:pt idx="896">
                  <c:v>0.47646991313134457</c:v>
                </c:pt>
                <c:pt idx="897">
                  <c:v>-0.20856638018657944</c:v>
                </c:pt>
                <c:pt idx="898">
                  <c:v>0.67606681873966834</c:v>
                </c:pt>
                <c:pt idx="899">
                  <c:v>1.062939833311392</c:v>
                </c:pt>
                <c:pt idx="900">
                  <c:v>-0.88374603619035719</c:v>
                </c:pt>
                <c:pt idx="901">
                  <c:v>-4.0411559220789916E-3</c:v>
                </c:pt>
                <c:pt idx="902">
                  <c:v>0.36311858402135216</c:v>
                </c:pt>
                <c:pt idx="903">
                  <c:v>0.23251813961205206</c:v>
                </c:pt>
                <c:pt idx="904">
                  <c:v>0.35819026536517551</c:v>
                </c:pt>
                <c:pt idx="905">
                  <c:v>1.3463181560872695</c:v>
                </c:pt>
                <c:pt idx="906">
                  <c:v>-0.11000000704690995</c:v>
                </c:pt>
                <c:pt idx="907">
                  <c:v>1.0185849653986303</c:v>
                </c:pt>
                <c:pt idx="908">
                  <c:v>0.53560973701622205</c:v>
                </c:pt>
                <c:pt idx="909">
                  <c:v>0.60460619821345285</c:v>
                </c:pt>
                <c:pt idx="910">
                  <c:v>0.12163096983104445</c:v>
                </c:pt>
                <c:pt idx="911">
                  <c:v>0.54793053365756017</c:v>
                </c:pt>
                <c:pt idx="912">
                  <c:v>1.2773216948882458</c:v>
                </c:pt>
                <c:pt idx="913">
                  <c:v>1.1762911624213843</c:v>
                </c:pt>
                <c:pt idx="914">
                  <c:v>-1.1646601996372499</c:v>
                </c:pt>
                <c:pt idx="915">
                  <c:v>0.37297522133549843</c:v>
                </c:pt>
                <c:pt idx="916">
                  <c:v>4.2777871319667427E-2</c:v>
                </c:pt>
                <c:pt idx="917">
                  <c:v>0.56025133030069119</c:v>
                </c:pt>
                <c:pt idx="918">
                  <c:v>0.14134424445933694</c:v>
                </c:pt>
                <c:pt idx="919">
                  <c:v>-2.6218589877563349E-2</c:v>
                </c:pt>
                <c:pt idx="920">
                  <c:v>1.3216765628010074</c:v>
                </c:pt>
                <c:pt idx="921">
                  <c:v>9.6989376546575301E-2</c:v>
                </c:pt>
                <c:pt idx="922">
                  <c:v>-0.41801992310725655</c:v>
                </c:pt>
                <c:pt idx="923">
                  <c:v>1.3561747933996229</c:v>
                </c:pt>
                <c:pt idx="924">
                  <c:v>0.92741107024412228</c:v>
                </c:pt>
                <c:pt idx="925">
                  <c:v>0.10931017318791342</c:v>
                </c:pt>
                <c:pt idx="926">
                  <c:v>4.5242030646859305E-2</c:v>
                </c:pt>
                <c:pt idx="927">
                  <c:v>-0.12478496301723285</c:v>
                </c:pt>
                <c:pt idx="928">
                  <c:v>1.9426447135796703</c:v>
                </c:pt>
                <c:pt idx="929">
                  <c:v>0.2448389362551831</c:v>
                </c:pt>
                <c:pt idx="930">
                  <c:v>0.63417611015589148</c:v>
                </c:pt>
                <c:pt idx="931">
                  <c:v>-0.57572612013001057</c:v>
                </c:pt>
                <c:pt idx="932">
                  <c:v>-0.11246416637589474</c:v>
                </c:pt>
                <c:pt idx="933">
                  <c:v>0.29412212282412137</c:v>
                </c:pt>
                <c:pt idx="934">
                  <c:v>0.45675663850484499</c:v>
                </c:pt>
                <c:pt idx="935">
                  <c:v>0.69331593403897607</c:v>
                </c:pt>
                <c:pt idx="936">
                  <c:v>0.46907743514618311</c:v>
                </c:pt>
                <c:pt idx="937">
                  <c:v>-0.37612921452347975</c:v>
                </c:pt>
                <c:pt idx="938">
                  <c:v>1.0382982400269229</c:v>
                </c:pt>
                <c:pt idx="939">
                  <c:v>1.1146871792093151</c:v>
                </c:pt>
                <c:pt idx="940">
                  <c:v>1.1171513385382998</c:v>
                </c:pt>
                <c:pt idx="941">
                  <c:v>0.1314876071451907</c:v>
                </c:pt>
                <c:pt idx="942">
                  <c:v>-3.8539386520694378E-2</c:v>
                </c:pt>
                <c:pt idx="943">
                  <c:v>0.62678363216893718</c:v>
                </c:pt>
                <c:pt idx="944">
                  <c:v>9.2061057888605718E-2</c:v>
                </c:pt>
                <c:pt idx="945">
                  <c:v>1.0481548773392761</c:v>
                </c:pt>
                <c:pt idx="946">
                  <c:v>-0.3785933738506716</c:v>
                </c:pt>
                <c:pt idx="947">
                  <c:v>9.9453535873767179E-2</c:v>
                </c:pt>
                <c:pt idx="948">
                  <c:v>6.0026986618975119E-2</c:v>
                </c:pt>
                <c:pt idx="949">
                  <c:v>-0.51658629624692609</c:v>
                </c:pt>
                <c:pt idx="950">
                  <c:v>1.5360584243796542</c:v>
                </c:pt>
                <c:pt idx="951">
                  <c:v>-1.3149739186748426</c:v>
                </c:pt>
                <c:pt idx="952">
                  <c:v>0.50850398440276812</c:v>
                </c:pt>
                <c:pt idx="953">
                  <c:v>1.1072947012241536</c:v>
                </c:pt>
                <c:pt idx="954">
                  <c:v>0.77709735120652979</c:v>
                </c:pt>
                <c:pt idx="955">
                  <c:v>0.80666726314896842</c:v>
                </c:pt>
                <c:pt idx="956">
                  <c:v>0.77956151053551459</c:v>
                </c:pt>
                <c:pt idx="957">
                  <c:v>0.44936416051968353</c:v>
                </c:pt>
                <c:pt idx="958">
                  <c:v>-0.48455222497550254</c:v>
                </c:pt>
                <c:pt idx="959">
                  <c:v>0.31137123812342909</c:v>
                </c:pt>
                <c:pt idx="960">
                  <c:v>5.5098667961005543E-2</c:v>
                </c:pt>
                <c:pt idx="961">
                  <c:v>0.96683761950070735</c:v>
                </c:pt>
                <c:pt idx="962">
                  <c:v>1.0161208060696456</c:v>
                </c:pt>
                <c:pt idx="963">
                  <c:v>0.68838761538100646</c:v>
                </c:pt>
                <c:pt idx="964">
                  <c:v>0.65388938478239111</c:v>
                </c:pt>
                <c:pt idx="965">
                  <c:v>0.94466018554343001</c:v>
                </c:pt>
                <c:pt idx="966">
                  <c:v>4.2777871319667427E-2</c:v>
                </c:pt>
                <c:pt idx="967">
                  <c:v>-0.69893408655414924</c:v>
                </c:pt>
                <c:pt idx="968">
                  <c:v>0.35079778738001405</c:v>
                </c:pt>
                <c:pt idx="969">
                  <c:v>0.31137123812342909</c:v>
                </c:pt>
                <c:pt idx="970">
                  <c:v>0.74506327993689914</c:v>
                </c:pt>
                <c:pt idx="971">
                  <c:v>-0.79750045969381878</c:v>
                </c:pt>
                <c:pt idx="972">
                  <c:v>0.18816327169929042</c:v>
                </c:pt>
                <c:pt idx="973">
                  <c:v>1.0826531079396844</c:v>
                </c:pt>
                <c:pt idx="974">
                  <c:v>0.85348629039071489</c:v>
                </c:pt>
                <c:pt idx="975">
                  <c:v>0.69578009336796087</c:v>
                </c:pt>
                <c:pt idx="976">
                  <c:v>0.63664026948308339</c:v>
                </c:pt>
                <c:pt idx="977">
                  <c:v>1.1220796571944764</c:v>
                </c:pt>
                <c:pt idx="978">
                  <c:v>0.23251813961205206</c:v>
                </c:pt>
                <c:pt idx="979">
                  <c:v>0.19062743102827523</c:v>
                </c:pt>
                <c:pt idx="980">
                  <c:v>0.40993761126309858</c:v>
                </c:pt>
                <c:pt idx="981">
                  <c:v>0.97915841614204546</c:v>
                </c:pt>
                <c:pt idx="982">
                  <c:v>1.4695261225114082</c:v>
                </c:pt>
                <c:pt idx="983">
                  <c:v>-0.36873673653831829</c:v>
                </c:pt>
                <c:pt idx="984">
                  <c:v>0.27440884819582889</c:v>
                </c:pt>
                <c:pt idx="985">
                  <c:v>-0.40323496713693369</c:v>
                </c:pt>
                <c:pt idx="986">
                  <c:v>0.43950752320553732</c:v>
                </c:pt>
                <c:pt idx="987">
                  <c:v>0.65635354411137592</c:v>
                </c:pt>
                <c:pt idx="988">
                  <c:v>0.13641592580136735</c:v>
                </c:pt>
                <c:pt idx="989">
                  <c:v>1.0284416027127765</c:v>
                </c:pt>
                <c:pt idx="990">
                  <c:v>1.7676894012576085</c:v>
                </c:pt>
                <c:pt idx="991">
                  <c:v>0.10191769520275196</c:v>
                </c:pt>
                <c:pt idx="992">
                  <c:v>0.63171195082690679</c:v>
                </c:pt>
                <c:pt idx="993">
                  <c:v>-0.31698939063860226</c:v>
                </c:pt>
                <c:pt idx="994">
                  <c:v>-0.78271550372170295</c:v>
                </c:pt>
                <c:pt idx="995">
                  <c:v>1.5064885124372154</c:v>
                </c:pt>
                <c:pt idx="996">
                  <c:v>0.83377301576242235</c:v>
                </c:pt>
                <c:pt idx="997">
                  <c:v>1.220646030334146</c:v>
                </c:pt>
                <c:pt idx="998">
                  <c:v>0.25469557356932931</c:v>
                </c:pt>
                <c:pt idx="999">
                  <c:v>0.62185531351276047</c:v>
                </c:pt>
                <c:pt idx="1000">
                  <c:v>1.011192487413469</c:v>
                </c:pt>
                <c:pt idx="1001">
                  <c:v>0.62431947284174527</c:v>
                </c:pt>
                <c:pt idx="1002">
                  <c:v>-0.13710575966036387</c:v>
                </c:pt>
                <c:pt idx="1003">
                  <c:v>-0.34163098392486435</c:v>
                </c:pt>
                <c:pt idx="1004">
                  <c:v>-1.0611655078414037</c:v>
                </c:pt>
                <c:pt idx="1005">
                  <c:v>1.7011570993875695</c:v>
                </c:pt>
                <c:pt idx="1006">
                  <c:v>9.6989376546575301E-2</c:v>
                </c:pt>
                <c:pt idx="1007">
                  <c:v>0.99887169077033788</c:v>
                </c:pt>
                <c:pt idx="1008">
                  <c:v>0.12163096983104445</c:v>
                </c:pt>
                <c:pt idx="1009">
                  <c:v>-0.82707037163446462</c:v>
                </c:pt>
                <c:pt idx="1010">
                  <c:v>0.72042168665243</c:v>
                </c:pt>
                <c:pt idx="1011">
                  <c:v>-1.0931995791110343</c:v>
                </c:pt>
                <c:pt idx="1012">
                  <c:v>-6.5053152510637794E-3</c:v>
                </c:pt>
                <c:pt idx="1013">
                  <c:v>-0.17406814958796407</c:v>
                </c:pt>
                <c:pt idx="1014">
                  <c:v>-0.3095969126534408</c:v>
                </c:pt>
                <c:pt idx="1015">
                  <c:v>1.9623579882079627</c:v>
                </c:pt>
                <c:pt idx="1016">
                  <c:v>0.30890707879444429</c:v>
                </c:pt>
                <c:pt idx="1017">
                  <c:v>-0.15681903428865637</c:v>
                </c:pt>
                <c:pt idx="1018">
                  <c:v>-0.92317258544694225</c:v>
                </c:pt>
                <c:pt idx="1019">
                  <c:v>-2.6218589877563349E-2</c:v>
                </c:pt>
                <c:pt idx="1020">
                  <c:v>1.5672118706213493E-2</c:v>
                </c:pt>
                <c:pt idx="1021">
                  <c:v>-0.52151461490310269</c:v>
                </c:pt>
                <c:pt idx="1022">
                  <c:v>0.18569911237030565</c:v>
                </c:pt>
                <c:pt idx="1023">
                  <c:v>0.89044868031652213</c:v>
                </c:pt>
                <c:pt idx="1024">
                  <c:v>0.59228540157032172</c:v>
                </c:pt>
                <c:pt idx="1025">
                  <c:v>0.69578009336796087</c:v>
                </c:pt>
                <c:pt idx="1026">
                  <c:v>0.30151460080928283</c:v>
                </c:pt>
                <c:pt idx="1027">
                  <c:v>0.90276947695965315</c:v>
                </c:pt>
                <c:pt idx="1028">
                  <c:v>-0.5264429335610723</c:v>
                </c:pt>
                <c:pt idx="1029">
                  <c:v>0.14627256311551359</c:v>
                </c:pt>
                <c:pt idx="1030">
                  <c:v>0.13888008513035213</c:v>
                </c:pt>
                <c:pt idx="1031">
                  <c:v>-0.42787656042140282</c:v>
                </c:pt>
                <c:pt idx="1032">
                  <c:v>0.57996460492898361</c:v>
                </c:pt>
                <c:pt idx="1033">
                  <c:v>0.92987522957310709</c:v>
                </c:pt>
                <c:pt idx="1034">
                  <c:v>0.114238491845883</c:v>
                </c:pt>
                <c:pt idx="1035">
                  <c:v>-3.1146908535532928E-2</c:v>
                </c:pt>
                <c:pt idx="1036">
                  <c:v>-0.42787656042140282</c:v>
                </c:pt>
                <c:pt idx="1037">
                  <c:v>2.5528756020359734E-2</c:v>
                </c:pt>
                <c:pt idx="1038">
                  <c:v>0.62431947284174527</c:v>
                </c:pt>
                <c:pt idx="1039">
                  <c:v>0.32122787543757531</c:v>
                </c:pt>
                <c:pt idx="1040">
                  <c:v>0.36065442469416031</c:v>
                </c:pt>
                <c:pt idx="1041">
                  <c:v>1.0727964706255382</c:v>
                </c:pt>
                <c:pt idx="1042">
                  <c:v>-0.56340532348687955</c:v>
                </c:pt>
                <c:pt idx="1043">
                  <c:v>1.9426447135796703</c:v>
                </c:pt>
                <c:pt idx="1044">
                  <c:v>-0.45251815370587195</c:v>
                </c:pt>
                <c:pt idx="1045">
                  <c:v>0.15859335975864464</c:v>
                </c:pt>
                <c:pt idx="1046">
                  <c:v>0.45429247917586024</c:v>
                </c:pt>
                <c:pt idx="1047">
                  <c:v>-0.33177434661071808</c:v>
                </c:pt>
                <c:pt idx="1048">
                  <c:v>0.641568588141053</c:v>
                </c:pt>
                <c:pt idx="1049">
                  <c:v>0.14873672244449837</c:v>
                </c:pt>
                <c:pt idx="1050">
                  <c:v>-4.0411559220789916E-3</c:v>
                </c:pt>
                <c:pt idx="1051">
                  <c:v>0.99887169077033788</c:v>
                </c:pt>
                <c:pt idx="1052">
                  <c:v>-1.8826111892401898E-2</c:v>
                </c:pt>
                <c:pt idx="1053">
                  <c:v>-0.26031372608450254</c:v>
                </c:pt>
                <c:pt idx="1054">
                  <c:v>0.98162257547103016</c:v>
                </c:pt>
                <c:pt idx="1055">
                  <c:v>6.2491145946166997E-2</c:v>
                </c:pt>
                <c:pt idx="1056">
                  <c:v>-2.1290271221386686E-2</c:v>
                </c:pt>
                <c:pt idx="1057">
                  <c:v>0.27440884819582889</c:v>
                </c:pt>
                <c:pt idx="1058">
                  <c:v>-0.64718674065622617</c:v>
                </c:pt>
                <c:pt idx="1059">
                  <c:v>0.18323495304311377</c:v>
                </c:pt>
                <c:pt idx="1060">
                  <c:v>1.0333699213689533</c:v>
                </c:pt>
                <c:pt idx="1061">
                  <c:v>-5.0860183163825408E-2</c:v>
                </c:pt>
                <c:pt idx="1062">
                  <c:v>0.82145221911929134</c:v>
                </c:pt>
                <c:pt idx="1063">
                  <c:v>-0.19378142421446362</c:v>
                </c:pt>
                <c:pt idx="1064">
                  <c:v>-0.90099515148966491</c:v>
                </c:pt>
                <c:pt idx="1065">
                  <c:v>-4.3467705176871048E-2</c:v>
                </c:pt>
                <c:pt idx="1066">
                  <c:v>1.0743800048243915E-2</c:v>
                </c:pt>
                <c:pt idx="1067">
                  <c:v>-0.97245577201588052</c:v>
                </c:pt>
                <c:pt idx="1068">
                  <c:v>-0.57079780147383397</c:v>
                </c:pt>
                <c:pt idx="1069">
                  <c:v>1.1245438165234614</c:v>
                </c:pt>
                <c:pt idx="1070">
                  <c:v>0.73520664262275293</c:v>
                </c:pt>
                <c:pt idx="1071">
                  <c:v>0.48386239111829893</c:v>
                </c:pt>
                <c:pt idx="1072">
                  <c:v>0.37051106200651363</c:v>
                </c:pt>
                <c:pt idx="1073">
                  <c:v>0.29165796349513662</c:v>
                </c:pt>
                <c:pt idx="1074">
                  <c:v>0.77709735120652979</c:v>
                </c:pt>
                <c:pt idx="1075">
                  <c:v>0.6489610661262144</c:v>
                </c:pt>
                <c:pt idx="1076">
                  <c:v>1.0925097452520378</c:v>
                </c:pt>
                <c:pt idx="1077">
                  <c:v>-0.2479929294413715</c:v>
                </c:pt>
                <c:pt idx="1078">
                  <c:v>-1.8826111892401898E-2</c:v>
                </c:pt>
                <c:pt idx="1079">
                  <c:v>0.84855797173274528</c:v>
                </c:pt>
                <c:pt idx="1080">
                  <c:v>1.0752606299527301</c:v>
                </c:pt>
                <c:pt idx="1081">
                  <c:v>0.65388938478239111</c:v>
                </c:pt>
                <c:pt idx="1082">
                  <c:v>-1.1695885182952195</c:v>
                </c:pt>
                <c:pt idx="1083">
                  <c:v>0.91755443292997607</c:v>
                </c:pt>
                <c:pt idx="1084">
                  <c:v>0.52575309970207573</c:v>
                </c:pt>
                <c:pt idx="1085">
                  <c:v>8.2796407210520388E-3</c:v>
                </c:pt>
                <c:pt idx="1086">
                  <c:v>0.4592207978320369</c:v>
                </c:pt>
                <c:pt idx="1087">
                  <c:v>1.0087283280844841</c:v>
                </c:pt>
                <c:pt idx="1088">
                  <c:v>0.94958850420139962</c:v>
                </c:pt>
                <c:pt idx="1089">
                  <c:v>-0.43526903840656428</c:v>
                </c:pt>
                <c:pt idx="1090">
                  <c:v>1.1762911624213843</c:v>
                </c:pt>
                <c:pt idx="1091">
                  <c:v>-0.10507168838894038</c:v>
                </c:pt>
                <c:pt idx="1092">
                  <c:v>1.577949132963431</c:v>
                </c:pt>
                <c:pt idx="1093">
                  <c:v>0.82145221911929134</c:v>
                </c:pt>
                <c:pt idx="1094">
                  <c:v>0.10684601385892863</c:v>
                </c:pt>
                <c:pt idx="1095">
                  <c:v>0.11916681050205966</c:v>
                </c:pt>
                <c:pt idx="1096">
                  <c:v>1.2797858542172307</c:v>
                </c:pt>
                <c:pt idx="1097">
                  <c:v>1.0752606299527301</c:v>
                </c:pt>
                <c:pt idx="1098">
                  <c:v>0.67606681873966834</c:v>
                </c:pt>
                <c:pt idx="1099">
                  <c:v>6.7419464604136572E-2</c:v>
                </c:pt>
                <c:pt idx="1100">
                  <c:v>1.5672118706213493E-2</c:v>
                </c:pt>
                <c:pt idx="1101">
                  <c:v>0.31629955678139865</c:v>
                </c:pt>
                <c:pt idx="1102">
                  <c:v>-9.7679210403778916E-2</c:v>
                </c:pt>
                <c:pt idx="1103">
                  <c:v>0.47646991313134457</c:v>
                </c:pt>
                <c:pt idx="1104">
                  <c:v>0.85348629039071489</c:v>
                </c:pt>
                <c:pt idx="1105">
                  <c:v>7.4811942589298033E-2</c:v>
                </c:pt>
                <c:pt idx="1106">
                  <c:v>1.5557716990079467</c:v>
                </c:pt>
                <c:pt idx="1107">
                  <c:v>1.420242935940677</c:v>
                </c:pt>
                <c:pt idx="1108">
                  <c:v>0.75245575792206065</c:v>
                </c:pt>
                <c:pt idx="1109">
                  <c:v>1.2699292169030842</c:v>
                </c:pt>
                <c:pt idx="1110">
                  <c:v>0.92494691091513759</c:v>
                </c:pt>
                <c:pt idx="1111">
                  <c:v>0.82391637844827614</c:v>
                </c:pt>
                <c:pt idx="1112">
                  <c:v>0.78202566986449928</c:v>
                </c:pt>
                <c:pt idx="1113">
                  <c:v>0.72535000530860672</c:v>
                </c:pt>
                <c:pt idx="1114">
                  <c:v>0.68592345605381466</c:v>
                </c:pt>
                <c:pt idx="1115">
                  <c:v>0.86827124636103781</c:v>
                </c:pt>
                <c:pt idx="1116">
                  <c:v>5.2634508633813672E-2</c:v>
                </c:pt>
                <c:pt idx="1117">
                  <c:v>0.17584247505795231</c:v>
                </c:pt>
                <c:pt idx="1118">
                  <c:v>0.3557261060361907</c:v>
                </c:pt>
                <c:pt idx="1119">
                  <c:v>-8.0430095104471216E-2</c:v>
                </c:pt>
                <c:pt idx="1120">
                  <c:v>0.65142522545519921</c:v>
                </c:pt>
                <c:pt idx="1121">
                  <c:v>0.77956151053551459</c:v>
                </c:pt>
                <c:pt idx="1122">
                  <c:v>0.80173894449099892</c:v>
                </c:pt>
                <c:pt idx="1123">
                  <c:v>0.43457920454756771</c:v>
                </c:pt>
                <c:pt idx="1124">
                  <c:v>1.5533075396789617</c:v>
                </c:pt>
                <c:pt idx="1125">
                  <c:v>3.0457074676536397E-2</c:v>
                </c:pt>
                <c:pt idx="1126">
                  <c:v>0.14627256311551359</c:v>
                </c:pt>
                <c:pt idx="1127">
                  <c:v>1.8136278035198281E-2</c:v>
                </c:pt>
                <c:pt idx="1128">
                  <c:v>-0.45498231303485676</c:v>
                </c:pt>
                <c:pt idx="1129">
                  <c:v>0.24730309558237498</c:v>
                </c:pt>
                <c:pt idx="1130">
                  <c:v>-1.636195256521002E-2</c:v>
                </c:pt>
                <c:pt idx="1131">
                  <c:v>-0.72357567983861837</c:v>
                </c:pt>
                <c:pt idx="1132">
                  <c:v>0.21034070565656771</c:v>
                </c:pt>
                <c:pt idx="1133">
                  <c:v>0.90523363628863796</c:v>
                </c:pt>
                <c:pt idx="1134">
                  <c:v>0.59474956089930653</c:v>
                </c:pt>
                <c:pt idx="1135">
                  <c:v>-1.2262641828493193</c:v>
                </c:pt>
                <c:pt idx="1136">
                  <c:v>8.8716273409767342E-4</c:v>
                </c:pt>
                <c:pt idx="1137">
                  <c:v>0.99887169077033788</c:v>
                </c:pt>
                <c:pt idx="1138">
                  <c:v>0.68099513739584505</c:v>
                </c:pt>
                <c:pt idx="1139">
                  <c:v>0.14627256311551359</c:v>
                </c:pt>
                <c:pt idx="1140">
                  <c:v>-0.24552877011417962</c:v>
                </c:pt>
                <c:pt idx="1141">
                  <c:v>-0.32191770929657187</c:v>
                </c:pt>
                <c:pt idx="1142">
                  <c:v>1.4300995732548232</c:v>
                </c:pt>
                <c:pt idx="1143">
                  <c:v>0.46661327581899126</c:v>
                </c:pt>
                <c:pt idx="1144">
                  <c:v>1.8194367471555315</c:v>
                </c:pt>
                <c:pt idx="1145">
                  <c:v>-0.20610222085759466</c:v>
                </c:pt>
                <c:pt idx="1146">
                  <c:v>-0.5239787742320875</c:v>
                </c:pt>
                <c:pt idx="1147">
                  <c:v>1.5163451497513616</c:v>
                </c:pt>
                <c:pt idx="1148">
                  <c:v>0.18323495304311377</c:v>
                </c:pt>
                <c:pt idx="1149">
                  <c:v>0.97176593815688395</c:v>
                </c:pt>
                <c:pt idx="1150">
                  <c:v>0.40993761126309858</c:v>
                </c:pt>
                <c:pt idx="1151">
                  <c:v>1.0382982400269229</c:v>
                </c:pt>
                <c:pt idx="1152">
                  <c:v>1.0136566467406607</c:v>
                </c:pt>
                <c:pt idx="1153">
                  <c:v>-0.34163098392486435</c:v>
                </c:pt>
                <c:pt idx="1154">
                  <c:v>0.34833362805102924</c:v>
                </c:pt>
                <c:pt idx="1155">
                  <c:v>8.7132739232429063E-2</c:v>
                </c:pt>
                <c:pt idx="1156">
                  <c:v>0.40993761126309858</c:v>
                </c:pt>
                <c:pt idx="1157">
                  <c:v>8.220442057445948E-2</c:v>
                </c:pt>
                <c:pt idx="1158">
                  <c:v>0.10931017318791342</c:v>
                </c:pt>
                <c:pt idx="1159">
                  <c:v>1.4769186004965695</c:v>
                </c:pt>
                <c:pt idx="1160">
                  <c:v>-1.0463805518710809</c:v>
                </c:pt>
                <c:pt idx="1161">
                  <c:v>3.7849552661697851E-2</c:v>
                </c:pt>
                <c:pt idx="1162">
                  <c:v>0.13888008513035213</c:v>
                </c:pt>
                <c:pt idx="1163">
                  <c:v>0.18077079371412899</c:v>
                </c:pt>
                <c:pt idx="1164">
                  <c:v>0.83870133441859906</c:v>
                </c:pt>
                <c:pt idx="1165">
                  <c:v>0.99147921278517648</c:v>
                </c:pt>
                <c:pt idx="1166">
                  <c:v>0.26208805155449078</c:v>
                </c:pt>
                <c:pt idx="1167">
                  <c:v>-0.8886743548465339</c:v>
                </c:pt>
                <c:pt idx="1168">
                  <c:v>0.68099513739584505</c:v>
                </c:pt>
                <c:pt idx="1169">
                  <c:v>0.23991061759721352</c:v>
                </c:pt>
                <c:pt idx="1170">
                  <c:v>-2.3754430550371474E-2</c:v>
                </c:pt>
                <c:pt idx="1171">
                  <c:v>0.85102213106173008</c:v>
                </c:pt>
                <c:pt idx="1172">
                  <c:v>-1.1276978097096497</c:v>
                </c:pt>
                <c:pt idx="1173">
                  <c:v>-0.27509868205482546</c:v>
                </c:pt>
                <c:pt idx="1174">
                  <c:v>-0.16667567160100968</c:v>
                </c:pt>
                <c:pt idx="1175">
                  <c:v>0.21034070565656771</c:v>
                </c:pt>
                <c:pt idx="1176">
                  <c:v>1.0949739045810225</c:v>
                </c:pt>
                <c:pt idx="1177">
                  <c:v>0.73027832396657621</c:v>
                </c:pt>
                <c:pt idx="1178">
                  <c:v>1.683907984088262</c:v>
                </c:pt>
                <c:pt idx="1179">
                  <c:v>0.19555574968445188</c:v>
                </c:pt>
                <c:pt idx="1180">
                  <c:v>1.4917035564668926</c:v>
                </c:pt>
                <c:pt idx="1181">
                  <c:v>0.40993761126309858</c:v>
                </c:pt>
                <c:pt idx="1182">
                  <c:v>-0.46730310967619487</c:v>
                </c:pt>
                <c:pt idx="1183">
                  <c:v>0.18816327169929042</c:v>
                </c:pt>
                <c:pt idx="1184">
                  <c:v>-9.5215051076587037E-2</c:v>
                </c:pt>
                <c:pt idx="1185">
                  <c:v>0.44443584186171398</c:v>
                </c:pt>
                <c:pt idx="1186">
                  <c:v>-0.16667567160100968</c:v>
                </c:pt>
                <c:pt idx="1187">
                  <c:v>-0.31206107198242561</c:v>
                </c:pt>
                <c:pt idx="1188">
                  <c:v>0.62924779149792198</c:v>
                </c:pt>
                <c:pt idx="1189">
                  <c:v>0.58489292358516032</c:v>
                </c:pt>
                <c:pt idx="1190">
                  <c:v>1.0432265586830995</c:v>
                </c:pt>
                <c:pt idx="1191">
                  <c:v>1.1171513385382998</c:v>
                </c:pt>
                <c:pt idx="1192">
                  <c:v>0.39515265529277566</c:v>
                </c:pt>
                <c:pt idx="1193">
                  <c:v>-1.2903323253903733</c:v>
                </c:pt>
                <c:pt idx="1194">
                  <c:v>0.87073540569002261</c:v>
                </c:pt>
                <c:pt idx="1195">
                  <c:v>0.70070841202413747</c:v>
                </c:pt>
                <c:pt idx="1196">
                  <c:v>0.57503628627101411</c:v>
                </c:pt>
                <c:pt idx="1197">
                  <c:v>0.90769779561582986</c:v>
                </c:pt>
                <c:pt idx="1198">
                  <c:v>-1.8826111892401898E-2</c:v>
                </c:pt>
                <c:pt idx="1199">
                  <c:v>-0.67922081192585682</c:v>
                </c:pt>
                <c:pt idx="1200">
                  <c:v>0.52821725903106054</c:v>
                </c:pt>
                <c:pt idx="1201">
                  <c:v>0.47154159447516791</c:v>
                </c:pt>
                <c:pt idx="1202">
                  <c:v>0.30151460080928283</c:v>
                </c:pt>
                <c:pt idx="1203">
                  <c:v>-0.14696239697451013</c:v>
                </c:pt>
                <c:pt idx="1204">
                  <c:v>-0.32438186862555662</c:v>
                </c:pt>
                <c:pt idx="1205">
                  <c:v>6.9883623933121364E-2</c:v>
                </c:pt>
                <c:pt idx="1206">
                  <c:v>1.2502159422765848</c:v>
                </c:pt>
                <c:pt idx="1207">
                  <c:v>1.417778776611692</c:v>
                </c:pt>
                <c:pt idx="1208">
                  <c:v>0.70317257135312228</c:v>
                </c:pt>
                <c:pt idx="1209">
                  <c:v>0.39761681461996756</c:v>
                </c:pt>
                <c:pt idx="1210">
                  <c:v>0.90030531763066834</c:v>
                </c:pt>
                <c:pt idx="1211">
                  <c:v>4.7706189975844089E-2</c:v>
                </c:pt>
                <c:pt idx="1212">
                  <c:v>1.4670619631824233</c:v>
                </c:pt>
                <c:pt idx="1213">
                  <c:v>-0.39830664847896408</c:v>
                </c:pt>
                <c:pt idx="1214">
                  <c:v>-1.2706190507620809</c:v>
                </c:pt>
                <c:pt idx="1215">
                  <c:v>0.58735708291414512</c:v>
                </c:pt>
                <c:pt idx="1216">
                  <c:v>1.2428234642896303</c:v>
                </c:pt>
                <c:pt idx="1217">
                  <c:v>1.4719902818385999</c:v>
                </c:pt>
                <c:pt idx="1218">
                  <c:v>0.97176593815688395</c:v>
                </c:pt>
                <c:pt idx="1219">
                  <c:v>-1.2878681660613887</c:v>
                </c:pt>
                <c:pt idx="1220">
                  <c:v>0.37790353999346799</c:v>
                </c:pt>
                <c:pt idx="1221">
                  <c:v>-6.5053152510637794E-3</c:v>
                </c:pt>
                <c:pt idx="1222">
                  <c:v>6.7419464604136572E-2</c:v>
                </c:pt>
                <c:pt idx="1223">
                  <c:v>1.3783522273569</c:v>
                </c:pt>
                <c:pt idx="1224">
                  <c:v>0.20048406834242147</c:v>
                </c:pt>
                <c:pt idx="1225">
                  <c:v>0.40254513327793712</c:v>
                </c:pt>
                <c:pt idx="1226">
                  <c:v>1.0062641687554994</c:v>
                </c:pt>
                <c:pt idx="1227">
                  <c:v>0.80173894449099892</c:v>
                </c:pt>
                <c:pt idx="1228">
                  <c:v>-0.35395178056620247</c:v>
                </c:pt>
                <c:pt idx="1229">
                  <c:v>-0.55601284550171814</c:v>
                </c:pt>
                <c:pt idx="1230">
                  <c:v>-8.2894254433456008E-2</c:v>
                </c:pt>
                <c:pt idx="1231">
                  <c:v>-8.9694745782556567E-3</c:v>
                </c:pt>
                <c:pt idx="1232">
                  <c:v>0.2251256616268906</c:v>
                </c:pt>
                <c:pt idx="1233">
                  <c:v>0.88798452098933023</c:v>
                </c:pt>
                <c:pt idx="1234">
                  <c:v>0.41240177059208338</c:v>
                </c:pt>
                <c:pt idx="1235">
                  <c:v>0.23991061759721352</c:v>
                </c:pt>
                <c:pt idx="1236">
                  <c:v>0.10191769520275196</c:v>
                </c:pt>
                <c:pt idx="1237">
                  <c:v>-0.61022435072862602</c:v>
                </c:pt>
                <c:pt idx="1238">
                  <c:v>1.9155389609662163</c:v>
                </c:pt>
                <c:pt idx="1239">
                  <c:v>-5.5788501820002077E-2</c:v>
                </c:pt>
                <c:pt idx="1240">
                  <c:v>0.48879070977447558</c:v>
                </c:pt>
                <c:pt idx="1241">
                  <c:v>0.4271867265624063</c:v>
                </c:pt>
                <c:pt idx="1242">
                  <c:v>-5.3324342491017286E-2</c:v>
                </c:pt>
                <c:pt idx="1243">
                  <c:v>0.2768730075248137</c:v>
                </c:pt>
                <c:pt idx="1244">
                  <c:v>0.44443584186171398</c:v>
                </c:pt>
                <c:pt idx="1245">
                  <c:v>1.2576084202617461</c:v>
                </c:pt>
                <c:pt idx="1246">
                  <c:v>-7.5501776448294561E-2</c:v>
                </c:pt>
                <c:pt idx="1247">
                  <c:v>0.19062743102827523</c:v>
                </c:pt>
                <c:pt idx="1248">
                  <c:v>0.2793371668537985</c:v>
                </c:pt>
                <c:pt idx="1249">
                  <c:v>1.4867752378107157</c:v>
                </c:pt>
                <c:pt idx="1250">
                  <c:v>1.3142840848158459</c:v>
                </c:pt>
                <c:pt idx="1251">
                  <c:v>-0.42787656042140282</c:v>
                </c:pt>
                <c:pt idx="1252">
                  <c:v>-0.87881771753418059</c:v>
                </c:pt>
                <c:pt idx="1253">
                  <c:v>0.84855797173274528</c:v>
                </c:pt>
                <c:pt idx="1254">
                  <c:v>0.41240177059208338</c:v>
                </c:pt>
                <c:pt idx="1255">
                  <c:v>0.82884469710445285</c:v>
                </c:pt>
                <c:pt idx="1256">
                  <c:v>0.35079778738001405</c:v>
                </c:pt>
                <c:pt idx="1257">
                  <c:v>-0.39830664847896408</c:v>
                </c:pt>
                <c:pt idx="1258">
                  <c:v>-0.25538540742653293</c:v>
                </c:pt>
                <c:pt idx="1259">
                  <c:v>-0.12232080369004097</c:v>
                </c:pt>
                <c:pt idx="1260">
                  <c:v>0.15859335975864464</c:v>
                </c:pt>
                <c:pt idx="1261">
                  <c:v>-1.1745168369513961</c:v>
                </c:pt>
                <c:pt idx="1262">
                  <c:v>0.33354867208070638</c:v>
                </c:pt>
                <c:pt idx="1263">
                  <c:v>1.2157177116761764</c:v>
                </c:pt>
                <c:pt idx="1264">
                  <c:v>-0.11985664436105618</c:v>
                </c:pt>
                <c:pt idx="1265">
                  <c:v>-2.3754430550371474E-2</c:v>
                </c:pt>
                <c:pt idx="1266">
                  <c:v>0.31629955678139865</c:v>
                </c:pt>
                <c:pt idx="1267">
                  <c:v>-5.5788501820002077E-2</c:v>
                </c:pt>
                <c:pt idx="1268">
                  <c:v>-0.63733010334207996</c:v>
                </c:pt>
                <c:pt idx="1269">
                  <c:v>-0.597903554085495</c:v>
                </c:pt>
                <c:pt idx="1270">
                  <c:v>0.91016195494481467</c:v>
                </c:pt>
                <c:pt idx="1271">
                  <c:v>-1.0562371891834341</c:v>
                </c:pt>
                <c:pt idx="1272">
                  <c:v>-0.55354868617452624</c:v>
                </c:pt>
                <c:pt idx="1273">
                  <c:v>0.22019734297071394</c:v>
                </c:pt>
                <c:pt idx="1274">
                  <c:v>-1.4850009123407275</c:v>
                </c:pt>
                <c:pt idx="1275">
                  <c:v>0.54053805567239865</c:v>
                </c:pt>
                <c:pt idx="1276">
                  <c:v>4.7706189975844089E-2</c:v>
                </c:pt>
                <c:pt idx="1277">
                  <c:v>1.0925097452520378</c:v>
                </c:pt>
                <c:pt idx="1278">
                  <c:v>0.67606681873966834</c:v>
                </c:pt>
                <c:pt idx="1279">
                  <c:v>-0.18638894622930219</c:v>
                </c:pt>
                <c:pt idx="1280">
                  <c:v>0.88552036166034553</c:v>
                </c:pt>
                <c:pt idx="1281">
                  <c:v>0.76970487322136827</c:v>
                </c:pt>
                <c:pt idx="1282">
                  <c:v>-0.413091604449287</c:v>
                </c:pt>
                <c:pt idx="1283">
                  <c:v>-0.3440951432520562</c:v>
                </c:pt>
                <c:pt idx="1284">
                  <c:v>-1.1868376335945272</c:v>
                </c:pt>
                <c:pt idx="1285">
                  <c:v>0.33847699073688303</c:v>
                </c:pt>
                <c:pt idx="1286">
                  <c:v>3.5385393334505973E-2</c:v>
                </c:pt>
                <c:pt idx="1287">
                  <c:v>0.20294822767140624</c:v>
                </c:pt>
                <c:pt idx="1288">
                  <c:v>1.2576084202617461</c:v>
                </c:pt>
                <c:pt idx="1289">
                  <c:v>1.7085495773727311</c:v>
                </c:pt>
                <c:pt idx="1290">
                  <c:v>0.62431947284174527</c:v>
                </c:pt>
                <c:pt idx="1291">
                  <c:v>-0.45251815370587195</c:v>
                </c:pt>
                <c:pt idx="1292">
                  <c:v>-0.97984825000104192</c:v>
                </c:pt>
                <c:pt idx="1293">
                  <c:v>-0.26277788541348734</c:v>
                </c:pt>
                <c:pt idx="1294">
                  <c:v>0.10684601385892863</c:v>
                </c:pt>
                <c:pt idx="1295">
                  <c:v>0.13395176647238258</c:v>
                </c:pt>
                <c:pt idx="1296">
                  <c:v>0.26948052953965224</c:v>
                </c:pt>
                <c:pt idx="1297">
                  <c:v>0.5725721269438222</c:v>
                </c:pt>
                <c:pt idx="1298">
                  <c:v>-0.13710575966036387</c:v>
                </c:pt>
                <c:pt idx="1299">
                  <c:v>-0.22335133615690236</c:v>
                </c:pt>
                <c:pt idx="1300">
                  <c:v>9.452521721759051E-2</c:v>
                </c:pt>
                <c:pt idx="1301">
                  <c:v>-3.6075227191709594E-2</c:v>
                </c:pt>
                <c:pt idx="1302">
                  <c:v>0.78202566986449928</c:v>
                </c:pt>
                <c:pt idx="1303">
                  <c:v>0.54300221500138346</c:v>
                </c:pt>
                <c:pt idx="1304">
                  <c:v>-0.30466859399726415</c:v>
                </c:pt>
                <c:pt idx="1305">
                  <c:v>-0.71618320185345696</c:v>
                </c:pt>
                <c:pt idx="1306">
                  <c:v>0.50603982507378331</c:v>
                </c:pt>
                <c:pt idx="1307">
                  <c:v>0.63910442881206819</c:v>
                </c:pt>
                <c:pt idx="1308">
                  <c:v>-6.5645139134148323E-2</c:v>
                </c:pt>
                <c:pt idx="1309">
                  <c:v>-1.0340597552279498</c:v>
                </c:pt>
                <c:pt idx="1310">
                  <c:v>1.2576084202617461</c:v>
                </c:pt>
                <c:pt idx="1311">
                  <c:v>0.72535000530860672</c:v>
                </c:pt>
                <c:pt idx="1312">
                  <c:v>-0.46237479102001822</c:v>
                </c:pt>
                <c:pt idx="1313">
                  <c:v>0.16844999707099795</c:v>
                </c:pt>
                <c:pt idx="1314">
                  <c:v>0.59967787955548324</c:v>
                </c:pt>
                <c:pt idx="1315">
                  <c:v>-0.17406814958796407</c:v>
                </c:pt>
                <c:pt idx="1316">
                  <c:v>0.15612920042965983</c:v>
                </c:pt>
                <c:pt idx="1317">
                  <c:v>-0.68414913058382631</c:v>
                </c:pt>
                <c:pt idx="1318">
                  <c:v>2.0600437362390155E-2</c:v>
                </c:pt>
                <c:pt idx="1319">
                  <c:v>-0.3022044346682794</c:v>
                </c:pt>
                <c:pt idx="1320">
                  <c:v>0.13888008513035213</c:v>
                </c:pt>
                <c:pt idx="1321">
                  <c:v>0.54300221500138346</c:v>
                </c:pt>
                <c:pt idx="1322">
                  <c:v>0.40500929260692192</c:v>
                </c:pt>
                <c:pt idx="1323">
                  <c:v>0.79927478516380701</c:v>
                </c:pt>
                <c:pt idx="1324">
                  <c:v>0.4937190284306523</c:v>
                </c:pt>
                <c:pt idx="1325">
                  <c:v>-0.24552877011417962</c:v>
                </c:pt>
                <c:pt idx="1326">
                  <c:v>0.98655089412720687</c:v>
                </c:pt>
                <c:pt idx="1327">
                  <c:v>0.68099513739584505</c:v>
                </c:pt>
                <c:pt idx="1328">
                  <c:v>1.3684955900427538</c:v>
                </c:pt>
                <c:pt idx="1329">
                  <c:v>1.2576084202617461</c:v>
                </c:pt>
                <c:pt idx="1330">
                  <c:v>-0.46730310967619487</c:v>
                </c:pt>
                <c:pt idx="1331">
                  <c:v>-2.3754430550371474E-2</c:v>
                </c:pt>
                <c:pt idx="1332">
                  <c:v>0.27194468886863704</c:v>
                </c:pt>
                <c:pt idx="1333">
                  <c:v>-0.2307438141420638</c:v>
                </c:pt>
                <c:pt idx="1334">
                  <c:v>-0.73589647648174938</c:v>
                </c:pt>
                <c:pt idx="1335">
                  <c:v>1.3586389527286076</c:v>
                </c:pt>
                <c:pt idx="1336">
                  <c:v>-4.8396023834840624E-2</c:v>
                </c:pt>
                <c:pt idx="1337">
                  <c:v>4.0313711990682642E-2</c:v>
                </c:pt>
                <c:pt idx="1338">
                  <c:v>0.91755443292997607</c:v>
                </c:pt>
                <c:pt idx="1339">
                  <c:v>0.59228540157032172</c:v>
                </c:pt>
                <c:pt idx="1340">
                  <c:v>0.6464969067972296</c:v>
                </c:pt>
                <c:pt idx="1341">
                  <c:v>1.1812194810775611</c:v>
                </c:pt>
                <c:pt idx="1342">
                  <c:v>0.12902344781620589</c:v>
                </c:pt>
                <c:pt idx="1343">
                  <c:v>0.60707035754243754</c:v>
                </c:pt>
                <c:pt idx="1344">
                  <c:v>1.4547411665392924</c:v>
                </c:pt>
                <c:pt idx="1345">
                  <c:v>-0.17653230891515592</c:v>
                </c:pt>
                <c:pt idx="1346">
                  <c:v>0.55039469298654498</c:v>
                </c:pt>
                <c:pt idx="1347">
                  <c:v>-0.55354868617452624</c:v>
                </c:pt>
                <c:pt idx="1348">
                  <c:v>0.82638053777726095</c:v>
                </c:pt>
                <c:pt idx="1349">
                  <c:v>0.23005398028306728</c:v>
                </c:pt>
                <c:pt idx="1350">
                  <c:v>0.28426548550997516</c:v>
                </c:pt>
                <c:pt idx="1351">
                  <c:v>0.63417611015589148</c:v>
                </c:pt>
                <c:pt idx="1352">
                  <c:v>7.7276101918282811E-2</c:v>
                </c:pt>
                <c:pt idx="1353">
                  <c:v>0.14873672244449837</c:v>
                </c:pt>
                <c:pt idx="1354">
                  <c:v>0.66374602209653732</c:v>
                </c:pt>
                <c:pt idx="1355">
                  <c:v>0.786953988520676</c:v>
                </c:pt>
                <c:pt idx="1356">
                  <c:v>0.60460619821345285</c:v>
                </c:pt>
                <c:pt idx="1357">
                  <c:v>6.0026986618975119E-2</c:v>
                </c:pt>
                <c:pt idx="1358">
                  <c:v>1.3882088646710464</c:v>
                </c:pt>
                <c:pt idx="1359">
                  <c:v>-0.27509868205482546</c:v>
                </c:pt>
                <c:pt idx="1360">
                  <c:v>-5.5788501820002077E-2</c:v>
                </c:pt>
                <c:pt idx="1361">
                  <c:v>-0.49933718094761836</c:v>
                </c:pt>
                <c:pt idx="1362">
                  <c:v>-0.50180134027481027</c:v>
                </c:pt>
                <c:pt idx="1363">
                  <c:v>0.46168495716102165</c:v>
                </c:pt>
                <c:pt idx="1364">
                  <c:v>0.74013496127892953</c:v>
                </c:pt>
                <c:pt idx="1365">
                  <c:v>-3.6075227191709594E-2</c:v>
                </c:pt>
                <c:pt idx="1366">
                  <c:v>0.55285885231552967</c:v>
                </c:pt>
                <c:pt idx="1367">
                  <c:v>-3.6075227191709594E-2</c:v>
                </c:pt>
                <c:pt idx="1368">
                  <c:v>6.2491145946166997E-2</c:v>
                </c:pt>
                <c:pt idx="1369">
                  <c:v>0.94958850420139962</c:v>
                </c:pt>
                <c:pt idx="1370">
                  <c:v>0.90030531763066834</c:v>
                </c:pt>
                <c:pt idx="1371">
                  <c:v>-0.57572612013001057</c:v>
                </c:pt>
                <c:pt idx="1372">
                  <c:v>-1.0069540026144959</c:v>
                </c:pt>
                <c:pt idx="1373">
                  <c:v>0.33354867208070638</c:v>
                </c:pt>
                <c:pt idx="1374">
                  <c:v>-0.39091417049380262</c:v>
                </c:pt>
                <c:pt idx="1375">
                  <c:v>1.2157177116761764</c:v>
                </c:pt>
                <c:pt idx="1376">
                  <c:v>0.66128186276755252</c:v>
                </c:pt>
                <c:pt idx="1377">
                  <c:v>0.70070841202413747</c:v>
                </c:pt>
                <c:pt idx="1378">
                  <c:v>7.2347783260313242E-2</c:v>
                </c:pt>
                <c:pt idx="1379">
                  <c:v>0.75245575792206065</c:v>
                </c:pt>
                <c:pt idx="1380">
                  <c:v>0.114238491845883</c:v>
                </c:pt>
                <c:pt idx="1381">
                  <c:v>-0.50919381826176457</c:v>
                </c:pt>
                <c:pt idx="1382">
                  <c:v>-0.51658629624692609</c:v>
                </c:pt>
                <c:pt idx="1383">
                  <c:v>-0.37612921452347975</c:v>
                </c:pt>
                <c:pt idx="1384">
                  <c:v>1.8136278035198281E-2</c:v>
                </c:pt>
                <c:pt idx="1385">
                  <c:v>0.48139823178931418</c:v>
                </c:pt>
                <c:pt idx="1386">
                  <c:v>1.353710634072431</c:v>
                </c:pt>
                <c:pt idx="1387">
                  <c:v>-1.0488447111982728</c:v>
                </c:pt>
                <c:pt idx="1388">
                  <c:v>0.12409512915823633</c:v>
                </c:pt>
                <c:pt idx="1389">
                  <c:v>-0.71864736118244177</c:v>
                </c:pt>
                <c:pt idx="1390">
                  <c:v>1.2255743489903228</c:v>
                </c:pt>
                <c:pt idx="1391">
                  <c:v>0.56025133030069119</c:v>
                </c:pt>
                <c:pt idx="1392">
                  <c:v>0.34094115006586778</c:v>
                </c:pt>
                <c:pt idx="1393">
                  <c:v>0.70563673068031418</c:v>
                </c:pt>
                <c:pt idx="1394">
                  <c:v>-0.24306461078519484</c:v>
                </c:pt>
                <c:pt idx="1395">
                  <c:v>1.4719902818385999</c:v>
                </c:pt>
                <c:pt idx="1396">
                  <c:v>-0.1026075290617485</c:v>
                </c:pt>
                <c:pt idx="1397">
                  <c:v>0.98162257547103016</c:v>
                </c:pt>
                <c:pt idx="1398">
                  <c:v>-1.2558340947917579</c:v>
                </c:pt>
                <c:pt idx="1399">
                  <c:v>-0.62993762535691844</c:v>
                </c:pt>
                <c:pt idx="1400">
                  <c:v>-0.58065443878618728</c:v>
                </c:pt>
                <c:pt idx="1401">
                  <c:v>0.4247225672334215</c:v>
                </c:pt>
                <c:pt idx="1402">
                  <c:v>-5.5788501820002077E-2</c:v>
                </c:pt>
                <c:pt idx="1403">
                  <c:v>0.48879070977447558</c:v>
                </c:pt>
                <c:pt idx="1404">
                  <c:v>1.077724789281715</c:v>
                </c:pt>
                <c:pt idx="1405">
                  <c:v>-0.16667567160100968</c:v>
                </c:pt>
                <c:pt idx="1406">
                  <c:v>1.0999022232389921</c:v>
                </c:pt>
                <c:pt idx="1407">
                  <c:v>0.77216903255035307</c:v>
                </c:pt>
                <c:pt idx="1408">
                  <c:v>-0.37366505519449494</c:v>
                </c:pt>
                <c:pt idx="1409">
                  <c:v>0.16105751908583649</c:v>
                </c:pt>
                <c:pt idx="1410">
                  <c:v>0.73520664262275293</c:v>
                </c:pt>
                <c:pt idx="1411">
                  <c:v>-1.8826111892401898E-2</c:v>
                </c:pt>
                <c:pt idx="1412">
                  <c:v>0.60953451686962945</c:v>
                </c:pt>
                <c:pt idx="1413">
                  <c:v>0.61939115418377566</c:v>
                </c:pt>
                <c:pt idx="1414">
                  <c:v>-0.92070842611795745</c:v>
                </c:pt>
                <c:pt idx="1415">
                  <c:v>-0.19624558354344843</c:v>
                </c:pt>
                <c:pt idx="1416">
                  <c:v>-0.55108452684554143</c:v>
                </c:pt>
                <c:pt idx="1417">
                  <c:v>-0.83692700894861083</c:v>
                </c:pt>
                <c:pt idx="1418">
                  <c:v>-2.6218589877563349E-2</c:v>
                </c:pt>
                <c:pt idx="1419">
                  <c:v>0.96190930084273774</c:v>
                </c:pt>
                <c:pt idx="1420">
                  <c:v>0.18323495304311377</c:v>
                </c:pt>
                <c:pt idx="1421">
                  <c:v>-0.62254514737175703</c:v>
                </c:pt>
                <c:pt idx="1422">
                  <c:v>0.56764380828585259</c:v>
                </c:pt>
                <c:pt idx="1423">
                  <c:v>0.75738407658003015</c:v>
                </c:pt>
                <c:pt idx="1424">
                  <c:v>3.0457074676536397E-2</c:v>
                </c:pt>
                <c:pt idx="1425">
                  <c:v>0.80173894449099892</c:v>
                </c:pt>
                <c:pt idx="1426">
                  <c:v>0.44197168253272917</c:v>
                </c:pt>
                <c:pt idx="1427">
                  <c:v>-0.55847700483070295</c:v>
                </c:pt>
                <c:pt idx="1428">
                  <c:v>-5.0860183163825408E-2</c:v>
                </c:pt>
                <c:pt idx="1429">
                  <c:v>0.65635354411137592</c:v>
                </c:pt>
                <c:pt idx="1430">
                  <c:v>-0.45251815370587195</c:v>
                </c:pt>
                <c:pt idx="1431">
                  <c:v>0.88059204300416882</c:v>
                </c:pt>
                <c:pt idx="1432">
                  <c:v>8.4668579903444272E-2</c:v>
                </c:pt>
                <c:pt idx="1433">
                  <c:v>1.1541137284641072</c:v>
                </c:pt>
                <c:pt idx="1434">
                  <c:v>0.19309159035726001</c:v>
                </c:pt>
                <c:pt idx="1435">
                  <c:v>0.34586946872204449</c:v>
                </c:pt>
                <c:pt idx="1436">
                  <c:v>-0.47223142833416443</c:v>
                </c:pt>
                <c:pt idx="1437">
                  <c:v>0.89044868031652213</c:v>
                </c:pt>
              </c:numCache>
            </c:numRef>
          </c:val>
          <c:smooth val="0"/>
          <c:extLst>
            <c:ext xmlns:c16="http://schemas.microsoft.com/office/drawing/2014/chart" uri="{C3380CC4-5D6E-409C-BE32-E72D297353CC}">
              <c16:uniqueId val="{00000000-67CE-4BF1-9052-83F0E03DE34C}"/>
            </c:ext>
          </c:extLst>
        </c:ser>
        <c:ser>
          <c:idx val="3"/>
          <c:order val="1"/>
          <c:tx>
            <c:v>10 MPH</c:v>
          </c:tx>
          <c:spPr>
            <a:ln w="6350" cap="rnd">
              <a:solidFill>
                <a:schemeClr val="accent2"/>
              </a:solidFill>
              <a:round/>
            </a:ln>
            <a:effectLst/>
          </c:spPr>
          <c:marker>
            <c:symbol val="none"/>
          </c:marker>
          <c:val>
            <c:numRef>
              <c:f>Sheet1!$F$2:$F$1602</c:f>
              <c:numCache>
                <c:formatCode>General</c:formatCode>
                <c:ptCount val="1601"/>
                <c:pt idx="394">
                  <c:v>-1.3719209809999999</c:v>
                </c:pt>
                <c:pt idx="395">
                  <c:v>-1.468932954</c:v>
                </c:pt>
                <c:pt idx="396">
                  <c:v>-1.41072577</c:v>
                </c:pt>
                <c:pt idx="397">
                  <c:v>-1.09058626</c:v>
                </c:pt>
                <c:pt idx="398">
                  <c:v>-1.0157484530000001</c:v>
                </c:pt>
                <c:pt idx="399">
                  <c:v>-1.1280051639999999</c:v>
                </c:pt>
                <c:pt idx="400">
                  <c:v>-1.1016733430000001</c:v>
                </c:pt>
                <c:pt idx="401">
                  <c:v>-1.069797981</c:v>
                </c:pt>
                <c:pt idx="402">
                  <c:v>-1.370535096</c:v>
                </c:pt>
                <c:pt idx="403">
                  <c:v>-1.0199061089999999</c:v>
                </c:pt>
                <c:pt idx="404">
                  <c:v>-1.7863006930000001</c:v>
                </c:pt>
                <c:pt idx="405">
                  <c:v>-0.91180705399999995</c:v>
                </c:pt>
                <c:pt idx="406">
                  <c:v>-1.1016733430000001</c:v>
                </c:pt>
                <c:pt idx="407">
                  <c:v>-0.91319293899999998</c:v>
                </c:pt>
                <c:pt idx="408">
                  <c:v>-0.74550081499999998</c:v>
                </c:pt>
                <c:pt idx="409">
                  <c:v>-1.2000712010000001</c:v>
                </c:pt>
                <c:pt idx="410">
                  <c:v>1.6736113E-2</c:v>
                </c:pt>
                <c:pt idx="411">
                  <c:v>-0.89933408599999998</c:v>
                </c:pt>
                <c:pt idx="412">
                  <c:v>-0.956155384</c:v>
                </c:pt>
                <c:pt idx="413">
                  <c:v>-0.907649398</c:v>
                </c:pt>
                <c:pt idx="414">
                  <c:v>-1.4495305590000001</c:v>
                </c:pt>
                <c:pt idx="415">
                  <c:v>-0.98110132000000005</c:v>
                </c:pt>
                <c:pt idx="416">
                  <c:v>-0.37685531900000002</c:v>
                </c:pt>
                <c:pt idx="417">
                  <c:v>-0.44199192900000001</c:v>
                </c:pt>
                <c:pt idx="418">
                  <c:v>-1.1363204760000001</c:v>
                </c:pt>
                <c:pt idx="419">
                  <c:v>-0.76351732400000005</c:v>
                </c:pt>
                <c:pt idx="420">
                  <c:v>-0.60552639699999999</c:v>
                </c:pt>
                <c:pt idx="421">
                  <c:v>-0.99080251699999999</c:v>
                </c:pt>
                <c:pt idx="422">
                  <c:v>-1.057325013</c:v>
                </c:pt>
                <c:pt idx="423">
                  <c:v>-1.388551605</c:v>
                </c:pt>
                <c:pt idx="424">
                  <c:v>-1.658799243</c:v>
                </c:pt>
                <c:pt idx="425">
                  <c:v>-1.6227662249999999</c:v>
                </c:pt>
                <c:pt idx="426">
                  <c:v>-0.96169892499999998</c:v>
                </c:pt>
                <c:pt idx="427">
                  <c:v>-0.73579961699999996</c:v>
                </c:pt>
                <c:pt idx="428">
                  <c:v>-1.230560678</c:v>
                </c:pt>
                <c:pt idx="429">
                  <c:v>-0.85775752599999999</c:v>
                </c:pt>
                <c:pt idx="430">
                  <c:v>-1.1335487049999999</c:v>
                </c:pt>
                <c:pt idx="431">
                  <c:v>-1.024063765</c:v>
                </c:pt>
                <c:pt idx="432">
                  <c:v>-0.55009098400000001</c:v>
                </c:pt>
                <c:pt idx="433">
                  <c:v>-1.4010245729999999</c:v>
                </c:pt>
                <c:pt idx="434">
                  <c:v>-0.80370799800000003</c:v>
                </c:pt>
                <c:pt idx="435">
                  <c:v>-0.78291971800000004</c:v>
                </c:pt>
                <c:pt idx="436">
                  <c:v>-1.2222453660000001</c:v>
                </c:pt>
                <c:pt idx="437">
                  <c:v>-1.5742602379999999</c:v>
                </c:pt>
                <c:pt idx="438">
                  <c:v>-1.1598805270000001</c:v>
                </c:pt>
                <c:pt idx="439">
                  <c:v>-1.346975045</c:v>
                </c:pt>
                <c:pt idx="440">
                  <c:v>-1.085042719</c:v>
                </c:pt>
                <c:pt idx="441">
                  <c:v>-1.561787271</c:v>
                </c:pt>
                <c:pt idx="442">
                  <c:v>-0.72609842000000002</c:v>
                </c:pt>
                <c:pt idx="443">
                  <c:v>-0.46416609399999997</c:v>
                </c:pt>
                <c:pt idx="444">
                  <c:v>-1.346975045</c:v>
                </c:pt>
                <c:pt idx="445">
                  <c:v>-0.26044095099999998</c:v>
                </c:pt>
                <c:pt idx="446">
                  <c:v>-0.91319293899999998</c:v>
                </c:pt>
                <c:pt idx="447">
                  <c:v>0.40616988900000001</c:v>
                </c:pt>
                <c:pt idx="448">
                  <c:v>-0.119080648</c:v>
                </c:pt>
                <c:pt idx="449">
                  <c:v>1.410936749</c:v>
                </c:pt>
                <c:pt idx="450">
                  <c:v>1.4414262259999999</c:v>
                </c:pt>
                <c:pt idx="451">
                  <c:v>2.575080421</c:v>
                </c:pt>
                <c:pt idx="452">
                  <c:v>4.731517985</c:v>
                </c:pt>
                <c:pt idx="453">
                  <c:v>5.9580264969999996</c:v>
                </c:pt>
                <c:pt idx="454">
                  <c:v>6.3668626679999996</c:v>
                </c:pt>
                <c:pt idx="455">
                  <c:v>5.8721016070000003</c:v>
                </c:pt>
                <c:pt idx="456">
                  <c:v>4.5957012239999999</c:v>
                </c:pt>
                <c:pt idx="457">
                  <c:v>3.179326423</c:v>
                </c:pt>
                <c:pt idx="458">
                  <c:v>1.8100717230000001</c:v>
                </c:pt>
                <c:pt idx="459">
                  <c:v>0.98408406999999998</c:v>
                </c:pt>
                <c:pt idx="460">
                  <c:v>-7.7504088999999998E-2</c:v>
                </c:pt>
                <c:pt idx="461">
                  <c:v>-0.584738117</c:v>
                </c:pt>
                <c:pt idx="462">
                  <c:v>-1.294311403</c:v>
                </c:pt>
                <c:pt idx="463">
                  <c:v>-1.782143037</c:v>
                </c:pt>
                <c:pt idx="464">
                  <c:v>-1.8361925649999999</c:v>
                </c:pt>
                <c:pt idx="465">
                  <c:v>-1.6033638299999999</c:v>
                </c:pt>
                <c:pt idx="466">
                  <c:v>-2.6081306899999999</c:v>
                </c:pt>
                <c:pt idx="467">
                  <c:v>-1.9193456840000001</c:v>
                </c:pt>
                <c:pt idx="468">
                  <c:v>-1.9013291750000001</c:v>
                </c:pt>
                <c:pt idx="469">
                  <c:v>-1.467547068</c:v>
                </c:pt>
                <c:pt idx="470">
                  <c:v>-2.6109024609999998</c:v>
                </c:pt>
                <c:pt idx="471">
                  <c:v>-2.9449008239999999</c:v>
                </c:pt>
                <c:pt idx="472">
                  <c:v>-2.163261501</c:v>
                </c:pt>
                <c:pt idx="473">
                  <c:v>-1.7488817889999999</c:v>
                </c:pt>
                <c:pt idx="474">
                  <c:v>-2.3240241990000001</c:v>
                </c:pt>
                <c:pt idx="475">
                  <c:v>-1.676815752</c:v>
                </c:pt>
                <c:pt idx="476">
                  <c:v>-1.631081537</c:v>
                </c:pt>
                <c:pt idx="477">
                  <c:v>-1.9706234410000001</c:v>
                </c:pt>
                <c:pt idx="478">
                  <c:v>-1.255506614</c:v>
                </c:pt>
                <c:pt idx="479">
                  <c:v>-1.353904472</c:v>
                </c:pt>
                <c:pt idx="480">
                  <c:v>-1.018520224</c:v>
                </c:pt>
                <c:pt idx="481">
                  <c:v>-1.151565215</c:v>
                </c:pt>
                <c:pt idx="482">
                  <c:v>-1.498036546</c:v>
                </c:pt>
                <c:pt idx="483">
                  <c:v>-0.80647976899999996</c:v>
                </c:pt>
                <c:pt idx="484">
                  <c:v>-1.28322432</c:v>
                </c:pt>
                <c:pt idx="485">
                  <c:v>-0.85914341100000002</c:v>
                </c:pt>
                <c:pt idx="486">
                  <c:v>-1.011590797</c:v>
                </c:pt>
                <c:pt idx="487">
                  <c:v>-1.050395586</c:v>
                </c:pt>
                <c:pt idx="488">
                  <c:v>-0.90071997100000001</c:v>
                </c:pt>
                <c:pt idx="489">
                  <c:v>-0.47248140599999999</c:v>
                </c:pt>
                <c:pt idx="490">
                  <c:v>-0.52514504799999995</c:v>
                </c:pt>
                <c:pt idx="491">
                  <c:v>-1.1113745399999999</c:v>
                </c:pt>
                <c:pt idx="492">
                  <c:v>-0.79677857200000002</c:v>
                </c:pt>
                <c:pt idx="493">
                  <c:v>-0.48772614399999997</c:v>
                </c:pt>
                <c:pt idx="494">
                  <c:v>-0.27152803399999997</c:v>
                </c:pt>
                <c:pt idx="495">
                  <c:v>-0.823110393</c:v>
                </c:pt>
                <c:pt idx="496">
                  <c:v>-0.160657208</c:v>
                </c:pt>
                <c:pt idx="497">
                  <c:v>-0.65957592499999995</c:v>
                </c:pt>
                <c:pt idx="498">
                  <c:v>-0.16620074900000001</c:v>
                </c:pt>
                <c:pt idx="499">
                  <c:v>-0.12739596</c:v>
                </c:pt>
                <c:pt idx="500">
                  <c:v>-0.27152803399999997</c:v>
                </c:pt>
                <c:pt idx="501">
                  <c:v>-0.48079671800000001</c:v>
                </c:pt>
                <c:pt idx="502">
                  <c:v>-0.13432538699999999</c:v>
                </c:pt>
                <c:pt idx="503">
                  <c:v>-0.46970963500000001</c:v>
                </c:pt>
                <c:pt idx="504">
                  <c:v>0.44497467899999998</c:v>
                </c:pt>
                <c:pt idx="505">
                  <c:v>1.07000896</c:v>
                </c:pt>
                <c:pt idx="506">
                  <c:v>6.6627985000000001E-2</c:v>
                </c:pt>
                <c:pt idx="507">
                  <c:v>0.871827358</c:v>
                </c:pt>
                <c:pt idx="508">
                  <c:v>1.312538891</c:v>
                </c:pt>
                <c:pt idx="509">
                  <c:v>2.9063070139999998</c:v>
                </c:pt>
                <c:pt idx="510">
                  <c:v>4.0094717319999997</c:v>
                </c:pt>
                <c:pt idx="511">
                  <c:v>4.5125481040000004</c:v>
                </c:pt>
                <c:pt idx="512">
                  <c:v>5.3676393490000001</c:v>
                </c:pt>
                <c:pt idx="513">
                  <c:v>6.0162336810000001</c:v>
                </c:pt>
                <c:pt idx="514">
                  <c:v>4.6192612740000003</c:v>
                </c:pt>
                <c:pt idx="515">
                  <c:v>4.3795031130000002</c:v>
                </c:pt>
                <c:pt idx="516">
                  <c:v>3.421856354</c:v>
                </c:pt>
                <c:pt idx="517">
                  <c:v>1.3970778960000001</c:v>
                </c:pt>
                <c:pt idx="518">
                  <c:v>1.6978150110000001</c:v>
                </c:pt>
                <c:pt idx="519">
                  <c:v>0.81639194500000001</c:v>
                </c:pt>
                <c:pt idx="520">
                  <c:v>-3.8699299999999999E-2</c:v>
                </c:pt>
                <c:pt idx="521">
                  <c:v>1.068623074</c:v>
                </c:pt>
                <c:pt idx="522">
                  <c:v>1.129602029</c:v>
                </c:pt>
                <c:pt idx="523">
                  <c:v>0.57940555500000002</c:v>
                </c:pt>
                <c:pt idx="524">
                  <c:v>7.7715067999999998E-2</c:v>
                </c:pt>
                <c:pt idx="525">
                  <c:v>1.2751199879999999</c:v>
                </c:pt>
                <c:pt idx="526">
                  <c:v>1.92648609</c:v>
                </c:pt>
                <c:pt idx="527">
                  <c:v>3.1044886150000002</c:v>
                </c:pt>
                <c:pt idx="528">
                  <c:v>3.4634329140000002</c:v>
                </c:pt>
                <c:pt idx="529">
                  <c:v>4.4155361319999997</c:v>
                </c:pt>
                <c:pt idx="530">
                  <c:v>4.5846141410000003</c:v>
                </c:pt>
                <c:pt idx="531">
                  <c:v>3.6782451389999999</c:v>
                </c:pt>
                <c:pt idx="532">
                  <c:v>1.377675502</c:v>
                </c:pt>
                <c:pt idx="533">
                  <c:v>1.3277836300000001</c:v>
                </c:pt>
                <c:pt idx="534">
                  <c:v>-3.3155758E-2</c:v>
                </c:pt>
                <c:pt idx="535">
                  <c:v>-0.401801254</c:v>
                </c:pt>
                <c:pt idx="536">
                  <c:v>-0.40041536900000002</c:v>
                </c:pt>
                <c:pt idx="537">
                  <c:v>-0.753816127</c:v>
                </c:pt>
                <c:pt idx="538">
                  <c:v>-0.50435676799999996</c:v>
                </c:pt>
                <c:pt idx="539">
                  <c:v>-1.3566762429999999</c:v>
                </c:pt>
                <c:pt idx="540">
                  <c:v>-1.4550741009999999</c:v>
                </c:pt>
                <c:pt idx="541">
                  <c:v>-0.85498575499999996</c:v>
                </c:pt>
                <c:pt idx="542">
                  <c:v>-1.058710898</c:v>
                </c:pt>
                <c:pt idx="543">
                  <c:v>-1.2929255180000001</c:v>
                </c:pt>
                <c:pt idx="544">
                  <c:v>-1.3317303069999999</c:v>
                </c:pt>
                <c:pt idx="545">
                  <c:v>-1.642168619</c:v>
                </c:pt>
                <c:pt idx="546">
                  <c:v>-1.0032754850000001</c:v>
                </c:pt>
                <c:pt idx="547">
                  <c:v>-2.131386139</c:v>
                </c:pt>
                <c:pt idx="548">
                  <c:v>-1.312327912</c:v>
                </c:pt>
                <c:pt idx="549">
                  <c:v>-1.8140183990000001</c:v>
                </c:pt>
                <c:pt idx="550">
                  <c:v>-1.7849148079999999</c:v>
                </c:pt>
                <c:pt idx="551">
                  <c:v>-0.89517643000000002</c:v>
                </c:pt>
                <c:pt idx="552">
                  <c:v>-0.342208185</c:v>
                </c:pt>
                <c:pt idx="553">
                  <c:v>-1.104445114</c:v>
                </c:pt>
                <c:pt idx="554">
                  <c:v>-0.91042116799999995</c:v>
                </c:pt>
                <c:pt idx="555">
                  <c:v>-1.5354554490000001</c:v>
                </c:pt>
                <c:pt idx="556">
                  <c:v>-0.68036420399999997</c:v>
                </c:pt>
                <c:pt idx="557">
                  <c:v>-1.1404781319999999</c:v>
                </c:pt>
                <c:pt idx="558">
                  <c:v>-0.93259533299999997</c:v>
                </c:pt>
                <c:pt idx="559">
                  <c:v>-0.69976659900000004</c:v>
                </c:pt>
                <c:pt idx="560">
                  <c:v>-1.0767274069999999</c:v>
                </c:pt>
                <c:pt idx="561">
                  <c:v>-0.392100057</c:v>
                </c:pt>
                <c:pt idx="562">
                  <c:v>-1.6477121610000001</c:v>
                </c:pt>
                <c:pt idx="563">
                  <c:v>-0.47525317700000003</c:v>
                </c:pt>
                <c:pt idx="564">
                  <c:v>-0.65680415400000003</c:v>
                </c:pt>
                <c:pt idx="565">
                  <c:v>-0.32419167599999998</c:v>
                </c:pt>
                <c:pt idx="566">
                  <c:v>-1.261050155</c:v>
                </c:pt>
                <c:pt idx="567">
                  <c:v>-0.87854580599999998</c:v>
                </c:pt>
                <c:pt idx="568">
                  <c:v>-0.60968405299999995</c:v>
                </c:pt>
                <c:pt idx="569">
                  <c:v>-0.68729363099999996</c:v>
                </c:pt>
                <c:pt idx="570">
                  <c:v>-1.439829362</c:v>
                </c:pt>
                <c:pt idx="571">
                  <c:v>-1.154336985</c:v>
                </c:pt>
                <c:pt idx="572">
                  <c:v>-1.243033646</c:v>
                </c:pt>
                <c:pt idx="573">
                  <c:v>-1.2970831739999999</c:v>
                </c:pt>
                <c:pt idx="574">
                  <c:v>-0.33112110300000003</c:v>
                </c:pt>
                <c:pt idx="575">
                  <c:v>-0.82865393399999998</c:v>
                </c:pt>
                <c:pt idx="576">
                  <c:v>-0.71639722299999997</c:v>
                </c:pt>
                <c:pt idx="577">
                  <c:v>-0.41981776399999998</c:v>
                </c:pt>
                <c:pt idx="578">
                  <c:v>-1.0074331409999999</c:v>
                </c:pt>
                <c:pt idx="579">
                  <c:v>-0.78014794799999998</c:v>
                </c:pt>
                <c:pt idx="580">
                  <c:v>-0.54177567199999999</c:v>
                </c:pt>
                <c:pt idx="581">
                  <c:v>-0.90071997100000001</c:v>
                </c:pt>
                <c:pt idx="582">
                  <c:v>-1.050395586</c:v>
                </c:pt>
                <c:pt idx="583">
                  <c:v>-0.871616379</c:v>
                </c:pt>
                <c:pt idx="584">
                  <c:v>-1.208386513</c:v>
                </c:pt>
                <c:pt idx="585">
                  <c:v>-0.75797378299999996</c:v>
                </c:pt>
                <c:pt idx="586">
                  <c:v>-1.5534719589999999</c:v>
                </c:pt>
                <c:pt idx="587">
                  <c:v>-0.95338361299999996</c:v>
                </c:pt>
                <c:pt idx="588">
                  <c:v>-0.84389867299999999</c:v>
                </c:pt>
                <c:pt idx="589">
                  <c:v>-0.703924255</c:v>
                </c:pt>
                <c:pt idx="590">
                  <c:v>-1.2388759899999999</c:v>
                </c:pt>
                <c:pt idx="591">
                  <c:v>-0.85775752599999999</c:v>
                </c:pt>
                <c:pt idx="592">
                  <c:v>-1.1654240680000001</c:v>
                </c:pt>
                <c:pt idx="593">
                  <c:v>-1.150179329</c:v>
                </c:pt>
                <c:pt idx="594">
                  <c:v>-6.0873465000000002E-2</c:v>
                </c:pt>
                <c:pt idx="595">
                  <c:v>-0.60552639699999999</c:v>
                </c:pt>
                <c:pt idx="596">
                  <c:v>-1.6685004400000001</c:v>
                </c:pt>
                <c:pt idx="597">
                  <c:v>-0.82865393399999998</c:v>
                </c:pt>
                <c:pt idx="598">
                  <c:v>-0.77183263599999996</c:v>
                </c:pt>
                <c:pt idx="599">
                  <c:v>-1.202842972</c:v>
                </c:pt>
                <c:pt idx="600">
                  <c:v>-0.77183263599999996</c:v>
                </c:pt>
                <c:pt idx="601">
                  <c:v>-1.359448013</c:v>
                </c:pt>
                <c:pt idx="602">
                  <c:v>-1.4315140500000001</c:v>
                </c:pt>
                <c:pt idx="603">
                  <c:v>-1.4384434770000001</c:v>
                </c:pt>
                <c:pt idx="604">
                  <c:v>-1.021291994</c:v>
                </c:pt>
                <c:pt idx="605">
                  <c:v>-0.65819003899999995</c:v>
                </c:pt>
                <c:pt idx="606">
                  <c:v>-1.2804525499999999</c:v>
                </c:pt>
                <c:pt idx="607">
                  <c:v>-1.334502077</c:v>
                </c:pt>
                <c:pt idx="608">
                  <c:v>-2.2949206069999999</c:v>
                </c:pt>
                <c:pt idx="609">
                  <c:v>-1.3150996829999999</c:v>
                </c:pt>
                <c:pt idx="610">
                  <c:v>-0.65126061300000004</c:v>
                </c:pt>
                <c:pt idx="611">
                  <c:v>-1.5770320090000001</c:v>
                </c:pt>
                <c:pt idx="612">
                  <c:v>-1.2513489579999999</c:v>
                </c:pt>
                <c:pt idx="613">
                  <c:v>-1.5936626330000001</c:v>
                </c:pt>
                <c:pt idx="614">
                  <c:v>-1.0448520450000001</c:v>
                </c:pt>
                <c:pt idx="615">
                  <c:v>-1.1002874579999999</c:v>
                </c:pt>
                <c:pt idx="616">
                  <c:v>-1.578417894</c:v>
                </c:pt>
                <c:pt idx="617">
                  <c:v>-1.49665066</c:v>
                </c:pt>
                <c:pt idx="618">
                  <c:v>-1.3843939489999999</c:v>
                </c:pt>
                <c:pt idx="619">
                  <c:v>-1.288767862</c:v>
                </c:pt>
                <c:pt idx="620">
                  <c:v>-1.556243729</c:v>
                </c:pt>
                <c:pt idx="621">
                  <c:v>-1.04623793</c:v>
                </c:pt>
                <c:pt idx="622">
                  <c:v>-1.0365367329999999</c:v>
                </c:pt>
                <c:pt idx="623">
                  <c:v>-1.1016733430000001</c:v>
                </c:pt>
                <c:pt idx="624">
                  <c:v>-1.0434661590000001</c:v>
                </c:pt>
                <c:pt idx="625">
                  <c:v>-0.70253836999999997</c:v>
                </c:pt>
                <c:pt idx="626">
                  <c:v>-1.0476238149999999</c:v>
                </c:pt>
                <c:pt idx="627">
                  <c:v>-1.290153747</c:v>
                </c:pt>
                <c:pt idx="628">
                  <c:v>-1.3164855680000001</c:v>
                </c:pt>
                <c:pt idx="629">
                  <c:v>-1.104445114</c:v>
                </c:pt>
                <c:pt idx="630">
                  <c:v>-1.208386513</c:v>
                </c:pt>
                <c:pt idx="631">
                  <c:v>-0.69976659900000004</c:v>
                </c:pt>
                <c:pt idx="632">
                  <c:v>-0.52098739199999999</c:v>
                </c:pt>
                <c:pt idx="633">
                  <c:v>-1.6061356010000001</c:v>
                </c:pt>
                <c:pt idx="634">
                  <c:v>-1.7488817889999999</c:v>
                </c:pt>
                <c:pt idx="635">
                  <c:v>-0.61384170900000001</c:v>
                </c:pt>
                <c:pt idx="636">
                  <c:v>-1.1307769350000001</c:v>
                </c:pt>
                <c:pt idx="637">
                  <c:v>-1.0102049120000001</c:v>
                </c:pt>
                <c:pt idx="638">
                  <c:v>-1.3719209809999999</c:v>
                </c:pt>
                <c:pt idx="639">
                  <c:v>-1.28322432</c:v>
                </c:pt>
                <c:pt idx="640">
                  <c:v>-1.220859481</c:v>
                </c:pt>
                <c:pt idx="641">
                  <c:v>-0.96447069600000002</c:v>
                </c:pt>
                <c:pt idx="642">
                  <c:v>-6.5031120999999997E-2</c:v>
                </c:pt>
                <c:pt idx="643">
                  <c:v>-0.74550081499999998</c:v>
                </c:pt>
                <c:pt idx="644">
                  <c:v>-0.62770056200000002</c:v>
                </c:pt>
                <c:pt idx="645">
                  <c:v>-1.491107119</c:v>
                </c:pt>
                <c:pt idx="646">
                  <c:v>-1.7904583489999999</c:v>
                </c:pt>
                <c:pt idx="647">
                  <c:v>-1.4093398850000001</c:v>
                </c:pt>
                <c:pt idx="648">
                  <c:v>-1.1945276600000001</c:v>
                </c:pt>
                <c:pt idx="649">
                  <c:v>-1.168195839</c:v>
                </c:pt>
                <c:pt idx="650">
                  <c:v>-1.2291747930000001</c:v>
                </c:pt>
                <c:pt idx="651">
                  <c:v>-0.71501133800000005</c:v>
                </c:pt>
                <c:pt idx="652">
                  <c:v>-1.3746927520000001</c:v>
                </c:pt>
                <c:pt idx="653">
                  <c:v>-1.3442032749999999</c:v>
                </c:pt>
                <c:pt idx="654">
                  <c:v>-1.4536882149999999</c:v>
                </c:pt>
                <c:pt idx="655">
                  <c:v>-1.3206432239999999</c:v>
                </c:pt>
                <c:pt idx="656">
                  <c:v>-0.32003401999999997</c:v>
                </c:pt>
                <c:pt idx="657">
                  <c:v>-0.27707157500000001</c:v>
                </c:pt>
                <c:pt idx="658">
                  <c:v>-0.75935966799999999</c:v>
                </c:pt>
                <c:pt idx="659">
                  <c:v>-1.02267788</c:v>
                </c:pt>
                <c:pt idx="660">
                  <c:v>-1.656027473</c:v>
                </c:pt>
                <c:pt idx="661">
                  <c:v>-1.0989015719999999</c:v>
                </c:pt>
                <c:pt idx="662">
                  <c:v>-1.434285821</c:v>
                </c:pt>
                <c:pt idx="663">
                  <c:v>-1.249963073</c:v>
                </c:pt>
                <c:pt idx="664">
                  <c:v>-0.95754126900000003</c:v>
                </c:pt>
                <c:pt idx="665">
                  <c:v>-1.5839614360000001</c:v>
                </c:pt>
                <c:pt idx="666">
                  <c:v>-1.068412095</c:v>
                </c:pt>
                <c:pt idx="667">
                  <c:v>-1.4786341510000001</c:v>
                </c:pt>
                <c:pt idx="668">
                  <c:v>-1.068412095</c:v>
                </c:pt>
                <c:pt idx="669">
                  <c:v>-1.392709261</c:v>
                </c:pt>
                <c:pt idx="670">
                  <c:v>-1.1765111500000001</c:v>
                </c:pt>
                <c:pt idx="671">
                  <c:v>-1.351132701</c:v>
                </c:pt>
                <c:pt idx="672">
                  <c:v>-0.57226514900000003</c:v>
                </c:pt>
                <c:pt idx="673">
                  <c:v>-1.0351508469999999</c:v>
                </c:pt>
                <c:pt idx="674">
                  <c:v>-0.56533572300000001</c:v>
                </c:pt>
                <c:pt idx="675">
                  <c:v>-0.51960150699999996</c:v>
                </c:pt>
                <c:pt idx="676">
                  <c:v>-1.317871453</c:v>
                </c:pt>
                <c:pt idx="677">
                  <c:v>-1.058710898</c:v>
                </c:pt>
                <c:pt idx="678">
                  <c:v>-1.0781132920000001</c:v>
                </c:pt>
                <c:pt idx="679">
                  <c:v>-0.48911202999999998</c:v>
                </c:pt>
                <c:pt idx="680">
                  <c:v>-0.78984914500000003</c:v>
                </c:pt>
                <c:pt idx="681">
                  <c:v>-1.191755889</c:v>
                </c:pt>
                <c:pt idx="682">
                  <c:v>-1.4370575910000001</c:v>
                </c:pt>
                <c:pt idx="683">
                  <c:v>-1.151565215</c:v>
                </c:pt>
                <c:pt idx="684">
                  <c:v>-1.0296073059999999</c:v>
                </c:pt>
                <c:pt idx="685">
                  <c:v>-1.161266412</c:v>
                </c:pt>
                <c:pt idx="686">
                  <c:v>-1.5021942020000001</c:v>
                </c:pt>
                <c:pt idx="687">
                  <c:v>-0.19391845599999999</c:v>
                </c:pt>
                <c:pt idx="688">
                  <c:v>-1.1432499030000001</c:v>
                </c:pt>
                <c:pt idx="689">
                  <c:v>-0.55563452499999999</c:v>
                </c:pt>
                <c:pt idx="690">
                  <c:v>-0.23826678600000001</c:v>
                </c:pt>
                <c:pt idx="691">
                  <c:v>-1.208386513</c:v>
                </c:pt>
                <c:pt idx="692">
                  <c:v>-0.30340339599999999</c:v>
                </c:pt>
                <c:pt idx="693">
                  <c:v>-0.50712853899999999</c:v>
                </c:pt>
                <c:pt idx="694">
                  <c:v>-0.63047233300000005</c:v>
                </c:pt>
                <c:pt idx="695">
                  <c:v>-1.237490105</c:v>
                </c:pt>
                <c:pt idx="696">
                  <c:v>-0.40734479600000001</c:v>
                </c:pt>
                <c:pt idx="697">
                  <c:v>-0.76213143900000002</c:v>
                </c:pt>
                <c:pt idx="698">
                  <c:v>-0.99634605799999998</c:v>
                </c:pt>
                <c:pt idx="699">
                  <c:v>-0.86330106699999998</c:v>
                </c:pt>
                <c:pt idx="700">
                  <c:v>-1.1765111500000001</c:v>
                </c:pt>
                <c:pt idx="701">
                  <c:v>-1.41072577</c:v>
                </c:pt>
                <c:pt idx="702">
                  <c:v>-1.4134975409999999</c:v>
                </c:pt>
                <c:pt idx="703">
                  <c:v>-1.0088190260000001</c:v>
                </c:pt>
                <c:pt idx="704">
                  <c:v>-0.90210585600000004</c:v>
                </c:pt>
                <c:pt idx="705">
                  <c:v>-1.018520224</c:v>
                </c:pt>
                <c:pt idx="706">
                  <c:v>-0.284001002</c:v>
                </c:pt>
                <c:pt idx="707">
                  <c:v>-1.427356394</c:v>
                </c:pt>
                <c:pt idx="708">
                  <c:v>-0.73164196100000001</c:v>
                </c:pt>
                <c:pt idx="709">
                  <c:v>-0.91596471000000002</c:v>
                </c:pt>
                <c:pt idx="710">
                  <c:v>-0.48495437400000002</c:v>
                </c:pt>
                <c:pt idx="711">
                  <c:v>-1.137706361</c:v>
                </c:pt>
                <c:pt idx="712">
                  <c:v>-0.28538688699999998</c:v>
                </c:pt>
                <c:pt idx="713">
                  <c:v>-0.270142149</c:v>
                </c:pt>
                <c:pt idx="714">
                  <c:v>-1.219473595</c:v>
                </c:pt>
                <c:pt idx="715">
                  <c:v>-1.5936626330000001</c:v>
                </c:pt>
                <c:pt idx="716">
                  <c:v>-1.381622178</c:v>
                </c:pt>
                <c:pt idx="717">
                  <c:v>-0.41288833699999999</c:v>
                </c:pt>
                <c:pt idx="718">
                  <c:v>-1.097515687</c:v>
                </c:pt>
                <c:pt idx="719">
                  <c:v>-0.633244103</c:v>
                </c:pt>
                <c:pt idx="720">
                  <c:v>-0.79816445700000005</c:v>
                </c:pt>
                <c:pt idx="721">
                  <c:v>-0.90903528300000003</c:v>
                </c:pt>
                <c:pt idx="722">
                  <c:v>-1.527140137</c:v>
                </c:pt>
                <c:pt idx="723">
                  <c:v>-1.346975045</c:v>
                </c:pt>
                <c:pt idx="724">
                  <c:v>-0.738571388</c:v>
                </c:pt>
                <c:pt idx="725">
                  <c:v>-1.3317303069999999</c:v>
                </c:pt>
                <c:pt idx="726">
                  <c:v>-0.437834273</c:v>
                </c:pt>
                <c:pt idx="727">
                  <c:v>-1.614450913</c:v>
                </c:pt>
                <c:pt idx="728">
                  <c:v>-0.90349174200000004</c:v>
                </c:pt>
                <c:pt idx="729">
                  <c:v>-1.459231757</c:v>
                </c:pt>
                <c:pt idx="730">
                  <c:v>-0.73995727300000003</c:v>
                </c:pt>
                <c:pt idx="731">
                  <c:v>-1.38716572</c:v>
                </c:pt>
                <c:pt idx="732">
                  <c:v>-0.91457882400000001</c:v>
                </c:pt>
                <c:pt idx="733">
                  <c:v>-1.5077377430000001</c:v>
                </c:pt>
                <c:pt idx="734">
                  <c:v>-1.79323012</c:v>
                </c:pt>
                <c:pt idx="735">
                  <c:v>-0.23133735999999999</c:v>
                </c:pt>
                <c:pt idx="736">
                  <c:v>-0.61106993799999998</c:v>
                </c:pt>
                <c:pt idx="737">
                  <c:v>-0.970014237</c:v>
                </c:pt>
                <c:pt idx="738">
                  <c:v>-0.28954454299999999</c:v>
                </c:pt>
                <c:pt idx="739">
                  <c:v>-0.55286275500000004</c:v>
                </c:pt>
                <c:pt idx="740">
                  <c:v>-0.90487762699999996</c:v>
                </c:pt>
                <c:pt idx="741">
                  <c:v>-1.922117455</c:v>
                </c:pt>
                <c:pt idx="742">
                  <c:v>-0.76628909499999998</c:v>
                </c:pt>
                <c:pt idx="743">
                  <c:v>-0.76628909499999998</c:v>
                </c:pt>
                <c:pt idx="744">
                  <c:v>-0.67897831900000005</c:v>
                </c:pt>
                <c:pt idx="745">
                  <c:v>-0.75658789699999995</c:v>
                </c:pt>
                <c:pt idx="746">
                  <c:v>-0.462780209</c:v>
                </c:pt>
                <c:pt idx="747">
                  <c:v>-1.018520224</c:v>
                </c:pt>
                <c:pt idx="748">
                  <c:v>-0.97278600800000004</c:v>
                </c:pt>
                <c:pt idx="749">
                  <c:v>-0.45030724100000002</c:v>
                </c:pt>
                <c:pt idx="750">
                  <c:v>-0.78153383300000001</c:v>
                </c:pt>
                <c:pt idx="751">
                  <c:v>-1.2402618750000001</c:v>
                </c:pt>
                <c:pt idx="752">
                  <c:v>-0.66511946600000005</c:v>
                </c:pt>
                <c:pt idx="753">
                  <c:v>-0.95476949899999997</c:v>
                </c:pt>
                <c:pt idx="754">
                  <c:v>-0.98941663199999996</c:v>
                </c:pt>
                <c:pt idx="755">
                  <c:v>-0.96169892499999998</c:v>
                </c:pt>
                <c:pt idx="756">
                  <c:v>-0.65680415400000003</c:v>
                </c:pt>
                <c:pt idx="757">
                  <c:v>-0.86191518199999995</c:v>
                </c:pt>
                <c:pt idx="758">
                  <c:v>-0.272913919</c:v>
                </c:pt>
                <c:pt idx="759">
                  <c:v>-0.74965847100000005</c:v>
                </c:pt>
                <c:pt idx="760">
                  <c:v>-1.498036546</c:v>
                </c:pt>
                <c:pt idx="761">
                  <c:v>-1.2097723979999999</c:v>
                </c:pt>
                <c:pt idx="762">
                  <c:v>-0.86052929700000003</c:v>
                </c:pt>
                <c:pt idx="763">
                  <c:v>-0.236880901</c:v>
                </c:pt>
                <c:pt idx="764">
                  <c:v>-1.5756461239999999</c:v>
                </c:pt>
                <c:pt idx="765">
                  <c:v>-0.71362545200000005</c:v>
                </c:pt>
                <c:pt idx="766">
                  <c:v>-0.22025027699999999</c:v>
                </c:pt>
                <c:pt idx="767">
                  <c:v>-1.328958536</c:v>
                </c:pt>
                <c:pt idx="768">
                  <c:v>-0.44753546999999999</c:v>
                </c:pt>
                <c:pt idx="769">
                  <c:v>-0.71501133800000005</c:v>
                </c:pt>
                <c:pt idx="770">
                  <c:v>-1.446758789</c:v>
                </c:pt>
                <c:pt idx="771">
                  <c:v>-1.1363204760000001</c:v>
                </c:pt>
                <c:pt idx="772">
                  <c:v>-0.62492879199999996</c:v>
                </c:pt>
                <c:pt idx="773">
                  <c:v>-0.68313597500000001</c:v>
                </c:pt>
                <c:pt idx="774">
                  <c:v>-0.88131757600000005</c:v>
                </c:pt>
                <c:pt idx="775">
                  <c:v>-1.2291747930000001</c:v>
                </c:pt>
                <c:pt idx="776">
                  <c:v>-1.0767274069999999</c:v>
                </c:pt>
                <c:pt idx="777">
                  <c:v>-0.886861118</c:v>
                </c:pt>
                <c:pt idx="778">
                  <c:v>-0.39625771300000001</c:v>
                </c:pt>
                <c:pt idx="779">
                  <c:v>-0.90349174200000004</c:v>
                </c:pt>
                <c:pt idx="780">
                  <c:v>-1.619994454</c:v>
                </c:pt>
                <c:pt idx="781">
                  <c:v>-1.434285821</c:v>
                </c:pt>
                <c:pt idx="782">
                  <c:v>-1.018520224</c:v>
                </c:pt>
                <c:pt idx="783">
                  <c:v>-0.717783108</c:v>
                </c:pt>
                <c:pt idx="784">
                  <c:v>-0.37269766300000001</c:v>
                </c:pt>
                <c:pt idx="785">
                  <c:v>-1.360833899</c:v>
                </c:pt>
                <c:pt idx="786">
                  <c:v>-0.836969246</c:v>
                </c:pt>
                <c:pt idx="787">
                  <c:v>-0.68590774600000004</c:v>
                </c:pt>
                <c:pt idx="788">
                  <c:v>-0.84112690199999995</c:v>
                </c:pt>
                <c:pt idx="789">
                  <c:v>-0.72194076399999996</c:v>
                </c:pt>
                <c:pt idx="790">
                  <c:v>-1.0961298020000001</c:v>
                </c:pt>
                <c:pt idx="791">
                  <c:v>-1.312327912</c:v>
                </c:pt>
                <c:pt idx="792">
                  <c:v>-0.40873068099999998</c:v>
                </c:pt>
                <c:pt idx="793">
                  <c:v>-0.94922595700000001</c:v>
                </c:pt>
                <c:pt idx="794">
                  <c:v>-0.69145128700000003</c:v>
                </c:pt>
                <c:pt idx="795">
                  <c:v>-0.90903528300000003</c:v>
                </c:pt>
                <c:pt idx="796">
                  <c:v>-1.1972994299999999</c:v>
                </c:pt>
                <c:pt idx="797">
                  <c:v>-0.74272904399999995</c:v>
                </c:pt>
                <c:pt idx="798">
                  <c:v>-0.68590774600000004</c:v>
                </c:pt>
                <c:pt idx="799">
                  <c:v>-1.0448520450000001</c:v>
                </c:pt>
                <c:pt idx="800">
                  <c:v>-1.288767862</c:v>
                </c:pt>
                <c:pt idx="801">
                  <c:v>-1.116918082</c:v>
                </c:pt>
                <c:pt idx="802">
                  <c:v>-0.76213143900000002</c:v>
                </c:pt>
                <c:pt idx="803">
                  <c:v>-0.59443931400000005</c:v>
                </c:pt>
                <c:pt idx="804">
                  <c:v>-0.89379054400000002</c:v>
                </c:pt>
                <c:pt idx="805">
                  <c:v>-0.54731921299999997</c:v>
                </c:pt>
                <c:pt idx="806">
                  <c:v>-1.0296073059999999</c:v>
                </c:pt>
                <c:pt idx="807">
                  <c:v>-1.201457086</c:v>
                </c:pt>
                <c:pt idx="808">
                  <c:v>-0.76490320899999997</c:v>
                </c:pt>
                <c:pt idx="809">
                  <c:v>-1.2042288569999999</c:v>
                </c:pt>
                <c:pt idx="810">
                  <c:v>-0.970014237</c:v>
                </c:pt>
                <c:pt idx="811">
                  <c:v>-0.98664486100000004</c:v>
                </c:pt>
                <c:pt idx="812">
                  <c:v>-0.86884460900000005</c:v>
                </c:pt>
                <c:pt idx="813">
                  <c:v>-0.73441373200000004</c:v>
                </c:pt>
                <c:pt idx="814">
                  <c:v>0.18027058200000001</c:v>
                </c:pt>
                <c:pt idx="815">
                  <c:v>-0.86052929700000003</c:v>
                </c:pt>
                <c:pt idx="816">
                  <c:v>-1.2056147420000001</c:v>
                </c:pt>
                <c:pt idx="817">
                  <c:v>-1.026835535</c:v>
                </c:pt>
                <c:pt idx="818">
                  <c:v>-0.907649398</c:v>
                </c:pt>
                <c:pt idx="819">
                  <c:v>-0.62492879199999996</c:v>
                </c:pt>
                <c:pt idx="820">
                  <c:v>-0.209163194</c:v>
                </c:pt>
                <c:pt idx="821">
                  <c:v>-0.84112690199999995</c:v>
                </c:pt>
                <c:pt idx="822">
                  <c:v>-0.87438815000000003</c:v>
                </c:pt>
                <c:pt idx="823">
                  <c:v>-0.60691228200000003</c:v>
                </c:pt>
                <c:pt idx="824">
                  <c:v>-0.45862255299999999</c:v>
                </c:pt>
                <c:pt idx="825">
                  <c:v>-0.18976080000000001</c:v>
                </c:pt>
                <c:pt idx="826">
                  <c:v>-0.79539268600000002</c:v>
                </c:pt>
                <c:pt idx="827">
                  <c:v>-0.38378474499999998</c:v>
                </c:pt>
                <c:pt idx="828">
                  <c:v>-0.71916899400000001</c:v>
                </c:pt>
                <c:pt idx="829">
                  <c:v>-0.77599029200000003</c:v>
                </c:pt>
                <c:pt idx="830">
                  <c:v>-0.71362545200000005</c:v>
                </c:pt>
                <c:pt idx="831">
                  <c:v>-0.62631467699999999</c:v>
                </c:pt>
                <c:pt idx="832">
                  <c:v>-1.306784371</c:v>
                </c:pt>
                <c:pt idx="833">
                  <c:v>-0.96308481099999999</c:v>
                </c:pt>
                <c:pt idx="834">
                  <c:v>-0.66373358100000002</c:v>
                </c:pt>
                <c:pt idx="835">
                  <c:v>-0.72609842000000002</c:v>
                </c:pt>
                <c:pt idx="836">
                  <c:v>-0.63740175899999996</c:v>
                </c:pt>
                <c:pt idx="837">
                  <c:v>-0.91180705399999995</c:v>
                </c:pt>
                <c:pt idx="838">
                  <c:v>-0.378241204</c:v>
                </c:pt>
                <c:pt idx="839">
                  <c:v>-1.294311403</c:v>
                </c:pt>
                <c:pt idx="840">
                  <c:v>-0.55009098400000001</c:v>
                </c:pt>
                <c:pt idx="841">
                  <c:v>-0.74550081499999998</c:v>
                </c:pt>
                <c:pt idx="842">
                  <c:v>-0.486340259</c:v>
                </c:pt>
                <c:pt idx="843">
                  <c:v>-0.44476369900000001</c:v>
                </c:pt>
                <c:pt idx="844">
                  <c:v>-0.75935966799999999</c:v>
                </c:pt>
                <c:pt idx="845">
                  <c:v>-0.98664486100000004</c:v>
                </c:pt>
                <c:pt idx="846">
                  <c:v>-0.224407933</c:v>
                </c:pt>
                <c:pt idx="847">
                  <c:v>-1.0448520450000001</c:v>
                </c:pt>
                <c:pt idx="848">
                  <c:v>-6.6417006000000001E-2</c:v>
                </c:pt>
                <c:pt idx="849">
                  <c:v>-0.620771136</c:v>
                </c:pt>
                <c:pt idx="850">
                  <c:v>0.426958169</c:v>
                </c:pt>
                <c:pt idx="851">
                  <c:v>-0.47248140599999999</c:v>
                </c:pt>
                <c:pt idx="852">
                  <c:v>-0.45862255299999999</c:v>
                </c:pt>
                <c:pt idx="853">
                  <c:v>-0.65126061300000004</c:v>
                </c:pt>
                <c:pt idx="854">
                  <c:v>-0.40734479600000001</c:v>
                </c:pt>
                <c:pt idx="855">
                  <c:v>-6.2259349999999998E-2</c:v>
                </c:pt>
                <c:pt idx="856">
                  <c:v>0.28005432499999999</c:v>
                </c:pt>
                <c:pt idx="857">
                  <c:v>-0.94229653099999999</c:v>
                </c:pt>
                <c:pt idx="858">
                  <c:v>-0.114922992</c:v>
                </c:pt>
                <c:pt idx="859">
                  <c:v>-0.99080251699999999</c:v>
                </c:pt>
                <c:pt idx="860">
                  <c:v>-0.52098739199999999</c:v>
                </c:pt>
                <c:pt idx="861">
                  <c:v>0.84133788099999995</c:v>
                </c:pt>
                <c:pt idx="862">
                  <c:v>-0.32280579100000001</c:v>
                </c:pt>
                <c:pt idx="863">
                  <c:v>-0.50990031000000002</c:v>
                </c:pt>
                <c:pt idx="864">
                  <c:v>-0.39625771300000001</c:v>
                </c:pt>
                <c:pt idx="865">
                  <c:v>-1.21808771</c:v>
                </c:pt>
                <c:pt idx="866">
                  <c:v>-0.236880901</c:v>
                </c:pt>
                <c:pt idx="867">
                  <c:v>-5.5329923000000003E-2</c:v>
                </c:pt>
                <c:pt idx="868">
                  <c:v>-0.76767498000000001</c:v>
                </c:pt>
                <c:pt idx="869">
                  <c:v>-0.13432538699999999</c:v>
                </c:pt>
                <c:pt idx="870">
                  <c:v>-0.62492879199999996</c:v>
                </c:pt>
                <c:pt idx="871">
                  <c:v>0.108204545</c:v>
                </c:pt>
                <c:pt idx="872">
                  <c:v>0.44913233400000002</c:v>
                </c:pt>
                <c:pt idx="873">
                  <c:v>3.3366737E-2</c:v>
                </c:pt>
                <c:pt idx="874">
                  <c:v>-0.64017352999999999</c:v>
                </c:pt>
                <c:pt idx="875">
                  <c:v>-0.38101297499999998</c:v>
                </c:pt>
                <c:pt idx="876">
                  <c:v>-0.20777730899999999</c:v>
                </c:pt>
                <c:pt idx="877">
                  <c:v>-0.89517643000000002</c:v>
                </c:pt>
                <c:pt idx="878">
                  <c:v>-0.77876206199999998</c:v>
                </c:pt>
                <c:pt idx="879">
                  <c:v>-1.168195839</c:v>
                </c:pt>
                <c:pt idx="880">
                  <c:v>-0.41288833699999999</c:v>
                </c:pt>
                <c:pt idx="881">
                  <c:v>-0.138483043</c:v>
                </c:pt>
                <c:pt idx="882">
                  <c:v>-0.74272904399999995</c:v>
                </c:pt>
                <c:pt idx="883">
                  <c:v>-0.86607283800000001</c:v>
                </c:pt>
                <c:pt idx="884">
                  <c:v>3.6138508E-2</c:v>
                </c:pt>
                <c:pt idx="885">
                  <c:v>-0.68175008999999998</c:v>
                </c:pt>
                <c:pt idx="886">
                  <c:v>-0.48495437400000002</c:v>
                </c:pt>
                <c:pt idx="887">
                  <c:v>-0.58750988800000004</c:v>
                </c:pt>
                <c:pt idx="888">
                  <c:v>-9.6906483000000002E-2</c:v>
                </c:pt>
                <c:pt idx="889">
                  <c:v>-0.17035840499999999</c:v>
                </c:pt>
                <c:pt idx="890">
                  <c:v>-0.50712853899999999</c:v>
                </c:pt>
                <c:pt idx="891">
                  <c:v>-0.55286275500000004</c:v>
                </c:pt>
                <c:pt idx="892">
                  <c:v>-0.52375916300000003</c:v>
                </c:pt>
                <c:pt idx="893">
                  <c:v>0.27451078400000001</c:v>
                </c:pt>
                <c:pt idx="894">
                  <c:v>-0.55424863999999996</c:v>
                </c:pt>
                <c:pt idx="895">
                  <c:v>-0.75797378299999996</c:v>
                </c:pt>
                <c:pt idx="896">
                  <c:v>-0.31587636400000002</c:v>
                </c:pt>
                <c:pt idx="897">
                  <c:v>-1.058710898</c:v>
                </c:pt>
                <c:pt idx="898">
                  <c:v>-8.4433515000000001E-2</c:v>
                </c:pt>
                <c:pt idx="899">
                  <c:v>-6.7802891000000004E-2</c:v>
                </c:pt>
                <c:pt idx="900">
                  <c:v>-0.236880901</c:v>
                </c:pt>
                <c:pt idx="901">
                  <c:v>0.32856031099999999</c:v>
                </c:pt>
                <c:pt idx="902">
                  <c:v>-0.27707157500000001</c:v>
                </c:pt>
                <c:pt idx="903">
                  <c:v>-0.45307901099999998</c:v>
                </c:pt>
                <c:pt idx="904">
                  <c:v>-0.32280579100000001</c:v>
                </c:pt>
                <c:pt idx="905">
                  <c:v>-0.46970963500000001</c:v>
                </c:pt>
                <c:pt idx="906">
                  <c:v>-0.308946938</c:v>
                </c:pt>
                <c:pt idx="907">
                  <c:v>-0.89794819999999997</c:v>
                </c:pt>
                <c:pt idx="908">
                  <c:v>-0.92289413600000003</c:v>
                </c:pt>
                <c:pt idx="909">
                  <c:v>0.199672976</c:v>
                </c:pt>
                <c:pt idx="910">
                  <c:v>-0.38655651600000002</c:v>
                </c:pt>
                <c:pt idx="911">
                  <c:v>0.173341155</c:v>
                </c:pt>
                <c:pt idx="912">
                  <c:v>-1.1016733430000001</c:v>
                </c:pt>
                <c:pt idx="913">
                  <c:v>-0.41981776399999998</c:v>
                </c:pt>
                <c:pt idx="914">
                  <c:v>3.3366737E-2</c:v>
                </c:pt>
                <c:pt idx="915">
                  <c:v>-0.109379451</c:v>
                </c:pt>
                <c:pt idx="916">
                  <c:v>-0.17035840499999999</c:v>
                </c:pt>
                <c:pt idx="917">
                  <c:v>-5.6715808999999999E-2</c:v>
                </c:pt>
                <c:pt idx="918">
                  <c:v>-0.64571707099999998</c:v>
                </c:pt>
                <c:pt idx="919">
                  <c:v>-5.9487578999999999E-2</c:v>
                </c:pt>
                <c:pt idx="920">
                  <c:v>0.57247612800000003</c:v>
                </c:pt>
                <c:pt idx="921">
                  <c:v>-0.308946938</c:v>
                </c:pt>
                <c:pt idx="922">
                  <c:v>-0.28954454299999999</c:v>
                </c:pt>
                <c:pt idx="923">
                  <c:v>0.17749881100000001</c:v>
                </c:pt>
                <c:pt idx="924">
                  <c:v>0.23016245299999999</c:v>
                </c:pt>
                <c:pt idx="925">
                  <c:v>1.5350228E-2</c:v>
                </c:pt>
                <c:pt idx="926">
                  <c:v>-0.38655651600000002</c:v>
                </c:pt>
                <c:pt idx="927">
                  <c:v>-0.44476369900000001</c:v>
                </c:pt>
                <c:pt idx="928">
                  <c:v>6.1084444000000002E-2</c:v>
                </c:pt>
                <c:pt idx="929">
                  <c:v>0.32301677000000001</c:v>
                </c:pt>
                <c:pt idx="930">
                  <c:v>-1.213930054</c:v>
                </c:pt>
                <c:pt idx="931">
                  <c:v>0.21491771500000001</c:v>
                </c:pt>
                <c:pt idx="932">
                  <c:v>-1.0379226180000001</c:v>
                </c:pt>
                <c:pt idx="933">
                  <c:v>-1.172353494</c:v>
                </c:pt>
                <c:pt idx="934">
                  <c:v>-5.3944038E-2</c:v>
                </c:pt>
                <c:pt idx="935">
                  <c:v>-0.14264069900000001</c:v>
                </c:pt>
                <c:pt idx="936">
                  <c:v>-0.209163194</c:v>
                </c:pt>
                <c:pt idx="937">
                  <c:v>-0.79123502999999995</c:v>
                </c:pt>
                <c:pt idx="938">
                  <c:v>-0.68867951599999999</c:v>
                </c:pt>
                <c:pt idx="939">
                  <c:v>9.2959806000000006E-2</c:v>
                </c:pt>
                <c:pt idx="940">
                  <c:v>0.273124898</c:v>
                </c:pt>
                <c:pt idx="941">
                  <c:v>-0.15649955199999999</c:v>
                </c:pt>
                <c:pt idx="942">
                  <c:v>-0.69283717199999995</c:v>
                </c:pt>
                <c:pt idx="943">
                  <c:v>0.15809641599999999</c:v>
                </c:pt>
                <c:pt idx="944">
                  <c:v>-0.55009098400000001</c:v>
                </c:pt>
                <c:pt idx="945">
                  <c:v>0.27589666899999998</c:v>
                </c:pt>
                <c:pt idx="946">
                  <c:v>0.11790574199999999</c:v>
                </c:pt>
                <c:pt idx="947">
                  <c:v>0.14839521899999999</c:v>
                </c:pt>
                <c:pt idx="948">
                  <c:v>-6.5031120999999997E-2</c:v>
                </c:pt>
                <c:pt idx="949">
                  <c:v>-0.268756263</c:v>
                </c:pt>
                <c:pt idx="950">
                  <c:v>0.67641752799999999</c:v>
                </c:pt>
                <c:pt idx="951">
                  <c:v>-0.68590774600000004</c:v>
                </c:pt>
                <c:pt idx="952">
                  <c:v>7.9100953000000002E-2</c:v>
                </c:pt>
                <c:pt idx="953">
                  <c:v>-0.378241204</c:v>
                </c:pt>
                <c:pt idx="954">
                  <c:v>-0.921508251</c:v>
                </c:pt>
                <c:pt idx="955">
                  <c:v>-0.59028165799999999</c:v>
                </c:pt>
                <c:pt idx="956">
                  <c:v>-0.32834933199999999</c:v>
                </c:pt>
                <c:pt idx="957">
                  <c:v>0.210760059</c:v>
                </c:pt>
                <c:pt idx="958">
                  <c:v>-0.11769476299999999</c:v>
                </c:pt>
                <c:pt idx="959">
                  <c:v>-0.64571707099999998</c:v>
                </c:pt>
                <c:pt idx="960">
                  <c:v>0.24263542099999999</c:v>
                </c:pt>
                <c:pt idx="961">
                  <c:v>-0.64017352999999999</c:v>
                </c:pt>
                <c:pt idx="962">
                  <c:v>0.38122395399999998</c:v>
                </c:pt>
                <c:pt idx="963">
                  <c:v>0.55307373400000004</c:v>
                </c:pt>
                <c:pt idx="964">
                  <c:v>-0.83558336099999997</c:v>
                </c:pt>
                <c:pt idx="965">
                  <c:v>-0.66511946600000005</c:v>
                </c:pt>
                <c:pt idx="966">
                  <c:v>-0.41566010799999997</c:v>
                </c:pt>
                <c:pt idx="967">
                  <c:v>-4.0521660000000003E-3</c:v>
                </c:pt>
                <c:pt idx="968">
                  <c:v>-0.32003401999999997</c:v>
                </c:pt>
                <c:pt idx="969">
                  <c:v>-1.3788504079999999</c:v>
                </c:pt>
                <c:pt idx="970">
                  <c:v>-0.753816127</c:v>
                </c:pt>
                <c:pt idx="971">
                  <c:v>0.19551531999999999</c:v>
                </c:pt>
                <c:pt idx="972">
                  <c:v>-0.209163194</c:v>
                </c:pt>
                <c:pt idx="973">
                  <c:v>0.196901206</c:v>
                </c:pt>
                <c:pt idx="974">
                  <c:v>-0.41566010799999997</c:v>
                </c:pt>
                <c:pt idx="975">
                  <c:v>-1.103059228</c:v>
                </c:pt>
                <c:pt idx="976">
                  <c:v>-0.56533572300000001</c:v>
                </c:pt>
                <c:pt idx="977">
                  <c:v>-0.34636584100000001</c:v>
                </c:pt>
                <c:pt idx="978">
                  <c:v>-0.39348594199999998</c:v>
                </c:pt>
                <c:pt idx="979">
                  <c:v>-0.41843187799999998</c:v>
                </c:pt>
                <c:pt idx="980">
                  <c:v>-0.64987472700000004</c:v>
                </c:pt>
                <c:pt idx="981">
                  <c:v>0.18304235199999999</c:v>
                </c:pt>
                <c:pt idx="982">
                  <c:v>-8.4433515000000001E-2</c:v>
                </c:pt>
                <c:pt idx="983">
                  <c:v>0.60850914700000003</c:v>
                </c:pt>
                <c:pt idx="984">
                  <c:v>8.4644494000000001E-2</c:v>
                </c:pt>
                <c:pt idx="985">
                  <c:v>-0.119080648</c:v>
                </c:pt>
                <c:pt idx="986">
                  <c:v>-0.186989029</c:v>
                </c:pt>
                <c:pt idx="987">
                  <c:v>-0.49188379999999998</c:v>
                </c:pt>
                <c:pt idx="988">
                  <c:v>0.20521651699999999</c:v>
                </c:pt>
                <c:pt idx="989">
                  <c:v>-0.48356848800000002</c:v>
                </c:pt>
                <c:pt idx="990">
                  <c:v>-0.23410913</c:v>
                </c:pt>
                <c:pt idx="991">
                  <c:v>-0.41981776399999998</c:v>
                </c:pt>
                <c:pt idx="992">
                  <c:v>0.115133971</c:v>
                </c:pt>
                <c:pt idx="993">
                  <c:v>8.7416265000000007E-2</c:v>
                </c:pt>
                <c:pt idx="994">
                  <c:v>1.5350228E-2</c:v>
                </c:pt>
                <c:pt idx="995">
                  <c:v>-0.26598449299999999</c:v>
                </c:pt>
                <c:pt idx="996">
                  <c:v>-0.47386729100000002</c:v>
                </c:pt>
                <c:pt idx="997">
                  <c:v>0.12344928300000001</c:v>
                </c:pt>
                <c:pt idx="998">
                  <c:v>-0.25628329500000002</c:v>
                </c:pt>
                <c:pt idx="999">
                  <c:v>-7.8889974000000002E-2</c:v>
                </c:pt>
                <c:pt idx="1000">
                  <c:v>0.210760059</c:v>
                </c:pt>
                <c:pt idx="1001">
                  <c:v>-0.83142570500000001</c:v>
                </c:pt>
                <c:pt idx="1002">
                  <c:v>-0.37131177700000001</c:v>
                </c:pt>
                <c:pt idx="1003">
                  <c:v>-0.31310459400000001</c:v>
                </c:pt>
                <c:pt idx="1004">
                  <c:v>-0.58612400200000003</c:v>
                </c:pt>
                <c:pt idx="1005">
                  <c:v>-0.150956011</c:v>
                </c:pt>
                <c:pt idx="1006">
                  <c:v>-0.20223376800000001</c:v>
                </c:pt>
                <c:pt idx="1007">
                  <c:v>0.22877656800000001</c:v>
                </c:pt>
                <c:pt idx="1008">
                  <c:v>-4.9786381999999997E-2</c:v>
                </c:pt>
                <c:pt idx="1009">
                  <c:v>-6.8239370000000004E-3</c:v>
                </c:pt>
                <c:pt idx="1010">
                  <c:v>0.17056938399999999</c:v>
                </c:pt>
                <c:pt idx="1011">
                  <c:v>-0.24935386900000001</c:v>
                </c:pt>
                <c:pt idx="1012">
                  <c:v>-8.4433515000000001E-2</c:v>
                </c:pt>
                <c:pt idx="1013">
                  <c:v>-0.57226514900000003</c:v>
                </c:pt>
                <c:pt idx="1014">
                  <c:v>7.7715067999999998E-2</c:v>
                </c:pt>
                <c:pt idx="1015">
                  <c:v>-7.7504088999999998E-2</c:v>
                </c:pt>
                <c:pt idx="1016">
                  <c:v>-0.270142149</c:v>
                </c:pt>
                <c:pt idx="1017">
                  <c:v>-0.440606043</c:v>
                </c:pt>
                <c:pt idx="1018">
                  <c:v>-0.35883880899999998</c:v>
                </c:pt>
                <c:pt idx="1019">
                  <c:v>-0.37546943300000002</c:v>
                </c:pt>
                <c:pt idx="1020">
                  <c:v>-0.53346035999999997</c:v>
                </c:pt>
                <c:pt idx="1021">
                  <c:v>-0.43229073200000001</c:v>
                </c:pt>
                <c:pt idx="1022">
                  <c:v>-0.92705179199999999</c:v>
                </c:pt>
                <c:pt idx="1023">
                  <c:v>-0.65264649799999996</c:v>
                </c:pt>
              </c:numCache>
            </c:numRef>
          </c:val>
          <c:smooth val="0"/>
          <c:extLst>
            <c:ext xmlns:c16="http://schemas.microsoft.com/office/drawing/2014/chart" uri="{C3380CC4-5D6E-409C-BE32-E72D297353CC}">
              <c16:uniqueId val="{00000001-67CE-4BF1-9052-83F0E03DE34C}"/>
            </c:ext>
          </c:extLst>
        </c:ser>
        <c:ser>
          <c:idx val="2"/>
          <c:order val="2"/>
          <c:tx>
            <c:v>5 MPH</c:v>
          </c:tx>
          <c:spPr>
            <a:ln w="6350" cap="rnd">
              <a:solidFill>
                <a:schemeClr val="accent3"/>
              </a:solidFill>
              <a:round/>
            </a:ln>
            <a:effectLst/>
          </c:spPr>
          <c:marker>
            <c:symbol val="none"/>
          </c:marker>
          <c:val>
            <c:numRef>
              <c:f>Sheet1!$E$2:$E$1602</c:f>
              <c:numCache>
                <c:formatCode>General</c:formatCode>
                <c:ptCount val="1601"/>
                <c:pt idx="800">
                  <c:v>0.92162993591957809</c:v>
                </c:pt>
                <c:pt idx="801">
                  <c:v>0.81429182157105962</c:v>
                </c:pt>
                <c:pt idx="802">
                  <c:v>0.79282419870102716</c:v>
                </c:pt>
                <c:pt idx="803">
                  <c:v>0.5306932247122963</c:v>
                </c:pt>
                <c:pt idx="804">
                  <c:v>0.75327857762530048</c:v>
                </c:pt>
                <c:pt idx="805">
                  <c:v>0.4866281040849405</c:v>
                </c:pt>
                <c:pt idx="806">
                  <c:v>0.10586026686902962</c:v>
                </c:pt>
                <c:pt idx="807">
                  <c:v>0.59735584309779732</c:v>
                </c:pt>
                <c:pt idx="808">
                  <c:v>0.53973222381555441</c:v>
                </c:pt>
                <c:pt idx="809">
                  <c:v>0.34087424354798612</c:v>
                </c:pt>
                <c:pt idx="810">
                  <c:v>0.51713472605823119</c:v>
                </c:pt>
                <c:pt idx="811">
                  <c:v>0.52843347493689274</c:v>
                </c:pt>
                <c:pt idx="812">
                  <c:v>0.308107871799292</c:v>
                </c:pt>
                <c:pt idx="813">
                  <c:v>0.84479844354352818</c:v>
                </c:pt>
                <c:pt idx="814">
                  <c:v>-9.8647087838280439E-2</c:v>
                </c:pt>
                <c:pt idx="815">
                  <c:v>0.39058873861508375</c:v>
                </c:pt>
                <c:pt idx="816">
                  <c:v>0.18269175924507947</c:v>
                </c:pt>
                <c:pt idx="817">
                  <c:v>0.39510823816671281</c:v>
                </c:pt>
                <c:pt idx="818">
                  <c:v>0.70017445789468657</c:v>
                </c:pt>
                <c:pt idx="819">
                  <c:v>0.617693591079717</c:v>
                </c:pt>
                <c:pt idx="820">
                  <c:v>0.16122413637504696</c:v>
                </c:pt>
                <c:pt idx="821">
                  <c:v>-8.1698964519876988E-2</c:v>
                </c:pt>
                <c:pt idx="822">
                  <c:v>-0.1856474542048791</c:v>
                </c:pt>
                <c:pt idx="823">
                  <c:v>0.31488712112714667</c:v>
                </c:pt>
                <c:pt idx="824">
                  <c:v>0.23466600408758054</c:v>
                </c:pt>
                <c:pt idx="825">
                  <c:v>1.4340400949979803E-2</c:v>
                </c:pt>
                <c:pt idx="826">
                  <c:v>-4.7802717883070077E-2</c:v>
                </c:pt>
                <c:pt idx="827">
                  <c:v>-0.18112795465325005</c:v>
                </c:pt>
                <c:pt idx="828">
                  <c:v>-0.35512868738726949</c:v>
                </c:pt>
                <c:pt idx="829">
                  <c:v>3.8067773595415806E-2</c:v>
                </c:pt>
                <c:pt idx="830">
                  <c:v>6.2925021128964587E-2</c:v>
                </c:pt>
                <c:pt idx="831">
                  <c:v>0.23353612919946776</c:v>
                </c:pt>
                <c:pt idx="832">
                  <c:v>-0.6127401618243713</c:v>
                </c:pt>
                <c:pt idx="833">
                  <c:v>6.2925021128964587E-2</c:v>
                </c:pt>
                <c:pt idx="834">
                  <c:v>0.25161412740516192</c:v>
                </c:pt>
                <c:pt idx="835">
                  <c:v>-0.17999807976595936</c:v>
                </c:pt>
                <c:pt idx="836">
                  <c:v>-0.31332331653613932</c:v>
                </c:pt>
                <c:pt idx="837">
                  <c:v>-0.55737629231835395</c:v>
                </c:pt>
                <c:pt idx="838">
                  <c:v>0.22336725520809683</c:v>
                </c:pt>
                <c:pt idx="839">
                  <c:v>-0.21276445151383139</c:v>
                </c:pt>
                <c:pt idx="840">
                  <c:v>-0.25569969725389641</c:v>
                </c:pt>
                <c:pt idx="841">
                  <c:v>-0.89859850845936029</c:v>
                </c:pt>
                <c:pt idx="842">
                  <c:v>0.11602914085957844</c:v>
                </c:pt>
                <c:pt idx="843">
                  <c:v>0.44934223278461732</c:v>
                </c:pt>
                <c:pt idx="844">
                  <c:v>0.81655157134646317</c:v>
                </c:pt>
                <c:pt idx="845">
                  <c:v>1.649269363716237</c:v>
                </c:pt>
                <c:pt idx="846">
                  <c:v>1.76338672739261</c:v>
                </c:pt>
                <c:pt idx="847">
                  <c:v>2.6164422677434818</c:v>
                </c:pt>
                <c:pt idx="848">
                  <c:v>3.039015475812167</c:v>
                </c:pt>
                <c:pt idx="849">
                  <c:v>4.3926055914950641</c:v>
                </c:pt>
                <c:pt idx="850">
                  <c:v>4.9033090408184608</c:v>
                </c:pt>
                <c:pt idx="851">
                  <c:v>5.5744547242201676</c:v>
                </c:pt>
                <c:pt idx="852">
                  <c:v>6.3246916497741505</c:v>
                </c:pt>
                <c:pt idx="853">
                  <c:v>6.3721463950658439</c:v>
                </c:pt>
                <c:pt idx="854">
                  <c:v>6.389094518383426</c:v>
                </c:pt>
                <c:pt idx="855">
                  <c:v>6.3258215246622633</c:v>
                </c:pt>
                <c:pt idx="856">
                  <c:v>5.354129121083389</c:v>
                </c:pt>
                <c:pt idx="857">
                  <c:v>4.9394650372306712</c:v>
                </c:pt>
                <c:pt idx="858">
                  <c:v>4.1123966193006396</c:v>
                </c:pt>
                <c:pt idx="859">
                  <c:v>3.1474834650487979</c:v>
                </c:pt>
                <c:pt idx="860">
                  <c:v>2.6966633847838701</c:v>
                </c:pt>
                <c:pt idx="861">
                  <c:v>2.2876486753700718</c:v>
                </c:pt>
                <c:pt idx="862">
                  <c:v>1.0515655480262418</c:v>
                </c:pt>
                <c:pt idx="863">
                  <c:v>0.79734369825265616</c:v>
                </c:pt>
                <c:pt idx="864">
                  <c:v>0.83123994488946307</c:v>
                </c:pt>
                <c:pt idx="865">
                  <c:v>0.59622596820968454</c:v>
                </c:pt>
                <c:pt idx="866">
                  <c:v>0.72729145520446103</c:v>
                </c:pt>
                <c:pt idx="867">
                  <c:v>-0.14045245868941059</c:v>
                </c:pt>
                <c:pt idx="868">
                  <c:v>7.5611516229472575E-3</c:v>
                </c:pt>
                <c:pt idx="869">
                  <c:v>-0.18903707886839538</c:v>
                </c:pt>
                <c:pt idx="870">
                  <c:v>-0.33140131474183349</c:v>
                </c:pt>
                <c:pt idx="871">
                  <c:v>7.5611516229472575E-3</c:v>
                </c:pt>
                <c:pt idx="872">
                  <c:v>4.7106772698673922E-2</c:v>
                </c:pt>
                <c:pt idx="873">
                  <c:v>-0.48393442460582037</c:v>
                </c:pt>
                <c:pt idx="874">
                  <c:v>-0.58110366496378996</c:v>
                </c:pt>
                <c:pt idx="875">
                  <c:v>-0.12011471070749087</c:v>
                </c:pt>
                <c:pt idx="876">
                  <c:v>4.3717148035157652E-2</c:v>
                </c:pt>
                <c:pt idx="877">
                  <c:v>-0.70087040307990489</c:v>
                </c:pt>
                <c:pt idx="878">
                  <c:v>-0.47602530039067509</c:v>
                </c:pt>
                <c:pt idx="879">
                  <c:v>-7.0400215641215388E-2</c:v>
                </c:pt>
                <c:pt idx="880">
                  <c:v>-0.14497195824103964</c:v>
                </c:pt>
                <c:pt idx="881">
                  <c:v>0.58492721933102287</c:v>
                </c:pt>
                <c:pt idx="882">
                  <c:v>-8.8478213846909529E-2</c:v>
                </c:pt>
                <c:pt idx="883">
                  <c:v>-6.2491091426070046E-2</c:v>
                </c:pt>
                <c:pt idx="884">
                  <c:v>-0.36416768649052761</c:v>
                </c:pt>
                <c:pt idx="885">
                  <c:v>-8.8478213846909529E-2</c:v>
                </c:pt>
                <c:pt idx="886">
                  <c:v>0.2165880058810643</c:v>
                </c:pt>
                <c:pt idx="887">
                  <c:v>-1.2776596358972471E-2</c:v>
                </c:pt>
                <c:pt idx="888">
                  <c:v>3.5808023820012316E-2</c:v>
                </c:pt>
                <c:pt idx="889">
                  <c:v>0.27082200049979094</c:v>
                </c:pt>
                <c:pt idx="890">
                  <c:v>7.0834145344109922E-2</c:v>
                </c:pt>
                <c:pt idx="891">
                  <c:v>0.7193823309893157</c:v>
                </c:pt>
                <c:pt idx="892">
                  <c:v>0.146535762832047</c:v>
                </c:pt>
                <c:pt idx="893">
                  <c:v>0.47532935520627889</c:v>
                </c:pt>
                <c:pt idx="894">
                  <c:v>6.1795146240851806E-2</c:v>
                </c:pt>
                <c:pt idx="895">
                  <c:v>0.28551037404196883</c:v>
                </c:pt>
                <c:pt idx="896">
                  <c:v>0.25839337673301654</c:v>
                </c:pt>
                <c:pt idx="897">
                  <c:v>0.66175871170707279</c:v>
                </c:pt>
                <c:pt idx="898">
                  <c:v>1.7730025613496077E-2</c:v>
                </c:pt>
                <c:pt idx="899">
                  <c:v>0.84818806820786652</c:v>
                </c:pt>
                <c:pt idx="900">
                  <c:v>0.4629007314395045</c:v>
                </c:pt>
                <c:pt idx="901">
                  <c:v>1.1476049134960986</c:v>
                </c:pt>
                <c:pt idx="902">
                  <c:v>0.76796695116747837</c:v>
                </c:pt>
                <c:pt idx="903">
                  <c:v>0.33861449377258268</c:v>
                </c:pt>
                <c:pt idx="904">
                  <c:v>8.1003019335480833E-2</c:v>
                </c:pt>
                <c:pt idx="905">
                  <c:v>0.72616158031634814</c:v>
                </c:pt>
                <c:pt idx="906">
                  <c:v>0.2651726260600491</c:v>
                </c:pt>
                <c:pt idx="907">
                  <c:v>0.85948681708652819</c:v>
                </c:pt>
                <c:pt idx="908">
                  <c:v>0.40640698704537437</c:v>
                </c:pt>
                <c:pt idx="909">
                  <c:v>0.49001772874845678</c:v>
                </c:pt>
                <c:pt idx="910">
                  <c:v>1.1148385417482265</c:v>
                </c:pt>
                <c:pt idx="911">
                  <c:v>-1.842597079871432E-2</c:v>
                </c:pt>
                <c:pt idx="912">
                  <c:v>0.76796695116747837</c:v>
                </c:pt>
                <c:pt idx="913">
                  <c:v>0.84705819331975374</c:v>
                </c:pt>
                <c:pt idx="914">
                  <c:v>0.24031537852650028</c:v>
                </c:pt>
                <c:pt idx="915">
                  <c:v>0.57701809511587754</c:v>
                </c:pt>
                <c:pt idx="916">
                  <c:v>0.52165422560986019</c:v>
                </c:pt>
                <c:pt idx="917">
                  <c:v>0.79960344802888172</c:v>
                </c:pt>
                <c:pt idx="918">
                  <c:v>1.1396957892809532</c:v>
                </c:pt>
                <c:pt idx="919">
                  <c:v>0.30019874758414672</c:v>
                </c:pt>
                <c:pt idx="920">
                  <c:v>0.24596475296624215</c:v>
                </c:pt>
                <c:pt idx="921">
                  <c:v>0.54651147314258697</c:v>
                </c:pt>
                <c:pt idx="922">
                  <c:v>0.38945886372697092</c:v>
                </c:pt>
                <c:pt idx="923">
                  <c:v>0.69791470811928313</c:v>
                </c:pt>
                <c:pt idx="924">
                  <c:v>1.1261372906268881</c:v>
                </c:pt>
                <c:pt idx="925">
                  <c:v>0.32392612023040479</c:v>
                </c:pt>
                <c:pt idx="926">
                  <c:v>0.9069415623774002</c:v>
                </c:pt>
                <c:pt idx="927">
                  <c:v>0.41205636148511626</c:v>
                </c:pt>
                <c:pt idx="928">
                  <c:v>0.89903243816225487</c:v>
                </c:pt>
                <c:pt idx="929">
                  <c:v>0.36121199152990585</c:v>
                </c:pt>
                <c:pt idx="930">
                  <c:v>0.56684922112450664</c:v>
                </c:pt>
                <c:pt idx="931">
                  <c:v>0.10699014175632032</c:v>
                </c:pt>
                <c:pt idx="932">
                  <c:v>1.1329165399539207</c:v>
                </c:pt>
                <c:pt idx="933">
                  <c:v>0.51939447583363463</c:v>
                </c:pt>
                <c:pt idx="934">
                  <c:v>0.68209645968899246</c:v>
                </c:pt>
                <c:pt idx="935">
                  <c:v>0.76344745161667138</c:v>
                </c:pt>
                <c:pt idx="936">
                  <c:v>0.74649932829826793</c:v>
                </c:pt>
                <c:pt idx="937">
                  <c:v>0.52617372516066718</c:v>
                </c:pt>
                <c:pt idx="938">
                  <c:v>0.40866673682159999</c:v>
                </c:pt>
                <c:pt idx="939">
                  <c:v>1.3645408919701829</c:v>
                </c:pt>
                <c:pt idx="940">
                  <c:v>0.9408378090142071</c:v>
                </c:pt>
                <c:pt idx="941">
                  <c:v>0.24031537852650028</c:v>
                </c:pt>
                <c:pt idx="942">
                  <c:v>0.44708248300921383</c:v>
                </c:pt>
                <c:pt idx="943">
                  <c:v>0.85044781798327007</c:v>
                </c:pt>
                <c:pt idx="944">
                  <c:v>0.97360418076290123</c:v>
                </c:pt>
                <c:pt idx="945">
                  <c:v>1.207488282554567</c:v>
                </c:pt>
                <c:pt idx="946">
                  <c:v>1.0199290511656605</c:v>
                </c:pt>
                <c:pt idx="947">
                  <c:v>1.4673595067670724</c:v>
                </c:pt>
                <c:pt idx="948">
                  <c:v>1.6571784879313824</c:v>
                </c:pt>
                <c:pt idx="949">
                  <c:v>1.3758396408488447</c:v>
                </c:pt>
                <c:pt idx="950">
                  <c:v>1.7938933493650786</c:v>
                </c:pt>
                <c:pt idx="951">
                  <c:v>1.4278138856913456</c:v>
                </c:pt>
                <c:pt idx="952">
                  <c:v>1.4571906327765236</c:v>
                </c:pt>
                <c:pt idx="953">
                  <c:v>1.9927513296326469</c:v>
                </c:pt>
                <c:pt idx="954">
                  <c:v>1.5882561197704779</c:v>
                </c:pt>
                <c:pt idx="955">
                  <c:v>2.2255055565361999</c:v>
                </c:pt>
                <c:pt idx="956">
                  <c:v>2.4413116601221718</c:v>
                </c:pt>
                <c:pt idx="957">
                  <c:v>2.0537645735784062</c:v>
                </c:pt>
                <c:pt idx="958">
                  <c:v>2.0187384520543086</c:v>
                </c:pt>
                <c:pt idx="959">
                  <c:v>2.720390757429306</c:v>
                </c:pt>
                <c:pt idx="960">
                  <c:v>3.095509220206297</c:v>
                </c:pt>
                <c:pt idx="961">
                  <c:v>3.6344595417259367</c:v>
                </c:pt>
                <c:pt idx="962">
                  <c:v>3.242392955630542</c:v>
                </c:pt>
                <c:pt idx="963">
                  <c:v>3.3666791932974638</c:v>
                </c:pt>
                <c:pt idx="964">
                  <c:v>3.6321997919505331</c:v>
                </c:pt>
                <c:pt idx="965">
                  <c:v>3.9903701314091209</c:v>
                </c:pt>
                <c:pt idx="966">
                  <c:v>4.5451387013590514</c:v>
                </c:pt>
                <c:pt idx="967">
                  <c:v>3.9067593897060386</c:v>
                </c:pt>
                <c:pt idx="968">
                  <c:v>4.0852796219908649</c:v>
                </c:pt>
                <c:pt idx="969">
                  <c:v>4.3010857255768364</c:v>
                </c:pt>
                <c:pt idx="970">
                  <c:v>4.1779293627972054</c:v>
                </c:pt>
                <c:pt idx="971">
                  <c:v>3.8321876471053922</c:v>
                </c:pt>
                <c:pt idx="972">
                  <c:v>3.6129919188559043</c:v>
                </c:pt>
                <c:pt idx="973">
                  <c:v>3.4604588089919175</c:v>
                </c:pt>
                <c:pt idx="974">
                  <c:v>2.8785732417322127</c:v>
                </c:pt>
                <c:pt idx="975">
                  <c:v>2.8412873704327115</c:v>
                </c:pt>
                <c:pt idx="976">
                  <c:v>2.0515048238021807</c:v>
                </c:pt>
                <c:pt idx="977">
                  <c:v>2.044725574475148</c:v>
                </c:pt>
                <c:pt idx="978">
                  <c:v>1.7972829740285949</c:v>
                </c:pt>
                <c:pt idx="979">
                  <c:v>1.8074518480199659</c:v>
                </c:pt>
                <c:pt idx="980">
                  <c:v>1.5125545022825408</c:v>
                </c:pt>
                <c:pt idx="981">
                  <c:v>1.4526711332248945</c:v>
                </c:pt>
                <c:pt idx="982">
                  <c:v>1.5102947525071373</c:v>
                </c:pt>
                <c:pt idx="983">
                  <c:v>1.3532421430906993</c:v>
                </c:pt>
                <c:pt idx="984">
                  <c:v>1.2312156552000031</c:v>
                </c:pt>
                <c:pt idx="985">
                  <c:v>1.3724500161853284</c:v>
                </c:pt>
                <c:pt idx="986">
                  <c:v>1.6752564861378987</c:v>
                </c:pt>
                <c:pt idx="987">
                  <c:v>1.088851419326565</c:v>
                </c:pt>
                <c:pt idx="988">
                  <c:v>0.95778593233178844</c:v>
                </c:pt>
                <c:pt idx="989">
                  <c:v>0.96230543188341755</c:v>
                </c:pt>
                <c:pt idx="990">
                  <c:v>1.9622447076601783</c:v>
                </c:pt>
                <c:pt idx="991">
                  <c:v>1.6978539838952218</c:v>
                </c:pt>
                <c:pt idx="992">
                  <c:v>1.8684650919657251</c:v>
                </c:pt>
                <c:pt idx="993">
                  <c:v>1.7814647255983043</c:v>
                </c:pt>
                <c:pt idx="994">
                  <c:v>1.9611148327720656</c:v>
                </c:pt>
                <c:pt idx="995">
                  <c:v>1.9520758336688075</c:v>
                </c:pt>
                <c:pt idx="996">
                  <c:v>2.1746611865818117</c:v>
                </c:pt>
                <c:pt idx="997">
                  <c:v>2.849196494647857</c:v>
                </c:pt>
                <c:pt idx="998">
                  <c:v>2.4153245377005099</c:v>
                </c:pt>
                <c:pt idx="999">
                  <c:v>2.2932980498089917</c:v>
                </c:pt>
                <c:pt idx="1000">
                  <c:v>3.2582112040608329</c:v>
                </c:pt>
                <c:pt idx="1001">
                  <c:v>3.5192123031622731</c:v>
                </c:pt>
                <c:pt idx="1002">
                  <c:v>3.4084845641494161</c:v>
                </c:pt>
                <c:pt idx="1003">
                  <c:v>3.5259915524893057</c:v>
                </c:pt>
                <c:pt idx="1004">
                  <c:v>3.5564981744617743</c:v>
                </c:pt>
                <c:pt idx="1005">
                  <c:v>3.5949139206502099</c:v>
                </c:pt>
                <c:pt idx="1006">
                  <c:v>3.8864216417241186</c:v>
                </c:pt>
                <c:pt idx="1007">
                  <c:v>3.7079014094384704</c:v>
                </c:pt>
                <c:pt idx="1008">
                  <c:v>3.7689146533842295</c:v>
                </c:pt>
                <c:pt idx="1009">
                  <c:v>3.4706276829832881</c:v>
                </c:pt>
                <c:pt idx="1010">
                  <c:v>3.6909532861200667</c:v>
                </c:pt>
                <c:pt idx="1011">
                  <c:v>3.1700809628061215</c:v>
                </c:pt>
                <c:pt idx="1012">
                  <c:v>3.4785368071984335</c:v>
                </c:pt>
                <c:pt idx="1013">
                  <c:v>2.7294297565317418</c:v>
                </c:pt>
                <c:pt idx="1014">
                  <c:v>2.7644558780566615</c:v>
                </c:pt>
                <c:pt idx="1015">
                  <c:v>2.2887785502581846</c:v>
                </c:pt>
                <c:pt idx="1016">
                  <c:v>2.0944400695422454</c:v>
                </c:pt>
                <c:pt idx="1017">
                  <c:v>2.0707126968968095</c:v>
                </c:pt>
                <c:pt idx="1018">
                  <c:v>1.7430489794106905</c:v>
                </c:pt>
                <c:pt idx="1019">
                  <c:v>1.245904028742181</c:v>
                </c:pt>
                <c:pt idx="1020">
                  <c:v>1.9678940820990982</c:v>
                </c:pt>
                <c:pt idx="1021">
                  <c:v>1.1442152888325823</c:v>
                </c:pt>
                <c:pt idx="1022">
                  <c:v>0.92162993591957809</c:v>
                </c:pt>
                <c:pt idx="1023">
                  <c:v>1.2820600251543912</c:v>
                </c:pt>
                <c:pt idx="1024">
                  <c:v>0.65723921215544368</c:v>
                </c:pt>
                <c:pt idx="1025">
                  <c:v>0.955526182556385</c:v>
                </c:pt>
                <c:pt idx="1026">
                  <c:v>0.64029108883704022</c:v>
                </c:pt>
                <c:pt idx="1027">
                  <c:v>1.0707734211200486</c:v>
                </c:pt>
                <c:pt idx="1028">
                  <c:v>1.1204879161871462</c:v>
                </c:pt>
                <c:pt idx="1029">
                  <c:v>0.61091434175186232</c:v>
                </c:pt>
                <c:pt idx="1030">
                  <c:v>0.40866673682159999</c:v>
                </c:pt>
                <c:pt idx="1031">
                  <c:v>0.70469395744631569</c:v>
                </c:pt>
                <c:pt idx="1032">
                  <c:v>0.12958763951446561</c:v>
                </c:pt>
                <c:pt idx="1033">
                  <c:v>-4.4413093219553806E-2</c:v>
                </c:pt>
                <c:pt idx="1034">
                  <c:v>0.58605709421913565</c:v>
                </c:pt>
                <c:pt idx="1035">
                  <c:v>0.57249859556424854</c:v>
                </c:pt>
                <c:pt idx="1036">
                  <c:v>0.21206850632943525</c:v>
                </c:pt>
                <c:pt idx="1037">
                  <c:v>0.27421162516330722</c:v>
                </c:pt>
                <c:pt idx="1038">
                  <c:v>7.8190229591471256E-4</c:v>
                </c:pt>
                <c:pt idx="1039">
                  <c:v>-1.842597079871432E-2</c:v>
                </c:pt>
                <c:pt idx="1040">
                  <c:v>0.1928606332356283</c:v>
                </c:pt>
                <c:pt idx="1041">
                  <c:v>-0.29863494299313936</c:v>
                </c:pt>
                <c:pt idx="1042">
                  <c:v>0.56232972157287753</c:v>
                </c:pt>
                <c:pt idx="1043">
                  <c:v>0.24257512830272587</c:v>
                </c:pt>
                <c:pt idx="1044">
                  <c:v>0.30584812202388856</c:v>
                </c:pt>
                <c:pt idx="1045">
                  <c:v>0.58944671888265199</c:v>
                </c:pt>
                <c:pt idx="1046">
                  <c:v>-0.14497195824103964</c:v>
                </c:pt>
                <c:pt idx="1047">
                  <c:v>0.43352398435432665</c:v>
                </c:pt>
                <c:pt idx="1048">
                  <c:v>-0.10881596182882926</c:v>
                </c:pt>
                <c:pt idx="1049">
                  <c:v>0.26856225072356538</c:v>
                </c:pt>
                <c:pt idx="1050">
                  <c:v>0.27647137493871071</c:v>
                </c:pt>
                <c:pt idx="1051">
                  <c:v>0.14879551260827256</c:v>
                </c:pt>
                <c:pt idx="1052">
                  <c:v>0.11376939108417496</c:v>
                </c:pt>
                <c:pt idx="1053">
                  <c:v>0.31940662067877573</c:v>
                </c:pt>
                <c:pt idx="1054">
                  <c:v>0.85044781798327007</c:v>
                </c:pt>
                <c:pt idx="1055">
                  <c:v>0.26065312650842004</c:v>
                </c:pt>
                <c:pt idx="1056">
                  <c:v>0.35104311753935707</c:v>
                </c:pt>
                <c:pt idx="1057">
                  <c:v>0.23240625431135495</c:v>
                </c:pt>
                <c:pt idx="1058">
                  <c:v>0.63012221484649145</c:v>
                </c:pt>
                <c:pt idx="1059">
                  <c:v>4.8236647586786717E-2</c:v>
                </c:pt>
                <c:pt idx="1060">
                  <c:v>-0.40145355779085079</c:v>
                </c:pt>
                <c:pt idx="1061">
                  <c:v>0.70469395744631569</c:v>
                </c:pt>
                <c:pt idx="1062">
                  <c:v>-0.11898483582020017</c:v>
                </c:pt>
                <c:pt idx="1063">
                  <c:v>0.6798367099127669</c:v>
                </c:pt>
                <c:pt idx="1064">
                  <c:v>0.32505599511769551</c:v>
                </c:pt>
                <c:pt idx="1065">
                  <c:v>0.78265532471047827</c:v>
                </c:pt>
                <c:pt idx="1066">
                  <c:v>0.46967998076653705</c:v>
                </c:pt>
                <c:pt idx="1067">
                  <c:v>-0.34157018873320438</c:v>
                </c:pt>
                <c:pt idx="1068">
                  <c:v>0.25387387718138749</c:v>
                </c:pt>
                <c:pt idx="1069">
                  <c:v>-8.0569089631764193E-2</c:v>
                </c:pt>
                <c:pt idx="1070">
                  <c:v>0.49001772874845678</c:v>
                </c:pt>
                <c:pt idx="1071">
                  <c:v>0.24935437762975843</c:v>
                </c:pt>
                <c:pt idx="1072">
                  <c:v>0.51374510139389284</c:v>
                </c:pt>
                <c:pt idx="1073">
                  <c:v>0.50131647762794052</c:v>
                </c:pt>
                <c:pt idx="1074">
                  <c:v>0.18721125879588643</c:v>
                </c:pt>
                <c:pt idx="1075">
                  <c:v>-0.16756945599918496</c:v>
                </c:pt>
                <c:pt idx="1076">
                  <c:v>6.4054896017077381E-2</c:v>
                </c:pt>
                <c:pt idx="1077">
                  <c:v>0.55329072247044153</c:v>
                </c:pt>
                <c:pt idx="1078">
                  <c:v>0.62447284040674955</c:v>
                </c:pt>
                <c:pt idx="1079">
                  <c:v>0.617693591079717</c:v>
                </c:pt>
                <c:pt idx="1080">
                  <c:v>0.89112331394710953</c:v>
                </c:pt>
                <c:pt idx="1081">
                  <c:v>1.088851419326565</c:v>
                </c:pt>
                <c:pt idx="1082">
                  <c:v>0.7329408296433807</c:v>
                </c:pt>
                <c:pt idx="1083">
                  <c:v>0.60978446686457166</c:v>
                </c:pt>
                <c:pt idx="1084">
                  <c:v>0.82672044533783406</c:v>
                </c:pt>
                <c:pt idx="1085">
                  <c:v>0.73972007897041325</c:v>
                </c:pt>
                <c:pt idx="1086">
                  <c:v>0.85044781798327007</c:v>
                </c:pt>
                <c:pt idx="1087">
                  <c:v>0.54990109780692531</c:v>
                </c:pt>
                <c:pt idx="1088">
                  <c:v>-3.7375972557143482E-3</c:v>
                </c:pt>
                <c:pt idx="1089">
                  <c:v>0.25726350184490376</c:v>
                </c:pt>
                <c:pt idx="1090">
                  <c:v>0.27647137493871071</c:v>
                </c:pt>
                <c:pt idx="1091">
                  <c:v>0.73181095475526792</c:v>
                </c:pt>
                <c:pt idx="1092">
                  <c:v>0.6900055839041378</c:v>
                </c:pt>
                <c:pt idx="1093">
                  <c:v>0.31601699601443733</c:v>
                </c:pt>
                <c:pt idx="1094">
                  <c:v>0.70017445789468657</c:v>
                </c:pt>
                <c:pt idx="1095">
                  <c:v>0.96230543188341755</c:v>
                </c:pt>
                <c:pt idx="1096">
                  <c:v>0.57475834533965198</c:v>
                </c:pt>
                <c:pt idx="1097">
                  <c:v>0.43917335879406849</c:v>
                </c:pt>
                <c:pt idx="1098">
                  <c:v>0.31940662067877573</c:v>
                </c:pt>
                <c:pt idx="1099">
                  <c:v>0.23240625431135495</c:v>
                </c:pt>
                <c:pt idx="1100">
                  <c:v>0.56571934623721598</c:v>
                </c:pt>
                <c:pt idx="1101">
                  <c:v>0.54990109780692531</c:v>
                </c:pt>
                <c:pt idx="1102">
                  <c:v>1.0673837964565325</c:v>
                </c:pt>
                <c:pt idx="1103">
                  <c:v>0.57475834533965198</c:v>
                </c:pt>
                <c:pt idx="1104">
                  <c:v>0.15783451171153068</c:v>
                </c:pt>
                <c:pt idx="1105">
                  <c:v>0.46629035610302078</c:v>
                </c:pt>
                <c:pt idx="1106">
                  <c:v>0.97360418076290123</c:v>
                </c:pt>
                <c:pt idx="1107">
                  <c:v>0.32392612023040479</c:v>
                </c:pt>
                <c:pt idx="1108">
                  <c:v>0.69678483323117035</c:v>
                </c:pt>
                <c:pt idx="1109">
                  <c:v>0.67418733547384713</c:v>
                </c:pt>
                <c:pt idx="1110">
                  <c:v>0.31601699601443733</c:v>
                </c:pt>
                <c:pt idx="1111">
                  <c:v>0.20528925700240269</c:v>
                </c:pt>
                <c:pt idx="1112">
                  <c:v>0.23353612919946776</c:v>
                </c:pt>
                <c:pt idx="1113">
                  <c:v>0.44482273323381039</c:v>
                </c:pt>
                <c:pt idx="1114">
                  <c:v>0.37364061529668025</c:v>
                </c:pt>
                <c:pt idx="1115">
                  <c:v>0.93405855968635243</c:v>
                </c:pt>
                <c:pt idx="1116">
                  <c:v>0.12958763951446561</c:v>
                </c:pt>
                <c:pt idx="1117">
                  <c:v>0.73520057941960626</c:v>
                </c:pt>
                <c:pt idx="1118">
                  <c:v>1.041396674035693</c:v>
                </c:pt>
                <c:pt idx="1119">
                  <c:v>0.27534150005142</c:v>
                </c:pt>
                <c:pt idx="1120">
                  <c:v>0.82333082067431773</c:v>
                </c:pt>
                <c:pt idx="1121">
                  <c:v>1.0950776286463531E-2</c:v>
                </c:pt>
                <c:pt idx="1122">
                  <c:v>0.61317409152808799</c:v>
                </c:pt>
                <c:pt idx="1123">
                  <c:v>0.71486283143768659</c:v>
                </c:pt>
                <c:pt idx="1124">
                  <c:v>0.3352248691090664</c:v>
                </c:pt>
                <c:pt idx="1125">
                  <c:v>0.23805562875109681</c:v>
                </c:pt>
                <c:pt idx="1126">
                  <c:v>0.47645923009439167</c:v>
                </c:pt>
                <c:pt idx="1127">
                  <c:v>0.49340735341279518</c:v>
                </c:pt>
                <c:pt idx="1128">
                  <c:v>1.0154095516140313</c:v>
                </c:pt>
                <c:pt idx="1129">
                  <c:v>1.0707734211200486</c:v>
                </c:pt>
                <c:pt idx="1130">
                  <c:v>0.23579587897487123</c:v>
                </c:pt>
                <c:pt idx="1131">
                  <c:v>-6.4750841201473536E-2</c:v>
                </c:pt>
                <c:pt idx="1132">
                  <c:v>0.26404275117193632</c:v>
                </c:pt>
                <c:pt idx="1133">
                  <c:v>1.0459161735873219</c:v>
                </c:pt>
                <c:pt idx="1134">
                  <c:v>0.53295297448852186</c:v>
                </c:pt>
                <c:pt idx="1135">
                  <c:v>0.70469395744631569</c:v>
                </c:pt>
                <c:pt idx="1136">
                  <c:v>0.85157769287138285</c:v>
                </c:pt>
                <c:pt idx="1137">
                  <c:v>0.49792685296360212</c:v>
                </c:pt>
                <c:pt idx="1138">
                  <c:v>0.56345959646099042</c:v>
                </c:pt>
                <c:pt idx="1139">
                  <c:v>0.3838094892880512</c:v>
                </c:pt>
                <c:pt idx="1140">
                  <c:v>0.87643494040493164</c:v>
                </c:pt>
                <c:pt idx="1141">
                  <c:v>0.66514833637058901</c:v>
                </c:pt>
                <c:pt idx="1142">
                  <c:v>-4.6672842995779382E-2</c:v>
                </c:pt>
                <c:pt idx="1143">
                  <c:v>0.4504721076727301</c:v>
                </c:pt>
                <c:pt idx="1144">
                  <c:v>0.74197982874663881</c:v>
                </c:pt>
                <c:pt idx="1145">
                  <c:v>0.38154973951182558</c:v>
                </c:pt>
                <c:pt idx="1146">
                  <c:v>0.24709462785435493</c:v>
                </c:pt>
                <c:pt idx="1147">
                  <c:v>0.23353612919946776</c:v>
                </c:pt>
                <c:pt idx="1148">
                  <c:v>0.8775648152922223</c:v>
                </c:pt>
                <c:pt idx="1149">
                  <c:v>0.46064098166410106</c:v>
                </c:pt>
                <c:pt idx="1150">
                  <c:v>0.617693591079717</c:v>
                </c:pt>
                <c:pt idx="1151">
                  <c:v>0.44030323368218133</c:v>
                </c:pt>
                <c:pt idx="1152">
                  <c:v>0.46177085655139172</c:v>
                </c:pt>
                <c:pt idx="1153">
                  <c:v>0.15444488704801443</c:v>
                </c:pt>
                <c:pt idx="1154">
                  <c:v>0.7284213300917517</c:v>
                </c:pt>
                <c:pt idx="1155">
                  <c:v>0.57814797000399032</c:v>
                </c:pt>
                <c:pt idx="1156">
                  <c:v>0.49340735341279518</c:v>
                </c:pt>
                <c:pt idx="1157">
                  <c:v>0.76570720139207482</c:v>
                </c:pt>
                <c:pt idx="1158">
                  <c:v>0.30923774668740484</c:v>
                </c:pt>
                <c:pt idx="1159">
                  <c:v>0.89451293861062575</c:v>
                </c:pt>
                <c:pt idx="1160">
                  <c:v>1.0583447973540965</c:v>
                </c:pt>
                <c:pt idx="1161">
                  <c:v>0.74423957852204237</c:v>
                </c:pt>
                <c:pt idx="1162">
                  <c:v>0.62221309063134611</c:v>
                </c:pt>
                <c:pt idx="1163">
                  <c:v>0.28325062426656533</c:v>
                </c:pt>
                <c:pt idx="1164">
                  <c:v>0.40866673682159999</c:v>
                </c:pt>
                <c:pt idx="1165">
                  <c:v>0.92727931035931987</c:v>
                </c:pt>
                <c:pt idx="1166">
                  <c:v>0.4990567278517149</c:v>
                </c:pt>
                <c:pt idx="1167">
                  <c:v>0.58944671888265199</c:v>
                </c:pt>
                <c:pt idx="1168">
                  <c:v>4.0327523371641381E-2</c:v>
                </c:pt>
                <c:pt idx="1169">
                  <c:v>0.53182309960040908</c:v>
                </c:pt>
                <c:pt idx="1170">
                  <c:v>0.24822450274164562</c:v>
                </c:pt>
                <c:pt idx="1171">
                  <c:v>0.25726350184490376</c:v>
                </c:pt>
                <c:pt idx="1172">
                  <c:v>0.25161412740516192</c:v>
                </c:pt>
                <c:pt idx="1173">
                  <c:v>0.32505599511769551</c:v>
                </c:pt>
                <c:pt idx="1174">
                  <c:v>0.61995334085512044</c:v>
                </c:pt>
                <c:pt idx="1175">
                  <c:v>0.79508394847725272</c:v>
                </c:pt>
                <c:pt idx="1176">
                  <c:v>0.76005782695233304</c:v>
                </c:pt>
                <c:pt idx="1177">
                  <c:v>0.42561486013918132</c:v>
                </c:pt>
                <c:pt idx="1178">
                  <c:v>-5.2322217434699135E-2</c:v>
                </c:pt>
                <c:pt idx="1179">
                  <c:v>0.5453815982552962</c:v>
                </c:pt>
                <c:pt idx="1180">
                  <c:v>0.66175871170707279</c:v>
                </c:pt>
                <c:pt idx="1181">
                  <c:v>0.60865459197645888</c:v>
                </c:pt>
                <c:pt idx="1182">
                  <c:v>0.67192758569762157</c:v>
                </c:pt>
                <c:pt idx="1183">
                  <c:v>-7.9439214744473505E-2</c:v>
                </c:pt>
                <c:pt idx="1184">
                  <c:v>0.73633045430689703</c:v>
                </c:pt>
                <c:pt idx="1185">
                  <c:v>0.17478263502911204</c:v>
                </c:pt>
                <c:pt idx="1186">
                  <c:v>0.4075368619334872</c:v>
                </c:pt>
                <c:pt idx="1187">
                  <c:v>0.79508394847725272</c:v>
                </c:pt>
                <c:pt idx="1188">
                  <c:v>0.64707033816407278</c:v>
                </c:pt>
                <c:pt idx="1189">
                  <c:v>0.50018660273982773</c:v>
                </c:pt>
                <c:pt idx="1190">
                  <c:v>0.64368071350055645</c:v>
                </c:pt>
                <c:pt idx="1191">
                  <c:v>0.63577158928541111</c:v>
                </c:pt>
                <c:pt idx="1192">
                  <c:v>0.40640698704537437</c:v>
                </c:pt>
                <c:pt idx="1193">
                  <c:v>-9.6387338062054864E-2</c:v>
                </c:pt>
                <c:pt idx="1194">
                  <c:v>0.78152544982236549</c:v>
                </c:pt>
                <c:pt idx="1195">
                  <c:v>0.9984614282956279</c:v>
                </c:pt>
                <c:pt idx="1196">
                  <c:v>0.68548608435250868</c:v>
                </c:pt>
                <c:pt idx="1197">
                  <c:v>0.23127637942324217</c:v>
                </c:pt>
                <c:pt idx="1198">
                  <c:v>0.71147320677334824</c:v>
                </c:pt>
                <c:pt idx="1199">
                  <c:v>0.16348388615045045</c:v>
                </c:pt>
                <c:pt idx="1200">
                  <c:v>0.21206850632943525</c:v>
                </c:pt>
                <c:pt idx="1201">
                  <c:v>0.33861449377258268</c:v>
                </c:pt>
                <c:pt idx="1202">
                  <c:v>0.18269175924507947</c:v>
                </c:pt>
                <c:pt idx="1203">
                  <c:v>0.12732788973824005</c:v>
                </c:pt>
                <c:pt idx="1204">
                  <c:v>0.74310970363475159</c:v>
                </c:pt>
                <c:pt idx="1205">
                  <c:v>-0.32010256586317187</c:v>
                </c:pt>
                <c:pt idx="1206">
                  <c:v>0.28551037404196883</c:v>
                </c:pt>
                <c:pt idx="1207">
                  <c:v>0.5453815982552962</c:v>
                </c:pt>
                <c:pt idx="1208">
                  <c:v>0.75779807717692949</c:v>
                </c:pt>
                <c:pt idx="1209">
                  <c:v>0.14201626328124001</c:v>
                </c:pt>
                <c:pt idx="1210">
                  <c:v>0.42787460991540693</c:v>
                </c:pt>
                <c:pt idx="1211">
                  <c:v>6.8574395568706439E-2</c:v>
                </c:pt>
                <c:pt idx="1212">
                  <c:v>0.82559057044972128</c:v>
                </c:pt>
                <c:pt idx="1213">
                  <c:v>0.47645923009439167</c:v>
                </c:pt>
                <c:pt idx="1214">
                  <c:v>9.6821267765771504E-2</c:v>
                </c:pt>
                <c:pt idx="1215">
                  <c:v>9.6821267765771504E-2</c:v>
                </c:pt>
                <c:pt idx="1216">
                  <c:v>0.3713808655212768</c:v>
                </c:pt>
                <c:pt idx="1217">
                  <c:v>0.617693591079717</c:v>
                </c:pt>
                <c:pt idx="1218">
                  <c:v>0.65271971260381456</c:v>
                </c:pt>
                <c:pt idx="1219">
                  <c:v>0.37590036507290586</c:v>
                </c:pt>
                <c:pt idx="1220">
                  <c:v>-7.9439214744473505E-2</c:v>
                </c:pt>
                <c:pt idx="1221">
                  <c:v>-0.13593295913860362</c:v>
                </c:pt>
                <c:pt idx="1222">
                  <c:v>0.49001772874845678</c:v>
                </c:pt>
                <c:pt idx="1223">
                  <c:v>0.73746032919500981</c:v>
                </c:pt>
                <c:pt idx="1224">
                  <c:v>7.6483519783851775E-2</c:v>
                </c:pt>
                <c:pt idx="1225">
                  <c:v>0.72729145520446103</c:v>
                </c:pt>
                <c:pt idx="1226">
                  <c:v>0.23014650453595148</c:v>
                </c:pt>
                <c:pt idx="1227">
                  <c:v>0.1928606332356283</c:v>
                </c:pt>
                <c:pt idx="1228">
                  <c:v>0.32844561978121173</c:v>
                </c:pt>
                <c:pt idx="1229">
                  <c:v>0.40301736238185815</c:v>
                </c:pt>
                <c:pt idx="1230">
                  <c:v>0.23466600408758054</c:v>
                </c:pt>
                <c:pt idx="1231">
                  <c:v>3.1288524268383258E-2</c:v>
                </c:pt>
                <c:pt idx="1232">
                  <c:v>1.9989775389721652E-2</c:v>
                </c:pt>
                <c:pt idx="1233">
                  <c:v>0.13071751440175633</c:v>
                </c:pt>
                <c:pt idx="1234">
                  <c:v>0.31036762157551762</c:v>
                </c:pt>
                <c:pt idx="1235">
                  <c:v>0.50357622740334396</c:v>
                </c:pt>
                <c:pt idx="1236">
                  <c:v>0.3114974964636304</c:v>
                </c:pt>
                <c:pt idx="1237">
                  <c:v>0.39510823816671281</c:v>
                </c:pt>
                <c:pt idx="1238">
                  <c:v>0.5645894713491032</c:v>
                </c:pt>
                <c:pt idx="1239">
                  <c:v>0.43126423457892316</c:v>
                </c:pt>
                <c:pt idx="1240">
                  <c:v>0.43691360901866505</c:v>
                </c:pt>
                <c:pt idx="1241">
                  <c:v>0.2290166296478387</c:v>
                </c:pt>
                <c:pt idx="1242">
                  <c:v>-7.6049590080135135E-2</c:v>
                </c:pt>
                <c:pt idx="1243">
                  <c:v>0.41657586103674532</c:v>
                </c:pt>
                <c:pt idx="1244">
                  <c:v>0.45273185744895572</c:v>
                </c:pt>
                <c:pt idx="1245">
                  <c:v>0.44595260812110105</c:v>
                </c:pt>
                <c:pt idx="1246">
                  <c:v>0.15331501215990162</c:v>
                </c:pt>
                <c:pt idx="1247">
                  <c:v>0.34087424354798612</c:v>
                </c:pt>
                <c:pt idx="1248">
                  <c:v>0.3442638682115024</c:v>
                </c:pt>
                <c:pt idx="1249">
                  <c:v>0.4267447350272941</c:v>
                </c:pt>
                <c:pt idx="1250">
                  <c:v>2.4509274941350714E-2</c:v>
                </c:pt>
                <c:pt idx="1251">
                  <c:v>0.24483487807812937</c:v>
                </c:pt>
                <c:pt idx="1252">
                  <c:v>0.13749676372961095</c:v>
                </c:pt>
                <c:pt idx="1253">
                  <c:v>0.50583597717874751</c:v>
                </c:pt>
                <c:pt idx="1254">
                  <c:v>0.8775648152922223</c:v>
                </c:pt>
                <c:pt idx="1255">
                  <c:v>0.42335511036377788</c:v>
                </c:pt>
                <c:pt idx="1256">
                  <c:v>7.1964020232222717E-2</c:v>
                </c:pt>
                <c:pt idx="1257">
                  <c:v>0.53408284937581252</c:v>
                </c:pt>
                <c:pt idx="1258">
                  <c:v>9.0042018437916871E-2</c:v>
                </c:pt>
                <c:pt idx="1259">
                  <c:v>0.59170646865805543</c:v>
                </c:pt>
                <c:pt idx="1260">
                  <c:v>0.18382163413237018</c:v>
                </c:pt>
                <c:pt idx="1261">
                  <c:v>0.17026313547830507</c:v>
                </c:pt>
                <c:pt idx="1262">
                  <c:v>-1.2776596358972471E-2</c:v>
                </c:pt>
                <c:pt idx="1263">
                  <c:v>7.3093895120335498E-2</c:v>
                </c:pt>
                <c:pt idx="1264">
                  <c:v>-0.19355657842002444</c:v>
                </c:pt>
                <c:pt idx="1265">
                  <c:v>0.62673259018215299</c:v>
                </c:pt>
                <c:pt idx="1266">
                  <c:v>0.15218513727178884</c:v>
                </c:pt>
                <c:pt idx="1267">
                  <c:v>0.41544598614863254</c:v>
                </c:pt>
                <c:pt idx="1268">
                  <c:v>0.27082200049979094</c:v>
                </c:pt>
                <c:pt idx="1269">
                  <c:v>-0.17886820487784658</c:v>
                </c:pt>
                <c:pt idx="1270">
                  <c:v>0.48436835430953701</c:v>
                </c:pt>
                <c:pt idx="1271">
                  <c:v>0.24709462785435493</c:v>
                </c:pt>
                <c:pt idx="1272">
                  <c:v>0.72955120497986448</c:v>
                </c:pt>
                <c:pt idx="1273">
                  <c:v>9.1171893326029652E-2</c:v>
                </c:pt>
                <c:pt idx="1274">
                  <c:v>0.50018660273982773</c:v>
                </c:pt>
                <c:pt idx="1275">
                  <c:v>-0.13480308425049084</c:v>
                </c:pt>
                <c:pt idx="1276">
                  <c:v>1.0606045471294998</c:v>
                </c:pt>
                <c:pt idx="1277">
                  <c:v>0.26743237583627466</c:v>
                </c:pt>
                <c:pt idx="1278">
                  <c:v>0.28664024893008161</c:v>
                </c:pt>
                <c:pt idx="1279">
                  <c:v>0.51713472605823119</c:v>
                </c:pt>
                <c:pt idx="1280">
                  <c:v>0.69452508345576691</c:v>
                </c:pt>
                <c:pt idx="1281">
                  <c:v>0.39736798794211625</c:v>
                </c:pt>
                <c:pt idx="1282">
                  <c:v>0.1092498915325459</c:v>
                </c:pt>
                <c:pt idx="1283">
                  <c:v>0.53973222381555441</c:v>
                </c:pt>
                <c:pt idx="1284">
                  <c:v>0.16461376103856323</c:v>
                </c:pt>
                <c:pt idx="1285">
                  <c:v>-0.19242670353273375</c:v>
                </c:pt>
                <c:pt idx="1286">
                  <c:v>-0.12124458559560365</c:v>
                </c:pt>
                <c:pt idx="1287">
                  <c:v>-0.27377769545959058</c:v>
                </c:pt>
                <c:pt idx="1288">
                  <c:v>5.7275646690044833E-2</c:v>
                </c:pt>
                <c:pt idx="1289">
                  <c:v>0.19851000767537014</c:v>
                </c:pt>
                <c:pt idx="1290">
                  <c:v>5.2756147138415775E-2</c:v>
                </c:pt>
                <c:pt idx="1291">
                  <c:v>0.19738013278725736</c:v>
                </c:pt>
                <c:pt idx="1292">
                  <c:v>6.1795146240851806E-2</c:v>
                </c:pt>
                <c:pt idx="1293">
                  <c:v>0.59509609332157165</c:v>
                </c:pt>
                <c:pt idx="1294">
                  <c:v>4.3717148035157652E-2</c:v>
                </c:pt>
                <c:pt idx="1295">
                  <c:v>0.40979661170889065</c:v>
                </c:pt>
                <c:pt idx="1296">
                  <c:v>0.27986099960222699</c:v>
                </c:pt>
                <c:pt idx="1297">
                  <c:v>0.21432825610566081</c:v>
                </c:pt>
                <c:pt idx="1298">
                  <c:v>0.79282419870102716</c:v>
                </c:pt>
                <c:pt idx="1299">
                  <c:v>0.16235401126315974</c:v>
                </c:pt>
                <c:pt idx="1300">
                  <c:v>0.16235401126315974</c:v>
                </c:pt>
                <c:pt idx="1301">
                  <c:v>0.23127637942324217</c:v>
                </c:pt>
                <c:pt idx="1302">
                  <c:v>0.57475834533965198</c:v>
                </c:pt>
                <c:pt idx="1303">
                  <c:v>0.36460161619342213</c:v>
                </c:pt>
                <c:pt idx="1304">
                  <c:v>-0.16530970622295937</c:v>
                </c:pt>
                <c:pt idx="1305">
                  <c:v>3.8067773595415806E-2</c:v>
                </c:pt>
                <c:pt idx="1306">
                  <c:v>0.19173075834751552</c:v>
                </c:pt>
                <c:pt idx="1307">
                  <c:v>-0.13028358469886178</c:v>
                </c:pt>
                <c:pt idx="1308">
                  <c:v>0.10473039198091684</c:v>
                </c:pt>
                <c:pt idx="1309">
                  <c:v>-0.15401095734429779</c:v>
                </c:pt>
                <c:pt idx="1310">
                  <c:v>0.31714687090255017</c:v>
                </c:pt>
                <c:pt idx="1311">
                  <c:v>0.70130433278279936</c:v>
                </c:pt>
                <c:pt idx="1312">
                  <c:v>0.68661595924062158</c:v>
                </c:pt>
                <c:pt idx="1313">
                  <c:v>0.11602914085957844</c:v>
                </c:pt>
                <c:pt idx="1314">
                  <c:v>4.1715269594309852E-3</c:v>
                </c:pt>
                <c:pt idx="1315">
                  <c:v>-3.5374094116295683E-2</c:v>
                </c:pt>
                <c:pt idx="1316">
                  <c:v>6.6314645792480864E-2</c:v>
                </c:pt>
                <c:pt idx="1317">
                  <c:v>3.9197648483528594E-2</c:v>
                </c:pt>
                <c:pt idx="1318">
                  <c:v>0.27195187538708165</c:v>
                </c:pt>
                <c:pt idx="1319">
                  <c:v>0.55781022202207065</c:v>
                </c:pt>
                <c:pt idx="1320">
                  <c:v>0.20076975745077363</c:v>
                </c:pt>
                <c:pt idx="1321">
                  <c:v>0.3442638682115024</c:v>
                </c:pt>
                <c:pt idx="1322">
                  <c:v>0.67305746058573435</c:v>
                </c:pt>
                <c:pt idx="1323">
                  <c:v>0.35556261709098613</c:v>
                </c:pt>
                <c:pt idx="1324">
                  <c:v>0.64029108883704022</c:v>
                </c:pt>
                <c:pt idx="1325">
                  <c:v>-6.0231341649844471E-2</c:v>
                </c:pt>
                <c:pt idx="1326">
                  <c:v>-0.31332331653613932</c:v>
                </c:pt>
                <c:pt idx="1327">
                  <c:v>0.71034333188605747</c:v>
                </c:pt>
                <c:pt idx="1328">
                  <c:v>4.484702292327044E-2</c:v>
                </c:pt>
                <c:pt idx="1329">
                  <c:v>-0.49636304837259482</c:v>
                </c:pt>
                <c:pt idx="1330">
                  <c:v>0.26065312650842004</c:v>
                </c:pt>
                <c:pt idx="1331">
                  <c:v>0.58040771977939387</c:v>
                </c:pt>
                <c:pt idx="1332">
                  <c:v>8.7782268662513388E-2</c:v>
                </c:pt>
                <c:pt idx="1333">
                  <c:v>0.146535762832047</c:v>
                </c:pt>
                <c:pt idx="1334">
                  <c:v>1.0549551726897579</c:v>
                </c:pt>
                <c:pt idx="1335">
                  <c:v>0.22562700498432242</c:v>
                </c:pt>
                <c:pt idx="1336">
                  <c:v>0.12619801485094936</c:v>
                </c:pt>
                <c:pt idx="1337">
                  <c:v>0.65836908704355646</c:v>
                </c:pt>
                <c:pt idx="1338">
                  <c:v>0.48323847942142423</c:v>
                </c:pt>
                <c:pt idx="1339">
                  <c:v>-1.7296095910601533E-2</c:v>
                </c:pt>
                <c:pt idx="1340">
                  <c:v>0.12280839018661099</c:v>
                </c:pt>
                <c:pt idx="1341">
                  <c:v>0.3476534928758408</c:v>
                </c:pt>
                <c:pt idx="1342">
                  <c:v>0.42335511036377788</c:v>
                </c:pt>
                <c:pt idx="1343">
                  <c:v>0.21093863144214453</c:v>
                </c:pt>
                <c:pt idx="1344">
                  <c:v>0.28325062426656533</c:v>
                </c:pt>
                <c:pt idx="1345">
                  <c:v>0.17026313547830507</c:v>
                </c:pt>
                <c:pt idx="1346">
                  <c:v>0.40640698704537437</c:v>
                </c:pt>
                <c:pt idx="1347">
                  <c:v>0.25387387718138749</c:v>
                </c:pt>
                <c:pt idx="1348">
                  <c:v>0.23240625431135495</c:v>
                </c:pt>
                <c:pt idx="1349">
                  <c:v>0.1341071390660947</c:v>
                </c:pt>
                <c:pt idx="1350">
                  <c:v>6.6314645792480864E-2</c:v>
                </c:pt>
                <c:pt idx="1351">
                  <c:v>5.04963973621902E-2</c:v>
                </c:pt>
                <c:pt idx="1352">
                  <c:v>0.70130433278279936</c:v>
                </c:pt>
                <c:pt idx="1353">
                  <c:v>0.60526496731294266</c:v>
                </c:pt>
                <c:pt idx="1354">
                  <c:v>0.15783451171153068</c:v>
                </c:pt>
                <c:pt idx="1355">
                  <c:v>0.24144525341461309</c:v>
                </c:pt>
                <c:pt idx="1356">
                  <c:v>-0.25231007259038013</c:v>
                </c:pt>
                <c:pt idx="1357">
                  <c:v>-0.20711507707491164</c:v>
                </c:pt>
                <c:pt idx="1358">
                  <c:v>0.15896438659882139</c:v>
                </c:pt>
                <c:pt idx="1359">
                  <c:v>0.4866281040849405</c:v>
                </c:pt>
                <c:pt idx="1360">
                  <c:v>0.52052435072174741</c:v>
                </c:pt>
                <c:pt idx="1361">
                  <c:v>0.42561486013918132</c:v>
                </c:pt>
                <c:pt idx="1362">
                  <c:v>0.50131647762794052</c:v>
                </c:pt>
                <c:pt idx="1363">
                  <c:v>5.388602202570647E-2</c:v>
                </c:pt>
                <c:pt idx="1364">
                  <c:v>0.39510823816671281</c:v>
                </c:pt>
                <c:pt idx="1365">
                  <c:v>0.17478263502911204</c:v>
                </c:pt>
                <c:pt idx="1366">
                  <c:v>-0.11107571160505483</c:v>
                </c:pt>
                <c:pt idx="1367">
                  <c:v>0.42335511036377788</c:v>
                </c:pt>
                <c:pt idx="1368">
                  <c:v>-0.30315444254476842</c:v>
                </c:pt>
                <c:pt idx="1369">
                  <c:v>0.5352127242639253</c:v>
                </c:pt>
                <c:pt idx="1370">
                  <c:v>0.13862663861690167</c:v>
                </c:pt>
                <c:pt idx="1371">
                  <c:v>0.18382163413237018</c:v>
                </c:pt>
                <c:pt idx="1372">
                  <c:v>0.41770573592403598</c:v>
                </c:pt>
                <c:pt idx="1373">
                  <c:v>3.4678148931899529E-2</c:v>
                </c:pt>
                <c:pt idx="1374">
                  <c:v>9.4561517989545929E-2</c:v>
                </c:pt>
              </c:numCache>
            </c:numRef>
          </c:val>
          <c:smooth val="0"/>
          <c:extLst>
            <c:ext xmlns:c16="http://schemas.microsoft.com/office/drawing/2014/chart" uri="{C3380CC4-5D6E-409C-BE32-E72D297353CC}">
              <c16:uniqueId val="{00000002-67CE-4BF1-9052-83F0E03DE34C}"/>
            </c:ext>
          </c:extLst>
        </c:ser>
        <c:ser>
          <c:idx val="0"/>
          <c:order val="3"/>
          <c:tx>
            <c:v>Static</c:v>
          </c:tx>
          <c:spPr>
            <a:ln w="6350" cap="rnd">
              <a:solidFill>
                <a:schemeClr val="accent4">
                  <a:lumMod val="75000"/>
                </a:schemeClr>
              </a:solidFill>
              <a:round/>
            </a:ln>
            <a:effectLst/>
          </c:spPr>
          <c:marker>
            <c:symbol val="none"/>
          </c:marker>
          <c:val>
            <c:numRef>
              <c:f>Sheet1!$D$2:$D$1728</c:f>
              <c:numCache>
                <c:formatCode>General</c:formatCode>
                <c:ptCount val="1727"/>
                <c:pt idx="1190">
                  <c:v>-0.29524463742848345</c:v>
                </c:pt>
                <c:pt idx="1191">
                  <c:v>-0.48816436675403174</c:v>
                </c:pt>
                <c:pt idx="1192">
                  <c:v>-0.51158236857953565</c:v>
                </c:pt>
                <c:pt idx="1193">
                  <c:v>-0.17703948535666061</c:v>
                </c:pt>
                <c:pt idx="1194">
                  <c:v>0.10397653655019741</c:v>
                </c:pt>
                <c:pt idx="1195">
                  <c:v>0.25117540516904135</c:v>
                </c:pt>
                <c:pt idx="1196">
                  <c:v>-0.51046722563523217</c:v>
                </c:pt>
                <c:pt idx="1197">
                  <c:v>-0.41456493244460979</c:v>
                </c:pt>
                <c:pt idx="1198">
                  <c:v>0.17534568497182387</c:v>
                </c:pt>
                <c:pt idx="1199">
                  <c:v>0.396143987898467</c:v>
                </c:pt>
                <c:pt idx="1200">
                  <c:v>0.22552711745493056</c:v>
                </c:pt>
                <c:pt idx="1201">
                  <c:v>4.3758817570793911E-2</c:v>
                </c:pt>
                <c:pt idx="1202">
                  <c:v>-0.20157263012646792</c:v>
                </c:pt>
                <c:pt idx="1203">
                  <c:v>2.498528639680564E-3</c:v>
                </c:pt>
                <c:pt idx="1204">
                  <c:v>0.46862827926358552</c:v>
                </c:pt>
                <c:pt idx="1205">
                  <c:v>-0.17034862769246276</c:v>
                </c:pt>
                <c:pt idx="1206">
                  <c:v>-0.1313186246491449</c:v>
                </c:pt>
                <c:pt idx="1207">
                  <c:v>-0.82828296469680118</c:v>
                </c:pt>
                <c:pt idx="1208">
                  <c:v>-0.17369405652456169</c:v>
                </c:pt>
                <c:pt idx="1209">
                  <c:v>2.7031673409487884E-2</c:v>
                </c:pt>
                <c:pt idx="1210">
                  <c:v>0.31250826709274826</c:v>
                </c:pt>
                <c:pt idx="1211">
                  <c:v>-2.2034616130126757E-2</c:v>
                </c:pt>
                <c:pt idx="1212">
                  <c:v>-0.51269751152383902</c:v>
                </c:pt>
                <c:pt idx="1213">
                  <c:v>0.23667854689553081</c:v>
                </c:pt>
                <c:pt idx="1214">
                  <c:v>0.3392716977503511</c:v>
                </c:pt>
                <c:pt idx="1215">
                  <c:v>0.40394998850696828</c:v>
                </c:pt>
                <c:pt idx="1216">
                  <c:v>-2.6495187906529123E-2</c:v>
                </c:pt>
                <c:pt idx="1217">
                  <c:v>-8.2252335110341621E-2</c:v>
                </c:pt>
                <c:pt idx="1218">
                  <c:v>0.41510141794756855</c:v>
                </c:pt>
                <c:pt idx="1219">
                  <c:v>-0.58183637405604727</c:v>
                </c:pt>
                <c:pt idx="1220">
                  <c:v>8.1673677668996955E-2</c:v>
                </c:pt>
                <c:pt idx="1221">
                  <c:v>0.16642454141901913</c:v>
                </c:pt>
                <c:pt idx="1222">
                  <c:v>0.20545454446152561</c:v>
                </c:pt>
                <c:pt idx="1223">
                  <c:v>-0.15585176941895221</c:v>
                </c:pt>
                <c:pt idx="1224">
                  <c:v>-0.10232490810374659</c:v>
                </c:pt>
                <c:pt idx="1225">
                  <c:v>0.37161084312865972</c:v>
                </c:pt>
                <c:pt idx="1226">
                  <c:v>9.8400821830302979E-2</c:v>
                </c:pt>
                <c:pt idx="1227">
                  <c:v>0.27905397877094756</c:v>
                </c:pt>
                <c:pt idx="1228">
                  <c:v>-0.26290549205017483</c:v>
                </c:pt>
                <c:pt idx="1229">
                  <c:v>-0.21829977428777395</c:v>
                </c:pt>
                <c:pt idx="1230">
                  <c:v>-5.3074719688207313E-3</c:v>
                </c:pt>
                <c:pt idx="1231">
                  <c:v>-0.309741495701994</c:v>
                </c:pt>
                <c:pt idx="1232">
                  <c:v>4.4873960514285972E-2</c:v>
                </c:pt>
                <c:pt idx="1233">
                  <c:v>-0.22164520311987287</c:v>
                </c:pt>
                <c:pt idx="1234">
                  <c:v>0.49316142403339286</c:v>
                </c:pt>
                <c:pt idx="1235">
                  <c:v>0.89238259801288511</c:v>
                </c:pt>
                <c:pt idx="1236">
                  <c:v>0.20768483034932111</c:v>
                </c:pt>
                <c:pt idx="1237">
                  <c:v>0.47754942281639029</c:v>
                </c:pt>
                <c:pt idx="1238">
                  <c:v>-0.23502691844826859</c:v>
                </c:pt>
                <c:pt idx="1239">
                  <c:v>-0.13689433936985068</c:v>
                </c:pt>
                <c:pt idx="1240">
                  <c:v>0.43405884799748146</c:v>
                </c:pt>
                <c:pt idx="1241">
                  <c:v>0.18538197146812066</c:v>
                </c:pt>
                <c:pt idx="1242">
                  <c:v>8.7249392389702751E-2</c:v>
                </c:pt>
                <c:pt idx="1243">
                  <c:v>0.52103999763529907</c:v>
                </c:pt>
                <c:pt idx="1244">
                  <c:v>0.30693255237285383</c:v>
                </c:pt>
                <c:pt idx="1245">
                  <c:v>-6.5525190949035597E-2</c:v>
                </c:pt>
                <c:pt idx="1246">
                  <c:v>0.46862827926358552</c:v>
                </c:pt>
                <c:pt idx="1247">
                  <c:v>0.16642454141901913</c:v>
                </c:pt>
                <c:pt idx="1248">
                  <c:v>3.6136715839839985E-3</c:v>
                </c:pt>
                <c:pt idx="1249">
                  <c:v>-0.30639606686908372</c:v>
                </c:pt>
                <c:pt idx="1250">
                  <c:v>-0.18596062890946533</c:v>
                </c:pt>
                <c:pt idx="1251">
                  <c:v>-5.5488904451927432E-2</c:v>
                </c:pt>
                <c:pt idx="1252">
                  <c:v>0.50319771052968965</c:v>
                </c:pt>
                <c:pt idx="1253">
                  <c:v>-0.3119717815897895</c:v>
                </c:pt>
                <c:pt idx="1254">
                  <c:v>-0.32312321103038971</c:v>
                </c:pt>
                <c:pt idx="1255">
                  <c:v>-0.49374008147392617</c:v>
                </c:pt>
                <c:pt idx="1256">
                  <c:v>0.38722284434566229</c:v>
                </c:pt>
                <c:pt idx="1257">
                  <c:v>0.43405884799748146</c:v>
                </c:pt>
                <c:pt idx="1258">
                  <c:v>-0.12797319581704597</c:v>
                </c:pt>
                <c:pt idx="1259">
                  <c:v>2.1455958688782084E-2</c:v>
                </c:pt>
                <c:pt idx="1260">
                  <c:v>-0.22945120372837419</c:v>
                </c:pt>
                <c:pt idx="1261">
                  <c:v>0.11958853776801137</c:v>
                </c:pt>
                <c:pt idx="1262">
                  <c:v>0.43294370505317797</c:v>
                </c:pt>
                <c:pt idx="1263">
                  <c:v>-0.34765635580019705</c:v>
                </c:pt>
                <c:pt idx="1264">
                  <c:v>0.31250826709274826</c:v>
                </c:pt>
                <c:pt idx="1265">
                  <c:v>-8.3367478053833682E-2</c:v>
                </c:pt>
                <c:pt idx="1266">
                  <c:v>0.19541825796522883</c:v>
                </c:pt>
                <c:pt idx="1267">
                  <c:v>0.30916283826064933</c:v>
                </c:pt>
                <c:pt idx="1268">
                  <c:v>0.14746711136991761</c:v>
                </c:pt>
                <c:pt idx="1269">
                  <c:v>-0.14693062586695885</c:v>
                </c:pt>
                <c:pt idx="1270">
                  <c:v>0.47531913692778338</c:v>
                </c:pt>
                <c:pt idx="1271">
                  <c:v>-0.19042120068586771</c:v>
                </c:pt>
                <c:pt idx="1272">
                  <c:v>-3.876176029143278E-2</c:v>
                </c:pt>
                <c:pt idx="1273">
                  <c:v>0.25786626283323921</c:v>
                </c:pt>
                <c:pt idx="1274">
                  <c:v>0.10509167949450084</c:v>
                </c:pt>
                <c:pt idx="1275">
                  <c:v>-0.15585176941895221</c:v>
                </c:pt>
                <c:pt idx="1276">
                  <c:v>0.24336940455972866</c:v>
                </c:pt>
                <c:pt idx="1277">
                  <c:v>0.5411125706287041</c:v>
                </c:pt>
                <c:pt idx="1278">
                  <c:v>-0.13243376759344833</c:v>
                </c:pt>
                <c:pt idx="1279">
                  <c:v>-1.9804330241519889E-2</c:v>
                </c:pt>
                <c:pt idx="1280">
                  <c:v>0.13073996720861158</c:v>
                </c:pt>
                <c:pt idx="1281">
                  <c:v>0.40506513145127176</c:v>
                </c:pt>
                <c:pt idx="1282">
                  <c:v>0.14746711136991761</c:v>
                </c:pt>
                <c:pt idx="1283">
                  <c:v>0.43071341916457112</c:v>
                </c:pt>
                <c:pt idx="1284">
                  <c:v>-5.6604047396230872E-2</c:v>
                </c:pt>
                <c:pt idx="1285">
                  <c:v>-6.2179762116936668E-2</c:v>
                </c:pt>
                <c:pt idx="1286">
                  <c:v>0.27459340699454521</c:v>
                </c:pt>
                <c:pt idx="1287">
                  <c:v>0.47308885103998788</c:v>
                </c:pt>
                <c:pt idx="1288">
                  <c:v>-0.1235126240406436</c:v>
                </c:pt>
                <c:pt idx="1289">
                  <c:v>0.64036029265142547</c:v>
                </c:pt>
                <c:pt idx="1290">
                  <c:v>-1.8689187298027828E-2</c:v>
                </c:pt>
                <c:pt idx="1291">
                  <c:v>-0.40118321711621407</c:v>
                </c:pt>
                <c:pt idx="1292">
                  <c:v>-5.6604047396230872E-2</c:v>
                </c:pt>
                <c:pt idx="1293">
                  <c:v>0.22887254628702949</c:v>
                </c:pt>
                <c:pt idx="1294">
                  <c:v>0.27682369288234071</c:v>
                </c:pt>
                <c:pt idx="1295">
                  <c:v>0.48312513753628472</c:v>
                </c:pt>
                <c:pt idx="1296">
                  <c:v>-0.34431092696809812</c:v>
                </c:pt>
                <c:pt idx="1297">
                  <c:v>0.44744056332587717</c:v>
                </c:pt>
                <c:pt idx="1298">
                  <c:v>7.6097962948291159E-2</c:v>
                </c:pt>
                <c:pt idx="1299">
                  <c:v>8.3903963557603822E-2</c:v>
                </c:pt>
                <c:pt idx="1300">
                  <c:v>0.35265341307955816</c:v>
                </c:pt>
                <c:pt idx="1301">
                  <c:v>-0.33873521224739234</c:v>
                </c:pt>
                <c:pt idx="1302">
                  <c:v>0.17980625674741485</c:v>
                </c:pt>
                <c:pt idx="1303">
                  <c:v>0.53776714179660512</c:v>
                </c:pt>
                <c:pt idx="1304">
                  <c:v>0.1943031150209254</c:v>
                </c:pt>
                <c:pt idx="1305">
                  <c:v>0.40394998850696828</c:v>
                </c:pt>
                <c:pt idx="1306">
                  <c:v>-0.2249906319519718</c:v>
                </c:pt>
                <c:pt idx="1307">
                  <c:v>-0.12462776698494703</c:v>
                </c:pt>
                <c:pt idx="1308">
                  <c:v>0.67716000980613644</c:v>
                </c:pt>
                <c:pt idx="1309">
                  <c:v>0.52661571235519355</c:v>
                </c:pt>
                <c:pt idx="1310">
                  <c:v>0.61582714788161808</c:v>
                </c:pt>
                <c:pt idx="1311">
                  <c:v>0.22106654567852821</c:v>
                </c:pt>
                <c:pt idx="1312">
                  <c:v>-7.5377578574276011E-3</c:v>
                </c:pt>
                <c:pt idx="1313">
                  <c:v>0.29243569409934328</c:v>
                </c:pt>
                <c:pt idx="1314">
                  <c:v>0.45524656393437846</c:v>
                </c:pt>
                <c:pt idx="1315">
                  <c:v>0.82881945019975989</c:v>
                </c:pt>
                <c:pt idx="1316">
                  <c:v>0.80874687720716631</c:v>
                </c:pt>
                <c:pt idx="1317">
                  <c:v>0.29912655176354114</c:v>
                </c:pt>
                <c:pt idx="1318">
                  <c:v>0.84331630847327044</c:v>
                </c:pt>
                <c:pt idx="1319">
                  <c:v>1.0496177531272144</c:v>
                </c:pt>
                <c:pt idx="1320">
                  <c:v>0.51323399702679784</c:v>
                </c:pt>
                <c:pt idx="1321">
                  <c:v>0.75968058766755175</c:v>
                </c:pt>
                <c:pt idx="1322">
                  <c:v>0.52661571235519355</c:v>
                </c:pt>
                <c:pt idx="1323">
                  <c:v>0.53776714179660512</c:v>
                </c:pt>
                <c:pt idx="1324">
                  <c:v>0.73291715700994886</c:v>
                </c:pt>
                <c:pt idx="1325">
                  <c:v>0.7529897300033539</c:v>
                </c:pt>
                <c:pt idx="1326">
                  <c:v>0.97378803292999705</c:v>
                </c:pt>
                <c:pt idx="1327">
                  <c:v>0.73514744289774436</c:v>
                </c:pt>
                <c:pt idx="1328">
                  <c:v>0.81543773487136417</c:v>
                </c:pt>
                <c:pt idx="1329">
                  <c:v>0.79536516187795925</c:v>
                </c:pt>
                <c:pt idx="1330">
                  <c:v>0.36045941368805945</c:v>
                </c:pt>
                <c:pt idx="1331">
                  <c:v>1.1812046205282445</c:v>
                </c:pt>
                <c:pt idx="1332">
                  <c:v>0.57568200189480823</c:v>
                </c:pt>
                <c:pt idx="1333">
                  <c:v>0.81320744898275732</c:v>
                </c:pt>
                <c:pt idx="1334">
                  <c:v>0.78644401832515454</c:v>
                </c:pt>
                <c:pt idx="1335">
                  <c:v>0.88234631151577692</c:v>
                </c:pt>
                <c:pt idx="1336">
                  <c:v>1.1042597573867234</c:v>
                </c:pt>
                <c:pt idx="1337">
                  <c:v>0.82881945019975989</c:v>
                </c:pt>
                <c:pt idx="1338">
                  <c:v>1.5770803656756378</c:v>
                </c:pt>
                <c:pt idx="1339">
                  <c:v>0.96709717526579908</c:v>
                </c:pt>
                <c:pt idx="1340">
                  <c:v>1.3116763449849709</c:v>
                </c:pt>
                <c:pt idx="1341">
                  <c:v>0.8734251679629722</c:v>
                </c:pt>
                <c:pt idx="1342">
                  <c:v>1.5246686473039242</c:v>
                </c:pt>
                <c:pt idx="1343">
                  <c:v>0.51323399702679784</c:v>
                </c:pt>
                <c:pt idx="1344">
                  <c:v>1.2280406241792521</c:v>
                </c:pt>
                <c:pt idx="1345">
                  <c:v>0.97378803292999705</c:v>
                </c:pt>
                <c:pt idx="1346">
                  <c:v>2.1993301284695685</c:v>
                </c:pt>
                <c:pt idx="1347">
                  <c:v>1.4477237841624033</c:v>
                </c:pt>
                <c:pt idx="1348">
                  <c:v>0.7407231576184502</c:v>
                </c:pt>
                <c:pt idx="1349">
                  <c:v>1.1510957610385426</c:v>
                </c:pt>
                <c:pt idx="1350">
                  <c:v>0.93475802988749057</c:v>
                </c:pt>
                <c:pt idx="1351">
                  <c:v>1.7120126619087666</c:v>
                </c:pt>
                <c:pt idx="1352">
                  <c:v>0.97267288998569357</c:v>
                </c:pt>
                <c:pt idx="1353">
                  <c:v>1.4332269258897041</c:v>
                </c:pt>
                <c:pt idx="1354">
                  <c:v>1.4042332093434944</c:v>
                </c:pt>
                <c:pt idx="1355">
                  <c:v>1.6640615153134555</c:v>
                </c:pt>
                <c:pt idx="1356">
                  <c:v>1.8536358158060933</c:v>
                </c:pt>
                <c:pt idx="1357">
                  <c:v>1.345130633307583</c:v>
                </c:pt>
                <c:pt idx="1358">
                  <c:v>1.571504650954932</c:v>
                </c:pt>
                <c:pt idx="1359">
                  <c:v>2.257317561561988</c:v>
                </c:pt>
                <c:pt idx="1360">
                  <c:v>1.3986574946227885</c:v>
                </c:pt>
                <c:pt idx="1361">
                  <c:v>1.9952589697042316</c:v>
                </c:pt>
                <c:pt idx="1362">
                  <c:v>1.5369352196888277</c:v>
                </c:pt>
                <c:pt idx="1363">
                  <c:v>1.6763280876983591</c:v>
                </c:pt>
                <c:pt idx="1364">
                  <c:v>1.5748500797870308</c:v>
                </c:pt>
                <c:pt idx="1365">
                  <c:v>1.7064369471880607</c:v>
                </c:pt>
                <c:pt idx="1366">
                  <c:v>1.5759652227313343</c:v>
                </c:pt>
                <c:pt idx="1367">
                  <c:v>2.145803267154363</c:v>
                </c:pt>
                <c:pt idx="1368">
                  <c:v>1.6874795171389594</c:v>
                </c:pt>
                <c:pt idx="1369">
                  <c:v>0.90799459922988768</c:v>
                </c:pt>
                <c:pt idx="1370">
                  <c:v>1.9350412507240167</c:v>
                </c:pt>
                <c:pt idx="1371">
                  <c:v>1.7989938115465842</c:v>
                </c:pt>
                <c:pt idx="1372">
                  <c:v>1.9160838206741038</c:v>
                </c:pt>
                <c:pt idx="1373">
                  <c:v>1.3707789210208823</c:v>
                </c:pt>
                <c:pt idx="1374">
                  <c:v>2.2294389879600818</c:v>
                </c:pt>
                <c:pt idx="1375">
                  <c:v>2.0643978322364398</c:v>
                </c:pt>
                <c:pt idx="1376">
                  <c:v>1.9863378261514268</c:v>
                </c:pt>
                <c:pt idx="1377">
                  <c:v>2.491497579817838</c:v>
                </c:pt>
                <c:pt idx="1378">
                  <c:v>2.3219958523186053</c:v>
                </c:pt>
                <c:pt idx="1379">
                  <c:v>2.3565652835847093</c:v>
                </c:pt>
                <c:pt idx="1380">
                  <c:v>1.960689538437316</c:v>
                </c:pt>
                <c:pt idx="1381">
                  <c:v>2.2840809922195908</c:v>
                </c:pt>
                <c:pt idx="1382">
                  <c:v>2.0487858310194373</c:v>
                </c:pt>
                <c:pt idx="1383">
                  <c:v>2.4134375737328253</c:v>
                </c:pt>
                <c:pt idx="1384">
                  <c:v>2.2550872756733811</c:v>
                </c:pt>
                <c:pt idx="1385">
                  <c:v>2.1011975493911508</c:v>
                </c:pt>
                <c:pt idx="1386">
                  <c:v>2.1123489788317511</c:v>
                </c:pt>
                <c:pt idx="1387">
                  <c:v>2.4446615761668307</c:v>
                </c:pt>
                <c:pt idx="1388">
                  <c:v>2.4335101467262303</c:v>
                </c:pt>
                <c:pt idx="1389">
                  <c:v>2.5071095810348409</c:v>
                </c:pt>
                <c:pt idx="1390">
                  <c:v>2.094506691726953</c:v>
                </c:pt>
                <c:pt idx="1391">
                  <c:v>2.5349881546367472</c:v>
                </c:pt>
                <c:pt idx="1392">
                  <c:v>2.4257041461177291</c:v>
                </c:pt>
                <c:pt idx="1393">
                  <c:v>2.2093664149666767</c:v>
                </c:pt>
                <c:pt idx="1394">
                  <c:v>2.6152784466103669</c:v>
                </c:pt>
                <c:pt idx="1395">
                  <c:v>1.9484229660524124</c:v>
                </c:pt>
                <c:pt idx="1396">
                  <c:v>2.2394752744563786</c:v>
                </c:pt>
                <c:pt idx="1397">
                  <c:v>2.8539190366426195</c:v>
                </c:pt>
                <c:pt idx="1398">
                  <c:v>2.5974361595047575</c:v>
                </c:pt>
                <c:pt idx="1399">
                  <c:v>2.4591584344395296</c:v>
                </c:pt>
                <c:pt idx="1400">
                  <c:v>2.1279609800487536</c:v>
                </c:pt>
                <c:pt idx="1401">
                  <c:v>2.8606098943068172</c:v>
                </c:pt>
                <c:pt idx="1402">
                  <c:v>1.9796469684872289</c:v>
                </c:pt>
                <c:pt idx="1403">
                  <c:v>3.0345721935832639</c:v>
                </c:pt>
                <c:pt idx="1404">
                  <c:v>2.7134110256887847</c:v>
                </c:pt>
                <c:pt idx="1405">
                  <c:v>2.9319790427276327</c:v>
                </c:pt>
                <c:pt idx="1406">
                  <c:v>2.0487858310194373</c:v>
                </c:pt>
                <c:pt idx="1407">
                  <c:v>2.8661856090275233</c:v>
                </c:pt>
                <c:pt idx="1408">
                  <c:v>2.1692212689798667</c:v>
                </c:pt>
                <c:pt idx="1409">
                  <c:v>2.7323684557386976</c:v>
                </c:pt>
                <c:pt idx="1410">
                  <c:v>2.6777264514783772</c:v>
                </c:pt>
                <c:pt idx="1411">
                  <c:v>2.8483433219219139</c:v>
                </c:pt>
                <c:pt idx="1412">
                  <c:v>2.5829393012320581</c:v>
                </c:pt>
                <c:pt idx="1413">
                  <c:v>2.8449978930898148</c:v>
                </c:pt>
                <c:pt idx="1414">
                  <c:v>3.0323419076946574</c:v>
                </c:pt>
                <c:pt idx="1415">
                  <c:v>2.946475901001143</c:v>
                </c:pt>
                <c:pt idx="1416">
                  <c:v>2.6420418772679697</c:v>
                </c:pt>
                <c:pt idx="1417">
                  <c:v>3.2431039241250037</c:v>
                </c:pt>
                <c:pt idx="1418">
                  <c:v>3.4126056516250478</c:v>
                </c:pt>
                <c:pt idx="1419">
                  <c:v>3.6434402410487992</c:v>
                </c:pt>
                <c:pt idx="1420">
                  <c:v>2.9420153292247404</c:v>
                </c:pt>
                <c:pt idx="1421">
                  <c:v>2.7803196023331975</c:v>
                </c:pt>
                <c:pt idx="1422">
                  <c:v>3.2096496358032027</c:v>
                </c:pt>
                <c:pt idx="1423">
                  <c:v>3.2107647787466949</c:v>
                </c:pt>
                <c:pt idx="1424">
                  <c:v>3.5085079448156704</c:v>
                </c:pt>
                <c:pt idx="1425">
                  <c:v>3.1683893468720896</c:v>
                </c:pt>
                <c:pt idx="1426">
                  <c:v>3.5174290883676638</c:v>
                </c:pt>
                <c:pt idx="1427">
                  <c:v>3.0936747696191755</c:v>
                </c:pt>
                <c:pt idx="1428">
                  <c:v>3.3713453626939347</c:v>
                </c:pt>
                <c:pt idx="1429">
                  <c:v>3.1159776285003762</c:v>
                </c:pt>
                <c:pt idx="1430">
                  <c:v>3.3769210774146403</c:v>
                </c:pt>
                <c:pt idx="1431">
                  <c:v>3.4393690822826506</c:v>
                </c:pt>
                <c:pt idx="1432">
                  <c:v>3.0278813359182548</c:v>
                </c:pt>
                <c:pt idx="1433">
                  <c:v>2.9542819016096442</c:v>
                </c:pt>
                <c:pt idx="1434">
                  <c:v>3.4081450798486457</c:v>
                </c:pt>
                <c:pt idx="1435">
                  <c:v>3.3679999338618356</c:v>
                </c:pt>
                <c:pt idx="1436">
                  <c:v>3.1527773456550872</c:v>
                </c:pt>
                <c:pt idx="1437">
                  <c:v>3.163928775095687</c:v>
                </c:pt>
                <c:pt idx="1438">
                  <c:v>3.1728499186484918</c:v>
                </c:pt>
                <c:pt idx="1439">
                  <c:v>3.6512462416573004</c:v>
                </c:pt>
                <c:pt idx="1440">
                  <c:v>3.1594682033192849</c:v>
                </c:pt>
                <c:pt idx="1441">
                  <c:v>3.8441659709820373</c:v>
                </c:pt>
                <c:pt idx="1442">
                  <c:v>3.1048261990597759</c:v>
                </c:pt>
                <c:pt idx="1443">
                  <c:v>2.7569016005076938</c:v>
                </c:pt>
                <c:pt idx="1444">
                  <c:v>3.0903293407870764</c:v>
                </c:pt>
                <c:pt idx="1445">
                  <c:v>3.7359971054073227</c:v>
                </c:pt>
                <c:pt idx="1446">
                  <c:v>3.2821339271675098</c:v>
                </c:pt>
                <c:pt idx="1447">
                  <c:v>2.909676183846432</c:v>
                </c:pt>
                <c:pt idx="1448">
                  <c:v>2.3933650007394203</c:v>
                </c:pt>
                <c:pt idx="1449">
                  <c:v>2.4234738602291221</c:v>
                </c:pt>
                <c:pt idx="1450">
                  <c:v>2.8104284618237108</c:v>
                </c:pt>
                <c:pt idx="1451">
                  <c:v>3.0033481911484476</c:v>
                </c:pt>
                <c:pt idx="1452">
                  <c:v>2.655423592597177</c:v>
                </c:pt>
                <c:pt idx="1453">
                  <c:v>2.7591318863963004</c:v>
                </c:pt>
                <c:pt idx="1454">
                  <c:v>2.5606364423508579</c:v>
                </c:pt>
                <c:pt idx="1455">
                  <c:v>3.0512993377437589</c:v>
                </c:pt>
                <c:pt idx="1456">
                  <c:v>2.6052421601132587</c:v>
                </c:pt>
                <c:pt idx="1457">
                  <c:v>2.8360767495370101</c:v>
                </c:pt>
                <c:pt idx="1458">
                  <c:v>2.5996664453933644</c:v>
                </c:pt>
                <c:pt idx="1459">
                  <c:v>2.5572910135179474</c:v>
                </c:pt>
                <c:pt idx="1460">
                  <c:v>2.8996398973501352</c:v>
                </c:pt>
                <c:pt idx="1461">
                  <c:v>2.5784787294556559</c:v>
                </c:pt>
                <c:pt idx="1462">
                  <c:v>3.015614763533351</c:v>
                </c:pt>
                <c:pt idx="1463">
                  <c:v>2.5952058736169619</c:v>
                </c:pt>
                <c:pt idx="1464">
                  <c:v>2.7167564545208838</c:v>
                </c:pt>
                <c:pt idx="1465">
                  <c:v>2.4022861442914136</c:v>
                </c:pt>
                <c:pt idx="1466">
                  <c:v>2.6398115913801741</c:v>
                </c:pt>
                <c:pt idx="1467">
                  <c:v>2.4981884374820362</c:v>
                </c:pt>
                <c:pt idx="1468">
                  <c:v>2.3264564240941961</c:v>
                </c:pt>
                <c:pt idx="1469">
                  <c:v>2.2785052774988852</c:v>
                </c:pt>
                <c:pt idx="1470">
                  <c:v>2.7524410287312913</c:v>
                </c:pt>
                <c:pt idx="1471">
                  <c:v>3.0736021966257705</c:v>
                </c:pt>
                <c:pt idx="1472">
                  <c:v>2.6576538784849721</c:v>
                </c:pt>
                <c:pt idx="1473">
                  <c:v>2.3532198547526102</c:v>
                </c:pt>
                <c:pt idx="1474">
                  <c:v>2.2338995597364839</c:v>
                </c:pt>
                <c:pt idx="1475">
                  <c:v>2.365486427137514</c:v>
                </c:pt>
                <c:pt idx="1476">
                  <c:v>3.0858687690106743</c:v>
                </c:pt>
                <c:pt idx="1477">
                  <c:v>2.4558130056074305</c:v>
                </c:pt>
                <c:pt idx="1478">
                  <c:v>2.6386964484358706</c:v>
                </c:pt>
                <c:pt idx="1479">
                  <c:v>2.8639553231389163</c:v>
                </c:pt>
                <c:pt idx="1480">
                  <c:v>2.3844438571866156</c:v>
                </c:pt>
                <c:pt idx="1481">
                  <c:v>2.7736287446689998</c:v>
                </c:pt>
                <c:pt idx="1482">
                  <c:v>2.6643447361499817</c:v>
                </c:pt>
                <c:pt idx="1483">
                  <c:v>2.9007550402936273</c:v>
                </c:pt>
                <c:pt idx="1484">
                  <c:v>2.5550607276301522</c:v>
                </c:pt>
                <c:pt idx="1485">
                  <c:v>2.8561493225304151</c:v>
                </c:pt>
                <c:pt idx="1486">
                  <c:v>2.7424047422349944</c:v>
                </c:pt>
                <c:pt idx="1487">
                  <c:v>3.3903027927430363</c:v>
                </c:pt>
                <c:pt idx="1488">
                  <c:v>2.7992770323831104</c:v>
                </c:pt>
                <c:pt idx="1489">
                  <c:v>2.288541563995993</c:v>
                </c:pt>
                <c:pt idx="1490">
                  <c:v>2.5584061564622509</c:v>
                </c:pt>
                <c:pt idx="1491">
                  <c:v>2.6163935895546704</c:v>
                </c:pt>
                <c:pt idx="1492">
                  <c:v>2.3442987111998055</c:v>
                </c:pt>
                <c:pt idx="1493">
                  <c:v>2.5873998730084606</c:v>
                </c:pt>
                <c:pt idx="1494">
                  <c:v>2.9721241887144423</c:v>
                </c:pt>
                <c:pt idx="1495">
                  <c:v>2.6052421601132587</c:v>
                </c:pt>
                <c:pt idx="1496">
                  <c:v>1.9015869624014046</c:v>
                </c:pt>
                <c:pt idx="1497">
                  <c:v>2.7089504539123825</c:v>
                </c:pt>
                <c:pt idx="1498">
                  <c:v>2.2751598486667861</c:v>
                </c:pt>
                <c:pt idx="1499">
                  <c:v>2.0677432610685385</c:v>
                </c:pt>
                <c:pt idx="1500">
                  <c:v>2.3889044289630181</c:v>
                </c:pt>
                <c:pt idx="1501">
                  <c:v>2.1413426953779604</c:v>
                </c:pt>
                <c:pt idx="1502">
                  <c:v>2.7736287446689998</c:v>
                </c:pt>
                <c:pt idx="1503">
                  <c:v>2.1424578383222639</c:v>
                </c:pt>
                <c:pt idx="1504">
                  <c:v>1.8781689605759007</c:v>
                </c:pt>
                <c:pt idx="1505">
                  <c:v>2.3197655664299983</c:v>
                </c:pt>
                <c:pt idx="1506">
                  <c:v>2.0788946905099501</c:v>
                </c:pt>
                <c:pt idx="1507">
                  <c:v>1.889320390016501</c:v>
                </c:pt>
                <c:pt idx="1508">
                  <c:v>2.2974627075487981</c:v>
                </c:pt>
                <c:pt idx="1509">
                  <c:v>2.0264829721382367</c:v>
                </c:pt>
                <c:pt idx="1510">
                  <c:v>1.7064369471880607</c:v>
                </c:pt>
                <c:pt idx="1511">
                  <c:v>1.8179512415956858</c:v>
                </c:pt>
                <c:pt idx="1512">
                  <c:v>2.2874264210516899</c:v>
                </c:pt>
                <c:pt idx="1513">
                  <c:v>2.1926392708053708</c:v>
                </c:pt>
                <c:pt idx="1514">
                  <c:v>1.8703629599673994</c:v>
                </c:pt>
                <c:pt idx="1515">
                  <c:v>1.8837446752966065</c:v>
                </c:pt>
                <c:pt idx="1516">
                  <c:v>1.7700000950003747</c:v>
                </c:pt>
                <c:pt idx="1517">
                  <c:v>1.7476972361191743</c:v>
                </c:pt>
                <c:pt idx="1518">
                  <c:v>1.7131278048522587</c:v>
                </c:pt>
                <c:pt idx="1519">
                  <c:v>2.2706992768903835</c:v>
                </c:pt>
                <c:pt idx="1520">
                  <c:v>1.9250049642269085</c:v>
                </c:pt>
                <c:pt idx="1521">
                  <c:v>1.6138800828295374</c:v>
                </c:pt>
                <c:pt idx="1522">
                  <c:v>1.5436260773530257</c:v>
                </c:pt>
                <c:pt idx="1523">
                  <c:v>1.5257837902474163</c:v>
                </c:pt>
                <c:pt idx="1524">
                  <c:v>1.5090566460869215</c:v>
                </c:pt>
                <c:pt idx="1525">
                  <c:v>1.6484495140964528</c:v>
                </c:pt>
                <c:pt idx="1526">
                  <c:v>1.3964272087349932</c:v>
                </c:pt>
                <c:pt idx="1527">
                  <c:v>1.3406700615311806</c:v>
                </c:pt>
                <c:pt idx="1528">
                  <c:v>1.3897363510707952</c:v>
                </c:pt>
                <c:pt idx="1529">
                  <c:v>1.6752129447540556</c:v>
                </c:pt>
                <c:pt idx="1530">
                  <c:v>1.7878423821059841</c:v>
                </c:pt>
                <c:pt idx="1531">
                  <c:v>0.99832117769980433</c:v>
                </c:pt>
                <c:pt idx="1532">
                  <c:v>1.2458829112848617</c:v>
                </c:pt>
                <c:pt idx="1533">
                  <c:v>1.5737349368427274</c:v>
                </c:pt>
                <c:pt idx="1534">
                  <c:v>1.6584858005927496</c:v>
                </c:pt>
                <c:pt idx="1535">
                  <c:v>1.088647756169721</c:v>
                </c:pt>
                <c:pt idx="1536">
                  <c:v>1.4655660712680127</c:v>
                </c:pt>
                <c:pt idx="1537">
                  <c:v>1.2860280572716716</c:v>
                </c:pt>
                <c:pt idx="1538">
                  <c:v>1.0685751831763159</c:v>
                </c:pt>
                <c:pt idx="1539">
                  <c:v>1.1934711929131481</c:v>
                </c:pt>
                <c:pt idx="1540">
                  <c:v>1.9383866795561155</c:v>
                </c:pt>
                <c:pt idx="1541">
                  <c:v>1.4176149246727014</c:v>
                </c:pt>
                <c:pt idx="1542">
                  <c:v>1.0384663236866143</c:v>
                </c:pt>
                <c:pt idx="1543">
                  <c:v>0.40841056028337069</c:v>
                </c:pt>
                <c:pt idx="1544">
                  <c:v>1.5581229356257249</c:v>
                </c:pt>
                <c:pt idx="1545">
                  <c:v>1.1265626162687354</c:v>
                </c:pt>
                <c:pt idx="1546">
                  <c:v>0.99163032003560647</c:v>
                </c:pt>
                <c:pt idx="1547">
                  <c:v>1.0786114696734241</c:v>
                </c:pt>
                <c:pt idx="1548">
                  <c:v>0.82770430725626787</c:v>
                </c:pt>
                <c:pt idx="1549">
                  <c:v>1.0563086107914124</c:v>
                </c:pt>
                <c:pt idx="1550">
                  <c:v>1.1622471904791429</c:v>
                </c:pt>
                <c:pt idx="1551">
                  <c:v>1.1287929021565308</c:v>
                </c:pt>
                <c:pt idx="1552">
                  <c:v>0.88234631151577692</c:v>
                </c:pt>
                <c:pt idx="1553">
                  <c:v>0.61917257671371706</c:v>
                </c:pt>
                <c:pt idx="1554">
                  <c:v>0.47754942281639029</c:v>
                </c:pt>
                <c:pt idx="1555">
                  <c:v>0.64593600737131984</c:v>
                </c:pt>
                <c:pt idx="1556">
                  <c:v>1.4544146418266011</c:v>
                </c:pt>
                <c:pt idx="1557">
                  <c:v>3.149224518589025E-2</c:v>
                </c:pt>
                <c:pt idx="1558">
                  <c:v>0.58906371722401529</c:v>
                </c:pt>
                <c:pt idx="1559">
                  <c:v>0.60356057549671438</c:v>
                </c:pt>
                <c:pt idx="1560">
                  <c:v>0.76079573061185513</c:v>
                </c:pt>
                <c:pt idx="1561">
                  <c:v>0.63478457793071963</c:v>
                </c:pt>
                <c:pt idx="1562">
                  <c:v>0.49204628108908943</c:v>
                </c:pt>
                <c:pt idx="1563">
                  <c:v>0.79536516187795925</c:v>
                </c:pt>
                <c:pt idx="1564">
                  <c:v>0.15861854081051785</c:v>
                </c:pt>
                <c:pt idx="1565">
                  <c:v>0.33369598303045667</c:v>
                </c:pt>
                <c:pt idx="1566">
                  <c:v>1.2548040548376664</c:v>
                </c:pt>
                <c:pt idx="1567">
                  <c:v>0.74741401528264806</c:v>
                </c:pt>
                <c:pt idx="1568">
                  <c:v>0.38053198668146443</c:v>
                </c:pt>
                <c:pt idx="1569">
                  <c:v>0.17757597085961938</c:v>
                </c:pt>
                <c:pt idx="1570">
                  <c:v>8.2788820613300382E-2</c:v>
                </c:pt>
                <c:pt idx="1571">
                  <c:v>0.4887008522569905</c:v>
                </c:pt>
                <c:pt idx="1572">
                  <c:v>0.69277201102313901</c:v>
                </c:pt>
                <c:pt idx="1573">
                  <c:v>0.22552711745493056</c:v>
                </c:pt>
                <c:pt idx="1574">
                  <c:v>-0.39783778828411515</c:v>
                </c:pt>
                <c:pt idx="1575">
                  <c:v>0.35153827013525474</c:v>
                </c:pt>
                <c:pt idx="1576">
                  <c:v>0.8120923060392653</c:v>
                </c:pt>
                <c:pt idx="1577">
                  <c:v>0.12404910954360236</c:v>
                </c:pt>
                <c:pt idx="1578">
                  <c:v>0.45190113510227953</c:v>
                </c:pt>
                <c:pt idx="1579">
                  <c:v>0.26009654872103466</c:v>
                </c:pt>
                <c:pt idx="1580">
                  <c:v>-1.1998329633018593E-2</c:v>
                </c:pt>
                <c:pt idx="1581">
                  <c:v>1.8110529856683155E-2</c:v>
                </c:pt>
                <c:pt idx="1582">
                  <c:v>3.6136715839839985E-3</c:v>
                </c:pt>
                <c:pt idx="1583">
                  <c:v>0.30693255237285383</c:v>
                </c:pt>
                <c:pt idx="1584">
                  <c:v>-0.17703948535666061</c:v>
                </c:pt>
                <c:pt idx="1585">
                  <c:v>0.3649199854644618</c:v>
                </c:pt>
                <c:pt idx="1586">
                  <c:v>0.38722284434566229</c:v>
                </c:pt>
                <c:pt idx="1587">
                  <c:v>0.17757597085961938</c:v>
                </c:pt>
                <c:pt idx="1588">
                  <c:v>-4.4337475011327211E-2</c:v>
                </c:pt>
                <c:pt idx="1589">
                  <c:v>-0.13800948231415414</c:v>
                </c:pt>
                <c:pt idx="1590">
                  <c:v>-0.33315949752749791</c:v>
                </c:pt>
                <c:pt idx="1591">
                  <c:v>-0.49597036736253303</c:v>
                </c:pt>
                <c:pt idx="1592">
                  <c:v>0.33035055419835774</c:v>
                </c:pt>
                <c:pt idx="1593">
                  <c:v>-0.54057608512574529</c:v>
                </c:pt>
                <c:pt idx="1594">
                  <c:v>-0.20714834484636235</c:v>
                </c:pt>
                <c:pt idx="1595">
                  <c:v>-9.2288621606638421E-2</c:v>
                </c:pt>
                <c:pt idx="1596">
                  <c:v>8.8364535333194813E-2</c:v>
                </c:pt>
                <c:pt idx="1597">
                  <c:v>-0.56845465872765155</c:v>
                </c:pt>
                <c:pt idx="1598">
                  <c:v>0.50096742464189414</c:v>
                </c:pt>
                <c:pt idx="1599">
                  <c:v>-0.13243376759344833</c:v>
                </c:pt>
                <c:pt idx="1600">
                  <c:v>-0.13577919642554725</c:v>
                </c:pt>
                <c:pt idx="1601">
                  <c:v>-3.7646617347129346E-2</c:v>
                </c:pt>
                <c:pt idx="1602">
                  <c:v>-0.44690407782291841</c:v>
                </c:pt>
                <c:pt idx="1603">
                  <c:v>-0.23502691844826859</c:v>
                </c:pt>
                <c:pt idx="1604">
                  <c:v>-0.46586150787201991</c:v>
                </c:pt>
                <c:pt idx="1605">
                  <c:v>-0.97102126153924273</c:v>
                </c:pt>
                <c:pt idx="1606">
                  <c:v>-0.67327809547026729</c:v>
                </c:pt>
                <c:pt idx="1607">
                  <c:v>-0.37999550117850567</c:v>
                </c:pt>
                <c:pt idx="1608">
                  <c:v>3.4837674017989179E-2</c:v>
                </c:pt>
                <c:pt idx="1609">
                  <c:v>-0.62755723476356295</c:v>
                </c:pt>
                <c:pt idx="1610">
                  <c:v>-0.39003178767480245</c:v>
                </c:pt>
                <c:pt idx="1611">
                  <c:v>-5.2143475619828503E-2</c:v>
                </c:pt>
                <c:pt idx="1612">
                  <c:v>-0.47924322320122703</c:v>
                </c:pt>
                <c:pt idx="1613">
                  <c:v>-0.88627039778922057</c:v>
                </c:pt>
                <c:pt idx="1614">
                  <c:v>4.9334532290688335E-2</c:v>
                </c:pt>
                <c:pt idx="1615">
                  <c:v>-0.70561724084857591</c:v>
                </c:pt>
                <c:pt idx="1616">
                  <c:v>-0.23056634667267761</c:v>
                </c:pt>
                <c:pt idx="1617">
                  <c:v>-1.2319647104526958</c:v>
                </c:pt>
                <c:pt idx="1618">
                  <c:v>-5.2143475619828503E-2</c:v>
                </c:pt>
                <c:pt idx="1619">
                  <c:v>-0.54949722867773865</c:v>
                </c:pt>
                <c:pt idx="1620">
                  <c:v>-0.22945120372837419</c:v>
                </c:pt>
                <c:pt idx="1621">
                  <c:v>-0.86285239596371666</c:v>
                </c:pt>
                <c:pt idx="1622">
                  <c:v>-0.26959634971518409</c:v>
                </c:pt>
                <c:pt idx="1623">
                  <c:v>-0.8249375358647022</c:v>
                </c:pt>
                <c:pt idx="1624">
                  <c:v>-0.55841837223054336</c:v>
                </c:pt>
                <c:pt idx="1625">
                  <c:v>-0.33985035519169576</c:v>
                </c:pt>
                <c:pt idx="1626">
                  <c:v>-0.93087611555243277</c:v>
                </c:pt>
                <c:pt idx="1627">
                  <c:v>-0.57737580227964491</c:v>
                </c:pt>
                <c:pt idx="1628">
                  <c:v>-0.39114693061910588</c:v>
                </c:pt>
                <c:pt idx="1629">
                  <c:v>-0.26959634971518409</c:v>
                </c:pt>
                <c:pt idx="1630">
                  <c:v>-0.85058582357881296</c:v>
                </c:pt>
                <c:pt idx="1631">
                  <c:v>-0.73461095739478566</c:v>
                </c:pt>
                <c:pt idx="1632">
                  <c:v>-1.0379298381836555</c:v>
                </c:pt>
                <c:pt idx="1633">
                  <c:v>-0.69781124024007468</c:v>
                </c:pt>
                <c:pt idx="1634">
                  <c:v>-0.41791036127670872</c:v>
                </c:pt>
                <c:pt idx="1635">
                  <c:v>-1.1249109878214731</c:v>
                </c:pt>
                <c:pt idx="1636">
                  <c:v>-0.43575264838231814</c:v>
                </c:pt>
                <c:pt idx="1637">
                  <c:v>-0.69335066846367233</c:v>
                </c:pt>
                <c:pt idx="1638">
                  <c:v>-0.75691381627598608</c:v>
                </c:pt>
                <c:pt idx="1639">
                  <c:v>-0.50823693974743667</c:v>
                </c:pt>
                <c:pt idx="1640">
                  <c:v>-1.2208132810120955</c:v>
                </c:pt>
                <c:pt idx="1641">
                  <c:v>-0.29970520920488586</c:v>
                </c:pt>
                <c:pt idx="1642">
                  <c:v>-0.27405692149158645</c:v>
                </c:pt>
                <c:pt idx="1643">
                  <c:v>-0.58183637405604727</c:v>
                </c:pt>
                <c:pt idx="1644">
                  <c:v>-0.90299754195052662</c:v>
                </c:pt>
                <c:pt idx="1645">
                  <c:v>-1.1159898442686684</c:v>
                </c:pt>
                <c:pt idx="1646">
                  <c:v>-0.71230809851358523</c:v>
                </c:pt>
                <c:pt idx="1647">
                  <c:v>-0.7535683874438871</c:v>
                </c:pt>
                <c:pt idx="1648">
                  <c:v>-0.74910781566748474</c:v>
                </c:pt>
                <c:pt idx="1649">
                  <c:v>-1.0535418394006582</c:v>
                </c:pt>
                <c:pt idx="1650">
                  <c:v>-0.64428437892486901</c:v>
                </c:pt>
                <c:pt idx="1651">
                  <c:v>-0.64539952186836103</c:v>
                </c:pt>
                <c:pt idx="1652">
                  <c:v>-1.128256416653572</c:v>
                </c:pt>
                <c:pt idx="1653">
                  <c:v>-1.1226807019336777</c:v>
                </c:pt>
                <c:pt idx="1654">
                  <c:v>-0.91080354255902785</c:v>
                </c:pt>
                <c:pt idx="1655">
                  <c:v>-0.27851749326717745</c:v>
                </c:pt>
                <c:pt idx="1656">
                  <c:v>-0.88180982601281821</c:v>
                </c:pt>
                <c:pt idx="1657">
                  <c:v>-1.1762075632488833</c:v>
                </c:pt>
                <c:pt idx="1658">
                  <c:v>-0.75245324449958373</c:v>
                </c:pt>
                <c:pt idx="1659">
                  <c:v>-1.171746991472481</c:v>
                </c:pt>
                <c:pt idx="1660">
                  <c:v>-0.87734925423641585</c:v>
                </c:pt>
                <c:pt idx="1661">
                  <c:v>-0.65097523658906686</c:v>
                </c:pt>
                <c:pt idx="1662">
                  <c:v>-0.91080354255902785</c:v>
                </c:pt>
                <c:pt idx="1663">
                  <c:v>-0.57960608816825177</c:v>
                </c:pt>
                <c:pt idx="1664">
                  <c:v>-0.94091240204872961</c:v>
                </c:pt>
                <c:pt idx="1665">
                  <c:v>-0.62867237770786644</c:v>
                </c:pt>
                <c:pt idx="1666">
                  <c:v>-0.25844492027458388</c:v>
                </c:pt>
                <c:pt idx="1667">
                  <c:v>-0.76137438805238844</c:v>
                </c:pt>
                <c:pt idx="1668">
                  <c:v>-0.61863609121075824</c:v>
                </c:pt>
                <c:pt idx="1669">
                  <c:v>-0.65989638014187157</c:v>
                </c:pt>
                <c:pt idx="1670">
                  <c:v>-0.96210011798643802</c:v>
                </c:pt>
                <c:pt idx="1671">
                  <c:v>-0.65320552247686237</c:v>
                </c:pt>
                <c:pt idx="1672">
                  <c:v>-0.40341350300400952</c:v>
                </c:pt>
                <c:pt idx="1673">
                  <c:v>-0.82939810764110466</c:v>
                </c:pt>
                <c:pt idx="1674">
                  <c:v>-0.68665981079947447</c:v>
                </c:pt>
                <c:pt idx="1675">
                  <c:v>-0.55841837223054336</c:v>
                </c:pt>
                <c:pt idx="1676">
                  <c:v>-1.1037232718837648</c:v>
                </c:pt>
                <c:pt idx="1677">
                  <c:v>-0.44578893487861493</c:v>
                </c:pt>
                <c:pt idx="1678">
                  <c:v>-0.81490124936840547</c:v>
                </c:pt>
                <c:pt idx="1679">
                  <c:v>-0.97213640448273475</c:v>
                </c:pt>
                <c:pt idx="1680">
                  <c:v>-1.2520372834461007</c:v>
                </c:pt>
                <c:pt idx="1681">
                  <c:v>-0.9866332627562453</c:v>
                </c:pt>
                <c:pt idx="1682">
                  <c:v>-0.66658723780606943</c:v>
                </c:pt>
                <c:pt idx="1683">
                  <c:v>-0.40564378889261643</c:v>
                </c:pt>
                <c:pt idx="1684">
                  <c:v>-0.46363122198422441</c:v>
                </c:pt>
                <c:pt idx="1685">
                  <c:v>-0.85616153829870745</c:v>
                </c:pt>
                <c:pt idx="1686">
                  <c:v>-0.68108409607876863</c:v>
                </c:pt>
                <c:pt idx="1687">
                  <c:v>-0.67885381019097313</c:v>
                </c:pt>
                <c:pt idx="1688">
                  <c:v>-0.51492779741163452</c:v>
                </c:pt>
                <c:pt idx="1689">
                  <c:v>-0.72568981384198095</c:v>
                </c:pt>
                <c:pt idx="1690">
                  <c:v>-0.6966960972957712</c:v>
                </c:pt>
                <c:pt idx="1691">
                  <c:v>-1.130486702542179</c:v>
                </c:pt>
                <c:pt idx="1692">
                  <c:v>-0.43575264838231814</c:v>
                </c:pt>
                <c:pt idx="1693">
                  <c:v>-0.37218950057000438</c:v>
                </c:pt>
                <c:pt idx="1694">
                  <c:v>-0.95763954621003566</c:v>
                </c:pt>
                <c:pt idx="1695">
                  <c:v>-1.283261285880106</c:v>
                </c:pt>
                <c:pt idx="1696">
                  <c:v>-0.34765635580019705</c:v>
                </c:pt>
                <c:pt idx="1697">
                  <c:v>-0.59744837527304984</c:v>
                </c:pt>
                <c:pt idx="1698">
                  <c:v>-0.22610577489627526</c:v>
                </c:pt>
                <c:pt idx="1699">
                  <c:v>-0.70004152612868153</c:v>
                </c:pt>
                <c:pt idx="1700">
                  <c:v>-0.77252581749298865</c:v>
                </c:pt>
                <c:pt idx="1701">
                  <c:v>-0.82047696408829984</c:v>
                </c:pt>
                <c:pt idx="1702">
                  <c:v>-0.61752094826645487</c:v>
                </c:pt>
                <c:pt idx="1703">
                  <c:v>-0.62978752065135846</c:v>
                </c:pt>
                <c:pt idx="1704">
                  <c:v>-1.0055906928053469</c:v>
                </c:pt>
                <c:pt idx="1705">
                  <c:v>-0.54280637101354079</c:v>
                </c:pt>
                <c:pt idx="1706">
                  <c:v>-0.69781124024007468</c:v>
                </c:pt>
                <c:pt idx="1707">
                  <c:v>-0.553957800454141</c:v>
                </c:pt>
                <c:pt idx="1708">
                  <c:v>-0.37553492940210331</c:v>
                </c:pt>
                <c:pt idx="1709">
                  <c:v>-0.71788381323347961</c:v>
                </c:pt>
                <c:pt idx="1710">
                  <c:v>-0.71342324145707725</c:v>
                </c:pt>
                <c:pt idx="1711">
                  <c:v>-0.71899895617778309</c:v>
                </c:pt>
                <c:pt idx="1712">
                  <c:v>-0.83274353647320354</c:v>
                </c:pt>
                <c:pt idx="1713">
                  <c:v>-0.94871840265723095</c:v>
                </c:pt>
                <c:pt idx="1714">
                  <c:v>-0.1848454859651619</c:v>
                </c:pt>
                <c:pt idx="1715">
                  <c:v>-1.2877218576565084</c:v>
                </c:pt>
                <c:pt idx="1716">
                  <c:v>-0.83274353647320354</c:v>
                </c:pt>
                <c:pt idx="1717">
                  <c:v>-1.320061003034817</c:v>
                </c:pt>
                <c:pt idx="1718">
                  <c:v>-1.0290086946308508</c:v>
                </c:pt>
                <c:pt idx="1719">
                  <c:v>-0.77810153221369449</c:v>
                </c:pt>
                <c:pt idx="1720">
                  <c:v>-0.94314268793733647</c:v>
                </c:pt>
                <c:pt idx="1721">
                  <c:v>-0.69335066846367233</c:v>
                </c:pt>
                <c:pt idx="1722">
                  <c:v>-0.57068494461544705</c:v>
                </c:pt>
                <c:pt idx="1723">
                  <c:v>-0.56845465872765155</c:v>
                </c:pt>
                <c:pt idx="1724">
                  <c:v>-0.61752094826645487</c:v>
                </c:pt>
                <c:pt idx="1725">
                  <c:v>-0.72234438500988196</c:v>
                </c:pt>
                <c:pt idx="1726">
                  <c:v>-0.7156535273456841</c:v>
                </c:pt>
              </c:numCache>
            </c:numRef>
          </c:val>
          <c:smooth val="0"/>
          <c:extLst>
            <c:ext xmlns:c16="http://schemas.microsoft.com/office/drawing/2014/chart" uri="{C3380CC4-5D6E-409C-BE32-E72D297353CC}">
              <c16:uniqueId val="{00000003-67CE-4BF1-9052-83F0E03DE34C}"/>
            </c:ext>
          </c:extLst>
        </c:ser>
        <c:dLbls>
          <c:showLegendKey val="0"/>
          <c:showVal val="0"/>
          <c:showCatName val="0"/>
          <c:showSerName val="0"/>
          <c:showPercent val="0"/>
          <c:showBubbleSize val="0"/>
        </c:dLbls>
        <c:smooth val="0"/>
        <c:axId val="1722787567"/>
        <c:axId val="1726129247"/>
      </c:lineChart>
      <c:catAx>
        <c:axId val="172278756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129247"/>
        <c:crosses val="autoZero"/>
        <c:auto val="1"/>
        <c:lblAlgn val="ctr"/>
        <c:lblOffset val="100"/>
        <c:noMultiLvlLbl val="0"/>
      </c:catAx>
      <c:valAx>
        <c:axId val="17261292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eformation (</a:t>
                </a:r>
                <a:r>
                  <a:rPr lang="en-US">
                    <a:latin typeface="Calibri" panose="020F0502020204030204" pitchFamily="34" charset="0"/>
                    <a:cs typeface="Calibri" panose="020F0502020204030204" pitchFamily="34" charset="0"/>
                  </a:rPr>
                  <a:t>µm/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2787567"/>
        <c:crosses val="autoZero"/>
        <c:crossBetween val="between"/>
      </c:valAx>
      <c:spPr>
        <a:pattFill prst="pct25">
          <a:fgClr>
            <a:schemeClr val="bg1">
              <a:lumMod val="50000"/>
            </a:schemeClr>
          </a:fgClr>
          <a:bgClr>
            <a:schemeClr val="bg1"/>
          </a:bgClr>
        </a:pattFill>
        <a:ln>
          <a:noFill/>
        </a:ln>
        <a:effectLst/>
      </c:spPr>
    </c:plotArea>
    <c:legend>
      <c:legendPos val="b"/>
      <c:layout>
        <c:manualLayout>
          <c:xMode val="edge"/>
          <c:yMode val="edge"/>
          <c:x val="0.66288784587361094"/>
          <c:y val="9.9514104426267111E-2"/>
          <c:w val="0.19801042608699773"/>
          <c:h val="0.205340264505771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0303166318885714E-2"/>
          <c:y val="6.4044540504211947E-2"/>
          <c:w val="0.87301501863048381"/>
          <c:h val="0.85297948049063854"/>
        </c:manualLayout>
      </c:layout>
      <c:lineChart>
        <c:grouping val="standard"/>
        <c:varyColors val="0"/>
        <c:ser>
          <c:idx val="1"/>
          <c:order val="0"/>
          <c:tx>
            <c:v>20 MpH</c:v>
          </c:tx>
          <c:spPr>
            <a:ln w="6350" cap="rnd">
              <a:solidFill>
                <a:srgbClr val="0070C0"/>
              </a:solidFill>
              <a:round/>
            </a:ln>
            <a:effectLst/>
          </c:spPr>
          <c:marker>
            <c:symbol val="none"/>
          </c:marker>
          <c:val>
            <c:numRef>
              <c:f>'[clean all.xlsx]Sheet1'!$P$2:$P$1782</c:f>
              <c:numCache>
                <c:formatCode>General</c:formatCode>
                <c:ptCount val="1781"/>
                <c:pt idx="0">
                  <c:v>-1.1599112674410506</c:v>
                </c:pt>
                <c:pt idx="1">
                  <c:v>-0.11053158411719477</c:v>
                </c:pt>
                <c:pt idx="2">
                  <c:v>0.2821676736752507</c:v>
                </c:pt>
                <c:pt idx="3">
                  <c:v>-1.2580860818893604</c:v>
                </c:pt>
                <c:pt idx="4">
                  <c:v>-0.37887607694204573</c:v>
                </c:pt>
                <c:pt idx="5">
                  <c:v>0.12508797055795504</c:v>
                </c:pt>
                <c:pt idx="6">
                  <c:v>-0.73666873404264066</c:v>
                </c:pt>
                <c:pt idx="7">
                  <c:v>-1.4675256860452255</c:v>
                </c:pt>
                <c:pt idx="8">
                  <c:v>-0.86756848663985797</c:v>
                </c:pt>
                <c:pt idx="9">
                  <c:v>-0.46832424121778971</c:v>
                </c:pt>
                <c:pt idx="10">
                  <c:v>-0.39414771474582161</c:v>
                </c:pt>
                <c:pt idx="11">
                  <c:v>7.7091394605271646E-2</c:v>
                </c:pt>
                <c:pt idx="12">
                  <c:v>-9.9623271400892277E-2</c:v>
                </c:pt>
                <c:pt idx="13">
                  <c:v>-0.45305260341401382</c:v>
                </c:pt>
                <c:pt idx="14">
                  <c:v>-0.42469099035178609</c:v>
                </c:pt>
                <c:pt idx="15">
                  <c:v>-0.43123597798140884</c:v>
                </c:pt>
                <c:pt idx="16">
                  <c:v>-0.621040619247612</c:v>
                </c:pt>
                <c:pt idx="17">
                  <c:v>-0.63631225705059413</c:v>
                </c:pt>
                <c:pt idx="18">
                  <c:v>-0.76721200964860514</c:v>
                </c:pt>
                <c:pt idx="19">
                  <c:v>-5.8171683078625337E-2</c:v>
                </c:pt>
                <c:pt idx="20">
                  <c:v>1.0915644772364832</c:v>
                </c:pt>
                <c:pt idx="21">
                  <c:v>0.54178551632674221</c:v>
                </c:pt>
                <c:pt idx="22">
                  <c:v>-0.49886751682375419</c:v>
                </c:pt>
                <c:pt idx="23">
                  <c:v>-1.055191465363118</c:v>
                </c:pt>
                <c:pt idx="24">
                  <c:v>3.1276481196324979E-2</c:v>
                </c:pt>
                <c:pt idx="25">
                  <c:v>4.4366456456364181E-2</c:v>
                </c:pt>
                <c:pt idx="26">
                  <c:v>-0.83266188594721369</c:v>
                </c:pt>
                <c:pt idx="27">
                  <c:v>-0.51850247971341612</c:v>
                </c:pt>
                <c:pt idx="28">
                  <c:v>-0.40941935254880385</c:v>
                </c:pt>
                <c:pt idx="29">
                  <c:v>-0.19779808584920205</c:v>
                </c:pt>
                <c:pt idx="30">
                  <c:v>-0.32433451335973956</c:v>
                </c:pt>
                <c:pt idx="31">
                  <c:v>-9.0896621227532809E-2</c:v>
                </c:pt>
                <c:pt idx="32">
                  <c:v>-0.44214429069771133</c:v>
                </c:pt>
                <c:pt idx="33">
                  <c:v>2.9148681340972421E-3</c:v>
                </c:pt>
                <c:pt idx="34">
                  <c:v>-4.7263370362322844E-2</c:v>
                </c:pt>
                <c:pt idx="35">
                  <c:v>-0.99846823923707517</c:v>
                </c:pt>
                <c:pt idx="36">
                  <c:v>-1.3409892585346879</c:v>
                </c:pt>
                <c:pt idx="37">
                  <c:v>-0.97010662617484744</c:v>
                </c:pt>
                <c:pt idx="38">
                  <c:v>-0.36796776422574323</c:v>
                </c:pt>
                <c:pt idx="39">
                  <c:v>0.10981633275497281</c:v>
                </c:pt>
                <c:pt idx="40">
                  <c:v>-2.3265082385981156E-2</c:v>
                </c:pt>
                <c:pt idx="41">
                  <c:v>0.622507030428333</c:v>
                </c:pt>
                <c:pt idx="42">
                  <c:v>-1.2777210447790224</c:v>
                </c:pt>
                <c:pt idx="43">
                  <c:v>-0.27197461232117015</c:v>
                </c:pt>
                <c:pt idx="44">
                  <c:v>8.5818044778631114E-2</c:v>
                </c:pt>
                <c:pt idx="45">
                  <c:v>-0.53159245497266161</c:v>
                </c:pt>
                <c:pt idx="46">
                  <c:v>0.50033392800447518</c:v>
                </c:pt>
                <c:pt idx="47">
                  <c:v>-0.45959759104443026</c:v>
                </c:pt>
                <c:pt idx="48">
                  <c:v>-0.22397803636848676</c:v>
                </c:pt>
                <c:pt idx="49">
                  <c:v>-0.71267044606629892</c:v>
                </c:pt>
                <c:pt idx="50">
                  <c:v>0.13599628327425753</c:v>
                </c:pt>
                <c:pt idx="51">
                  <c:v>-0.10616825903051504</c:v>
                </c:pt>
                <c:pt idx="52">
                  <c:v>-0.94610833819850571</c:v>
                </c:pt>
                <c:pt idx="53">
                  <c:v>7.2728069519385596E-2</c:v>
                </c:pt>
                <c:pt idx="54">
                  <c:v>-1.2384511189996983</c:v>
                </c:pt>
                <c:pt idx="55">
                  <c:v>-0.56431739312236284</c:v>
                </c:pt>
                <c:pt idx="56">
                  <c:v>-0.69521714571958004</c:v>
                </c:pt>
                <c:pt idx="57">
                  <c:v>0.18181119668399787</c:v>
                </c:pt>
                <c:pt idx="58">
                  <c:v>-0.10180493394462899</c:v>
                </c:pt>
                <c:pt idx="59">
                  <c:v>0.37379750049314403</c:v>
                </c:pt>
                <c:pt idx="60">
                  <c:v>0.4828806276577563</c:v>
                </c:pt>
                <c:pt idx="61">
                  <c:v>-0.37451275185615968</c:v>
                </c:pt>
                <c:pt idx="62">
                  <c:v>-0.71048878352256228</c:v>
                </c:pt>
                <c:pt idx="63">
                  <c:v>-0.82175357323091125</c:v>
                </c:pt>
                <c:pt idx="64">
                  <c:v>-0.94174501311182601</c:v>
                </c:pt>
                <c:pt idx="65">
                  <c:v>0.19708283448698011</c:v>
                </c:pt>
                <c:pt idx="66">
                  <c:v>0.38688747575318322</c:v>
                </c:pt>
                <c:pt idx="67">
                  <c:v>-0.2763379374078499</c:v>
                </c:pt>
                <c:pt idx="68">
                  <c:v>-0.15634649752693511</c:v>
                </c:pt>
                <c:pt idx="69">
                  <c:v>0.279986011131514</c:v>
                </c:pt>
                <c:pt idx="70">
                  <c:v>0.30834762419453537</c:v>
                </c:pt>
                <c:pt idx="71">
                  <c:v>-0.84357019866351624</c:v>
                </c:pt>
                <c:pt idx="72">
                  <c:v>-0.6166772941609322</c:v>
                </c:pt>
                <c:pt idx="73">
                  <c:v>-1.0093765519541713</c:v>
                </c:pt>
                <c:pt idx="74">
                  <c:v>-1.1010063787720648</c:v>
                </c:pt>
                <c:pt idx="75">
                  <c:v>0.49378894037485249</c:v>
                </c:pt>
                <c:pt idx="76">
                  <c:v>5.096530677040266E-3</c:v>
                </c:pt>
                <c:pt idx="77">
                  <c:v>-9.5259946314212543E-2</c:v>
                </c:pt>
                <c:pt idx="78">
                  <c:v>-0.65376555739731312</c:v>
                </c:pt>
                <c:pt idx="79">
                  <c:v>-0.15416483498319841</c:v>
                </c:pt>
                <c:pt idx="80">
                  <c:v>-1.2297244688263389</c:v>
                </c:pt>
                <c:pt idx="81">
                  <c:v>-0.47486922884741245</c:v>
                </c:pt>
                <c:pt idx="82">
                  <c:v>-0.4137826776354836</c:v>
                </c:pt>
                <c:pt idx="83">
                  <c:v>-0.36796776422574323</c:v>
                </c:pt>
                <c:pt idx="84">
                  <c:v>0.51560556580745742</c:v>
                </c:pt>
                <c:pt idx="85">
                  <c:v>-0.46832424121778971</c:v>
                </c:pt>
                <c:pt idx="86">
                  <c:v>5.3093106629723642E-2</c:v>
                </c:pt>
                <c:pt idx="87">
                  <c:v>0.51778722835040047</c:v>
                </c:pt>
                <c:pt idx="88">
                  <c:v>3.7821468826741422E-2</c:v>
                </c:pt>
                <c:pt idx="89">
                  <c:v>-0.96792496363111069</c:v>
                </c:pt>
                <c:pt idx="90">
                  <c:v>-0.7606670220181887</c:v>
                </c:pt>
                <c:pt idx="91">
                  <c:v>-9.3078283771269518E-2</c:v>
                </c:pt>
                <c:pt idx="92">
                  <c:v>-0.99410491415118918</c:v>
                </c:pt>
                <c:pt idx="93">
                  <c:v>0.11636132038459557</c:v>
                </c:pt>
                <c:pt idx="94">
                  <c:v>-0.30688121301381432</c:v>
                </c:pt>
                <c:pt idx="95">
                  <c:v>0.51342390326372078</c:v>
                </c:pt>
                <c:pt idx="96">
                  <c:v>0.31271094928121512</c:v>
                </c:pt>
                <c:pt idx="97">
                  <c:v>-1.0006499017808119</c:v>
                </c:pt>
                <c:pt idx="98">
                  <c:v>-4.0718382731906401E-2</c:v>
                </c:pt>
                <c:pt idx="99">
                  <c:v>-0.30033622538419158</c:v>
                </c:pt>
                <c:pt idx="100">
                  <c:v>-1.0290115148438332</c:v>
                </c:pt>
                <c:pt idx="101">
                  <c:v>-1.0791897533394597</c:v>
                </c:pt>
                <c:pt idx="102">
                  <c:v>-0.21088806110924124</c:v>
                </c:pt>
                <c:pt idx="103">
                  <c:v>0.47633564002813356</c:v>
                </c:pt>
                <c:pt idx="104">
                  <c:v>-0.98319660143409293</c:v>
                </c:pt>
                <c:pt idx="105">
                  <c:v>-0.41814600272136965</c:v>
                </c:pt>
                <c:pt idx="106">
                  <c:v>-0.22834136145516651</c:v>
                </c:pt>
                <c:pt idx="107">
                  <c:v>-0.487959204106658</c:v>
                </c:pt>
                <c:pt idx="108">
                  <c:v>-0.51850247971341612</c:v>
                </c:pt>
                <c:pt idx="109">
                  <c:v>0.12290630801501201</c:v>
                </c:pt>
                <c:pt idx="110">
                  <c:v>-0.84793352375019593</c:v>
                </c:pt>
                <c:pt idx="111">
                  <c:v>-0.80648193542792901</c:v>
                </c:pt>
                <c:pt idx="112">
                  <c:v>-0.83702521103389349</c:v>
                </c:pt>
                <c:pt idx="113">
                  <c:v>-0.91120173750586153</c:v>
                </c:pt>
                <c:pt idx="114">
                  <c:v>0.6857752441839986</c:v>
                </c:pt>
                <c:pt idx="115">
                  <c:v>0.2079911472032826</c:v>
                </c:pt>
                <c:pt idx="116">
                  <c:v>-0.2785195999507929</c:v>
                </c:pt>
                <c:pt idx="117">
                  <c:v>-0.39196605220208491</c:v>
                </c:pt>
                <c:pt idx="118">
                  <c:v>-0.67776384537365475</c:v>
                </c:pt>
                <c:pt idx="119">
                  <c:v>-0.70176213334999649</c:v>
                </c:pt>
                <c:pt idx="120">
                  <c:v>-0.24797632434482847</c:v>
                </c:pt>
                <c:pt idx="121">
                  <c:v>0.24071608535219005</c:v>
                </c:pt>
                <c:pt idx="122">
                  <c:v>-0.77812032236490758</c:v>
                </c:pt>
                <c:pt idx="123">
                  <c:v>0.42179407644582739</c:v>
                </c:pt>
                <c:pt idx="124">
                  <c:v>8.3636382235688089E-2</c:v>
                </c:pt>
                <c:pt idx="125">
                  <c:v>-0.13016654700685673</c:v>
                </c:pt>
                <c:pt idx="126">
                  <c:v>-3.1991732559340624E-2</c:v>
                </c:pt>
                <c:pt idx="127">
                  <c:v>-0.76284868456192534</c:v>
                </c:pt>
                <c:pt idx="128">
                  <c:v>-0.3417878137064585</c:v>
                </c:pt>
                <c:pt idx="129">
                  <c:v>-0.37887607694204573</c:v>
                </c:pt>
                <c:pt idx="130">
                  <c:v>-1.4238924351792217</c:v>
                </c:pt>
                <c:pt idx="131">
                  <c:v>0.50033392800447518</c:v>
                </c:pt>
                <c:pt idx="132">
                  <c:v>0.41743075135914764</c:v>
                </c:pt>
                <c:pt idx="133">
                  <c:v>-0.24797632434482847</c:v>
                </c:pt>
                <c:pt idx="134">
                  <c:v>6.6183081888969167E-2</c:v>
                </c:pt>
                <c:pt idx="135">
                  <c:v>0.16653955888101565</c:v>
                </c:pt>
                <c:pt idx="136">
                  <c:v>-0.30688121301381432</c:v>
                </c:pt>
                <c:pt idx="137">
                  <c:v>-0.81084526051460881</c:v>
                </c:pt>
                <c:pt idx="138">
                  <c:v>-0.42687265289472909</c:v>
                </c:pt>
                <c:pt idx="139">
                  <c:v>4.4366456456364181E-2</c:v>
                </c:pt>
                <c:pt idx="140">
                  <c:v>0.17526620905358142</c:v>
                </c:pt>
                <c:pt idx="141">
                  <c:v>0.93884809920586731</c:v>
                </c:pt>
                <c:pt idx="142">
                  <c:v>0.47197231494145381</c:v>
                </c:pt>
                <c:pt idx="143">
                  <c:v>0.6268703555150128</c:v>
                </c:pt>
                <c:pt idx="144">
                  <c:v>-0.24797632434482847</c:v>
                </c:pt>
                <c:pt idx="145">
                  <c:v>-3.6301194963191995E-3</c:v>
                </c:pt>
                <c:pt idx="146">
                  <c:v>0.49815226546073854</c:v>
                </c:pt>
                <c:pt idx="147">
                  <c:v>-1.0115582144971145</c:v>
                </c:pt>
                <c:pt idx="148">
                  <c:v>-0.69303548317663699</c:v>
                </c:pt>
                <c:pt idx="149">
                  <c:v>-0.20870639856550455</c:v>
                </c:pt>
                <c:pt idx="150">
                  <c:v>-8.6533296141646759E-2</c:v>
                </c:pt>
                <c:pt idx="151">
                  <c:v>0.18835618431362064</c:v>
                </c:pt>
                <c:pt idx="152">
                  <c:v>-0.4792325539340922</c:v>
                </c:pt>
                <c:pt idx="153">
                  <c:v>0.40652243864284521</c:v>
                </c:pt>
                <c:pt idx="154">
                  <c:v>0.6137803802557672</c:v>
                </c:pt>
                <c:pt idx="155">
                  <c:v>0.28434933621819369</c:v>
                </c:pt>
                <c:pt idx="156">
                  <c:v>-6.9079995794927823E-2</c:v>
                </c:pt>
                <c:pt idx="157">
                  <c:v>-6.0353345621568362E-2</c:v>
                </c:pt>
                <c:pt idx="158">
                  <c:v>-0.88720344952951991</c:v>
                </c:pt>
                <c:pt idx="159">
                  <c:v>0.65305030603509118</c:v>
                </c:pt>
                <c:pt idx="160">
                  <c:v>0.30398429910785568</c:v>
                </c:pt>
                <c:pt idx="161">
                  <c:v>-2.762840747266089E-2</c:v>
                </c:pt>
                <c:pt idx="162">
                  <c:v>0.72940849505000227</c:v>
                </c:pt>
                <c:pt idx="163">
                  <c:v>0.56578380430308384</c:v>
                </c:pt>
                <c:pt idx="164">
                  <c:v>1.3402740071716723</c:v>
                </c:pt>
                <c:pt idx="165">
                  <c:v>0.76213343319970339</c:v>
                </c:pt>
                <c:pt idx="166">
                  <c:v>0.86467157273389927</c:v>
                </c:pt>
                <c:pt idx="167">
                  <c:v>0.21235447228996232</c:v>
                </c:pt>
                <c:pt idx="168">
                  <c:v>-0.38105773948578242</c:v>
                </c:pt>
                <c:pt idx="169">
                  <c:v>0.89521484833986376</c:v>
                </c:pt>
                <c:pt idx="170">
                  <c:v>0.87994321053688151</c:v>
                </c:pt>
                <c:pt idx="171">
                  <c:v>1.3860889205806188</c:v>
                </c:pt>
                <c:pt idx="172">
                  <c:v>1.5998918498239574</c:v>
                </c:pt>
                <c:pt idx="173">
                  <c:v>1.4449938092496049</c:v>
                </c:pt>
                <c:pt idx="174">
                  <c:v>2.1583974609062642</c:v>
                </c:pt>
                <c:pt idx="175">
                  <c:v>1.7220649522478153</c:v>
                </c:pt>
                <c:pt idx="176">
                  <c:v>3.5306632006372771</c:v>
                </c:pt>
                <c:pt idx="177">
                  <c:v>3.2775903456154083</c:v>
                </c:pt>
                <c:pt idx="178">
                  <c:v>4.8265707513525848</c:v>
                </c:pt>
                <c:pt idx="179">
                  <c:v>6.091935026462723</c:v>
                </c:pt>
                <c:pt idx="180">
                  <c:v>6.7660687523400584</c:v>
                </c:pt>
                <c:pt idx="181">
                  <c:v>7.8329017360098394</c:v>
                </c:pt>
                <c:pt idx="182">
                  <c:v>7.5994638438776327</c:v>
                </c:pt>
                <c:pt idx="183">
                  <c:v>7.5034706919722653</c:v>
                </c:pt>
                <c:pt idx="184">
                  <c:v>6.3166462684215698</c:v>
                </c:pt>
                <c:pt idx="185">
                  <c:v>5.0730986187448313</c:v>
                </c:pt>
                <c:pt idx="186">
                  <c:v>3.8033710185488077</c:v>
                </c:pt>
                <c:pt idx="187">
                  <c:v>3.0485157785698815</c:v>
                </c:pt>
                <c:pt idx="188">
                  <c:v>3.2121404693167999</c:v>
                </c:pt>
                <c:pt idx="189">
                  <c:v>2.470375204597119</c:v>
                </c:pt>
                <c:pt idx="190">
                  <c:v>1.9096879309710753</c:v>
                </c:pt>
                <c:pt idx="191">
                  <c:v>1.8049681288931427</c:v>
                </c:pt>
                <c:pt idx="192">
                  <c:v>2.2151206870323072</c:v>
                </c:pt>
                <c:pt idx="193">
                  <c:v>0.92139479885994213</c:v>
                </c:pt>
                <c:pt idx="194">
                  <c:v>0.99557132533191017</c:v>
                </c:pt>
                <c:pt idx="195">
                  <c:v>1.074111176890558</c:v>
                </c:pt>
                <c:pt idx="196">
                  <c:v>1.0021163129615329</c:v>
                </c:pt>
                <c:pt idx="197">
                  <c:v>1.5322603109816122</c:v>
                </c:pt>
                <c:pt idx="198">
                  <c:v>1.5606219240446335</c:v>
                </c:pt>
                <c:pt idx="199">
                  <c:v>1.6697050512092457</c:v>
                </c:pt>
                <c:pt idx="200">
                  <c:v>0.7577701081130237</c:v>
                </c:pt>
                <c:pt idx="201">
                  <c:v>1.2399175301804195</c:v>
                </c:pt>
                <c:pt idx="202">
                  <c:v>-0.13234820955059343</c:v>
                </c:pt>
                <c:pt idx="203">
                  <c:v>1.1570143535350919</c:v>
                </c:pt>
                <c:pt idx="204">
                  <c:v>0.18399285922694089</c:v>
                </c:pt>
                <c:pt idx="205">
                  <c:v>0.37161583795020098</c:v>
                </c:pt>
                <c:pt idx="206">
                  <c:v>0.60941705516908751</c:v>
                </c:pt>
                <c:pt idx="207">
                  <c:v>0.19271950940030036</c:v>
                </c:pt>
                <c:pt idx="208">
                  <c:v>0.63559700568837219</c:v>
                </c:pt>
                <c:pt idx="209">
                  <c:v>1.479900409942249</c:v>
                </c:pt>
                <c:pt idx="210">
                  <c:v>0.98684467515855068</c:v>
                </c:pt>
                <c:pt idx="211">
                  <c:v>0.75558844556928695</c:v>
                </c:pt>
                <c:pt idx="212">
                  <c:v>-0.47268756630367575</c:v>
                </c:pt>
                <c:pt idx="213">
                  <c:v>0.29307598639155319</c:v>
                </c:pt>
                <c:pt idx="214">
                  <c:v>0.32798258708419736</c:v>
                </c:pt>
                <c:pt idx="215">
                  <c:v>-0.52941079242971856</c:v>
                </c:pt>
                <c:pt idx="216">
                  <c:v>1.5846202120209751</c:v>
                </c:pt>
                <c:pt idx="217">
                  <c:v>1.6004843393342755E-2</c:v>
                </c:pt>
                <c:pt idx="218">
                  <c:v>0.43706571424880963</c:v>
                </c:pt>
                <c:pt idx="219">
                  <c:v>0.38252415066650347</c:v>
                </c:pt>
                <c:pt idx="220">
                  <c:v>0.49597060291779549</c:v>
                </c:pt>
                <c:pt idx="221">
                  <c:v>0.33234591217087711</c:v>
                </c:pt>
                <c:pt idx="222">
                  <c:v>0.9519380744659065</c:v>
                </c:pt>
                <c:pt idx="223">
                  <c:v>3.3458143740061688E-2</c:v>
                </c:pt>
                <c:pt idx="224">
                  <c:v>0.24944273552554952</c:v>
                </c:pt>
                <c:pt idx="225">
                  <c:v>0.92793978648956488</c:v>
                </c:pt>
                <c:pt idx="226">
                  <c:v>1.5409869611549716</c:v>
                </c:pt>
                <c:pt idx="227">
                  <c:v>1.1701043287951312</c:v>
                </c:pt>
                <c:pt idx="228">
                  <c:v>1.7067933144448331</c:v>
                </c:pt>
                <c:pt idx="229">
                  <c:v>1.0064796380482126</c:v>
                </c:pt>
                <c:pt idx="230">
                  <c:v>0.78613172117525143</c:v>
                </c:pt>
                <c:pt idx="231">
                  <c:v>1.7940598161768402</c:v>
                </c:pt>
                <c:pt idx="232">
                  <c:v>0.68141191909731891</c:v>
                </c:pt>
                <c:pt idx="233">
                  <c:v>1.0632028641734619</c:v>
                </c:pt>
                <c:pt idx="234">
                  <c:v>2.4660118795104391</c:v>
                </c:pt>
                <c:pt idx="235">
                  <c:v>2.9830659022712727</c:v>
                </c:pt>
                <c:pt idx="236">
                  <c:v>2.6187282575410551</c:v>
                </c:pt>
                <c:pt idx="237">
                  <c:v>2.7496280101382724</c:v>
                </c:pt>
                <c:pt idx="238">
                  <c:v>3.6026580645663024</c:v>
                </c:pt>
                <c:pt idx="239">
                  <c:v>4.3182433787659047</c:v>
                </c:pt>
                <c:pt idx="240">
                  <c:v>4.2571568275539757</c:v>
                </c:pt>
                <c:pt idx="241">
                  <c:v>4.1698903258219682</c:v>
                </c:pt>
                <c:pt idx="242">
                  <c:v>5.6556025178042733</c:v>
                </c:pt>
                <c:pt idx="243">
                  <c:v>6.6046257241360831</c:v>
                </c:pt>
                <c:pt idx="244">
                  <c:v>5.118913532153778</c:v>
                </c:pt>
                <c:pt idx="245">
                  <c:v>5.33053479885338</c:v>
                </c:pt>
                <c:pt idx="246">
                  <c:v>5.3414431115696823</c:v>
                </c:pt>
                <c:pt idx="247">
                  <c:v>3.8142793312651104</c:v>
                </c:pt>
                <c:pt idx="248">
                  <c:v>3.5219365504639177</c:v>
                </c:pt>
                <c:pt idx="249">
                  <c:v>2.8979810630822085</c:v>
                </c:pt>
                <c:pt idx="250">
                  <c:v>2.959067614294931</c:v>
                </c:pt>
                <c:pt idx="251">
                  <c:v>3.2841353332450312</c:v>
                </c:pt>
                <c:pt idx="252">
                  <c:v>2.8390761744140165</c:v>
                </c:pt>
                <c:pt idx="253">
                  <c:v>3.0027008651609348</c:v>
                </c:pt>
                <c:pt idx="254">
                  <c:v>3.0921490294358849</c:v>
                </c:pt>
                <c:pt idx="255">
                  <c:v>3.958269059122367</c:v>
                </c:pt>
                <c:pt idx="256">
                  <c:v>3.5241182130076543</c:v>
                </c:pt>
                <c:pt idx="257">
                  <c:v>4.2527935024672958</c:v>
                </c:pt>
                <c:pt idx="258">
                  <c:v>4.2680651402702781</c:v>
                </c:pt>
                <c:pt idx="259">
                  <c:v>6.157384902761331</c:v>
                </c:pt>
                <c:pt idx="260">
                  <c:v>5.8781320972193845</c:v>
                </c:pt>
                <c:pt idx="261">
                  <c:v>4.9116555905416499</c:v>
                </c:pt>
                <c:pt idx="262">
                  <c:v>4.1611636756486092</c:v>
                </c:pt>
                <c:pt idx="263">
                  <c:v>3.0594240912861839</c:v>
                </c:pt>
                <c:pt idx="264">
                  <c:v>3.1990504940567606</c:v>
                </c:pt>
                <c:pt idx="265">
                  <c:v>2.8085328988072584</c:v>
                </c:pt>
                <c:pt idx="266">
                  <c:v>1.6129818250832029</c:v>
                </c:pt>
                <c:pt idx="267">
                  <c:v>2.1300358478440367</c:v>
                </c:pt>
                <c:pt idx="268">
                  <c:v>1.7504265653108366</c:v>
                </c:pt>
                <c:pt idx="269">
                  <c:v>1.1221077528424477</c:v>
                </c:pt>
                <c:pt idx="270">
                  <c:v>1.894416293168093</c:v>
                </c:pt>
                <c:pt idx="271">
                  <c:v>0.35416253760348204</c:v>
                </c:pt>
                <c:pt idx="272">
                  <c:v>0.8886698607102409</c:v>
                </c:pt>
                <c:pt idx="273">
                  <c:v>1.2159192422040777</c:v>
                </c:pt>
                <c:pt idx="274">
                  <c:v>0.82758330949831205</c:v>
                </c:pt>
                <c:pt idx="275">
                  <c:v>1.2944590937627256</c:v>
                </c:pt>
                <c:pt idx="276">
                  <c:v>0.68141191909731891</c:v>
                </c:pt>
                <c:pt idx="277">
                  <c:v>0.24726107298260649</c:v>
                </c:pt>
                <c:pt idx="278">
                  <c:v>0.90612316105695989</c:v>
                </c:pt>
                <c:pt idx="279">
                  <c:v>-3.4173395102283649E-2</c:v>
                </c:pt>
                <c:pt idx="280">
                  <c:v>0.84721827238797398</c:v>
                </c:pt>
                <c:pt idx="281">
                  <c:v>0.18181119668399787</c:v>
                </c:pt>
                <c:pt idx="282">
                  <c:v>0.26253271078558871</c:v>
                </c:pt>
                <c:pt idx="283">
                  <c:v>0.63341534314542924</c:v>
                </c:pt>
                <c:pt idx="284">
                  <c:v>0.22544444754920784</c:v>
                </c:pt>
                <c:pt idx="285">
                  <c:v>-2.3265082385981156E-2</c:v>
                </c:pt>
                <c:pt idx="286">
                  <c:v>8.7999707322367823E-2</c:v>
                </c:pt>
                <c:pt idx="287">
                  <c:v>0.81231167169532981</c:v>
                </c:pt>
                <c:pt idx="288">
                  <c:v>0.60723539262535076</c:v>
                </c:pt>
                <c:pt idx="289">
                  <c:v>-1.1773645677877695</c:v>
                </c:pt>
                <c:pt idx="290">
                  <c:v>-0.2676112872344904</c:v>
                </c:pt>
                <c:pt idx="291">
                  <c:v>0.19053784685656366</c:v>
                </c:pt>
                <c:pt idx="292">
                  <c:v>0.97811802498519129</c:v>
                </c:pt>
                <c:pt idx="293">
                  <c:v>0.75122512048260726</c:v>
                </c:pt>
                <c:pt idx="294">
                  <c:v>0.29962097402117593</c:v>
                </c:pt>
                <c:pt idx="295">
                  <c:v>9.6726357494933607E-2</c:v>
                </c:pt>
                <c:pt idx="296">
                  <c:v>5.091144408598694E-2</c:v>
                </c:pt>
                <c:pt idx="297">
                  <c:v>-6.9079995794927823E-2</c:v>
                </c:pt>
                <c:pt idx="298">
                  <c:v>-0.83266188594721369</c:v>
                </c:pt>
                <c:pt idx="299">
                  <c:v>-1.2777210447790224</c:v>
                </c:pt>
                <c:pt idx="300">
                  <c:v>-5.8117820392622243E-3</c:v>
                </c:pt>
                <c:pt idx="301">
                  <c:v>-0.80211861034124932</c:v>
                </c:pt>
                <c:pt idx="302">
                  <c:v>-0.50323084191043388</c:v>
                </c:pt>
                <c:pt idx="303">
                  <c:v>-0.2414313367152057</c:v>
                </c:pt>
                <c:pt idx="304">
                  <c:v>0.98902633770149373</c:v>
                </c:pt>
                <c:pt idx="305">
                  <c:v>-0.30906287555675738</c:v>
                </c:pt>
                <c:pt idx="306">
                  <c:v>-0.44650761578439108</c:v>
                </c:pt>
                <c:pt idx="307">
                  <c:v>-0.19343476076252233</c:v>
                </c:pt>
                <c:pt idx="308">
                  <c:v>-2.9810070015603915E-2</c:v>
                </c:pt>
                <c:pt idx="309">
                  <c:v>1.1024727899527857</c:v>
                </c:pt>
                <c:pt idx="310">
                  <c:v>-0.55122741786232354</c:v>
                </c:pt>
                <c:pt idx="311">
                  <c:v>-9.3078283771269518E-2</c:v>
                </c:pt>
                <c:pt idx="312">
                  <c:v>0.1207246454712753</c:v>
                </c:pt>
                <c:pt idx="313">
                  <c:v>1.191920954227736</c:v>
                </c:pt>
                <c:pt idx="314">
                  <c:v>0.15563124616391949</c:v>
                </c:pt>
                <c:pt idx="315">
                  <c:v>-0.12143989683429093</c:v>
                </c:pt>
                <c:pt idx="316">
                  <c:v>-0.4770508913903555</c:v>
                </c:pt>
                <c:pt idx="317">
                  <c:v>-0.28070126249452959</c:v>
                </c:pt>
                <c:pt idx="318">
                  <c:v>-0.52286580480009581</c:v>
                </c:pt>
                <c:pt idx="319">
                  <c:v>-3.6301194963191995E-3</c:v>
                </c:pt>
                <c:pt idx="320">
                  <c:v>0.3432542248871796</c:v>
                </c:pt>
                <c:pt idx="321">
                  <c:v>0.79922169643529062</c:v>
                </c:pt>
                <c:pt idx="322">
                  <c:v>-7.3443320881607557E-2</c:v>
                </c:pt>
                <c:pt idx="323">
                  <c:v>-0.96574330108816775</c:v>
                </c:pt>
                <c:pt idx="324">
                  <c:v>1.6004843393342755E-2</c:v>
                </c:pt>
                <c:pt idx="325">
                  <c:v>0.61596204279871025</c:v>
                </c:pt>
                <c:pt idx="326">
                  <c:v>5.7456431716403376E-2</c:v>
                </c:pt>
                <c:pt idx="327">
                  <c:v>-0.61013230653130945</c:v>
                </c:pt>
                <c:pt idx="328">
                  <c:v>6.1819756802289426E-2</c:v>
                </c:pt>
                <c:pt idx="329">
                  <c:v>0.73159015759294532</c:v>
                </c:pt>
                <c:pt idx="330">
                  <c:v>0.21235447228996232</c:v>
                </c:pt>
                <c:pt idx="331">
                  <c:v>0.50469725309115498</c:v>
                </c:pt>
                <c:pt idx="332">
                  <c:v>-0.26324796214781071</c:v>
                </c:pt>
                <c:pt idx="333">
                  <c:v>-0.40723769000506715</c:v>
                </c:pt>
                <c:pt idx="334">
                  <c:v>-0.39632937728876466</c:v>
                </c:pt>
                <c:pt idx="335">
                  <c:v>6.6183081888969167E-2</c:v>
                </c:pt>
                <c:pt idx="336">
                  <c:v>-0.18034478550248312</c:v>
                </c:pt>
                <c:pt idx="337">
                  <c:v>-0.24797632434482847</c:v>
                </c:pt>
                <c:pt idx="338">
                  <c:v>-0.36796776422574323</c:v>
                </c:pt>
                <c:pt idx="339">
                  <c:v>-0.32651617590347631</c:v>
                </c:pt>
                <c:pt idx="340">
                  <c:v>0.27780434858857095</c:v>
                </c:pt>
                <c:pt idx="341">
                  <c:v>0.88430653562356121</c:v>
                </c:pt>
                <c:pt idx="342">
                  <c:v>0.37597916303688073</c:v>
                </c:pt>
                <c:pt idx="343">
                  <c:v>-0.46177925358737326</c:v>
                </c:pt>
                <c:pt idx="344">
                  <c:v>0.19053784685656366</c:v>
                </c:pt>
                <c:pt idx="345">
                  <c:v>0.15781290870765619</c:v>
                </c:pt>
                <c:pt idx="346">
                  <c:v>-1.0704631031661003</c:v>
                </c:pt>
                <c:pt idx="347">
                  <c:v>0.14035960836093725</c:v>
                </c:pt>
                <c:pt idx="348">
                  <c:v>0.10108968258161334</c:v>
                </c:pt>
                <c:pt idx="349">
                  <c:v>0.2712593609589482</c:v>
                </c:pt>
                <c:pt idx="350">
                  <c:v>0.48942561528817274</c:v>
                </c:pt>
                <c:pt idx="351">
                  <c:v>0.31052928673827213</c:v>
                </c:pt>
                <c:pt idx="352">
                  <c:v>6.8364744432705862E-2</c:v>
                </c:pt>
                <c:pt idx="353">
                  <c:v>-1.1577296048981076</c:v>
                </c:pt>
                <c:pt idx="354">
                  <c:v>-0.8195719106871745</c:v>
                </c:pt>
                <c:pt idx="355">
                  <c:v>0.93012144903330152</c:v>
                </c:pt>
                <c:pt idx="356">
                  <c:v>0.14690459599135369</c:v>
                </c:pt>
                <c:pt idx="357">
                  <c:v>4.2184793912627472E-2</c:v>
                </c:pt>
                <c:pt idx="358">
                  <c:v>0.26035104824185201</c:v>
                </c:pt>
                <c:pt idx="359">
                  <c:v>0.67923025655437586</c:v>
                </c:pt>
                <c:pt idx="360">
                  <c:v>-0.6166772941609322</c:v>
                </c:pt>
                <c:pt idx="361">
                  <c:v>-0.81302692305755175</c:v>
                </c:pt>
                <c:pt idx="362">
                  <c:v>-0.26324796214781071</c:v>
                </c:pt>
                <c:pt idx="363">
                  <c:v>-3.6355057645226674E-2</c:v>
                </c:pt>
                <c:pt idx="364">
                  <c:v>0.70977353216034034</c:v>
                </c:pt>
                <c:pt idx="365">
                  <c:v>-0.74321372167226341</c:v>
                </c:pt>
                <c:pt idx="366">
                  <c:v>8.145471969195138E-2</c:v>
                </c:pt>
                <c:pt idx="367">
                  <c:v>0.43052072661918689</c:v>
                </c:pt>
                <c:pt idx="368">
                  <c:v>0.67050360638101636</c:v>
                </c:pt>
                <c:pt idx="369">
                  <c:v>-0.73230540895596097</c:v>
                </c:pt>
                <c:pt idx="370">
                  <c:v>-0.20870639856550455</c:v>
                </c:pt>
                <c:pt idx="371">
                  <c:v>-0.73012374641222422</c:v>
                </c:pt>
                <c:pt idx="372">
                  <c:v>-1.0159215395837942</c:v>
                </c:pt>
                <c:pt idx="373">
                  <c:v>6.8364744432705862E-2</c:v>
                </c:pt>
                <c:pt idx="374">
                  <c:v>-0.18907143567584259</c:v>
                </c:pt>
                <c:pt idx="375">
                  <c:v>-0.36796776422574323</c:v>
                </c:pt>
                <c:pt idx="376">
                  <c:v>0.32361926199751762</c:v>
                </c:pt>
                <c:pt idx="377">
                  <c:v>0.50251559054741823</c:v>
                </c:pt>
                <c:pt idx="378">
                  <c:v>-0.22615969891222348</c:v>
                </c:pt>
                <c:pt idx="379">
                  <c:v>0.67268526892475311</c:v>
                </c:pt>
                <c:pt idx="380">
                  <c:v>-0.62322228179134864</c:v>
                </c:pt>
                <c:pt idx="381">
                  <c:v>-0.64940223231063332</c:v>
                </c:pt>
                <c:pt idx="382">
                  <c:v>-0.89593009970287929</c:v>
                </c:pt>
                <c:pt idx="383">
                  <c:v>-0.29815456284045488</c:v>
                </c:pt>
                <c:pt idx="384">
                  <c:v>-0.13671153463727317</c:v>
                </c:pt>
                <c:pt idx="385">
                  <c:v>-0.26542962469154741</c:v>
                </c:pt>
                <c:pt idx="386">
                  <c:v>0.17962953414026117</c:v>
                </c:pt>
                <c:pt idx="387">
                  <c:v>-3.1991732559340624E-2</c:v>
                </c:pt>
                <c:pt idx="388">
                  <c:v>-4.9445032905265869E-2</c:v>
                </c:pt>
                <c:pt idx="389">
                  <c:v>-0.42687265289472909</c:v>
                </c:pt>
                <c:pt idx="390">
                  <c:v>8.145471969195138E-2</c:v>
                </c:pt>
                <c:pt idx="391">
                  <c:v>-0.43341764052435183</c:v>
                </c:pt>
                <c:pt idx="392">
                  <c:v>0.40215911355616546</c:v>
                </c:pt>
                <c:pt idx="393">
                  <c:v>-0.77593865982196453</c:v>
                </c:pt>
                <c:pt idx="394">
                  <c:v>0.13163295818757778</c:v>
                </c:pt>
                <c:pt idx="395">
                  <c:v>-0.45741592850069351</c:v>
                </c:pt>
                <c:pt idx="396">
                  <c:v>0.88430653562356121</c:v>
                </c:pt>
                <c:pt idx="397">
                  <c:v>0.2712593609589482</c:v>
                </c:pt>
                <c:pt idx="398">
                  <c:v>-0.48141421647703525</c:v>
                </c:pt>
                <c:pt idx="399">
                  <c:v>-0.25888463706113096</c:v>
                </c:pt>
                <c:pt idx="400">
                  <c:v>-1.6551486647684854</c:v>
                </c:pt>
                <c:pt idx="401">
                  <c:v>-0.47268756630367575</c:v>
                </c:pt>
                <c:pt idx="402">
                  <c:v>-0.58395235601202478</c:v>
                </c:pt>
                <c:pt idx="403">
                  <c:v>-1.1184596791187835</c:v>
                </c:pt>
                <c:pt idx="404">
                  <c:v>-5.3808357991945603E-2</c:v>
                </c:pt>
                <c:pt idx="405">
                  <c:v>-0.35269612642276099</c:v>
                </c:pt>
                <c:pt idx="406">
                  <c:v>3.5639806283004713E-2</c:v>
                </c:pt>
                <c:pt idx="407">
                  <c:v>8.145471969195138E-2</c:v>
                </c:pt>
                <c:pt idx="408">
                  <c:v>-0.47268756630367575</c:v>
                </c:pt>
                <c:pt idx="409">
                  <c:v>-0.59049734364164752</c:v>
                </c:pt>
                <c:pt idx="410">
                  <c:v>-0.46177925358737326</c:v>
                </c:pt>
                <c:pt idx="411">
                  <c:v>-0.2021614109358818</c:v>
                </c:pt>
                <c:pt idx="412">
                  <c:v>-0.25015798688856516</c:v>
                </c:pt>
                <c:pt idx="413">
                  <c:v>-0.46396091613110996</c:v>
                </c:pt>
                <c:pt idx="414">
                  <c:v>-4.290004527564311E-2</c:v>
                </c:pt>
                <c:pt idx="415">
                  <c:v>-3.6301194963191995E-3</c:v>
                </c:pt>
                <c:pt idx="416">
                  <c:v>-0.20870639856550455</c:v>
                </c:pt>
                <c:pt idx="417">
                  <c:v>-0.19125309821957931</c:v>
                </c:pt>
                <c:pt idx="418">
                  <c:v>0.41524908881620465</c:v>
                </c:pt>
                <c:pt idx="419">
                  <c:v>-1.2406327815426414</c:v>
                </c:pt>
                <c:pt idx="420">
                  <c:v>-0.17379979787286037</c:v>
                </c:pt>
                <c:pt idx="421">
                  <c:v>-0.66685553265735231</c:v>
                </c:pt>
                <c:pt idx="422">
                  <c:v>0.14254127090467397</c:v>
                </c:pt>
                <c:pt idx="423">
                  <c:v>0.65523196857803412</c:v>
                </c:pt>
                <c:pt idx="424">
                  <c:v>-1.1402763045513886</c:v>
                </c:pt>
                <c:pt idx="425">
                  <c:v>3.5639806283004713E-2</c:v>
                </c:pt>
                <c:pt idx="426">
                  <c:v>-0.74321372167226341</c:v>
                </c:pt>
                <c:pt idx="427">
                  <c:v>-1.1511846172676912</c:v>
                </c:pt>
                <c:pt idx="428">
                  <c:v>-0.2414313367152057</c:v>
                </c:pt>
                <c:pt idx="429">
                  <c:v>-0.40941935254880385</c:v>
                </c:pt>
                <c:pt idx="430">
                  <c:v>-3.6301194963191995E-3</c:v>
                </c:pt>
                <c:pt idx="431">
                  <c:v>0.18399285922694089</c:v>
                </c:pt>
                <c:pt idx="432">
                  <c:v>-0.91120173750586153</c:v>
                </c:pt>
                <c:pt idx="433">
                  <c:v>-0.31124453810049407</c:v>
                </c:pt>
                <c:pt idx="434">
                  <c:v>-0.62540394433429169</c:v>
                </c:pt>
                <c:pt idx="435">
                  <c:v>0.6857752441839986</c:v>
                </c:pt>
                <c:pt idx="436">
                  <c:v>-0.15634649752693511</c:v>
                </c:pt>
                <c:pt idx="437">
                  <c:v>0.41306742627246795</c:v>
                </c:pt>
                <c:pt idx="438">
                  <c:v>-0.31778952573011682</c:v>
                </c:pt>
                <c:pt idx="439">
                  <c:v>-0.59922399381500702</c:v>
                </c:pt>
                <c:pt idx="440">
                  <c:v>-1.1228230042054634</c:v>
                </c:pt>
                <c:pt idx="441">
                  <c:v>-0.44868927832812777</c:v>
                </c:pt>
                <c:pt idx="442">
                  <c:v>-0.2763379374078499</c:v>
                </c:pt>
                <c:pt idx="443">
                  <c:v>0.78395005863230838</c:v>
                </c:pt>
                <c:pt idx="444">
                  <c:v>0.50251559054741823</c:v>
                </c:pt>
                <c:pt idx="445">
                  <c:v>0.12945129564463476</c:v>
                </c:pt>
                <c:pt idx="446">
                  <c:v>-0.98101493889114988</c:v>
                </c:pt>
                <c:pt idx="447">
                  <c:v>-0.6799455079165978</c:v>
                </c:pt>
                <c:pt idx="448">
                  <c:v>-0.83484354849015674</c:v>
                </c:pt>
                <c:pt idx="449">
                  <c:v>0.12290630801501201</c:v>
                </c:pt>
                <c:pt idx="450">
                  <c:v>-0.77157533473528483</c:v>
                </c:pt>
                <c:pt idx="451">
                  <c:v>6.4001419346026142E-2</c:v>
                </c:pt>
                <c:pt idx="452">
                  <c:v>0.1709028839669017</c:v>
                </c:pt>
                <c:pt idx="453">
                  <c:v>-0.93083670039552358</c:v>
                </c:pt>
                <c:pt idx="454">
                  <c:v>-0.68649049554701425</c:v>
                </c:pt>
                <c:pt idx="455">
                  <c:v>0.55705715412972434</c:v>
                </c:pt>
                <c:pt idx="456">
                  <c:v>-0.55777240549273999</c:v>
                </c:pt>
                <c:pt idx="457">
                  <c:v>-0.94392667565476907</c:v>
                </c:pt>
                <c:pt idx="458">
                  <c:v>0.19490117194324338</c:v>
                </c:pt>
                <c:pt idx="459">
                  <c:v>-6.6898333251984798E-2</c:v>
                </c:pt>
                <c:pt idx="460">
                  <c:v>-3.1991732559340624E-2</c:v>
                </c:pt>
                <c:pt idx="461">
                  <c:v>1.1641518306663023E-2</c:v>
                </c:pt>
                <c:pt idx="462">
                  <c:v>0.59414541736610527</c:v>
                </c:pt>
                <c:pt idx="463">
                  <c:v>9.2363032409047557E-2</c:v>
                </c:pt>
                <c:pt idx="464">
                  <c:v>-1.0791897533394597</c:v>
                </c:pt>
                <c:pt idx="465">
                  <c:v>-0.12143989683429093</c:v>
                </c:pt>
                <c:pt idx="466">
                  <c:v>-0.22179637382554374</c:v>
                </c:pt>
                <c:pt idx="467">
                  <c:v>-0.96137997600148795</c:v>
                </c:pt>
                <c:pt idx="468">
                  <c:v>-0.21306972365218427</c:v>
                </c:pt>
                <c:pt idx="469">
                  <c:v>-0.52941079242971856</c:v>
                </c:pt>
                <c:pt idx="470">
                  <c:v>-0.85447851137981867</c:v>
                </c:pt>
                <c:pt idx="471">
                  <c:v>-0.6166772941609322</c:v>
                </c:pt>
                <c:pt idx="472">
                  <c:v>6.4001419346026142E-2</c:v>
                </c:pt>
                <c:pt idx="473">
                  <c:v>-0.62758560687802845</c:v>
                </c:pt>
                <c:pt idx="474">
                  <c:v>-7.1261658337870848E-2</c:v>
                </c:pt>
                <c:pt idx="475">
                  <c:v>-0.70394379589293954</c:v>
                </c:pt>
                <c:pt idx="476">
                  <c:v>1.0435679012837999</c:v>
                </c:pt>
                <c:pt idx="477">
                  <c:v>-0.19779808584920205</c:v>
                </c:pt>
                <c:pt idx="478">
                  <c:v>-0.60576898144462976</c:v>
                </c:pt>
                <c:pt idx="479">
                  <c:v>0.65086864349135443</c:v>
                </c:pt>
                <c:pt idx="480">
                  <c:v>-0.43123597798140884</c:v>
                </c:pt>
                <c:pt idx="481">
                  <c:v>1.3823180850399732E-2</c:v>
                </c:pt>
                <c:pt idx="482">
                  <c:v>-0.25233964943150822</c:v>
                </c:pt>
                <c:pt idx="483">
                  <c:v>-1.6202420640758413</c:v>
                </c:pt>
                <c:pt idx="484">
                  <c:v>-0.57740736838240203</c:v>
                </c:pt>
                <c:pt idx="485">
                  <c:v>-0.85884183646649848</c:v>
                </c:pt>
                <c:pt idx="486">
                  <c:v>-0.34615113879313825</c:v>
                </c:pt>
                <c:pt idx="487">
                  <c:v>-0.6166772941609322</c:v>
                </c:pt>
                <c:pt idx="488">
                  <c:v>0.10981633275497281</c:v>
                </c:pt>
                <c:pt idx="489">
                  <c:v>-0.24797632434482847</c:v>
                </c:pt>
                <c:pt idx="490">
                  <c:v>5.096530677040266E-3</c:v>
                </c:pt>
                <c:pt idx="491">
                  <c:v>0.11417965784165254</c:v>
                </c:pt>
                <c:pt idx="492">
                  <c:v>0.13817794581799422</c:v>
                </c:pt>
                <c:pt idx="493">
                  <c:v>-0.54250076768896416</c:v>
                </c:pt>
                <c:pt idx="494">
                  <c:v>-0.24579466180188544</c:v>
                </c:pt>
                <c:pt idx="495">
                  <c:v>-0.4770508913903555</c:v>
                </c:pt>
                <c:pt idx="496">
                  <c:v>-0.6799455079165978</c:v>
                </c:pt>
                <c:pt idx="497">
                  <c:v>-0.62322228179134864</c:v>
                </c:pt>
                <c:pt idx="498">
                  <c:v>0.10108968258161334</c:v>
                </c:pt>
                <c:pt idx="499">
                  <c:v>0.45670067713847157</c:v>
                </c:pt>
                <c:pt idx="500">
                  <c:v>-5.8117820392622243E-3</c:v>
                </c:pt>
                <c:pt idx="501">
                  <c:v>-0.75848535947524565</c:v>
                </c:pt>
                <c:pt idx="502">
                  <c:v>-0.29160957521083208</c:v>
                </c:pt>
                <c:pt idx="503">
                  <c:v>-0.73666873404264066</c:v>
                </c:pt>
                <c:pt idx="504">
                  <c:v>0.46542732731183106</c:v>
                </c:pt>
                <c:pt idx="505">
                  <c:v>-1.345352583620574</c:v>
                </c:pt>
                <c:pt idx="506">
                  <c:v>-0.32651617590347631</c:v>
                </c:pt>
                <c:pt idx="507">
                  <c:v>-8.2169971054967025E-2</c:v>
                </c:pt>
                <c:pt idx="508">
                  <c:v>-1.2340877939130186</c:v>
                </c:pt>
                <c:pt idx="509">
                  <c:v>-0.51195749208299968</c:v>
                </c:pt>
                <c:pt idx="510">
                  <c:v>-0.76939367219154808</c:v>
                </c:pt>
                <c:pt idx="511">
                  <c:v>-0.69521714571958004</c:v>
                </c:pt>
                <c:pt idx="512">
                  <c:v>-0.98755992652077274</c:v>
                </c:pt>
                <c:pt idx="513">
                  <c:v>-0.74321372167226341</c:v>
                </c:pt>
                <c:pt idx="514">
                  <c:v>-0.78902863508121013</c:v>
                </c:pt>
                <c:pt idx="515">
                  <c:v>0.27780434858857095</c:v>
                </c:pt>
                <c:pt idx="516">
                  <c:v>0.28434933621819369</c:v>
                </c:pt>
                <c:pt idx="517">
                  <c:v>-0.8915667746161996</c:v>
                </c:pt>
                <c:pt idx="518">
                  <c:v>-0.15852816006987813</c:v>
                </c:pt>
                <c:pt idx="519">
                  <c:v>-0.76721200964860514</c:v>
                </c:pt>
                <c:pt idx="520">
                  <c:v>-0.53159245497266161</c:v>
                </c:pt>
                <c:pt idx="521">
                  <c:v>-1.1359129794647089</c:v>
                </c:pt>
                <c:pt idx="522">
                  <c:v>0.60723539262535076</c:v>
                </c:pt>
                <c:pt idx="523">
                  <c:v>7.3320559036053337E-4</c:v>
                </c:pt>
                <c:pt idx="524">
                  <c:v>-0.23706801162852598</c:v>
                </c:pt>
                <c:pt idx="525">
                  <c:v>0.67923025655437586</c:v>
                </c:pt>
                <c:pt idx="526">
                  <c:v>-0.69958047080625974</c:v>
                </c:pt>
                <c:pt idx="527">
                  <c:v>0.2079911472032826</c:v>
                </c:pt>
                <c:pt idx="528">
                  <c:v>-0.34833280133608124</c:v>
                </c:pt>
                <c:pt idx="529">
                  <c:v>-0.44214429069771133</c:v>
                </c:pt>
                <c:pt idx="530">
                  <c:v>0.26471437332853176</c:v>
                </c:pt>
                <c:pt idx="531">
                  <c:v>-0.55995406803568304</c:v>
                </c:pt>
                <c:pt idx="532">
                  <c:v>0.13163295818757778</c:v>
                </c:pt>
                <c:pt idx="533">
                  <c:v>-0.74539538421520646</c:v>
                </c:pt>
                <c:pt idx="534">
                  <c:v>-0.239249674171469</c:v>
                </c:pt>
                <c:pt idx="535">
                  <c:v>-0.53159245497266161</c:v>
                </c:pt>
                <c:pt idx="536">
                  <c:v>0.56360214176014078</c:v>
                </c:pt>
                <c:pt idx="537">
                  <c:v>0.27780434858857095</c:v>
                </c:pt>
                <c:pt idx="538">
                  <c:v>-0.42250932780804934</c:v>
                </c:pt>
                <c:pt idx="539">
                  <c:v>-0.7519403718456229</c:v>
                </c:pt>
                <c:pt idx="540">
                  <c:v>0.19271950940030036</c:v>
                </c:pt>
                <c:pt idx="541">
                  <c:v>-0.37233108931242298</c:v>
                </c:pt>
                <c:pt idx="542">
                  <c:v>-0.22615969891222348</c:v>
                </c:pt>
                <c:pt idx="543">
                  <c:v>-0.44650761578439108</c:v>
                </c:pt>
                <c:pt idx="544">
                  <c:v>-0.29815456284045488</c:v>
                </c:pt>
                <c:pt idx="545">
                  <c:v>0.45888233968141462</c:v>
                </c:pt>
                <c:pt idx="546">
                  <c:v>0.23853442280924703</c:v>
                </c:pt>
                <c:pt idx="547">
                  <c:v>-0.37669441439910267</c:v>
                </c:pt>
                <c:pt idx="548">
                  <c:v>-1.1228230042054634</c:v>
                </c:pt>
                <c:pt idx="549">
                  <c:v>-0.88938511207246285</c:v>
                </c:pt>
                <c:pt idx="550">
                  <c:v>-0.52722912988598192</c:v>
                </c:pt>
                <c:pt idx="551">
                  <c:v>-0.34396947624940155</c:v>
                </c:pt>
                <c:pt idx="552">
                  <c:v>0.22762611009294453</c:v>
                </c:pt>
                <c:pt idx="553">
                  <c:v>9.4598557637200001E-3</c:v>
                </c:pt>
                <c:pt idx="554">
                  <c:v>0.76867842082932614</c:v>
                </c:pt>
                <c:pt idx="555">
                  <c:v>0.54396717887047885</c:v>
                </c:pt>
                <c:pt idx="556">
                  <c:v>-0.82611689831759094</c:v>
                </c:pt>
                <c:pt idx="557">
                  <c:v>-0.60358731890168671</c:v>
                </c:pt>
                <c:pt idx="558">
                  <c:v>-0.15198317244025539</c:v>
                </c:pt>
                <c:pt idx="559">
                  <c:v>-0.91774672513548428</c:v>
                </c:pt>
                <c:pt idx="560">
                  <c:v>0.11199799529870952</c:v>
                </c:pt>
                <c:pt idx="561">
                  <c:v>0.47633564002813356</c:v>
                </c:pt>
                <c:pt idx="562">
                  <c:v>-0.77375699727822789</c:v>
                </c:pt>
                <c:pt idx="563">
                  <c:v>-0.22397803636848676</c:v>
                </c:pt>
                <c:pt idx="564">
                  <c:v>0.10108968258161334</c:v>
                </c:pt>
                <c:pt idx="565">
                  <c:v>-0.78248364745158738</c:v>
                </c:pt>
                <c:pt idx="566">
                  <c:v>-0.2676112872344904</c:v>
                </c:pt>
                <c:pt idx="567">
                  <c:v>-0.42687265289472909</c:v>
                </c:pt>
                <c:pt idx="568">
                  <c:v>0.11199799529870952</c:v>
                </c:pt>
                <c:pt idx="569">
                  <c:v>-1.1119146914883671</c:v>
                </c:pt>
                <c:pt idx="570">
                  <c:v>-0.64503890722395363</c:v>
                </c:pt>
                <c:pt idx="571">
                  <c:v>0.1730845465106384</c:v>
                </c:pt>
                <c:pt idx="572">
                  <c:v>-0.81084526051460881</c:v>
                </c:pt>
                <c:pt idx="573">
                  <c:v>-0.76721200964860514</c:v>
                </c:pt>
                <c:pt idx="574">
                  <c:v>0.43488405170586658</c:v>
                </c:pt>
                <c:pt idx="575">
                  <c:v>-0.46614257867405301</c:v>
                </c:pt>
                <c:pt idx="576">
                  <c:v>-1.2471777691730579</c:v>
                </c:pt>
                <c:pt idx="577">
                  <c:v>-0.63849391959433088</c:v>
                </c:pt>
                <c:pt idx="578">
                  <c:v>-0.48141421647703525</c:v>
                </c:pt>
                <c:pt idx="579">
                  <c:v>-1.3366259334480082</c:v>
                </c:pt>
                <c:pt idx="580">
                  <c:v>-0.6166772941609322</c:v>
                </c:pt>
                <c:pt idx="581">
                  <c:v>-0.69303548317663699</c:v>
                </c:pt>
                <c:pt idx="582">
                  <c:v>-0.51195749208299968</c:v>
                </c:pt>
                <c:pt idx="583">
                  <c:v>0.48724395274443605</c:v>
                </c:pt>
                <c:pt idx="584">
                  <c:v>-0.56649905566530578</c:v>
                </c:pt>
                <c:pt idx="585">
                  <c:v>-0.62322228179134864</c:v>
                </c:pt>
                <c:pt idx="586">
                  <c:v>-0.82829856086053399</c:v>
                </c:pt>
                <c:pt idx="587">
                  <c:v>-0.35051446387981799</c:v>
                </c:pt>
                <c:pt idx="588">
                  <c:v>-1.0791897533394597</c:v>
                </c:pt>
                <c:pt idx="589">
                  <c:v>0.74468013285298451</c:v>
                </c:pt>
                <c:pt idx="590">
                  <c:v>-0.43778096561103158</c:v>
                </c:pt>
                <c:pt idx="591">
                  <c:v>-0.17379979787286037</c:v>
                </c:pt>
                <c:pt idx="592">
                  <c:v>0.4196124139028844</c:v>
                </c:pt>
                <c:pt idx="593">
                  <c:v>0.39997745101322241</c:v>
                </c:pt>
                <c:pt idx="594">
                  <c:v>0.28653099876193039</c:v>
                </c:pt>
                <c:pt idx="595">
                  <c:v>-0.66685553265735231</c:v>
                </c:pt>
                <c:pt idx="596">
                  <c:v>-1.0879164035120255</c:v>
                </c:pt>
                <c:pt idx="597">
                  <c:v>-1.362805883967293</c:v>
                </c:pt>
                <c:pt idx="598">
                  <c:v>0.48942561528817274</c:v>
                </c:pt>
                <c:pt idx="599">
                  <c:v>-0.97883327634741324</c:v>
                </c:pt>
                <c:pt idx="600">
                  <c:v>0.1730845465106384</c:v>
                </c:pt>
                <c:pt idx="601">
                  <c:v>-0.21306972365218427</c:v>
                </c:pt>
                <c:pt idx="602">
                  <c:v>-1.325717620730912</c:v>
                </c:pt>
                <c:pt idx="603">
                  <c:v>0.55705715412972434</c:v>
                </c:pt>
                <c:pt idx="604">
                  <c:v>-0.14325652226689592</c:v>
                </c:pt>
                <c:pt idx="605">
                  <c:v>-0.66903719520029536</c:v>
                </c:pt>
                <c:pt idx="606">
                  <c:v>-0.8828401244428401</c:v>
                </c:pt>
                <c:pt idx="607">
                  <c:v>-0.76939367219154808</c:v>
                </c:pt>
                <c:pt idx="608">
                  <c:v>0.20580948465954588</c:v>
                </c:pt>
                <c:pt idx="609">
                  <c:v>-1.1926362055907518</c:v>
                </c:pt>
                <c:pt idx="610">
                  <c:v>-0.19343476076252233</c:v>
                </c:pt>
                <c:pt idx="611">
                  <c:v>-0.77157533473528483</c:v>
                </c:pt>
                <c:pt idx="612">
                  <c:v>0.21889945991958509</c:v>
                </c:pt>
                <c:pt idx="613">
                  <c:v>-0.66685553265735231</c:v>
                </c:pt>
                <c:pt idx="614">
                  <c:v>-0.31124453810049407</c:v>
                </c:pt>
                <c:pt idx="615">
                  <c:v>0.47633564002813356</c:v>
                </c:pt>
                <c:pt idx="616">
                  <c:v>-1.0071948894104346</c:v>
                </c:pt>
                <c:pt idx="617">
                  <c:v>-0.56213573057862609</c:v>
                </c:pt>
                <c:pt idx="618">
                  <c:v>0.17744787159731815</c:v>
                </c:pt>
                <c:pt idx="619">
                  <c:v>-0.46177925358737326</c:v>
                </c:pt>
                <c:pt idx="620">
                  <c:v>-0.30688121301381432</c:v>
                </c:pt>
                <c:pt idx="621">
                  <c:v>-0.44214429069771133</c:v>
                </c:pt>
                <c:pt idx="622">
                  <c:v>-0.74975870930188615</c:v>
                </c:pt>
                <c:pt idx="623">
                  <c:v>-0.78248364745158738</c:v>
                </c:pt>
                <c:pt idx="624">
                  <c:v>-0.72357875878260147</c:v>
                </c:pt>
                <c:pt idx="625">
                  <c:v>-0.58177069346828802</c:v>
                </c:pt>
                <c:pt idx="626">
                  <c:v>2.9094818653381958E-2</c:v>
                </c:pt>
                <c:pt idx="627">
                  <c:v>0.13599628327425753</c:v>
                </c:pt>
                <c:pt idx="628">
                  <c:v>3.7821468826741422E-2</c:v>
                </c:pt>
                <c:pt idx="629">
                  <c:v>0.19926449702992313</c:v>
                </c:pt>
                <c:pt idx="630">
                  <c:v>-0.12143989683429093</c:v>
                </c:pt>
                <c:pt idx="631">
                  <c:v>-0.83266188594721369</c:v>
                </c:pt>
                <c:pt idx="632">
                  <c:v>-1.0050132268674916</c:v>
                </c:pt>
                <c:pt idx="633">
                  <c:v>4.4366456456364181E-2</c:v>
                </c:pt>
                <c:pt idx="634">
                  <c:v>-0.23706801162852598</c:v>
                </c:pt>
                <c:pt idx="635">
                  <c:v>-0.62976726942097139</c:v>
                </c:pt>
                <c:pt idx="636">
                  <c:v>0.38470581321024022</c:v>
                </c:pt>
                <c:pt idx="637">
                  <c:v>2.9094818653381958E-2</c:v>
                </c:pt>
                <c:pt idx="638">
                  <c:v>0.49815226546073854</c:v>
                </c:pt>
                <c:pt idx="639">
                  <c:v>-0.22834136145516651</c:v>
                </c:pt>
                <c:pt idx="640">
                  <c:v>-0.51850247971341612</c:v>
                </c:pt>
                <c:pt idx="641">
                  <c:v>5.3093106629723642E-2</c:v>
                </c:pt>
                <c:pt idx="642">
                  <c:v>-1.0115582144971145</c:v>
                </c:pt>
                <c:pt idx="643">
                  <c:v>-0.37014942676947993</c:v>
                </c:pt>
                <c:pt idx="644">
                  <c:v>-0.39196605220208491</c:v>
                </c:pt>
                <c:pt idx="645">
                  <c:v>-0.30033622538419158</c:v>
                </c:pt>
                <c:pt idx="646">
                  <c:v>0.46542732731183106</c:v>
                </c:pt>
                <c:pt idx="647">
                  <c:v>-0.48577754156371494</c:v>
                </c:pt>
                <c:pt idx="648">
                  <c:v>7.2781932199832908E-3</c:v>
                </c:pt>
                <c:pt idx="649">
                  <c:v>-0.31560786318717382</c:v>
                </c:pt>
                <c:pt idx="650">
                  <c:v>-0.12362155937723396</c:v>
                </c:pt>
                <c:pt idx="651">
                  <c:v>-1.3475342461643107</c:v>
                </c:pt>
                <c:pt idx="652">
                  <c:v>-2.1083419842244447E-2</c:v>
                </c:pt>
                <c:pt idx="653">
                  <c:v>-1.453843221262169E-2</c:v>
                </c:pt>
                <c:pt idx="654">
                  <c:v>-2.1083419842244447E-2</c:v>
                </c:pt>
                <c:pt idx="655">
                  <c:v>-3.8536720188963383E-2</c:v>
                </c:pt>
                <c:pt idx="656">
                  <c:v>0.37597916303688073</c:v>
                </c:pt>
                <c:pt idx="657">
                  <c:v>-0.38323940202872547</c:v>
                </c:pt>
                <c:pt idx="658">
                  <c:v>0.32361926199751762</c:v>
                </c:pt>
                <c:pt idx="659">
                  <c:v>0.29525764893449619</c:v>
                </c:pt>
                <c:pt idx="660">
                  <c:v>-1.5395205499742506</c:v>
                </c:pt>
                <c:pt idx="661">
                  <c:v>-0.2414313367152057</c:v>
                </c:pt>
                <c:pt idx="662">
                  <c:v>-0.78248364745158738</c:v>
                </c:pt>
                <c:pt idx="663">
                  <c:v>-0.38760272711540517</c:v>
                </c:pt>
                <c:pt idx="664">
                  <c:v>0.28653099876193039</c:v>
                </c:pt>
                <c:pt idx="665">
                  <c:v>-0.65158389485357637</c:v>
                </c:pt>
                <c:pt idx="666">
                  <c:v>1.3823180850399732E-2</c:v>
                </c:pt>
                <c:pt idx="667">
                  <c:v>-4.290004527564311E-2</c:v>
                </c:pt>
                <c:pt idx="668">
                  <c:v>0.12290630801501201</c:v>
                </c:pt>
                <c:pt idx="669">
                  <c:v>0.15781290870765619</c:v>
                </c:pt>
                <c:pt idx="670">
                  <c:v>0.39779578846948571</c:v>
                </c:pt>
                <c:pt idx="671">
                  <c:v>0.98029968752892793</c:v>
                </c:pt>
                <c:pt idx="672">
                  <c:v>0.30180263656491263</c:v>
                </c:pt>
                <c:pt idx="673">
                  <c:v>0.622507030428333</c:v>
                </c:pt>
                <c:pt idx="674">
                  <c:v>0.21017280974622563</c:v>
                </c:pt>
                <c:pt idx="675">
                  <c:v>-0.52068414225635917</c:v>
                </c:pt>
                <c:pt idx="676">
                  <c:v>1.4886270601156084</c:v>
                </c:pt>
                <c:pt idx="677">
                  <c:v>-0.12798488446391371</c:v>
                </c:pt>
                <c:pt idx="678">
                  <c:v>0.6857752441839986</c:v>
                </c:pt>
                <c:pt idx="679">
                  <c:v>-0.10834992157425175</c:v>
                </c:pt>
                <c:pt idx="680">
                  <c:v>-0.21961471128180704</c:v>
                </c:pt>
                <c:pt idx="681">
                  <c:v>0.16872122142395868</c:v>
                </c:pt>
                <c:pt idx="682">
                  <c:v>-0.50977582954005662</c:v>
                </c:pt>
                <c:pt idx="683">
                  <c:v>-0.4137826776354836</c:v>
                </c:pt>
                <c:pt idx="684">
                  <c:v>-0.69958047080625974</c:v>
                </c:pt>
                <c:pt idx="685">
                  <c:v>-0.23706801162852598</c:v>
                </c:pt>
                <c:pt idx="686">
                  <c:v>-0.31560786318717382</c:v>
                </c:pt>
                <c:pt idx="687">
                  <c:v>9.6726357494933607E-2</c:v>
                </c:pt>
                <c:pt idx="688">
                  <c:v>-0.77593865982196453</c:v>
                </c:pt>
                <c:pt idx="689">
                  <c:v>-1.0595547904497977</c:v>
                </c:pt>
                <c:pt idx="690">
                  <c:v>-0.21525138619512729</c:v>
                </c:pt>
                <c:pt idx="691">
                  <c:v>-0.75848535947524565</c:v>
                </c:pt>
                <c:pt idx="692">
                  <c:v>-3.4173395102283649E-2</c:v>
                </c:pt>
                <c:pt idx="693">
                  <c:v>-0.20652473602256152</c:v>
                </c:pt>
                <c:pt idx="694">
                  <c:v>-3.8536720188963383E-2</c:v>
                </c:pt>
                <c:pt idx="695">
                  <c:v>-0.38760272711540517</c:v>
                </c:pt>
                <c:pt idx="696">
                  <c:v>0.37161583795020098</c:v>
                </c:pt>
                <c:pt idx="697">
                  <c:v>-0.19779808584920205</c:v>
                </c:pt>
                <c:pt idx="698">
                  <c:v>-0.97228828871779049</c:v>
                </c:pt>
                <c:pt idx="699">
                  <c:v>-0.96137997600148795</c:v>
                </c:pt>
                <c:pt idx="700">
                  <c:v>-3.1991732559340624E-2</c:v>
                </c:pt>
                <c:pt idx="701">
                  <c:v>-1.0355565024734561</c:v>
                </c:pt>
                <c:pt idx="702">
                  <c:v>-6.2535008165305064E-2</c:v>
                </c:pt>
                <c:pt idx="703">
                  <c:v>0.2712593609589482</c:v>
                </c:pt>
                <c:pt idx="704">
                  <c:v>-0.27197461232117015</c:v>
                </c:pt>
                <c:pt idx="705">
                  <c:v>-0.48359587902077195</c:v>
                </c:pt>
                <c:pt idx="706">
                  <c:v>0.43052072661918689</c:v>
                </c:pt>
                <c:pt idx="707">
                  <c:v>0.37161583795020098</c:v>
                </c:pt>
                <c:pt idx="708">
                  <c:v>-0.80648193542792901</c:v>
                </c:pt>
                <c:pt idx="709">
                  <c:v>-0.69303548317663699</c:v>
                </c:pt>
                <c:pt idx="710">
                  <c:v>-0.93738168802514632</c:v>
                </c:pt>
                <c:pt idx="711">
                  <c:v>0.50251559054741823</c:v>
                </c:pt>
                <c:pt idx="712">
                  <c:v>-0.17161813532991735</c:v>
                </c:pt>
                <c:pt idx="713">
                  <c:v>0.27780434858857095</c:v>
                </c:pt>
                <c:pt idx="714">
                  <c:v>0.56578380430308384</c:v>
                </c:pt>
                <c:pt idx="715">
                  <c:v>-0.18470811058916287</c:v>
                </c:pt>
                <c:pt idx="716">
                  <c:v>-0.74103205912932035</c:v>
                </c:pt>
                <c:pt idx="717">
                  <c:v>-0.17379979787286037</c:v>
                </c:pt>
                <c:pt idx="718">
                  <c:v>-0.23706801162852598</c:v>
                </c:pt>
                <c:pt idx="719">
                  <c:v>0.29743931147823288</c:v>
                </c:pt>
                <c:pt idx="720">
                  <c:v>-0.93301836293846652</c:v>
                </c:pt>
                <c:pt idx="721">
                  <c:v>-0.39196605220208491</c:v>
                </c:pt>
                <c:pt idx="722">
                  <c:v>-1.2384511189996983</c:v>
                </c:pt>
                <c:pt idx="723">
                  <c:v>0.57014712938976364</c:v>
                </c:pt>
                <c:pt idx="724">
                  <c:v>0.15126792107723974</c:v>
                </c:pt>
                <c:pt idx="725">
                  <c:v>-0.35051446387981799</c:v>
                </c:pt>
                <c:pt idx="726">
                  <c:v>-2.0063963342386639</c:v>
                </c:pt>
                <c:pt idx="727">
                  <c:v>-0.79121029762494677</c:v>
                </c:pt>
                <c:pt idx="728">
                  <c:v>-0.18034478550248312</c:v>
                </c:pt>
                <c:pt idx="729">
                  <c:v>-0.37451275185615968</c:v>
                </c:pt>
                <c:pt idx="730">
                  <c:v>-9.7441608857949252E-2</c:v>
                </c:pt>
                <c:pt idx="731">
                  <c:v>-0.35705945150944074</c:v>
                </c:pt>
                <c:pt idx="732">
                  <c:v>-0.6799455079165978</c:v>
                </c:pt>
                <c:pt idx="733">
                  <c:v>1.191920954227736</c:v>
                </c:pt>
                <c:pt idx="734">
                  <c:v>-0.20870639856550455</c:v>
                </c:pt>
                <c:pt idx="735">
                  <c:v>-0.25670297451818791</c:v>
                </c:pt>
                <c:pt idx="736">
                  <c:v>0.13163295818757778</c:v>
                </c:pt>
                <c:pt idx="737">
                  <c:v>-0.24361299925814872</c:v>
                </c:pt>
                <c:pt idx="738">
                  <c:v>0.15126792107723974</c:v>
                </c:pt>
                <c:pt idx="739">
                  <c:v>0.21889945991958509</c:v>
                </c:pt>
                <c:pt idx="740">
                  <c:v>-6.6898333251984798E-2</c:v>
                </c:pt>
                <c:pt idx="741">
                  <c:v>0.25380606061222927</c:v>
                </c:pt>
                <c:pt idx="742">
                  <c:v>4.6548118999307206E-2</c:v>
                </c:pt>
                <c:pt idx="743">
                  <c:v>-0.54031910514602111</c:v>
                </c:pt>
                <c:pt idx="744">
                  <c:v>-0.29379123775377514</c:v>
                </c:pt>
                <c:pt idx="745">
                  <c:v>-0.91774672513548428</c:v>
                </c:pt>
                <c:pt idx="746">
                  <c:v>0.55269382904304465</c:v>
                </c:pt>
                <c:pt idx="747">
                  <c:v>-0.26324796214781071</c:v>
                </c:pt>
                <c:pt idx="748">
                  <c:v>0.25162439806928621</c:v>
                </c:pt>
                <c:pt idx="749">
                  <c:v>0.39125080083986297</c:v>
                </c:pt>
                <c:pt idx="750">
                  <c:v>-0.25888463706113096</c:v>
                </c:pt>
                <c:pt idx="751">
                  <c:v>-0.47486922884741245</c:v>
                </c:pt>
                <c:pt idx="752">
                  <c:v>-0.47486922884741245</c:v>
                </c:pt>
                <c:pt idx="753">
                  <c:v>-0.25670297451818791</c:v>
                </c:pt>
                <c:pt idx="754">
                  <c:v>0.27780434858857095</c:v>
                </c:pt>
                <c:pt idx="755">
                  <c:v>-0.32215285081679657</c:v>
                </c:pt>
                <c:pt idx="756">
                  <c:v>-0.62976726942097139</c:v>
                </c:pt>
                <c:pt idx="757">
                  <c:v>-0.36360443913906348</c:v>
                </c:pt>
                <c:pt idx="758">
                  <c:v>0.38470581321024022</c:v>
                </c:pt>
                <c:pt idx="759">
                  <c:v>-0.72576042132554452</c:v>
                </c:pt>
                <c:pt idx="760">
                  <c:v>-1.0813714158824028</c:v>
                </c:pt>
                <c:pt idx="761">
                  <c:v>-0.97228828871779049</c:v>
                </c:pt>
                <c:pt idx="762">
                  <c:v>5.7456431716403376E-2</c:v>
                </c:pt>
                <c:pt idx="763">
                  <c:v>-0.20870639856550455</c:v>
                </c:pt>
                <c:pt idx="764">
                  <c:v>-0.95047166328518551</c:v>
                </c:pt>
                <c:pt idx="765">
                  <c:v>-0.39196605220208491</c:v>
                </c:pt>
                <c:pt idx="766">
                  <c:v>-0.95701665091480825</c:v>
                </c:pt>
                <c:pt idx="767">
                  <c:v>-3.6301194963191995E-3</c:v>
                </c:pt>
                <c:pt idx="768">
                  <c:v>7.7091394605271646E-2</c:v>
                </c:pt>
                <c:pt idx="769">
                  <c:v>-0.58613401855496772</c:v>
                </c:pt>
                <c:pt idx="770">
                  <c:v>-0.11925823429055422</c:v>
                </c:pt>
                <c:pt idx="771">
                  <c:v>-0.7519403718456229</c:v>
                </c:pt>
                <c:pt idx="772">
                  <c:v>0.19053784685656366</c:v>
                </c:pt>
                <c:pt idx="773">
                  <c:v>-1.6246053891625212</c:v>
                </c:pt>
                <c:pt idx="774">
                  <c:v>-0.31778952573011682</c:v>
                </c:pt>
                <c:pt idx="775">
                  <c:v>-0.17379979787286037</c:v>
                </c:pt>
                <c:pt idx="776">
                  <c:v>-3.4173395102283649E-2</c:v>
                </c:pt>
                <c:pt idx="777">
                  <c:v>0.14035960836093725</c:v>
                </c:pt>
                <c:pt idx="778">
                  <c:v>-0.25233964943150822</c:v>
                </c:pt>
                <c:pt idx="779">
                  <c:v>0.46106400222515131</c:v>
                </c:pt>
                <c:pt idx="780">
                  <c:v>0.1338146207313145</c:v>
                </c:pt>
                <c:pt idx="781">
                  <c:v>-0.35924111405317743</c:v>
                </c:pt>
                <c:pt idx="782">
                  <c:v>-1.2013628557633176</c:v>
                </c:pt>
                <c:pt idx="783">
                  <c:v>-0.16289148515655788</c:v>
                </c:pt>
                <c:pt idx="784">
                  <c:v>-0.38323940202872547</c:v>
                </c:pt>
                <c:pt idx="785">
                  <c:v>-0.49668585428001744</c:v>
                </c:pt>
                <c:pt idx="786">
                  <c:v>-0.42032766526510634</c:v>
                </c:pt>
                <c:pt idx="787">
                  <c:v>-3.6301194963191995E-3</c:v>
                </c:pt>
                <c:pt idx="788">
                  <c:v>-1.0311931773867764</c:v>
                </c:pt>
                <c:pt idx="789">
                  <c:v>-0.52504746734303887</c:v>
                </c:pt>
                <c:pt idx="790">
                  <c:v>0.3367092372575568</c:v>
                </c:pt>
                <c:pt idx="791">
                  <c:v>-0.23488634908478925</c:v>
                </c:pt>
                <c:pt idx="792">
                  <c:v>-6.0353345621568362E-2</c:v>
                </c:pt>
                <c:pt idx="793">
                  <c:v>-0.31778952573011682</c:v>
                </c:pt>
                <c:pt idx="794">
                  <c:v>-0.96137997600148795</c:v>
                </c:pt>
                <c:pt idx="795">
                  <c:v>-0.99192325160745243</c:v>
                </c:pt>
                <c:pt idx="796">
                  <c:v>-0.93738168802514632</c:v>
                </c:pt>
                <c:pt idx="797">
                  <c:v>-0.97665161380447019</c:v>
                </c:pt>
                <c:pt idx="798">
                  <c:v>6.6183081888969167E-2</c:v>
                </c:pt>
                <c:pt idx="799">
                  <c:v>-0.50759416699631998</c:v>
                </c:pt>
                <c:pt idx="800">
                  <c:v>-1.1991811932203744</c:v>
                </c:pt>
                <c:pt idx="801">
                  <c:v>-0.21088806110924124</c:v>
                </c:pt>
                <c:pt idx="802">
                  <c:v>-0.48141421647703525</c:v>
                </c:pt>
                <c:pt idx="803">
                  <c:v>-0.75630369693230259</c:v>
                </c:pt>
                <c:pt idx="804">
                  <c:v>0.11199799529870952</c:v>
                </c:pt>
                <c:pt idx="805">
                  <c:v>0.10763467021202978</c:v>
                </c:pt>
                <c:pt idx="806">
                  <c:v>0.75122512048260726</c:v>
                </c:pt>
                <c:pt idx="807">
                  <c:v>-0.1170765717476112</c:v>
                </c:pt>
                <c:pt idx="808">
                  <c:v>-0.13452987209353645</c:v>
                </c:pt>
                <c:pt idx="809">
                  <c:v>-1.6720094755564716E-2</c:v>
                </c:pt>
                <c:pt idx="810">
                  <c:v>-0.22179637382554374</c:v>
                </c:pt>
                <c:pt idx="811">
                  <c:v>-0.59486066872832721</c:v>
                </c:pt>
                <c:pt idx="812">
                  <c:v>-0.18907143567584259</c:v>
                </c:pt>
                <c:pt idx="813">
                  <c:v>-0.29160957521083208</c:v>
                </c:pt>
                <c:pt idx="814">
                  <c:v>2.036816848002249E-2</c:v>
                </c:pt>
                <c:pt idx="815">
                  <c:v>-7.3443320881607557E-2</c:v>
                </c:pt>
                <c:pt idx="816">
                  <c:v>-0.2414313367152057</c:v>
                </c:pt>
                <c:pt idx="817">
                  <c:v>0.73159015759294532</c:v>
                </c:pt>
                <c:pt idx="818">
                  <c:v>0.71631851978996308</c:v>
                </c:pt>
                <c:pt idx="819">
                  <c:v>0.13163295818757778</c:v>
                </c:pt>
                <c:pt idx="820">
                  <c:v>-0.62758560687802845</c:v>
                </c:pt>
                <c:pt idx="821">
                  <c:v>-0.32433451335973956</c:v>
                </c:pt>
                <c:pt idx="822">
                  <c:v>-0.61885895670466895</c:v>
                </c:pt>
                <c:pt idx="823">
                  <c:v>0.23853442280924703</c:v>
                </c:pt>
                <c:pt idx="824">
                  <c:v>0.78831338371898818</c:v>
                </c:pt>
                <c:pt idx="825">
                  <c:v>-0.76939367219154808</c:v>
                </c:pt>
                <c:pt idx="826">
                  <c:v>-0.62758560687802845</c:v>
                </c:pt>
                <c:pt idx="827">
                  <c:v>9.2363032409047557E-2</c:v>
                </c:pt>
                <c:pt idx="828">
                  <c:v>-8.8714958684589784E-2</c:v>
                </c:pt>
                <c:pt idx="829">
                  <c:v>-1.0355565024734561</c:v>
                </c:pt>
                <c:pt idx="830">
                  <c:v>-1.3060826578412501</c:v>
                </c:pt>
                <c:pt idx="831">
                  <c:v>0.29307598639155319</c:v>
                </c:pt>
                <c:pt idx="832">
                  <c:v>-0.67558218282991811</c:v>
                </c:pt>
                <c:pt idx="833">
                  <c:v>-0.43778096561103158</c:v>
                </c:pt>
                <c:pt idx="834">
                  <c:v>0.21017280974622563</c:v>
                </c:pt>
                <c:pt idx="835">
                  <c:v>0.19271950940030036</c:v>
                </c:pt>
                <c:pt idx="836">
                  <c:v>1.0064796380482126</c:v>
                </c:pt>
                <c:pt idx="837">
                  <c:v>-7.3443320881607557E-2</c:v>
                </c:pt>
                <c:pt idx="838">
                  <c:v>-0.71267044606629892</c:v>
                </c:pt>
                <c:pt idx="839">
                  <c:v>-2.762840747266089E-2</c:v>
                </c:pt>
                <c:pt idx="840">
                  <c:v>-0.71703377115297873</c:v>
                </c:pt>
                <c:pt idx="841">
                  <c:v>-5.1626695448208894E-2</c:v>
                </c:pt>
                <c:pt idx="842">
                  <c:v>-0.92429171276510713</c:v>
                </c:pt>
                <c:pt idx="843">
                  <c:v>6.8364744432705862E-2</c:v>
                </c:pt>
                <c:pt idx="844">
                  <c:v>1.3969972332977152</c:v>
                </c:pt>
                <c:pt idx="845">
                  <c:v>-0.7519403718456229</c:v>
                </c:pt>
                <c:pt idx="846">
                  <c:v>0.13163295818757778</c:v>
                </c:pt>
                <c:pt idx="847">
                  <c:v>-1.8901757299301422E-2</c:v>
                </c:pt>
                <c:pt idx="848">
                  <c:v>0.13599628327425753</c:v>
                </c:pt>
                <c:pt idx="849">
                  <c:v>-0.63194893196470814</c:v>
                </c:pt>
                <c:pt idx="850">
                  <c:v>0.37379750049314403</c:v>
                </c:pt>
                <c:pt idx="851">
                  <c:v>-5.5990020534888628E-2</c:v>
                </c:pt>
                <c:pt idx="852">
                  <c:v>8.5818044778631114E-2</c:v>
                </c:pt>
                <c:pt idx="853">
                  <c:v>0.65523196857803412</c:v>
                </c:pt>
                <c:pt idx="854">
                  <c:v>0.54178551632674221</c:v>
                </c:pt>
                <c:pt idx="855">
                  <c:v>-0.31342620064343707</c:v>
                </c:pt>
                <c:pt idx="856">
                  <c:v>0.50687891563409804</c:v>
                </c:pt>
                <c:pt idx="857">
                  <c:v>0.16653955888101565</c:v>
                </c:pt>
                <c:pt idx="858">
                  <c:v>-6.6898333251984798E-2</c:v>
                </c:pt>
                <c:pt idx="859">
                  <c:v>-1.0617364529927409</c:v>
                </c:pt>
                <c:pt idx="860">
                  <c:v>-0.37451275185615968</c:v>
                </c:pt>
                <c:pt idx="861">
                  <c:v>-0.14325652226689592</c:v>
                </c:pt>
                <c:pt idx="862">
                  <c:v>0.14690459599135369</c:v>
                </c:pt>
                <c:pt idx="863">
                  <c:v>0.34979921251680235</c:v>
                </c:pt>
                <c:pt idx="864">
                  <c:v>0.75122512048260726</c:v>
                </c:pt>
                <c:pt idx="865">
                  <c:v>6.8364744432705862E-2</c:v>
                </c:pt>
                <c:pt idx="866">
                  <c:v>-0.51632081716967937</c:v>
                </c:pt>
                <c:pt idx="867">
                  <c:v>-0.39414771474582161</c:v>
                </c:pt>
                <c:pt idx="868">
                  <c:v>-0.6123139690750462</c:v>
                </c:pt>
                <c:pt idx="869">
                  <c:v>-0.57086238075198559</c:v>
                </c:pt>
                <c:pt idx="870">
                  <c:v>-0.15198317244025539</c:v>
                </c:pt>
                <c:pt idx="871">
                  <c:v>5.3093106629723642E-2</c:v>
                </c:pt>
                <c:pt idx="872">
                  <c:v>-0.22834136145516651</c:v>
                </c:pt>
                <c:pt idx="873">
                  <c:v>6.8364744432705862E-2</c:v>
                </c:pt>
                <c:pt idx="874">
                  <c:v>-0.14543818480983894</c:v>
                </c:pt>
                <c:pt idx="875">
                  <c:v>-0.27197461232117015</c:v>
                </c:pt>
                <c:pt idx="876">
                  <c:v>-0.13671153463727317</c:v>
                </c:pt>
                <c:pt idx="877">
                  <c:v>-0.4137826776354836</c:v>
                </c:pt>
                <c:pt idx="878">
                  <c:v>-0.16070982261282116</c:v>
                </c:pt>
                <c:pt idx="879">
                  <c:v>-0.26324796214781071</c:v>
                </c:pt>
                <c:pt idx="880">
                  <c:v>0.11854298292833228</c:v>
                </c:pt>
                <c:pt idx="881">
                  <c:v>-0.43778096561103158</c:v>
                </c:pt>
                <c:pt idx="882">
                  <c:v>7.2728069519385596E-2</c:v>
                </c:pt>
                <c:pt idx="883">
                  <c:v>-0.53159245497266161</c:v>
                </c:pt>
                <c:pt idx="884">
                  <c:v>-4.7263370362322844E-2</c:v>
                </c:pt>
                <c:pt idx="885">
                  <c:v>-0.12143989683429093</c:v>
                </c:pt>
                <c:pt idx="886">
                  <c:v>-0.65158389485357637</c:v>
                </c:pt>
                <c:pt idx="887">
                  <c:v>-1.4653440235022823</c:v>
                </c:pt>
                <c:pt idx="888">
                  <c:v>-0.26324796214781071</c:v>
                </c:pt>
                <c:pt idx="889">
                  <c:v>0.30616596165159238</c:v>
                </c:pt>
                <c:pt idx="890">
                  <c:v>-9.9623271400892277E-2</c:v>
                </c:pt>
                <c:pt idx="891">
                  <c:v>0.49597060291779549</c:v>
                </c:pt>
                <c:pt idx="892">
                  <c:v>-3.6301194963191995E-3</c:v>
                </c:pt>
                <c:pt idx="893">
                  <c:v>0.22108112246332179</c:v>
                </c:pt>
                <c:pt idx="894">
                  <c:v>0.20362782211660285</c:v>
                </c:pt>
                <c:pt idx="895">
                  <c:v>-0.49232252919333774</c:v>
                </c:pt>
                <c:pt idx="896">
                  <c:v>0.29089432384861014</c:v>
                </c:pt>
                <c:pt idx="897">
                  <c:v>0.4108857637295249</c:v>
                </c:pt>
                <c:pt idx="898">
                  <c:v>0.38252415066650347</c:v>
                </c:pt>
                <c:pt idx="899">
                  <c:v>-0.49014086665039469</c:v>
                </c:pt>
                <c:pt idx="900">
                  <c:v>-0.53377411751639836</c:v>
                </c:pt>
                <c:pt idx="901">
                  <c:v>0.50687891563409804</c:v>
                </c:pt>
                <c:pt idx="902">
                  <c:v>0.65741363112177087</c:v>
                </c:pt>
                <c:pt idx="903">
                  <c:v>-0.30033622538419158</c:v>
                </c:pt>
                <c:pt idx="904">
                  <c:v>9.0181369865310848E-2</c:v>
                </c:pt>
                <c:pt idx="905">
                  <c:v>-0.31778952573011682</c:v>
                </c:pt>
                <c:pt idx="906">
                  <c:v>-0.22397803636848676</c:v>
                </c:pt>
                <c:pt idx="907">
                  <c:v>-0.11271324666093148</c:v>
                </c:pt>
                <c:pt idx="908">
                  <c:v>2.9148681340972421E-3</c:v>
                </c:pt>
                <c:pt idx="909">
                  <c:v>0.38252415066650347</c:v>
                </c:pt>
                <c:pt idx="910">
                  <c:v>0.47851730257107655</c:v>
                </c:pt>
                <c:pt idx="911">
                  <c:v>0.10763467021202978</c:v>
                </c:pt>
                <c:pt idx="912">
                  <c:v>0.1730845465106384</c:v>
                </c:pt>
                <c:pt idx="913">
                  <c:v>-0.90465674987623879</c:v>
                </c:pt>
                <c:pt idx="914">
                  <c:v>0.11199799529870952</c:v>
                </c:pt>
                <c:pt idx="915">
                  <c:v>-0.1672548102432376</c:v>
                </c:pt>
                <c:pt idx="916">
                  <c:v>-0.16507314769950091</c:v>
                </c:pt>
                <c:pt idx="917">
                  <c:v>-0.68212717046033455</c:v>
                </c:pt>
                <c:pt idx="918">
                  <c:v>-0.75412203438856595</c:v>
                </c:pt>
                <c:pt idx="919">
                  <c:v>0.19271950940030036</c:v>
                </c:pt>
                <c:pt idx="920">
                  <c:v>0.32143759945457462</c:v>
                </c:pt>
                <c:pt idx="921">
                  <c:v>-0.64503890722395363</c:v>
                </c:pt>
                <c:pt idx="922">
                  <c:v>-0.11925823429055422</c:v>
                </c:pt>
                <c:pt idx="923">
                  <c:v>-1.0944613911424419</c:v>
                </c:pt>
                <c:pt idx="924">
                  <c:v>-0.87193181172653766</c:v>
                </c:pt>
                <c:pt idx="925">
                  <c:v>0.60723539262535076</c:v>
                </c:pt>
                <c:pt idx="926">
                  <c:v>3.1276481196324979E-2</c:v>
                </c:pt>
                <c:pt idx="927">
                  <c:v>0.17962953414026117</c:v>
                </c:pt>
                <c:pt idx="928">
                  <c:v>-4.5081707818586135E-2</c:v>
                </c:pt>
                <c:pt idx="929">
                  <c:v>0.63123368060169249</c:v>
                </c:pt>
                <c:pt idx="930">
                  <c:v>0.28653099876193039</c:v>
                </c:pt>
                <c:pt idx="931">
                  <c:v>-0.53595578005934141</c:v>
                </c:pt>
                <c:pt idx="932">
                  <c:v>-0.36360443913906348</c:v>
                </c:pt>
                <c:pt idx="933">
                  <c:v>-0.63631225705059413</c:v>
                </c:pt>
                <c:pt idx="934">
                  <c:v>-0.58613401855496772</c:v>
                </c:pt>
                <c:pt idx="935">
                  <c:v>0.47197231494145381</c:v>
                </c:pt>
                <c:pt idx="936">
                  <c:v>-0.59049734364164752</c:v>
                </c:pt>
                <c:pt idx="937">
                  <c:v>6.8364744432705862E-2</c:v>
                </c:pt>
                <c:pt idx="938">
                  <c:v>7.9273057149008355E-2</c:v>
                </c:pt>
                <c:pt idx="939">
                  <c:v>-0.2021614109358818</c:v>
                </c:pt>
                <c:pt idx="940">
                  <c:v>-7.3443320881607557E-2</c:v>
                </c:pt>
                <c:pt idx="941">
                  <c:v>5.5274769172666667E-2</c:v>
                </c:pt>
                <c:pt idx="942">
                  <c:v>-6.2535008165305064E-2</c:v>
                </c:pt>
                <c:pt idx="943">
                  <c:v>-0.88720344952951991</c:v>
                </c:pt>
                <c:pt idx="944">
                  <c:v>-6.2535008165305064E-2</c:v>
                </c:pt>
                <c:pt idx="945">
                  <c:v>-0.14761984735357564</c:v>
                </c:pt>
                <c:pt idx="946">
                  <c:v>0.78613172117525143</c:v>
                </c:pt>
                <c:pt idx="947">
                  <c:v>0.39561412592654271</c:v>
                </c:pt>
                <c:pt idx="948">
                  <c:v>-0.14325652226689592</c:v>
                </c:pt>
                <c:pt idx="949">
                  <c:v>0.12726963310169173</c:v>
                </c:pt>
                <c:pt idx="950">
                  <c:v>0.17526620905358142</c:v>
                </c:pt>
                <c:pt idx="951">
                  <c:v>-0.91120173750586153</c:v>
                </c:pt>
                <c:pt idx="952">
                  <c:v>0.3454358874309163</c:v>
                </c:pt>
                <c:pt idx="953">
                  <c:v>-0.70176213334999649</c:v>
                </c:pt>
                <c:pt idx="954">
                  <c:v>-0.41160101509174685</c:v>
                </c:pt>
                <c:pt idx="955">
                  <c:v>0.22326278500626481</c:v>
                </c:pt>
                <c:pt idx="956">
                  <c:v>1.2966407563056686</c:v>
                </c:pt>
                <c:pt idx="957">
                  <c:v>-0.31342620064343707</c:v>
                </c:pt>
                <c:pt idx="958">
                  <c:v>0.35198087506053904</c:v>
                </c:pt>
                <c:pt idx="959">
                  <c:v>-0.30033622538419158</c:v>
                </c:pt>
                <c:pt idx="960">
                  <c:v>-0.44432595324144802</c:v>
                </c:pt>
                <c:pt idx="961">
                  <c:v>-0.69303548317663699</c:v>
                </c:pt>
                <c:pt idx="962">
                  <c:v>-0.17379979787286037</c:v>
                </c:pt>
                <c:pt idx="963">
                  <c:v>0.40434077609910846</c:v>
                </c:pt>
                <c:pt idx="964">
                  <c:v>0.10108968258161334</c:v>
                </c:pt>
                <c:pt idx="965">
                  <c:v>-0.33742448861977875</c:v>
                </c:pt>
                <c:pt idx="966">
                  <c:v>0.20580948465954588</c:v>
                </c:pt>
                <c:pt idx="967">
                  <c:v>0.51342390326372078</c:v>
                </c:pt>
                <c:pt idx="968">
                  <c:v>-0.55777240549273999</c:v>
                </c:pt>
                <c:pt idx="969">
                  <c:v>-1.4827973238482077</c:v>
                </c:pt>
                <c:pt idx="970">
                  <c:v>-0.32651617590347631</c:v>
                </c:pt>
                <c:pt idx="971">
                  <c:v>-0.53595578005934141</c:v>
                </c:pt>
                <c:pt idx="972">
                  <c:v>-0.63194893196470814</c:v>
                </c:pt>
                <c:pt idx="973">
                  <c:v>-0.34615113879313825</c:v>
                </c:pt>
                <c:pt idx="974">
                  <c:v>-0.72357875878260147</c:v>
                </c:pt>
                <c:pt idx="975">
                  <c:v>-1.1075513664016874</c:v>
                </c:pt>
                <c:pt idx="976">
                  <c:v>0.30180263656491263</c:v>
                </c:pt>
                <c:pt idx="977">
                  <c:v>6.8364744432705862E-2</c:v>
                </c:pt>
                <c:pt idx="978">
                  <c:v>-1.9409464579400555</c:v>
                </c:pt>
                <c:pt idx="979">
                  <c:v>-1.4151657850058623</c:v>
                </c:pt>
                <c:pt idx="980">
                  <c:v>-0.78248364745158738</c:v>
                </c:pt>
                <c:pt idx="981">
                  <c:v>-0.23488634908478925</c:v>
                </c:pt>
                <c:pt idx="982">
                  <c:v>0.26471437332853176</c:v>
                </c:pt>
                <c:pt idx="983">
                  <c:v>5.9638094259346401E-2</c:v>
                </c:pt>
                <c:pt idx="984">
                  <c:v>-3.1991732559340624E-2</c:v>
                </c:pt>
                <c:pt idx="985">
                  <c:v>0.36070752523389848</c:v>
                </c:pt>
                <c:pt idx="986">
                  <c:v>4.2184793912627472E-2</c:v>
                </c:pt>
                <c:pt idx="987">
                  <c:v>-1.2864476949523818</c:v>
                </c:pt>
                <c:pt idx="988">
                  <c:v>-0.35051446387981799</c:v>
                </c:pt>
                <c:pt idx="989">
                  <c:v>-0.52068414225635917</c:v>
                </c:pt>
                <c:pt idx="990">
                  <c:v>-1.3082643203849869</c:v>
                </c:pt>
                <c:pt idx="991">
                  <c:v>-0.31560786318717382</c:v>
                </c:pt>
                <c:pt idx="992">
                  <c:v>-0.21743304873886402</c:v>
                </c:pt>
                <c:pt idx="993">
                  <c:v>-0.2021614109358818</c:v>
                </c:pt>
                <c:pt idx="994">
                  <c:v>-0.5490457553193806</c:v>
                </c:pt>
                <c:pt idx="995">
                  <c:v>0.279986011131514</c:v>
                </c:pt>
                <c:pt idx="996">
                  <c:v>9.2363032409047557E-2</c:v>
                </c:pt>
                <c:pt idx="997">
                  <c:v>-0.40287436491838741</c:v>
                </c:pt>
                <c:pt idx="998">
                  <c:v>-0.74757704675894321</c:v>
                </c:pt>
                <c:pt idx="999">
                  <c:v>-0.19561642330625903</c:v>
                </c:pt>
                <c:pt idx="1000">
                  <c:v>-0.91120173750586153</c:v>
                </c:pt>
                <c:pt idx="1001">
                  <c:v>-0.43559930306808858</c:v>
                </c:pt>
                <c:pt idx="1002">
                  <c:v>-0.97665161380447019</c:v>
                </c:pt>
                <c:pt idx="1003">
                  <c:v>0.2821676736752507</c:v>
                </c:pt>
                <c:pt idx="1004">
                  <c:v>-0.50104917936669724</c:v>
                </c:pt>
                <c:pt idx="1005">
                  <c:v>0.12726963310169173</c:v>
                </c:pt>
                <c:pt idx="1006">
                  <c:v>0.31707427436789487</c:v>
                </c:pt>
                <c:pt idx="1007">
                  <c:v>0.10108968258161334</c:v>
                </c:pt>
                <c:pt idx="1008">
                  <c:v>-1.2886293574953247</c:v>
                </c:pt>
                <c:pt idx="1009">
                  <c:v>-0.22397803636848676</c:v>
                </c:pt>
                <c:pt idx="1010">
                  <c:v>-0.77593865982196453</c:v>
                </c:pt>
                <c:pt idx="1011">
                  <c:v>0.73159015759294532</c:v>
                </c:pt>
                <c:pt idx="1012">
                  <c:v>-9.5259946314212543E-2</c:v>
                </c:pt>
                <c:pt idx="1013">
                  <c:v>-0.73885039658558371</c:v>
                </c:pt>
                <c:pt idx="1014">
                  <c:v>-0.59486066872832721</c:v>
                </c:pt>
                <c:pt idx="1015">
                  <c:v>0.48724395274443605</c:v>
                </c:pt>
                <c:pt idx="1016">
                  <c:v>5.091144408598694E-2</c:v>
                </c:pt>
                <c:pt idx="1017">
                  <c:v>0.18835618431362064</c:v>
                </c:pt>
                <c:pt idx="1018">
                  <c:v>-0.66685553265735231</c:v>
                </c:pt>
                <c:pt idx="1019">
                  <c:v>-0.89811176224582234</c:v>
                </c:pt>
                <c:pt idx="1020">
                  <c:v>4.0003131369684447E-2</c:v>
                </c:pt>
                <c:pt idx="1021">
                  <c:v>-0.49668585428001744</c:v>
                </c:pt>
                <c:pt idx="1022">
                  <c:v>0.29743931147823288</c:v>
                </c:pt>
                <c:pt idx="1023">
                  <c:v>1.0784745019764441</c:v>
                </c:pt>
                <c:pt idx="1024">
                  <c:v>-0.25233964943150822</c:v>
                </c:pt>
                <c:pt idx="1025">
                  <c:v>-1.1010063787720648</c:v>
                </c:pt>
                <c:pt idx="1026">
                  <c:v>-0.42687265289472909</c:v>
                </c:pt>
                <c:pt idx="1027">
                  <c:v>-0.15634649752693511</c:v>
                </c:pt>
                <c:pt idx="1028">
                  <c:v>7.7091394605271646E-2</c:v>
                </c:pt>
                <c:pt idx="1029">
                  <c:v>-0.18470811058916287</c:v>
                </c:pt>
                <c:pt idx="1030">
                  <c:v>-0.52504746734303887</c:v>
                </c:pt>
                <c:pt idx="1031">
                  <c:v>8.5818044778631114E-2</c:v>
                </c:pt>
                <c:pt idx="1032">
                  <c:v>6.1819756802289426E-2</c:v>
                </c:pt>
                <c:pt idx="1033">
                  <c:v>-0.2763379374078499</c:v>
                </c:pt>
                <c:pt idx="1034">
                  <c:v>-0.96137997600148795</c:v>
                </c:pt>
                <c:pt idx="1035">
                  <c:v>-3.4173395102283649E-2</c:v>
                </c:pt>
                <c:pt idx="1036">
                  <c:v>-0.92429171276510713</c:v>
                </c:pt>
                <c:pt idx="1037">
                  <c:v>-0.15852816006987813</c:v>
                </c:pt>
                <c:pt idx="1038">
                  <c:v>-1.1511846172676912</c:v>
                </c:pt>
                <c:pt idx="1039">
                  <c:v>-0.51850247971341612</c:v>
                </c:pt>
                <c:pt idx="1040">
                  <c:v>-0.71921543369592178</c:v>
                </c:pt>
                <c:pt idx="1041">
                  <c:v>0.279986011131514</c:v>
                </c:pt>
                <c:pt idx="1042">
                  <c:v>0.1709028839669017</c:v>
                </c:pt>
                <c:pt idx="1043">
                  <c:v>0.54178551632674221</c:v>
                </c:pt>
                <c:pt idx="1044">
                  <c:v>-0.82611689831759094</c:v>
                </c:pt>
                <c:pt idx="1045">
                  <c:v>-0.42469099035178609</c:v>
                </c:pt>
                <c:pt idx="1046">
                  <c:v>0.19708283448698011</c:v>
                </c:pt>
                <c:pt idx="1047">
                  <c:v>-0.4050560274621241</c:v>
                </c:pt>
                <c:pt idx="1048">
                  <c:v>-0.39632937728876466</c:v>
                </c:pt>
                <c:pt idx="1049">
                  <c:v>-0.63631225705059413</c:v>
                </c:pt>
                <c:pt idx="1050">
                  <c:v>0.2821676736752507</c:v>
                </c:pt>
                <c:pt idx="1051">
                  <c:v>0.91484981122952569</c:v>
                </c:pt>
                <c:pt idx="1052">
                  <c:v>-4.0718382731906401E-2</c:v>
                </c:pt>
                <c:pt idx="1053">
                  <c:v>-5.1626695448208894E-2</c:v>
                </c:pt>
                <c:pt idx="1054">
                  <c:v>-0.27415627486411315</c:v>
                </c:pt>
                <c:pt idx="1055">
                  <c:v>-6.9079995794927823E-2</c:v>
                </c:pt>
                <c:pt idx="1056">
                  <c:v>-0.84138853612057318</c:v>
                </c:pt>
                <c:pt idx="1057">
                  <c:v>0.2821676736752507</c:v>
                </c:pt>
                <c:pt idx="1058">
                  <c:v>7.7091394605271646E-2</c:v>
                </c:pt>
                <c:pt idx="1059">
                  <c:v>-3.6301194963191995E-3</c:v>
                </c:pt>
                <c:pt idx="1060">
                  <c:v>-0.5446824302327008</c:v>
                </c:pt>
                <c:pt idx="1061">
                  <c:v>-0.1170765717476112</c:v>
                </c:pt>
                <c:pt idx="1062">
                  <c:v>-1.2908110200382679</c:v>
                </c:pt>
                <c:pt idx="1063">
                  <c:v>-2.9810070015603915E-2</c:v>
                </c:pt>
                <c:pt idx="1064">
                  <c:v>-0.45741592850069351</c:v>
                </c:pt>
                <c:pt idx="1065">
                  <c:v>7.3320559036053337E-4</c:v>
                </c:pt>
                <c:pt idx="1066">
                  <c:v>-7.5624983424550582E-2</c:v>
                </c:pt>
                <c:pt idx="1067">
                  <c:v>-0.35705945150944074</c:v>
                </c:pt>
                <c:pt idx="1068">
                  <c:v>0.21453613483290535</c:v>
                </c:pt>
                <c:pt idx="1069">
                  <c:v>0.66177695620765697</c:v>
                </c:pt>
                <c:pt idx="1070">
                  <c:v>5.091144408598694E-2</c:v>
                </c:pt>
                <c:pt idx="1071">
                  <c:v>-0.76721200964860514</c:v>
                </c:pt>
                <c:pt idx="1072">
                  <c:v>4.0003131369684447E-2</c:v>
                </c:pt>
                <c:pt idx="1073">
                  <c:v>-0.22397803636848676</c:v>
                </c:pt>
                <c:pt idx="1074">
                  <c:v>-0.22397803636848676</c:v>
                </c:pt>
                <c:pt idx="1075">
                  <c:v>0.22544444754920784</c:v>
                </c:pt>
                <c:pt idx="1076">
                  <c:v>-0.55777240549273999</c:v>
                </c:pt>
                <c:pt idx="1077">
                  <c:v>-6.9079995794927823E-2</c:v>
                </c:pt>
                <c:pt idx="1078">
                  <c:v>0.56578380430308384</c:v>
                </c:pt>
                <c:pt idx="1079">
                  <c:v>1.8186505937079465E-2</c:v>
                </c:pt>
                <c:pt idx="1080">
                  <c:v>-0.12362155937723396</c:v>
                </c:pt>
                <c:pt idx="1081">
                  <c:v>9.2363032409047557E-2</c:v>
                </c:pt>
                <c:pt idx="1082">
                  <c:v>0.20362782211660285</c:v>
                </c:pt>
                <c:pt idx="1083">
                  <c:v>0.24289774789592677</c:v>
                </c:pt>
                <c:pt idx="1084">
                  <c:v>0.54396717887047885</c:v>
                </c:pt>
                <c:pt idx="1085">
                  <c:v>-0.24361299925814872</c:v>
                </c:pt>
                <c:pt idx="1086">
                  <c:v>0.3454358874309163</c:v>
                </c:pt>
                <c:pt idx="1087">
                  <c:v>0.72722683250705922</c:v>
                </c:pt>
                <c:pt idx="1088">
                  <c:v>-0.12143989683429093</c:v>
                </c:pt>
                <c:pt idx="1089">
                  <c:v>-0.27415627486411315</c:v>
                </c:pt>
                <c:pt idx="1090">
                  <c:v>-0.40723769000506715</c:v>
                </c:pt>
                <c:pt idx="1091">
                  <c:v>-0.42032766526510634</c:v>
                </c:pt>
                <c:pt idx="1092">
                  <c:v>0.44361070187843238</c:v>
                </c:pt>
                <c:pt idx="1093">
                  <c:v>0.36943417540646428</c:v>
                </c:pt>
                <c:pt idx="1094">
                  <c:v>-0.239249674171469</c:v>
                </c:pt>
                <c:pt idx="1095">
                  <c:v>6.8364744432705862E-2</c:v>
                </c:pt>
                <c:pt idx="1096">
                  <c:v>0.70322854453071759</c:v>
                </c:pt>
                <c:pt idx="1097">
                  <c:v>0.61159871771203056</c:v>
                </c:pt>
                <c:pt idx="1098">
                  <c:v>-0.19997974839214508</c:v>
                </c:pt>
                <c:pt idx="1099">
                  <c:v>-4.9445032905265869E-2</c:v>
                </c:pt>
                <c:pt idx="1100">
                  <c:v>-0.82611689831759094</c:v>
                </c:pt>
                <c:pt idx="1101">
                  <c:v>0.17526620905358142</c:v>
                </c:pt>
                <c:pt idx="1102">
                  <c:v>-0.8195719106871745</c:v>
                </c:pt>
                <c:pt idx="1103">
                  <c:v>-0.62322228179134864</c:v>
                </c:pt>
                <c:pt idx="1104">
                  <c:v>7.9273057149008355E-2</c:v>
                </c:pt>
                <c:pt idx="1105">
                  <c:v>0.29089432384861014</c:v>
                </c:pt>
                <c:pt idx="1106">
                  <c:v>-0.34615113879313825</c:v>
                </c:pt>
                <c:pt idx="1107">
                  <c:v>0.2079911472032826</c:v>
                </c:pt>
                <c:pt idx="1108">
                  <c:v>0.1709028839669017</c:v>
                </c:pt>
                <c:pt idx="1109">
                  <c:v>0.32143759945457462</c:v>
                </c:pt>
                <c:pt idx="1110">
                  <c:v>6.1819756802289426E-2</c:v>
                </c:pt>
                <c:pt idx="1111">
                  <c:v>0.47633564002813356</c:v>
                </c:pt>
                <c:pt idx="1112">
                  <c:v>-0.78466530999453032</c:v>
                </c:pt>
                <c:pt idx="1113">
                  <c:v>9.4544694951990582E-2</c:v>
                </c:pt>
                <c:pt idx="1114">
                  <c:v>0.39343246338280596</c:v>
                </c:pt>
                <c:pt idx="1115">
                  <c:v>0.73813514522336177</c:v>
                </c:pt>
                <c:pt idx="1116">
                  <c:v>0.4196124139028844</c:v>
                </c:pt>
                <c:pt idx="1117">
                  <c:v>0.30398429910785568</c:v>
                </c:pt>
                <c:pt idx="1118">
                  <c:v>-0.12143989683429093</c:v>
                </c:pt>
                <c:pt idx="1119">
                  <c:v>1.0850194896068606</c:v>
                </c:pt>
                <c:pt idx="1120">
                  <c:v>-5.8171683078625337E-2</c:v>
                </c:pt>
                <c:pt idx="1121">
                  <c:v>-5.8171683078625337E-2</c:v>
                </c:pt>
                <c:pt idx="1122">
                  <c:v>0.38688747575318322</c:v>
                </c:pt>
                <c:pt idx="1123">
                  <c:v>-0.33742448861977875</c:v>
                </c:pt>
                <c:pt idx="1124">
                  <c:v>1.1221077528424477</c:v>
                </c:pt>
                <c:pt idx="1125">
                  <c:v>0.38034248812356047</c:v>
                </c:pt>
                <c:pt idx="1126">
                  <c:v>0.75558844556928695</c:v>
                </c:pt>
                <c:pt idx="1127">
                  <c:v>-6.6898333251984798E-2</c:v>
                </c:pt>
                <c:pt idx="1128">
                  <c:v>-0.50759416699631998</c:v>
                </c:pt>
                <c:pt idx="1129">
                  <c:v>-1.0202848646704739</c:v>
                </c:pt>
                <c:pt idx="1130">
                  <c:v>-0.31342620064343707</c:v>
                </c:pt>
                <c:pt idx="1131">
                  <c:v>8.7999707322367823E-2</c:v>
                </c:pt>
                <c:pt idx="1132">
                  <c:v>-0.64285724468101058</c:v>
                </c:pt>
                <c:pt idx="1133">
                  <c:v>2.9148681340972421E-3</c:v>
                </c:pt>
                <c:pt idx="1134">
                  <c:v>0.71195519470407698</c:v>
                </c:pt>
                <c:pt idx="1135">
                  <c:v>9.4598557637200001E-3</c:v>
                </c:pt>
                <c:pt idx="1136">
                  <c:v>0.46760898985477406</c:v>
                </c:pt>
                <c:pt idx="1137">
                  <c:v>0.3476175499738593</c:v>
                </c:pt>
                <c:pt idx="1138">
                  <c:v>-0.23270468654184623</c:v>
                </c:pt>
                <c:pt idx="1139">
                  <c:v>-1.4893423114778304</c:v>
                </c:pt>
                <c:pt idx="1140">
                  <c:v>0.10545300766829308</c:v>
                </c:pt>
                <c:pt idx="1141">
                  <c:v>-0.69739880826331679</c:v>
                </c:pt>
                <c:pt idx="1142">
                  <c:v>-0.29379123775377514</c:v>
                </c:pt>
                <c:pt idx="1143">
                  <c:v>0.11854298292833228</c:v>
                </c:pt>
                <c:pt idx="1144">
                  <c:v>-0.38323940202872547</c:v>
                </c:pt>
                <c:pt idx="1145">
                  <c:v>0.39125080083986297</c:v>
                </c:pt>
                <c:pt idx="1146">
                  <c:v>0.73377182013668196</c:v>
                </c:pt>
                <c:pt idx="1147">
                  <c:v>0.38252415066650347</c:v>
                </c:pt>
                <c:pt idx="1148">
                  <c:v>-5.8171683078625337E-2</c:v>
                </c:pt>
                <c:pt idx="1149">
                  <c:v>0.37597916303688073</c:v>
                </c:pt>
                <c:pt idx="1150">
                  <c:v>-0.6166772941609322</c:v>
                </c:pt>
                <c:pt idx="1151">
                  <c:v>-0.14543818480983894</c:v>
                </c:pt>
                <c:pt idx="1152">
                  <c:v>0.57014712938976364</c:v>
                </c:pt>
                <c:pt idx="1153">
                  <c:v>5.5274769172666667E-2</c:v>
                </c:pt>
                <c:pt idx="1154">
                  <c:v>0.83630995967167154</c:v>
                </c:pt>
                <c:pt idx="1155">
                  <c:v>-0.36360443913906348</c:v>
                </c:pt>
                <c:pt idx="1156">
                  <c:v>0.29525764893449619</c:v>
                </c:pt>
                <c:pt idx="1157">
                  <c:v>1.8186505937079465E-2</c:v>
                </c:pt>
                <c:pt idx="1158">
                  <c:v>-0.48577754156371494</c:v>
                </c:pt>
                <c:pt idx="1159">
                  <c:v>-0.25888463706113096</c:v>
                </c:pt>
                <c:pt idx="1160">
                  <c:v>-3.8536720188963383E-2</c:v>
                </c:pt>
                <c:pt idx="1161">
                  <c:v>0.42179407644582739</c:v>
                </c:pt>
                <c:pt idx="1162">
                  <c:v>-1.1228230042054634</c:v>
                </c:pt>
                <c:pt idx="1163">
                  <c:v>0.68795690672773535</c:v>
                </c:pt>
                <c:pt idx="1164">
                  <c:v>-0.46832424121778971</c:v>
                </c:pt>
                <c:pt idx="1165">
                  <c:v>0.37161583795020098</c:v>
                </c:pt>
                <c:pt idx="1166">
                  <c:v>-0.15852816006987813</c:v>
                </c:pt>
                <c:pt idx="1167">
                  <c:v>-0.14107485972395289</c:v>
                </c:pt>
                <c:pt idx="1168">
                  <c:v>-0.75848535947524565</c:v>
                </c:pt>
                <c:pt idx="1169">
                  <c:v>-0.67776384537365475</c:v>
                </c:pt>
                <c:pt idx="1170">
                  <c:v>-0.16289148515655788</c:v>
                </c:pt>
                <c:pt idx="1171">
                  <c:v>0.21453613483290535</c:v>
                </c:pt>
                <c:pt idx="1172">
                  <c:v>2.036816848002249E-2</c:v>
                </c:pt>
                <c:pt idx="1173">
                  <c:v>-0.1148949092038745</c:v>
                </c:pt>
                <c:pt idx="1174">
                  <c:v>-0.15198317244025539</c:v>
                </c:pt>
                <c:pt idx="1175">
                  <c:v>-0.54250076768896416</c:v>
                </c:pt>
                <c:pt idx="1176">
                  <c:v>-0.30251788792713458</c:v>
                </c:pt>
                <c:pt idx="1177">
                  <c:v>0.1730845465106384</c:v>
                </c:pt>
                <c:pt idx="1178">
                  <c:v>0.42615740153250714</c:v>
                </c:pt>
                <c:pt idx="1179">
                  <c:v>-0.78248364745158738</c:v>
                </c:pt>
                <c:pt idx="1180">
                  <c:v>-5.3808357991945603E-2</c:v>
                </c:pt>
                <c:pt idx="1181">
                  <c:v>0.19053784685656366</c:v>
                </c:pt>
                <c:pt idx="1182">
                  <c:v>0.19053784685656366</c:v>
                </c:pt>
                <c:pt idx="1183">
                  <c:v>-0.62322228179134864</c:v>
                </c:pt>
                <c:pt idx="1184">
                  <c:v>-0.14107485972395289</c:v>
                </c:pt>
                <c:pt idx="1185">
                  <c:v>0.2712593609589482</c:v>
                </c:pt>
                <c:pt idx="1186">
                  <c:v>-0.10180493394462899</c:v>
                </c:pt>
                <c:pt idx="1187">
                  <c:v>0.24071608535219005</c:v>
                </c:pt>
                <c:pt idx="1188">
                  <c:v>2.9094818653381958E-2</c:v>
                </c:pt>
                <c:pt idx="1189">
                  <c:v>0.4108857637295249</c:v>
                </c:pt>
                <c:pt idx="1190">
                  <c:v>0.13599628327425753</c:v>
                </c:pt>
                <c:pt idx="1191">
                  <c:v>-0.4770508913903555</c:v>
                </c:pt>
                <c:pt idx="1192">
                  <c:v>-0.69085382063290035</c:v>
                </c:pt>
                <c:pt idx="1193">
                  <c:v>0.48942561528817274</c:v>
                </c:pt>
                <c:pt idx="1194">
                  <c:v>-0.1170765717476112</c:v>
                </c:pt>
                <c:pt idx="1195">
                  <c:v>-0.4792325539340922</c:v>
                </c:pt>
                <c:pt idx="1196">
                  <c:v>-1.2253611437396592</c:v>
                </c:pt>
                <c:pt idx="1197">
                  <c:v>-0.30688121301381432</c:v>
                </c:pt>
                <c:pt idx="1198">
                  <c:v>-0.37014942676947993</c:v>
                </c:pt>
                <c:pt idx="1199">
                  <c:v>0.77086008337226919</c:v>
                </c:pt>
                <c:pt idx="1200">
                  <c:v>0.78176839608936532</c:v>
                </c:pt>
                <c:pt idx="1201">
                  <c:v>-0.58177069346828802</c:v>
                </c:pt>
                <c:pt idx="1202">
                  <c:v>0.27562268604562795</c:v>
                </c:pt>
                <c:pt idx="1203">
                  <c:v>-0.90465674987623879</c:v>
                </c:pt>
                <c:pt idx="1204">
                  <c:v>-0.25670297451818791</c:v>
                </c:pt>
                <c:pt idx="1205">
                  <c:v>-0.58831568109870447</c:v>
                </c:pt>
                <c:pt idx="1206">
                  <c:v>9.6726357494933607E-2</c:v>
                </c:pt>
                <c:pt idx="1207">
                  <c:v>0.1730845465106384</c:v>
                </c:pt>
                <c:pt idx="1208">
                  <c:v>0.236352760266304</c:v>
                </c:pt>
                <c:pt idx="1209">
                  <c:v>-0.19561642330625903</c:v>
                </c:pt>
                <c:pt idx="1210">
                  <c:v>4.6548118999307206E-2</c:v>
                </c:pt>
                <c:pt idx="1211">
                  <c:v>0.13163295818757778</c:v>
                </c:pt>
                <c:pt idx="1212">
                  <c:v>0.39779578846948571</c:v>
                </c:pt>
                <c:pt idx="1213">
                  <c:v>-0.67121885774323831</c:v>
                </c:pt>
                <c:pt idx="1214">
                  <c:v>0.4828806276577563</c:v>
                </c:pt>
                <c:pt idx="1215">
                  <c:v>-1.3911674970303143</c:v>
                </c:pt>
                <c:pt idx="1216">
                  <c:v>0.18181119668399787</c:v>
                </c:pt>
                <c:pt idx="1217">
                  <c:v>-0.40287436491838741</c:v>
                </c:pt>
                <c:pt idx="1218">
                  <c:v>-8.435163359791005E-2</c:v>
                </c:pt>
                <c:pt idx="1219">
                  <c:v>0.35416253760348204</c:v>
                </c:pt>
                <c:pt idx="1220">
                  <c:v>-0.43778096561103158</c:v>
                </c:pt>
                <c:pt idx="1221">
                  <c:v>0.65523196857803412</c:v>
                </c:pt>
                <c:pt idx="1222">
                  <c:v>0.41524908881620465</c:v>
                </c:pt>
                <c:pt idx="1223">
                  <c:v>-1.3911674970303143</c:v>
                </c:pt>
                <c:pt idx="1224">
                  <c:v>0.12290630801501201</c:v>
                </c:pt>
                <c:pt idx="1225">
                  <c:v>0.48069896511481325</c:v>
                </c:pt>
                <c:pt idx="1226">
                  <c:v>-6.9079995794927823E-2</c:v>
                </c:pt>
                <c:pt idx="1227">
                  <c:v>-0.17379979787286037</c:v>
                </c:pt>
                <c:pt idx="1228">
                  <c:v>-0.27415627486411315</c:v>
                </c:pt>
                <c:pt idx="1229">
                  <c:v>0.74031680776630471</c:v>
                </c:pt>
                <c:pt idx="1230">
                  <c:v>0.63559700568837219</c:v>
                </c:pt>
                <c:pt idx="1231">
                  <c:v>-7.3443320881607557E-2</c:v>
                </c:pt>
                <c:pt idx="1232">
                  <c:v>0.10545300766829308</c:v>
                </c:pt>
                <c:pt idx="1233">
                  <c:v>-0.1148949092038745</c:v>
                </c:pt>
                <c:pt idx="1234">
                  <c:v>0.2821676736752507</c:v>
                </c:pt>
                <c:pt idx="1235">
                  <c:v>-0.16507314769950091</c:v>
                </c:pt>
                <c:pt idx="1236">
                  <c:v>-0.13234820955059343</c:v>
                </c:pt>
                <c:pt idx="1237">
                  <c:v>1.3823180850399732E-2</c:v>
                </c:pt>
                <c:pt idx="1238">
                  <c:v>1.0632028641734619</c:v>
                </c:pt>
                <c:pt idx="1239">
                  <c:v>-0.27197461232117015</c:v>
                </c:pt>
                <c:pt idx="1240">
                  <c:v>0.30180263656491263</c:v>
                </c:pt>
                <c:pt idx="1241">
                  <c:v>0.60505373008240781</c:v>
                </c:pt>
                <c:pt idx="1242">
                  <c:v>-0.55122741786232354</c:v>
                </c:pt>
                <c:pt idx="1243">
                  <c:v>-6.0353345621568362E-2</c:v>
                </c:pt>
                <c:pt idx="1244">
                  <c:v>0.14035960836093725</c:v>
                </c:pt>
                <c:pt idx="1245">
                  <c:v>1.0130246256778355</c:v>
                </c:pt>
                <c:pt idx="1246">
                  <c:v>-4.290004527564311E-2</c:v>
                </c:pt>
                <c:pt idx="1247">
                  <c:v>-4.7263370362322844E-2</c:v>
                </c:pt>
                <c:pt idx="1248">
                  <c:v>0.88212487308061815</c:v>
                </c:pt>
                <c:pt idx="1249">
                  <c:v>-0.5490457553193806</c:v>
                </c:pt>
                <c:pt idx="1250">
                  <c:v>-1.1926362055907518</c:v>
                </c:pt>
                <c:pt idx="1251">
                  <c:v>-5.3808357991945603E-2</c:v>
                </c:pt>
                <c:pt idx="1252">
                  <c:v>-0.487959204106658</c:v>
                </c:pt>
                <c:pt idx="1253">
                  <c:v>-0.62322228179134864</c:v>
                </c:pt>
                <c:pt idx="1254">
                  <c:v>-8.435163359791005E-2</c:v>
                </c:pt>
                <c:pt idx="1255">
                  <c:v>0.38252415066650347</c:v>
                </c:pt>
                <c:pt idx="1256">
                  <c:v>-0.33742448861977875</c:v>
                </c:pt>
                <c:pt idx="1257">
                  <c:v>0.22762611009294453</c:v>
                </c:pt>
                <c:pt idx="1258">
                  <c:v>0.53742219124006241</c:v>
                </c:pt>
                <c:pt idx="1259">
                  <c:v>-1.6720094755564716E-2</c:v>
                </c:pt>
                <c:pt idx="1260">
                  <c:v>-0.52722912988598192</c:v>
                </c:pt>
                <c:pt idx="1261">
                  <c:v>-1.2384511189996983</c:v>
                </c:pt>
                <c:pt idx="1262">
                  <c:v>-1.4915239740215671</c:v>
                </c:pt>
                <c:pt idx="1263">
                  <c:v>3.5639806283004713E-2</c:v>
                </c:pt>
                <c:pt idx="1264">
                  <c:v>-6.4716670708248089E-2</c:v>
                </c:pt>
                <c:pt idx="1265">
                  <c:v>0.94102976174960407</c:v>
                </c:pt>
                <c:pt idx="1266">
                  <c:v>-0.42250932780804934</c:v>
                </c:pt>
                <c:pt idx="1267">
                  <c:v>0.35198087506053904</c:v>
                </c:pt>
                <c:pt idx="1268">
                  <c:v>-0.19779808584920205</c:v>
                </c:pt>
                <c:pt idx="1269">
                  <c:v>-0.66903719520029536</c:v>
                </c:pt>
                <c:pt idx="1270">
                  <c:v>-0.21088806110924124</c:v>
                </c:pt>
                <c:pt idx="1271">
                  <c:v>-0.84793352375019593</c:v>
                </c:pt>
                <c:pt idx="1272">
                  <c:v>-0.60358731890168671</c:v>
                </c:pt>
                <c:pt idx="1273">
                  <c:v>0.17744787159731815</c:v>
                </c:pt>
                <c:pt idx="1274">
                  <c:v>1.2006476044010956</c:v>
                </c:pt>
                <c:pt idx="1275">
                  <c:v>0.26689603587226846</c:v>
                </c:pt>
                <c:pt idx="1276">
                  <c:v>0.86685323527763591</c:v>
                </c:pt>
                <c:pt idx="1277">
                  <c:v>-0.44650761578439108</c:v>
                </c:pt>
                <c:pt idx="1278">
                  <c:v>8.145471969195138E-2</c:v>
                </c:pt>
                <c:pt idx="1279">
                  <c:v>9.6726357494933607E-2</c:v>
                </c:pt>
                <c:pt idx="1280">
                  <c:v>-3.4173395102283649E-2</c:v>
                </c:pt>
                <c:pt idx="1281">
                  <c:v>0.73595348267962502</c:v>
                </c:pt>
                <c:pt idx="1282">
                  <c:v>0.10327134512535005</c:v>
                </c:pt>
                <c:pt idx="1283">
                  <c:v>0.60723539262535076</c:v>
                </c:pt>
                <c:pt idx="1284">
                  <c:v>0.47633564002813356</c:v>
                </c:pt>
                <c:pt idx="1285">
                  <c:v>1.3228207068257469</c:v>
                </c:pt>
                <c:pt idx="1286">
                  <c:v>0.71850018233369972</c:v>
                </c:pt>
                <c:pt idx="1287">
                  <c:v>-0.66685553265735231</c:v>
                </c:pt>
                <c:pt idx="1288">
                  <c:v>0.79049504626193112</c:v>
                </c:pt>
                <c:pt idx="1289">
                  <c:v>0.38688747575318322</c:v>
                </c:pt>
                <c:pt idx="1290">
                  <c:v>0.78395005863230838</c:v>
                </c:pt>
                <c:pt idx="1291">
                  <c:v>-0.34396947624940155</c:v>
                </c:pt>
                <c:pt idx="1292">
                  <c:v>0.98466301261560774</c:v>
                </c:pt>
                <c:pt idx="1293">
                  <c:v>0.52433221598081692</c:v>
                </c:pt>
                <c:pt idx="1294">
                  <c:v>0.11636132038459557</c:v>
                </c:pt>
                <c:pt idx="1295">
                  <c:v>0.9519380744659065</c:v>
                </c:pt>
                <c:pt idx="1296">
                  <c:v>-0.28506458758120934</c:v>
                </c:pt>
                <c:pt idx="1297">
                  <c:v>-0.39414771474582161</c:v>
                </c:pt>
                <c:pt idx="1298">
                  <c:v>-0.74975870930188615</c:v>
                </c:pt>
                <c:pt idx="1299">
                  <c:v>-0.70830712097961923</c:v>
                </c:pt>
                <c:pt idx="1300">
                  <c:v>-0.61449563161798915</c:v>
                </c:pt>
                <c:pt idx="1301">
                  <c:v>2.6913156109645248E-2</c:v>
                </c:pt>
                <c:pt idx="1302">
                  <c:v>0.11636132038459557</c:v>
                </c:pt>
                <c:pt idx="1303">
                  <c:v>1.3555456449746546</c:v>
                </c:pt>
                <c:pt idx="1304">
                  <c:v>0.70104688198698084</c:v>
                </c:pt>
                <c:pt idx="1305">
                  <c:v>-1.2537227568026805</c:v>
                </c:pt>
                <c:pt idx="1306">
                  <c:v>-0.2785195999507929</c:v>
                </c:pt>
                <c:pt idx="1307">
                  <c:v>0.38252415066650347</c:v>
                </c:pt>
                <c:pt idx="1308">
                  <c:v>-0.93083670039552358</c:v>
                </c:pt>
                <c:pt idx="1309">
                  <c:v>4.0003131369684447E-2</c:v>
                </c:pt>
                <c:pt idx="1310">
                  <c:v>1.0850194896068606</c:v>
                </c:pt>
                <c:pt idx="1311">
                  <c:v>0.77304174591600594</c:v>
                </c:pt>
                <c:pt idx="1312">
                  <c:v>0.1730845465106384</c:v>
                </c:pt>
                <c:pt idx="1313">
                  <c:v>-4.5081707818586135E-2</c:v>
                </c:pt>
                <c:pt idx="1314">
                  <c:v>-0.36142277659612049</c:v>
                </c:pt>
                <c:pt idx="1315">
                  <c:v>-0.37233108931242298</c:v>
                </c:pt>
              </c:numCache>
            </c:numRef>
          </c:val>
          <c:smooth val="0"/>
          <c:extLst>
            <c:ext xmlns:c16="http://schemas.microsoft.com/office/drawing/2014/chart" uri="{C3380CC4-5D6E-409C-BE32-E72D297353CC}">
              <c16:uniqueId val="{00000000-53DE-4565-A04E-102E6D628F11}"/>
            </c:ext>
          </c:extLst>
        </c:ser>
        <c:ser>
          <c:idx val="0"/>
          <c:order val="1"/>
          <c:tx>
            <c:v>10 MpH</c:v>
          </c:tx>
          <c:spPr>
            <a:ln w="6350" cap="rnd">
              <a:solidFill>
                <a:schemeClr val="accent2"/>
              </a:solidFill>
              <a:round/>
            </a:ln>
            <a:effectLst/>
          </c:spPr>
          <c:marker>
            <c:symbol val="none"/>
          </c:marker>
          <c:val>
            <c:numRef>
              <c:f>'[clean all.xlsx]Sheet1'!$O$2:$O$1782</c:f>
              <c:numCache>
                <c:formatCode>General</c:formatCode>
                <c:ptCount val="1781"/>
                <c:pt idx="317">
                  <c:v>1.7880529527353783</c:v>
                </c:pt>
                <c:pt idx="318">
                  <c:v>-0.51304189679149814</c:v>
                </c:pt>
                <c:pt idx="319">
                  <c:v>-0.10766767459494127</c:v>
                </c:pt>
                <c:pt idx="320">
                  <c:v>-0.23583746543653158</c:v>
                </c:pt>
                <c:pt idx="321">
                  <c:v>0.72692631227974891</c:v>
                </c:pt>
                <c:pt idx="322">
                  <c:v>0.71202284822862816</c:v>
                </c:pt>
                <c:pt idx="323">
                  <c:v>-0.38487210594990784</c:v>
                </c:pt>
                <c:pt idx="324">
                  <c:v>0.97432381553247405</c:v>
                </c:pt>
                <c:pt idx="325">
                  <c:v>0.22318922734492752</c:v>
                </c:pt>
                <c:pt idx="326">
                  <c:v>0.63452483516214964</c:v>
                </c:pt>
                <c:pt idx="327">
                  <c:v>7.7135279642426044E-2</c:v>
                </c:pt>
                <c:pt idx="328">
                  <c:v>-0.61140475952976259</c:v>
                </c:pt>
                <c:pt idx="329">
                  <c:v>0.35433971099630829</c:v>
                </c:pt>
                <c:pt idx="330">
                  <c:v>0.15761398551869499</c:v>
                </c:pt>
                <c:pt idx="331">
                  <c:v>-0.59650129547864184</c:v>
                </c:pt>
                <c:pt idx="332">
                  <c:v>-0.88562849807493882</c:v>
                </c:pt>
                <c:pt idx="333">
                  <c:v>0.69711938417750741</c:v>
                </c:pt>
                <c:pt idx="334">
                  <c:v>-0.67399930854512047</c:v>
                </c:pt>
                <c:pt idx="335">
                  <c:v>0.7239456194699585</c:v>
                </c:pt>
                <c:pt idx="336">
                  <c:v>-3.6273342513685639E-4</c:v>
                </c:pt>
                <c:pt idx="337">
                  <c:v>-0.27160577915943829</c:v>
                </c:pt>
                <c:pt idx="338">
                  <c:v>-0.97802997519253809</c:v>
                </c:pt>
                <c:pt idx="339">
                  <c:v>0.52721989399234526</c:v>
                </c:pt>
                <c:pt idx="340">
                  <c:v>0.29472585479182528</c:v>
                </c:pt>
                <c:pt idx="341">
                  <c:v>0.26789961949937413</c:v>
                </c:pt>
                <c:pt idx="342">
                  <c:v>-0.87370572683360848</c:v>
                </c:pt>
                <c:pt idx="343">
                  <c:v>0.37818525347896897</c:v>
                </c:pt>
                <c:pt idx="344">
                  <c:v>0.23511199858625789</c:v>
                </c:pt>
                <c:pt idx="345">
                  <c:v>0.27386100512003936</c:v>
                </c:pt>
                <c:pt idx="346">
                  <c:v>0.145691214278449</c:v>
                </c:pt>
                <c:pt idx="347">
                  <c:v>0.23809269139604827</c:v>
                </c:pt>
                <c:pt idx="348">
                  <c:v>0.41097287439208524</c:v>
                </c:pt>
                <c:pt idx="349">
                  <c:v>-0.81707256343783152</c:v>
                </c:pt>
                <c:pt idx="350">
                  <c:v>-1.4936898313686899</c:v>
                </c:pt>
                <c:pt idx="351">
                  <c:v>-0.20901123014408049</c:v>
                </c:pt>
                <c:pt idx="352">
                  <c:v>-9.3048118555924333E-3</c:v>
                </c:pt>
                <c:pt idx="353">
                  <c:v>0.56298820771525193</c:v>
                </c:pt>
                <c:pt idx="354">
                  <c:v>6.5212508401095701E-2</c:v>
                </c:pt>
                <c:pt idx="355">
                  <c:v>0.24107338420692306</c:v>
                </c:pt>
                <c:pt idx="356">
                  <c:v>-7.4880053681824987E-2</c:v>
                </c:pt>
                <c:pt idx="357">
                  <c:v>0.46462534497698743</c:v>
                </c:pt>
                <c:pt idx="358">
                  <c:v>0.35732040380718305</c:v>
                </c:pt>
                <c:pt idx="359">
                  <c:v>7.4154586831551267E-2</c:v>
                </c:pt>
                <c:pt idx="360">
                  <c:v>-0.64121168763308856</c:v>
                </c:pt>
                <c:pt idx="361">
                  <c:v>0.15761398551869499</c:v>
                </c:pt>
                <c:pt idx="362">
                  <c:v>2.6463501867314245E-2</c:v>
                </c:pt>
                <c:pt idx="363">
                  <c:v>1.3707559592974909</c:v>
                </c:pt>
                <c:pt idx="364">
                  <c:v>0.92365203775736215</c:v>
                </c:pt>
                <c:pt idx="365">
                  <c:v>0.94451688743023254</c:v>
                </c:pt>
                <c:pt idx="366">
                  <c:v>-0.88562849807493882</c:v>
                </c:pt>
                <c:pt idx="367">
                  <c:v>-0.9243775046076359</c:v>
                </c:pt>
                <c:pt idx="368">
                  <c:v>-1.3565779620966438</c:v>
                </c:pt>
                <c:pt idx="369">
                  <c:v>0.58683375019791262</c:v>
                </c:pt>
                <c:pt idx="370">
                  <c:v>0.84019263907021846</c:v>
                </c:pt>
                <c:pt idx="371">
                  <c:v>1.6181534625502161</c:v>
                </c:pt>
                <c:pt idx="372">
                  <c:v>2.050211624664907E-2</c:v>
                </c:pt>
                <c:pt idx="373">
                  <c:v>0.41395356720187565</c:v>
                </c:pt>
                <c:pt idx="374">
                  <c:v>-0.2745864719692287</c:v>
                </c:pt>
                <c:pt idx="375">
                  <c:v>-0.40573695562169376</c:v>
                </c:pt>
                <c:pt idx="376">
                  <c:v>1.3171034887136732</c:v>
                </c:pt>
                <c:pt idx="377">
                  <c:v>-0.61140475952976259</c:v>
                </c:pt>
                <c:pt idx="378">
                  <c:v>-0.5011191255501678</c:v>
                </c:pt>
                <c:pt idx="379">
                  <c:v>-0.16132014517984347</c:v>
                </c:pt>
                <c:pt idx="380">
                  <c:v>0.37818525347896897</c:v>
                </c:pt>
                <c:pt idx="381">
                  <c:v>1.2455668612667754</c:v>
                </c:pt>
                <c:pt idx="382">
                  <c:v>0.9355748089986925</c:v>
                </c:pt>
                <c:pt idx="383">
                  <c:v>0.46462534497698743</c:v>
                </c:pt>
                <c:pt idx="384">
                  <c:v>0.86701887436266956</c:v>
                </c:pt>
                <c:pt idx="385">
                  <c:v>0.79548224691685621</c:v>
                </c:pt>
                <c:pt idx="386">
                  <c:v>-0.72765177913002266</c:v>
                </c:pt>
                <c:pt idx="387">
                  <c:v>-0.68890277259732557</c:v>
                </c:pt>
                <c:pt idx="388">
                  <c:v>-0.10170628897427608</c:v>
                </c:pt>
                <c:pt idx="389">
                  <c:v>0.45866395935632226</c:v>
                </c:pt>
                <c:pt idx="390">
                  <c:v>0.86999956717354432</c:v>
                </c:pt>
                <c:pt idx="391">
                  <c:v>1.1412426129078457</c:v>
                </c:pt>
                <c:pt idx="392">
                  <c:v>0.1188649789859979</c:v>
                </c:pt>
                <c:pt idx="393">
                  <c:v>-0.7693814784735945</c:v>
                </c:pt>
                <c:pt idx="394">
                  <c:v>9.8000129314211967E-2</c:v>
                </c:pt>
                <c:pt idx="395">
                  <c:v>-0.53688743927307447</c:v>
                </c:pt>
                <c:pt idx="396">
                  <c:v>-0.57563644580685591</c:v>
                </c:pt>
                <c:pt idx="397">
                  <c:v>1.3141227959027983</c:v>
                </c:pt>
                <c:pt idx="398">
                  <c:v>-0.43554388372393527</c:v>
                </c:pt>
                <c:pt idx="399">
                  <c:v>1.4840222860879606</c:v>
                </c:pt>
                <c:pt idx="400">
                  <c:v>1.1561460769589664</c:v>
                </c:pt>
                <c:pt idx="401">
                  <c:v>-0.25670231510831754</c:v>
                </c:pt>
                <c:pt idx="402">
                  <c:v>1.0100921292553806</c:v>
                </c:pt>
                <c:pt idx="403">
                  <c:v>2.0354504559881033</c:v>
                </c:pt>
                <c:pt idx="404">
                  <c:v>-0.27756716478010346</c:v>
                </c:pt>
                <c:pt idx="405">
                  <c:v>-0.39381418438036342</c:v>
                </c:pt>
                <c:pt idx="406">
                  <c:v>-0.3759300275183679</c:v>
                </c:pt>
                <c:pt idx="407">
                  <c:v>-0.7097676222691115</c:v>
                </c:pt>
                <c:pt idx="408">
                  <c:v>0.50337435150968457</c:v>
                </c:pt>
                <c:pt idx="409">
                  <c:v>0.26193823387870896</c:v>
                </c:pt>
                <c:pt idx="410">
                  <c:v>0.145691214278449</c:v>
                </c:pt>
                <c:pt idx="411">
                  <c:v>0.95047827304981325</c:v>
                </c:pt>
                <c:pt idx="412">
                  <c:v>1.0458604429793716</c:v>
                </c:pt>
                <c:pt idx="413">
                  <c:v>-5.1034511199164287E-2</c:v>
                </c:pt>
                <c:pt idx="414">
                  <c:v>-0.45938942620659595</c:v>
                </c:pt>
                <c:pt idx="415">
                  <c:v>0.13078775022624387</c:v>
                </c:pt>
                <c:pt idx="416">
                  <c:v>-0.32525824974434048</c:v>
                </c:pt>
                <c:pt idx="417">
                  <c:v>0.32453278289406678</c:v>
                </c:pt>
                <c:pt idx="418">
                  <c:v>1.0398990573587066</c:v>
                </c:pt>
                <c:pt idx="419">
                  <c:v>0.30962931884294603</c:v>
                </c:pt>
                <c:pt idx="420">
                  <c:v>0.87298025998333473</c:v>
                </c:pt>
                <c:pt idx="421">
                  <c:v>-0.36996864189770273</c:v>
                </c:pt>
                <c:pt idx="422">
                  <c:v>-0.44150526934460044</c:v>
                </c:pt>
                <c:pt idx="423">
                  <c:v>-0.66505723011466489</c:v>
                </c:pt>
                <c:pt idx="424">
                  <c:v>-1.2731185634095001</c:v>
                </c:pt>
                <c:pt idx="425">
                  <c:v>-0.34016171379546123</c:v>
                </c:pt>
                <c:pt idx="426">
                  <c:v>-0.99889482486432402</c:v>
                </c:pt>
                <c:pt idx="427">
                  <c:v>-0.64717307325266937</c:v>
                </c:pt>
                <c:pt idx="428">
                  <c:v>9.8000129314211967E-2</c:v>
                </c:pt>
                <c:pt idx="429">
                  <c:v>-2.1227583096922784E-2</c:v>
                </c:pt>
                <c:pt idx="430">
                  <c:v>-0.25670231510831754</c:v>
                </c:pt>
                <c:pt idx="431">
                  <c:v>-0.11362906021560644</c:v>
                </c:pt>
                <c:pt idx="432">
                  <c:v>-1.8246890287132382E-2</c:v>
                </c:pt>
                <c:pt idx="433">
                  <c:v>0.48847088745856376</c:v>
                </c:pt>
                <c:pt idx="434">
                  <c:v>-0.54881021051440482</c:v>
                </c:pt>
                <c:pt idx="435">
                  <c:v>-0.24179885105719676</c:v>
                </c:pt>
                <c:pt idx="436">
                  <c:v>-7.189936087095021E-2</c:v>
                </c:pt>
                <c:pt idx="437">
                  <c:v>3.8386273108644592E-2</c:v>
                </c:pt>
                <c:pt idx="438">
                  <c:v>0.26193823387870896</c:v>
                </c:pt>
                <c:pt idx="439">
                  <c:v>0.20530507048293201</c:v>
                </c:pt>
                <c:pt idx="440">
                  <c:v>-0.48919635430883746</c:v>
                </c:pt>
                <c:pt idx="441">
                  <c:v>3.242488748797942E-2</c:v>
                </c:pt>
                <c:pt idx="442">
                  <c:v>0.81932778939843254</c:v>
                </c:pt>
                <c:pt idx="443">
                  <c:v>-7.7860746491615382E-2</c:v>
                </c:pt>
                <c:pt idx="444">
                  <c:v>0.71202284822862816</c:v>
                </c:pt>
                <c:pt idx="445">
                  <c:v>-0.39977557000102859</c:v>
                </c:pt>
                <c:pt idx="446">
                  <c:v>0.19040160643181125</c:v>
                </c:pt>
                <c:pt idx="447">
                  <c:v>2.9444194677104647E-2</c:v>
                </c:pt>
                <c:pt idx="448">
                  <c:v>1.1978757763025383</c:v>
                </c:pt>
                <c:pt idx="449">
                  <c:v>-0.96610720395120775</c:v>
                </c:pt>
                <c:pt idx="450">
                  <c:v>-0.5577522889448604</c:v>
                </c:pt>
                <c:pt idx="451">
                  <c:v>0.30068724041249045</c:v>
                </c:pt>
                <c:pt idx="452">
                  <c:v>-0.77534286409425968</c:v>
                </c:pt>
                <c:pt idx="453">
                  <c:v>-0.32525824974434048</c:v>
                </c:pt>
                <c:pt idx="454">
                  <c:v>-0.97206858957187292</c:v>
                </c:pt>
                <c:pt idx="455">
                  <c:v>1.6151727697404257</c:v>
                </c:pt>
                <c:pt idx="456">
                  <c:v>0.61664067830015412</c:v>
                </c:pt>
                <c:pt idx="457">
                  <c:v>0.43183772406387116</c:v>
                </c:pt>
                <c:pt idx="458">
                  <c:v>0.46760603778677784</c:v>
                </c:pt>
                <c:pt idx="459">
                  <c:v>-0.70380623664844633</c:v>
                </c:pt>
                <c:pt idx="460">
                  <c:v>-0.23583746543653158</c:v>
                </c:pt>
                <c:pt idx="461">
                  <c:v>0.50635504432055933</c:v>
                </c:pt>
                <c:pt idx="462">
                  <c:v>-1.1270646157059143</c:v>
                </c:pt>
                <c:pt idx="463">
                  <c:v>0.20530507048293201</c:v>
                </c:pt>
                <c:pt idx="464">
                  <c:v>-0.22987607981586641</c:v>
                </c:pt>
                <c:pt idx="465">
                  <c:v>1.495945057329291</c:v>
                </c:pt>
                <c:pt idx="466">
                  <c:v>1.2008564691123287</c:v>
                </c:pt>
                <c:pt idx="467">
                  <c:v>0.74182977633195402</c:v>
                </c:pt>
                <c:pt idx="468">
                  <c:v>0.86999956717354432</c:v>
                </c:pt>
                <c:pt idx="469">
                  <c:v>-0.56371367456552557</c:v>
                </c:pt>
                <c:pt idx="470">
                  <c:v>0.32453278289406678</c:v>
                </c:pt>
                <c:pt idx="471">
                  <c:v>0.145691214278449</c:v>
                </c:pt>
                <c:pt idx="472">
                  <c:v>0.43779910968453634</c:v>
                </c:pt>
                <c:pt idx="473">
                  <c:v>0.52721989399234526</c:v>
                </c:pt>
                <c:pt idx="474">
                  <c:v>0.70010007698729781</c:v>
                </c:pt>
                <c:pt idx="475">
                  <c:v>0.97134312272268364</c:v>
                </c:pt>
                <c:pt idx="476">
                  <c:v>0.72096492666016809</c:v>
                </c:pt>
                <c:pt idx="477">
                  <c:v>-0.32823894255413089</c:v>
                </c:pt>
                <c:pt idx="478">
                  <c:v>-0.85880226278248772</c:v>
                </c:pt>
                <c:pt idx="479">
                  <c:v>0.44077980249432674</c:v>
                </c:pt>
                <c:pt idx="480">
                  <c:v>0.95047827304981325</c:v>
                </c:pt>
                <c:pt idx="481">
                  <c:v>-1.0614893738807663</c:v>
                </c:pt>
                <c:pt idx="482">
                  <c:v>-0.2745864719692287</c:v>
                </c:pt>
                <c:pt idx="483">
                  <c:v>1.022014900496711</c:v>
                </c:pt>
                <c:pt idx="484">
                  <c:v>0.13972982865778383</c:v>
                </c:pt>
                <c:pt idx="485">
                  <c:v>0.92365203775736215</c:v>
                </c:pt>
                <c:pt idx="486">
                  <c:v>8.3096665262006847E-2</c:v>
                </c:pt>
                <c:pt idx="487">
                  <c:v>9.2038743693546796E-2</c:v>
                </c:pt>
                <c:pt idx="488">
                  <c:v>-0.81111117781825071</c:v>
                </c:pt>
                <c:pt idx="489">
                  <c:v>-0.88264780526406406</c:v>
                </c:pt>
                <c:pt idx="490">
                  <c:v>-0.44150526934460044</c:v>
                </c:pt>
                <c:pt idx="491">
                  <c:v>0.6255827567306097</c:v>
                </c:pt>
                <c:pt idx="492">
                  <c:v>0.58981444300770303</c:v>
                </c:pt>
                <c:pt idx="493">
                  <c:v>-0.58159783142752108</c:v>
                </c:pt>
                <c:pt idx="494">
                  <c:v>1.5078678285706213</c:v>
                </c:pt>
                <c:pt idx="495">
                  <c:v>1.1889336978720828</c:v>
                </c:pt>
                <c:pt idx="496">
                  <c:v>-0.40871764843148417</c:v>
                </c:pt>
                <c:pt idx="497">
                  <c:v>-0.40871764843148417</c:v>
                </c:pt>
                <c:pt idx="498">
                  <c:v>0.81336640377776737</c:v>
                </c:pt>
                <c:pt idx="499">
                  <c:v>-0.10170628897427608</c:v>
                </c:pt>
                <c:pt idx="500">
                  <c:v>-0.7693814784735945</c:v>
                </c:pt>
                <c:pt idx="501">
                  <c:v>-0.48025427587838193</c:v>
                </c:pt>
                <c:pt idx="502">
                  <c:v>0.54510405085434077</c:v>
                </c:pt>
                <c:pt idx="503">
                  <c:v>0.91769065213778134</c:v>
                </c:pt>
                <c:pt idx="504">
                  <c:v>0.25597684825804379</c:v>
                </c:pt>
                <c:pt idx="505">
                  <c:v>0.2023243776731416</c:v>
                </c:pt>
                <c:pt idx="506">
                  <c:v>-0.41169834124235893</c:v>
                </c:pt>
                <c:pt idx="507">
                  <c:v>1.2515282468874407</c:v>
                </c:pt>
                <c:pt idx="508">
                  <c:v>-0.49515773992950268</c:v>
                </c:pt>
                <c:pt idx="509">
                  <c:v>0.9355748089986925</c:v>
                </c:pt>
                <c:pt idx="510">
                  <c:v>-0.46833150463705153</c:v>
                </c:pt>
                <c:pt idx="511">
                  <c:v>4.434765872930977E-2</c:v>
                </c:pt>
                <c:pt idx="512">
                  <c:v>1.2336440900254451</c:v>
                </c:pt>
                <c:pt idx="513">
                  <c:v>1.4363312011237235</c:v>
                </c:pt>
                <c:pt idx="514">
                  <c:v>1.2038371619232036</c:v>
                </c:pt>
                <c:pt idx="515">
                  <c:v>0.7805787828646511</c:v>
                </c:pt>
                <c:pt idx="516">
                  <c:v>0.42587633844320599</c:v>
                </c:pt>
                <c:pt idx="517">
                  <c:v>-0.44150526934460044</c:v>
                </c:pt>
                <c:pt idx="518">
                  <c:v>-0.28352855040076863</c:v>
                </c:pt>
                <c:pt idx="519">
                  <c:v>0.32453278289406678</c:v>
                </c:pt>
                <c:pt idx="520">
                  <c:v>1.0071114364455902</c:v>
                </c:pt>
                <c:pt idx="521">
                  <c:v>2.0205469919358983</c:v>
                </c:pt>
                <c:pt idx="522">
                  <c:v>2.0026628350749869</c:v>
                </c:pt>
                <c:pt idx="523">
                  <c:v>1.3707559592974909</c:v>
                </c:pt>
                <c:pt idx="524">
                  <c:v>1.6270955409806716</c:v>
                </c:pt>
                <c:pt idx="525">
                  <c:v>1.5138292141912864</c:v>
                </c:pt>
                <c:pt idx="526">
                  <c:v>1.8029564167864991</c:v>
                </c:pt>
                <c:pt idx="527">
                  <c:v>3.2128241160429081</c:v>
                </c:pt>
                <c:pt idx="528">
                  <c:v>3.6658894232037023</c:v>
                </c:pt>
                <c:pt idx="529">
                  <c:v>3.5645458676545632</c:v>
                </c:pt>
                <c:pt idx="530">
                  <c:v>4.8551858545009221</c:v>
                </c:pt>
                <c:pt idx="531">
                  <c:v>4.2173175931038447</c:v>
                </c:pt>
                <c:pt idx="532">
                  <c:v>4.0474181029186829</c:v>
                </c:pt>
                <c:pt idx="533">
                  <c:v>2.3931335932193387</c:v>
                </c:pt>
                <c:pt idx="534">
                  <c:v>1.8327633448898248</c:v>
                </c:pt>
                <c:pt idx="535">
                  <c:v>2.6822607958156359</c:v>
                </c:pt>
                <c:pt idx="536">
                  <c:v>3.2992642075409266</c:v>
                </c:pt>
                <c:pt idx="537">
                  <c:v>2.4467860638042409</c:v>
                </c:pt>
                <c:pt idx="538">
                  <c:v>1.1561460769589664</c:v>
                </c:pt>
                <c:pt idx="539">
                  <c:v>1.5794044560164346</c:v>
                </c:pt>
                <c:pt idx="540">
                  <c:v>2.54514892654359</c:v>
                </c:pt>
                <c:pt idx="541">
                  <c:v>1.6896900899971137</c:v>
                </c:pt>
                <c:pt idx="542">
                  <c:v>1.3081614102821333</c:v>
                </c:pt>
                <c:pt idx="543">
                  <c:v>0.38414663909963415</c:v>
                </c:pt>
                <c:pt idx="544">
                  <c:v>0.92365203775736215</c:v>
                </c:pt>
                <c:pt idx="545">
                  <c:v>0.73288769790041408</c:v>
                </c:pt>
                <c:pt idx="546">
                  <c:v>0.72096492666016809</c:v>
                </c:pt>
                <c:pt idx="547">
                  <c:v>0.63154414235127487</c:v>
                </c:pt>
                <c:pt idx="548">
                  <c:v>0.53020058680213566</c:v>
                </c:pt>
                <c:pt idx="549">
                  <c:v>0.91172926651711617</c:v>
                </c:pt>
                <c:pt idx="550">
                  <c:v>1.0965322207533992</c:v>
                </c:pt>
                <c:pt idx="551">
                  <c:v>1.4691188220368399</c:v>
                </c:pt>
                <c:pt idx="552">
                  <c:v>1.2664317109385614</c:v>
                </c:pt>
                <c:pt idx="553">
                  <c:v>1.6330569266013368</c:v>
                </c:pt>
                <c:pt idx="554">
                  <c:v>1.5168099070010768</c:v>
                </c:pt>
                <c:pt idx="555">
                  <c:v>1.0011500508249251</c:v>
                </c:pt>
                <c:pt idx="556">
                  <c:v>1.7701687958733827</c:v>
                </c:pt>
                <c:pt idx="557">
                  <c:v>-5.6995896819829459E-2</c:v>
                </c:pt>
                <c:pt idx="558">
                  <c:v>2.4527474494249062</c:v>
                </c:pt>
                <c:pt idx="559">
                  <c:v>0.64942829921327039</c:v>
                </c:pt>
                <c:pt idx="560">
                  <c:v>2.0235276847467731</c:v>
                </c:pt>
                <c:pt idx="561">
                  <c:v>3.5973334885676791</c:v>
                </c:pt>
                <c:pt idx="562">
                  <c:v>2.7985078154158955</c:v>
                </c:pt>
                <c:pt idx="563">
                  <c:v>1.8089178024071642</c:v>
                </c:pt>
                <c:pt idx="564">
                  <c:v>2.5213033840609294</c:v>
                </c:pt>
                <c:pt idx="565">
                  <c:v>3.1502295670275506</c:v>
                </c:pt>
                <c:pt idx="566">
                  <c:v>3.4423374624336378</c:v>
                </c:pt>
                <c:pt idx="567">
                  <c:v>4.8522051616900468</c:v>
                </c:pt>
                <c:pt idx="568">
                  <c:v>4.3693329264270115</c:v>
                </c:pt>
                <c:pt idx="569">
                  <c:v>3.1472488742177602</c:v>
                </c:pt>
                <c:pt idx="570">
                  <c:v>3.3231097500235873</c:v>
                </c:pt>
                <c:pt idx="571">
                  <c:v>1.6598831618937879</c:v>
                </c:pt>
                <c:pt idx="572">
                  <c:v>3.1740751095102113</c:v>
                </c:pt>
                <c:pt idx="573">
                  <c:v>2.5183226912511389</c:v>
                </c:pt>
                <c:pt idx="574">
                  <c:v>3.0011949265141742</c:v>
                </c:pt>
                <c:pt idx="575">
                  <c:v>3.7314646650299346</c:v>
                </c:pt>
                <c:pt idx="576">
                  <c:v>4.1428002728471567</c:v>
                </c:pt>
                <c:pt idx="577">
                  <c:v>3.880499305543311</c:v>
                </c:pt>
                <c:pt idx="578">
                  <c:v>2.7150484167287519</c:v>
                </c:pt>
                <c:pt idx="579">
                  <c:v>2.6494731749025195</c:v>
                </c:pt>
                <c:pt idx="580">
                  <c:v>1.4154663514519377</c:v>
                </c:pt>
                <c:pt idx="581">
                  <c:v>2.7895657369854403</c:v>
                </c:pt>
                <c:pt idx="582">
                  <c:v>1.5495975279141931</c:v>
                </c:pt>
                <c:pt idx="583">
                  <c:v>2.8968706781552447</c:v>
                </c:pt>
                <c:pt idx="584">
                  <c:v>1.1889336978720828</c:v>
                </c:pt>
                <c:pt idx="585">
                  <c:v>1.6241148481708811</c:v>
                </c:pt>
                <c:pt idx="586">
                  <c:v>1.0190342076869205</c:v>
                </c:pt>
                <c:pt idx="587">
                  <c:v>2.0265083775565635</c:v>
                </c:pt>
                <c:pt idx="588">
                  <c:v>1.5138292141912864</c:v>
                </c:pt>
                <c:pt idx="589">
                  <c:v>2.4259212141324551</c:v>
                </c:pt>
                <c:pt idx="590">
                  <c:v>0.48250950183789859</c:v>
                </c:pt>
                <c:pt idx="591">
                  <c:v>0.78654016848531627</c:v>
                </c:pt>
                <c:pt idx="592">
                  <c:v>1.4154663514519377</c:v>
                </c:pt>
                <c:pt idx="593">
                  <c:v>0.88192233841379031</c:v>
                </c:pt>
                <c:pt idx="594">
                  <c:v>0.37818525347896897</c:v>
                </c:pt>
                <c:pt idx="595">
                  <c:v>0.7537525475722</c:v>
                </c:pt>
                <c:pt idx="596">
                  <c:v>1.0160535148760459</c:v>
                </c:pt>
                <c:pt idx="597">
                  <c:v>0.83423125344955329</c:v>
                </c:pt>
                <c:pt idx="598">
                  <c:v>0.5689495933359171</c:v>
                </c:pt>
                <c:pt idx="599">
                  <c:v>1.2008564691123287</c:v>
                </c:pt>
                <c:pt idx="600">
                  <c:v>0.64942829921327039</c:v>
                </c:pt>
                <c:pt idx="601">
                  <c:v>-1.2939834130812862</c:v>
                </c:pt>
                <c:pt idx="602">
                  <c:v>0.21126645610359718</c:v>
                </c:pt>
                <c:pt idx="603">
                  <c:v>-1.0704314523112217</c:v>
                </c:pt>
                <c:pt idx="604">
                  <c:v>1.1084549919947295</c:v>
                </c:pt>
                <c:pt idx="605">
                  <c:v>0.34837832537672747</c:v>
                </c:pt>
                <c:pt idx="606">
                  <c:v>0.73586839071128884</c:v>
                </c:pt>
                <c:pt idx="607">
                  <c:v>0.2023243776731416</c:v>
                </c:pt>
                <c:pt idx="608">
                  <c:v>0.5123164299412245</c:v>
                </c:pt>
                <c:pt idx="609">
                  <c:v>-0.8945705765053944</c:v>
                </c:pt>
                <c:pt idx="610">
                  <c:v>-0.13449390988739235</c:v>
                </c:pt>
                <c:pt idx="611">
                  <c:v>-1.5384002235231364</c:v>
                </c:pt>
                <c:pt idx="612">
                  <c:v>-0.7693814784735945</c:v>
                </c:pt>
                <c:pt idx="613">
                  <c:v>0.81932778939843254</c:v>
                </c:pt>
                <c:pt idx="614">
                  <c:v>-0.51602258960128855</c:v>
                </c:pt>
                <c:pt idx="615">
                  <c:v>2.9444194677104647E-2</c:v>
                </c:pt>
                <c:pt idx="616">
                  <c:v>-0.29247062883122421</c:v>
                </c:pt>
                <c:pt idx="617">
                  <c:v>0.52721989399234526</c:v>
                </c:pt>
                <c:pt idx="618">
                  <c:v>0.23809269139604827</c:v>
                </c:pt>
                <c:pt idx="619">
                  <c:v>1.0935515279436088</c:v>
                </c:pt>
                <c:pt idx="620">
                  <c:v>-1.2313888640659283</c:v>
                </c:pt>
                <c:pt idx="621">
                  <c:v>1.7521423436858669E-2</c:v>
                </c:pt>
                <c:pt idx="622">
                  <c:v>-1.115141844464584</c:v>
                </c:pt>
                <c:pt idx="623">
                  <c:v>0.92365203775736215</c:v>
                </c:pt>
                <c:pt idx="624">
                  <c:v>1.6270955409806716</c:v>
                </c:pt>
                <c:pt idx="625">
                  <c:v>0.16059467832956975</c:v>
                </c:pt>
                <c:pt idx="626">
                  <c:v>-0.82601464186937146</c:v>
                </c:pt>
                <c:pt idx="627">
                  <c:v>0.98326589396292963</c:v>
                </c:pt>
                <c:pt idx="628">
                  <c:v>0.27982239073962012</c:v>
                </c:pt>
                <c:pt idx="629">
                  <c:v>-0.51304189679149814</c:v>
                </c:pt>
                <c:pt idx="630">
                  <c:v>-0.43554388372393527</c:v>
                </c:pt>
                <c:pt idx="631">
                  <c:v>-0.38487210594990784</c:v>
                </c:pt>
                <c:pt idx="632">
                  <c:v>1.4540730625983895E-2</c:v>
                </c:pt>
                <c:pt idx="633">
                  <c:v>0.74481046914174442</c:v>
                </c:pt>
                <c:pt idx="634">
                  <c:v>1.2247020115949896</c:v>
                </c:pt>
                <c:pt idx="635">
                  <c:v>0.13376844303711866</c:v>
                </c:pt>
                <c:pt idx="636">
                  <c:v>0.3424169397560623</c:v>
                </c:pt>
                <c:pt idx="637">
                  <c:v>-0.18218499485162939</c:v>
                </c:pt>
                <c:pt idx="638">
                  <c:v>6.5212508401095701E-2</c:v>
                </c:pt>
                <c:pt idx="639">
                  <c:v>0.22915061296559269</c:v>
                </c:pt>
                <c:pt idx="640">
                  <c:v>0.17847883519048091</c:v>
                </c:pt>
                <c:pt idx="641">
                  <c:v>0.26491892668849937</c:v>
                </c:pt>
                <c:pt idx="642">
                  <c:v>-0.56967506018619074</c:v>
                </c:pt>
                <c:pt idx="643">
                  <c:v>1.406524273021482</c:v>
                </c:pt>
                <c:pt idx="644">
                  <c:v>2.9444194677104647E-2</c:v>
                </c:pt>
                <c:pt idx="645">
                  <c:v>0.50635504432055933</c:v>
                </c:pt>
                <c:pt idx="646">
                  <c:v>0.29174516198095046</c:v>
                </c:pt>
                <c:pt idx="647">
                  <c:v>0.54808474366413118</c:v>
                </c:pt>
                <c:pt idx="648">
                  <c:v>-0.67399930854512047</c:v>
                </c:pt>
                <c:pt idx="649">
                  <c:v>-1.115141844464584</c:v>
                </c:pt>
                <c:pt idx="650">
                  <c:v>-1.3029254915117416</c:v>
                </c:pt>
                <c:pt idx="651">
                  <c:v>0.12780705741645348</c:v>
                </c:pt>
                <c:pt idx="652">
                  <c:v>0.36030109661697346</c:v>
                </c:pt>
                <c:pt idx="653">
                  <c:v>0.4288570312529964</c:v>
                </c:pt>
                <c:pt idx="654">
                  <c:v>-0.58457852423731149</c:v>
                </c:pt>
                <c:pt idx="655">
                  <c:v>0.30366793322228086</c:v>
                </c:pt>
                <c:pt idx="656">
                  <c:v>-0.91245473336738991</c:v>
                </c:pt>
                <c:pt idx="657">
                  <c:v>-0.27756716478010346</c:v>
                </c:pt>
                <c:pt idx="658">
                  <c:v>-1.1986012431528121</c:v>
                </c:pt>
                <c:pt idx="659">
                  <c:v>-0.1493973739385131</c:v>
                </c:pt>
                <c:pt idx="660">
                  <c:v>0.90278718808557623</c:v>
                </c:pt>
                <c:pt idx="661">
                  <c:v>-0.29545132164101462</c:v>
                </c:pt>
                <c:pt idx="662">
                  <c:v>-0.98101066800341286</c:v>
                </c:pt>
                <c:pt idx="663">
                  <c:v>-0.41467903405214934</c:v>
                </c:pt>
                <c:pt idx="664">
                  <c:v>-1.425133896732667</c:v>
                </c:pt>
                <c:pt idx="665">
                  <c:v>0.145691214278449</c:v>
                </c:pt>
                <c:pt idx="666">
                  <c:v>-0.80216909938671077</c:v>
                </c:pt>
                <c:pt idx="667">
                  <c:v>0.24703476982758824</c:v>
                </c:pt>
                <c:pt idx="668">
                  <c:v>-0.59053990985797666</c:v>
                </c:pt>
                <c:pt idx="669">
                  <c:v>0.5123164299412245</c:v>
                </c:pt>
                <c:pt idx="670">
                  <c:v>0.46462534497698743</c:v>
                </c:pt>
                <c:pt idx="671">
                  <c:v>-0.63525030201242338</c:v>
                </c:pt>
                <c:pt idx="672">
                  <c:v>-0.20901123014408049</c:v>
                </c:pt>
                <c:pt idx="673">
                  <c:v>-1.3923462758195506</c:v>
                </c:pt>
                <c:pt idx="674">
                  <c:v>0.46462534497698743</c:v>
                </c:pt>
                <c:pt idx="675">
                  <c:v>-1.1598522366190307</c:v>
                </c:pt>
                <c:pt idx="676">
                  <c:v>-6.5937975251369407E-2</c:v>
                </c:pt>
                <c:pt idx="677">
                  <c:v>-0.55179090332419523</c:v>
                </c:pt>
                <c:pt idx="678">
                  <c:v>0.53318127961301043</c:v>
                </c:pt>
                <c:pt idx="679">
                  <c:v>0.92365203775736215</c:v>
                </c:pt>
                <c:pt idx="680">
                  <c:v>-5.4015204010039057E-2</c:v>
                </c:pt>
                <c:pt idx="681">
                  <c:v>-0.2745864719692287</c:v>
                </c:pt>
                <c:pt idx="682">
                  <c:v>1.1531653841480918</c:v>
                </c:pt>
                <c:pt idx="683">
                  <c:v>-0.24477954386698716</c:v>
                </c:pt>
                <c:pt idx="684">
                  <c:v>-6.324119045802031E-3</c:v>
                </c:pt>
                <c:pt idx="685">
                  <c:v>0.61067929267948895</c:v>
                </c:pt>
                <c:pt idx="686">
                  <c:v>-1.6069561581591594</c:v>
                </c:pt>
                <c:pt idx="687">
                  <c:v>-0.46237011901638636</c:v>
                </c:pt>
                <c:pt idx="688">
                  <c:v>0.80144363253643702</c:v>
                </c:pt>
                <c:pt idx="689">
                  <c:v>0.26789961949937413</c:v>
                </c:pt>
                <c:pt idx="690">
                  <c:v>-0.61140475952976259</c:v>
                </c:pt>
                <c:pt idx="691">
                  <c:v>0.23511199858625789</c:v>
                </c:pt>
                <c:pt idx="692">
                  <c:v>0.28280308355049488</c:v>
                </c:pt>
                <c:pt idx="693">
                  <c:v>0.44674118811499192</c:v>
                </c:pt>
                <c:pt idx="694">
                  <c:v>-1.076392837931887</c:v>
                </c:pt>
                <c:pt idx="695">
                  <c:v>5.3289737159765344E-2</c:v>
                </c:pt>
                <c:pt idx="696">
                  <c:v>-0.84091810592049221</c:v>
                </c:pt>
                <c:pt idx="697">
                  <c:v>-7.189936087095021E-2</c:v>
                </c:pt>
                <c:pt idx="698">
                  <c:v>-0.94524235427942183</c:v>
                </c:pt>
                <c:pt idx="699">
                  <c:v>0.8521154103115488</c:v>
                </c:pt>
                <c:pt idx="700">
                  <c:v>0.83423125344955329</c:v>
                </c:pt>
                <c:pt idx="701">
                  <c:v>0.53318127961301043</c:v>
                </c:pt>
                <c:pt idx="702">
                  <c:v>1.1799916194405429</c:v>
                </c:pt>
                <c:pt idx="703">
                  <c:v>-0.40573695562169376</c:v>
                </c:pt>
                <c:pt idx="704">
                  <c:v>-0.26266370072898271</c:v>
                </c:pt>
                <c:pt idx="705">
                  <c:v>1.6092113841197604</c:v>
                </c:pt>
                <c:pt idx="706">
                  <c:v>-0.72169039350935749</c:v>
                </c:pt>
                <c:pt idx="707">
                  <c:v>-0.39977557000102859</c:v>
                </c:pt>
                <c:pt idx="708">
                  <c:v>0.49443227307922893</c:v>
                </c:pt>
                <c:pt idx="709">
                  <c:v>-0.25670231510831754</c:v>
                </c:pt>
                <c:pt idx="710">
                  <c:v>-1.5413809163329268</c:v>
                </c:pt>
                <c:pt idx="711">
                  <c:v>0.41693426001275041</c:v>
                </c:pt>
                <c:pt idx="712">
                  <c:v>-0.21497261576474566</c:v>
                </c:pt>
                <c:pt idx="713">
                  <c:v>-0.9243775046076359</c:v>
                </c:pt>
                <c:pt idx="714">
                  <c:v>3.242488748797942E-2</c:v>
                </c:pt>
                <c:pt idx="715">
                  <c:v>0.60173721424903337</c:v>
                </c:pt>
                <c:pt idx="716">
                  <c:v>1.2992193318516776</c:v>
                </c:pt>
                <c:pt idx="717">
                  <c:v>0.6673124560752659</c:v>
                </c:pt>
                <c:pt idx="718">
                  <c:v>-0.10766767459494127</c:v>
                </c:pt>
                <c:pt idx="719">
                  <c:v>1.1978757763025383</c:v>
                </c:pt>
                <c:pt idx="720">
                  <c:v>-1.3386938052346484</c:v>
                </c:pt>
                <c:pt idx="721">
                  <c:v>-0.51602258960128855</c:v>
                </c:pt>
                <c:pt idx="722">
                  <c:v>-1.7082997137082987</c:v>
                </c:pt>
                <c:pt idx="723">
                  <c:v>0.42587633844320599</c:v>
                </c:pt>
                <c:pt idx="724">
                  <c:v>-0.78428494252579961</c:v>
                </c:pt>
                <c:pt idx="725">
                  <c:v>-0.50708051117083297</c:v>
                </c:pt>
                <c:pt idx="726">
                  <c:v>0.63154414235127487</c:v>
                </c:pt>
                <c:pt idx="727">
                  <c:v>0.84019263907021846</c:v>
                </c:pt>
                <c:pt idx="728">
                  <c:v>0.42587633844320599</c:v>
                </c:pt>
                <c:pt idx="729">
                  <c:v>-0.12853252426672718</c:v>
                </c:pt>
                <c:pt idx="730">
                  <c:v>-0.24477954386698716</c:v>
                </c:pt>
                <c:pt idx="731">
                  <c:v>0.60769859986969854</c:v>
                </c:pt>
                <c:pt idx="732">
                  <c:v>0.33645555413539713</c:v>
                </c:pt>
                <c:pt idx="733">
                  <c:v>-0.4742928902577167</c:v>
                </c:pt>
                <c:pt idx="734">
                  <c:v>-0.3759300275183679</c:v>
                </c:pt>
                <c:pt idx="735">
                  <c:v>-8.0841439302490159E-2</c:v>
                </c:pt>
                <c:pt idx="736">
                  <c:v>1.3439297240061243</c:v>
                </c:pt>
                <c:pt idx="737">
                  <c:v>0.38116594628875938</c:v>
                </c:pt>
                <c:pt idx="738">
                  <c:v>3.242488748797942E-2</c:v>
                </c:pt>
                <c:pt idx="739">
                  <c:v>4.1366965918434993E-2</c:v>
                </c:pt>
                <c:pt idx="740">
                  <c:v>-0.42958249810327009</c:v>
                </c:pt>
                <c:pt idx="741">
                  <c:v>-1.1121611516547936</c:v>
                </c:pt>
                <c:pt idx="742">
                  <c:v>-0.56967506018619074</c:v>
                </c:pt>
                <c:pt idx="743">
                  <c:v>0.84913471750067404</c:v>
                </c:pt>
                <c:pt idx="744">
                  <c:v>0.43183772406387116</c:v>
                </c:pt>
                <c:pt idx="745">
                  <c:v>0.99816935801405038</c:v>
                </c:pt>
                <c:pt idx="746">
                  <c:v>0.67923522731551189</c:v>
                </c:pt>
                <c:pt idx="747">
                  <c:v>0.58981444300770303</c:v>
                </c:pt>
                <c:pt idx="748">
                  <c:v>-0.36996864189770273</c:v>
                </c:pt>
                <c:pt idx="749">
                  <c:v>-0.98697205362407803</c:v>
                </c:pt>
                <c:pt idx="750">
                  <c:v>-1.5473423019535921</c:v>
                </c:pt>
                <c:pt idx="751">
                  <c:v>-0.17622360923096422</c:v>
                </c:pt>
                <c:pt idx="752">
                  <c:v>-0.23881815824632199</c:v>
                </c:pt>
                <c:pt idx="753">
                  <c:v>0.30962931884294603</c:v>
                </c:pt>
                <c:pt idx="754">
                  <c:v>1.1770109266307525</c:v>
                </c:pt>
                <c:pt idx="755">
                  <c:v>1.2902772534212221</c:v>
                </c:pt>
                <c:pt idx="756">
                  <c:v>1.1352812272871806</c:v>
                </c:pt>
                <c:pt idx="757">
                  <c:v>0.43183772406387116</c:v>
                </c:pt>
                <c:pt idx="758">
                  <c:v>-0.22689538700499165</c:v>
                </c:pt>
                <c:pt idx="759">
                  <c:v>-0.15237806674830351</c:v>
                </c:pt>
                <c:pt idx="760">
                  <c:v>-0.32525824974434048</c:v>
                </c:pt>
                <c:pt idx="761">
                  <c:v>-0.89158988369451964</c:v>
                </c:pt>
                <c:pt idx="762">
                  <c:v>0.37520456066917857</c:v>
                </c:pt>
                <c:pt idx="763">
                  <c:v>0.4556832665454475</c:v>
                </c:pt>
                <c:pt idx="764">
                  <c:v>0.71798423384929333</c:v>
                </c:pt>
                <c:pt idx="765">
                  <c:v>0.12482636460666308</c:v>
                </c:pt>
                <c:pt idx="766">
                  <c:v>0.42587633844320599</c:v>
                </c:pt>
                <c:pt idx="767">
                  <c:v>0.91769065213778134</c:v>
                </c:pt>
                <c:pt idx="768">
                  <c:v>0.4705867305976526</c:v>
                </c:pt>
                <c:pt idx="769">
                  <c:v>0.3990501031507549</c:v>
                </c:pt>
                <c:pt idx="770">
                  <c:v>-0.29843201445188938</c:v>
                </c:pt>
                <c:pt idx="771">
                  <c:v>-0.90649334774672474</c:v>
                </c:pt>
                <c:pt idx="772">
                  <c:v>0.15463329270890458</c:v>
                </c:pt>
                <c:pt idx="773">
                  <c:v>-0.68890277259732557</c:v>
                </c:pt>
                <c:pt idx="774">
                  <c:v>1.6121920769295508</c:v>
                </c:pt>
                <c:pt idx="775">
                  <c:v>1.0249955933065014</c:v>
                </c:pt>
                <c:pt idx="776">
                  <c:v>4.434765872930977E-2</c:v>
                </c:pt>
                <c:pt idx="777">
                  <c:v>-0.50708051117083297</c:v>
                </c:pt>
                <c:pt idx="778">
                  <c:v>-3.9111739958918305E-2</c:v>
                </c:pt>
                <c:pt idx="779">
                  <c:v>-0.94822304709029659</c:v>
                </c:pt>
                <c:pt idx="780">
                  <c:v>0.85509610312133921</c:v>
                </c:pt>
                <c:pt idx="781">
                  <c:v>-0.24776023667677757</c:v>
                </c:pt>
                <c:pt idx="782">
                  <c:v>0.97432381553247405</c:v>
                </c:pt>
                <c:pt idx="783">
                  <c:v>1.3946015017801516</c:v>
                </c:pt>
                <c:pt idx="784">
                  <c:v>0.43779910968453634</c:v>
                </c:pt>
                <c:pt idx="785">
                  <c:v>0.13078775022624387</c:v>
                </c:pt>
                <c:pt idx="786">
                  <c:v>6.5212508401095701E-2</c:v>
                </c:pt>
                <c:pt idx="787">
                  <c:v>0.62260206392081929</c:v>
                </c:pt>
                <c:pt idx="788">
                  <c:v>0.45866395935632226</c:v>
                </c:pt>
                <c:pt idx="789">
                  <c:v>-0.36102656346724715</c:v>
                </c:pt>
                <c:pt idx="790">
                  <c:v>-0.96014581833162693</c:v>
                </c:pt>
                <c:pt idx="791">
                  <c:v>-0.64121168763308856</c:v>
                </c:pt>
                <c:pt idx="792">
                  <c:v>-5.4015204010039057E-2</c:v>
                </c:pt>
                <c:pt idx="793">
                  <c:v>0.27386100512003936</c:v>
                </c:pt>
                <c:pt idx="794">
                  <c:v>0.70606146260796299</c:v>
                </c:pt>
                <c:pt idx="795">
                  <c:v>0.83721194626042805</c:v>
                </c:pt>
                <c:pt idx="796">
                  <c:v>-0.8647636484031529</c:v>
                </c:pt>
                <c:pt idx="797">
                  <c:v>-0.36102656346724715</c:v>
                </c:pt>
                <c:pt idx="798">
                  <c:v>1.3916208089703612</c:v>
                </c:pt>
                <c:pt idx="799">
                  <c:v>0.15165259989911417</c:v>
                </c:pt>
                <c:pt idx="800">
                  <c:v>1.022014900496711</c:v>
                </c:pt>
                <c:pt idx="801">
                  <c:v>0.9892272795835948</c:v>
                </c:pt>
                <c:pt idx="802">
                  <c:v>0.7507718547624096</c:v>
                </c:pt>
                <c:pt idx="803">
                  <c:v>1.4542153579857191</c:v>
                </c:pt>
                <c:pt idx="804">
                  <c:v>0.29472585479182528</c:v>
                </c:pt>
                <c:pt idx="805">
                  <c:v>-0.63226960920154862</c:v>
                </c:pt>
                <c:pt idx="806">
                  <c:v>0.5123164299412245</c:v>
                </c:pt>
                <c:pt idx="807">
                  <c:v>0.6255827567306097</c:v>
                </c:pt>
                <c:pt idx="808">
                  <c:v>0.88192233841379031</c:v>
                </c:pt>
                <c:pt idx="809">
                  <c:v>1.0369183645478317</c:v>
                </c:pt>
                <c:pt idx="810">
                  <c:v>-0.11959044583627161</c:v>
                </c:pt>
                <c:pt idx="811">
                  <c:v>0.46462534497698743</c:v>
                </c:pt>
                <c:pt idx="812">
                  <c:v>0.26789961949937413</c:v>
                </c:pt>
                <c:pt idx="813">
                  <c:v>1.022014900496711</c:v>
                </c:pt>
                <c:pt idx="814">
                  <c:v>2.3482809057523844E-2</c:v>
                </c:pt>
                <c:pt idx="815">
                  <c:v>0.4556832665454475</c:v>
                </c:pt>
                <c:pt idx="816">
                  <c:v>-0.34910379222591681</c:v>
                </c:pt>
                <c:pt idx="817">
                  <c:v>-0.99293343924365884</c:v>
                </c:pt>
                <c:pt idx="818">
                  <c:v>0.13376844303711866</c:v>
                </c:pt>
                <c:pt idx="819">
                  <c:v>0.44376049530520151</c:v>
                </c:pt>
                <c:pt idx="820">
                  <c:v>-0.63823099482221379</c:v>
                </c:pt>
                <c:pt idx="821">
                  <c:v>-4.5073125579583484E-2</c:v>
                </c:pt>
                <c:pt idx="822">
                  <c:v>0.7805787828646511</c:v>
                </c:pt>
                <c:pt idx="823">
                  <c:v>1.0369183645478317</c:v>
                </c:pt>
                <c:pt idx="824">
                  <c:v>0.31261001165273639</c:v>
                </c:pt>
                <c:pt idx="825">
                  <c:v>-0.26564439353877312</c:v>
                </c:pt>
                <c:pt idx="826">
                  <c:v>0.69711938417750741</c:v>
                </c:pt>
                <c:pt idx="827">
                  <c:v>-0.11959044583627161</c:v>
                </c:pt>
                <c:pt idx="828">
                  <c:v>9.5019436503337204E-2</c:v>
                </c:pt>
                <c:pt idx="829">
                  <c:v>0.50337435150968457</c:v>
                </c:pt>
                <c:pt idx="830">
                  <c:v>0.66135107045460073</c:v>
                </c:pt>
                <c:pt idx="831">
                  <c:v>0.54510405085434077</c:v>
                </c:pt>
                <c:pt idx="832">
                  <c:v>0.34539763256585271</c:v>
                </c:pt>
                <c:pt idx="833">
                  <c:v>0.20828576329380677</c:v>
                </c:pt>
                <c:pt idx="834">
                  <c:v>-1.4102304326815462</c:v>
                </c:pt>
                <c:pt idx="835">
                  <c:v>-0.95418443271096176</c:v>
                </c:pt>
                <c:pt idx="836">
                  <c:v>-0.59053990985797666</c:v>
                </c:pt>
                <c:pt idx="837">
                  <c:v>0.11290359336533272</c:v>
                </c:pt>
                <c:pt idx="838">
                  <c:v>0.81932778939843254</c:v>
                </c:pt>
                <c:pt idx="839">
                  <c:v>-0.11362906021560644</c:v>
                </c:pt>
                <c:pt idx="840">
                  <c:v>0.80740501815710219</c:v>
                </c:pt>
                <c:pt idx="841">
                  <c:v>0.33049416851473196</c:v>
                </c:pt>
                <c:pt idx="842">
                  <c:v>5.9251122780430522E-2</c:v>
                </c:pt>
                <c:pt idx="843">
                  <c:v>-0.30141270726167979</c:v>
                </c:pt>
                <c:pt idx="844">
                  <c:v>-0.66505723011466489</c:v>
                </c:pt>
                <c:pt idx="845">
                  <c:v>1.2187406259743243</c:v>
                </c:pt>
                <c:pt idx="846">
                  <c:v>-0.82303394905849669</c:v>
                </c:pt>
                <c:pt idx="847">
                  <c:v>0.92961342337802733</c:v>
                </c:pt>
                <c:pt idx="848">
                  <c:v>0.61962137111102888</c:v>
                </c:pt>
                <c:pt idx="849">
                  <c:v>-0.75149732161268334</c:v>
                </c:pt>
                <c:pt idx="850">
                  <c:v>-0.29843201445188938</c:v>
                </c:pt>
                <c:pt idx="851">
                  <c:v>-0.14045529550805755</c:v>
                </c:pt>
                <c:pt idx="852">
                  <c:v>0.71202284822862816</c:v>
                </c:pt>
                <c:pt idx="853">
                  <c:v>-0.96908789676208251</c:v>
                </c:pt>
                <c:pt idx="854">
                  <c:v>-0.56073298175573516</c:v>
                </c:pt>
                <c:pt idx="855">
                  <c:v>-0.44150526934460044</c:v>
                </c:pt>
                <c:pt idx="856">
                  <c:v>7.7135279642426044E-2</c:v>
                </c:pt>
                <c:pt idx="857">
                  <c:v>0.51529712275101491</c:v>
                </c:pt>
                <c:pt idx="858">
                  <c:v>-0.11959044583627161</c:v>
                </c:pt>
                <c:pt idx="859">
                  <c:v>0.39308871753008973</c:v>
                </c:pt>
                <c:pt idx="860">
                  <c:v>-0.10766767459494127</c:v>
                </c:pt>
                <c:pt idx="861">
                  <c:v>1.1829723122514175</c:v>
                </c:pt>
                <c:pt idx="862">
                  <c:v>-0.39381418438036342</c:v>
                </c:pt>
                <c:pt idx="863">
                  <c:v>-0.34314240660633599</c:v>
                </c:pt>
                <c:pt idx="864">
                  <c:v>-0.60544337390909742</c:v>
                </c:pt>
                <c:pt idx="865">
                  <c:v>-0.19410776609295974</c:v>
                </c:pt>
                <c:pt idx="866">
                  <c:v>-0.4742928902577167</c:v>
                </c:pt>
                <c:pt idx="867">
                  <c:v>-8.9783517732945739E-2</c:v>
                </c:pt>
                <c:pt idx="868">
                  <c:v>0.2321313057753831</c:v>
                </c:pt>
                <c:pt idx="869">
                  <c:v>0.50635504432055933</c:v>
                </c:pt>
                <c:pt idx="870">
                  <c:v>0.14271052146757424</c:v>
                </c:pt>
                <c:pt idx="871">
                  <c:v>1.042879750168497</c:v>
                </c:pt>
                <c:pt idx="872">
                  <c:v>-0.76342009285401369</c:v>
                </c:pt>
                <c:pt idx="873">
                  <c:v>-0.3461230994161264</c:v>
                </c:pt>
                <c:pt idx="874">
                  <c:v>-1.6009947725384943</c:v>
                </c:pt>
                <c:pt idx="875">
                  <c:v>-0.36102656346724715</c:v>
                </c:pt>
                <c:pt idx="876">
                  <c:v>-0.42660180529347969</c:v>
                </c:pt>
                <c:pt idx="877">
                  <c:v>-0.19410776609295974</c:v>
                </c:pt>
                <c:pt idx="878">
                  <c:v>0.81932778939843254</c:v>
                </c:pt>
                <c:pt idx="879">
                  <c:v>-0.76342009285401369</c:v>
                </c:pt>
                <c:pt idx="880">
                  <c:v>2.6463501867314245E-2</c:v>
                </c:pt>
                <c:pt idx="881">
                  <c:v>-1.0734121451210121</c:v>
                </c:pt>
                <c:pt idx="882">
                  <c:v>-0.27756716478010346</c:v>
                </c:pt>
                <c:pt idx="883">
                  <c:v>-0.34016171379546123</c:v>
                </c:pt>
                <c:pt idx="884">
                  <c:v>-0.11362906021560644</c:v>
                </c:pt>
                <c:pt idx="885">
                  <c:v>8.3096665262006847E-2</c:v>
                </c:pt>
                <c:pt idx="886">
                  <c:v>8.3096665262006847E-2</c:v>
                </c:pt>
                <c:pt idx="887">
                  <c:v>-0.17622360923096422</c:v>
                </c:pt>
                <c:pt idx="888">
                  <c:v>-0.21497261576474566</c:v>
                </c:pt>
                <c:pt idx="889">
                  <c:v>0.69711938417750741</c:v>
                </c:pt>
                <c:pt idx="890">
                  <c:v>0.58385305738703785</c:v>
                </c:pt>
                <c:pt idx="891">
                  <c:v>-1.0346631385883152</c:v>
                </c:pt>
                <c:pt idx="892">
                  <c:v>-1.246292328117049</c:v>
                </c:pt>
                <c:pt idx="893">
                  <c:v>0.57193028614679187</c:v>
                </c:pt>
                <c:pt idx="894">
                  <c:v>0.84019263907021846</c:v>
                </c:pt>
                <c:pt idx="895">
                  <c:v>-0.91543542617718032</c:v>
                </c:pt>
                <c:pt idx="896">
                  <c:v>0.61664067830015412</c:v>
                </c:pt>
                <c:pt idx="897">
                  <c:v>-1.2285504666467205E-2</c:v>
                </c:pt>
                <c:pt idx="898">
                  <c:v>0.1188649789859979</c:v>
                </c:pt>
                <c:pt idx="899">
                  <c:v>0.22616992015580231</c:v>
                </c:pt>
                <c:pt idx="900">
                  <c:v>0.61067929267948895</c:v>
                </c:pt>
                <c:pt idx="901">
                  <c:v>-0.34016171379546123</c:v>
                </c:pt>
                <c:pt idx="902">
                  <c:v>-0.402756262810819</c:v>
                </c:pt>
                <c:pt idx="903">
                  <c:v>0.6524089920230608</c:v>
                </c:pt>
                <c:pt idx="904">
                  <c:v>1.4512346651748442</c:v>
                </c:pt>
                <c:pt idx="905">
                  <c:v>-0.10468698178406649</c:v>
                </c:pt>
                <c:pt idx="906">
                  <c:v>-0.21795330857453607</c:v>
                </c:pt>
                <c:pt idx="907">
                  <c:v>1.2932579462310125</c:v>
                </c:pt>
                <c:pt idx="908">
                  <c:v>-0.19708845890275015</c:v>
                </c:pt>
                <c:pt idx="909">
                  <c:v>-0.76342009285401369</c:v>
                </c:pt>
                <c:pt idx="910">
                  <c:v>-1.4817670601284438</c:v>
                </c:pt>
                <c:pt idx="911">
                  <c:v>-0.57563644580685591</c:v>
                </c:pt>
                <c:pt idx="912">
                  <c:v>0.16953675676002533</c:v>
                </c:pt>
                <c:pt idx="913">
                  <c:v>6.5212508401095701E-2</c:v>
                </c:pt>
                <c:pt idx="914">
                  <c:v>-0.21795330857453607</c:v>
                </c:pt>
                <c:pt idx="915">
                  <c:v>-0.30439340007255455</c:v>
                </c:pt>
                <c:pt idx="916">
                  <c:v>0.64942829921327039</c:v>
                </c:pt>
                <c:pt idx="917">
                  <c:v>-5.1034511199164287E-2</c:v>
                </c:pt>
                <c:pt idx="918">
                  <c:v>-0.11362906021560644</c:v>
                </c:pt>
                <c:pt idx="919">
                  <c:v>-0.60842406671997229</c:v>
                </c:pt>
                <c:pt idx="920">
                  <c:v>1.1680688482002968</c:v>
                </c:pt>
                <c:pt idx="921">
                  <c:v>0.82826986782888812</c:v>
                </c:pt>
                <c:pt idx="922">
                  <c:v>-0.30439340007255455</c:v>
                </c:pt>
                <c:pt idx="923">
                  <c:v>0.84317333188109322</c:v>
                </c:pt>
                <c:pt idx="924">
                  <c:v>0.45866395935632226</c:v>
                </c:pt>
                <c:pt idx="925">
                  <c:v>6.5212508401095701E-2</c:v>
                </c:pt>
                <c:pt idx="926">
                  <c:v>1.0130728220662555</c:v>
                </c:pt>
                <c:pt idx="927">
                  <c:v>0.12482636460666308</c:v>
                </c:pt>
                <c:pt idx="928">
                  <c:v>0.3990501031507549</c:v>
                </c:pt>
                <c:pt idx="929">
                  <c:v>7.1173894021760872E-2</c:v>
                </c:pt>
                <c:pt idx="930">
                  <c:v>-0.58457852423731149</c:v>
                </c:pt>
                <c:pt idx="931">
                  <c:v>-0.64121168763308856</c:v>
                </c:pt>
                <c:pt idx="932">
                  <c:v>0.91470995932690657</c:v>
                </c:pt>
                <c:pt idx="933">
                  <c:v>0.57789167176637268</c:v>
                </c:pt>
                <c:pt idx="934">
                  <c:v>0.87298025998333473</c:v>
                </c:pt>
                <c:pt idx="935">
                  <c:v>1.2276827044047798</c:v>
                </c:pt>
                <c:pt idx="936">
                  <c:v>0.84019263907021846</c:v>
                </c:pt>
                <c:pt idx="937">
                  <c:v>1.4540730625983895E-2</c:v>
                </c:pt>
                <c:pt idx="938">
                  <c:v>-8.3822132112280567E-2</c:v>
                </c:pt>
                <c:pt idx="939">
                  <c:v>-0.59948198828843224</c:v>
                </c:pt>
                <c:pt idx="940">
                  <c:v>-0.26266370072898271</c:v>
                </c:pt>
                <c:pt idx="941">
                  <c:v>-0.33121963536500565</c:v>
                </c:pt>
                <c:pt idx="942">
                  <c:v>0.52721989399234526</c:v>
                </c:pt>
                <c:pt idx="943">
                  <c:v>0.61664067830015412</c:v>
                </c:pt>
                <c:pt idx="944">
                  <c:v>0.91769065213778134</c:v>
                </c:pt>
                <c:pt idx="945">
                  <c:v>-0.85880226278248772</c:v>
                </c:pt>
                <c:pt idx="946">
                  <c:v>0.10992290055445796</c:v>
                </c:pt>
                <c:pt idx="947">
                  <c:v>-0.74851662880180858</c:v>
                </c:pt>
                <c:pt idx="948">
                  <c:v>-0.74553593599201817</c:v>
                </c:pt>
                <c:pt idx="949">
                  <c:v>-1.5920526941080386</c:v>
                </c:pt>
                <c:pt idx="950">
                  <c:v>4.434765872930977E-2</c:v>
                </c:pt>
                <c:pt idx="951">
                  <c:v>0.29472585479182528</c:v>
                </c:pt>
                <c:pt idx="952">
                  <c:v>-0.2745864719692287</c:v>
                </c:pt>
                <c:pt idx="953">
                  <c:v>1.7999757239767087</c:v>
                </c:pt>
                <c:pt idx="954">
                  <c:v>1.6569024690839975</c:v>
                </c:pt>
                <c:pt idx="955">
                  <c:v>-1.0942769947927982</c:v>
                </c:pt>
                <c:pt idx="956">
                  <c:v>-0.44150526934460044</c:v>
                </c:pt>
                <c:pt idx="957">
                  <c:v>-1.3506165764759788</c:v>
                </c:pt>
                <c:pt idx="958">
                  <c:v>1.3141227959027983</c:v>
                </c:pt>
                <c:pt idx="959">
                  <c:v>0.30366793322228086</c:v>
                </c:pt>
                <c:pt idx="960">
                  <c:v>-0.34016171379546123</c:v>
                </c:pt>
                <c:pt idx="961">
                  <c:v>0.86403818155287915</c:v>
                </c:pt>
                <c:pt idx="962">
                  <c:v>-0.28054785758989387</c:v>
                </c:pt>
                <c:pt idx="963">
                  <c:v>0.28876446917116011</c:v>
                </c:pt>
                <c:pt idx="964">
                  <c:v>-0.63226960920154862</c:v>
                </c:pt>
                <c:pt idx="965">
                  <c:v>-0.3163161713138849</c:v>
                </c:pt>
                <c:pt idx="966">
                  <c:v>-1.6576279359342712</c:v>
                </c:pt>
                <c:pt idx="967">
                  <c:v>-0.27160577915943829</c:v>
                </c:pt>
                <c:pt idx="968">
                  <c:v>0.28578377636028529</c:v>
                </c:pt>
                <c:pt idx="969">
                  <c:v>0.72990700509062367</c:v>
                </c:pt>
                <c:pt idx="970">
                  <c:v>0.30366793322228086</c:v>
                </c:pt>
                <c:pt idx="971">
                  <c:v>0.10098082212400238</c:v>
                </c:pt>
                <c:pt idx="972">
                  <c:v>0.50635504432055933</c:v>
                </c:pt>
                <c:pt idx="973">
                  <c:v>-0.2894899360214338</c:v>
                </c:pt>
                <c:pt idx="974">
                  <c:v>1.1770109266307525</c:v>
                </c:pt>
                <c:pt idx="975">
                  <c:v>-0.55477159613506999</c:v>
                </c:pt>
                <c:pt idx="976">
                  <c:v>-0.28650924321055904</c:v>
                </c:pt>
                <c:pt idx="977">
                  <c:v>-0.1851656876614198</c:v>
                </c:pt>
                <c:pt idx="978">
                  <c:v>0.25597684825804379</c:v>
                </c:pt>
                <c:pt idx="979">
                  <c:v>0.13078775022624387</c:v>
                </c:pt>
                <c:pt idx="980">
                  <c:v>0.97134312272268364</c:v>
                </c:pt>
                <c:pt idx="981">
                  <c:v>0.50039365869989416</c:v>
                </c:pt>
                <c:pt idx="982">
                  <c:v>0.54808474366413118</c:v>
                </c:pt>
                <c:pt idx="983">
                  <c:v>0.16953675676002533</c:v>
                </c:pt>
                <c:pt idx="984">
                  <c:v>-0.12853252426672718</c:v>
                </c:pt>
                <c:pt idx="985">
                  <c:v>-0.402756262810819</c:v>
                </c:pt>
                <c:pt idx="986">
                  <c:v>-0.56967506018619074</c:v>
                </c:pt>
                <c:pt idx="987">
                  <c:v>-0.59053990985797666</c:v>
                </c:pt>
                <c:pt idx="988">
                  <c:v>-0.59650129547864184</c:v>
                </c:pt>
                <c:pt idx="989">
                  <c:v>0.51529712275101491</c:v>
                </c:pt>
                <c:pt idx="990">
                  <c:v>0.4556832665454475</c:v>
                </c:pt>
                <c:pt idx="991">
                  <c:v>-0.25670231510831754</c:v>
                </c:pt>
                <c:pt idx="992">
                  <c:v>0.16655606395023492</c:v>
                </c:pt>
                <c:pt idx="993">
                  <c:v>1.7521423436858669E-2</c:v>
                </c:pt>
                <c:pt idx="994">
                  <c:v>-1.8334888117400985</c:v>
                </c:pt>
                <c:pt idx="995">
                  <c:v>-0.6680379229244553</c:v>
                </c:pt>
                <c:pt idx="996">
                  <c:v>0.46760603778677784</c:v>
                </c:pt>
                <c:pt idx="997">
                  <c:v>-0.61736614515042787</c:v>
                </c:pt>
                <c:pt idx="998">
                  <c:v>-0.98101066800341286</c:v>
                </c:pt>
                <c:pt idx="999">
                  <c:v>-1.0614893738807663</c:v>
                </c:pt>
                <c:pt idx="1000">
                  <c:v>-0.27160577915943829</c:v>
                </c:pt>
                <c:pt idx="1001">
                  <c:v>-0.3461230994161264</c:v>
                </c:pt>
                <c:pt idx="1002">
                  <c:v>-0.67399930854512047</c:v>
                </c:pt>
                <c:pt idx="1003">
                  <c:v>-0.3461230994161264</c:v>
                </c:pt>
                <c:pt idx="1004">
                  <c:v>-0.2894899360214338</c:v>
                </c:pt>
                <c:pt idx="1005">
                  <c:v>-1.150910158188575</c:v>
                </c:pt>
                <c:pt idx="1006">
                  <c:v>0.30664862603207121</c:v>
                </c:pt>
                <c:pt idx="1007">
                  <c:v>1.0071114364455902</c:v>
                </c:pt>
                <c:pt idx="1008">
                  <c:v>0.51827781556188968</c:v>
                </c:pt>
                <c:pt idx="1009">
                  <c:v>0.30366793322228086</c:v>
                </c:pt>
                <c:pt idx="1010">
                  <c:v>0.41693426001275041</c:v>
                </c:pt>
                <c:pt idx="1011">
                  <c:v>-5.9976589630704236E-2</c:v>
                </c:pt>
                <c:pt idx="1012">
                  <c:v>0.22020853453513714</c:v>
                </c:pt>
                <c:pt idx="1013">
                  <c:v>-1.0585086810698914</c:v>
                </c:pt>
                <c:pt idx="1014">
                  <c:v>-0.2745864719692287</c:v>
                </c:pt>
                <c:pt idx="1015">
                  <c:v>-0.26564439353877312</c:v>
                </c:pt>
                <c:pt idx="1016">
                  <c:v>-0.10468698178406649</c:v>
                </c:pt>
                <c:pt idx="1017">
                  <c:v>-0.12257113864606202</c:v>
                </c:pt>
                <c:pt idx="1018">
                  <c:v>0.64048622078281481</c:v>
                </c:pt>
                <c:pt idx="1019">
                  <c:v>0.31261001165273639</c:v>
                </c:pt>
                <c:pt idx="1020">
                  <c:v>-0.6680379229244553</c:v>
                </c:pt>
                <c:pt idx="1021">
                  <c:v>1.0398990573587066</c:v>
                </c:pt>
                <c:pt idx="1022">
                  <c:v>1.0667252926511577</c:v>
                </c:pt>
                <c:pt idx="1023">
                  <c:v>-1.5741685372460432</c:v>
                </c:pt>
                <c:pt idx="1024">
                  <c:v>-3.3150354338253134E-2</c:v>
                </c:pt>
                <c:pt idx="1025">
                  <c:v>9.5019436503337204E-2</c:v>
                </c:pt>
                <c:pt idx="1026">
                  <c:v>-0.30439340007255455</c:v>
                </c:pt>
                <c:pt idx="1027">
                  <c:v>0.7537525475722</c:v>
                </c:pt>
                <c:pt idx="1028">
                  <c:v>0.61664067830015412</c:v>
                </c:pt>
                <c:pt idx="1029">
                  <c:v>1.3737366521083658</c:v>
                </c:pt>
                <c:pt idx="1030">
                  <c:v>-1.1836977791016914</c:v>
                </c:pt>
                <c:pt idx="1031">
                  <c:v>-0.79918840657692036</c:v>
                </c:pt>
                <c:pt idx="1032">
                  <c:v>-0.60246268109930712</c:v>
                </c:pt>
                <c:pt idx="1033">
                  <c:v>-1.3297517268041927</c:v>
                </c:pt>
                <c:pt idx="1034">
                  <c:v>-0.96610720395120775</c:v>
                </c:pt>
                <c:pt idx="1035">
                  <c:v>1.0995129135631896</c:v>
                </c:pt>
                <c:pt idx="1036">
                  <c:v>0.80442432534731179</c:v>
                </c:pt>
                <c:pt idx="1037">
                  <c:v>1.9698752141618707</c:v>
                </c:pt>
                <c:pt idx="1038">
                  <c:v>0.38414663909963415</c:v>
                </c:pt>
                <c:pt idx="1039">
                  <c:v>-0.41169834124235893</c:v>
                </c:pt>
                <c:pt idx="1040">
                  <c:v>-1.115141844464584</c:v>
                </c:pt>
                <c:pt idx="1041">
                  <c:v>-0.52794536084261889</c:v>
                </c:pt>
                <c:pt idx="1042">
                  <c:v>0.20828576329380677</c:v>
                </c:pt>
                <c:pt idx="1043">
                  <c:v>0.98028520115313922</c:v>
                </c:pt>
                <c:pt idx="1044">
                  <c:v>0.32751347570385714</c:v>
                </c:pt>
                <c:pt idx="1045">
                  <c:v>0.90278718808557623</c:v>
                </c:pt>
                <c:pt idx="1046">
                  <c:v>0.7805787828646511</c:v>
                </c:pt>
                <c:pt idx="1047">
                  <c:v>-0.81409187062804111</c:v>
                </c:pt>
                <c:pt idx="1048">
                  <c:v>-0.20901123014408049</c:v>
                </c:pt>
                <c:pt idx="1049">
                  <c:v>-0.72467108632023225</c:v>
                </c:pt>
                <c:pt idx="1050">
                  <c:v>-0.31929686412367531</c:v>
                </c:pt>
                <c:pt idx="1051">
                  <c:v>-0.29247062883122421</c:v>
                </c:pt>
                <c:pt idx="1052">
                  <c:v>-0.79024632814646478</c:v>
                </c:pt>
                <c:pt idx="1053">
                  <c:v>0.77163670443419552</c:v>
                </c:pt>
                <c:pt idx="1054">
                  <c:v>0.43183772406387116</c:v>
                </c:pt>
                <c:pt idx="1055">
                  <c:v>-0.74553593599201817</c:v>
                </c:pt>
                <c:pt idx="1056">
                  <c:v>-0.5309260536524093</c:v>
                </c:pt>
                <c:pt idx="1057">
                  <c:v>-0.78428494252579961</c:v>
                </c:pt>
                <c:pt idx="1058">
                  <c:v>-0.96312651114141734</c:v>
                </c:pt>
                <c:pt idx="1059">
                  <c:v>-0.78428494252579961</c:v>
                </c:pt>
                <c:pt idx="1060">
                  <c:v>-1.1777363934810261</c:v>
                </c:pt>
                <c:pt idx="1061">
                  <c:v>0.38414663909963415</c:v>
                </c:pt>
                <c:pt idx="1062">
                  <c:v>0.1218456717957883</c:v>
                </c:pt>
                <c:pt idx="1063">
                  <c:v>0.19040160643181125</c:v>
                </c:pt>
                <c:pt idx="1064">
                  <c:v>0.29174516198095046</c:v>
                </c:pt>
                <c:pt idx="1065">
                  <c:v>0.13078775022624387</c:v>
                </c:pt>
                <c:pt idx="1066">
                  <c:v>-0.71572900788977667</c:v>
                </c:pt>
                <c:pt idx="1067">
                  <c:v>1.5943079200675554</c:v>
                </c:pt>
                <c:pt idx="1068">
                  <c:v>-1.5384002235231364</c:v>
                </c:pt>
                <c:pt idx="1069">
                  <c:v>-1.6069561581591594</c:v>
                </c:pt>
                <c:pt idx="1070">
                  <c:v>-0.8379374131107018</c:v>
                </c:pt>
                <c:pt idx="1071">
                  <c:v>-0.54284882489373965</c:v>
                </c:pt>
                <c:pt idx="1072">
                  <c:v>-1.3029254915117416</c:v>
                </c:pt>
                <c:pt idx="1073">
                  <c:v>0.81932778939843254</c:v>
                </c:pt>
                <c:pt idx="1074">
                  <c:v>-0.45044734777505602</c:v>
                </c:pt>
                <c:pt idx="1075">
                  <c:v>-0.43554388372393527</c:v>
                </c:pt>
                <c:pt idx="1076">
                  <c:v>0.33049416851473196</c:v>
                </c:pt>
                <c:pt idx="1077">
                  <c:v>0.7239456194699585</c:v>
                </c:pt>
                <c:pt idx="1078">
                  <c:v>0.20530507048293201</c:v>
                </c:pt>
                <c:pt idx="1079">
                  <c:v>-1.2194660928245979</c:v>
                </c:pt>
                <c:pt idx="1080">
                  <c:v>-1.1687943150494862</c:v>
                </c:pt>
                <c:pt idx="1081">
                  <c:v>-3.3434262349272587E-3</c:v>
                </c:pt>
                <c:pt idx="1082">
                  <c:v>-0.39381418438036342</c:v>
                </c:pt>
                <c:pt idx="1083">
                  <c:v>1.0041307436347156</c:v>
                </c:pt>
                <c:pt idx="1084">
                  <c:v>6.5212508401095701E-2</c:v>
                </c:pt>
                <c:pt idx="1085">
                  <c:v>1.0726866782707385</c:v>
                </c:pt>
                <c:pt idx="1086">
                  <c:v>-1.8573343542216749</c:v>
                </c:pt>
                <c:pt idx="1087">
                  <c:v>-1.1628329294299053</c:v>
                </c:pt>
                <c:pt idx="1088">
                  <c:v>-0.55179090332419523</c:v>
                </c:pt>
                <c:pt idx="1089">
                  <c:v>-1.1002383804134632</c:v>
                </c:pt>
                <c:pt idx="1090">
                  <c:v>-0.65909584449399972</c:v>
                </c:pt>
                <c:pt idx="1091">
                  <c:v>-7.4880053681824987E-2</c:v>
                </c:pt>
                <c:pt idx="1092">
                  <c:v>0.36030109661697346</c:v>
                </c:pt>
                <c:pt idx="1093">
                  <c:v>-0.22093400138432648</c:v>
                </c:pt>
                <c:pt idx="1094">
                  <c:v>1.0190342076869205</c:v>
                </c:pt>
                <c:pt idx="1095">
                  <c:v>-0.67698000135599523</c:v>
                </c:pt>
                <c:pt idx="1096">
                  <c:v>-0.2745864719692287</c:v>
                </c:pt>
                <c:pt idx="1097">
                  <c:v>-0.31035478569321973</c:v>
                </c:pt>
                <c:pt idx="1098">
                  <c:v>-0.17324291642008943</c:v>
                </c:pt>
                <c:pt idx="1099">
                  <c:v>-1.1449487725679099</c:v>
                </c:pt>
                <c:pt idx="1100">
                  <c:v>-0.4742928902577167</c:v>
                </c:pt>
                <c:pt idx="1101">
                  <c:v>7.1173894021760872E-2</c:v>
                </c:pt>
                <c:pt idx="1102">
                  <c:v>0.61664067830015412</c:v>
                </c:pt>
                <c:pt idx="1103">
                  <c:v>-0.19708845890275015</c:v>
                </c:pt>
                <c:pt idx="1104">
                  <c:v>0.83423125344955329</c:v>
                </c:pt>
                <c:pt idx="1105">
                  <c:v>0.63154414235127487</c:v>
                </c:pt>
                <c:pt idx="1106">
                  <c:v>0.26193823387870896</c:v>
                </c:pt>
                <c:pt idx="1107">
                  <c:v>-1.6367630862614009</c:v>
                </c:pt>
                <c:pt idx="1108">
                  <c:v>-0.29247062883122421</c:v>
                </c:pt>
                <c:pt idx="1109">
                  <c:v>-0.49515773992950268</c:v>
                </c:pt>
                <c:pt idx="1110">
                  <c:v>-0.26266370072898271</c:v>
                </c:pt>
                <c:pt idx="1111">
                  <c:v>0.23511199858625789</c:v>
                </c:pt>
                <c:pt idx="1112">
                  <c:v>1.7314197893406857</c:v>
                </c:pt>
                <c:pt idx="1113">
                  <c:v>-6.5937975251369407E-2</c:v>
                </c:pt>
                <c:pt idx="1114">
                  <c:v>-0.53688743927307447</c:v>
                </c:pt>
                <c:pt idx="1115">
                  <c:v>-0.61438545234063746</c:v>
                </c:pt>
                <c:pt idx="1116">
                  <c:v>-0.96908789676208251</c:v>
                </c:pt>
                <c:pt idx="1117">
                  <c:v>-1.1389873869472447</c:v>
                </c:pt>
                <c:pt idx="1118">
                  <c:v>-0.17622360923096422</c:v>
                </c:pt>
                <c:pt idx="1119">
                  <c:v>0.88490303122466507</c:v>
                </c:pt>
                <c:pt idx="1120">
                  <c:v>6.2231815590220924E-2</c:v>
                </c:pt>
                <c:pt idx="1121">
                  <c:v>-9.5744903353610911E-2</c:v>
                </c:pt>
                <c:pt idx="1122">
                  <c:v>2.3482809057523844E-2</c:v>
                </c:pt>
                <c:pt idx="1123">
                  <c:v>-0.85880226278248772</c:v>
                </c:pt>
                <c:pt idx="1124">
                  <c:v>0.84317333188109322</c:v>
                </c:pt>
                <c:pt idx="1125">
                  <c:v>-2.5697199358754399</c:v>
                </c:pt>
                <c:pt idx="1126">
                  <c:v>-1.6486858575027312</c:v>
                </c:pt>
                <c:pt idx="1127">
                  <c:v>-0.56073298175573516</c:v>
                </c:pt>
                <c:pt idx="1128">
                  <c:v>0.33645555413539713</c:v>
                </c:pt>
                <c:pt idx="1129">
                  <c:v>0.52721989399234526</c:v>
                </c:pt>
                <c:pt idx="1130">
                  <c:v>1.1621074625796317</c:v>
                </c:pt>
                <c:pt idx="1131">
                  <c:v>0.7537525475722</c:v>
                </c:pt>
                <c:pt idx="1132">
                  <c:v>0.56000751490546152</c:v>
                </c:pt>
                <c:pt idx="1133">
                  <c:v>0.18742091362202085</c:v>
                </c:pt>
                <c:pt idx="1134">
                  <c:v>-0.20901123014408049</c:v>
                </c:pt>
                <c:pt idx="1135">
                  <c:v>-0.77534286409425968</c:v>
                </c:pt>
                <c:pt idx="1136">
                  <c:v>-0.15833945236896868</c:v>
                </c:pt>
                <c:pt idx="1137">
                  <c:v>0.64346691359260522</c:v>
                </c:pt>
                <c:pt idx="1138">
                  <c:v>-0.30439340007255455</c:v>
                </c:pt>
                <c:pt idx="1139">
                  <c:v>1.2336440900254451</c:v>
                </c:pt>
                <c:pt idx="1140">
                  <c:v>-5.6995896819829459E-2</c:v>
                </c:pt>
                <c:pt idx="1141">
                  <c:v>-0.47727358306750711</c:v>
                </c:pt>
                <c:pt idx="1142">
                  <c:v>-0.42958249810327009</c:v>
                </c:pt>
                <c:pt idx="1143">
                  <c:v>-0.80813048500737594</c:v>
                </c:pt>
                <c:pt idx="1144">
                  <c:v>0.41097287439208524</c:v>
                </c:pt>
                <c:pt idx="1145">
                  <c:v>-0.96610720395120775</c:v>
                </c:pt>
                <c:pt idx="1146">
                  <c:v>-0.83197602749003663</c:v>
                </c:pt>
                <c:pt idx="1147">
                  <c:v>0.42587633844320599</c:v>
                </c:pt>
                <c:pt idx="1148">
                  <c:v>0.89384510965512065</c:v>
                </c:pt>
                <c:pt idx="1149">
                  <c:v>-0.40871764843148417</c:v>
                </c:pt>
                <c:pt idx="1150">
                  <c:v>-0.13747460269718276</c:v>
                </c:pt>
                <c:pt idx="1151">
                  <c:v>-0.94524235427942183</c:v>
                </c:pt>
                <c:pt idx="1152">
                  <c:v>0.35135901818651788</c:v>
                </c:pt>
                <c:pt idx="1153">
                  <c:v>-0.16430083798963388</c:v>
                </c:pt>
                <c:pt idx="1154">
                  <c:v>-2.0987704718537348</c:v>
                </c:pt>
                <c:pt idx="1155">
                  <c:v>0.42587633844320599</c:v>
                </c:pt>
                <c:pt idx="1156">
                  <c:v>-1.4787863673175692</c:v>
                </c:pt>
                <c:pt idx="1157">
                  <c:v>-0.5577522889448604</c:v>
                </c:pt>
                <c:pt idx="1158">
                  <c:v>0.95643965867047842</c:v>
                </c:pt>
                <c:pt idx="1159">
                  <c:v>-0.11959044583627161</c:v>
                </c:pt>
                <c:pt idx="1160">
                  <c:v>0.79250155410598144</c:v>
                </c:pt>
                <c:pt idx="1161">
                  <c:v>0.1188649789859979</c:v>
                </c:pt>
                <c:pt idx="1162">
                  <c:v>-0.56669436737640033</c:v>
                </c:pt>
                <c:pt idx="1163">
                  <c:v>-1.2611957921681698</c:v>
                </c:pt>
                <c:pt idx="1164">
                  <c:v>-0.62332753077109304</c:v>
                </c:pt>
                <c:pt idx="1165">
                  <c:v>1.7521423436858669E-2</c:v>
                </c:pt>
                <c:pt idx="1166">
                  <c:v>-0.62034683796021817</c:v>
                </c:pt>
                <c:pt idx="1167">
                  <c:v>-1.4936898313686899</c:v>
                </c:pt>
                <c:pt idx="1168">
                  <c:v>0.5391426652336756</c:v>
                </c:pt>
                <c:pt idx="1169">
                  <c:v>0.93855550180956737</c:v>
                </c:pt>
                <c:pt idx="1170">
                  <c:v>-0.82005325624870629</c:v>
                </c:pt>
                <c:pt idx="1171">
                  <c:v>-1.2731185634095001</c:v>
                </c:pt>
                <c:pt idx="1172">
                  <c:v>-0.5011191255501678</c:v>
                </c:pt>
                <c:pt idx="1173">
                  <c:v>-0.38189141313903308</c:v>
                </c:pt>
              </c:numCache>
            </c:numRef>
          </c:val>
          <c:smooth val="0"/>
          <c:extLst>
            <c:ext xmlns:c16="http://schemas.microsoft.com/office/drawing/2014/chart" uri="{C3380CC4-5D6E-409C-BE32-E72D297353CC}">
              <c16:uniqueId val="{00000001-53DE-4565-A04E-102E6D628F11}"/>
            </c:ext>
          </c:extLst>
        </c:ser>
        <c:ser>
          <c:idx val="2"/>
          <c:order val="2"/>
          <c:tx>
            <c:v>5 MpH</c:v>
          </c:tx>
          <c:spPr>
            <a:ln w="6350" cap="rnd">
              <a:solidFill>
                <a:schemeClr val="accent3"/>
              </a:solidFill>
              <a:round/>
            </a:ln>
            <a:effectLst/>
          </c:spPr>
          <c:marker>
            <c:symbol val="none"/>
          </c:marker>
          <c:val>
            <c:numRef>
              <c:f>'[clean all.xlsx]Sheet1'!$Q$2:$Q$2130</c:f>
              <c:numCache>
                <c:formatCode>General</c:formatCode>
                <c:ptCount val="2129"/>
                <c:pt idx="772">
                  <c:v>-1.3057189912726554</c:v>
                </c:pt>
                <c:pt idx="773">
                  <c:v>-0.79298372228612879</c:v>
                </c:pt>
                <c:pt idx="774">
                  <c:v>-0.1513791610951658</c:v>
                </c:pt>
                <c:pt idx="775">
                  <c:v>-0.28299035313431209</c:v>
                </c:pt>
                <c:pt idx="776">
                  <c:v>-0.55580938663209467</c:v>
                </c:pt>
                <c:pt idx="777">
                  <c:v>-0.36798924799286509</c:v>
                </c:pt>
                <c:pt idx="778">
                  <c:v>-0.76967757369608147</c:v>
                </c:pt>
                <c:pt idx="779">
                  <c:v>-0.76419377402765898</c:v>
                </c:pt>
                <c:pt idx="780">
                  <c:v>-0.60516358364689926</c:v>
                </c:pt>
                <c:pt idx="781">
                  <c:v>-0.9670943617548009</c:v>
                </c:pt>
                <c:pt idx="782">
                  <c:v>-1.33587988944848</c:v>
                </c:pt>
                <c:pt idx="783">
                  <c:v>-0.89854686590101651</c:v>
                </c:pt>
                <c:pt idx="784">
                  <c:v>-0.49822949011515516</c:v>
                </c:pt>
                <c:pt idx="785">
                  <c:v>-0.62024403273481155</c:v>
                </c:pt>
                <c:pt idx="786">
                  <c:v>-0.1911367086899817</c:v>
                </c:pt>
                <c:pt idx="787">
                  <c:v>-0.46943954185668541</c:v>
                </c:pt>
                <c:pt idx="788">
                  <c:v>-0.60653453356425424</c:v>
                </c:pt>
                <c:pt idx="789">
                  <c:v>-0.94104631333054245</c:v>
                </c:pt>
                <c:pt idx="790">
                  <c:v>-1.1124150529650034</c:v>
                </c:pt>
                <c:pt idx="791">
                  <c:v>-0.10065401416300626</c:v>
                </c:pt>
                <c:pt idx="792">
                  <c:v>-1.2028977474919789</c:v>
                </c:pt>
                <c:pt idx="793">
                  <c:v>3.5381795345265509E-3</c:v>
                </c:pt>
                <c:pt idx="794">
                  <c:v>-0.77241947353029272</c:v>
                </c:pt>
                <c:pt idx="795">
                  <c:v>-0.73403287585233301</c:v>
                </c:pt>
                <c:pt idx="796">
                  <c:v>-0.1513791610951658</c:v>
                </c:pt>
                <c:pt idx="797">
                  <c:v>-1.193301098072489</c:v>
                </c:pt>
                <c:pt idx="798">
                  <c:v>-1.0260452081890954</c:v>
                </c:pt>
                <c:pt idx="799">
                  <c:v>-0.82725747021302098</c:v>
                </c:pt>
                <c:pt idx="800">
                  <c:v>-1.0548351564480638</c:v>
                </c:pt>
                <c:pt idx="801">
                  <c:v>-0.64903398099328136</c:v>
                </c:pt>
                <c:pt idx="802">
                  <c:v>-0.25145850504163114</c:v>
                </c:pt>
                <c:pt idx="803">
                  <c:v>-0.2966998523048695</c:v>
                </c:pt>
                <c:pt idx="804">
                  <c:v>-0.55718033654944965</c:v>
                </c:pt>
                <c:pt idx="805">
                  <c:v>-0.5448417872957485</c:v>
                </c:pt>
                <c:pt idx="806">
                  <c:v>-0.81903177071088606</c:v>
                </c:pt>
                <c:pt idx="807">
                  <c:v>-0.86564406789147941</c:v>
                </c:pt>
                <c:pt idx="808">
                  <c:v>-0.79161277236927252</c:v>
                </c:pt>
                <c:pt idx="809">
                  <c:v>-1.1466888008918956</c:v>
                </c:pt>
                <c:pt idx="810">
                  <c:v>-0.99314241017955818</c:v>
                </c:pt>
                <c:pt idx="811">
                  <c:v>-0.54621273721260477</c:v>
                </c:pt>
                <c:pt idx="812">
                  <c:v>-0.54621273721260477</c:v>
                </c:pt>
                <c:pt idx="813">
                  <c:v>-0.79983847187190615</c:v>
                </c:pt>
                <c:pt idx="814">
                  <c:v>-0.38444064699763369</c:v>
                </c:pt>
                <c:pt idx="815">
                  <c:v>-0.67782392925224977</c:v>
                </c:pt>
                <c:pt idx="816">
                  <c:v>-1.0041100095159043</c:v>
                </c:pt>
                <c:pt idx="817">
                  <c:v>-0.98491671067692454</c:v>
                </c:pt>
                <c:pt idx="818">
                  <c:v>-0.81491892095981855</c:v>
                </c:pt>
                <c:pt idx="819">
                  <c:v>-0.37073114782707633</c:v>
                </c:pt>
                <c:pt idx="820">
                  <c:v>-0.20347525794368282</c:v>
                </c:pt>
                <c:pt idx="821">
                  <c:v>-0.52839038829097995</c:v>
                </c:pt>
                <c:pt idx="822">
                  <c:v>-0.62161498265166781</c:v>
                </c:pt>
                <c:pt idx="823">
                  <c:v>-0.39952109608554609</c:v>
                </c:pt>
                <c:pt idx="824">
                  <c:v>-0.69975912792544082</c:v>
                </c:pt>
                <c:pt idx="825">
                  <c:v>-0.42694009442715958</c:v>
                </c:pt>
                <c:pt idx="826">
                  <c:v>-0.97669101117429091</c:v>
                </c:pt>
                <c:pt idx="827">
                  <c:v>-0.93282061382790871</c:v>
                </c:pt>
                <c:pt idx="828">
                  <c:v>-0.61613118298374414</c:v>
                </c:pt>
                <c:pt idx="829">
                  <c:v>-7.8718815489815214E-2</c:v>
                </c:pt>
                <c:pt idx="830">
                  <c:v>-0.5352451378762586</c:v>
                </c:pt>
                <c:pt idx="831">
                  <c:v>-0.59419598431055309</c:v>
                </c:pt>
                <c:pt idx="832">
                  <c:v>-0.37210209774393255</c:v>
                </c:pt>
                <c:pt idx="833">
                  <c:v>-0.20758810769524905</c:v>
                </c:pt>
                <c:pt idx="834">
                  <c:v>-0.51330993920306756</c:v>
                </c:pt>
                <c:pt idx="835">
                  <c:v>-0.15549201084623326</c:v>
                </c:pt>
                <c:pt idx="836">
                  <c:v>-0.91636921482314015</c:v>
                </c:pt>
                <c:pt idx="837">
                  <c:v>-1.0205614085211716</c:v>
                </c:pt>
                <c:pt idx="838">
                  <c:v>-0.19662050835840414</c:v>
                </c:pt>
                <c:pt idx="839">
                  <c:v>-0.87798261714518044</c:v>
                </c:pt>
                <c:pt idx="840">
                  <c:v>-0.44476244334928317</c:v>
                </c:pt>
                <c:pt idx="841">
                  <c:v>-0.97532006125743465</c:v>
                </c:pt>
                <c:pt idx="842">
                  <c:v>-0.96983626158901215</c:v>
                </c:pt>
                <c:pt idx="843">
                  <c:v>-0.73540382576918928</c:v>
                </c:pt>
                <c:pt idx="844">
                  <c:v>-0.92733681415998503</c:v>
                </c:pt>
                <c:pt idx="845">
                  <c:v>-0.74500047518867918</c:v>
                </c:pt>
                <c:pt idx="846">
                  <c:v>-0.87249881747675806</c:v>
                </c:pt>
                <c:pt idx="847">
                  <c:v>-0.58459933489106319</c:v>
                </c:pt>
                <c:pt idx="848">
                  <c:v>-1.0383837574427965</c:v>
                </c:pt>
                <c:pt idx="849">
                  <c:v>-0.65863063041277126</c:v>
                </c:pt>
                <c:pt idx="850">
                  <c:v>-9.7912114328795041E-2</c:v>
                </c:pt>
                <c:pt idx="851">
                  <c:v>-0.47766524135882038</c:v>
                </c:pt>
                <c:pt idx="852">
                  <c:v>-0.86701501780833556</c:v>
                </c:pt>
                <c:pt idx="853">
                  <c:v>-1.0671737057012662</c:v>
                </c:pt>
                <c:pt idx="854">
                  <c:v>-1.6018441733609841</c:v>
                </c:pt>
                <c:pt idx="855">
                  <c:v>-0.92596586424263005</c:v>
                </c:pt>
                <c:pt idx="856">
                  <c:v>-0.67508202941803863</c:v>
                </c:pt>
                <c:pt idx="857">
                  <c:v>-1.300235191604233</c:v>
                </c:pt>
                <c:pt idx="858">
                  <c:v>-0.82999937004723223</c:v>
                </c:pt>
                <c:pt idx="859">
                  <c:v>-0.37758589741235499</c:v>
                </c:pt>
                <c:pt idx="860">
                  <c:v>-0.37347304766128753</c:v>
                </c:pt>
                <c:pt idx="861">
                  <c:v>-0.86564406789147941</c:v>
                </c:pt>
                <c:pt idx="862">
                  <c:v>-1.1000765037113023</c:v>
                </c:pt>
                <c:pt idx="863">
                  <c:v>-1.1124150529650034</c:v>
                </c:pt>
                <c:pt idx="864">
                  <c:v>-0.79709657203769502</c:v>
                </c:pt>
                <c:pt idx="865">
                  <c:v>-0.96572341183794475</c:v>
                </c:pt>
                <c:pt idx="866">
                  <c:v>-0.53661608779311487</c:v>
                </c:pt>
                <c:pt idx="867">
                  <c:v>-0.29121605263644706</c:v>
                </c:pt>
                <c:pt idx="868">
                  <c:v>-0.50234233986622268</c:v>
                </c:pt>
                <c:pt idx="869">
                  <c:v>0.1378912714078841</c:v>
                </c:pt>
                <c:pt idx="870">
                  <c:v>-0.66959822974961614</c:v>
                </c:pt>
                <c:pt idx="871">
                  <c:v>-1.0178195086869606</c:v>
                </c:pt>
                <c:pt idx="872">
                  <c:v>-0.61201833323217791</c:v>
                </c:pt>
                <c:pt idx="873">
                  <c:v>-0.83137031996458721</c:v>
                </c:pt>
                <c:pt idx="874">
                  <c:v>-0.73403287585233301</c:v>
                </c:pt>
                <c:pt idx="875">
                  <c:v>-1.1055603033797248</c:v>
                </c:pt>
                <c:pt idx="876">
                  <c:v>-0.56266413621787215</c:v>
                </c:pt>
                <c:pt idx="877">
                  <c:v>-0.49548759028094397</c:v>
                </c:pt>
                <c:pt idx="878">
                  <c:v>-9.3799264577727567E-2</c:v>
                </c:pt>
                <c:pt idx="879">
                  <c:v>-0.13218586225568724</c:v>
                </c:pt>
                <c:pt idx="880">
                  <c:v>-0.82588652029616472</c:v>
                </c:pt>
                <c:pt idx="881">
                  <c:v>-0.73540382576918928</c:v>
                </c:pt>
                <c:pt idx="882">
                  <c:v>-0.88483736673045921</c:v>
                </c:pt>
                <c:pt idx="883">
                  <c:v>-1.1549145003945291</c:v>
                </c:pt>
                <c:pt idx="884">
                  <c:v>-1.0205614085211716</c:v>
                </c:pt>
                <c:pt idx="885">
                  <c:v>-0.81080607120825232</c:v>
                </c:pt>
                <c:pt idx="886">
                  <c:v>-0.17879815943628055</c:v>
                </c:pt>
                <c:pt idx="887">
                  <c:v>-0.58459933489106319</c:v>
                </c:pt>
                <c:pt idx="888">
                  <c:v>-0.25420040487584239</c:v>
                </c:pt>
                <c:pt idx="889">
                  <c:v>-0.1664596101825794</c:v>
                </c:pt>
                <c:pt idx="890">
                  <c:v>-0.88346641681360294</c:v>
                </c:pt>
                <c:pt idx="891">
                  <c:v>-0.56129318630051706</c:v>
                </c:pt>
                <c:pt idx="892">
                  <c:v>-1.4510396824828578</c:v>
                </c:pt>
                <c:pt idx="893">
                  <c:v>-0.73540382576918928</c:v>
                </c:pt>
                <c:pt idx="894">
                  <c:v>-0.82862842013037596</c:v>
                </c:pt>
                <c:pt idx="895">
                  <c:v>-0.30766745164171438</c:v>
                </c:pt>
                <c:pt idx="896">
                  <c:v>-1.1233826523018482</c:v>
                </c:pt>
                <c:pt idx="897">
                  <c:v>-0.19662050835840414</c:v>
                </c:pt>
                <c:pt idx="898">
                  <c:v>-0.43242389409558202</c:v>
                </c:pt>
                <c:pt idx="899">
                  <c:v>-0.67508202941803863</c:v>
                </c:pt>
                <c:pt idx="900">
                  <c:v>-0.70935577734493072</c:v>
                </c:pt>
                <c:pt idx="901">
                  <c:v>-0.95201391266738733</c:v>
                </c:pt>
                <c:pt idx="902">
                  <c:v>-0.81766082079353108</c:v>
                </c:pt>
                <c:pt idx="903">
                  <c:v>-0.79435467220348377</c:v>
                </c:pt>
                <c:pt idx="904">
                  <c:v>-0.57774458530528572</c:v>
                </c:pt>
                <c:pt idx="905">
                  <c:v>-0.98902956042799195</c:v>
                </c:pt>
                <c:pt idx="906">
                  <c:v>-0.83274126988144337</c:v>
                </c:pt>
                <c:pt idx="907">
                  <c:v>-0.54758368712995975</c:v>
                </c:pt>
                <c:pt idx="908">
                  <c:v>-1.2741871431799745</c:v>
                </c:pt>
                <c:pt idx="909">
                  <c:v>-0.73540382576918928</c:v>
                </c:pt>
                <c:pt idx="910">
                  <c:v>-0.83274126988144337</c:v>
                </c:pt>
                <c:pt idx="911">
                  <c:v>-0.49960044003201143</c:v>
                </c:pt>
                <c:pt idx="912">
                  <c:v>-0.79024182245241625</c:v>
                </c:pt>
                <c:pt idx="913">
                  <c:v>-0.56266413621787215</c:v>
                </c:pt>
                <c:pt idx="914">
                  <c:v>-1.1055603033797248</c:v>
                </c:pt>
                <c:pt idx="915">
                  <c:v>-0.38444064699763369</c:v>
                </c:pt>
                <c:pt idx="916">
                  <c:v>-0.26653895412954354</c:v>
                </c:pt>
                <c:pt idx="917">
                  <c:v>-0.75185522477395783</c:v>
                </c:pt>
                <c:pt idx="918">
                  <c:v>-0.80669322145718492</c:v>
                </c:pt>
                <c:pt idx="919">
                  <c:v>-1.333137989614269</c:v>
                </c:pt>
                <c:pt idx="920">
                  <c:v>-0.37758589741235499</c:v>
                </c:pt>
                <c:pt idx="921">
                  <c:v>-1.0822541547891786</c:v>
                </c:pt>
                <c:pt idx="922">
                  <c:v>-0.76967757369608147</c:v>
                </c:pt>
                <c:pt idx="923">
                  <c:v>-0.21307190736317275</c:v>
                </c:pt>
                <c:pt idx="924">
                  <c:v>-0.56129318630051706</c:v>
                </c:pt>
                <c:pt idx="925">
                  <c:v>-0.30766745164171438</c:v>
                </c:pt>
                <c:pt idx="926">
                  <c:v>-0.66548537999854862</c:v>
                </c:pt>
                <c:pt idx="927">
                  <c:v>-1.0013681096816931</c:v>
                </c:pt>
                <c:pt idx="928">
                  <c:v>-0.65863063041277126</c:v>
                </c:pt>
                <c:pt idx="929">
                  <c:v>-0.71895242676442073</c:v>
                </c:pt>
                <c:pt idx="930">
                  <c:v>-0.92048206457420756</c:v>
                </c:pt>
                <c:pt idx="931">
                  <c:v>-0.4941166403640877</c:v>
                </c:pt>
                <c:pt idx="932">
                  <c:v>-0.27339370371482219</c:v>
                </c:pt>
                <c:pt idx="933">
                  <c:v>0.34764660872080344</c:v>
                </c:pt>
                <c:pt idx="934">
                  <c:v>-0.21170095744631651</c:v>
                </c:pt>
                <c:pt idx="935">
                  <c:v>-0.47766524135882038</c:v>
                </c:pt>
                <c:pt idx="936">
                  <c:v>-0.53935798762732601</c:v>
                </c:pt>
                <c:pt idx="937">
                  <c:v>-0.89854686590101651</c:v>
                </c:pt>
                <c:pt idx="938">
                  <c:v>-0.86153121813991318</c:v>
                </c:pt>
                <c:pt idx="939">
                  <c:v>-0.86838596772569054</c:v>
                </c:pt>
                <c:pt idx="940">
                  <c:v>-0.79572562212034004</c:v>
                </c:pt>
                <c:pt idx="941">
                  <c:v>-0.66274348016433748</c:v>
                </c:pt>
                <c:pt idx="942">
                  <c:v>-0.46943954185668541</c:v>
                </c:pt>
                <c:pt idx="943">
                  <c:v>0.29692146178864393</c:v>
                </c:pt>
                <c:pt idx="944">
                  <c:v>-0.36798924799286509</c:v>
                </c:pt>
                <c:pt idx="945">
                  <c:v>-0.68879152858859594</c:v>
                </c:pt>
                <c:pt idx="946">
                  <c:v>-0.38992444666605613</c:v>
                </c:pt>
                <c:pt idx="947">
                  <c:v>-0.77516137336450397</c:v>
                </c:pt>
                <c:pt idx="948">
                  <c:v>-0.50097138994936641</c:v>
                </c:pt>
                <c:pt idx="949">
                  <c:v>-0.5832283849737081</c:v>
                </c:pt>
                <c:pt idx="950">
                  <c:v>-6.3638366401902846E-2</c:v>
                </c:pt>
                <c:pt idx="951">
                  <c:v>-0.2007333581094716</c:v>
                </c:pt>
                <c:pt idx="952">
                  <c:v>-0.25694230470955487</c:v>
                </c:pt>
                <c:pt idx="953">
                  <c:v>-0.14726631134359958</c:v>
                </c:pt>
                <c:pt idx="954">
                  <c:v>-0.46532669210511923</c:v>
                </c:pt>
                <c:pt idx="955">
                  <c:v>-0.37758589741235499</c:v>
                </c:pt>
                <c:pt idx="956">
                  <c:v>-0.38855349674919992</c:v>
                </c:pt>
                <c:pt idx="957">
                  <c:v>-0.45024624301720684</c:v>
                </c:pt>
                <c:pt idx="958">
                  <c:v>-0.59008313455898687</c:v>
                </c:pt>
                <c:pt idx="959">
                  <c:v>-0.48040714119303157</c:v>
                </c:pt>
                <c:pt idx="960">
                  <c:v>-0.76008092427659157</c:v>
                </c:pt>
                <c:pt idx="961">
                  <c:v>-6.91221660703253E-2</c:v>
                </c:pt>
                <c:pt idx="962">
                  <c:v>-0.55169653688102716</c:v>
                </c:pt>
                <c:pt idx="963">
                  <c:v>-0.58459933489106319</c:v>
                </c:pt>
                <c:pt idx="964">
                  <c:v>-0.18976575877312546</c:v>
                </c:pt>
                <c:pt idx="965">
                  <c:v>-1.1542269553385814E-2</c:v>
                </c:pt>
                <c:pt idx="966">
                  <c:v>-0.59008313455898687</c:v>
                </c:pt>
                <c:pt idx="967">
                  <c:v>-0.79435467220348377</c:v>
                </c:pt>
                <c:pt idx="968">
                  <c:v>-0.9191111146573514</c:v>
                </c:pt>
                <c:pt idx="969">
                  <c:v>-1.0795122549549674</c:v>
                </c:pt>
                <c:pt idx="970">
                  <c:v>-0.19387860852419292</c:v>
                </c:pt>
                <c:pt idx="971">
                  <c:v>-0.27339370371482219</c:v>
                </c:pt>
                <c:pt idx="972">
                  <c:v>-0.20484620786103783</c:v>
                </c:pt>
                <c:pt idx="973">
                  <c:v>-0.62161498265166781</c:v>
                </c:pt>
                <c:pt idx="974">
                  <c:v>-0.58048648513949697</c:v>
                </c:pt>
                <c:pt idx="975">
                  <c:v>-0.51879373887099123</c:v>
                </c:pt>
                <c:pt idx="976">
                  <c:v>-0.54895463704681602</c:v>
                </c:pt>
                <c:pt idx="977">
                  <c:v>-1.3125737408579341</c:v>
                </c:pt>
                <c:pt idx="978">
                  <c:v>-0.44339149343192819</c:v>
                </c:pt>
                <c:pt idx="979">
                  <c:v>-0.49960044003201143</c:v>
                </c:pt>
                <c:pt idx="980">
                  <c:v>-0.38444064699763369</c:v>
                </c:pt>
                <c:pt idx="981">
                  <c:v>-0.69838817800808584</c:v>
                </c:pt>
                <c:pt idx="982">
                  <c:v>-0.55580938663209467</c:v>
                </c:pt>
                <c:pt idx="983">
                  <c:v>-0.79983847187190615</c:v>
                </c:pt>
                <c:pt idx="984">
                  <c:v>-0.99862620984748196</c:v>
                </c:pt>
                <c:pt idx="985">
                  <c:v>-0.68742057867173967</c:v>
                </c:pt>
                <c:pt idx="986">
                  <c:v>-0.52701943837362486</c:v>
                </c:pt>
                <c:pt idx="987">
                  <c:v>-0.10065401416300626</c:v>
                </c:pt>
                <c:pt idx="988">
                  <c:v>-0.24049090570478626</c:v>
                </c:pt>
                <c:pt idx="989">
                  <c:v>-0.54895463704681602</c:v>
                </c:pt>
                <c:pt idx="990">
                  <c:v>2.4102428290861365E-2</c:v>
                </c:pt>
                <c:pt idx="991">
                  <c:v>-5.7467021654091259E-4</c:v>
                </c:pt>
                <c:pt idx="992">
                  <c:v>-0.37621494749549877</c:v>
                </c:pt>
                <c:pt idx="993">
                  <c:v>-0.9437882131647537</c:v>
                </c:pt>
                <c:pt idx="994">
                  <c:v>-0.34194119956860658</c:v>
                </c:pt>
                <c:pt idx="995">
                  <c:v>-0.71758147684706575</c:v>
                </c:pt>
                <c:pt idx="996">
                  <c:v>-9.1057364743516347E-2</c:v>
                </c:pt>
                <c:pt idx="997">
                  <c:v>-0.24186185562214124</c:v>
                </c:pt>
                <c:pt idx="998">
                  <c:v>0.15982647008107514</c:v>
                </c:pt>
                <c:pt idx="999">
                  <c:v>-0.29395795247065826</c:v>
                </c:pt>
                <c:pt idx="1000">
                  <c:v>-0.12121826291934107</c:v>
                </c:pt>
                <c:pt idx="1001">
                  <c:v>0.22974491585221452</c:v>
                </c:pt>
                <c:pt idx="1002">
                  <c:v>-0.39952109608554609</c:v>
                </c:pt>
                <c:pt idx="1003">
                  <c:v>-0.38444064699763369</c:v>
                </c:pt>
                <c:pt idx="1004">
                  <c:v>0.13514937157367288</c:v>
                </c:pt>
                <c:pt idx="1005">
                  <c:v>-1.9456201338958995E-3</c:v>
                </c:pt>
                <c:pt idx="1006">
                  <c:v>-0.52976133820783611</c:v>
                </c:pt>
                <c:pt idx="1007">
                  <c:v>-7.186406590453652E-2</c:v>
                </c:pt>
                <c:pt idx="1008">
                  <c:v>0.31337286079391125</c:v>
                </c:pt>
                <c:pt idx="1009">
                  <c:v>0.77127013309721082</c:v>
                </c:pt>
                <c:pt idx="1010">
                  <c:v>0.27772816294966407</c:v>
                </c:pt>
                <c:pt idx="1011">
                  <c:v>6.2800793687377756E-3</c:v>
                </c:pt>
                <c:pt idx="1012">
                  <c:v>-0.12533111267040853</c:v>
                </c:pt>
                <c:pt idx="1013">
                  <c:v>3.5381795345265509E-3</c:v>
                </c:pt>
                <c:pt idx="1014">
                  <c:v>-0.23774900587057501</c:v>
                </c:pt>
                <c:pt idx="1015">
                  <c:v>0.37780750689612941</c:v>
                </c:pt>
                <c:pt idx="1016">
                  <c:v>0.75893158384350978</c:v>
                </c:pt>
                <c:pt idx="1017">
                  <c:v>1.0536858160144833</c:v>
                </c:pt>
                <c:pt idx="1018">
                  <c:v>4.7408576880908652E-2</c:v>
                </c:pt>
                <c:pt idx="1019">
                  <c:v>0.51078964885263067</c:v>
                </c:pt>
                <c:pt idx="1020">
                  <c:v>1.1030400130292879</c:v>
                </c:pt>
                <c:pt idx="1021">
                  <c:v>0.395629855818253</c:v>
                </c:pt>
                <c:pt idx="1022">
                  <c:v>0.71780308633084011</c:v>
                </c:pt>
                <c:pt idx="1023">
                  <c:v>0.4463550027499138</c:v>
                </c:pt>
                <c:pt idx="1024">
                  <c:v>0.71506118649712758</c:v>
                </c:pt>
                <c:pt idx="1025">
                  <c:v>1.2277964554831555</c:v>
                </c:pt>
                <c:pt idx="1026">
                  <c:v>1.4910188395619468</c:v>
                </c:pt>
                <c:pt idx="1027">
                  <c:v>2.114801051831285</c:v>
                </c:pt>
                <c:pt idx="1028">
                  <c:v>1.9914155592942737</c:v>
                </c:pt>
                <c:pt idx="1029">
                  <c:v>2.0832692037386042</c:v>
                </c:pt>
                <c:pt idx="1030">
                  <c:v>2.3697977364074427</c:v>
                </c:pt>
                <c:pt idx="1031">
                  <c:v>3.3267207785262127</c:v>
                </c:pt>
                <c:pt idx="1032">
                  <c:v>2.659068168909994</c:v>
                </c:pt>
                <c:pt idx="1033">
                  <c:v>3.4322839221411008</c:v>
                </c:pt>
                <c:pt idx="1034">
                  <c:v>3.1814000873160104</c:v>
                </c:pt>
                <c:pt idx="1035">
                  <c:v>4.2836438206449827</c:v>
                </c:pt>
                <c:pt idx="1036">
                  <c:v>3.9587286902981846</c:v>
                </c:pt>
                <c:pt idx="1037">
                  <c:v>4.1890482763664414</c:v>
                </c:pt>
                <c:pt idx="1038">
                  <c:v>4.2288058239617561</c:v>
                </c:pt>
                <c:pt idx="1039">
                  <c:v>4.4906572581231927</c:v>
                </c:pt>
                <c:pt idx="1040">
                  <c:v>3.7297800541462856</c:v>
                </c:pt>
                <c:pt idx="1041">
                  <c:v>3.466557670067993</c:v>
                </c:pt>
                <c:pt idx="1042">
                  <c:v>3.7489733529852654</c:v>
                </c:pt>
                <c:pt idx="1043">
                  <c:v>3.0237408468521068</c:v>
                </c:pt>
                <c:pt idx="1044">
                  <c:v>3.0114022975989045</c:v>
                </c:pt>
                <c:pt idx="1045">
                  <c:v>3.0703531440327003</c:v>
                </c:pt>
                <c:pt idx="1046">
                  <c:v>2.7056804660905871</c:v>
                </c:pt>
                <c:pt idx="1047">
                  <c:v>2.2998792906363033</c:v>
                </c:pt>
                <c:pt idx="1048">
                  <c:v>2.155929549343456</c:v>
                </c:pt>
                <c:pt idx="1049">
                  <c:v>1.5746467845031449</c:v>
                </c:pt>
                <c:pt idx="1050">
                  <c:v>1.7131127261280685</c:v>
                </c:pt>
                <c:pt idx="1051">
                  <c:v>0.93441317322903816</c:v>
                </c:pt>
                <c:pt idx="1052">
                  <c:v>1.4718255407224683</c:v>
                </c:pt>
                <c:pt idx="1053">
                  <c:v>0.92070367405848075</c:v>
                </c:pt>
                <c:pt idx="1054">
                  <c:v>1.2894892017516613</c:v>
                </c:pt>
                <c:pt idx="1055">
                  <c:v>1.525292587488839</c:v>
                </c:pt>
                <c:pt idx="1056">
                  <c:v>1.6760970783669653</c:v>
                </c:pt>
                <c:pt idx="1057">
                  <c:v>1.0577986657660496</c:v>
                </c:pt>
                <c:pt idx="1058">
                  <c:v>1.4855350398935245</c:v>
                </c:pt>
                <c:pt idx="1059">
                  <c:v>0.36546895764242826</c:v>
                </c:pt>
                <c:pt idx="1060">
                  <c:v>0.37369465714506195</c:v>
                </c:pt>
                <c:pt idx="1061">
                  <c:v>0.42990360374514519</c:v>
                </c:pt>
                <c:pt idx="1062">
                  <c:v>0.1036175234809919</c:v>
                </c:pt>
                <c:pt idx="1063">
                  <c:v>7.2085675388310927E-2</c:v>
                </c:pt>
                <c:pt idx="1064">
                  <c:v>0.37369465714506195</c:v>
                </c:pt>
                <c:pt idx="1065">
                  <c:v>0.46966115134045983</c:v>
                </c:pt>
                <c:pt idx="1066">
                  <c:v>0.19958401767638978</c:v>
                </c:pt>
                <c:pt idx="1067">
                  <c:v>0.14337507107630654</c:v>
                </c:pt>
                <c:pt idx="1068">
                  <c:v>0.29829241170599891</c:v>
                </c:pt>
                <c:pt idx="1069">
                  <c:v>2.5473378207717601E-2</c:v>
                </c:pt>
                <c:pt idx="1070">
                  <c:v>0.81651148036044918</c:v>
                </c:pt>
                <c:pt idx="1071">
                  <c:v>-0.1952495584415479</c:v>
                </c:pt>
                <c:pt idx="1072">
                  <c:v>-4.7186967397134245E-2</c:v>
                </c:pt>
                <c:pt idx="1073">
                  <c:v>-3.6219368060788092E-2</c:v>
                </c:pt>
                <c:pt idx="1074">
                  <c:v>0.15297172049579646</c:v>
                </c:pt>
                <c:pt idx="1075">
                  <c:v>0.24756726477383936</c:v>
                </c:pt>
                <c:pt idx="1076">
                  <c:v>-2.6622718641298178E-2</c:v>
                </c:pt>
                <c:pt idx="1077">
                  <c:v>-0.50234233986622268</c:v>
                </c:pt>
                <c:pt idx="1078">
                  <c:v>1.0392929119805239E-2</c:v>
                </c:pt>
                <c:pt idx="1079">
                  <c:v>-6.3638366401902846E-2</c:v>
                </c:pt>
                <c:pt idx="1080">
                  <c:v>-0.76556472394501396</c:v>
                </c:pt>
                <c:pt idx="1081">
                  <c:v>-0.40226299591975728</c:v>
                </c:pt>
                <c:pt idx="1082">
                  <c:v>-0.47081049177354167</c:v>
                </c:pt>
                <c:pt idx="1083">
                  <c:v>0.47377400109152729</c:v>
                </c:pt>
                <c:pt idx="1084">
                  <c:v>0.48474160042837222</c:v>
                </c:pt>
                <c:pt idx="1085">
                  <c:v>-0.34331214948546285</c:v>
                </c:pt>
                <c:pt idx="1086">
                  <c:v>-0.52839038829097995</c:v>
                </c:pt>
                <c:pt idx="1087">
                  <c:v>0.25030916460805058</c:v>
                </c:pt>
                <c:pt idx="1088">
                  <c:v>-0.34468309940281783</c:v>
                </c:pt>
                <c:pt idx="1089">
                  <c:v>-1.0520932566138528</c:v>
                </c:pt>
                <c:pt idx="1090">
                  <c:v>-0.34468309940281783</c:v>
                </c:pt>
                <c:pt idx="1091">
                  <c:v>7.7569475056733381E-2</c:v>
                </c:pt>
                <c:pt idx="1092">
                  <c:v>0.61635279246751851</c:v>
                </c:pt>
                <c:pt idx="1093">
                  <c:v>-0.57500268547157318</c:v>
                </c:pt>
                <c:pt idx="1094">
                  <c:v>-0.50782613953464506</c:v>
                </c:pt>
                <c:pt idx="1095">
                  <c:v>-0.2871032028853796</c:v>
                </c:pt>
                <c:pt idx="1096">
                  <c:v>-0.56540603605158457</c:v>
                </c:pt>
                <c:pt idx="1097">
                  <c:v>-0.90403066556943901</c:v>
                </c:pt>
                <c:pt idx="1098">
                  <c:v>-0.20210430802682661</c:v>
                </c:pt>
                <c:pt idx="1099">
                  <c:v>0.27498626311545288</c:v>
                </c:pt>
                <c:pt idx="1100">
                  <c:v>-0.42556914451030331</c:v>
                </c:pt>
                <c:pt idx="1101">
                  <c:v>-8.5573565075093894E-2</c:v>
                </c:pt>
                <c:pt idx="1102">
                  <c:v>-0.56129318630051706</c:v>
                </c:pt>
                <c:pt idx="1103">
                  <c:v>-0.15412106092887828</c:v>
                </c:pt>
                <c:pt idx="1104">
                  <c:v>3.2328127792996292E-2</c:v>
                </c:pt>
                <c:pt idx="1105">
                  <c:v>-0.3309736002317617</c:v>
                </c:pt>
                <c:pt idx="1106">
                  <c:v>-0.49548759028094397</c:v>
                </c:pt>
                <c:pt idx="1107">
                  <c:v>-0.76282282411080282</c:v>
                </c:pt>
                <c:pt idx="1108">
                  <c:v>-0.13218586225568724</c:v>
                </c:pt>
                <c:pt idx="1109">
                  <c:v>0.83159192944836158</c:v>
                </c:pt>
                <c:pt idx="1110">
                  <c:v>-0.26242610437797731</c:v>
                </c:pt>
                <c:pt idx="1111">
                  <c:v>-0.16234676043151194</c:v>
                </c:pt>
                <c:pt idx="1112">
                  <c:v>-0.33919929973439533</c:v>
                </c:pt>
                <c:pt idx="1113">
                  <c:v>-0.10202496408036124</c:v>
                </c:pt>
                <c:pt idx="1114">
                  <c:v>5.5634276383542333E-2</c:v>
                </c:pt>
                <c:pt idx="1115">
                  <c:v>-0.70661387751071958</c:v>
                </c:pt>
                <c:pt idx="1116">
                  <c:v>-0.59008313455898687</c:v>
                </c:pt>
                <c:pt idx="1117">
                  <c:v>9.1278974227290754E-2</c:v>
                </c:pt>
                <c:pt idx="1118">
                  <c:v>5.7005226300398566E-2</c:v>
                </c:pt>
                <c:pt idx="1119">
                  <c:v>1.8618628622438915E-2</c:v>
                </c:pt>
                <c:pt idx="1120">
                  <c:v>0.69312598782343782</c:v>
                </c:pt>
                <c:pt idx="1121">
                  <c:v>7.6510292855940139E-3</c:v>
                </c:pt>
                <c:pt idx="1122">
                  <c:v>-0.49685854019780018</c:v>
                </c:pt>
                <c:pt idx="1123">
                  <c:v>-0.21170095744631651</c:v>
                </c:pt>
                <c:pt idx="1124">
                  <c:v>0.49845109959892958</c:v>
                </c:pt>
                <c:pt idx="1125">
                  <c:v>-0.24186185562214124</c:v>
                </c:pt>
                <c:pt idx="1126">
                  <c:v>-0.2459747053732087</c:v>
                </c:pt>
                <c:pt idx="1127">
                  <c:v>-0.55169653688102716</c:v>
                </c:pt>
                <c:pt idx="1128">
                  <c:v>-0.29121605263644706</c:v>
                </c:pt>
                <c:pt idx="1129">
                  <c:v>-0.39815014616868982</c:v>
                </c:pt>
                <c:pt idx="1130">
                  <c:v>-3.2106518309221878E-2</c:v>
                </c:pt>
                <c:pt idx="1131">
                  <c:v>0.27361531319859661</c:v>
                </c:pt>
                <c:pt idx="1132">
                  <c:v>0.18587451850583239</c:v>
                </c:pt>
                <c:pt idx="1133">
                  <c:v>0.18587451850583239</c:v>
                </c:pt>
                <c:pt idx="1134">
                  <c:v>-0.66685632991540489</c:v>
                </c:pt>
                <c:pt idx="1135">
                  <c:v>-0.17742720951942431</c:v>
                </c:pt>
                <c:pt idx="1136">
                  <c:v>-0.61613118298374414</c:v>
                </c:pt>
                <c:pt idx="1137">
                  <c:v>-0.54347083737839352</c:v>
                </c:pt>
                <c:pt idx="1138">
                  <c:v>0.32708235996446861</c:v>
                </c:pt>
                <c:pt idx="1139">
                  <c:v>0.13103652182260539</c:v>
                </c:pt>
                <c:pt idx="1140">
                  <c:v>0.73836733508717489</c:v>
                </c:pt>
                <c:pt idx="1141">
                  <c:v>-0.13355681217304222</c:v>
                </c:pt>
                <c:pt idx="1142">
                  <c:v>-5.8154566733979139E-2</c:v>
                </c:pt>
                <c:pt idx="1143">
                  <c:v>-6.0584698849633625E-3</c:v>
                </c:pt>
                <c:pt idx="1144">
                  <c:v>-0.26653895412954354</c:v>
                </c:pt>
                <c:pt idx="1145">
                  <c:v>4.0553827295629966E-2</c:v>
                </c:pt>
                <c:pt idx="1146">
                  <c:v>-8.2831665241381414E-2</c:v>
                </c:pt>
                <c:pt idx="1147">
                  <c:v>7.8940424973589621E-2</c:v>
                </c:pt>
                <c:pt idx="1148">
                  <c:v>-9.5170214495082561E-2</c:v>
                </c:pt>
                <c:pt idx="1149">
                  <c:v>-0.1952495584415479</c:v>
                </c:pt>
                <c:pt idx="1150">
                  <c:v>0.45732260208675873</c:v>
                </c:pt>
                <c:pt idx="1151">
                  <c:v>0.47240305117467107</c:v>
                </c:pt>
                <c:pt idx="1152">
                  <c:v>-0.24186185562214124</c:v>
                </c:pt>
                <c:pt idx="1153">
                  <c:v>0.18587451850583239</c:v>
                </c:pt>
                <c:pt idx="1154">
                  <c:v>0.33530805946710229</c:v>
                </c:pt>
                <c:pt idx="1155">
                  <c:v>0.51490249860369819</c:v>
                </c:pt>
                <c:pt idx="1156">
                  <c:v>0.3325661596328911</c:v>
                </c:pt>
                <c:pt idx="1157">
                  <c:v>0.7959472316041144</c:v>
                </c:pt>
                <c:pt idx="1158">
                  <c:v>0.64925559047705572</c:v>
                </c:pt>
                <c:pt idx="1159">
                  <c:v>0.8110276806920268</c:v>
                </c:pt>
                <c:pt idx="1160">
                  <c:v>0.32159856029604617</c:v>
                </c:pt>
                <c:pt idx="1161">
                  <c:v>0.42990360374514519</c:v>
                </c:pt>
                <c:pt idx="1162">
                  <c:v>0.57522429495534766</c:v>
                </c:pt>
                <c:pt idx="1163">
                  <c:v>0.26538961369596292</c:v>
                </c:pt>
                <c:pt idx="1164">
                  <c:v>0.85901092778997512</c:v>
                </c:pt>
                <c:pt idx="1165">
                  <c:v>0.51764439843790944</c:v>
                </c:pt>
                <c:pt idx="1166">
                  <c:v>1.4402936926297873</c:v>
                </c:pt>
                <c:pt idx="1167">
                  <c:v>1.1194914120340564</c:v>
                </c:pt>
                <c:pt idx="1168">
                  <c:v>1.3895685456981266</c:v>
                </c:pt>
                <c:pt idx="1169">
                  <c:v>1.4444065423813535</c:v>
                </c:pt>
                <c:pt idx="1170">
                  <c:v>1.5198087878204167</c:v>
                </c:pt>
                <c:pt idx="1171">
                  <c:v>1.3744880966102142</c:v>
                </c:pt>
                <c:pt idx="1172">
                  <c:v>1.2565864037416252</c:v>
                </c:pt>
                <c:pt idx="1173">
                  <c:v>0.93578412314589443</c:v>
                </c:pt>
                <c:pt idx="1174">
                  <c:v>1.7830311718987093</c:v>
                </c:pt>
                <c:pt idx="1175">
                  <c:v>2.168268098597157</c:v>
                </c:pt>
                <c:pt idx="1176">
                  <c:v>1.7268222252986261</c:v>
                </c:pt>
                <c:pt idx="1177">
                  <c:v>2.501408928446589</c:v>
                </c:pt>
                <c:pt idx="1178">
                  <c:v>1.6445652302742841</c:v>
                </c:pt>
                <c:pt idx="1179">
                  <c:v>1.8831105158451746</c:v>
                </c:pt>
                <c:pt idx="1180">
                  <c:v>2.3327820886463391</c:v>
                </c:pt>
                <c:pt idx="1181">
                  <c:v>2.2573798432072762</c:v>
                </c:pt>
                <c:pt idx="1182">
                  <c:v>2.0010122087137634</c:v>
                </c:pt>
                <c:pt idx="1183">
                  <c:v>2.8907587048961041</c:v>
                </c:pt>
                <c:pt idx="1184">
                  <c:v>2.8784201556424032</c:v>
                </c:pt>
                <c:pt idx="1185">
                  <c:v>3.3171241291067228</c:v>
                </c:pt>
                <c:pt idx="1186">
                  <c:v>3.3678492760383838</c:v>
                </c:pt>
                <c:pt idx="1187">
                  <c:v>3.6680873078777796</c:v>
                </c:pt>
                <c:pt idx="1188">
                  <c:v>3.3061565297698778</c:v>
                </c:pt>
                <c:pt idx="1189">
                  <c:v>3.21978668499397</c:v>
                </c:pt>
                <c:pt idx="1190">
                  <c:v>3.8641331460196429</c:v>
                </c:pt>
                <c:pt idx="1191">
                  <c:v>3.3733330757068063</c:v>
                </c:pt>
                <c:pt idx="1192">
                  <c:v>3.112852591462226</c:v>
                </c:pt>
                <c:pt idx="1193">
                  <c:v>2.8715654060571243</c:v>
                </c:pt>
                <c:pt idx="1194">
                  <c:v>2.7330994644322009</c:v>
                </c:pt>
                <c:pt idx="1195">
                  <c:v>3.5776046133508044</c:v>
                </c:pt>
                <c:pt idx="1196">
                  <c:v>2.8180983592907536</c:v>
                </c:pt>
                <c:pt idx="1197">
                  <c:v>3.0648693443647765</c:v>
                </c:pt>
                <c:pt idx="1198">
                  <c:v>1.8817395659283183</c:v>
                </c:pt>
                <c:pt idx="1199">
                  <c:v>1.6678713788643316</c:v>
                </c:pt>
                <c:pt idx="1200">
                  <c:v>2.2052837463582606</c:v>
                </c:pt>
                <c:pt idx="1201">
                  <c:v>1.5705339347520775</c:v>
                </c:pt>
                <c:pt idx="1202">
                  <c:v>1.8090792203234665</c:v>
                </c:pt>
                <c:pt idx="1203">
                  <c:v>2.1477038498408221</c:v>
                </c:pt>
                <c:pt idx="1204">
                  <c:v>2.4054424342511913</c:v>
                </c:pt>
                <c:pt idx="1205">
                  <c:v>2.3382658883142629</c:v>
                </c:pt>
                <c:pt idx="1206">
                  <c:v>2.2025418465240492</c:v>
                </c:pt>
                <c:pt idx="1207">
                  <c:v>1.9009328647672983</c:v>
                </c:pt>
                <c:pt idx="1208">
                  <c:v>1.4567450916350546</c:v>
                </c:pt>
                <c:pt idx="1209">
                  <c:v>1.704887026625435</c:v>
                </c:pt>
                <c:pt idx="1210">
                  <c:v>2.0119798080506084</c:v>
                </c:pt>
                <c:pt idx="1211">
                  <c:v>1.2099741065610319</c:v>
                </c:pt>
                <c:pt idx="1212">
                  <c:v>1.8748848163430396</c:v>
                </c:pt>
                <c:pt idx="1213">
                  <c:v>1.3114244004248523</c:v>
                </c:pt>
                <c:pt idx="1214">
                  <c:v>2.900355354315594</c:v>
                </c:pt>
                <c:pt idx="1215">
                  <c:v>1.6815808780353876</c:v>
                </c:pt>
                <c:pt idx="1216">
                  <c:v>1.3827137961128479</c:v>
                </c:pt>
                <c:pt idx="1217">
                  <c:v>1.8269015692450914</c:v>
                </c:pt>
                <c:pt idx="1218">
                  <c:v>1.8214177695771676</c:v>
                </c:pt>
                <c:pt idx="1219">
                  <c:v>1.6733551785327541</c:v>
                </c:pt>
                <c:pt idx="1220">
                  <c:v>1.8543205675867049</c:v>
                </c:pt>
                <c:pt idx="1221">
                  <c:v>2.1339943506702648</c:v>
                </c:pt>
                <c:pt idx="1222">
                  <c:v>2.1065753523286515</c:v>
                </c:pt>
                <c:pt idx="1223">
                  <c:v>2.114801051831285</c:v>
                </c:pt>
                <c:pt idx="1224">
                  <c:v>2.7330994644322009</c:v>
                </c:pt>
                <c:pt idx="1225">
                  <c:v>2.6439877198225803</c:v>
                </c:pt>
                <c:pt idx="1226">
                  <c:v>2.6138268216467555</c:v>
                </c:pt>
                <c:pt idx="1227">
                  <c:v>2.5082636780318679</c:v>
                </c:pt>
                <c:pt idx="1228">
                  <c:v>2.8002760103691289</c:v>
                </c:pt>
                <c:pt idx="1229">
                  <c:v>2.726244714846922</c:v>
                </c:pt>
                <c:pt idx="1230">
                  <c:v>2.9168067533203628</c:v>
                </c:pt>
                <c:pt idx="1231">
                  <c:v>2.5891497231393532</c:v>
                </c:pt>
                <c:pt idx="1232">
                  <c:v>2.8510011573007894</c:v>
                </c:pt>
                <c:pt idx="1233">
                  <c:v>3.0525307951110752</c:v>
                </c:pt>
                <c:pt idx="1234">
                  <c:v>3.2238995347455361</c:v>
                </c:pt>
                <c:pt idx="1235">
                  <c:v>3.1347877901354169</c:v>
                </c:pt>
                <c:pt idx="1236">
                  <c:v>2.7646313125248816</c:v>
                </c:pt>
                <c:pt idx="1237">
                  <c:v>2.3697977364074427</c:v>
                </c:pt>
                <c:pt idx="1238">
                  <c:v>1.7679507228107969</c:v>
                </c:pt>
                <c:pt idx="1239">
                  <c:v>2.4068133841680472</c:v>
                </c:pt>
                <c:pt idx="1240">
                  <c:v>2.6302782206515243</c:v>
                </c:pt>
                <c:pt idx="1241">
                  <c:v>2.1819775977677143</c:v>
                </c:pt>
                <c:pt idx="1242">
                  <c:v>1.5458568362446752</c:v>
                </c:pt>
                <c:pt idx="1243">
                  <c:v>2.0119798080506084</c:v>
                </c:pt>
                <c:pt idx="1244">
                  <c:v>2.0873820534896717</c:v>
                </c:pt>
                <c:pt idx="1245">
                  <c:v>1.4444065423813535</c:v>
                </c:pt>
                <c:pt idx="1246">
                  <c:v>0.63691704122335457</c:v>
                </c:pt>
                <c:pt idx="1247">
                  <c:v>1.0989271632782205</c:v>
                </c:pt>
                <c:pt idx="1248">
                  <c:v>1.4786802903082457</c:v>
                </c:pt>
                <c:pt idx="1249">
                  <c:v>0.67804553873602424</c:v>
                </c:pt>
                <c:pt idx="1250">
                  <c:v>1.2579573536589803</c:v>
                </c:pt>
                <c:pt idx="1251">
                  <c:v>1.0262668176728698</c:v>
                </c:pt>
                <c:pt idx="1252">
                  <c:v>1.2593283035758365</c:v>
                </c:pt>
                <c:pt idx="1253">
                  <c:v>1.3114244004248523</c:v>
                </c:pt>
                <c:pt idx="1254">
                  <c:v>0.46143545183782619</c:v>
                </c:pt>
                <c:pt idx="1255">
                  <c:v>0.57385334503799268</c:v>
                </c:pt>
                <c:pt idx="1256">
                  <c:v>0.74522208467245366</c:v>
                </c:pt>
                <c:pt idx="1257">
                  <c:v>0.29006671220336522</c:v>
                </c:pt>
                <c:pt idx="1258">
                  <c:v>0.61498184255016353</c:v>
                </c:pt>
                <c:pt idx="1259">
                  <c:v>0.82336622994572795</c:v>
                </c:pt>
                <c:pt idx="1260">
                  <c:v>0.72191593608240634</c:v>
                </c:pt>
                <c:pt idx="1261">
                  <c:v>0.61361089263330726</c:v>
                </c:pt>
                <c:pt idx="1262">
                  <c:v>0.2270030160180033</c:v>
                </c:pt>
                <c:pt idx="1263">
                  <c:v>0.73699638517031874</c:v>
                </c:pt>
                <c:pt idx="1264">
                  <c:v>0.85352712812155263</c:v>
                </c:pt>
                <c:pt idx="1265">
                  <c:v>0.16531026974949758</c:v>
                </c:pt>
                <c:pt idx="1266">
                  <c:v>-0.1239601627535523</c:v>
                </c:pt>
                <c:pt idx="1267">
                  <c:v>0.25168011452540556</c:v>
                </c:pt>
                <c:pt idx="1268">
                  <c:v>0.28184101270073153</c:v>
                </c:pt>
                <c:pt idx="1269">
                  <c:v>1.5876728788227688E-2</c:v>
                </c:pt>
                <c:pt idx="1270">
                  <c:v>0.31337286079391125</c:v>
                </c:pt>
                <c:pt idx="1271">
                  <c:v>-0.13766966192410968</c:v>
                </c:pt>
                <c:pt idx="1272">
                  <c:v>0.22837396593485954</c:v>
                </c:pt>
                <c:pt idx="1273">
                  <c:v>0.37095275731085076</c:v>
                </c:pt>
                <c:pt idx="1274">
                  <c:v>-3.2106518309221878E-2</c:v>
                </c:pt>
                <c:pt idx="1275">
                  <c:v>-0.10339591399721748</c:v>
                </c:pt>
                <c:pt idx="1276">
                  <c:v>-0.19662050835840414</c:v>
                </c:pt>
                <c:pt idx="1277">
                  <c:v>4.6037626964052419E-2</c:v>
                </c:pt>
                <c:pt idx="1278">
                  <c:v>5.9747126134609793E-2</c:v>
                </c:pt>
                <c:pt idx="1279">
                  <c:v>3.5070027627207519E-2</c:v>
                </c:pt>
                <c:pt idx="1280">
                  <c:v>-0.24460375545585372</c:v>
                </c:pt>
                <c:pt idx="1281">
                  <c:v>8.8537074393079535E-2</c:v>
                </c:pt>
                <c:pt idx="1282">
                  <c:v>-0.60379263373004299</c:v>
                </c:pt>
                <c:pt idx="1283">
                  <c:v>-0.23911995578793002</c:v>
                </c:pt>
                <c:pt idx="1284">
                  <c:v>0.6657069894823231</c:v>
                </c:pt>
                <c:pt idx="1285">
                  <c:v>-0.70935577734493072</c:v>
                </c:pt>
                <c:pt idx="1286">
                  <c:v>-0.42968199426137077</c:v>
                </c:pt>
                <c:pt idx="1287">
                  <c:v>-8.0089765407170194E-2</c:v>
                </c:pt>
                <c:pt idx="1288">
                  <c:v>0.12006892248625925</c:v>
                </c:pt>
                <c:pt idx="1289">
                  <c:v>-0.16508866026572319</c:v>
                </c:pt>
                <c:pt idx="1290">
                  <c:v>0.1324074717399604</c:v>
                </c:pt>
                <c:pt idx="1291">
                  <c:v>-7.186406590453652E-2</c:v>
                </c:pt>
                <c:pt idx="1292">
                  <c:v>-0.49137474052987651</c:v>
                </c:pt>
                <c:pt idx="1293">
                  <c:v>-0.47081049177354167</c:v>
                </c:pt>
                <c:pt idx="1294">
                  <c:v>-0.45161719293456182</c:v>
                </c:pt>
                <c:pt idx="1295">
                  <c:v>-0.49685854019780018</c:v>
                </c:pt>
                <c:pt idx="1296">
                  <c:v>-0.6709691796664724</c:v>
                </c:pt>
                <c:pt idx="1297">
                  <c:v>-0.130814912338831</c:v>
                </c:pt>
                <c:pt idx="1298">
                  <c:v>9.0219792029490008E-3</c:v>
                </c:pt>
                <c:pt idx="1299">
                  <c:v>-0.42145629475873714</c:v>
                </c:pt>
                <c:pt idx="1300">
                  <c:v>-0.40089204600290107</c:v>
                </c:pt>
                <c:pt idx="1301">
                  <c:v>-0.51468088911992382</c:v>
                </c:pt>
                <c:pt idx="1302">
                  <c:v>0.41345220474037658</c:v>
                </c:pt>
                <c:pt idx="1303">
                  <c:v>-0.55580938663209467</c:v>
                </c:pt>
                <c:pt idx="1304">
                  <c:v>-0.23226520620265131</c:v>
                </c:pt>
                <c:pt idx="1305">
                  <c:v>-0.35290879890495275</c:v>
                </c:pt>
                <c:pt idx="1306">
                  <c:v>-0.55580938663209467</c:v>
                </c:pt>
                <c:pt idx="1307">
                  <c:v>0.27361531319859661</c:v>
                </c:pt>
                <c:pt idx="1308">
                  <c:v>2.9586227959283815E-2</c:v>
                </c:pt>
                <c:pt idx="1309">
                  <c:v>0.16531026974949758</c:v>
                </c:pt>
                <c:pt idx="1310">
                  <c:v>-0.19799145827575912</c:v>
                </c:pt>
                <c:pt idx="1311">
                  <c:v>-8.8003697191745885E-3</c:v>
                </c:pt>
                <c:pt idx="1312">
                  <c:v>-7.460596573874774E-2</c:v>
                </c:pt>
                <c:pt idx="1313">
                  <c:v>-1.0041100095159043</c:v>
                </c:pt>
                <c:pt idx="1314">
                  <c:v>-0.62435688248587906</c:v>
                </c:pt>
                <c:pt idx="1315">
                  <c:v>-0.54347083737839352</c:v>
                </c:pt>
                <c:pt idx="1316">
                  <c:v>-0.22952330636844009</c:v>
                </c:pt>
                <c:pt idx="1317">
                  <c:v>7.4827575222522161E-2</c:v>
                </c:pt>
                <c:pt idx="1318">
                  <c:v>-7.4294198018196008E-3</c:v>
                </c:pt>
                <c:pt idx="1319">
                  <c:v>-0.37621494749549877</c:v>
                </c:pt>
                <c:pt idx="1320">
                  <c:v>-1.9767969055520741E-2</c:v>
                </c:pt>
                <c:pt idx="1321">
                  <c:v>8.7166124476223295E-2</c:v>
                </c:pt>
                <c:pt idx="1322">
                  <c:v>-0.41323059525660216</c:v>
                </c:pt>
                <c:pt idx="1323">
                  <c:v>-0.46258479227090799</c:v>
                </c:pt>
                <c:pt idx="1324">
                  <c:v>-0.35153784898809648</c:v>
                </c:pt>
                <c:pt idx="1325">
                  <c:v>-0.19250765860733668</c:v>
                </c:pt>
                <c:pt idx="1326">
                  <c:v>0.24071251518856066</c:v>
                </c:pt>
                <c:pt idx="1327">
                  <c:v>-0.56266413621787215</c:v>
                </c:pt>
                <c:pt idx="1328">
                  <c:v>-0.69290437833966345</c:v>
                </c:pt>
                <c:pt idx="1329">
                  <c:v>-0.5983088340616205</c:v>
                </c:pt>
                <c:pt idx="1330">
                  <c:v>-0.45984289243719551</c:v>
                </c:pt>
                <c:pt idx="1331">
                  <c:v>-0.36387639824179763</c:v>
                </c:pt>
                <c:pt idx="1332">
                  <c:v>0.30926001104234502</c:v>
                </c:pt>
                <c:pt idx="1333">
                  <c:v>-0.10613781383142872</c:v>
                </c:pt>
                <c:pt idx="1334">
                  <c:v>0.1145851228178368</c:v>
                </c:pt>
                <c:pt idx="1335">
                  <c:v>-4.0332217811855552E-2</c:v>
                </c:pt>
                <c:pt idx="1336">
                  <c:v>-8.0089765407170194E-2</c:v>
                </c:pt>
                <c:pt idx="1337">
                  <c:v>-0.65863063041277126</c:v>
                </c:pt>
                <c:pt idx="1338">
                  <c:v>-0.2994417521390807</c:v>
                </c:pt>
                <c:pt idx="1339">
                  <c:v>-0.88346641681360294</c:v>
                </c:pt>
                <c:pt idx="1340">
                  <c:v>-0.77516137336450397</c:v>
                </c:pt>
                <c:pt idx="1341">
                  <c:v>-0.92185301449156265</c:v>
                </c:pt>
                <c:pt idx="1342">
                  <c:v>-1.1357212015550506</c:v>
                </c:pt>
                <c:pt idx="1343">
                  <c:v>-0.41185964533924718</c:v>
                </c:pt>
                <c:pt idx="1344">
                  <c:v>-0.5160518390372788</c:v>
                </c:pt>
                <c:pt idx="1345">
                  <c:v>-0.30218365197329194</c:v>
                </c:pt>
                <c:pt idx="1346">
                  <c:v>2.8215278041928828E-2</c:v>
                </c:pt>
                <c:pt idx="1347">
                  <c:v>0.23934156527170442</c:v>
                </c:pt>
                <c:pt idx="1348">
                  <c:v>-0.8999178158183716</c:v>
                </c:pt>
                <c:pt idx="1349">
                  <c:v>-0.70387197767650833</c:v>
                </c:pt>
                <c:pt idx="1350">
                  <c:v>-0.5736317355542182</c:v>
                </c:pt>
                <c:pt idx="1351">
                  <c:v>-0.65863063041277126</c:v>
                </c:pt>
                <c:pt idx="1352">
                  <c:v>-0.22266855678266265</c:v>
                </c:pt>
                <c:pt idx="1353">
                  <c:v>-3.0735568392365641E-2</c:v>
                </c:pt>
                <c:pt idx="1354">
                  <c:v>-0.64629208115907011</c:v>
                </c:pt>
                <c:pt idx="1355">
                  <c:v>-0.38581159691498867</c:v>
                </c:pt>
                <c:pt idx="1356">
                  <c:v>-0.31726410106120428</c:v>
                </c:pt>
                <c:pt idx="1357">
                  <c:v>-0.81903177071088606</c:v>
                </c:pt>
                <c:pt idx="1358">
                  <c:v>-0.29395795247065826</c:v>
                </c:pt>
                <c:pt idx="1359">
                  <c:v>-0.44476244334928317</c:v>
                </c:pt>
                <c:pt idx="1360">
                  <c:v>-0.48589094086145401</c:v>
                </c:pt>
                <c:pt idx="1361">
                  <c:v>-0.42145629475873714</c:v>
                </c:pt>
                <c:pt idx="1362">
                  <c:v>-0.23500710603636379</c:v>
                </c:pt>
                <c:pt idx="1363">
                  <c:v>-0.4941166403640877</c:v>
                </c:pt>
                <c:pt idx="1364">
                  <c:v>0.20369686742745724</c:v>
                </c:pt>
                <c:pt idx="1365">
                  <c:v>-0.38032779724656623</c:v>
                </c:pt>
                <c:pt idx="1366">
                  <c:v>9.8133723813068202E-2</c:v>
                </c:pt>
                <c:pt idx="1367">
                  <c:v>-0.74088762543761177</c:v>
                </c:pt>
                <c:pt idx="1368">
                  <c:v>-0.85330551863777826</c:v>
                </c:pt>
                <c:pt idx="1369">
                  <c:v>-0.53387418795890362</c:v>
                </c:pt>
                <c:pt idx="1370">
                  <c:v>-0.34742499923653031</c:v>
                </c:pt>
                <c:pt idx="1371">
                  <c:v>-0.94241726324739872</c:v>
                </c:pt>
                <c:pt idx="1372">
                  <c:v>-0.38306969708077748</c:v>
                </c:pt>
                <c:pt idx="1373">
                  <c:v>-0.69564627817387459</c:v>
                </c:pt>
                <c:pt idx="1374">
                  <c:v>-9.1057364743516347E-2</c:v>
                </c:pt>
                <c:pt idx="1375">
                  <c:v>-3.0735568392365641E-2</c:v>
                </c:pt>
                <c:pt idx="1376">
                  <c:v>-0.33645739990018414</c:v>
                </c:pt>
                <c:pt idx="1377">
                  <c:v>-0.86975691764254681</c:v>
                </c:pt>
                <c:pt idx="1378">
                  <c:v>-1.246768144838361</c:v>
                </c:pt>
                <c:pt idx="1379">
                  <c:v>-0.51193898928571258</c:v>
                </c:pt>
                <c:pt idx="1380">
                  <c:v>-0.88483736673045921</c:v>
                </c:pt>
                <c:pt idx="1381">
                  <c:v>0.48611255034522843</c:v>
                </c:pt>
                <c:pt idx="1382">
                  <c:v>-0.57088983572000707</c:v>
                </c:pt>
                <c:pt idx="1383">
                  <c:v>-0.10339591399721748</c:v>
                </c:pt>
                <c:pt idx="1384">
                  <c:v>-0.56540603605158457</c:v>
                </c:pt>
                <c:pt idx="1385">
                  <c:v>-0.70387197767650833</c:v>
                </c:pt>
                <c:pt idx="1386">
                  <c:v>-1.0054809594332594</c:v>
                </c:pt>
                <c:pt idx="1387">
                  <c:v>-0.9191111146573514</c:v>
                </c:pt>
                <c:pt idx="1388">
                  <c:v>-0.44887529310035063</c:v>
                </c:pt>
                <c:pt idx="1389">
                  <c:v>-0.31040935147592563</c:v>
                </c:pt>
                <c:pt idx="1390">
                  <c:v>-0.63669543173958021</c:v>
                </c:pt>
                <c:pt idx="1391">
                  <c:v>-0.10065401416300626</c:v>
                </c:pt>
                <c:pt idx="1392">
                  <c:v>0.19410021800796734</c:v>
                </c:pt>
                <c:pt idx="1393">
                  <c:v>7.8940424973589621E-2</c:v>
                </c:pt>
                <c:pt idx="1394">
                  <c:v>-0.36250544832444265</c:v>
                </c:pt>
                <c:pt idx="1395">
                  <c:v>-0.99862620984748196</c:v>
                </c:pt>
                <c:pt idx="1396">
                  <c:v>-0.86153121813991318</c:v>
                </c:pt>
                <c:pt idx="1397">
                  <c:v>-0.62984068215430145</c:v>
                </c:pt>
                <c:pt idx="1398">
                  <c:v>-1.2344295955846598</c:v>
                </c:pt>
                <c:pt idx="1399">
                  <c:v>-0.94927201283317608</c:v>
                </c:pt>
                <c:pt idx="1400">
                  <c:v>-0.17331435976835685</c:v>
                </c:pt>
                <c:pt idx="1401">
                  <c:v>-0.22678140653422887</c:v>
                </c:pt>
                <c:pt idx="1402">
                  <c:v>-8.5573565075093894E-2</c:v>
                </c:pt>
                <c:pt idx="1403">
                  <c:v>-1.0171319636030827E-2</c:v>
                </c:pt>
                <c:pt idx="1404">
                  <c:v>-0.9383044134963312</c:v>
                </c:pt>
                <c:pt idx="1405">
                  <c:v>-0.50508423970043381</c:v>
                </c:pt>
                <c:pt idx="1406">
                  <c:v>-0.49960044003201143</c:v>
                </c:pt>
                <c:pt idx="1407">
                  <c:v>-0.43790769376400446</c:v>
                </c:pt>
                <c:pt idx="1408">
                  <c:v>-0.94515916308160985</c:v>
                </c:pt>
                <c:pt idx="1409">
                  <c:v>-0.61476023306638916</c:v>
                </c:pt>
                <c:pt idx="1410">
                  <c:v>-0.39403729641712359</c:v>
                </c:pt>
                <c:pt idx="1411">
                  <c:v>-0.35565069873916394</c:v>
                </c:pt>
                <c:pt idx="1412">
                  <c:v>-0.26379705429533229</c:v>
                </c:pt>
                <c:pt idx="1413">
                  <c:v>-0.23226520620265131</c:v>
                </c:pt>
                <c:pt idx="1414">
                  <c:v>-0.6175021329006003</c:v>
                </c:pt>
                <c:pt idx="1415">
                  <c:v>-0.87661166722782546</c:v>
                </c:pt>
                <c:pt idx="1416">
                  <c:v>-0.41734344500766968</c:v>
                </c:pt>
                <c:pt idx="1417">
                  <c:v>-0.59282503439319811</c:v>
                </c:pt>
                <c:pt idx="1418">
                  <c:v>-0.65863063041277126</c:v>
                </c:pt>
                <c:pt idx="1419">
                  <c:v>-0.31315125130963811</c:v>
                </c:pt>
                <c:pt idx="1420">
                  <c:v>-0.2994417521390807</c:v>
                </c:pt>
                <c:pt idx="1421">
                  <c:v>-0.43653674384664948</c:v>
                </c:pt>
                <c:pt idx="1422">
                  <c:v>0.20095496759374476</c:v>
                </c:pt>
                <c:pt idx="1423">
                  <c:v>-0.36798924799286509</c:v>
                </c:pt>
                <c:pt idx="1424">
                  <c:v>-0.6805658290859623</c:v>
                </c:pt>
                <c:pt idx="1425">
                  <c:v>-0.36113449840758644</c:v>
                </c:pt>
                <c:pt idx="1426">
                  <c:v>-0.8217736705450972</c:v>
                </c:pt>
                <c:pt idx="1427">
                  <c:v>-0.40500489575396853</c:v>
                </c:pt>
                <c:pt idx="1428">
                  <c:v>-0.50234233986622268</c:v>
                </c:pt>
                <c:pt idx="1429">
                  <c:v>-0.19387860852419292</c:v>
                </c:pt>
                <c:pt idx="1430">
                  <c:v>-0.22129760686580643</c:v>
                </c:pt>
                <c:pt idx="1431">
                  <c:v>0.30788906112548881</c:v>
                </c:pt>
                <c:pt idx="1432">
                  <c:v>-1.0397547073601516</c:v>
                </c:pt>
                <c:pt idx="1433">
                  <c:v>0.14474602099316278</c:v>
                </c:pt>
                <c:pt idx="1434">
                  <c:v>-0.92322396440841881</c:v>
                </c:pt>
                <c:pt idx="1435">
                  <c:v>-0.47355239160775292</c:v>
                </c:pt>
                <c:pt idx="1436">
                  <c:v>-1.1233826523018482</c:v>
                </c:pt>
                <c:pt idx="1437">
                  <c:v>-0.51879373887099123</c:v>
                </c:pt>
                <c:pt idx="1438">
                  <c:v>-0.27887750338274592</c:v>
                </c:pt>
                <c:pt idx="1439">
                  <c:v>8.3053274725155835E-2</c:v>
                </c:pt>
                <c:pt idx="1440">
                  <c:v>-3.0735568392365641E-2</c:v>
                </c:pt>
                <c:pt idx="1441">
                  <c:v>-0.76008092427659157</c:v>
                </c:pt>
                <c:pt idx="1442">
                  <c:v>-0.56129318630051706</c:v>
                </c:pt>
                <c:pt idx="1443">
                  <c:v>-0.75733902444238033</c:v>
                </c:pt>
                <c:pt idx="1444">
                  <c:v>-0.86016026822305691</c:v>
                </c:pt>
                <c:pt idx="1445">
                  <c:v>-0.58597028480791935</c:v>
                </c:pt>
                <c:pt idx="1446">
                  <c:v>-0.2994417521390807</c:v>
                </c:pt>
                <c:pt idx="1447">
                  <c:v>-0.5448417872957485</c:v>
                </c:pt>
                <c:pt idx="1448">
                  <c:v>0.29966336162285512</c:v>
                </c:pt>
                <c:pt idx="1449">
                  <c:v>-0.64903398099328136</c:v>
                </c:pt>
                <c:pt idx="1450">
                  <c:v>-0.2966998523048695</c:v>
                </c:pt>
                <c:pt idx="1451">
                  <c:v>-0.27613560354903344</c:v>
                </c:pt>
                <c:pt idx="1452">
                  <c:v>-0.77927422311557137</c:v>
                </c:pt>
                <c:pt idx="1453">
                  <c:v>-0.957497712335311</c:v>
                </c:pt>
                <c:pt idx="1454">
                  <c:v>-0.43242389409558202</c:v>
                </c:pt>
                <c:pt idx="1455">
                  <c:v>-0.55580938663209467</c:v>
                </c:pt>
                <c:pt idx="1456">
                  <c:v>-0.41871439492452589</c:v>
                </c:pt>
                <c:pt idx="1457">
                  <c:v>-0.53661608779311487</c:v>
                </c:pt>
                <c:pt idx="1458">
                  <c:v>-0.13218586225568724</c:v>
                </c:pt>
                <c:pt idx="1459">
                  <c:v>0.51490249860369819</c:v>
                </c:pt>
                <c:pt idx="1460">
                  <c:v>-0.21307190736317275</c:v>
                </c:pt>
                <c:pt idx="1461">
                  <c:v>-0.30081270205643568</c:v>
                </c:pt>
                <c:pt idx="1462">
                  <c:v>-0.57226078563736205</c:v>
                </c:pt>
                <c:pt idx="1463">
                  <c:v>-0.38306969708077748</c:v>
                </c:pt>
                <c:pt idx="1464">
                  <c:v>-0.74088762543761177</c:v>
                </c:pt>
                <c:pt idx="1465">
                  <c:v>-0.12670206258776354</c:v>
                </c:pt>
                <c:pt idx="1466">
                  <c:v>-0.61887308281795539</c:v>
                </c:pt>
                <c:pt idx="1467">
                  <c:v>-0.22678140653422887</c:v>
                </c:pt>
                <c:pt idx="1468">
                  <c:v>-1.0013681096816931</c:v>
                </c:pt>
                <c:pt idx="1469">
                  <c:v>-0.63395353190536896</c:v>
                </c:pt>
                <c:pt idx="1470">
                  <c:v>-0.25420040487584239</c:v>
                </c:pt>
                <c:pt idx="1471">
                  <c:v>-0.73403287585233301</c:v>
                </c:pt>
                <c:pt idx="1472">
                  <c:v>-0.57500268547157318</c:v>
                </c:pt>
                <c:pt idx="1473">
                  <c:v>-0.81354797104246357</c:v>
                </c:pt>
                <c:pt idx="1474">
                  <c:v>-0.54621273721260477</c:v>
                </c:pt>
                <c:pt idx="1475">
                  <c:v>-0.32686075048069424</c:v>
                </c:pt>
                <c:pt idx="1476">
                  <c:v>0.13514937157367288</c:v>
                </c:pt>
                <c:pt idx="1477">
                  <c:v>-0.37347304766128753</c:v>
                </c:pt>
                <c:pt idx="1478">
                  <c:v>0.60264329329646238</c:v>
                </c:pt>
                <c:pt idx="1479">
                  <c:v>-0.63532448182272394</c:v>
                </c:pt>
                <c:pt idx="1480">
                  <c:v>-0.41185964533924718</c:v>
                </c:pt>
                <c:pt idx="1481">
                  <c:v>-1.1041893534623697</c:v>
                </c:pt>
                <c:pt idx="1482">
                  <c:v>-0.65725968049591499</c:v>
                </c:pt>
                <c:pt idx="1483">
                  <c:v>-0.65725968049591499</c:v>
                </c:pt>
                <c:pt idx="1484">
                  <c:v>-0.61887308281795539</c:v>
                </c:pt>
                <c:pt idx="1485">
                  <c:v>-0.3062965017243594</c:v>
                </c:pt>
                <c:pt idx="1486">
                  <c:v>-0.84096696938407711</c:v>
                </c:pt>
                <c:pt idx="1487">
                  <c:v>-0.18291100918784678</c:v>
                </c:pt>
                <c:pt idx="1488">
                  <c:v>-0.61887308281795539</c:v>
                </c:pt>
                <c:pt idx="1489">
                  <c:v>-0.52976133820783611</c:v>
                </c:pt>
                <c:pt idx="1490">
                  <c:v>-0.72169432659863186</c:v>
                </c:pt>
                <c:pt idx="1491">
                  <c:v>0.1324074717399604</c:v>
                </c:pt>
                <c:pt idx="1492">
                  <c:v>-0.42556914451030331</c:v>
                </c:pt>
                <c:pt idx="1493">
                  <c:v>-0.74637142510603416</c:v>
                </c:pt>
                <c:pt idx="1494">
                  <c:v>-0.38444064699763369</c:v>
                </c:pt>
                <c:pt idx="1495">
                  <c:v>-0.2802484533001009</c:v>
                </c:pt>
                <c:pt idx="1496">
                  <c:v>-0.48589094086145401</c:v>
                </c:pt>
                <c:pt idx="1497">
                  <c:v>-0.45573004268562933</c:v>
                </c:pt>
                <c:pt idx="1498">
                  <c:v>-0.79435467220348377</c:v>
                </c:pt>
                <c:pt idx="1499">
                  <c:v>-0.70935577734493072</c:v>
                </c:pt>
                <c:pt idx="1500">
                  <c:v>-0.64903398099328136</c:v>
                </c:pt>
                <c:pt idx="1501">
                  <c:v>-0.58185743505685195</c:v>
                </c:pt>
                <c:pt idx="1502">
                  <c:v>-0.44613339326613938</c:v>
                </c:pt>
                <c:pt idx="1503">
                  <c:v>0.15708457024686392</c:v>
                </c:pt>
                <c:pt idx="1504">
                  <c:v>-0.24186185562214124</c:v>
                </c:pt>
                <c:pt idx="1505">
                  <c:v>-0.25420040487584239</c:v>
                </c:pt>
                <c:pt idx="1506">
                  <c:v>-0.37073114782707633</c:v>
                </c:pt>
                <c:pt idx="1507">
                  <c:v>-0.38032779724656623</c:v>
                </c:pt>
                <c:pt idx="1508">
                  <c:v>0.10087562364678067</c:v>
                </c:pt>
                <c:pt idx="1509">
                  <c:v>-0.22266855678266265</c:v>
                </c:pt>
                <c:pt idx="1510">
                  <c:v>-1.1542269553385814E-2</c:v>
                </c:pt>
                <c:pt idx="1511">
                  <c:v>-0.25145850504163114</c:v>
                </c:pt>
                <c:pt idx="1512">
                  <c:v>-0.85330551863777826</c:v>
                </c:pt>
                <c:pt idx="1513">
                  <c:v>-0.59282503439319811</c:v>
                </c:pt>
                <c:pt idx="1514">
                  <c:v>-0.130814912338831</c:v>
                </c:pt>
                <c:pt idx="1515">
                  <c:v>-0.75459712460816908</c:v>
                </c:pt>
                <c:pt idx="1516">
                  <c:v>-0.72032337668127688</c:v>
                </c:pt>
                <c:pt idx="1517">
                  <c:v>-0.68742057867173967</c:v>
                </c:pt>
                <c:pt idx="1518">
                  <c:v>-0.59145408447634185</c:v>
                </c:pt>
                <c:pt idx="1519">
                  <c:v>-0.32411885064648299</c:v>
                </c:pt>
                <c:pt idx="1520">
                  <c:v>-0.60242168381268801</c:v>
                </c:pt>
                <c:pt idx="1521">
                  <c:v>-0.4941166403640877</c:v>
                </c:pt>
                <c:pt idx="1522">
                  <c:v>-0.55306748679788342</c:v>
                </c:pt>
                <c:pt idx="1523">
                  <c:v>-0.76145187419344784</c:v>
                </c:pt>
                <c:pt idx="1524">
                  <c:v>-0.14178251167517714</c:v>
                </c:pt>
                <c:pt idx="1525">
                  <c:v>-0.35839259857337519</c:v>
                </c:pt>
                <c:pt idx="1526">
                  <c:v>-0.36661829807600887</c:v>
                </c:pt>
                <c:pt idx="1527">
                  <c:v>-0.59419598431055309</c:v>
                </c:pt>
                <c:pt idx="1528">
                  <c:v>-0.92596586424263005</c:v>
                </c:pt>
                <c:pt idx="1529">
                  <c:v>-0.185652909022058</c:v>
                </c:pt>
                <c:pt idx="1530">
                  <c:v>-0.25420040487584239</c:v>
                </c:pt>
                <c:pt idx="1531">
                  <c:v>1.5876728788227688E-2</c:v>
                </c:pt>
                <c:pt idx="1532">
                  <c:v>-2.3880818807086951E-2</c:v>
                </c:pt>
                <c:pt idx="1533">
                  <c:v>-0.57637363538842945</c:v>
                </c:pt>
                <c:pt idx="1534">
                  <c:v>0.25030916460805058</c:v>
                </c:pt>
                <c:pt idx="1535">
                  <c:v>-0.65725968049591499</c:v>
                </c:pt>
                <c:pt idx="1536">
                  <c:v>-0.26105515446112104</c:v>
                </c:pt>
                <c:pt idx="1537">
                  <c:v>-1.1480597508087518</c:v>
                </c:pt>
                <c:pt idx="1538">
                  <c:v>-0.72169432659863186</c:v>
                </c:pt>
                <c:pt idx="1539">
                  <c:v>-0.1513791610951658</c:v>
                </c:pt>
                <c:pt idx="1540">
                  <c:v>-0.2802484533001009</c:v>
                </c:pt>
                <c:pt idx="1541">
                  <c:v>-0.52976133820783611</c:v>
                </c:pt>
                <c:pt idx="1542">
                  <c:v>1.5876728788227688E-2</c:v>
                </c:pt>
                <c:pt idx="1543">
                  <c:v>-0.84782171896935576</c:v>
                </c:pt>
                <c:pt idx="1544">
                  <c:v>-0.71758147684706575</c:v>
                </c:pt>
                <c:pt idx="1545">
                  <c:v>-0.46806859193933043</c:v>
                </c:pt>
                <c:pt idx="1546">
                  <c:v>-0.41460154517345843</c:v>
                </c:pt>
                <c:pt idx="1547">
                  <c:v>-0.79161277236927252</c:v>
                </c:pt>
                <c:pt idx="1548">
                  <c:v>-0.26379705429533229</c:v>
                </c:pt>
                <c:pt idx="1549">
                  <c:v>-0.26379705429533229</c:v>
                </c:pt>
                <c:pt idx="1550">
                  <c:v>6.248902596882102E-2</c:v>
                </c:pt>
                <c:pt idx="1551">
                  <c:v>-2.1138918972875727E-2</c:v>
                </c:pt>
                <c:pt idx="1552">
                  <c:v>-0.69153342842280718</c:v>
                </c:pt>
                <c:pt idx="1553">
                  <c:v>-0.55580938663209467</c:v>
                </c:pt>
                <c:pt idx="1554">
                  <c:v>-0.47492334152460913</c:v>
                </c:pt>
                <c:pt idx="1555">
                  <c:v>-0.59419598431055309</c:v>
                </c:pt>
                <c:pt idx="1556">
                  <c:v>-0.61476023306638916</c:v>
                </c:pt>
                <c:pt idx="1557">
                  <c:v>0.1378912714078841</c:v>
                </c:pt>
                <c:pt idx="1558">
                  <c:v>-6.5009316319257826E-2</c:v>
                </c:pt>
                <c:pt idx="1559">
                  <c:v>9.0219792029490008E-3</c:v>
                </c:pt>
                <c:pt idx="1560">
                  <c:v>-0.48314904102724282</c:v>
                </c:pt>
                <c:pt idx="1561">
                  <c:v>0.36409800772557205</c:v>
                </c:pt>
                <c:pt idx="1562">
                  <c:v>-0.42694009442715958</c:v>
                </c:pt>
                <c:pt idx="1563">
                  <c:v>-0.33919929973439533</c:v>
                </c:pt>
                <c:pt idx="1564">
                  <c:v>-0.30081270205643568</c:v>
                </c:pt>
                <c:pt idx="1565">
                  <c:v>-1.2591066940920621</c:v>
                </c:pt>
                <c:pt idx="1566">
                  <c:v>-0.65863063041277126</c:v>
                </c:pt>
                <c:pt idx="1567">
                  <c:v>-0.59967978397847677</c:v>
                </c:pt>
                <c:pt idx="1568">
                  <c:v>-0.38992444666605613</c:v>
                </c:pt>
                <c:pt idx="1569">
                  <c:v>-0.38032779724656623</c:v>
                </c:pt>
                <c:pt idx="1570">
                  <c:v>-0.55718033654944965</c:v>
                </c:pt>
                <c:pt idx="1571">
                  <c:v>-0.55580938663209467</c:v>
                </c:pt>
                <c:pt idx="1572">
                  <c:v>3.0957177876140052E-2</c:v>
                </c:pt>
                <c:pt idx="1573">
                  <c:v>-0.75870997435923659</c:v>
                </c:pt>
                <c:pt idx="1574">
                  <c:v>-0.54621273721260477</c:v>
                </c:pt>
                <c:pt idx="1575">
                  <c:v>-0.85330551863777826</c:v>
                </c:pt>
                <c:pt idx="1576">
                  <c:v>-0.36113449840758644</c:v>
                </c:pt>
                <c:pt idx="1577">
                  <c:v>-0.28299035313431209</c:v>
                </c:pt>
                <c:pt idx="1578">
                  <c:v>-0.35839259857337519</c:v>
                </c:pt>
                <c:pt idx="1579">
                  <c:v>-0.14589536142674336</c:v>
                </c:pt>
                <c:pt idx="1580">
                  <c:v>-0.33371550006597289</c:v>
                </c:pt>
                <c:pt idx="1581">
                  <c:v>-1.010964759101183</c:v>
                </c:pt>
                <c:pt idx="1582">
                  <c:v>-0.93556251366211995</c:v>
                </c:pt>
                <c:pt idx="1583">
                  <c:v>-0.83822506954986586</c:v>
                </c:pt>
                <c:pt idx="1584">
                  <c:v>-0.31178030139278184</c:v>
                </c:pt>
                <c:pt idx="1585">
                  <c:v>-0.51468088911992382</c:v>
                </c:pt>
                <c:pt idx="1586">
                  <c:v>-0.45298814285141809</c:v>
                </c:pt>
                <c:pt idx="1587">
                  <c:v>-0.24734565529006494</c:v>
                </c:pt>
                <c:pt idx="1588">
                  <c:v>-0.63121163207165643</c:v>
                </c:pt>
                <c:pt idx="1589">
                  <c:v>-0.21444285728052773</c:v>
                </c:pt>
                <c:pt idx="1590">
                  <c:v>-0.40500489575396853</c:v>
                </c:pt>
                <c:pt idx="1591">
                  <c:v>-0.49685854019780018</c:v>
                </c:pt>
                <c:pt idx="1592">
                  <c:v>-0.57500268547157318</c:v>
                </c:pt>
                <c:pt idx="1593">
                  <c:v>-0.9287077640768413</c:v>
                </c:pt>
                <c:pt idx="1594">
                  <c:v>-0.78201612294978262</c:v>
                </c:pt>
                <c:pt idx="1595">
                  <c:v>-0.55855128646630592</c:v>
                </c:pt>
                <c:pt idx="1596">
                  <c:v>-0.54347083737839352</c:v>
                </c:pt>
                <c:pt idx="1597">
                  <c:v>5.5634276383542333E-2</c:v>
                </c:pt>
                <c:pt idx="1598">
                  <c:v>-6.91221660703253E-2</c:v>
                </c:pt>
                <c:pt idx="1599">
                  <c:v>-0.45573004268562933</c:v>
                </c:pt>
                <c:pt idx="1600">
                  <c:v>-5.2670767065556692E-2</c:v>
                </c:pt>
                <c:pt idx="1601">
                  <c:v>-0.46395574218826297</c:v>
                </c:pt>
                <c:pt idx="1602">
                  <c:v>-0.37484399757814379</c:v>
                </c:pt>
                <c:pt idx="1603">
                  <c:v>-0.76967757369608147</c:v>
                </c:pt>
                <c:pt idx="1604">
                  <c:v>-0.29258700255380204</c:v>
                </c:pt>
                <c:pt idx="1605">
                  <c:v>0.40796840507195414</c:v>
                </c:pt>
                <c:pt idx="1606">
                  <c:v>2.5473378207717601E-2</c:v>
                </c:pt>
                <c:pt idx="1607">
                  <c:v>-0.35702164865651892</c:v>
                </c:pt>
                <c:pt idx="1608">
                  <c:v>3.5381795345265509E-3</c:v>
                </c:pt>
                <c:pt idx="1609">
                  <c:v>-0.17742720951942431</c:v>
                </c:pt>
                <c:pt idx="1610">
                  <c:v>-0.36387639824179763</c:v>
                </c:pt>
                <c:pt idx="1611">
                  <c:v>-0.27613560354903344</c:v>
                </c:pt>
                <c:pt idx="1612">
                  <c:v>-1.1741077992335092</c:v>
                </c:pt>
                <c:pt idx="1613">
                  <c:v>-0.99588431001376942</c:v>
                </c:pt>
                <c:pt idx="1614">
                  <c:v>-0.39129539658341111</c:v>
                </c:pt>
                <c:pt idx="1615">
                  <c:v>8.7166124476223295E-2</c:v>
                </c:pt>
                <c:pt idx="1616">
                  <c:v>0.10087562364678067</c:v>
                </c:pt>
                <c:pt idx="1617">
                  <c:v>-0.24049090570478626</c:v>
                </c:pt>
                <c:pt idx="1618">
                  <c:v>-1.108302203213936</c:v>
                </c:pt>
                <c:pt idx="1619">
                  <c:v>-0.25420040487584239</c:v>
                </c:pt>
                <c:pt idx="1620">
                  <c:v>-0.7148395770128545</c:v>
                </c:pt>
                <c:pt idx="1621">
                  <c:v>-0.72717812626655565</c:v>
                </c:pt>
                <c:pt idx="1622">
                  <c:v>-0.68330772892017355</c:v>
                </c:pt>
                <c:pt idx="1623">
                  <c:v>-0.41871439492452589</c:v>
                </c:pt>
                <c:pt idx="1624">
                  <c:v>-0.26105515446112104</c:v>
                </c:pt>
                <c:pt idx="1625">
                  <c:v>-0.35565069873916394</c:v>
                </c:pt>
                <c:pt idx="1626">
                  <c:v>4.3295727129841192E-2</c:v>
                </c:pt>
                <c:pt idx="1627">
                  <c:v>3.7811927461418739E-2</c:v>
                </c:pt>
                <c:pt idx="1628">
                  <c:v>-0.3501668990707415</c:v>
                </c:pt>
                <c:pt idx="1629">
                  <c:v>-0.36387639824179763</c:v>
                </c:pt>
                <c:pt idx="1630">
                  <c:v>-4.6875199676083756E-3</c:v>
                </c:pt>
                <c:pt idx="1631">
                  <c:v>-0.5736317355542182</c:v>
                </c:pt>
                <c:pt idx="1632">
                  <c:v>-0.85056361880356701</c:v>
                </c:pt>
                <c:pt idx="1633">
                  <c:v>-0.18428195910470302</c:v>
                </c:pt>
                <c:pt idx="1634">
                  <c:v>-0.3816987471634225</c:v>
                </c:pt>
                <c:pt idx="1635">
                  <c:v>-0.23637805595371877</c:v>
                </c:pt>
                <c:pt idx="1636">
                  <c:v>-0.43242389409558202</c:v>
                </c:pt>
                <c:pt idx="1637">
                  <c:v>-0.13904061184146466</c:v>
                </c:pt>
                <c:pt idx="1638">
                  <c:v>-0.41048869542239097</c:v>
                </c:pt>
                <c:pt idx="1639">
                  <c:v>-0.43653674384664948</c:v>
                </c:pt>
                <c:pt idx="1640">
                  <c:v>-0.84782171896935576</c:v>
                </c:pt>
                <c:pt idx="1641">
                  <c:v>-0.78064517303292635</c:v>
                </c:pt>
                <c:pt idx="1642">
                  <c:v>-0.53661608779311487</c:v>
                </c:pt>
                <c:pt idx="1643">
                  <c:v>-0.22266855678266265</c:v>
                </c:pt>
                <c:pt idx="1644">
                  <c:v>-0.39540824633447857</c:v>
                </c:pt>
                <c:pt idx="1645">
                  <c:v>-0.58734123472477562</c:v>
                </c:pt>
                <c:pt idx="1646">
                  <c:v>-0.23089425628529633</c:v>
                </c:pt>
                <c:pt idx="1647">
                  <c:v>-0.76967757369608147</c:v>
                </c:pt>
                <c:pt idx="1648">
                  <c:v>-1.1412050012234731</c:v>
                </c:pt>
                <c:pt idx="1649">
                  <c:v>-0.34194119956860658</c:v>
                </c:pt>
                <c:pt idx="1650">
                  <c:v>-0.56129318630051706</c:v>
                </c:pt>
                <c:pt idx="1651">
                  <c:v>-0.13766966192410968</c:v>
                </c:pt>
                <c:pt idx="1652">
                  <c:v>-0.38992444666605613</c:v>
                </c:pt>
                <c:pt idx="1653">
                  <c:v>-0.56129318630051706</c:v>
                </c:pt>
                <c:pt idx="1654">
                  <c:v>-0.31040935147592563</c:v>
                </c:pt>
                <c:pt idx="1655">
                  <c:v>-0.32686075048069424</c:v>
                </c:pt>
                <c:pt idx="1656">
                  <c:v>-1.1302374018871271</c:v>
                </c:pt>
                <c:pt idx="1657">
                  <c:v>-0.60105073389583175</c:v>
                </c:pt>
                <c:pt idx="1658">
                  <c:v>-0.59556693422740925</c:v>
                </c:pt>
                <c:pt idx="1659">
                  <c:v>-0.66685632991540489</c:v>
                </c:pt>
                <c:pt idx="1660">
                  <c:v>-0.52839038829097995</c:v>
                </c:pt>
                <c:pt idx="1661">
                  <c:v>-0.24323280553899748</c:v>
                </c:pt>
                <c:pt idx="1662">
                  <c:v>-0.84782171896935576</c:v>
                </c:pt>
                <c:pt idx="1663">
                  <c:v>-0.72169432659863186</c:v>
                </c:pt>
                <c:pt idx="1664">
                  <c:v>-6.0584698849633625E-3</c:v>
                </c:pt>
                <c:pt idx="1665">
                  <c:v>2.5473378207717601E-2</c:v>
                </c:pt>
                <c:pt idx="1666">
                  <c:v>-0.84919266888671074</c:v>
                </c:pt>
                <c:pt idx="1667">
                  <c:v>-0.45024624301720684</c:v>
                </c:pt>
                <c:pt idx="1668">
                  <c:v>-0.93967536341368618</c:v>
                </c:pt>
                <c:pt idx="1669">
                  <c:v>-0.72306527651548813</c:v>
                </c:pt>
                <c:pt idx="1670">
                  <c:v>-0.27750655346588965</c:v>
                </c:pt>
                <c:pt idx="1671">
                  <c:v>-6.91221660703253E-2</c:v>
                </c:pt>
                <c:pt idx="1672">
                  <c:v>-0.28299035313431209</c:v>
                </c:pt>
                <c:pt idx="1673">
                  <c:v>-0.53113228812469238</c:v>
                </c:pt>
                <c:pt idx="1674">
                  <c:v>-0.13629871200725344</c:v>
                </c:pt>
                <c:pt idx="1675">
                  <c:v>-0.32000600089541553</c:v>
                </c:pt>
                <c:pt idx="1676">
                  <c:v>-0.54347083737839352</c:v>
                </c:pt>
                <c:pt idx="1677">
                  <c:v>-0.31863505097806055</c:v>
                </c:pt>
                <c:pt idx="1678">
                  <c:v>-0.68467867883752853</c:v>
                </c:pt>
                <c:pt idx="1679">
                  <c:v>-0.83548316971565462</c:v>
                </c:pt>
                <c:pt idx="1680">
                  <c:v>-0.79709657203769502</c:v>
                </c:pt>
                <c:pt idx="1681">
                  <c:v>-7.186406590453652E-2</c:v>
                </c:pt>
                <c:pt idx="1682">
                  <c:v>-0.39815014616868982</c:v>
                </c:pt>
                <c:pt idx="1683">
                  <c:v>-0.18428195910470302</c:v>
                </c:pt>
                <c:pt idx="1684">
                  <c:v>-0.25831325462690985</c:v>
                </c:pt>
                <c:pt idx="1685">
                  <c:v>-0.43379484401243823</c:v>
                </c:pt>
                <c:pt idx="1686">
                  <c:v>-0.90677256540365025</c:v>
                </c:pt>
                <c:pt idx="1687">
                  <c:v>-0.60653453356425424</c:v>
                </c:pt>
                <c:pt idx="1688">
                  <c:v>-0.95475581250109975</c:v>
                </c:pt>
                <c:pt idx="1689">
                  <c:v>-0.65040493091063634</c:v>
                </c:pt>
                <c:pt idx="1690">
                  <c:v>-0.78612897270085003</c:v>
                </c:pt>
                <c:pt idx="1691">
                  <c:v>-0.17605625960206933</c:v>
                </c:pt>
                <c:pt idx="1692">
                  <c:v>-0.25145850504163114</c:v>
                </c:pt>
                <c:pt idx="1693">
                  <c:v>-0.48040714119303157</c:v>
                </c:pt>
                <c:pt idx="1694">
                  <c:v>-0.26928085396325596</c:v>
                </c:pt>
                <c:pt idx="1695">
                  <c:v>-0.49548759028094397</c:v>
                </c:pt>
                <c:pt idx="1696">
                  <c:v>-0.37758589741235499</c:v>
                </c:pt>
                <c:pt idx="1697">
                  <c:v>-0.85056361880356701</c:v>
                </c:pt>
                <c:pt idx="1698">
                  <c:v>-1.0520932566138528</c:v>
                </c:pt>
                <c:pt idx="1699">
                  <c:v>3.2328127792996292E-2</c:v>
                </c:pt>
                <c:pt idx="1700">
                  <c:v>-0.35839259857337519</c:v>
                </c:pt>
                <c:pt idx="1701">
                  <c:v>2.5473378207717601E-2</c:v>
                </c:pt>
                <c:pt idx="1702">
                  <c:v>-0.45161719293456182</c:v>
                </c:pt>
                <c:pt idx="1703">
                  <c:v>-0.38855349674919992</c:v>
                </c:pt>
                <c:pt idx="1704">
                  <c:v>-0.79161277236927252</c:v>
                </c:pt>
                <c:pt idx="1705">
                  <c:v>-0.64903398099328136</c:v>
                </c:pt>
                <c:pt idx="1706">
                  <c:v>-0.22403950670001765</c:v>
                </c:pt>
                <c:pt idx="1707">
                  <c:v>-0.19250765860733668</c:v>
                </c:pt>
                <c:pt idx="1708">
                  <c:v>-0.70798482742757574</c:v>
                </c:pt>
                <c:pt idx="1709">
                  <c:v>-0.15960486059730072</c:v>
                </c:pt>
                <c:pt idx="1710">
                  <c:v>0.1584555201642189</c:v>
                </c:pt>
                <c:pt idx="1711">
                  <c:v>-0.31315125130963811</c:v>
                </c:pt>
                <c:pt idx="1712">
                  <c:v>-0.32960265031490543</c:v>
                </c:pt>
                <c:pt idx="1713">
                  <c:v>-0.58185743505685195</c:v>
                </c:pt>
                <c:pt idx="1714">
                  <c:v>-0.83137031996458721</c:v>
                </c:pt>
                <c:pt idx="1715">
                  <c:v>-9.2428314660871327E-2</c:v>
                </c:pt>
                <c:pt idx="1716">
                  <c:v>-0.36113449840758644</c:v>
                </c:pt>
                <c:pt idx="1717">
                  <c:v>-0.76282282411080282</c:v>
                </c:pt>
                <c:pt idx="1718">
                  <c:v>-0.46395574218826297</c:v>
                </c:pt>
                <c:pt idx="1719">
                  <c:v>-0.12121826291934107</c:v>
                </c:pt>
                <c:pt idx="1720">
                  <c:v>-0.82588652029616472</c:v>
                </c:pt>
                <c:pt idx="1721">
                  <c:v>-0.1129925634167074</c:v>
                </c:pt>
                <c:pt idx="1722">
                  <c:v>-0.26105515446112104</c:v>
                </c:pt>
                <c:pt idx="1723">
                  <c:v>-0.49274569044673272</c:v>
                </c:pt>
                <c:pt idx="1724">
                  <c:v>-0.30218365197329194</c:v>
                </c:pt>
                <c:pt idx="1725">
                  <c:v>-0.49960044003201143</c:v>
                </c:pt>
                <c:pt idx="1726">
                  <c:v>-0.55718033654944965</c:v>
                </c:pt>
                <c:pt idx="1727">
                  <c:v>-0.68467867883752853</c:v>
                </c:pt>
                <c:pt idx="1728">
                  <c:v>-0.57226078563736205</c:v>
                </c:pt>
                <c:pt idx="1729">
                  <c:v>-6.91221660703253E-2</c:v>
                </c:pt>
                <c:pt idx="1730">
                  <c:v>-6.2267416485046606E-2</c:v>
                </c:pt>
                <c:pt idx="1731">
                  <c:v>-0.88209546689624796</c:v>
                </c:pt>
                <c:pt idx="1732">
                  <c:v>-0.44339149343192819</c:v>
                </c:pt>
                <c:pt idx="1733">
                  <c:v>-0.90814351532050652</c:v>
                </c:pt>
                <c:pt idx="1734">
                  <c:v>0.59304664387697248</c:v>
                </c:pt>
                <c:pt idx="1735">
                  <c:v>-0.53661608779311487</c:v>
                </c:pt>
                <c:pt idx="1736">
                  <c:v>-1.108302203213936</c:v>
                </c:pt>
                <c:pt idx="1737">
                  <c:v>-0.46395574218826297</c:v>
                </c:pt>
                <c:pt idx="1738">
                  <c:v>0.12555272215418295</c:v>
                </c:pt>
                <c:pt idx="1739">
                  <c:v>0.18861641834004364</c:v>
                </c:pt>
                <c:pt idx="1740">
                  <c:v>-0.51193898928571258</c:v>
                </c:pt>
                <c:pt idx="1741">
                  <c:v>-0.95475581250109975</c:v>
                </c:pt>
                <c:pt idx="1742">
                  <c:v>-0.20484620786103783</c:v>
                </c:pt>
                <c:pt idx="1743">
                  <c:v>-0.66548537999854862</c:v>
                </c:pt>
                <c:pt idx="1744">
                  <c:v>-5.6783616816624152E-2</c:v>
                </c:pt>
                <c:pt idx="1745">
                  <c:v>-1.3345089395311251</c:v>
                </c:pt>
                <c:pt idx="1746">
                  <c:v>-0.77790327319871511</c:v>
                </c:pt>
                <c:pt idx="1747">
                  <c:v>-9.7912114328795041E-2</c:v>
                </c:pt>
                <c:pt idx="1748">
                  <c:v>7.3456625305665921E-2</c:v>
                </c:pt>
                <c:pt idx="1749">
                  <c:v>-0.2898451027195908</c:v>
                </c:pt>
                <c:pt idx="1750">
                  <c:v>-0.35427974882230773</c:v>
                </c:pt>
                <c:pt idx="1751">
                  <c:v>-0.43242389409558202</c:v>
                </c:pt>
                <c:pt idx="1752">
                  <c:v>-0.65314683074484747</c:v>
                </c:pt>
                <c:pt idx="1753">
                  <c:v>-0.35427974882230773</c:v>
                </c:pt>
                <c:pt idx="1754">
                  <c:v>-0.61476023306638916</c:v>
                </c:pt>
                <c:pt idx="1755">
                  <c:v>-0.34742499923653031</c:v>
                </c:pt>
                <c:pt idx="1756">
                  <c:v>6.111807605196478E-2</c:v>
                </c:pt>
                <c:pt idx="1757">
                  <c:v>-0.79983847187190615</c:v>
                </c:pt>
                <c:pt idx="1758">
                  <c:v>2.1672296176703126E-3</c:v>
                </c:pt>
                <c:pt idx="1759">
                  <c:v>-0.18154005927049177</c:v>
                </c:pt>
                <c:pt idx="1760">
                  <c:v>-0.31315125130963811</c:v>
                </c:pt>
                <c:pt idx="1761">
                  <c:v>-0.49960044003201143</c:v>
                </c:pt>
                <c:pt idx="1762">
                  <c:v>-0.32411885064648299</c:v>
                </c:pt>
                <c:pt idx="1763">
                  <c:v>-0.34331214948546285</c:v>
                </c:pt>
                <c:pt idx="1764">
                  <c:v>-0.1404115617583209</c:v>
                </c:pt>
                <c:pt idx="1765">
                  <c:v>-0.1911367086899817</c:v>
                </c:pt>
                <c:pt idx="1766">
                  <c:v>-1.1542269553385814E-2</c:v>
                </c:pt>
                <c:pt idx="1767">
                  <c:v>-0.33919929973439533</c:v>
                </c:pt>
                <c:pt idx="1768">
                  <c:v>7.6510292855940139E-3</c:v>
                </c:pt>
                <c:pt idx="1769">
                  <c:v>-0.70935577734493072</c:v>
                </c:pt>
                <c:pt idx="1770">
                  <c:v>-0.32686075048069424</c:v>
                </c:pt>
                <c:pt idx="1771">
                  <c:v>-0.65863063041277126</c:v>
                </c:pt>
                <c:pt idx="1772">
                  <c:v>-0.92185301449156265</c:v>
                </c:pt>
                <c:pt idx="1773">
                  <c:v>-0.69427532825701843</c:v>
                </c:pt>
                <c:pt idx="1774">
                  <c:v>-0.97669101117429091</c:v>
                </c:pt>
                <c:pt idx="1775">
                  <c:v>-0.15412106092887828</c:v>
                </c:pt>
                <c:pt idx="1776">
                  <c:v>-0.31863505097806055</c:v>
                </c:pt>
                <c:pt idx="1777">
                  <c:v>-0.5064551896177889</c:v>
                </c:pt>
                <c:pt idx="1778">
                  <c:v>-0.6805658290859623</c:v>
                </c:pt>
                <c:pt idx="1779">
                  <c:v>-0.67508202941803863</c:v>
                </c:pt>
                <c:pt idx="1780">
                  <c:v>-0.79846752195455117</c:v>
                </c:pt>
                <c:pt idx="1781">
                  <c:v>-0.53387418795890362</c:v>
                </c:pt>
                <c:pt idx="1782">
                  <c:v>0.28458291253494278</c:v>
                </c:pt>
                <c:pt idx="1783">
                  <c:v>-0.83548316971565462</c:v>
                </c:pt>
                <c:pt idx="1784">
                  <c:v>-0.36936019791022007</c:v>
                </c:pt>
                <c:pt idx="1785">
                  <c:v>-0.35427974882230773</c:v>
                </c:pt>
                <c:pt idx="1786">
                  <c:v>-0.76830662377922521</c:v>
                </c:pt>
                <c:pt idx="1787">
                  <c:v>-0.1129925634167074</c:v>
                </c:pt>
                <c:pt idx="1788">
                  <c:v>-0.57500268547157318</c:v>
                </c:pt>
                <c:pt idx="1789">
                  <c:v>-1.1494307007261069</c:v>
                </c:pt>
                <c:pt idx="1790">
                  <c:v>-0.44613339326613938</c:v>
                </c:pt>
                <c:pt idx="1791">
                  <c:v>-1.0411256572770078</c:v>
                </c:pt>
                <c:pt idx="1792">
                  <c:v>-0.52976133820783611</c:v>
                </c:pt>
                <c:pt idx="1793">
                  <c:v>-0.38306969708077748</c:v>
                </c:pt>
                <c:pt idx="1794">
                  <c:v>-0.1404115617583209</c:v>
                </c:pt>
                <c:pt idx="1795">
                  <c:v>-0.20758810769524905</c:v>
                </c:pt>
                <c:pt idx="1796">
                  <c:v>0.41071030490616539</c:v>
                </c:pt>
                <c:pt idx="1797">
                  <c:v>-0.48451999094409903</c:v>
                </c:pt>
                <c:pt idx="1798">
                  <c:v>-0.39403729641712359</c:v>
                </c:pt>
                <c:pt idx="1799">
                  <c:v>-0.48040714119303157</c:v>
                </c:pt>
                <c:pt idx="1800">
                  <c:v>-1.21523629674568</c:v>
                </c:pt>
                <c:pt idx="1801">
                  <c:v>-0.55169653688102716</c:v>
                </c:pt>
                <c:pt idx="1802">
                  <c:v>2.8215278041928828E-2</c:v>
                </c:pt>
                <c:pt idx="1803">
                  <c:v>-0.27887750338274592</c:v>
                </c:pt>
                <c:pt idx="1804">
                  <c:v>-0.24871660520741992</c:v>
                </c:pt>
                <c:pt idx="1805">
                  <c:v>-0.89717591598416035</c:v>
                </c:pt>
                <c:pt idx="1806">
                  <c:v>-1.8397019138664501E-2</c:v>
                </c:pt>
                <c:pt idx="1807">
                  <c:v>-0.51193898928571258</c:v>
                </c:pt>
                <c:pt idx="1808">
                  <c:v>-0.41323059525660216</c:v>
                </c:pt>
                <c:pt idx="1809">
                  <c:v>-0.48726189077831028</c:v>
                </c:pt>
                <c:pt idx="1810">
                  <c:v>-0.33508644998332787</c:v>
                </c:pt>
                <c:pt idx="1811">
                  <c:v>-0.55855128646630592</c:v>
                </c:pt>
                <c:pt idx="1812">
                  <c:v>0.37095275731085076</c:v>
                </c:pt>
                <c:pt idx="1813">
                  <c:v>-0.63395353190536896</c:v>
                </c:pt>
                <c:pt idx="1814">
                  <c:v>-6.775121615346906E-2</c:v>
                </c:pt>
                <c:pt idx="1815">
                  <c:v>-0.90128876573522776</c:v>
                </c:pt>
                <c:pt idx="1816">
                  <c:v>-0.83411221979879835</c:v>
                </c:pt>
                <c:pt idx="1817">
                  <c:v>-0.79435467220348377</c:v>
                </c:pt>
                <c:pt idx="1818">
                  <c:v>-0.5695188858031508</c:v>
                </c:pt>
                <c:pt idx="1819">
                  <c:v>-0.5640350861347283</c:v>
                </c:pt>
                <c:pt idx="1820">
                  <c:v>-0.35427974882230773</c:v>
                </c:pt>
                <c:pt idx="1821">
                  <c:v>-1.0479804068622864</c:v>
                </c:pt>
                <c:pt idx="1822">
                  <c:v>1.3134828954016464E-2</c:v>
                </c:pt>
                <c:pt idx="1823">
                  <c:v>-0.44064959359771694</c:v>
                </c:pt>
                <c:pt idx="1824">
                  <c:v>-0.30081270205643568</c:v>
                </c:pt>
                <c:pt idx="1825">
                  <c:v>-0.19387860852419292</c:v>
                </c:pt>
                <c:pt idx="1826">
                  <c:v>-0.27887750338274592</c:v>
                </c:pt>
                <c:pt idx="1827">
                  <c:v>-0.80120942178876242</c:v>
                </c:pt>
                <c:pt idx="1828">
                  <c:v>-0.60927643339846538</c:v>
                </c:pt>
                <c:pt idx="1829">
                  <c:v>-0.78749992261820512</c:v>
                </c:pt>
                <c:pt idx="1830">
                  <c:v>-0.47218144169089665</c:v>
                </c:pt>
                <c:pt idx="1831">
                  <c:v>0.11595607273469304</c:v>
                </c:pt>
                <c:pt idx="1832">
                  <c:v>-0.54347083737839352</c:v>
                </c:pt>
                <c:pt idx="1833">
                  <c:v>-0.54209988746153726</c:v>
                </c:pt>
                <c:pt idx="1834">
                  <c:v>-0.52976133820783611</c:v>
                </c:pt>
                <c:pt idx="1835">
                  <c:v>-0.90540161548679399</c:v>
                </c:pt>
                <c:pt idx="1836">
                  <c:v>-0.19799145827575912</c:v>
                </c:pt>
                <c:pt idx="1837">
                  <c:v>-0.47766524135882038</c:v>
                </c:pt>
                <c:pt idx="1838">
                  <c:v>-0.50371328978357766</c:v>
                </c:pt>
                <c:pt idx="1839">
                  <c:v>-3.2106518309221878E-2</c:v>
                </c:pt>
                <c:pt idx="1840">
                  <c:v>-0.40500489575396853</c:v>
                </c:pt>
                <c:pt idx="1841">
                  <c:v>-0.11710541316827361</c:v>
                </c:pt>
                <c:pt idx="1842">
                  <c:v>0.19410021800796734</c:v>
                </c:pt>
                <c:pt idx="1843">
                  <c:v>-0.31452220122699309</c:v>
                </c:pt>
                <c:pt idx="1844">
                  <c:v>-0.7244362264323444</c:v>
                </c:pt>
                <c:pt idx="1845">
                  <c:v>-0.19799145827575912</c:v>
                </c:pt>
                <c:pt idx="1846">
                  <c:v>-0.36250544832444265</c:v>
                </c:pt>
                <c:pt idx="1847">
                  <c:v>-0.62846973223744529</c:v>
                </c:pt>
                <c:pt idx="1848">
                  <c:v>-0.52427753853941372</c:v>
                </c:pt>
                <c:pt idx="1849">
                  <c:v>-0.26928085396325596</c:v>
                </c:pt>
                <c:pt idx="1850">
                  <c:v>-0.42968199426137077</c:v>
                </c:pt>
                <c:pt idx="1851">
                  <c:v>0.18861641834004364</c:v>
                </c:pt>
                <c:pt idx="1852">
                  <c:v>0.11595607273469304</c:v>
                </c:pt>
                <c:pt idx="1853">
                  <c:v>5.5634276383542333E-2</c:v>
                </c:pt>
                <c:pt idx="1854">
                  <c:v>-0.12121826291934107</c:v>
                </c:pt>
                <c:pt idx="1855">
                  <c:v>-0.80669322145718492</c:v>
                </c:pt>
                <c:pt idx="1856">
                  <c:v>-9.5170214495082561E-2</c:v>
                </c:pt>
                <c:pt idx="1857">
                  <c:v>-3.0735568392365641E-2</c:v>
                </c:pt>
                <c:pt idx="1858">
                  <c:v>-0.43242389409558202</c:v>
                </c:pt>
                <c:pt idx="1859">
                  <c:v>-0.11710541316827361</c:v>
                </c:pt>
                <c:pt idx="1860">
                  <c:v>-0.26105515446112104</c:v>
                </c:pt>
                <c:pt idx="1861">
                  <c:v>4.3295727129841192E-2</c:v>
                </c:pt>
                <c:pt idx="1862">
                  <c:v>-0.32823170039755045</c:v>
                </c:pt>
                <c:pt idx="1863">
                  <c:v>-0.21307190736317275</c:v>
                </c:pt>
                <c:pt idx="1864">
                  <c:v>-0.41185964533924718</c:v>
                </c:pt>
                <c:pt idx="1865">
                  <c:v>-0.65725968049591499</c:v>
                </c:pt>
                <c:pt idx="1866">
                  <c:v>-0.1952495584415479</c:v>
                </c:pt>
                <c:pt idx="1867">
                  <c:v>-0.80943512129139616</c:v>
                </c:pt>
                <c:pt idx="1868">
                  <c:v>-0.85056361880356701</c:v>
                </c:pt>
                <c:pt idx="1869">
                  <c:v>0.11321417290048182</c:v>
                </c:pt>
                <c:pt idx="1870">
                  <c:v>-8.2831665241381414E-2</c:v>
                </c:pt>
                <c:pt idx="1871">
                  <c:v>-0.66548537999854862</c:v>
                </c:pt>
                <c:pt idx="1872">
                  <c:v>-0.9191111146573514</c:v>
                </c:pt>
                <c:pt idx="1873">
                  <c:v>-0.88483736673045921</c:v>
                </c:pt>
                <c:pt idx="1874">
                  <c:v>0.27498626311545288</c:v>
                </c:pt>
                <c:pt idx="1875">
                  <c:v>-0.52701943837362486</c:v>
                </c:pt>
                <c:pt idx="1876">
                  <c:v>-0.52427753853941372</c:v>
                </c:pt>
                <c:pt idx="1877">
                  <c:v>-0.36661829807600887</c:v>
                </c:pt>
                <c:pt idx="1878">
                  <c:v>1.0392929119805239E-2</c:v>
                </c:pt>
                <c:pt idx="1879">
                  <c:v>-0.23911995578793002</c:v>
                </c:pt>
                <c:pt idx="1880">
                  <c:v>-0.43653674384664948</c:v>
                </c:pt>
                <c:pt idx="1881">
                  <c:v>-0.29532890238801324</c:v>
                </c:pt>
                <c:pt idx="1882">
                  <c:v>-0.73814572560340053</c:v>
                </c:pt>
                <c:pt idx="1883">
                  <c:v>-0.2802484533001009</c:v>
                </c:pt>
                <c:pt idx="1884">
                  <c:v>-0.74088762543761177</c:v>
                </c:pt>
                <c:pt idx="1885">
                  <c:v>-0.43653674384664948</c:v>
                </c:pt>
                <c:pt idx="1886">
                  <c:v>0.1324074717399604</c:v>
                </c:pt>
                <c:pt idx="1887">
                  <c:v>-0.21170095744631651</c:v>
                </c:pt>
                <c:pt idx="1888">
                  <c:v>-7.597691565560398E-2</c:v>
                </c:pt>
                <c:pt idx="1889">
                  <c:v>-9.5170214495082561E-2</c:v>
                </c:pt>
                <c:pt idx="1890">
                  <c:v>-0.38581159691498867</c:v>
                </c:pt>
                <c:pt idx="1891">
                  <c:v>-0.97806196109164589</c:v>
                </c:pt>
                <c:pt idx="1892">
                  <c:v>-0.85330551863777826</c:v>
                </c:pt>
                <c:pt idx="1893">
                  <c:v>-0.18976575877312546</c:v>
                </c:pt>
                <c:pt idx="1894">
                  <c:v>0.19547116792532232</c:v>
                </c:pt>
                <c:pt idx="1895">
                  <c:v>-4.5816017480278005E-2</c:v>
                </c:pt>
                <c:pt idx="1896">
                  <c:v>0.18450356858847741</c:v>
                </c:pt>
                <c:pt idx="1897">
                  <c:v>-0.12670206258776354</c:v>
                </c:pt>
                <c:pt idx="1898">
                  <c:v>-0.31315125130963811</c:v>
                </c:pt>
                <c:pt idx="1899">
                  <c:v>-0.2555713547926986</c:v>
                </c:pt>
                <c:pt idx="1900">
                  <c:v>-0.86153121813991318</c:v>
                </c:pt>
                <c:pt idx="1901">
                  <c:v>-0.69153342842280718</c:v>
                </c:pt>
                <c:pt idx="1902">
                  <c:v>-0.1568629607630895</c:v>
                </c:pt>
                <c:pt idx="1903">
                  <c:v>-0.270651803880611</c:v>
                </c:pt>
                <c:pt idx="1904">
                  <c:v>-0.14863726126095458</c:v>
                </c:pt>
                <c:pt idx="1905">
                  <c:v>-0.63121163207165643</c:v>
                </c:pt>
                <c:pt idx="1906">
                  <c:v>0.17901976892005497</c:v>
                </c:pt>
                <c:pt idx="1907">
                  <c:v>-0.13355681217304222</c:v>
                </c:pt>
                <c:pt idx="1908">
                  <c:v>-0.69975912792544082</c:v>
                </c:pt>
                <c:pt idx="1909">
                  <c:v>-0.47492334152460913</c:v>
                </c:pt>
                <c:pt idx="1910">
                  <c:v>-0.81354797104246357</c:v>
                </c:pt>
                <c:pt idx="1911">
                  <c:v>-0.23911995578793002</c:v>
                </c:pt>
                <c:pt idx="1912">
                  <c:v>-0.52976133820783611</c:v>
                </c:pt>
                <c:pt idx="1913">
                  <c:v>-0.59008313455898687</c:v>
                </c:pt>
                <c:pt idx="1914">
                  <c:v>-0.1239601627535523</c:v>
                </c:pt>
                <c:pt idx="1915">
                  <c:v>0.17901976892005497</c:v>
                </c:pt>
                <c:pt idx="1916">
                  <c:v>9.1278974227290754E-2</c:v>
                </c:pt>
                <c:pt idx="1917">
                  <c:v>-0.10339591399721748</c:v>
                </c:pt>
                <c:pt idx="1918">
                  <c:v>-1.0767703551212549</c:v>
                </c:pt>
                <c:pt idx="1919">
                  <c:v>-0.47629429144196411</c:v>
                </c:pt>
                <c:pt idx="1920">
                  <c:v>-0.48040714119303157</c:v>
                </c:pt>
                <c:pt idx="1921">
                  <c:v>-0.42008534484188087</c:v>
                </c:pt>
                <c:pt idx="1922">
                  <c:v>2.6844328125072588E-2</c:v>
                </c:pt>
                <c:pt idx="1923">
                  <c:v>-0.25145850504163114</c:v>
                </c:pt>
                <c:pt idx="1924">
                  <c:v>-0.35839259857337519</c:v>
                </c:pt>
                <c:pt idx="1925">
                  <c:v>-0.25282945495848741</c:v>
                </c:pt>
                <c:pt idx="1926">
                  <c:v>-0.37895684732971002</c:v>
                </c:pt>
                <c:pt idx="1927">
                  <c:v>-0.64766303107642509</c:v>
                </c:pt>
                <c:pt idx="1928">
                  <c:v>-8.8315464909305127E-2</c:v>
                </c:pt>
                <c:pt idx="1929">
                  <c:v>-0.75185522477395783</c:v>
                </c:pt>
                <c:pt idx="1930">
                  <c:v>-0.71621052693020948</c:v>
                </c:pt>
                <c:pt idx="1931">
                  <c:v>-0.56814793588579582</c:v>
                </c:pt>
                <c:pt idx="1932">
                  <c:v>-0.28436130305116836</c:v>
                </c:pt>
                <c:pt idx="1933">
                  <c:v>4.3295727129841192E-2</c:v>
                </c:pt>
                <c:pt idx="1934">
                  <c:v>-0.35427974882230773</c:v>
                </c:pt>
                <c:pt idx="1935">
                  <c:v>6.9343775554099707E-2</c:v>
                </c:pt>
                <c:pt idx="1936">
                  <c:v>-0.53113228812469238</c:v>
                </c:pt>
                <c:pt idx="1937">
                  <c:v>-0.21855570703159519</c:v>
                </c:pt>
                <c:pt idx="1938">
                  <c:v>-1.0644318058675537</c:v>
                </c:pt>
                <c:pt idx="1939">
                  <c:v>-0.79846752195455117</c:v>
                </c:pt>
                <c:pt idx="1940">
                  <c:v>-0.5695188858031508</c:v>
                </c:pt>
                <c:pt idx="1941">
                  <c:v>0.41482315465723285</c:v>
                </c:pt>
                <c:pt idx="1942">
                  <c:v>-0.49000379061252147</c:v>
                </c:pt>
                <c:pt idx="1943">
                  <c:v>1.4505778871371451E-2</c:v>
                </c:pt>
                <c:pt idx="1944">
                  <c:v>0.31611476062762373</c:v>
                </c:pt>
                <c:pt idx="1945">
                  <c:v>-0.66000158033012624</c:v>
                </c:pt>
                <c:pt idx="1946">
                  <c:v>-0.69701722809122968</c:v>
                </c:pt>
                <c:pt idx="1947">
                  <c:v>-0.38855349674919992</c:v>
                </c:pt>
                <c:pt idx="1948">
                  <c:v>-0.73540382576918928</c:v>
                </c:pt>
                <c:pt idx="1949">
                  <c:v>-0.32000600089541553</c:v>
                </c:pt>
                <c:pt idx="1950">
                  <c:v>-0.12533111267040853</c:v>
                </c:pt>
                <c:pt idx="1951">
                  <c:v>-1.0137066589353942</c:v>
                </c:pt>
                <c:pt idx="1952">
                  <c:v>-1.0171319636030827E-2</c:v>
                </c:pt>
                <c:pt idx="1953">
                  <c:v>1.1763879037160226E-2</c:v>
                </c:pt>
                <c:pt idx="1954">
                  <c:v>-2.5251768723943191E-2</c:v>
                </c:pt>
                <c:pt idx="1955">
                  <c:v>-8.4202615158237654E-2</c:v>
                </c:pt>
                <c:pt idx="1956">
                  <c:v>-0.24871660520741992</c:v>
                </c:pt>
                <c:pt idx="1957">
                  <c:v>-0.34468309940281783</c:v>
                </c:pt>
                <c:pt idx="1958">
                  <c:v>6.3859975886176007E-2</c:v>
                </c:pt>
                <c:pt idx="1959">
                  <c:v>-0.45298814285141809</c:v>
                </c:pt>
                <c:pt idx="1960">
                  <c:v>-0.90814351532050652</c:v>
                </c:pt>
                <c:pt idx="1961">
                  <c:v>-0.47766524135882038</c:v>
                </c:pt>
                <c:pt idx="1962">
                  <c:v>-0.34879594915388529</c:v>
                </c:pt>
                <c:pt idx="1963">
                  <c:v>-0.47081049177354167</c:v>
                </c:pt>
                <c:pt idx="1964">
                  <c:v>-0.29258700255380204</c:v>
                </c:pt>
                <c:pt idx="1965">
                  <c:v>-0.1664596101825794</c:v>
                </c:pt>
                <c:pt idx="1966">
                  <c:v>-0.72717812626655565</c:v>
                </c:pt>
                <c:pt idx="1967">
                  <c:v>-0.27887750338274592</c:v>
                </c:pt>
                <c:pt idx="1968">
                  <c:v>-0.28847415280273458</c:v>
                </c:pt>
                <c:pt idx="1969">
                  <c:v>-0.63806638165693519</c:v>
                </c:pt>
                <c:pt idx="1970">
                  <c:v>-0.48589094086145401</c:v>
                </c:pt>
                <c:pt idx="1971">
                  <c:v>-0.55855128646630592</c:v>
                </c:pt>
                <c:pt idx="1972">
                  <c:v>-0.57500268547157318</c:v>
                </c:pt>
                <c:pt idx="1973">
                  <c:v>6.9343775554099707E-2</c:v>
                </c:pt>
                <c:pt idx="1974">
                  <c:v>-0.24186185562214124</c:v>
                </c:pt>
                <c:pt idx="1975">
                  <c:v>-0.74225857535446793</c:v>
                </c:pt>
                <c:pt idx="1976">
                  <c:v>-0.61064738331532165</c:v>
                </c:pt>
                <c:pt idx="1977">
                  <c:v>-0.52427753853941372</c:v>
                </c:pt>
                <c:pt idx="1978">
                  <c:v>-0.33645739990018414</c:v>
                </c:pt>
                <c:pt idx="1979">
                  <c:v>-0.45024624301720684</c:v>
                </c:pt>
                <c:pt idx="1980">
                  <c:v>-0.21307190736317275</c:v>
                </c:pt>
                <c:pt idx="1981">
                  <c:v>-0.38992444666605613</c:v>
                </c:pt>
                <c:pt idx="1982">
                  <c:v>-0.20758810769524905</c:v>
                </c:pt>
                <c:pt idx="1983">
                  <c:v>-0.10065401416300626</c:v>
                </c:pt>
                <c:pt idx="1984">
                  <c:v>-0.64903398099328136</c:v>
                </c:pt>
                <c:pt idx="1985">
                  <c:v>-0.52976133820783611</c:v>
                </c:pt>
                <c:pt idx="1986">
                  <c:v>-0.32823170039755045</c:v>
                </c:pt>
                <c:pt idx="1987">
                  <c:v>-0.31040935147592563</c:v>
                </c:pt>
                <c:pt idx="1988">
                  <c:v>-0.41871439492452589</c:v>
                </c:pt>
                <c:pt idx="1989">
                  <c:v>-0.1911367086899817</c:v>
                </c:pt>
                <c:pt idx="1990">
                  <c:v>-0.12533111267040853</c:v>
                </c:pt>
                <c:pt idx="1991">
                  <c:v>-0.25420040487584239</c:v>
                </c:pt>
                <c:pt idx="1992">
                  <c:v>-0.41185964533924718</c:v>
                </c:pt>
                <c:pt idx="1993">
                  <c:v>-0.58185743505685195</c:v>
                </c:pt>
                <c:pt idx="1994">
                  <c:v>-1.2179781965798913</c:v>
                </c:pt>
                <c:pt idx="1995">
                  <c:v>-0.88483736673045921</c:v>
                </c:pt>
                <c:pt idx="1996">
                  <c:v>-0.35427974882230773</c:v>
                </c:pt>
                <c:pt idx="1997">
                  <c:v>-0.5695188858031508</c:v>
                </c:pt>
                <c:pt idx="1998">
                  <c:v>-0.74225857535446793</c:v>
                </c:pt>
                <c:pt idx="1999">
                  <c:v>-0.21718475711473895</c:v>
                </c:pt>
                <c:pt idx="2000">
                  <c:v>0.25990581402754048</c:v>
                </c:pt>
                <c:pt idx="2001">
                  <c:v>-0.71895242676442073</c:v>
                </c:pt>
                <c:pt idx="2002">
                  <c:v>7.8940424973589621E-2</c:v>
                </c:pt>
                <c:pt idx="2003">
                  <c:v>-0.54621273721260477</c:v>
                </c:pt>
                <c:pt idx="2004">
                  <c:v>-0.42419819459294833</c:v>
                </c:pt>
                <c:pt idx="2005">
                  <c:v>-0.50371328978357766</c:v>
                </c:pt>
                <c:pt idx="2006">
                  <c:v>-0.25008755512427616</c:v>
                </c:pt>
                <c:pt idx="2007">
                  <c:v>-0.18839480885577048</c:v>
                </c:pt>
                <c:pt idx="2008">
                  <c:v>-0.24323280553899748</c:v>
                </c:pt>
                <c:pt idx="2009">
                  <c:v>8.8537074393079535E-2</c:v>
                </c:pt>
                <c:pt idx="2010">
                  <c:v>-0.39540824633447857</c:v>
                </c:pt>
                <c:pt idx="2011">
                  <c:v>0.32571141004761239</c:v>
                </c:pt>
                <c:pt idx="2012">
                  <c:v>-0.6901624785054522</c:v>
                </c:pt>
                <c:pt idx="2013">
                  <c:v>-0.51330993920306756</c:v>
                </c:pt>
                <c:pt idx="2014">
                  <c:v>-0.83274126988144337</c:v>
                </c:pt>
                <c:pt idx="2015">
                  <c:v>-0.5887121846421306</c:v>
                </c:pt>
                <c:pt idx="2016">
                  <c:v>-0.49960044003201143</c:v>
                </c:pt>
                <c:pt idx="2017">
                  <c:v>-0.31040935147592563</c:v>
                </c:pt>
                <c:pt idx="2018">
                  <c:v>-0.5791155352226407</c:v>
                </c:pt>
                <c:pt idx="2019">
                  <c:v>0.40111365548667549</c:v>
                </c:pt>
                <c:pt idx="2020">
                  <c:v>2.9586227959283815E-2</c:v>
                </c:pt>
                <c:pt idx="2021">
                  <c:v>-9.3799264577727567E-2</c:v>
                </c:pt>
                <c:pt idx="2022">
                  <c:v>-0.63669543173958021</c:v>
                </c:pt>
                <c:pt idx="2023">
                  <c:v>-0.91362731498892891</c:v>
                </c:pt>
                <c:pt idx="2024">
                  <c:v>-0.91774016474049513</c:v>
                </c:pt>
                <c:pt idx="2025">
                  <c:v>-0.26928085396325596</c:v>
                </c:pt>
                <c:pt idx="2026">
                  <c:v>-0.61887308281795539</c:v>
                </c:pt>
                <c:pt idx="2027">
                  <c:v>-0.19387860852419292</c:v>
                </c:pt>
                <c:pt idx="2028">
                  <c:v>-0.93556251366211995</c:v>
                </c:pt>
                <c:pt idx="2029">
                  <c:v>-0.29121605263644706</c:v>
                </c:pt>
                <c:pt idx="2030">
                  <c:v>-0.53661608779311487</c:v>
                </c:pt>
                <c:pt idx="2031">
                  <c:v>-0.54072893754468099</c:v>
                </c:pt>
                <c:pt idx="2032">
                  <c:v>0.29829241170599891</c:v>
                </c:pt>
                <c:pt idx="2033">
                  <c:v>-0.55169653688102716</c:v>
                </c:pt>
                <c:pt idx="2034">
                  <c:v>-0.43653674384664948</c:v>
                </c:pt>
                <c:pt idx="2035">
                  <c:v>-0.31040935147592563</c:v>
                </c:pt>
                <c:pt idx="2036">
                  <c:v>-1.8397019138664501E-2</c:v>
                </c:pt>
                <c:pt idx="2037">
                  <c:v>-0.66685632991540489</c:v>
                </c:pt>
                <c:pt idx="2038">
                  <c:v>0.25168011452540556</c:v>
                </c:pt>
                <c:pt idx="2039">
                  <c:v>0.10224657356413566</c:v>
                </c:pt>
                <c:pt idx="2040">
                  <c:v>9.0219792029490008E-3</c:v>
                </c:pt>
                <c:pt idx="2041">
                  <c:v>-0.76967757369608147</c:v>
                </c:pt>
                <c:pt idx="2042">
                  <c:v>-0.13355681217304222</c:v>
                </c:pt>
                <c:pt idx="2043">
                  <c:v>-0.46943954185668541</c:v>
                </c:pt>
                <c:pt idx="2044">
                  <c:v>7.6198525139378401E-2</c:v>
                </c:pt>
                <c:pt idx="2045">
                  <c:v>-0.38306969708077748</c:v>
                </c:pt>
                <c:pt idx="2046">
                  <c:v>-0.52153563870520248</c:v>
                </c:pt>
                <c:pt idx="2047">
                  <c:v>4.4666677046697432E-2</c:v>
                </c:pt>
                <c:pt idx="2048">
                  <c:v>-0.44202054351507192</c:v>
                </c:pt>
                <c:pt idx="2049">
                  <c:v>0.20506781734481222</c:v>
                </c:pt>
                <c:pt idx="2050">
                  <c:v>-0.28573225296852334</c:v>
                </c:pt>
                <c:pt idx="2051">
                  <c:v>-0.35427974882230773</c:v>
                </c:pt>
                <c:pt idx="2052">
                  <c:v>-0.36113449840758644</c:v>
                </c:pt>
                <c:pt idx="2053">
                  <c:v>-0.45298814285141809</c:v>
                </c:pt>
                <c:pt idx="2054">
                  <c:v>-0.59419598431055309</c:v>
                </c:pt>
                <c:pt idx="2055">
                  <c:v>-6.91221660703253E-2</c:v>
                </c:pt>
                <c:pt idx="2056">
                  <c:v>-0.38581159691498867</c:v>
                </c:pt>
                <c:pt idx="2057">
                  <c:v>-0.49960044003201143</c:v>
                </c:pt>
                <c:pt idx="2058">
                  <c:v>-0.63121163207165643</c:v>
                </c:pt>
                <c:pt idx="2059">
                  <c:v>-0.37484399757814379</c:v>
                </c:pt>
                <c:pt idx="2060">
                  <c:v>-0.57226078563736205</c:v>
                </c:pt>
                <c:pt idx="2061">
                  <c:v>-7.7347865572958974E-2</c:v>
                </c:pt>
                <c:pt idx="2062">
                  <c:v>-0.34879594915388529</c:v>
                </c:pt>
                <c:pt idx="2063">
                  <c:v>-0.34468309940281783</c:v>
                </c:pt>
                <c:pt idx="2064">
                  <c:v>-0.7244362264323444</c:v>
                </c:pt>
                <c:pt idx="2065">
                  <c:v>-4.5816017480278005E-2</c:v>
                </c:pt>
                <c:pt idx="2066">
                  <c:v>0.46829020142310485</c:v>
                </c:pt>
                <c:pt idx="2067">
                  <c:v>-0.44064959359771694</c:v>
                </c:pt>
                <c:pt idx="2068">
                  <c:v>0.17490691916898751</c:v>
                </c:pt>
                <c:pt idx="2069">
                  <c:v>-0.24460375545585372</c:v>
                </c:pt>
                <c:pt idx="2070">
                  <c:v>0.21055161701323469</c:v>
                </c:pt>
                <c:pt idx="2071">
                  <c:v>-0.46532669210511923</c:v>
                </c:pt>
                <c:pt idx="2072">
                  <c:v>-0.5640350861347283</c:v>
                </c:pt>
                <c:pt idx="2073">
                  <c:v>0.3517594584718709</c:v>
                </c:pt>
                <c:pt idx="2074">
                  <c:v>0.15022982066158522</c:v>
                </c:pt>
                <c:pt idx="2075">
                  <c:v>-0.20484620786103783</c:v>
                </c:pt>
                <c:pt idx="2076">
                  <c:v>0.34490470888659225</c:v>
                </c:pt>
                <c:pt idx="2077">
                  <c:v>-7.186406590453652E-2</c:v>
                </c:pt>
                <c:pt idx="2078">
                  <c:v>-6.5009316319257826E-2</c:v>
                </c:pt>
                <c:pt idx="2079">
                  <c:v>-0.54209988746153726</c:v>
                </c:pt>
                <c:pt idx="2080">
                  <c:v>-0.16920151001679065</c:v>
                </c:pt>
                <c:pt idx="2081">
                  <c:v>-0.52016468878834621</c:v>
                </c:pt>
                <c:pt idx="2082">
                  <c:v>-0.33371550006597289</c:v>
                </c:pt>
                <c:pt idx="2083">
                  <c:v>-0.35839259857337519</c:v>
                </c:pt>
                <c:pt idx="2084">
                  <c:v>-0.22266855678266265</c:v>
                </c:pt>
                <c:pt idx="2085">
                  <c:v>-0.58597028480791935</c:v>
                </c:pt>
                <c:pt idx="2086">
                  <c:v>-0.46121384235405177</c:v>
                </c:pt>
                <c:pt idx="2087">
                  <c:v>0.14063317124209532</c:v>
                </c:pt>
                <c:pt idx="2088">
                  <c:v>-0.53113228812469238</c:v>
                </c:pt>
                <c:pt idx="2089">
                  <c:v>-0.2898451027195908</c:v>
                </c:pt>
                <c:pt idx="2090">
                  <c:v>-0.41460154517345843</c:v>
                </c:pt>
                <c:pt idx="2091">
                  <c:v>-0.12258921283619731</c:v>
                </c:pt>
                <c:pt idx="2092">
                  <c:v>0.34901755863765971</c:v>
                </c:pt>
                <c:pt idx="2093">
                  <c:v>-0.28847415280273458</c:v>
                </c:pt>
                <c:pt idx="2094">
                  <c:v>-0.42831104434401579</c:v>
                </c:pt>
                <c:pt idx="2095">
                  <c:v>-0.46121384235405177</c:v>
                </c:pt>
                <c:pt idx="2096">
                  <c:v>-0.49274569044673272</c:v>
                </c:pt>
                <c:pt idx="2097">
                  <c:v>4.3295727129841192E-2</c:v>
                </c:pt>
                <c:pt idx="2098">
                  <c:v>-0.17331435976835685</c:v>
                </c:pt>
                <c:pt idx="2099">
                  <c:v>0.22974491585221452</c:v>
                </c:pt>
                <c:pt idx="2100">
                  <c:v>-1.2913219470242052E-2</c:v>
                </c:pt>
                <c:pt idx="2101">
                  <c:v>0.41756505449144404</c:v>
                </c:pt>
                <c:pt idx="2102">
                  <c:v>-0.51193898928571258</c:v>
                </c:pt>
                <c:pt idx="2103">
                  <c:v>-0.27750655346588965</c:v>
                </c:pt>
                <c:pt idx="2104">
                  <c:v>0.42304885415986654</c:v>
                </c:pt>
                <c:pt idx="2105">
                  <c:v>-0.27476465363167846</c:v>
                </c:pt>
                <c:pt idx="2106">
                  <c:v>-0.21992665694895019</c:v>
                </c:pt>
                <c:pt idx="2107">
                  <c:v>-0.60379263373004299</c:v>
                </c:pt>
                <c:pt idx="2108">
                  <c:v>-0.5544384367152384</c:v>
                </c:pt>
                <c:pt idx="2109">
                  <c:v>-0.30766745164171438</c:v>
                </c:pt>
                <c:pt idx="2110">
                  <c:v>-7.597691565560398E-2</c:v>
                </c:pt>
                <c:pt idx="2111">
                  <c:v>0.35038850855451592</c:v>
                </c:pt>
                <c:pt idx="2112">
                  <c:v>0.21466446676430215</c:v>
                </c:pt>
                <c:pt idx="2113">
                  <c:v>-0.31726410106120428</c:v>
                </c:pt>
                <c:pt idx="2114">
                  <c:v>0.17490691916898751</c:v>
                </c:pt>
                <c:pt idx="2115">
                  <c:v>0.27224436328124163</c:v>
                </c:pt>
                <c:pt idx="2116">
                  <c:v>0.32022761037918995</c:v>
                </c:pt>
                <c:pt idx="2117">
                  <c:v>0.16531026974949758</c:v>
                </c:pt>
                <c:pt idx="2118">
                  <c:v>0.31063096095970005</c:v>
                </c:pt>
                <c:pt idx="2119">
                  <c:v>0.1324074717399604</c:v>
                </c:pt>
                <c:pt idx="2120">
                  <c:v>0.54780529661373412</c:v>
                </c:pt>
                <c:pt idx="2121">
                  <c:v>4.6037626964052419E-2</c:v>
                </c:pt>
                <c:pt idx="2122">
                  <c:v>4.1924777212486206E-2</c:v>
                </c:pt>
                <c:pt idx="2123">
                  <c:v>0.48062875067680599</c:v>
                </c:pt>
                <c:pt idx="2124">
                  <c:v>0.3613561078913608</c:v>
                </c:pt>
                <c:pt idx="2125">
                  <c:v>-0.13218586225568724</c:v>
                </c:pt>
                <c:pt idx="2126">
                  <c:v>0.19547116792532232</c:v>
                </c:pt>
                <c:pt idx="2127">
                  <c:v>-7.597691565560398E-2</c:v>
                </c:pt>
                <c:pt idx="2128">
                  <c:v>0.2365996654374932</c:v>
                </c:pt>
              </c:numCache>
            </c:numRef>
          </c:val>
          <c:smooth val="0"/>
          <c:extLst>
            <c:ext xmlns:c16="http://schemas.microsoft.com/office/drawing/2014/chart" uri="{C3380CC4-5D6E-409C-BE32-E72D297353CC}">
              <c16:uniqueId val="{00000002-53DE-4565-A04E-102E6D628F11}"/>
            </c:ext>
          </c:extLst>
        </c:ser>
        <c:ser>
          <c:idx val="3"/>
          <c:order val="3"/>
          <c:tx>
            <c:v>Static</c:v>
          </c:tx>
          <c:spPr>
            <a:ln w="6350" cap="rnd">
              <a:solidFill>
                <a:schemeClr val="accent4"/>
              </a:solidFill>
              <a:round/>
            </a:ln>
            <a:effectLst/>
          </c:spPr>
          <c:marker>
            <c:symbol val="none"/>
          </c:marker>
          <c:val>
            <c:numRef>
              <c:f>'[clean all.xlsx]Sheet1'!$R$2:$R$2063</c:f>
              <c:numCache>
                <c:formatCode>General</c:formatCode>
                <c:ptCount val="2062"/>
                <c:pt idx="789">
                  <c:v>-0.90739886498128397</c:v>
                </c:pt>
                <c:pt idx="790">
                  <c:v>-0.99155813762679812</c:v>
                </c:pt>
                <c:pt idx="791">
                  <c:v>-0.79093603313803984</c:v>
                </c:pt>
                <c:pt idx="792">
                  <c:v>-0.99580860594217502</c:v>
                </c:pt>
                <c:pt idx="793">
                  <c:v>-0.98985795030058554</c:v>
                </c:pt>
                <c:pt idx="794">
                  <c:v>-0.42284547702120517</c:v>
                </c:pt>
                <c:pt idx="795">
                  <c:v>-1.0842183469033753</c:v>
                </c:pt>
                <c:pt idx="796">
                  <c:v>-0.63281861180366894</c:v>
                </c:pt>
                <c:pt idx="797">
                  <c:v>-0.86149380717447144</c:v>
                </c:pt>
                <c:pt idx="798">
                  <c:v>-1.0910190962082256</c:v>
                </c:pt>
                <c:pt idx="799">
                  <c:v>-1.040863570086036</c:v>
                </c:pt>
                <c:pt idx="800">
                  <c:v>-1.2856905450550853</c:v>
                </c:pt>
                <c:pt idx="801">
                  <c:v>-1.0383132890965625</c:v>
                </c:pt>
                <c:pt idx="802">
                  <c:v>-1.424255812138475</c:v>
                </c:pt>
                <c:pt idx="803">
                  <c:v>-0.67277301396889211</c:v>
                </c:pt>
                <c:pt idx="804">
                  <c:v>-1.2023813660725229</c:v>
                </c:pt>
                <c:pt idx="805">
                  <c:v>-0.82408968599841259</c:v>
                </c:pt>
                <c:pt idx="806">
                  <c:v>-1.1879297738001795</c:v>
                </c:pt>
                <c:pt idx="807">
                  <c:v>-0.48405222076331283</c:v>
                </c:pt>
                <c:pt idx="808">
                  <c:v>-1.0128104792039918</c:v>
                </c:pt>
                <c:pt idx="809">
                  <c:v>-0.86574427548984834</c:v>
                </c:pt>
                <c:pt idx="810">
                  <c:v>-1.2763395147610705</c:v>
                </c:pt>
                <c:pt idx="811">
                  <c:v>-1.4038535642242329</c:v>
                </c:pt>
                <c:pt idx="812">
                  <c:v>-0.78498537749645036</c:v>
                </c:pt>
                <c:pt idx="813">
                  <c:v>-1.2491365175422873</c:v>
                </c:pt>
                <c:pt idx="814">
                  <c:v>-0.53760812153792759</c:v>
                </c:pt>
                <c:pt idx="815">
                  <c:v>-0.78668556482266294</c:v>
                </c:pt>
                <c:pt idx="816">
                  <c:v>-0.63196851814071731</c:v>
                </c:pt>
                <c:pt idx="817">
                  <c:v>-1.2618879224887272</c:v>
                </c:pt>
                <c:pt idx="818">
                  <c:v>-0.79943696976910283</c:v>
                </c:pt>
                <c:pt idx="819">
                  <c:v>-0.99240823129005906</c:v>
                </c:pt>
                <c:pt idx="820">
                  <c:v>-1.2023813660725229</c:v>
                </c:pt>
                <c:pt idx="821">
                  <c:v>-0.70082610485093633</c:v>
                </c:pt>
                <c:pt idx="822">
                  <c:v>-0.87679549311007565</c:v>
                </c:pt>
                <c:pt idx="823">
                  <c:v>-0.64982048506548584</c:v>
                </c:pt>
                <c:pt idx="824">
                  <c:v>-1.210032209040325</c:v>
                </c:pt>
                <c:pt idx="825">
                  <c:v>-1.0714669419569351</c:v>
                </c:pt>
                <c:pt idx="826">
                  <c:v>-0.96605532773422753</c:v>
                </c:pt>
                <c:pt idx="827">
                  <c:v>-1.0952695645236026</c:v>
                </c:pt>
                <c:pt idx="828">
                  <c:v>-1.1029204074914047</c:v>
                </c:pt>
                <c:pt idx="829">
                  <c:v>-0.9056986776550715</c:v>
                </c:pt>
                <c:pt idx="830">
                  <c:v>-0.90229830300264635</c:v>
                </c:pt>
                <c:pt idx="831">
                  <c:v>-1.1726280878645754</c:v>
                </c:pt>
                <c:pt idx="832">
                  <c:v>-1.1275731237207143</c:v>
                </c:pt>
                <c:pt idx="833">
                  <c:v>-0.88699661706704214</c:v>
                </c:pt>
                <c:pt idx="834">
                  <c:v>-0.8818960550884043</c:v>
                </c:pt>
                <c:pt idx="835">
                  <c:v>-0.52995727857012553</c:v>
                </c:pt>
                <c:pt idx="836">
                  <c:v>-1.1343738730255648</c:v>
                </c:pt>
                <c:pt idx="837">
                  <c:v>-0.9439528924937729</c:v>
                </c:pt>
                <c:pt idx="838">
                  <c:v>-0.92185045725362746</c:v>
                </c:pt>
                <c:pt idx="839">
                  <c:v>-0.88104596142545255</c:v>
                </c:pt>
                <c:pt idx="840">
                  <c:v>-1.0850684405663269</c:v>
                </c:pt>
                <c:pt idx="841">
                  <c:v>-0.85554315153288196</c:v>
                </c:pt>
                <c:pt idx="842">
                  <c:v>-0.89634764736105688</c:v>
                </c:pt>
                <c:pt idx="843">
                  <c:v>-1.2074819280511606</c:v>
                </c:pt>
                <c:pt idx="844">
                  <c:v>-1.0927192835341291</c:v>
                </c:pt>
                <c:pt idx="845">
                  <c:v>-1.3324456965251588</c:v>
                </c:pt>
                <c:pt idx="846">
                  <c:v>-1.0587155370108046</c:v>
                </c:pt>
                <c:pt idx="847">
                  <c:v>-1.3698498177009084</c:v>
                </c:pt>
                <c:pt idx="848">
                  <c:v>-1.1216224680791249</c:v>
                </c:pt>
                <c:pt idx="849">
                  <c:v>-1.2525368921947124</c:v>
                </c:pt>
                <c:pt idx="850">
                  <c:v>-0.80878800006280838</c:v>
                </c:pt>
                <c:pt idx="851">
                  <c:v>-0.84534202757560628</c:v>
                </c:pt>
                <c:pt idx="852">
                  <c:v>-1.1207723744161731</c:v>
                </c:pt>
                <c:pt idx="853">
                  <c:v>-1.2890909197075104</c:v>
                </c:pt>
                <c:pt idx="854">
                  <c:v>-0.92780111289521694</c:v>
                </c:pt>
                <c:pt idx="855">
                  <c:v>-0.98220710733278338</c:v>
                </c:pt>
                <c:pt idx="856">
                  <c:v>-1.323094666231144</c:v>
                </c:pt>
                <c:pt idx="857">
                  <c:v>-1.0833682532404236</c:v>
                </c:pt>
                <c:pt idx="858">
                  <c:v>-0.84959249589129249</c:v>
                </c:pt>
                <c:pt idx="859">
                  <c:v>-0.52655690391770027</c:v>
                </c:pt>
                <c:pt idx="860">
                  <c:v>-1.4166049691706728</c:v>
                </c:pt>
                <c:pt idx="861">
                  <c:v>-0.75183172463607761</c:v>
                </c:pt>
                <c:pt idx="862">
                  <c:v>-1.0850684405663269</c:v>
                </c:pt>
                <c:pt idx="863">
                  <c:v>-1.0808179722509499</c:v>
                </c:pt>
                <c:pt idx="864">
                  <c:v>-0.86744446281606102</c:v>
                </c:pt>
                <c:pt idx="865">
                  <c:v>-0.75438200562524182</c:v>
                </c:pt>
                <c:pt idx="866">
                  <c:v>-1.0272620714766445</c:v>
                </c:pt>
                <c:pt idx="867">
                  <c:v>-1.0544650686954278</c:v>
                </c:pt>
                <c:pt idx="868">
                  <c:v>-1.13777424767799</c:v>
                </c:pt>
                <c:pt idx="869">
                  <c:v>-1.3264950408832601</c:v>
                </c:pt>
                <c:pt idx="870">
                  <c:v>-1.0459641320643647</c:v>
                </c:pt>
                <c:pt idx="871">
                  <c:v>-0.63111842447776567</c:v>
                </c:pt>
                <c:pt idx="872">
                  <c:v>-0.64301973576094462</c:v>
                </c:pt>
                <c:pt idx="873">
                  <c:v>-0.84619212123886722</c:v>
                </c:pt>
                <c:pt idx="874">
                  <c:v>-1.1496755589611689</c:v>
                </c:pt>
                <c:pt idx="875">
                  <c:v>-0.82578987332462517</c:v>
                </c:pt>
                <c:pt idx="876">
                  <c:v>-1.1896299611263923</c:v>
                </c:pt>
                <c:pt idx="877">
                  <c:v>-0.79518650145341674</c:v>
                </c:pt>
                <c:pt idx="878">
                  <c:v>-1.1998310850833587</c:v>
                </c:pt>
                <c:pt idx="879">
                  <c:v>-0.7067767604925258</c:v>
                </c:pt>
                <c:pt idx="880">
                  <c:v>-1.0136605728672528</c:v>
                </c:pt>
                <c:pt idx="881">
                  <c:v>-0.95330392278778753</c:v>
                </c:pt>
                <c:pt idx="882">
                  <c:v>-1.4744113382606645</c:v>
                </c:pt>
                <c:pt idx="883">
                  <c:v>-1.1692277132121502</c:v>
                </c:pt>
                <c:pt idx="884">
                  <c:v>-0.77563434720243563</c:v>
                </c:pt>
                <c:pt idx="885">
                  <c:v>-1.2797398894134957</c:v>
                </c:pt>
                <c:pt idx="886">
                  <c:v>-0.74248069434206287</c:v>
                </c:pt>
                <c:pt idx="887">
                  <c:v>-1.2899410133707714</c:v>
                </c:pt>
                <c:pt idx="888">
                  <c:v>-0.80113715709531552</c:v>
                </c:pt>
                <c:pt idx="889">
                  <c:v>-1.1335237793626132</c:v>
                </c:pt>
                <c:pt idx="890">
                  <c:v>-1.3281952282094727</c:v>
                </c:pt>
                <c:pt idx="891">
                  <c:v>-1.0476643193905772</c:v>
                </c:pt>
                <c:pt idx="892">
                  <c:v>-1.0867686278925395</c:v>
                </c:pt>
                <c:pt idx="893">
                  <c:v>-0.83174052896621464</c:v>
                </c:pt>
                <c:pt idx="894">
                  <c:v>-0.94140261150460858</c:v>
                </c:pt>
                <c:pt idx="895">
                  <c:v>-1.1785787435061648</c:v>
                </c:pt>
                <c:pt idx="896">
                  <c:v>-0.91759998893825057</c:v>
                </c:pt>
                <c:pt idx="897">
                  <c:v>-1.3035425119801629</c:v>
                </c:pt>
                <c:pt idx="898">
                  <c:v>-0.96605532773422753</c:v>
                </c:pt>
                <c:pt idx="899">
                  <c:v>-0.95330392278778753</c:v>
                </c:pt>
                <c:pt idx="900">
                  <c:v>-0.88954689805620635</c:v>
                </c:pt>
                <c:pt idx="901">
                  <c:v>-1.0672164736415584</c:v>
                </c:pt>
                <c:pt idx="902">
                  <c:v>-0.45684922354452961</c:v>
                </c:pt>
                <c:pt idx="903">
                  <c:v>-1.0629660053261816</c:v>
                </c:pt>
                <c:pt idx="904">
                  <c:v>-0.82578987332462517</c:v>
                </c:pt>
                <c:pt idx="905">
                  <c:v>-1.100370126501931</c:v>
                </c:pt>
                <c:pt idx="906">
                  <c:v>-0.77138387888705873</c:v>
                </c:pt>
                <c:pt idx="907">
                  <c:v>-0.95925457842937711</c:v>
                </c:pt>
                <c:pt idx="908">
                  <c:v>-0.96520523407096659</c:v>
                </c:pt>
                <c:pt idx="909">
                  <c:v>-0.71782797811244392</c:v>
                </c:pt>
                <c:pt idx="910">
                  <c:v>-0.97880673268035823</c:v>
                </c:pt>
                <c:pt idx="911">
                  <c:v>-0.92695101923226531</c:v>
                </c:pt>
                <c:pt idx="912">
                  <c:v>-1.1530759336135943</c:v>
                </c:pt>
                <c:pt idx="913">
                  <c:v>-0.89889792835022109</c:v>
                </c:pt>
                <c:pt idx="914">
                  <c:v>-0.80453753174743148</c:v>
                </c:pt>
                <c:pt idx="915">
                  <c:v>-0.85724333885909454</c:v>
                </c:pt>
                <c:pt idx="916">
                  <c:v>-1.2134325836927502</c:v>
                </c:pt>
                <c:pt idx="917">
                  <c:v>-1.0111102918777792</c:v>
                </c:pt>
                <c:pt idx="918">
                  <c:v>-1.0918691898711774</c:v>
                </c:pt>
                <c:pt idx="919">
                  <c:v>-0.78583547115971131</c:v>
                </c:pt>
                <c:pt idx="920">
                  <c:v>-0.96010467209263806</c:v>
                </c:pt>
                <c:pt idx="921">
                  <c:v>-1.0425637574119395</c:v>
                </c:pt>
                <c:pt idx="922">
                  <c:v>-0.90739886498128419</c:v>
                </c:pt>
                <c:pt idx="923">
                  <c:v>-1.1182220934270088</c:v>
                </c:pt>
                <c:pt idx="924">
                  <c:v>-0.95075364179862332</c:v>
                </c:pt>
                <c:pt idx="925">
                  <c:v>-1.0493645067167898</c:v>
                </c:pt>
                <c:pt idx="926">
                  <c:v>-0.67362310763215305</c:v>
                </c:pt>
                <c:pt idx="927">
                  <c:v>-1.3511477571128789</c:v>
                </c:pt>
                <c:pt idx="928">
                  <c:v>-1.3205443852416705</c:v>
                </c:pt>
                <c:pt idx="929">
                  <c:v>-0.98730766931142122</c:v>
                </c:pt>
                <c:pt idx="930">
                  <c:v>-1.0995200328389794</c:v>
                </c:pt>
                <c:pt idx="931">
                  <c:v>-1.1199222807532214</c:v>
                </c:pt>
                <c:pt idx="932">
                  <c:v>-1.1819791181585901</c:v>
                </c:pt>
                <c:pt idx="933">
                  <c:v>-0.75183172463607761</c:v>
                </c:pt>
                <c:pt idx="934">
                  <c:v>-1.1063207821435206</c:v>
                </c:pt>
                <c:pt idx="935">
                  <c:v>-0.76543322324546925</c:v>
                </c:pt>
                <c:pt idx="936">
                  <c:v>-0.82408968599841259</c:v>
                </c:pt>
                <c:pt idx="937">
                  <c:v>-1.0051596362361899</c:v>
                </c:pt>
                <c:pt idx="938">
                  <c:v>-1.1726280878645754</c:v>
                </c:pt>
                <c:pt idx="939">
                  <c:v>-0.80283734442121879</c:v>
                </c:pt>
                <c:pt idx="940">
                  <c:v>-1.2321346442807797</c:v>
                </c:pt>
                <c:pt idx="941">
                  <c:v>-1.0927192835341291</c:v>
                </c:pt>
                <c:pt idx="942">
                  <c:v>-0.8691446501422736</c:v>
                </c:pt>
                <c:pt idx="943">
                  <c:v>-0.73908031968963761</c:v>
                </c:pt>
                <c:pt idx="944">
                  <c:v>-0.82408968599841259</c:v>
                </c:pt>
                <c:pt idx="945">
                  <c:v>-1.0859185342295878</c:v>
                </c:pt>
                <c:pt idx="946">
                  <c:v>-1.1403245286671544</c:v>
                </c:pt>
                <c:pt idx="947">
                  <c:v>-0.96690542139717917</c:v>
                </c:pt>
                <c:pt idx="948">
                  <c:v>-0.96010467209263806</c:v>
                </c:pt>
                <c:pt idx="949">
                  <c:v>-0.98815776297437297</c:v>
                </c:pt>
                <c:pt idx="950">
                  <c:v>-1.1811290244953292</c:v>
                </c:pt>
                <c:pt idx="951">
                  <c:v>-1.1649772448967732</c:v>
                </c:pt>
                <c:pt idx="952">
                  <c:v>-1.0400134764227751</c:v>
                </c:pt>
                <c:pt idx="953">
                  <c:v>-1.040863570086036</c:v>
                </c:pt>
                <c:pt idx="954">
                  <c:v>-1.0876187215558004</c:v>
                </c:pt>
                <c:pt idx="955">
                  <c:v>-0.71612779078654054</c:v>
                </c:pt>
                <c:pt idx="956">
                  <c:v>-1.1590265892551836</c:v>
                </c:pt>
                <c:pt idx="957">
                  <c:v>-1.0782676912617857</c:v>
                </c:pt>
                <c:pt idx="958">
                  <c:v>-1.1411746223304153</c:v>
                </c:pt>
                <c:pt idx="959">
                  <c:v>-1.1887798674631314</c:v>
                </c:pt>
                <c:pt idx="960">
                  <c:v>-0.65067057872874678</c:v>
                </c:pt>
                <c:pt idx="961">
                  <c:v>-1.0578654433475436</c:v>
                </c:pt>
                <c:pt idx="962">
                  <c:v>-1.0383132890965625</c:v>
                </c:pt>
                <c:pt idx="963">
                  <c:v>-1.1190721870899605</c:v>
                </c:pt>
                <c:pt idx="964">
                  <c:v>-0.40499351009612738</c:v>
                </c:pt>
                <c:pt idx="965">
                  <c:v>-1.0595656306737562</c:v>
                </c:pt>
                <c:pt idx="966">
                  <c:v>-0.91249942695961272</c:v>
                </c:pt>
                <c:pt idx="967">
                  <c:v>-1.3035425119801629</c:v>
                </c:pt>
                <c:pt idx="968">
                  <c:v>-1.4727111509344519</c:v>
                </c:pt>
                <c:pt idx="969">
                  <c:v>-1.3528479444390915</c:v>
                </c:pt>
                <c:pt idx="970">
                  <c:v>-1.1598766829181355</c:v>
                </c:pt>
                <c:pt idx="971">
                  <c:v>-1.3843014099732518</c:v>
                </c:pt>
                <c:pt idx="972">
                  <c:v>-1.3341458838510623</c:v>
                </c:pt>
                <c:pt idx="973">
                  <c:v>-1.2159828646819144</c:v>
                </c:pt>
                <c:pt idx="974">
                  <c:v>-1.0884688152187521</c:v>
                </c:pt>
                <c:pt idx="975">
                  <c:v>-1.3111933549479651</c:v>
                </c:pt>
                <c:pt idx="976">
                  <c:v>-1.4412576854002919</c:v>
                </c:pt>
                <c:pt idx="977">
                  <c:v>-1.0723170356201961</c:v>
                </c:pt>
                <c:pt idx="978">
                  <c:v>-0.69742573019851106</c:v>
                </c:pt>
                <c:pt idx="979">
                  <c:v>-1.2159828646819144</c:v>
                </c:pt>
                <c:pt idx="980">
                  <c:v>-0.85554315153288196</c:v>
                </c:pt>
                <c:pt idx="981">
                  <c:v>-1.359648693743942</c:v>
                </c:pt>
                <c:pt idx="982">
                  <c:v>-1.0468142257276256</c:v>
                </c:pt>
                <c:pt idx="983">
                  <c:v>-1.3443470078083379</c:v>
                </c:pt>
                <c:pt idx="984">
                  <c:v>-1.1207723744161731</c:v>
                </c:pt>
                <c:pt idx="985">
                  <c:v>-1.3103432612847041</c:v>
                </c:pt>
                <c:pt idx="986">
                  <c:v>-1.0791177849247373</c:v>
                </c:pt>
                <c:pt idx="987">
                  <c:v>-1.0578654433475436</c:v>
                </c:pt>
                <c:pt idx="988">
                  <c:v>-1.4353070297587023</c:v>
                </c:pt>
                <c:pt idx="989">
                  <c:v>-0.99920898059460028</c:v>
                </c:pt>
                <c:pt idx="990">
                  <c:v>-1.1649772448967732</c:v>
                </c:pt>
                <c:pt idx="991">
                  <c:v>-0.72887919573267124</c:v>
                </c:pt>
                <c:pt idx="992">
                  <c:v>-1.4982139608270226</c:v>
                </c:pt>
                <c:pt idx="993">
                  <c:v>-1.0476643193905772</c:v>
                </c:pt>
                <c:pt idx="994">
                  <c:v>-1.0017592615837645</c:v>
                </c:pt>
                <c:pt idx="995">
                  <c:v>-0.99920898059460028</c:v>
                </c:pt>
                <c:pt idx="996">
                  <c:v>-1.1692277132121502</c:v>
                </c:pt>
                <c:pt idx="997">
                  <c:v>-0.99325832495301081</c:v>
                </c:pt>
                <c:pt idx="998">
                  <c:v>-1.0145106665302046</c:v>
                </c:pt>
                <c:pt idx="999">
                  <c:v>-1.371550005027121</c:v>
                </c:pt>
                <c:pt idx="1000">
                  <c:v>-1.1666774322229858</c:v>
                </c:pt>
                <c:pt idx="1001">
                  <c:v>-1.3400965394926516</c:v>
                </c:pt>
                <c:pt idx="1002">
                  <c:v>-1.1105712504592067</c:v>
                </c:pt>
                <c:pt idx="1003">
                  <c:v>-1.2516867985317608</c:v>
                </c:pt>
                <c:pt idx="1004">
                  <c:v>-1.1139716251113227</c:v>
                </c:pt>
                <c:pt idx="1005">
                  <c:v>-1.1284232173839752</c:v>
                </c:pt>
                <c:pt idx="1006">
                  <c:v>-1.2074819280511606</c:v>
                </c:pt>
                <c:pt idx="1007">
                  <c:v>-1.1564763082657101</c:v>
                </c:pt>
                <c:pt idx="1008">
                  <c:v>-1.4939634925116456</c:v>
                </c:pt>
                <c:pt idx="1009">
                  <c:v>-0.61156627022647525</c:v>
                </c:pt>
                <c:pt idx="1010">
                  <c:v>-1.2839903577288725</c:v>
                </c:pt>
                <c:pt idx="1011">
                  <c:v>-1.2338348316066829</c:v>
                </c:pt>
                <c:pt idx="1012">
                  <c:v>-0.8648941818268967</c:v>
                </c:pt>
                <c:pt idx="1013">
                  <c:v>-1.1284232173839752</c:v>
                </c:pt>
                <c:pt idx="1014">
                  <c:v>-1.327345134546521</c:v>
                </c:pt>
                <c:pt idx="1015">
                  <c:v>-1.1862295864739669</c:v>
                </c:pt>
                <c:pt idx="1016">
                  <c:v>-1.1301234047101878</c:v>
                </c:pt>
                <c:pt idx="1017">
                  <c:v>-1.1904800547893439</c:v>
                </c:pt>
                <c:pt idx="1018">
                  <c:v>-0.96690542139717917</c:v>
                </c:pt>
                <c:pt idx="1019">
                  <c:v>-1.0740172229464089</c:v>
                </c:pt>
                <c:pt idx="1020">
                  <c:v>-1.0697667546310319</c:v>
                </c:pt>
                <c:pt idx="1021">
                  <c:v>-1.2270340823021417</c:v>
                </c:pt>
                <c:pt idx="1022">
                  <c:v>-1.0833682532404236</c:v>
                </c:pt>
                <c:pt idx="1023">
                  <c:v>-1.4293563741171127</c:v>
                </c:pt>
                <c:pt idx="1024">
                  <c:v>-1.3672995367117442</c:v>
                </c:pt>
                <c:pt idx="1025">
                  <c:v>-0.72887919573267124</c:v>
                </c:pt>
                <c:pt idx="1026">
                  <c:v>-1.3205443852416705</c:v>
                </c:pt>
                <c:pt idx="1027">
                  <c:v>-0.95500411011400022</c:v>
                </c:pt>
                <c:pt idx="1028">
                  <c:v>-1.1267230300577626</c:v>
                </c:pt>
                <c:pt idx="1029">
                  <c:v>-0.97200598337581701</c:v>
                </c:pt>
                <c:pt idx="1030">
                  <c:v>-1.0034594489099771</c:v>
                </c:pt>
                <c:pt idx="1031">
                  <c:v>-0.99155813762679812</c:v>
                </c:pt>
                <c:pt idx="1032">
                  <c:v>-1.0272620714766445</c:v>
                </c:pt>
                <c:pt idx="1033">
                  <c:v>-0.96095476575558969</c:v>
                </c:pt>
                <c:pt idx="1034">
                  <c:v>-0.7815850028440251</c:v>
                </c:pt>
                <c:pt idx="1035">
                  <c:v>-1.2627380161516788</c:v>
                </c:pt>
                <c:pt idx="1036">
                  <c:v>-1.1445749969825312</c:v>
                </c:pt>
                <c:pt idx="1037">
                  <c:v>-1.0119603855410402</c:v>
                </c:pt>
                <c:pt idx="1038">
                  <c:v>-0.69912591752472375</c:v>
                </c:pt>
                <c:pt idx="1039">
                  <c:v>-1.1250228427315501</c:v>
                </c:pt>
                <c:pt idx="1040">
                  <c:v>-1.0400134764227751</c:v>
                </c:pt>
                <c:pt idx="1041">
                  <c:v>-1.2431858619006977</c:v>
                </c:pt>
                <c:pt idx="1042">
                  <c:v>-1.1148217187745837</c:v>
                </c:pt>
                <c:pt idx="1043">
                  <c:v>-1.1522258399503333</c:v>
                </c:pt>
                <c:pt idx="1044">
                  <c:v>-1.1513757462873817</c:v>
                </c:pt>
                <c:pt idx="1045">
                  <c:v>-0.78328519017023768</c:v>
                </c:pt>
                <c:pt idx="1046">
                  <c:v>-1.2848404513921334</c:v>
                </c:pt>
                <c:pt idx="1047">
                  <c:v>-1.004309542573238</c:v>
                </c:pt>
                <c:pt idx="1048">
                  <c:v>-1.3239447598940959</c:v>
                </c:pt>
                <c:pt idx="1049">
                  <c:v>-0.80623771907364405</c:v>
                </c:pt>
                <c:pt idx="1050">
                  <c:v>-1.1318235920364006</c:v>
                </c:pt>
                <c:pt idx="1051">
                  <c:v>-1.2193832393343398</c:v>
                </c:pt>
                <c:pt idx="1052">
                  <c:v>-0.89464746003484419</c:v>
                </c:pt>
                <c:pt idx="1053">
                  <c:v>-0.87424521212060213</c:v>
                </c:pt>
                <c:pt idx="1054">
                  <c:v>-1.0910190962082256</c:v>
                </c:pt>
                <c:pt idx="1055">
                  <c:v>-0.96605532773422753</c:v>
                </c:pt>
                <c:pt idx="1056">
                  <c:v>-1.2975918563382642</c:v>
                </c:pt>
                <c:pt idx="1057">
                  <c:v>-1.1683776195491984</c:v>
                </c:pt>
                <c:pt idx="1058">
                  <c:v>-1.077417597598834</c:v>
                </c:pt>
                <c:pt idx="1059">
                  <c:v>-1.2805899830767566</c:v>
                </c:pt>
                <c:pt idx="1060">
                  <c:v>-1.0153607601931562</c:v>
                </c:pt>
                <c:pt idx="1061">
                  <c:v>-0.94140261150460858</c:v>
                </c:pt>
                <c:pt idx="1062">
                  <c:v>-1.1683776195491984</c:v>
                </c:pt>
                <c:pt idx="1063">
                  <c:v>-1.0689166609677709</c:v>
                </c:pt>
                <c:pt idx="1064">
                  <c:v>-1.2134325836927502</c:v>
                </c:pt>
                <c:pt idx="1065">
                  <c:v>-0.91334952062287367</c:v>
                </c:pt>
                <c:pt idx="1066">
                  <c:v>-1.210032209040325</c:v>
                </c:pt>
                <c:pt idx="1067">
                  <c:v>-0.88104596142545255</c:v>
                </c:pt>
                <c:pt idx="1068">
                  <c:v>-1.173478181527527</c:v>
                </c:pt>
                <c:pt idx="1069">
                  <c:v>-1.0944194708603416</c:v>
                </c:pt>
                <c:pt idx="1070">
                  <c:v>-1.2287342696283545</c:v>
                </c:pt>
                <c:pt idx="1071">
                  <c:v>-1.1471252779720047</c:v>
                </c:pt>
                <c:pt idx="1072">
                  <c:v>-0.95840448476642537</c:v>
                </c:pt>
                <c:pt idx="1073">
                  <c:v>-1.2389353935853209</c:v>
                </c:pt>
                <c:pt idx="1074">
                  <c:v>-0.84704221490181897</c:v>
                </c:pt>
                <c:pt idx="1075">
                  <c:v>-1.2023813660725229</c:v>
                </c:pt>
                <c:pt idx="1076">
                  <c:v>-0.88614652340409039</c:v>
                </c:pt>
                <c:pt idx="1077">
                  <c:v>-1.2040815533987355</c:v>
                </c:pt>
                <c:pt idx="1078">
                  <c:v>-0.98645757564816028</c:v>
                </c:pt>
                <c:pt idx="1079">
                  <c:v>-1.1105712504592067</c:v>
                </c:pt>
                <c:pt idx="1080">
                  <c:v>-1.0816680659142108</c:v>
                </c:pt>
                <c:pt idx="1081">
                  <c:v>-0.98560748198520864</c:v>
                </c:pt>
                <c:pt idx="1082">
                  <c:v>-0.78923584581182726</c:v>
                </c:pt>
                <c:pt idx="1083">
                  <c:v>-0.56396102509375923</c:v>
                </c:pt>
                <c:pt idx="1084">
                  <c:v>-0.85554315153288196</c:v>
                </c:pt>
                <c:pt idx="1085">
                  <c:v>-0.72717900840645866</c:v>
                </c:pt>
                <c:pt idx="1086">
                  <c:v>-1.4293563741171127</c:v>
                </c:pt>
                <c:pt idx="1087">
                  <c:v>-0.99155813762679812</c:v>
                </c:pt>
                <c:pt idx="1088">
                  <c:v>-0.8478923085650798</c:v>
                </c:pt>
                <c:pt idx="1089">
                  <c:v>-1.3724000986900728</c:v>
                </c:pt>
                <c:pt idx="1090">
                  <c:v>-1.1275731237207143</c:v>
                </c:pt>
                <c:pt idx="1091">
                  <c:v>-1.1641271512335123</c:v>
                </c:pt>
                <c:pt idx="1092">
                  <c:v>-0.70337638584010065</c:v>
                </c:pt>
                <c:pt idx="1093">
                  <c:v>-0.89039699171946729</c:v>
                </c:pt>
                <c:pt idx="1094">
                  <c:v>-1.2244838013129775</c:v>
                </c:pt>
                <c:pt idx="1095">
                  <c:v>-1.4225556248122624</c:v>
                </c:pt>
                <c:pt idx="1096">
                  <c:v>-0.80963809372606932</c:v>
                </c:pt>
                <c:pt idx="1097">
                  <c:v>-0.82663996698788611</c:v>
                </c:pt>
                <c:pt idx="1098">
                  <c:v>-0.96775551506044011</c:v>
                </c:pt>
                <c:pt idx="1099">
                  <c:v>-0.8648941818268967</c:v>
                </c:pt>
                <c:pt idx="1100">
                  <c:v>-1.290791107033723</c:v>
                </c:pt>
                <c:pt idx="1101">
                  <c:v>-0.82153940500924827</c:v>
                </c:pt>
                <c:pt idx="1102">
                  <c:v>-1.3792008479949232</c:v>
                </c:pt>
                <c:pt idx="1103">
                  <c:v>-0.81303846837849447</c:v>
                </c:pt>
                <c:pt idx="1104">
                  <c:v>-1.2193832393343398</c:v>
                </c:pt>
                <c:pt idx="1105">
                  <c:v>-0.5656612124199718</c:v>
                </c:pt>
                <c:pt idx="1106">
                  <c:v>-0.80623771907364405</c:v>
                </c:pt>
                <c:pt idx="1107">
                  <c:v>-1.0799678785879983</c:v>
                </c:pt>
                <c:pt idx="1108">
                  <c:v>-1.0357630081073983</c:v>
                </c:pt>
                <c:pt idx="1109">
                  <c:v>-1.4897130241962688</c:v>
                </c:pt>
                <c:pt idx="1110">
                  <c:v>-0.69912591752472375</c:v>
                </c:pt>
                <c:pt idx="1111">
                  <c:v>-1.2516867985317608</c:v>
                </c:pt>
                <c:pt idx="1112">
                  <c:v>-0.50105409402512968</c:v>
                </c:pt>
                <c:pt idx="1113">
                  <c:v>-0.96690542139717917</c:v>
                </c:pt>
                <c:pt idx="1114">
                  <c:v>-0.85809343252204628</c:v>
                </c:pt>
                <c:pt idx="1115">
                  <c:v>-1.1182220934270088</c:v>
                </c:pt>
                <c:pt idx="1116">
                  <c:v>-1.1768785561799522</c:v>
                </c:pt>
                <c:pt idx="1117">
                  <c:v>-1.0034594489099771</c:v>
                </c:pt>
                <c:pt idx="1118">
                  <c:v>-1.2117323963665376</c:v>
                </c:pt>
                <c:pt idx="1119">
                  <c:v>-0.88954689805620635</c:v>
                </c:pt>
                <c:pt idx="1120">
                  <c:v>-1.142024715993367</c:v>
                </c:pt>
                <c:pt idx="1121">
                  <c:v>-1.051914787705954</c:v>
                </c:pt>
                <c:pt idx="1122">
                  <c:v>-0.74928144364691329</c:v>
                </c:pt>
                <c:pt idx="1123">
                  <c:v>-0.95500411011400022</c:v>
                </c:pt>
                <c:pt idx="1124">
                  <c:v>-0.94140261150460858</c:v>
                </c:pt>
                <c:pt idx="1125">
                  <c:v>-0.62176739418375093</c:v>
                </c:pt>
                <c:pt idx="1126">
                  <c:v>-0.7407805070158503</c:v>
                </c:pt>
                <c:pt idx="1127">
                  <c:v>-1.0808179722509499</c:v>
                </c:pt>
                <c:pt idx="1128">
                  <c:v>-1.2746393274351671</c:v>
                </c:pt>
                <c:pt idx="1129">
                  <c:v>-0.87084483746848618</c:v>
                </c:pt>
                <c:pt idx="1130">
                  <c:v>-0.939702424178396</c:v>
                </c:pt>
                <c:pt idx="1131">
                  <c:v>-1.2193832393343398</c:v>
                </c:pt>
                <c:pt idx="1132">
                  <c:v>-1.1709279005383628</c:v>
                </c:pt>
                <c:pt idx="1133">
                  <c:v>-1.0153607601931562</c:v>
                </c:pt>
                <c:pt idx="1134">
                  <c:v>-1.0544650686954278</c:v>
                </c:pt>
                <c:pt idx="1135">
                  <c:v>-1.3630490683960581</c:v>
                </c:pt>
                <c:pt idx="1136">
                  <c:v>-1.0578654433475436</c:v>
                </c:pt>
                <c:pt idx="1137">
                  <c:v>-0.72632891474350691</c:v>
                </c:pt>
                <c:pt idx="1138">
                  <c:v>-1.040863570086036</c:v>
                </c:pt>
                <c:pt idx="1139">
                  <c:v>-0.73057938305888381</c:v>
                </c:pt>
                <c:pt idx="1140">
                  <c:v>-1.2431858619006977</c:v>
                </c:pt>
                <c:pt idx="1141">
                  <c:v>-0.97200598337581701</c:v>
                </c:pt>
                <c:pt idx="1142">
                  <c:v>-0.78498537749645036</c:v>
                </c:pt>
                <c:pt idx="1143">
                  <c:v>-1.5815231398095848</c:v>
                </c:pt>
                <c:pt idx="1144">
                  <c:v>-0.82578987332462517</c:v>
                </c:pt>
                <c:pt idx="1145">
                  <c:v>-1.1615768702443481</c:v>
                </c:pt>
                <c:pt idx="1146">
                  <c:v>-0.58521336667095292</c:v>
                </c:pt>
                <c:pt idx="1147">
                  <c:v>-1.2023813660725229</c:v>
                </c:pt>
                <c:pt idx="1148">
                  <c:v>-0.65237076605495936</c:v>
                </c:pt>
                <c:pt idx="1149">
                  <c:v>-0.86149380717447144</c:v>
                </c:pt>
                <c:pt idx="1150">
                  <c:v>-0.9056986776550715</c:v>
                </c:pt>
                <c:pt idx="1151">
                  <c:v>-1.3205443852416705</c:v>
                </c:pt>
                <c:pt idx="1152">
                  <c:v>-1.0663663799786067</c:v>
                </c:pt>
                <c:pt idx="1153">
                  <c:v>-0.95840448476642537</c:v>
                </c:pt>
                <c:pt idx="1154">
                  <c:v>-1.0017592615837645</c:v>
                </c:pt>
                <c:pt idx="1155">
                  <c:v>-0.75268181829902925</c:v>
                </c:pt>
                <c:pt idx="1156">
                  <c:v>-1.2814400767397083</c:v>
                </c:pt>
                <c:pt idx="1157">
                  <c:v>-0.9312014875476422</c:v>
                </c:pt>
                <c:pt idx="1158">
                  <c:v>-1.4038535642242329</c:v>
                </c:pt>
                <c:pt idx="1159">
                  <c:v>-0.63706908011935515</c:v>
                </c:pt>
                <c:pt idx="1160">
                  <c:v>-1.2091821153773734</c:v>
                </c:pt>
                <c:pt idx="1161">
                  <c:v>-0.62771804982534041</c:v>
                </c:pt>
                <c:pt idx="1162">
                  <c:v>-0.82068931134629663</c:v>
                </c:pt>
                <c:pt idx="1163">
                  <c:v>-0.90654877131802325</c:v>
                </c:pt>
                <c:pt idx="1164">
                  <c:v>-1.1930303357785081</c:v>
                </c:pt>
                <c:pt idx="1165">
                  <c:v>-1.1097211567959457</c:v>
                </c:pt>
                <c:pt idx="1166">
                  <c:v>-0.90909905230718746</c:v>
                </c:pt>
                <c:pt idx="1167">
                  <c:v>-0.98815776297437297</c:v>
                </c:pt>
                <c:pt idx="1168">
                  <c:v>-0.97030579604960443</c:v>
                </c:pt>
                <c:pt idx="1169">
                  <c:v>-1.221933520323504</c:v>
                </c:pt>
                <c:pt idx="1170">
                  <c:v>-0.91759998893825057</c:v>
                </c:pt>
                <c:pt idx="1171">
                  <c:v>-1.4013032832350687</c:v>
                </c:pt>
                <c:pt idx="1172">
                  <c:v>-1.1275731237207143</c:v>
                </c:pt>
                <c:pt idx="1173">
                  <c:v>-0.60731580191109835</c:v>
                </c:pt>
                <c:pt idx="1174">
                  <c:v>-0.93290167487385478</c:v>
                </c:pt>
                <c:pt idx="1175">
                  <c:v>-0.71187732247085445</c:v>
                </c:pt>
                <c:pt idx="1176">
                  <c:v>-1.5390184566551974</c:v>
                </c:pt>
                <c:pt idx="1177">
                  <c:v>-0.69232516821987333</c:v>
                </c:pt>
                <c:pt idx="1178">
                  <c:v>-0.71867807177570486</c:v>
                </c:pt>
                <c:pt idx="1179">
                  <c:v>-0.93885233051544426</c:v>
                </c:pt>
                <c:pt idx="1180">
                  <c:v>-1.0255618841504319</c:v>
                </c:pt>
                <c:pt idx="1181">
                  <c:v>-0.72887919573267124</c:v>
                </c:pt>
                <c:pt idx="1182">
                  <c:v>-1.306942886632279</c:v>
                </c:pt>
                <c:pt idx="1183">
                  <c:v>-0.93035139388438126</c:v>
                </c:pt>
                <c:pt idx="1184">
                  <c:v>-0.73908031968963761</c:v>
                </c:pt>
                <c:pt idx="1185">
                  <c:v>-1.2788897957505441</c:v>
                </c:pt>
                <c:pt idx="1186">
                  <c:v>-1.2406355809115335</c:v>
                </c:pt>
                <c:pt idx="1187">
                  <c:v>-0.88614652340409039</c:v>
                </c:pt>
                <c:pt idx="1188">
                  <c:v>-0.86234390083742318</c:v>
                </c:pt>
                <c:pt idx="1189">
                  <c:v>-1.0476643193905772</c:v>
                </c:pt>
                <c:pt idx="1190">
                  <c:v>-0.60731580191109835</c:v>
                </c:pt>
                <c:pt idx="1191">
                  <c:v>-0.62856814348829204</c:v>
                </c:pt>
                <c:pt idx="1192">
                  <c:v>-0.95670429744021279</c:v>
                </c:pt>
                <c:pt idx="1193">
                  <c:v>-1.205781740724948</c:v>
                </c:pt>
                <c:pt idx="1194">
                  <c:v>-1.3817511289840874</c:v>
                </c:pt>
                <c:pt idx="1195">
                  <c:v>-0.98730766931142122</c:v>
                </c:pt>
                <c:pt idx="1196">
                  <c:v>-1.0340628207811857</c:v>
                </c:pt>
                <c:pt idx="1197">
                  <c:v>-1.125872936394811</c:v>
                </c:pt>
                <c:pt idx="1198">
                  <c:v>-0.91164933329666109</c:v>
                </c:pt>
                <c:pt idx="1199">
                  <c:v>-1.024711790487171</c:v>
                </c:pt>
                <c:pt idx="1200">
                  <c:v>-0.38969182416083242</c:v>
                </c:pt>
                <c:pt idx="1201">
                  <c:v>-1.0672164736415584</c:v>
                </c:pt>
                <c:pt idx="1202">
                  <c:v>-0.98390729465899607</c:v>
                </c:pt>
                <c:pt idx="1203">
                  <c:v>-0.81813903035682312</c:v>
                </c:pt>
                <c:pt idx="1204">
                  <c:v>-0.89719774102400851</c:v>
                </c:pt>
                <c:pt idx="1205">
                  <c:v>-1.2159828646819144</c:v>
                </c:pt>
                <c:pt idx="1206">
                  <c:v>-0.81218837471523353</c:v>
                </c:pt>
                <c:pt idx="1207">
                  <c:v>-1.2720890464456935</c:v>
                </c:pt>
                <c:pt idx="1208">
                  <c:v>-0.807087812736905</c:v>
                </c:pt>
                <c:pt idx="1209">
                  <c:v>-0.99580860594217502</c:v>
                </c:pt>
                <c:pt idx="1210">
                  <c:v>-0.75183172463607761</c:v>
                </c:pt>
                <c:pt idx="1211">
                  <c:v>-0.74673116265743977</c:v>
                </c:pt>
                <c:pt idx="1212">
                  <c:v>-1.0196112285088423</c:v>
                </c:pt>
                <c:pt idx="1213">
                  <c:v>-0.81048818738902095</c:v>
                </c:pt>
                <c:pt idx="1214">
                  <c:v>-1.4064038452137064</c:v>
                </c:pt>
                <c:pt idx="1215">
                  <c:v>-0.69402535554608591</c:v>
                </c:pt>
                <c:pt idx="1216">
                  <c:v>-1.0485144130538382</c:v>
                </c:pt>
                <c:pt idx="1217">
                  <c:v>-0.6702227329797279</c:v>
                </c:pt>
                <c:pt idx="1218">
                  <c:v>-1.2474363302163838</c:v>
                </c:pt>
                <c:pt idx="1219">
                  <c:v>-0.93800223685218331</c:v>
                </c:pt>
                <c:pt idx="1220">
                  <c:v>-1.125872936394811</c:v>
                </c:pt>
                <c:pt idx="1221">
                  <c:v>-0.81388856204144622</c:v>
                </c:pt>
                <c:pt idx="1222">
                  <c:v>-0.86234390083742318</c:v>
                </c:pt>
                <c:pt idx="1223">
                  <c:v>-0.99070804396384649</c:v>
                </c:pt>
                <c:pt idx="1224">
                  <c:v>-1.051914787705954</c:v>
                </c:pt>
                <c:pt idx="1225">
                  <c:v>-0.72717900840645866</c:v>
                </c:pt>
                <c:pt idx="1226">
                  <c:v>-0.86319399450068413</c:v>
                </c:pt>
                <c:pt idx="1227">
                  <c:v>-1.4591096523250602</c:v>
                </c:pt>
                <c:pt idx="1228">
                  <c:v>-1.040863570086036</c:v>
                </c:pt>
                <c:pt idx="1229">
                  <c:v>-0.83259062262947559</c:v>
                </c:pt>
                <c:pt idx="1230">
                  <c:v>-0.90484858399181056</c:v>
                </c:pt>
                <c:pt idx="1231">
                  <c:v>-0.69997601118767538</c:v>
                </c:pt>
                <c:pt idx="1232">
                  <c:v>-1.1394744350042025</c:v>
                </c:pt>
                <c:pt idx="1233">
                  <c:v>-1.0706168482939835</c:v>
                </c:pt>
                <c:pt idx="1234">
                  <c:v>-0.8648941818268967</c:v>
                </c:pt>
                <c:pt idx="1235">
                  <c:v>-0.69572554287229849</c:v>
                </c:pt>
                <c:pt idx="1236">
                  <c:v>-0.83259062262947559</c:v>
                </c:pt>
                <c:pt idx="1237">
                  <c:v>-0.85894352618499792</c:v>
                </c:pt>
                <c:pt idx="1238">
                  <c:v>-1.0136605728672528</c:v>
                </c:pt>
                <c:pt idx="1239">
                  <c:v>-0.86149380717447144</c:v>
                </c:pt>
                <c:pt idx="1240">
                  <c:v>-0.79518650145341674</c:v>
                </c:pt>
                <c:pt idx="1241">
                  <c:v>-0.76288294225630493</c:v>
                </c:pt>
                <c:pt idx="1242">
                  <c:v>-0.9056986776550715</c:v>
                </c:pt>
                <c:pt idx="1243">
                  <c:v>-1.1887798674631314</c:v>
                </c:pt>
                <c:pt idx="1244">
                  <c:v>-0.82068931134629663</c:v>
                </c:pt>
                <c:pt idx="1245">
                  <c:v>-0.94480298615703384</c:v>
                </c:pt>
                <c:pt idx="1246">
                  <c:v>-1.4174550628339337</c:v>
                </c:pt>
                <c:pt idx="1247">
                  <c:v>-0.48745259541573804</c:v>
                </c:pt>
                <c:pt idx="1248">
                  <c:v>-0.83599099728190085</c:v>
                </c:pt>
                <c:pt idx="1249">
                  <c:v>-1.205781740724948</c:v>
                </c:pt>
                <c:pt idx="1250">
                  <c:v>-0.74588106899448803</c:v>
                </c:pt>
                <c:pt idx="1251">
                  <c:v>-0.82408968599841259</c:v>
                </c:pt>
                <c:pt idx="1252">
                  <c:v>-1.0306624461287603</c:v>
                </c:pt>
                <c:pt idx="1253">
                  <c:v>-0.87509530578386308</c:v>
                </c:pt>
                <c:pt idx="1254">
                  <c:v>-0.69147507455692159</c:v>
                </c:pt>
                <c:pt idx="1255">
                  <c:v>-0.89209717904567998</c:v>
                </c:pt>
                <c:pt idx="1256">
                  <c:v>-1.3290453218727336</c:v>
                </c:pt>
                <c:pt idx="1257">
                  <c:v>-0.87254502479438956</c:v>
                </c:pt>
                <c:pt idx="1258">
                  <c:v>-0.90654877131802325</c:v>
                </c:pt>
                <c:pt idx="1259">
                  <c:v>-1.1394744350042025</c:v>
                </c:pt>
                <c:pt idx="1260">
                  <c:v>-1.2134325836927502</c:v>
                </c:pt>
                <c:pt idx="1261">
                  <c:v>-0.76033266126683141</c:v>
                </c:pt>
                <c:pt idx="1262">
                  <c:v>-0.71272741613411539</c:v>
                </c:pt>
                <c:pt idx="1263">
                  <c:v>-0.95075364179862332</c:v>
                </c:pt>
                <c:pt idx="1264">
                  <c:v>-0.7195281654386565</c:v>
                </c:pt>
                <c:pt idx="1265">
                  <c:v>-0.77138387888705873</c:v>
                </c:pt>
                <c:pt idx="1266">
                  <c:v>-0.60476552092193403</c:v>
                </c:pt>
                <c:pt idx="1267">
                  <c:v>-1.1717779942013145</c:v>
                </c:pt>
                <c:pt idx="1268">
                  <c:v>-0.95245382912483589</c:v>
                </c:pt>
                <c:pt idx="1269">
                  <c:v>-0.83004034164000207</c:v>
                </c:pt>
                <c:pt idx="1270">
                  <c:v>-1.0969697518498152</c:v>
                </c:pt>
                <c:pt idx="1271">
                  <c:v>-1.0672164736415584</c:v>
                </c:pt>
                <c:pt idx="1272">
                  <c:v>-1.1998310850833587</c:v>
                </c:pt>
                <c:pt idx="1273">
                  <c:v>-1.1318235920364006</c:v>
                </c:pt>
                <c:pt idx="1274">
                  <c:v>-0.88954689805620635</c:v>
                </c:pt>
                <c:pt idx="1275">
                  <c:v>-0.44579800592461155</c:v>
                </c:pt>
                <c:pt idx="1276">
                  <c:v>-0.60901598923731093</c:v>
                </c:pt>
                <c:pt idx="1277">
                  <c:v>-1.0536149750321668</c:v>
                </c:pt>
                <c:pt idx="1278">
                  <c:v>-1.1360740603517774</c:v>
                </c:pt>
                <c:pt idx="1279">
                  <c:v>-1.1148217187745837</c:v>
                </c:pt>
                <c:pt idx="1280">
                  <c:v>-0.65832142169654884</c:v>
                </c:pt>
                <c:pt idx="1281">
                  <c:v>-1.0298123524658087</c:v>
                </c:pt>
                <c:pt idx="1282">
                  <c:v>-0.81983921768303569</c:v>
                </c:pt>
                <c:pt idx="1283">
                  <c:v>-0.8733951184576505</c:v>
                </c:pt>
                <c:pt idx="1284">
                  <c:v>-0.92780111289521694</c:v>
                </c:pt>
                <c:pt idx="1285">
                  <c:v>-0.70932704148169012</c:v>
                </c:pt>
                <c:pt idx="1286">
                  <c:v>-0.80028706343205458</c:v>
                </c:pt>
                <c:pt idx="1287">
                  <c:v>-0.81473865570470716</c:v>
                </c:pt>
                <c:pt idx="1288">
                  <c:v>-0.91249942695961272</c:v>
                </c:pt>
                <c:pt idx="1289">
                  <c:v>-0.89974802201348203</c:v>
                </c:pt>
                <c:pt idx="1290">
                  <c:v>-1.0017592615837645</c:v>
                </c:pt>
                <c:pt idx="1291">
                  <c:v>-1.0442639447381521</c:v>
                </c:pt>
                <c:pt idx="1292">
                  <c:v>-0.93885233051544426</c:v>
                </c:pt>
                <c:pt idx="1293">
                  <c:v>-0.96605532773422753</c:v>
                </c:pt>
                <c:pt idx="1294">
                  <c:v>-0.42709594533658207</c:v>
                </c:pt>
                <c:pt idx="1295">
                  <c:v>-1.0476643193905772</c:v>
                </c:pt>
                <c:pt idx="1296">
                  <c:v>-0.82068931134629663</c:v>
                </c:pt>
                <c:pt idx="1297">
                  <c:v>-0.98390729465899607</c:v>
                </c:pt>
                <c:pt idx="1298">
                  <c:v>-0.58946383498632982</c:v>
                </c:pt>
                <c:pt idx="1299">
                  <c:v>-1.1224725617423859</c:v>
                </c:pt>
                <c:pt idx="1300">
                  <c:v>-0.69912591752472375</c:v>
                </c:pt>
                <c:pt idx="1301">
                  <c:v>-0.83259062262947559</c:v>
                </c:pt>
                <c:pt idx="1302">
                  <c:v>-0.76543322324546925</c:v>
                </c:pt>
                <c:pt idx="1303">
                  <c:v>-0.77393415987622294</c:v>
                </c:pt>
                <c:pt idx="1304">
                  <c:v>-1.0264119778133836</c:v>
                </c:pt>
                <c:pt idx="1305">
                  <c:v>-0.88869680439325471</c:v>
                </c:pt>
                <c:pt idx="1306">
                  <c:v>-1.0740172229464089</c:v>
                </c:pt>
                <c:pt idx="1307">
                  <c:v>-0.33953629803864288</c:v>
                </c:pt>
                <c:pt idx="1308">
                  <c:v>-1.0672164736415584</c:v>
                </c:pt>
                <c:pt idx="1309">
                  <c:v>-0.53760812153792759</c:v>
                </c:pt>
                <c:pt idx="1310">
                  <c:v>-0.41604472771635476</c:v>
                </c:pt>
                <c:pt idx="1311">
                  <c:v>-1.1428748096563186</c:v>
                </c:pt>
                <c:pt idx="1312">
                  <c:v>-0.79093603313803984</c:v>
                </c:pt>
                <c:pt idx="1313">
                  <c:v>-0.62516776883586689</c:v>
                </c:pt>
                <c:pt idx="1314">
                  <c:v>-0.48235203343740951</c:v>
                </c:pt>
                <c:pt idx="1315">
                  <c:v>-1.0230116031609582</c:v>
                </c:pt>
                <c:pt idx="1316">
                  <c:v>-0.90399849032885893</c:v>
                </c:pt>
                <c:pt idx="1317">
                  <c:v>-1.0510646940430024</c:v>
                </c:pt>
                <c:pt idx="1318">
                  <c:v>-0.39734266712863453</c:v>
                </c:pt>
                <c:pt idx="1319">
                  <c:v>-0.96265495308180227</c:v>
                </c:pt>
                <c:pt idx="1320">
                  <c:v>-0.9762564516911939</c:v>
                </c:pt>
                <c:pt idx="1321">
                  <c:v>-0.96180485941885063</c:v>
                </c:pt>
                <c:pt idx="1322">
                  <c:v>-0.68637451257828375</c:v>
                </c:pt>
                <c:pt idx="1323">
                  <c:v>-0.77988481551812172</c:v>
                </c:pt>
                <c:pt idx="1324">
                  <c:v>-0.8691446501422736</c:v>
                </c:pt>
                <c:pt idx="1325">
                  <c:v>-0.49935390669891705</c:v>
                </c:pt>
                <c:pt idx="1326">
                  <c:v>-0.73397975771130908</c:v>
                </c:pt>
                <c:pt idx="1327">
                  <c:v>-0.79518650145341674</c:v>
                </c:pt>
                <c:pt idx="1328">
                  <c:v>-1.1250228427315501</c:v>
                </c:pt>
                <c:pt idx="1329">
                  <c:v>-0.9762564516911939</c:v>
                </c:pt>
                <c:pt idx="1330">
                  <c:v>-0.89039699171946729</c:v>
                </c:pt>
                <c:pt idx="1331">
                  <c:v>-0.72462872741729434</c:v>
                </c:pt>
                <c:pt idx="1332">
                  <c:v>-0.33018526774462814</c:v>
                </c:pt>
                <c:pt idx="1333">
                  <c:v>-0.4704507221539212</c:v>
                </c:pt>
                <c:pt idx="1334">
                  <c:v>-0.23837515213100277</c:v>
                </c:pt>
                <c:pt idx="1335">
                  <c:v>-0.67702348228426901</c:v>
                </c:pt>
                <c:pt idx="1336">
                  <c:v>-0.32678489309220293</c:v>
                </c:pt>
                <c:pt idx="1337">
                  <c:v>-0.86574427548984834</c:v>
                </c:pt>
                <c:pt idx="1338">
                  <c:v>-0.50445446867755495</c:v>
                </c:pt>
                <c:pt idx="1339">
                  <c:v>-0.85809343252204628</c:v>
                </c:pt>
                <c:pt idx="1340">
                  <c:v>-0.47385109680634646</c:v>
                </c:pt>
                <c:pt idx="1341">
                  <c:v>-0.25962749370819649</c:v>
                </c:pt>
                <c:pt idx="1342">
                  <c:v>-0.6702227329797279</c:v>
                </c:pt>
                <c:pt idx="1343">
                  <c:v>-0.88019586776219161</c:v>
                </c:pt>
                <c:pt idx="1344">
                  <c:v>-0.92185045725362746</c:v>
                </c:pt>
                <c:pt idx="1345">
                  <c:v>-0.69572554287229849</c:v>
                </c:pt>
                <c:pt idx="1346">
                  <c:v>-0.94140261150460858</c:v>
                </c:pt>
                <c:pt idx="1347">
                  <c:v>-0.69827582386146281</c:v>
                </c:pt>
                <c:pt idx="1348">
                  <c:v>-0.68637451257828375</c:v>
                </c:pt>
                <c:pt idx="1349">
                  <c:v>-0.92865120655847788</c:v>
                </c:pt>
                <c:pt idx="1350">
                  <c:v>-0.49425334472058852</c:v>
                </c:pt>
                <c:pt idx="1351">
                  <c:v>-0.18991981333502581</c:v>
                </c:pt>
                <c:pt idx="1352">
                  <c:v>-0.46705034750180524</c:v>
                </c:pt>
                <c:pt idx="1353">
                  <c:v>-0.90739886498128419</c:v>
                </c:pt>
                <c:pt idx="1354">
                  <c:v>-0.63791917378230678</c:v>
                </c:pt>
                <c:pt idx="1355">
                  <c:v>-0.72122835276486907</c:v>
                </c:pt>
                <c:pt idx="1356">
                  <c:v>-0.44494791226135061</c:v>
                </c:pt>
                <c:pt idx="1357">
                  <c:v>-0.62006720685753824</c:v>
                </c:pt>
                <c:pt idx="1358">
                  <c:v>-0.36333892060500089</c:v>
                </c:pt>
                <c:pt idx="1359">
                  <c:v>-0.82578987332462517</c:v>
                </c:pt>
                <c:pt idx="1360">
                  <c:v>-0.78073490918107347</c:v>
                </c:pt>
                <c:pt idx="1361">
                  <c:v>-0.92610092556900436</c:v>
                </c:pt>
                <c:pt idx="1362">
                  <c:v>-0.72292854009108176</c:v>
                </c:pt>
                <c:pt idx="1363">
                  <c:v>-0.39819276079158622</c:v>
                </c:pt>
                <c:pt idx="1364">
                  <c:v>-0.49510343838354015</c:v>
                </c:pt>
                <c:pt idx="1365">
                  <c:v>-0.81473865570470716</c:v>
                </c:pt>
                <c:pt idx="1366">
                  <c:v>-0.52400662292853606</c:v>
                </c:pt>
                <c:pt idx="1367">
                  <c:v>-0.60306533359572145</c:v>
                </c:pt>
                <c:pt idx="1368">
                  <c:v>-0.64727020407632152</c:v>
                </c:pt>
                <c:pt idx="1369">
                  <c:v>-0.90654877131802325</c:v>
                </c:pt>
                <c:pt idx="1370">
                  <c:v>-0.68977488723070901</c:v>
                </c:pt>
                <c:pt idx="1371">
                  <c:v>-0.91674989527498962</c:v>
                </c:pt>
                <c:pt idx="1372">
                  <c:v>-0.29958189587341966</c:v>
                </c:pt>
                <c:pt idx="1373">
                  <c:v>-0.49425334472058852</c:v>
                </c:pt>
                <c:pt idx="1374">
                  <c:v>-0.53250755955928986</c:v>
                </c:pt>
                <c:pt idx="1375">
                  <c:v>-0.71357750979706702</c:v>
                </c:pt>
                <c:pt idx="1376">
                  <c:v>-0.55205971381058017</c:v>
                </c:pt>
                <c:pt idx="1377">
                  <c:v>-0.47385109680634646</c:v>
                </c:pt>
                <c:pt idx="1378">
                  <c:v>-0.48405222076331283</c:v>
                </c:pt>
                <c:pt idx="1379">
                  <c:v>-0.38799163683461985</c:v>
                </c:pt>
                <c:pt idx="1380">
                  <c:v>-0.68042385693669427</c:v>
                </c:pt>
                <c:pt idx="1381">
                  <c:v>-0.75353191196229019</c:v>
                </c:pt>
                <c:pt idx="1382">
                  <c:v>-0.82153940500924827</c:v>
                </c:pt>
                <c:pt idx="1383">
                  <c:v>-0.55546008846269612</c:v>
                </c:pt>
                <c:pt idx="1384">
                  <c:v>-0.55716027578890881</c:v>
                </c:pt>
                <c:pt idx="1385">
                  <c:v>-0.78073490918107347</c:v>
                </c:pt>
                <c:pt idx="1386">
                  <c:v>-0.77223397255031967</c:v>
                </c:pt>
                <c:pt idx="1387">
                  <c:v>-0.77648444086569657</c:v>
                </c:pt>
                <c:pt idx="1388">
                  <c:v>-0.524856716591797</c:v>
                </c:pt>
                <c:pt idx="1389">
                  <c:v>-0.72292854009108176</c:v>
                </c:pt>
                <c:pt idx="1390">
                  <c:v>-0.60986608290057187</c:v>
                </c:pt>
                <c:pt idx="1391">
                  <c:v>-0.47130081581718214</c:v>
                </c:pt>
                <c:pt idx="1392">
                  <c:v>-0.54100849619035285</c:v>
                </c:pt>
                <c:pt idx="1393">
                  <c:v>-0.63026833081450473</c:v>
                </c:pt>
                <c:pt idx="1394">
                  <c:v>-0.83769118460780423</c:v>
                </c:pt>
                <c:pt idx="1395">
                  <c:v>-0.81643884303061043</c:v>
                </c:pt>
                <c:pt idx="1396">
                  <c:v>-0.57161186806156128</c:v>
                </c:pt>
                <c:pt idx="1397">
                  <c:v>-0.35908845228962399</c:v>
                </c:pt>
                <c:pt idx="1398">
                  <c:v>-0.57076177439830034</c:v>
                </c:pt>
                <c:pt idx="1399">
                  <c:v>-0.20862187392305523</c:v>
                </c:pt>
                <c:pt idx="1400">
                  <c:v>-0.62516776883586689</c:v>
                </c:pt>
                <c:pt idx="1401">
                  <c:v>-0.5656612124199718</c:v>
                </c:pt>
                <c:pt idx="1402">
                  <c:v>-0.86234390083742318</c:v>
                </c:pt>
                <c:pt idx="1403">
                  <c:v>-0.32423461210303861</c:v>
                </c:pt>
                <c:pt idx="1404">
                  <c:v>-0.84449193391265465</c:v>
                </c:pt>
                <c:pt idx="1405">
                  <c:v>-0.32338451843977772</c:v>
                </c:pt>
                <c:pt idx="1406">
                  <c:v>-0.77138387888705873</c:v>
                </c:pt>
                <c:pt idx="1407">
                  <c:v>-0.92525083190605262</c:v>
                </c:pt>
                <c:pt idx="1408">
                  <c:v>-0.71442760346032796</c:v>
                </c:pt>
                <c:pt idx="1409">
                  <c:v>-0.49255315739437588</c:v>
                </c:pt>
                <c:pt idx="1410">
                  <c:v>-0.39819276079158622</c:v>
                </c:pt>
                <c:pt idx="1411">
                  <c:v>-0.5784126173661025</c:v>
                </c:pt>
                <c:pt idx="1412">
                  <c:v>-0.64812029773927315</c:v>
                </c:pt>
                <c:pt idx="1413">
                  <c:v>-0.44324772493513798</c:v>
                </c:pt>
                <c:pt idx="1414">
                  <c:v>-0.40074304178075054</c:v>
                </c:pt>
                <c:pt idx="1415">
                  <c:v>-0.44494791226135061</c:v>
                </c:pt>
                <c:pt idx="1416">
                  <c:v>-0.65492104704412368</c:v>
                </c:pt>
                <c:pt idx="1417">
                  <c:v>-0.58011280469231508</c:v>
                </c:pt>
                <c:pt idx="1418">
                  <c:v>-0.8113382810522819</c:v>
                </c:pt>
                <c:pt idx="1419">
                  <c:v>-0.52230643560232337</c:v>
                </c:pt>
                <c:pt idx="1420">
                  <c:v>-0.94905345447241074</c:v>
                </c:pt>
                <c:pt idx="1421">
                  <c:v>-0.49170306373111494</c:v>
                </c:pt>
                <c:pt idx="1422">
                  <c:v>-0.79773678244289026</c:v>
                </c:pt>
                <c:pt idx="1423">
                  <c:v>-0.7365300387004734</c:v>
                </c:pt>
                <c:pt idx="1424">
                  <c:v>-0.89294727270863161</c:v>
                </c:pt>
                <c:pt idx="1425">
                  <c:v>-0.68127395059964591</c:v>
                </c:pt>
                <c:pt idx="1426">
                  <c:v>-0.25367683806660701</c:v>
                </c:pt>
                <c:pt idx="1427">
                  <c:v>-0.41519463405340307</c:v>
                </c:pt>
                <c:pt idx="1428">
                  <c:v>-0.55886046311512139</c:v>
                </c:pt>
                <c:pt idx="1429">
                  <c:v>-0.94225270516786952</c:v>
                </c:pt>
                <c:pt idx="1430">
                  <c:v>-0.46960062849096956</c:v>
                </c:pt>
                <c:pt idx="1431">
                  <c:v>-0.49935390669891705</c:v>
                </c:pt>
                <c:pt idx="1432">
                  <c:v>-0.55035952648436759</c:v>
                </c:pt>
                <c:pt idx="1433">
                  <c:v>-0.60901598923731093</c:v>
                </c:pt>
                <c:pt idx="1434">
                  <c:v>-0.76203284859304399</c:v>
                </c:pt>
                <c:pt idx="1435">
                  <c:v>-0.74333078800532382</c:v>
                </c:pt>
                <c:pt idx="1436">
                  <c:v>-0.88274614875166524</c:v>
                </c:pt>
                <c:pt idx="1437">
                  <c:v>-0.39564247980242195</c:v>
                </c:pt>
                <c:pt idx="1438">
                  <c:v>-0.79943696976910283</c:v>
                </c:pt>
                <c:pt idx="1439">
                  <c:v>-0.32423461210303861</c:v>
                </c:pt>
                <c:pt idx="1440">
                  <c:v>-0.90909905230718746</c:v>
                </c:pt>
                <c:pt idx="1441">
                  <c:v>-0.21797290421706997</c:v>
                </c:pt>
                <c:pt idx="1442">
                  <c:v>-0.66172179634866479</c:v>
                </c:pt>
                <c:pt idx="1443">
                  <c:v>-0.2630278683606217</c:v>
                </c:pt>
                <c:pt idx="1444">
                  <c:v>-0.35738826496341136</c:v>
                </c:pt>
                <c:pt idx="1445">
                  <c:v>-0.75948256760387967</c:v>
                </c:pt>
                <c:pt idx="1446">
                  <c:v>-0.63196851814071731</c:v>
                </c:pt>
                <c:pt idx="1447">
                  <c:v>-0.52060624827611079</c:v>
                </c:pt>
                <c:pt idx="1448">
                  <c:v>-8.0257730796631913E-2</c:v>
                </c:pt>
                <c:pt idx="1449">
                  <c:v>-0.6489703914025341</c:v>
                </c:pt>
                <c:pt idx="1450">
                  <c:v>-0.56311093143049828</c:v>
                </c:pt>
                <c:pt idx="1451">
                  <c:v>-0.47980175244793594</c:v>
                </c:pt>
                <c:pt idx="1452">
                  <c:v>-0.29023086557940497</c:v>
                </c:pt>
                <c:pt idx="1453">
                  <c:v>-0.49425334472058852</c:v>
                </c:pt>
                <c:pt idx="1454">
                  <c:v>-0.4287961326627947</c:v>
                </c:pt>
                <c:pt idx="1455">
                  <c:v>-0.57586233637693818</c:v>
                </c:pt>
                <c:pt idx="1456">
                  <c:v>-0.69317526188313416</c:v>
                </c:pt>
                <c:pt idx="1457">
                  <c:v>-0.3412364853645462</c:v>
                </c:pt>
                <c:pt idx="1458">
                  <c:v>-0.60986608290057187</c:v>
                </c:pt>
                <c:pt idx="1459">
                  <c:v>-0.16866747175783206</c:v>
                </c:pt>
                <c:pt idx="1460">
                  <c:v>-3.7753047642244443E-2</c:v>
                </c:pt>
                <c:pt idx="1461">
                  <c:v>-0.40754379108560096</c:v>
                </c:pt>
                <c:pt idx="1462">
                  <c:v>-0.62941823715155298</c:v>
                </c:pt>
                <c:pt idx="1463">
                  <c:v>-0.71782797811244392</c:v>
                </c:pt>
                <c:pt idx="1464">
                  <c:v>-0.48065184611119688</c:v>
                </c:pt>
                <c:pt idx="1465">
                  <c:v>-0.5036043750146032</c:v>
                </c:pt>
                <c:pt idx="1466">
                  <c:v>-0.59031392864928156</c:v>
                </c:pt>
                <c:pt idx="1467">
                  <c:v>-0.54270868351656543</c:v>
                </c:pt>
                <c:pt idx="1468">
                  <c:v>-0.1737680337364699</c:v>
                </c:pt>
                <c:pt idx="1469">
                  <c:v>-0.71357750979706702</c:v>
                </c:pt>
                <c:pt idx="1470">
                  <c:v>-0.61581673854216135</c:v>
                </c:pt>
                <c:pt idx="1471">
                  <c:v>-0.22477365352161113</c:v>
                </c:pt>
                <c:pt idx="1472">
                  <c:v>-0.28683049092697971</c:v>
                </c:pt>
                <c:pt idx="1473">
                  <c:v>-0.40924397841181359</c:v>
                </c:pt>
                <c:pt idx="1474">
                  <c:v>-0.70592666682926486</c:v>
                </c:pt>
                <c:pt idx="1475">
                  <c:v>-0.21882299788002163</c:v>
                </c:pt>
                <c:pt idx="1476">
                  <c:v>-0.40584360375938833</c:v>
                </c:pt>
                <c:pt idx="1477">
                  <c:v>-0.66427207733813831</c:v>
                </c:pt>
                <c:pt idx="1478">
                  <c:v>-0.43049631998900728</c:v>
                </c:pt>
                <c:pt idx="1479">
                  <c:v>-0.15846634780086566</c:v>
                </c:pt>
                <c:pt idx="1480">
                  <c:v>-0.42369557068415686</c:v>
                </c:pt>
                <c:pt idx="1481">
                  <c:v>-0.40669369742234002</c:v>
                </c:pt>
                <c:pt idx="1482">
                  <c:v>-0.24007533945721538</c:v>
                </c:pt>
                <c:pt idx="1483">
                  <c:v>-0.44494791226135061</c:v>
                </c:pt>
                <c:pt idx="1484">
                  <c:v>-4.1153422294669659E-2</c:v>
                </c:pt>
                <c:pt idx="1485">
                  <c:v>-0.3046824578520575</c:v>
                </c:pt>
                <c:pt idx="1486">
                  <c:v>-0.1236125076142803</c:v>
                </c:pt>
                <c:pt idx="1487">
                  <c:v>-0.51465559263452132</c:v>
                </c:pt>
                <c:pt idx="1488">
                  <c:v>0.12631502933371591</c:v>
                </c:pt>
                <c:pt idx="1489">
                  <c:v>-0.36418901426795253</c:v>
                </c:pt>
                <c:pt idx="1490">
                  <c:v>-0.36078863961583657</c:v>
                </c:pt>
                <c:pt idx="1491">
                  <c:v>-7.6007262481255014E-2</c:v>
                </c:pt>
                <c:pt idx="1492">
                  <c:v>-0.37013966990954206</c:v>
                </c:pt>
                <c:pt idx="1493">
                  <c:v>-8.535829277526974E-2</c:v>
                </c:pt>
                <c:pt idx="1494">
                  <c:v>-0.1176618519726908</c:v>
                </c:pt>
                <c:pt idx="1495">
                  <c:v>-0.32763498675515457</c:v>
                </c:pt>
                <c:pt idx="1496">
                  <c:v>-5.7305201893534823E-2</c:v>
                </c:pt>
                <c:pt idx="1497">
                  <c:v>-0.1278629759296572</c:v>
                </c:pt>
                <c:pt idx="1498">
                  <c:v>-0.370989763572803</c:v>
                </c:pt>
                <c:pt idx="1499">
                  <c:v>0.1747703681296929</c:v>
                </c:pt>
                <c:pt idx="1500">
                  <c:v>-1.9901080717475927E-2</c:v>
                </c:pt>
                <c:pt idx="1501">
                  <c:v>-0.34718714100644499</c:v>
                </c:pt>
                <c:pt idx="1502">
                  <c:v>-7.1756794165878116E-2</c:v>
                </c:pt>
                <c:pt idx="1503">
                  <c:v>-8.0257730796631913E-2</c:v>
                </c:pt>
                <c:pt idx="1504">
                  <c:v>-0.2630278683606217</c:v>
                </c:pt>
                <c:pt idx="1505">
                  <c:v>-0.17206784641025727</c:v>
                </c:pt>
                <c:pt idx="1506">
                  <c:v>0.15521821387840251</c:v>
                </c:pt>
                <c:pt idx="1507">
                  <c:v>5.1506786981907388E-2</c:v>
                </c:pt>
                <c:pt idx="1508">
                  <c:v>-0.33613592338621762</c:v>
                </c:pt>
                <c:pt idx="1509">
                  <c:v>-0.32253442477682603</c:v>
                </c:pt>
                <c:pt idx="1510">
                  <c:v>-0.24772618242501748</c:v>
                </c:pt>
                <c:pt idx="1511">
                  <c:v>-0.39224210514999674</c:v>
                </c:pt>
                <c:pt idx="1512">
                  <c:v>-0.58436327300769197</c:v>
                </c:pt>
                <c:pt idx="1513">
                  <c:v>0.17307018080348027</c:v>
                </c:pt>
                <c:pt idx="1514">
                  <c:v>-0.512105311645357</c:v>
                </c:pt>
                <c:pt idx="1515">
                  <c:v>0.24617823582907622</c:v>
                </c:pt>
                <c:pt idx="1516">
                  <c:v>-0.46024959819695482</c:v>
                </c:pt>
                <c:pt idx="1517">
                  <c:v>-0.10151007237382564</c:v>
                </c:pt>
                <c:pt idx="1518">
                  <c:v>-0.18311906403048461</c:v>
                </c:pt>
                <c:pt idx="1519">
                  <c:v>-0.45854941087074219</c:v>
                </c:pt>
                <c:pt idx="1520">
                  <c:v>-4.5403890610046557E-2</c:v>
                </c:pt>
                <c:pt idx="1521">
                  <c:v>-6.5806138524288613E-2</c:v>
                </c:pt>
                <c:pt idx="1522">
                  <c:v>-0.28853067825319234</c:v>
                </c:pt>
                <c:pt idx="1523">
                  <c:v>4.2155756687892662E-2</c:v>
                </c:pt>
                <c:pt idx="1524">
                  <c:v>-8.535829277526974E-2</c:v>
                </c:pt>
                <c:pt idx="1525">
                  <c:v>-0.16016653512707826</c:v>
                </c:pt>
                <c:pt idx="1526">
                  <c:v>-0.18226897036722367</c:v>
                </c:pt>
                <c:pt idx="1527">
                  <c:v>-0.50105409402512968</c:v>
                </c:pt>
                <c:pt idx="1528">
                  <c:v>-0.13891419354988455</c:v>
                </c:pt>
                <c:pt idx="1529">
                  <c:v>-0.19587046897661531</c:v>
                </c:pt>
                <c:pt idx="1530">
                  <c:v>-0.14486484919147405</c:v>
                </c:pt>
                <c:pt idx="1531">
                  <c:v>0.2597797344384678</c:v>
                </c:pt>
                <c:pt idx="1532">
                  <c:v>0.18242121109749501</c:v>
                </c:pt>
                <c:pt idx="1533">
                  <c:v>-0.19502037531366362</c:v>
                </c:pt>
                <c:pt idx="1534">
                  <c:v>-0.18906971967207412</c:v>
                </c:pt>
                <c:pt idx="1535">
                  <c:v>-8.8498630972485923E-3</c:v>
                </c:pt>
                <c:pt idx="1536">
                  <c:v>-0.16611719076866777</c:v>
                </c:pt>
                <c:pt idx="1537">
                  <c:v>2.2603602436911539E-2</c:v>
                </c:pt>
                <c:pt idx="1538">
                  <c:v>0.19602270970688662</c:v>
                </c:pt>
                <c:pt idx="1539">
                  <c:v>-0.33358564239705335</c:v>
                </c:pt>
                <c:pt idx="1540">
                  <c:v>9.401147013629485E-2</c:v>
                </c:pt>
                <c:pt idx="1541">
                  <c:v>-5.5605014567322218E-2</c:v>
                </c:pt>
                <c:pt idx="1542">
                  <c:v>0.23852739286127408</c:v>
                </c:pt>
                <c:pt idx="1543">
                  <c:v>0.20367355267468873</c:v>
                </c:pt>
                <c:pt idx="1544">
                  <c:v>0.19857299069605092</c:v>
                </c:pt>
                <c:pt idx="1545">
                  <c:v>-0.1236125076142803</c:v>
                </c:pt>
                <c:pt idx="1546">
                  <c:v>0.60321757432568357</c:v>
                </c:pt>
                <c:pt idx="1547">
                  <c:v>0.26998085839543423</c:v>
                </c:pt>
                <c:pt idx="1548">
                  <c:v>0.24447804850286359</c:v>
                </c:pt>
                <c:pt idx="1549">
                  <c:v>0.64572225748007095</c:v>
                </c:pt>
                <c:pt idx="1550">
                  <c:v>0.19007205406529712</c:v>
                </c:pt>
                <c:pt idx="1551">
                  <c:v>0.21132439564249086</c:v>
                </c:pt>
                <c:pt idx="1552">
                  <c:v>0.24702832949202788</c:v>
                </c:pt>
                <c:pt idx="1553">
                  <c:v>0.22747617524104677</c:v>
                </c:pt>
                <c:pt idx="1554">
                  <c:v>0.27933188868944897</c:v>
                </c:pt>
                <c:pt idx="1555">
                  <c:v>0.42979846705601771</c:v>
                </c:pt>
                <c:pt idx="1556">
                  <c:v>0.22067542593619632</c:v>
                </c:pt>
                <c:pt idx="1557">
                  <c:v>0.34138872609481752</c:v>
                </c:pt>
                <c:pt idx="1558">
                  <c:v>3.0254445404713653E-2</c:v>
                </c:pt>
                <c:pt idx="1559">
                  <c:v>7.7009596874478017E-2</c:v>
                </c:pt>
                <c:pt idx="1560">
                  <c:v>0.38814387756458191</c:v>
                </c:pt>
                <c:pt idx="1561">
                  <c:v>0.33713825777944062</c:v>
                </c:pt>
                <c:pt idx="1562">
                  <c:v>0.56241307849750866</c:v>
                </c:pt>
                <c:pt idx="1563">
                  <c:v>0.23342683088263627</c:v>
                </c:pt>
                <c:pt idx="1564">
                  <c:v>0.34648928807314611</c:v>
                </c:pt>
                <c:pt idx="1565">
                  <c:v>0.10081221944083603</c:v>
                </c:pt>
                <c:pt idx="1566">
                  <c:v>0.24107767385043838</c:v>
                </c:pt>
                <c:pt idx="1567">
                  <c:v>5.3206974308119999E-2</c:v>
                </c:pt>
                <c:pt idx="1568">
                  <c:v>0.41959734309874203</c:v>
                </c:pt>
                <c:pt idx="1569">
                  <c:v>0.44680034031752525</c:v>
                </c:pt>
                <c:pt idx="1570">
                  <c:v>0.52245867633259468</c:v>
                </c:pt>
                <c:pt idx="1571">
                  <c:v>0.6210695412507613</c:v>
                </c:pt>
                <c:pt idx="1572">
                  <c:v>0.21472477029460682</c:v>
                </c:pt>
                <c:pt idx="1573">
                  <c:v>-1.8200893391263316E-2</c:v>
                </c:pt>
                <c:pt idx="1574">
                  <c:v>0.70267853290711102</c:v>
                </c:pt>
                <c:pt idx="1575">
                  <c:v>0.6295704778815151</c:v>
                </c:pt>
                <c:pt idx="1576">
                  <c:v>0.4672025882317673</c:v>
                </c:pt>
                <c:pt idx="1577">
                  <c:v>0.59641682502114235</c:v>
                </c:pt>
                <c:pt idx="1578">
                  <c:v>0.57601457710690029</c:v>
                </c:pt>
                <c:pt idx="1579">
                  <c:v>0.79278846119421453</c:v>
                </c:pt>
                <c:pt idx="1580">
                  <c:v>0.63977160183848147</c:v>
                </c:pt>
                <c:pt idx="1581">
                  <c:v>0.44850052764373788</c:v>
                </c:pt>
                <c:pt idx="1582">
                  <c:v>0.55816261018213176</c:v>
                </c:pt>
                <c:pt idx="1583">
                  <c:v>1.2402478479945141E-2</c:v>
                </c:pt>
                <c:pt idx="1584">
                  <c:v>0.48250427416737157</c:v>
                </c:pt>
                <c:pt idx="1585">
                  <c:v>0.90585091838503362</c:v>
                </c:pt>
                <c:pt idx="1586">
                  <c:v>0.59386654403197803</c:v>
                </c:pt>
                <c:pt idx="1587">
                  <c:v>0.73073162378884593</c:v>
                </c:pt>
                <c:pt idx="1588">
                  <c:v>1.0529171220991771</c:v>
                </c:pt>
                <c:pt idx="1589">
                  <c:v>0.83784342533807554</c:v>
                </c:pt>
                <c:pt idx="1590">
                  <c:v>0.42384781141442818</c:v>
                </c:pt>
                <c:pt idx="1591">
                  <c:v>0.64147178916469405</c:v>
                </c:pt>
                <c:pt idx="1592">
                  <c:v>0.80724005346686711</c:v>
                </c:pt>
                <c:pt idx="1593">
                  <c:v>0.961107006485861</c:v>
                </c:pt>
                <c:pt idx="1594">
                  <c:v>0.76303518298626694</c:v>
                </c:pt>
                <c:pt idx="1595">
                  <c:v>0.4553012769485883</c:v>
                </c:pt>
                <c:pt idx="1596">
                  <c:v>0.76388527664952788</c:v>
                </c:pt>
                <c:pt idx="1597">
                  <c:v>0.50800708405994222</c:v>
                </c:pt>
                <c:pt idx="1598">
                  <c:v>1.4958159205678203</c:v>
                </c:pt>
                <c:pt idx="1599">
                  <c:v>0.58536560740091503</c:v>
                </c:pt>
                <c:pt idx="1600">
                  <c:v>0.71202956320112576</c:v>
                </c:pt>
                <c:pt idx="1601">
                  <c:v>0.77833686892187126</c:v>
                </c:pt>
                <c:pt idx="1602">
                  <c:v>0.83019258237027338</c:v>
                </c:pt>
                <c:pt idx="1603">
                  <c:v>1.1736304222577985</c:v>
                </c:pt>
                <c:pt idx="1604">
                  <c:v>0.58876598205334019</c:v>
                </c:pt>
                <c:pt idx="1605">
                  <c:v>1.2356872596631669</c:v>
                </c:pt>
                <c:pt idx="1606">
                  <c:v>0.67547553568832774</c:v>
                </c:pt>
                <c:pt idx="1607">
                  <c:v>1.1829814525515039</c:v>
                </c:pt>
                <c:pt idx="1608">
                  <c:v>0.97215822410577912</c:v>
                </c:pt>
                <c:pt idx="1609">
                  <c:v>1.0886210559490235</c:v>
                </c:pt>
                <c:pt idx="1610">
                  <c:v>1.2433381026309691</c:v>
                </c:pt>
                <c:pt idx="1611">
                  <c:v>0.92370288530980216</c:v>
                </c:pt>
                <c:pt idx="1612">
                  <c:v>1.01721318824964</c:v>
                </c:pt>
                <c:pt idx="1613">
                  <c:v>1.0894711496119751</c:v>
                </c:pt>
                <c:pt idx="1614">
                  <c:v>1.118374334156971</c:v>
                </c:pt>
                <c:pt idx="1615">
                  <c:v>1.2161351054121858</c:v>
                </c:pt>
                <c:pt idx="1616">
                  <c:v>1.356400559821479</c:v>
                </c:pt>
                <c:pt idx="1617">
                  <c:v>1.5510720086686478</c:v>
                </c:pt>
                <c:pt idx="1618">
                  <c:v>1.1107234911891688</c:v>
                </c:pt>
                <c:pt idx="1619">
                  <c:v>1.3955048683234412</c:v>
                </c:pt>
                <c:pt idx="1620">
                  <c:v>1.3011444717209608</c:v>
                </c:pt>
                <c:pt idx="1621">
                  <c:v>1.3283474689397441</c:v>
                </c:pt>
                <c:pt idx="1622">
                  <c:v>0.88544867047079157</c:v>
                </c:pt>
                <c:pt idx="1623">
                  <c:v>1.1251750834618215</c:v>
                </c:pt>
                <c:pt idx="1624">
                  <c:v>1.3615011218001167</c:v>
                </c:pt>
                <c:pt idx="1625">
                  <c:v>1.6683849341748438</c:v>
                </c:pt>
                <c:pt idx="1626">
                  <c:v>1.3946547746604894</c:v>
                </c:pt>
                <c:pt idx="1627">
                  <c:v>1.9004605041977622</c:v>
                </c:pt>
                <c:pt idx="1628">
                  <c:v>1.5893262235076584</c:v>
                </c:pt>
                <c:pt idx="1629">
                  <c:v>1.6700851215010564</c:v>
                </c:pt>
                <c:pt idx="1630">
                  <c:v>1.352150091506102</c:v>
                </c:pt>
                <c:pt idx="1631">
                  <c:v>1.2764917554913418</c:v>
                </c:pt>
                <c:pt idx="1632">
                  <c:v>1.2977440970685354</c:v>
                </c:pt>
                <c:pt idx="1633">
                  <c:v>1.5026166698726708</c:v>
                </c:pt>
                <c:pt idx="1634">
                  <c:v>1.836703479466181</c:v>
                </c:pt>
                <c:pt idx="1635">
                  <c:v>1.4261082401946497</c:v>
                </c:pt>
                <c:pt idx="1636">
                  <c:v>2.0245741790084995</c:v>
                </c:pt>
                <c:pt idx="1637">
                  <c:v>1.4652125486969212</c:v>
                </c:pt>
                <c:pt idx="1638">
                  <c:v>1.6607340912070416</c:v>
                </c:pt>
                <c:pt idx="1639">
                  <c:v>1.7108896173292312</c:v>
                </c:pt>
                <c:pt idx="1640">
                  <c:v>1.5893262235076584</c:v>
                </c:pt>
                <c:pt idx="1641">
                  <c:v>1.751694113157406</c:v>
                </c:pt>
                <c:pt idx="1642">
                  <c:v>1.425258146531698</c:v>
                </c:pt>
                <c:pt idx="1643">
                  <c:v>1.6097284714215911</c:v>
                </c:pt>
                <c:pt idx="1644">
                  <c:v>1.4439602071197273</c:v>
                </c:pt>
                <c:pt idx="1645">
                  <c:v>1.5247191051128162</c:v>
                </c:pt>
                <c:pt idx="1646">
                  <c:v>1.670935215164008</c:v>
                </c:pt>
                <c:pt idx="1647">
                  <c:v>2.0432762395965289</c:v>
                </c:pt>
                <c:pt idx="1648">
                  <c:v>1.6734854961531722</c:v>
                </c:pt>
                <c:pt idx="1649">
                  <c:v>1.5714742565828899</c:v>
                </c:pt>
                <c:pt idx="1650">
                  <c:v>2.147837760156285</c:v>
                </c:pt>
                <c:pt idx="1651">
                  <c:v>1.9463655620045748</c:v>
                </c:pt>
                <c:pt idx="1652">
                  <c:v>1.7729464547345999</c:v>
                </c:pt>
                <c:pt idx="1653">
                  <c:v>1.8987603168715497</c:v>
                </c:pt>
                <c:pt idx="1654">
                  <c:v>2.2966041511966409</c:v>
                </c:pt>
                <c:pt idx="1655">
                  <c:v>1.9149120964701054</c:v>
                </c:pt>
                <c:pt idx="1656">
                  <c:v>1.7066391490135451</c:v>
                </c:pt>
                <c:pt idx="1657">
                  <c:v>1.8639064766849642</c:v>
                </c:pt>
                <c:pt idx="1658">
                  <c:v>2.0466766142486446</c:v>
                </c:pt>
                <c:pt idx="1659">
                  <c:v>1.8137509505627747</c:v>
                </c:pt>
                <c:pt idx="1660">
                  <c:v>1.6301307193358332</c:v>
                </c:pt>
                <c:pt idx="1661">
                  <c:v>1.7584948624619472</c:v>
                </c:pt>
                <c:pt idx="1662">
                  <c:v>1.8792081626205686</c:v>
                </c:pt>
                <c:pt idx="1663">
                  <c:v>2.2285966581496828</c:v>
                </c:pt>
                <c:pt idx="1664">
                  <c:v>1.5434211657008456</c:v>
                </c:pt>
                <c:pt idx="1665">
                  <c:v>1.9361644380472993</c:v>
                </c:pt>
                <c:pt idx="1666">
                  <c:v>1.7117397109921828</c:v>
                </c:pt>
                <c:pt idx="1667">
                  <c:v>1.4057059922807169</c:v>
                </c:pt>
                <c:pt idx="1668">
                  <c:v>1.9752687465495706</c:v>
                </c:pt>
                <c:pt idx="1669">
                  <c:v>2.1937428179630976</c:v>
                </c:pt>
                <c:pt idx="1670">
                  <c:v>1.4550114247396455</c:v>
                </c:pt>
                <c:pt idx="1671">
                  <c:v>1.6445823116081764</c:v>
                </c:pt>
                <c:pt idx="1672">
                  <c:v>2.4827746634127466</c:v>
                </c:pt>
                <c:pt idx="1673">
                  <c:v>1.788248140670204</c:v>
                </c:pt>
                <c:pt idx="1674">
                  <c:v>2.349309958307995</c:v>
                </c:pt>
                <c:pt idx="1675">
                  <c:v>1.4363093641519253</c:v>
                </c:pt>
                <c:pt idx="1676">
                  <c:v>1.9880201514957014</c:v>
                </c:pt>
                <c:pt idx="1677">
                  <c:v>2.1282856059053037</c:v>
                </c:pt>
                <c:pt idx="1678">
                  <c:v>1.7117397109921828</c:v>
                </c:pt>
                <c:pt idx="1679">
                  <c:v>1.9803693085278993</c:v>
                </c:pt>
                <c:pt idx="1680">
                  <c:v>1.9676179035817687</c:v>
                </c:pt>
                <c:pt idx="1681">
                  <c:v>1.9446653746783622</c:v>
                </c:pt>
                <c:pt idx="1682">
                  <c:v>1.6233299700309827</c:v>
                </c:pt>
                <c:pt idx="1683">
                  <c:v>1.8919595675666991</c:v>
                </c:pt>
                <c:pt idx="1684">
                  <c:v>1.9327640633951833</c:v>
                </c:pt>
                <c:pt idx="1685">
                  <c:v>2.0118227740620593</c:v>
                </c:pt>
                <c:pt idx="1686">
                  <c:v>2.2200957215186197</c:v>
                </c:pt>
                <c:pt idx="1687">
                  <c:v>1.9149120964701054</c:v>
                </c:pt>
                <c:pt idx="1688">
                  <c:v>1.7703961737451261</c:v>
                </c:pt>
                <c:pt idx="1689">
                  <c:v>1.8494548844123118</c:v>
                </c:pt>
                <c:pt idx="1690">
                  <c:v>1.7899483279964166</c:v>
                </c:pt>
                <c:pt idx="1691">
                  <c:v>1.5561725706472855</c:v>
                </c:pt>
                <c:pt idx="1692">
                  <c:v>1.7746466420608125</c:v>
                </c:pt>
                <c:pt idx="1693">
                  <c:v>1.5026166698726708</c:v>
                </c:pt>
                <c:pt idx="1694">
                  <c:v>1.9344642507210865</c:v>
                </c:pt>
                <c:pt idx="1695">
                  <c:v>1.5791250995503827</c:v>
                </c:pt>
                <c:pt idx="1696">
                  <c:v>1.5179183558082749</c:v>
                </c:pt>
                <c:pt idx="1697">
                  <c:v>1.7984492646271704</c:v>
                </c:pt>
                <c:pt idx="1698">
                  <c:v>1.7312918652431639</c:v>
                </c:pt>
                <c:pt idx="1699">
                  <c:v>1.480514234632216</c:v>
                </c:pt>
                <c:pt idx="1700">
                  <c:v>1.4354592704886644</c:v>
                </c:pt>
                <c:pt idx="1701">
                  <c:v>1.7049389616876416</c:v>
                </c:pt>
                <c:pt idx="1702">
                  <c:v>1.6955879313936271</c:v>
                </c:pt>
                <c:pt idx="1703">
                  <c:v>1.5085673255142602</c:v>
                </c:pt>
                <c:pt idx="1704">
                  <c:v>1.6326810003249974</c:v>
                </c:pt>
                <c:pt idx="1705">
                  <c:v>1.7746466420608125</c:v>
                </c:pt>
                <c:pt idx="1706">
                  <c:v>1.4873149839370665</c:v>
                </c:pt>
                <c:pt idx="1707">
                  <c:v>1.4337590831624518</c:v>
                </c:pt>
                <c:pt idx="1708">
                  <c:v>1.5918765044968226</c:v>
                </c:pt>
                <c:pt idx="1709">
                  <c:v>1.5833755678660688</c:v>
                </c:pt>
                <c:pt idx="1710">
                  <c:v>1.6972881187198396</c:v>
                </c:pt>
                <c:pt idx="1711">
                  <c:v>1.63438118765121</c:v>
                </c:pt>
                <c:pt idx="1712">
                  <c:v>1.63438118765121</c:v>
                </c:pt>
                <c:pt idx="1713">
                  <c:v>1.234837165999906</c:v>
                </c:pt>
                <c:pt idx="1714">
                  <c:v>1.4643624550336602</c:v>
                </c:pt>
                <c:pt idx="1715">
                  <c:v>1.01721318824964</c:v>
                </c:pt>
                <c:pt idx="1716">
                  <c:v>1.3045448463730767</c:v>
                </c:pt>
                <c:pt idx="1717">
                  <c:v>1.6777359644688585</c:v>
                </c:pt>
                <c:pt idx="1718">
                  <c:v>1.1829814525515039</c:v>
                </c:pt>
                <c:pt idx="1719">
                  <c:v>1.4337590831624518</c:v>
                </c:pt>
                <c:pt idx="1720">
                  <c:v>1.5238690114498645</c:v>
                </c:pt>
                <c:pt idx="1721">
                  <c:v>1.3623512154630684</c:v>
                </c:pt>
                <c:pt idx="1722">
                  <c:v>1.2875429731115691</c:v>
                </c:pt>
                <c:pt idx="1723">
                  <c:v>1.2101844497705962</c:v>
                </c:pt>
                <c:pt idx="1724">
                  <c:v>1.3215467196348936</c:v>
                </c:pt>
                <c:pt idx="1725">
                  <c:v>0.97725878608441696</c:v>
                </c:pt>
                <c:pt idx="1726">
                  <c:v>1.4431101134564666</c:v>
                </c:pt>
                <c:pt idx="1727">
                  <c:v>1.1464274250390152</c:v>
                </c:pt>
                <c:pt idx="1728">
                  <c:v>0.97555859875820428</c:v>
                </c:pt>
                <c:pt idx="1729">
                  <c:v>1.1855317335409774</c:v>
                </c:pt>
                <c:pt idx="1730">
                  <c:v>1.2696910061864914</c:v>
                </c:pt>
                <c:pt idx="1731">
                  <c:v>0.95090588252858532</c:v>
                </c:pt>
                <c:pt idx="1732">
                  <c:v>1.0189133755758528</c:v>
                </c:pt>
                <c:pt idx="1733">
                  <c:v>1.1829814525515039</c:v>
                </c:pt>
                <c:pt idx="1734">
                  <c:v>1.0325148741852443</c:v>
                </c:pt>
                <c:pt idx="1735">
                  <c:v>1.0316647805219834</c:v>
                </c:pt>
                <c:pt idx="1736">
                  <c:v>0.8777978275029894</c:v>
                </c:pt>
                <c:pt idx="1737">
                  <c:v>0.8777978275029894</c:v>
                </c:pt>
                <c:pt idx="1738">
                  <c:v>0.78173724357429641</c:v>
                </c:pt>
                <c:pt idx="1739">
                  <c:v>1.1923324828455186</c:v>
                </c:pt>
                <c:pt idx="1740">
                  <c:v>1.0350651551744086</c:v>
                </c:pt>
                <c:pt idx="1741">
                  <c:v>0.81829127108709443</c:v>
                </c:pt>
                <c:pt idx="1742">
                  <c:v>1.2662906315343754</c:v>
                </c:pt>
                <c:pt idx="1743">
                  <c:v>0.93220382194086515</c:v>
                </c:pt>
                <c:pt idx="1744">
                  <c:v>1.0852206812965981</c:v>
                </c:pt>
                <c:pt idx="1745">
                  <c:v>0.53861045593115064</c:v>
                </c:pt>
                <c:pt idx="1746">
                  <c:v>1.1668296729529479</c:v>
                </c:pt>
                <c:pt idx="1747">
                  <c:v>0.73413199844127108</c:v>
                </c:pt>
                <c:pt idx="1748">
                  <c:v>1.1821313588885523</c:v>
                </c:pt>
                <c:pt idx="1749">
                  <c:v>0.61766916659833604</c:v>
                </c:pt>
                <c:pt idx="1750">
                  <c:v>0.83784342533807554</c:v>
                </c:pt>
                <c:pt idx="1751">
                  <c:v>1.01721318824964</c:v>
                </c:pt>
                <c:pt idx="1752">
                  <c:v>0.56156298483455702</c:v>
                </c:pt>
                <c:pt idx="1753">
                  <c:v>0.70607890755953617</c:v>
                </c:pt>
                <c:pt idx="1754">
                  <c:v>0.40599584448935039</c:v>
                </c:pt>
                <c:pt idx="1755">
                  <c:v>1.0019115023140359</c:v>
                </c:pt>
                <c:pt idx="1756">
                  <c:v>0.59046616937955287</c:v>
                </c:pt>
                <c:pt idx="1757">
                  <c:v>0.60916822996727304</c:v>
                </c:pt>
                <c:pt idx="1758">
                  <c:v>0.45700146427480093</c:v>
                </c:pt>
                <c:pt idx="1759">
                  <c:v>0.6295704778815151</c:v>
                </c:pt>
                <c:pt idx="1760">
                  <c:v>0.73158171745210687</c:v>
                </c:pt>
                <c:pt idx="1761">
                  <c:v>0.23512701820884888</c:v>
                </c:pt>
                <c:pt idx="1762">
                  <c:v>0.51055736504910643</c:v>
                </c:pt>
                <c:pt idx="1763">
                  <c:v>0.78513761822672168</c:v>
                </c:pt>
                <c:pt idx="1764">
                  <c:v>0.81744117742383349</c:v>
                </c:pt>
                <c:pt idx="1765">
                  <c:v>0.46975286922093162</c:v>
                </c:pt>
                <c:pt idx="1766">
                  <c:v>0.5675136404761465</c:v>
                </c:pt>
                <c:pt idx="1767">
                  <c:v>0.55051176721432971</c:v>
                </c:pt>
                <c:pt idx="1768">
                  <c:v>0.99936122132456229</c:v>
                </c:pt>
                <c:pt idx="1769">
                  <c:v>0.19177224139120047</c:v>
                </c:pt>
                <c:pt idx="1770">
                  <c:v>0.61596897927212346</c:v>
                </c:pt>
                <c:pt idx="1771">
                  <c:v>0.51395773970153169</c:v>
                </c:pt>
                <c:pt idx="1772">
                  <c:v>0.80894024079307969</c:v>
                </c:pt>
                <c:pt idx="1773">
                  <c:v>0.31078535422360909</c:v>
                </c:pt>
                <c:pt idx="1774">
                  <c:v>0.60236748066273182</c:v>
                </c:pt>
                <c:pt idx="1775">
                  <c:v>0.56241307849750866</c:v>
                </c:pt>
                <c:pt idx="1776">
                  <c:v>0.39069415855374617</c:v>
                </c:pt>
                <c:pt idx="1777">
                  <c:v>0.84974473662125449</c:v>
                </c:pt>
                <c:pt idx="1778">
                  <c:v>0.41194650013093992</c:v>
                </c:pt>
                <c:pt idx="1779">
                  <c:v>1.0350651551744086</c:v>
                </c:pt>
                <c:pt idx="1780">
                  <c:v>0.60066729333651925</c:v>
                </c:pt>
                <c:pt idx="1781">
                  <c:v>0.17051989981400673</c:v>
                </c:pt>
                <c:pt idx="1782">
                  <c:v>0.52245867633259468</c:v>
                </c:pt>
                <c:pt idx="1783">
                  <c:v>0.31758610352845951</c:v>
                </c:pt>
                <c:pt idx="1784">
                  <c:v>0.29123319997262798</c:v>
                </c:pt>
                <c:pt idx="1785">
                  <c:v>0.27423132671081113</c:v>
                </c:pt>
                <c:pt idx="1786">
                  <c:v>0.5335098939525128</c:v>
                </c:pt>
                <c:pt idx="1787">
                  <c:v>0.18412139842339836</c:v>
                </c:pt>
                <c:pt idx="1788">
                  <c:v>0.3303375084745902</c:v>
                </c:pt>
                <c:pt idx="1789">
                  <c:v>0.12206456101802976</c:v>
                </c:pt>
                <c:pt idx="1790">
                  <c:v>-2.8992074556590877E-3</c:v>
                </c:pt>
                <c:pt idx="1791">
                  <c:v>0.84974473662125449</c:v>
                </c:pt>
                <c:pt idx="1792">
                  <c:v>1.8353134121534647E-2</c:v>
                </c:pt>
                <c:pt idx="1793">
                  <c:v>0.23597711187180054</c:v>
                </c:pt>
                <c:pt idx="1794">
                  <c:v>0.15521821387840251</c:v>
                </c:pt>
                <c:pt idx="1795">
                  <c:v>0.25637935978604259</c:v>
                </c:pt>
                <c:pt idx="1796">
                  <c:v>0.47485343119956946</c:v>
                </c:pt>
                <c:pt idx="1797">
                  <c:v>0.19007205406529712</c:v>
                </c:pt>
                <c:pt idx="1798">
                  <c:v>0.19262233505446141</c:v>
                </c:pt>
                <c:pt idx="1799">
                  <c:v>0.24447804850286359</c:v>
                </c:pt>
                <c:pt idx="1800">
                  <c:v>0.43319884170813366</c:v>
                </c:pt>
                <c:pt idx="1801">
                  <c:v>0.29973413660338177</c:v>
                </c:pt>
                <c:pt idx="1802">
                  <c:v>0.67207516103590259</c:v>
                </c:pt>
                <c:pt idx="1803">
                  <c:v>0.21897523860998372</c:v>
                </c:pt>
                <c:pt idx="1804">
                  <c:v>0.47315324387335683</c:v>
                </c:pt>
                <c:pt idx="1805">
                  <c:v>0.22747617524104677</c:v>
                </c:pt>
                <c:pt idx="1806">
                  <c:v>0.57686467077016124</c:v>
                </c:pt>
                <c:pt idx="1807">
                  <c:v>0.43744931002381982</c:v>
                </c:pt>
                <c:pt idx="1808">
                  <c:v>5.1506786981907388E-2</c:v>
                </c:pt>
                <c:pt idx="1809">
                  <c:v>2.6003977089336761E-2</c:v>
                </c:pt>
                <c:pt idx="1810">
                  <c:v>0.38644369023836928</c:v>
                </c:pt>
                <c:pt idx="1811">
                  <c:v>0.41534687478336513</c:v>
                </c:pt>
                <c:pt idx="1812">
                  <c:v>-0.15846634780086566</c:v>
                </c:pt>
                <c:pt idx="1813">
                  <c:v>0.33628816411617973</c:v>
                </c:pt>
                <c:pt idx="1814">
                  <c:v>-0.27152880499137549</c:v>
                </c:pt>
                <c:pt idx="1815">
                  <c:v>0.41449678112041344</c:v>
                </c:pt>
                <c:pt idx="1816">
                  <c:v>0.26998085839543423</c:v>
                </c:pt>
                <c:pt idx="1817">
                  <c:v>8.2110158853115844E-2</c:v>
                </c:pt>
                <c:pt idx="1818">
                  <c:v>7.190903489584019E-2</c:v>
                </c:pt>
                <c:pt idx="1819">
                  <c:v>-3.4892646649480351E-4</c:v>
                </c:pt>
                <c:pt idx="1820">
                  <c:v>0.19432252238067402</c:v>
                </c:pt>
                <c:pt idx="1821">
                  <c:v>-0.24687608876206582</c:v>
                </c:pt>
                <c:pt idx="1822">
                  <c:v>0.14501708992143611</c:v>
                </c:pt>
                <c:pt idx="1823">
                  <c:v>0.37114200430276506</c:v>
                </c:pt>
                <c:pt idx="1824">
                  <c:v>-7.6857356144515943E-2</c:v>
                </c:pt>
                <c:pt idx="1825">
                  <c:v>0.11781409270265288</c:v>
                </c:pt>
                <c:pt idx="1826">
                  <c:v>0.32438685283300073</c:v>
                </c:pt>
                <c:pt idx="1827">
                  <c:v>0.33373788312701541</c:v>
                </c:pt>
                <c:pt idx="1828">
                  <c:v>0.14501708992143611</c:v>
                </c:pt>
                <c:pt idx="1829">
                  <c:v>0.15436812021545082</c:v>
                </c:pt>
                <c:pt idx="1830">
                  <c:v>-0.3548379839742471</c:v>
                </c:pt>
                <c:pt idx="1831">
                  <c:v>-2.8402017348538977E-2</c:v>
                </c:pt>
                <c:pt idx="1832">
                  <c:v>-0.14231456820230975</c:v>
                </c:pt>
                <c:pt idx="1833">
                  <c:v>-0.17461812739942156</c:v>
                </c:pt>
                <c:pt idx="1834">
                  <c:v>-0.22902412183698803</c:v>
                </c:pt>
                <c:pt idx="1835">
                  <c:v>7.3019165013073111E-3</c:v>
                </c:pt>
                <c:pt idx="1836">
                  <c:v>-0.19927084362904052</c:v>
                </c:pt>
                <c:pt idx="1837">
                  <c:v>-9.0458854753907567E-2</c:v>
                </c:pt>
                <c:pt idx="1838">
                  <c:v>0.44935062130699882</c:v>
                </c:pt>
                <c:pt idx="1839">
                  <c:v>0.19432252238067402</c:v>
                </c:pt>
                <c:pt idx="1840">
                  <c:v>5.4057067971071675E-2</c:v>
                </c:pt>
                <c:pt idx="1841">
                  <c:v>-0.16101662879002995</c:v>
                </c:pt>
                <c:pt idx="1842">
                  <c:v>0.13991652794310755</c:v>
                </c:pt>
                <c:pt idx="1843">
                  <c:v>-0.23922524579426371</c:v>
                </c:pt>
                <c:pt idx="1844">
                  <c:v>4.7256318666530496E-2</c:v>
                </c:pt>
                <c:pt idx="1845">
                  <c:v>-0.3250847057659903</c:v>
                </c:pt>
                <c:pt idx="1846">
                  <c:v>-0.19757065630282791</c:v>
                </c:pt>
                <c:pt idx="1847">
                  <c:v>3.1104539067665329E-2</c:v>
                </c:pt>
                <c:pt idx="1848">
                  <c:v>-5.8155295556486498E-2</c:v>
                </c:pt>
                <c:pt idx="1849">
                  <c:v>2.0903415110698931E-2</c:v>
                </c:pt>
                <c:pt idx="1850">
                  <c:v>-3.7493011189200236E-3</c:v>
                </c:pt>
                <c:pt idx="1851">
                  <c:v>9.9962125777884353E-2</c:v>
                </c:pt>
                <c:pt idx="1852">
                  <c:v>-0.14656503651768665</c:v>
                </c:pt>
                <c:pt idx="1853">
                  <c:v>-2.0751174380736863E-2</c:v>
                </c:pt>
                <c:pt idx="1854">
                  <c:v>6.4258191928038069E-2</c:v>
                </c:pt>
                <c:pt idx="1855">
                  <c:v>0.10251240676704865</c:v>
                </c:pt>
                <c:pt idx="1856">
                  <c:v>4.9806599655694776E-2</c:v>
                </c:pt>
                <c:pt idx="1857">
                  <c:v>-7.1756794165878116E-2</c:v>
                </c:pt>
                <c:pt idx="1858">
                  <c:v>6.9358753906675896E-2</c:v>
                </c:pt>
                <c:pt idx="1859">
                  <c:v>-0.21797290421706997</c:v>
                </c:pt>
                <c:pt idx="1860">
                  <c:v>0.21982533227324463</c:v>
                </c:pt>
                <c:pt idx="1861">
                  <c:v>8.1520101642589844E-3</c:v>
                </c:pt>
                <c:pt idx="1862">
                  <c:v>0.37964294093382811</c:v>
                </c:pt>
                <c:pt idx="1863">
                  <c:v>6.0007723612661178E-2</c:v>
                </c:pt>
                <c:pt idx="1864">
                  <c:v>7.5309409548265399E-2</c:v>
                </c:pt>
                <c:pt idx="1865">
                  <c:v>-1.6500706065050705E-2</c:v>
                </c:pt>
                <c:pt idx="1866">
                  <c:v>-0.23242449648941327</c:v>
                </c:pt>
                <c:pt idx="1867">
                  <c:v>6.1707910938873789E-2</c:v>
                </c:pt>
                <c:pt idx="1868">
                  <c:v>-7.3456981492090734E-2</c:v>
                </c:pt>
                <c:pt idx="1869">
                  <c:v>-9.6409510395497069E-2</c:v>
                </c:pt>
                <c:pt idx="1870">
                  <c:v>-0.29193105290561755</c:v>
                </c:pt>
                <c:pt idx="1871">
                  <c:v>-0.1678173780948804</c:v>
                </c:pt>
                <c:pt idx="1872">
                  <c:v>-7.9997694342969182E-3</c:v>
                </c:pt>
                <c:pt idx="1873">
                  <c:v>-0.24942636975123009</c:v>
                </c:pt>
                <c:pt idx="1874">
                  <c:v>-0.1678173780948804</c:v>
                </c:pt>
                <c:pt idx="1875">
                  <c:v>-0.15081550483306355</c:v>
                </c:pt>
                <c:pt idx="1876">
                  <c:v>-7.6857356144515943E-2</c:v>
                </c:pt>
                <c:pt idx="1877">
                  <c:v>-0.50445446867755495</c:v>
                </c:pt>
                <c:pt idx="1878">
                  <c:v>3.0254445404713653E-2</c:v>
                </c:pt>
                <c:pt idx="1879">
                  <c:v>5.0116719645687037E-4</c:v>
                </c:pt>
                <c:pt idx="1880">
                  <c:v>-0.24942636975123009</c:v>
                </c:pt>
                <c:pt idx="1881">
                  <c:v>-7.8557543470728561E-2</c:v>
                </c:pt>
                <c:pt idx="1882">
                  <c:v>6.3408098265086393E-2</c:v>
                </c:pt>
                <c:pt idx="1883">
                  <c:v>-0.39819276079158622</c:v>
                </c:pt>
                <c:pt idx="1884">
                  <c:v>-0.30043198953637135</c:v>
                </c:pt>
                <c:pt idx="1885">
                  <c:v>-0.27152880499137549</c:v>
                </c:pt>
                <c:pt idx="1886">
                  <c:v>-0.50530456234050658</c:v>
                </c:pt>
                <c:pt idx="1887">
                  <c:v>-0.13551381889745931</c:v>
                </c:pt>
                <c:pt idx="1888">
                  <c:v>-0.11426147732026558</c:v>
                </c:pt>
                <c:pt idx="1889">
                  <c:v>-1.9901080717475927E-2</c:v>
                </c:pt>
                <c:pt idx="1890">
                  <c:v>-0.31488358180902393</c:v>
                </c:pt>
                <c:pt idx="1891">
                  <c:v>-0.29448133389478187</c:v>
                </c:pt>
                <c:pt idx="1892">
                  <c:v>-1.4800518739147358E-2</c:v>
                </c:pt>
                <c:pt idx="1893">
                  <c:v>-0.22987421550024897</c:v>
                </c:pt>
                <c:pt idx="1894">
                  <c:v>-0.19332018798745101</c:v>
                </c:pt>
                <c:pt idx="1895">
                  <c:v>-0.44409781859839892</c:v>
                </c:pt>
                <c:pt idx="1896">
                  <c:v>0.14926755823681301</c:v>
                </c:pt>
                <c:pt idx="1897">
                  <c:v>-0.46790044116475693</c:v>
                </c:pt>
                <c:pt idx="1898">
                  <c:v>-0.44494791226135061</c:v>
                </c:pt>
                <c:pt idx="1899">
                  <c:v>-0.23072430916320064</c:v>
                </c:pt>
                <c:pt idx="1900">
                  <c:v>-1.8200893391263316E-2</c:v>
                </c:pt>
                <c:pt idx="1901">
                  <c:v>-0.370989763572803</c:v>
                </c:pt>
                <c:pt idx="1902">
                  <c:v>-0.20097103095525312</c:v>
                </c:pt>
                <c:pt idx="1903">
                  <c:v>-5.3054733577848671E-2</c:v>
                </c:pt>
                <c:pt idx="1904">
                  <c:v>-0.42199538335794423</c:v>
                </c:pt>
                <c:pt idx="1905">
                  <c:v>-0.11086110266784037</c:v>
                </c:pt>
                <c:pt idx="1906">
                  <c:v>-0.19076990699828672</c:v>
                </c:pt>
                <c:pt idx="1907">
                  <c:v>-5.3904827241109607E-2</c:v>
                </c:pt>
                <c:pt idx="1908">
                  <c:v>-0.48915278274195068</c:v>
                </c:pt>
                <c:pt idx="1909">
                  <c:v>-0.12956316325586981</c:v>
                </c:pt>
                <c:pt idx="1910">
                  <c:v>-0.20267121828146573</c:v>
                </c:pt>
                <c:pt idx="1911">
                  <c:v>-0.38629144950840721</c:v>
                </c:pt>
                <c:pt idx="1912">
                  <c:v>-0.43644697563059681</c:v>
                </c:pt>
                <c:pt idx="1913">
                  <c:v>0.17562046179264457</c:v>
                </c:pt>
                <c:pt idx="1914">
                  <c:v>4.3855944014105273E-2</c:v>
                </c:pt>
                <c:pt idx="1915">
                  <c:v>-0.36078863961583657</c:v>
                </c:pt>
                <c:pt idx="1916">
                  <c:v>-0.13126335058208241</c:v>
                </c:pt>
                <c:pt idx="1917">
                  <c:v>-0.52230643560232337</c:v>
                </c:pt>
                <c:pt idx="1918">
                  <c:v>-0.12871306959260886</c:v>
                </c:pt>
                <c:pt idx="1919">
                  <c:v>-0.34378676635401978</c:v>
                </c:pt>
                <c:pt idx="1920">
                  <c:v>-0.45769931720779056</c:v>
                </c:pt>
                <c:pt idx="1921">
                  <c:v>-0.22307346619539853</c:v>
                </c:pt>
                <c:pt idx="1922">
                  <c:v>-0.63876926744525853</c:v>
                </c:pt>
                <c:pt idx="1923">
                  <c:v>-0.3913920114867358</c:v>
                </c:pt>
                <c:pt idx="1924">
                  <c:v>-0.55375990113648355</c:v>
                </c:pt>
                <c:pt idx="1925">
                  <c:v>4.5556131340317885E-2</c:v>
                </c:pt>
                <c:pt idx="1926">
                  <c:v>-0.17121775274699635</c:v>
                </c:pt>
                <c:pt idx="1927">
                  <c:v>-0.25282674440365532</c:v>
                </c:pt>
                <c:pt idx="1928">
                  <c:v>-0.34548695368023236</c:v>
                </c:pt>
                <c:pt idx="1929">
                  <c:v>-0.524856716591797</c:v>
                </c:pt>
                <c:pt idx="1930">
                  <c:v>-0.37183985723575469</c:v>
                </c:pt>
                <c:pt idx="1931">
                  <c:v>-0.54780924549489407</c:v>
                </c:pt>
                <c:pt idx="1932">
                  <c:v>-0.33698601704916931</c:v>
                </c:pt>
                <c:pt idx="1933">
                  <c:v>-0.27662936697001334</c:v>
                </c:pt>
                <c:pt idx="1934">
                  <c:v>-0.34718714100644499</c:v>
                </c:pt>
                <c:pt idx="1935">
                  <c:v>-0.52655690391770027</c:v>
                </c:pt>
                <c:pt idx="1936">
                  <c:v>6.7658566580463292E-2</c:v>
                </c:pt>
                <c:pt idx="1937">
                  <c:v>-0.40584360375938833</c:v>
                </c:pt>
                <c:pt idx="1938">
                  <c:v>3.2804726393877937E-2</c:v>
                </c:pt>
                <c:pt idx="1939">
                  <c:v>-0.29873180221015877</c:v>
                </c:pt>
                <c:pt idx="1940">
                  <c:v>-0.72462872741729434</c:v>
                </c:pt>
                <c:pt idx="1941">
                  <c:v>-5.7305201893534823E-2</c:v>
                </c:pt>
                <c:pt idx="1942">
                  <c:v>-0.53080737223338648</c:v>
                </c:pt>
                <c:pt idx="1943">
                  <c:v>-0.19502037531366362</c:v>
                </c:pt>
                <c:pt idx="1944">
                  <c:v>-0.4168948213796157</c:v>
                </c:pt>
                <c:pt idx="1945">
                  <c:v>0.26233001542763212</c:v>
                </c:pt>
                <c:pt idx="1946">
                  <c:v>-0.53590793421171501</c:v>
                </c:pt>
                <c:pt idx="1947">
                  <c:v>-0.44834828691377582</c:v>
                </c:pt>
                <c:pt idx="1948">
                  <c:v>-0.40754379108560096</c:v>
                </c:pt>
                <c:pt idx="1949">
                  <c:v>-0.37864060654060511</c:v>
                </c:pt>
                <c:pt idx="1950">
                  <c:v>-0.45854941087074219</c:v>
                </c:pt>
                <c:pt idx="1951">
                  <c:v>-0.75608219295145451</c:v>
                </c:pt>
                <c:pt idx="1952">
                  <c:v>-0.35908845228962399</c:v>
                </c:pt>
                <c:pt idx="1953">
                  <c:v>-0.3667392952574261</c:v>
                </c:pt>
                <c:pt idx="1954">
                  <c:v>-0.40584360375938833</c:v>
                </c:pt>
                <c:pt idx="1955">
                  <c:v>-0.5333576532225508</c:v>
                </c:pt>
                <c:pt idx="1956">
                  <c:v>-0.13126335058208241</c:v>
                </c:pt>
                <c:pt idx="1957">
                  <c:v>-0.40074304178075054</c:v>
                </c:pt>
                <c:pt idx="1958">
                  <c:v>-0.35993854595257568</c:v>
                </c:pt>
                <c:pt idx="1959">
                  <c:v>-4.7954171599520097E-2</c:v>
                </c:pt>
                <c:pt idx="1960">
                  <c:v>-0.8733951184576505</c:v>
                </c:pt>
                <c:pt idx="1961">
                  <c:v>-0.36333892060500089</c:v>
                </c:pt>
                <c:pt idx="1962">
                  <c:v>-0.70847694781873849</c:v>
                </c:pt>
                <c:pt idx="1963">
                  <c:v>-0.24942636975123009</c:v>
                </c:pt>
                <c:pt idx="1964">
                  <c:v>-0.5656612124199718</c:v>
                </c:pt>
                <c:pt idx="1965">
                  <c:v>-0.4287961326627947</c:v>
                </c:pt>
                <c:pt idx="1966">
                  <c:v>-0.62771804982534041</c:v>
                </c:pt>
                <c:pt idx="1967">
                  <c:v>-0.59881486528034455</c:v>
                </c:pt>
                <c:pt idx="1968">
                  <c:v>-0.19332018798745101</c:v>
                </c:pt>
                <c:pt idx="1969">
                  <c:v>-0.76203284859304399</c:v>
                </c:pt>
                <c:pt idx="1970">
                  <c:v>-0.33613592338621762</c:v>
                </c:pt>
                <c:pt idx="1971">
                  <c:v>-0.45259875522915272</c:v>
                </c:pt>
                <c:pt idx="1972">
                  <c:v>-9.4709323069284465E-2</c:v>
                </c:pt>
                <c:pt idx="1973">
                  <c:v>-0.61156627022647525</c:v>
                </c:pt>
                <c:pt idx="1974">
                  <c:v>-0.45004847423998845</c:v>
                </c:pt>
                <c:pt idx="1975">
                  <c:v>-0.2791796479591776</c:v>
                </c:pt>
                <c:pt idx="1976">
                  <c:v>-0.49510343838354015</c:v>
                </c:pt>
                <c:pt idx="1977">
                  <c:v>-1.4800518739147358E-2</c:v>
                </c:pt>
                <c:pt idx="1978">
                  <c:v>-0.37694041921439247</c:v>
                </c:pt>
                <c:pt idx="1979">
                  <c:v>-0.24432580777259227</c:v>
                </c:pt>
                <c:pt idx="1980">
                  <c:v>-0.44664809958756319</c:v>
                </c:pt>
                <c:pt idx="1981">
                  <c:v>-0.25537702539281959</c:v>
                </c:pt>
                <c:pt idx="1982">
                  <c:v>-0.1678173780948804</c:v>
                </c:pt>
                <c:pt idx="1983">
                  <c:v>-3.7493011189200236E-3</c:v>
                </c:pt>
                <c:pt idx="1984">
                  <c:v>-0.60136514626950888</c:v>
                </c:pt>
                <c:pt idx="1985">
                  <c:v>-0.28938077191645328</c:v>
                </c:pt>
                <c:pt idx="1986">
                  <c:v>-0.38969182416083242</c:v>
                </c:pt>
                <c:pt idx="1987">
                  <c:v>-0.40329332277022406</c:v>
                </c:pt>
                <c:pt idx="1988">
                  <c:v>-0.524856716591797</c:v>
                </c:pt>
                <c:pt idx="1989">
                  <c:v>-0.72717900840645866</c:v>
                </c:pt>
                <c:pt idx="1990">
                  <c:v>-0.52570681025474864</c:v>
                </c:pt>
                <c:pt idx="1991">
                  <c:v>-0.49935390669891705</c:v>
                </c:pt>
                <c:pt idx="1992">
                  <c:v>-0.23837515213100277</c:v>
                </c:pt>
                <c:pt idx="1993">
                  <c:v>-0.20692168659684262</c:v>
                </c:pt>
                <c:pt idx="1994">
                  <c:v>-0.30043198953637135</c:v>
                </c:pt>
                <c:pt idx="1995">
                  <c:v>-0.43644697563059681</c:v>
                </c:pt>
                <c:pt idx="1996">
                  <c:v>-0.38204098119303032</c:v>
                </c:pt>
                <c:pt idx="1997">
                  <c:v>-0.36928957624659037</c:v>
                </c:pt>
                <c:pt idx="1998">
                  <c:v>-0.68297413792585859</c:v>
                </c:pt>
                <c:pt idx="1999">
                  <c:v>-0.30978301983038609</c:v>
                </c:pt>
                <c:pt idx="2000">
                  <c:v>-0.37354004456196727</c:v>
                </c:pt>
                <c:pt idx="2001">
                  <c:v>-0.53930830886414027</c:v>
                </c:pt>
                <c:pt idx="2002">
                  <c:v>-0.56651130608292344</c:v>
                </c:pt>
                <c:pt idx="2003">
                  <c:v>-0.29023086557940497</c:v>
                </c:pt>
                <c:pt idx="2004">
                  <c:v>-0.56821149340913613</c:v>
                </c:pt>
                <c:pt idx="2005">
                  <c:v>-0.7067767604925258</c:v>
                </c:pt>
                <c:pt idx="2006">
                  <c:v>-8.2808011786105459E-2</c:v>
                </c:pt>
                <c:pt idx="2007">
                  <c:v>-0.49170306373111494</c:v>
                </c:pt>
                <c:pt idx="2008">
                  <c:v>-0.66172179634866479</c:v>
                </c:pt>
                <c:pt idx="2009">
                  <c:v>-0.59456439696496766</c:v>
                </c:pt>
                <c:pt idx="2010">
                  <c:v>-0.31233330081985961</c:v>
                </c:pt>
                <c:pt idx="2011">
                  <c:v>-0.19587046897661531</c:v>
                </c:pt>
                <c:pt idx="2012">
                  <c:v>-0.35058751565856094</c:v>
                </c:pt>
                <c:pt idx="2013">
                  <c:v>-0.28938077191645328</c:v>
                </c:pt>
                <c:pt idx="2014">
                  <c:v>-0.38799163683461985</c:v>
                </c:pt>
                <c:pt idx="2015">
                  <c:v>-6.0705576545650786E-2</c:v>
                </c:pt>
                <c:pt idx="2016">
                  <c:v>-0.64131954843473205</c:v>
                </c:pt>
                <c:pt idx="2017">
                  <c:v>-0.27152880499137549</c:v>
                </c:pt>
                <c:pt idx="2018">
                  <c:v>-0.72037825910191744</c:v>
                </c:pt>
                <c:pt idx="2019">
                  <c:v>-0.19502037531366362</c:v>
                </c:pt>
                <c:pt idx="2020">
                  <c:v>-0.66087170268571316</c:v>
                </c:pt>
                <c:pt idx="2021">
                  <c:v>-0.5163557799607339</c:v>
                </c:pt>
                <c:pt idx="2022">
                  <c:v>-0.6192171131942773</c:v>
                </c:pt>
                <c:pt idx="2023">
                  <c:v>-0.49680362570975278</c:v>
                </c:pt>
                <c:pt idx="2024">
                  <c:v>-0.19757065630282791</c:v>
                </c:pt>
                <c:pt idx="2025">
                  <c:v>-0.41094416573802617</c:v>
                </c:pt>
                <c:pt idx="2026">
                  <c:v>-0.54610905816899069</c:v>
                </c:pt>
                <c:pt idx="2027">
                  <c:v>-1.0187611348455814</c:v>
                </c:pt>
                <c:pt idx="2028">
                  <c:v>-0.74588106899448803</c:v>
                </c:pt>
                <c:pt idx="2029">
                  <c:v>-0.5163557799607339</c:v>
                </c:pt>
                <c:pt idx="2030">
                  <c:v>-0.64131954843473205</c:v>
                </c:pt>
                <c:pt idx="2031">
                  <c:v>-0.51805596728694647</c:v>
                </c:pt>
                <c:pt idx="2032">
                  <c:v>-0.37609032555144084</c:v>
                </c:pt>
                <c:pt idx="2033">
                  <c:v>-0.55460999479974449</c:v>
                </c:pt>
                <c:pt idx="2034">
                  <c:v>-0.59796477161708361</c:v>
                </c:pt>
                <c:pt idx="2035">
                  <c:v>-0.46790044116475693</c:v>
                </c:pt>
                <c:pt idx="2036">
                  <c:v>-0.60306533359572145</c:v>
                </c:pt>
                <c:pt idx="2037">
                  <c:v>-0.51125521798209606</c:v>
                </c:pt>
                <c:pt idx="2038">
                  <c:v>-0.23072430916320064</c:v>
                </c:pt>
                <c:pt idx="2039">
                  <c:v>-0.40329332277022406</c:v>
                </c:pt>
                <c:pt idx="2040">
                  <c:v>-0.44239763127218629</c:v>
                </c:pt>
                <c:pt idx="2041">
                  <c:v>-0.61836701953132567</c:v>
                </c:pt>
                <c:pt idx="2042">
                  <c:v>-0.23752505846805108</c:v>
                </c:pt>
                <c:pt idx="2043">
                  <c:v>-0.41264435306392955</c:v>
                </c:pt>
                <c:pt idx="2044">
                  <c:v>-0.32168433111356509</c:v>
                </c:pt>
                <c:pt idx="2045">
                  <c:v>-0.7450309753312272</c:v>
                </c:pt>
                <c:pt idx="2046">
                  <c:v>-0.57331205538777397</c:v>
                </c:pt>
                <c:pt idx="2047">
                  <c:v>-0.70762685415547755</c:v>
                </c:pt>
                <c:pt idx="2048">
                  <c:v>-0.23412468381562587</c:v>
                </c:pt>
                <c:pt idx="2049">
                  <c:v>-0.50105409402512968</c:v>
                </c:pt>
                <c:pt idx="2050">
                  <c:v>-0.81473865570470716</c:v>
                </c:pt>
                <c:pt idx="2051">
                  <c:v>-0.56141074410428571</c:v>
                </c:pt>
                <c:pt idx="2052">
                  <c:v>-0.51465559263452132</c:v>
                </c:pt>
                <c:pt idx="2053">
                  <c:v>-0.45429894255536529</c:v>
                </c:pt>
                <c:pt idx="2054">
                  <c:v>-0.38629144950840721</c:v>
                </c:pt>
                <c:pt idx="2055">
                  <c:v>-0.69147507455692159</c:v>
                </c:pt>
                <c:pt idx="2056">
                  <c:v>-0.84704221490181897</c:v>
                </c:pt>
                <c:pt idx="2057">
                  <c:v>-0.56311093143049828</c:v>
                </c:pt>
                <c:pt idx="2058">
                  <c:v>-0.90824895864423583</c:v>
                </c:pt>
                <c:pt idx="2059">
                  <c:v>-0.66257189001192573</c:v>
                </c:pt>
                <c:pt idx="2060">
                  <c:v>-0.61326645755268783</c:v>
                </c:pt>
                <c:pt idx="2061">
                  <c:v>-0.63876926744525853</c:v>
                </c:pt>
              </c:numCache>
            </c:numRef>
          </c:val>
          <c:smooth val="0"/>
          <c:extLst>
            <c:ext xmlns:c16="http://schemas.microsoft.com/office/drawing/2014/chart" uri="{C3380CC4-5D6E-409C-BE32-E72D297353CC}">
              <c16:uniqueId val="{00000003-53DE-4565-A04E-102E6D628F11}"/>
            </c:ext>
          </c:extLst>
        </c:ser>
        <c:dLbls>
          <c:showLegendKey val="0"/>
          <c:showVal val="0"/>
          <c:showCatName val="0"/>
          <c:showSerName val="0"/>
          <c:showPercent val="0"/>
          <c:showBubbleSize val="0"/>
        </c:dLbls>
        <c:smooth val="0"/>
        <c:axId val="796618240"/>
        <c:axId val="1964867168"/>
      </c:lineChart>
      <c:catAx>
        <c:axId val="796618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4867168"/>
        <c:crosses val="autoZero"/>
        <c:auto val="1"/>
        <c:lblAlgn val="ctr"/>
        <c:lblOffset val="100"/>
        <c:noMultiLvlLbl val="0"/>
      </c:catAx>
      <c:valAx>
        <c:axId val="1964867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rPr>
                  <a:t>Deformation (µm/m)</a:t>
                </a:r>
                <a:endParaRPr lang="en-US" sz="10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618240"/>
        <c:crosses val="autoZero"/>
        <c:crossBetween val="between"/>
      </c:valAx>
      <c:spPr>
        <a:pattFill prst="pct25">
          <a:fgClr>
            <a:schemeClr val="bg1">
              <a:lumMod val="65000"/>
            </a:schemeClr>
          </a:fgClr>
          <a:bgClr>
            <a:schemeClr val="bg1"/>
          </a:bgClr>
        </a:pattFill>
        <a:ln>
          <a:noFill/>
        </a:ln>
        <a:effectLst/>
      </c:spPr>
    </c:plotArea>
    <c:legend>
      <c:legendPos val="r"/>
      <c:layout>
        <c:manualLayout>
          <c:xMode val="edge"/>
          <c:yMode val="edge"/>
          <c:x val="0.78742991598706402"/>
          <c:y val="0.12463520624422432"/>
          <c:w val="0.16513704829865017"/>
          <c:h val="0.2618835012257803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39F3837B63A467AB7ECFC23DFC05155"/>
        <w:category>
          <w:name w:val="General"/>
          <w:gallery w:val="placeholder"/>
        </w:category>
        <w:types>
          <w:type w:val="bbPlcHdr"/>
        </w:types>
        <w:behaviors>
          <w:behavior w:val="content"/>
        </w:behaviors>
        <w:guid w:val="{D7EE4E93-02D7-45E9-8D31-79250405067F}"/>
      </w:docPartPr>
      <w:docPartBody>
        <w:p w:rsidR="008504D2" w:rsidRDefault="00DA4BE6" w:rsidP="00DA4BE6">
          <w:pPr>
            <w:pStyle w:val="C39F3837B63A467AB7ECFC23DFC051552"/>
          </w:pPr>
          <w:r w:rsidRPr="00D02833">
            <w:rPr>
              <w:rStyle w:val="PlaceholderText"/>
              <w:rFonts w:ascii="Arial" w:hAnsi="Arial" w:cs="Arial"/>
              <w:b/>
            </w:rPr>
            <w:t>Click here to enter Program or Project Title</w:t>
          </w:r>
        </w:p>
      </w:docPartBody>
    </w:docPart>
    <w:docPart>
      <w:docPartPr>
        <w:name w:val="E96945DAC5B8489AB70525E03160F873"/>
        <w:category>
          <w:name w:val="General"/>
          <w:gallery w:val="placeholder"/>
        </w:category>
        <w:types>
          <w:type w:val="bbPlcHdr"/>
        </w:types>
        <w:behaviors>
          <w:behavior w:val="content"/>
        </w:behaviors>
        <w:guid w:val="{26C7A61B-E042-4DA6-B7F0-07E853A1D025}"/>
      </w:docPartPr>
      <w:docPartBody>
        <w:p w:rsidR="008504D2" w:rsidRDefault="00DA4BE6" w:rsidP="00DA4BE6">
          <w:pPr>
            <w:pStyle w:val="E96945DAC5B8489AB70525E03160F8732"/>
          </w:pPr>
          <w:r w:rsidRPr="00D02833">
            <w:rPr>
              <w:rStyle w:val="PlaceholderText"/>
              <w:rFonts w:ascii="Arial" w:hAnsi="Arial" w:cs="Arial"/>
            </w:rPr>
            <w:t>Click here to enter text.</w:t>
          </w:r>
        </w:p>
      </w:docPartBody>
    </w:docPart>
    <w:docPart>
      <w:docPartPr>
        <w:name w:val="A9612B44BB7C46B4960EF8908FB50AC4"/>
        <w:category>
          <w:name w:val="General"/>
          <w:gallery w:val="placeholder"/>
        </w:category>
        <w:types>
          <w:type w:val="bbPlcHdr"/>
        </w:types>
        <w:behaviors>
          <w:behavior w:val="content"/>
        </w:behaviors>
        <w:guid w:val="{43914942-AB40-401E-B23F-448ED38CE1B7}"/>
      </w:docPartPr>
      <w:docPartBody>
        <w:p w:rsidR="008504D2" w:rsidRDefault="00DA4BE6" w:rsidP="00DA4BE6">
          <w:pPr>
            <w:pStyle w:val="A9612B44BB7C46B4960EF8908FB50AC42"/>
          </w:pPr>
          <w:r w:rsidRPr="00D02833">
            <w:rPr>
              <w:rStyle w:val="PlaceholderText"/>
              <w:rFonts w:ascii="Arial" w:hAnsi="Arial" w:cs="Arial"/>
            </w:rPr>
            <w:t>Click here to enter text.</w:t>
          </w:r>
        </w:p>
      </w:docPartBody>
    </w:docPart>
    <w:docPart>
      <w:docPartPr>
        <w:name w:val="841F9707ABA14FC985341874B1EC25AE"/>
        <w:category>
          <w:name w:val="General"/>
          <w:gallery w:val="placeholder"/>
        </w:category>
        <w:types>
          <w:type w:val="bbPlcHdr"/>
        </w:types>
        <w:behaviors>
          <w:behavior w:val="content"/>
        </w:behaviors>
        <w:guid w:val="{0F204622-87BA-41DA-A46E-87024FCFC3BA}"/>
      </w:docPartPr>
      <w:docPartBody>
        <w:p w:rsidR="008504D2" w:rsidRDefault="00DA4BE6" w:rsidP="00DA4BE6">
          <w:pPr>
            <w:pStyle w:val="841F9707ABA14FC985341874B1EC25AE2"/>
          </w:pPr>
          <w:r w:rsidRPr="00D02833">
            <w:rPr>
              <w:rStyle w:val="PlaceholderText"/>
              <w:rFonts w:ascii="Arial" w:hAnsi="Arial" w:cs="Arial"/>
            </w:rPr>
            <w:t>Click here to enter text.</w:t>
          </w:r>
        </w:p>
      </w:docPartBody>
    </w:docPart>
    <w:docPart>
      <w:docPartPr>
        <w:name w:val="491873978CF34E1CA5D07FEA42A86CB4"/>
        <w:category>
          <w:name w:val="General"/>
          <w:gallery w:val="placeholder"/>
        </w:category>
        <w:types>
          <w:type w:val="bbPlcHdr"/>
        </w:types>
        <w:behaviors>
          <w:behavior w:val="content"/>
        </w:behaviors>
        <w:guid w:val="{438F312E-6F61-402B-92F5-697A31689E5A}"/>
      </w:docPartPr>
      <w:docPartBody>
        <w:p w:rsidR="008504D2" w:rsidRDefault="00DA4BE6" w:rsidP="00DA4BE6">
          <w:pPr>
            <w:pStyle w:val="491873978CF34E1CA5D07FEA42A86CB42"/>
          </w:pPr>
          <w:r w:rsidRPr="00D02833">
            <w:rPr>
              <w:rStyle w:val="PlaceholderText"/>
              <w:rFonts w:ascii="Arial" w:hAnsi="Arial" w:cs="Arial"/>
            </w:rPr>
            <w:t>Click here to enter a date.</w:t>
          </w:r>
        </w:p>
      </w:docPartBody>
    </w:docPart>
    <w:docPart>
      <w:docPartPr>
        <w:name w:val="2CA27643CCB44C0EA5BB829B48D7D87C"/>
        <w:category>
          <w:name w:val="General"/>
          <w:gallery w:val="placeholder"/>
        </w:category>
        <w:types>
          <w:type w:val="bbPlcHdr"/>
        </w:types>
        <w:behaviors>
          <w:behavior w:val="content"/>
        </w:behaviors>
        <w:guid w:val="{E9D13A12-60BE-4BF3-BA65-89FA8555D1CF}"/>
      </w:docPartPr>
      <w:docPartBody>
        <w:p w:rsidR="008504D2" w:rsidRDefault="00DA4BE6" w:rsidP="00DA4BE6">
          <w:pPr>
            <w:pStyle w:val="2CA27643CCB44C0EA5BB829B48D7D87C2"/>
          </w:pPr>
          <w:r w:rsidRPr="00D02833">
            <w:rPr>
              <w:rStyle w:val="PlaceholderText"/>
              <w:rFonts w:ascii="Arial" w:hAnsi="Arial" w:cs="Arial"/>
            </w:rPr>
            <w:t>Click here to enter a date.</w:t>
          </w:r>
        </w:p>
      </w:docPartBody>
    </w:docPart>
    <w:docPart>
      <w:docPartPr>
        <w:name w:val="680FEC1EB332436BA75677B0448E9C6A"/>
        <w:category>
          <w:name w:val="General"/>
          <w:gallery w:val="placeholder"/>
        </w:category>
        <w:types>
          <w:type w:val="bbPlcHdr"/>
        </w:types>
        <w:behaviors>
          <w:behavior w:val="content"/>
        </w:behaviors>
        <w:guid w:val="{2F5EE728-7539-4666-A283-44F71739F3A7}"/>
      </w:docPartPr>
      <w:docPartBody>
        <w:p w:rsidR="008504D2" w:rsidRDefault="00DA4BE6" w:rsidP="00DA4BE6">
          <w:pPr>
            <w:pStyle w:val="680FEC1EB332436BA75677B0448E9C6A2"/>
          </w:pPr>
          <w:r w:rsidRPr="00D02833">
            <w:rPr>
              <w:rStyle w:val="PlaceholderText"/>
              <w:rFonts w:ascii="Arial" w:hAnsi="Arial" w:cs="Arial"/>
            </w:rPr>
            <w:t>Click here to enter text.</w:t>
          </w:r>
        </w:p>
      </w:docPartBody>
    </w:docPart>
    <w:docPart>
      <w:docPartPr>
        <w:name w:val="8B66F23968134D2BA39400FE7605693A"/>
        <w:category>
          <w:name w:val="General"/>
          <w:gallery w:val="placeholder"/>
        </w:category>
        <w:types>
          <w:type w:val="bbPlcHdr"/>
        </w:types>
        <w:behaviors>
          <w:behavior w:val="content"/>
        </w:behaviors>
        <w:guid w:val="{BD725578-BCCC-4B39-84E7-66E868081898}"/>
      </w:docPartPr>
      <w:docPartBody>
        <w:p w:rsidR="008504D2" w:rsidRDefault="00DA4BE6" w:rsidP="00DA4BE6">
          <w:pPr>
            <w:pStyle w:val="8B66F23968134D2BA39400FE7605693A2"/>
          </w:pPr>
          <w:r w:rsidRPr="00D02833">
            <w:rPr>
              <w:rStyle w:val="PlaceholderText"/>
              <w:rFonts w:ascii="Arial" w:hAnsi="Arial" w:cs="Arial"/>
            </w:rPr>
            <w:t>Click here to enter text.</w:t>
          </w:r>
        </w:p>
      </w:docPartBody>
    </w:docPart>
    <w:docPart>
      <w:docPartPr>
        <w:name w:val="3A8798AC623343F9ABBFE49487EED75A"/>
        <w:category>
          <w:name w:val="General"/>
          <w:gallery w:val="placeholder"/>
        </w:category>
        <w:types>
          <w:type w:val="bbPlcHdr"/>
        </w:types>
        <w:behaviors>
          <w:behavior w:val="content"/>
        </w:behaviors>
        <w:guid w:val="{C44BDCEF-2A25-4B96-9F0D-DE409FD8196E}"/>
      </w:docPartPr>
      <w:docPartBody>
        <w:p w:rsidR="008504D2" w:rsidRDefault="00DA4BE6" w:rsidP="00DA4BE6">
          <w:pPr>
            <w:pStyle w:val="3A8798AC623343F9ABBFE49487EED75A2"/>
          </w:pPr>
          <w:r w:rsidRPr="00D02833">
            <w:rPr>
              <w:rStyle w:val="PlaceholderText"/>
              <w:rFonts w:ascii="Arial" w:hAnsi="Arial" w:cs="Arial"/>
            </w:rPr>
            <w:t>Click here to enter text.</w:t>
          </w:r>
        </w:p>
      </w:docPartBody>
    </w:docPart>
    <w:docPart>
      <w:docPartPr>
        <w:name w:val="51EC2B37054D401FBCCDFD23E3EA35EE"/>
        <w:category>
          <w:name w:val="General"/>
          <w:gallery w:val="placeholder"/>
        </w:category>
        <w:types>
          <w:type w:val="bbPlcHdr"/>
        </w:types>
        <w:behaviors>
          <w:behavior w:val="content"/>
        </w:behaviors>
        <w:guid w:val="{A3C32B88-5D9B-4E98-AB68-CBF207DC2DE2}"/>
      </w:docPartPr>
      <w:docPartBody>
        <w:p w:rsidR="008504D2" w:rsidRDefault="00DA4BE6" w:rsidP="00DA4BE6">
          <w:pPr>
            <w:pStyle w:val="51EC2B37054D401FBCCDFD23E3EA35EE2"/>
          </w:pPr>
          <w:r w:rsidRPr="00D02833">
            <w:rPr>
              <w:rStyle w:val="PlaceholderText"/>
              <w:rFonts w:ascii="Arial" w:hAnsi="Arial" w:cs="Arial"/>
            </w:rPr>
            <w:t>Click here to enter a date.</w:t>
          </w:r>
        </w:p>
      </w:docPartBody>
    </w:docPart>
    <w:docPart>
      <w:docPartPr>
        <w:name w:val="77FE2E9330804AC29DD13E60C3BFDC4D"/>
        <w:category>
          <w:name w:val="General"/>
          <w:gallery w:val="placeholder"/>
        </w:category>
        <w:types>
          <w:type w:val="bbPlcHdr"/>
        </w:types>
        <w:behaviors>
          <w:behavior w:val="content"/>
        </w:behaviors>
        <w:guid w:val="{D1ACE194-5390-4710-9B73-48240C106DFB}"/>
      </w:docPartPr>
      <w:docPartBody>
        <w:p w:rsidR="008504D2" w:rsidRDefault="00DA4BE6" w:rsidP="00DA4BE6">
          <w:pPr>
            <w:pStyle w:val="77FE2E9330804AC29DD13E60C3BFDC4D2"/>
          </w:pPr>
          <w:r w:rsidRPr="00D02833">
            <w:rPr>
              <w:rStyle w:val="PlaceholderText"/>
              <w:rFonts w:ascii="Arial" w:hAnsi="Arial" w:cs="Arial"/>
            </w:rPr>
            <w:t>Click here to enter a date.</w:t>
          </w:r>
        </w:p>
      </w:docPartBody>
    </w:docPart>
    <w:docPart>
      <w:docPartPr>
        <w:name w:val="F3C4E0AA34F349FEBF4C184FE1B5B1AA"/>
        <w:category>
          <w:name w:val="General"/>
          <w:gallery w:val="placeholder"/>
        </w:category>
        <w:types>
          <w:type w:val="bbPlcHdr"/>
        </w:types>
        <w:behaviors>
          <w:behavior w:val="content"/>
        </w:behaviors>
        <w:guid w:val="{B88D5E36-FA7B-48E0-9F6D-10838E60761B}"/>
      </w:docPartPr>
      <w:docPartBody>
        <w:p w:rsidR="00DD1D9A" w:rsidRDefault="00DA4BE6" w:rsidP="00DA4BE6">
          <w:pPr>
            <w:pStyle w:val="F3C4E0AA34F349FEBF4C184FE1B5B1AA1"/>
          </w:pPr>
          <w:r w:rsidRPr="00D02833">
            <w:rPr>
              <w:rStyle w:val="PlaceholderText"/>
              <w:rFonts w:ascii="Arial" w:hAnsi="Arial" w:cs="Arial"/>
              <w:b/>
            </w:rPr>
            <w:t>Click here to enter a date.</w:t>
          </w:r>
        </w:p>
      </w:docPartBody>
    </w:docPart>
    <w:docPart>
      <w:docPartPr>
        <w:name w:val="8163FBF4B56E4A309E8D79AF980486FF"/>
        <w:category>
          <w:name w:val="General"/>
          <w:gallery w:val="placeholder"/>
        </w:category>
        <w:types>
          <w:type w:val="bbPlcHdr"/>
        </w:types>
        <w:behaviors>
          <w:behavior w:val="content"/>
        </w:behaviors>
        <w:guid w:val="{BE772C6E-4167-4C2C-AADC-DC16B025E2FB}"/>
      </w:docPartPr>
      <w:docPartBody>
        <w:p w:rsidR="00DD1D9A" w:rsidRDefault="00DA4BE6" w:rsidP="00DA4BE6">
          <w:pPr>
            <w:pStyle w:val="8163FBF4B56E4A309E8D79AF980486FF1"/>
          </w:pPr>
          <w:r w:rsidRPr="003E59B6">
            <w:rPr>
              <w:rStyle w:val="PlaceholderText"/>
              <w:rFonts w:ascii="Arial" w:hAnsi="Arial" w:cs="Arial"/>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IDFont+F1">
    <w:altName w:val="Times New Roman"/>
    <w:panose1 w:val="00000000000000000000"/>
    <w:charset w:val="00"/>
    <w:family w:val="roman"/>
    <w:notTrueType/>
    <w:pitch w:val="default"/>
  </w:font>
  <w:font w:name="MS Mincho">
    <w:altName w:val="Yu Gothic UI"/>
    <w:panose1 w:val="02020609040205080304"/>
    <w:charset w:val="4E"/>
    <w:family w:val="auto"/>
    <w:pitch w:val="variable"/>
    <w:sig w:usb0="E00002FF" w:usb1="6AC7FDFB" w:usb2="00000012" w:usb3="00000000" w:csb0="0002009F" w:csb1="00000000"/>
  </w:font>
  <w:font w:name="Foundry Sterling Bold">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D2930"/>
    <w:rsid w:val="00032C91"/>
    <w:rsid w:val="00042A91"/>
    <w:rsid w:val="0009365D"/>
    <w:rsid w:val="00097778"/>
    <w:rsid w:val="000A6B95"/>
    <w:rsid w:val="001156F9"/>
    <w:rsid w:val="001C5D28"/>
    <w:rsid w:val="001D7870"/>
    <w:rsid w:val="00207259"/>
    <w:rsid w:val="00215334"/>
    <w:rsid w:val="00266EF0"/>
    <w:rsid w:val="00285C40"/>
    <w:rsid w:val="00352CE8"/>
    <w:rsid w:val="00375680"/>
    <w:rsid w:val="003A4F43"/>
    <w:rsid w:val="0040398E"/>
    <w:rsid w:val="00421153"/>
    <w:rsid w:val="0042423B"/>
    <w:rsid w:val="00431819"/>
    <w:rsid w:val="004339EF"/>
    <w:rsid w:val="00443338"/>
    <w:rsid w:val="00452529"/>
    <w:rsid w:val="0049524A"/>
    <w:rsid w:val="004D2930"/>
    <w:rsid w:val="004F6AE2"/>
    <w:rsid w:val="00527A8A"/>
    <w:rsid w:val="00576D12"/>
    <w:rsid w:val="00621E64"/>
    <w:rsid w:val="00651E70"/>
    <w:rsid w:val="006B42C2"/>
    <w:rsid w:val="00722DC9"/>
    <w:rsid w:val="00725983"/>
    <w:rsid w:val="007418F2"/>
    <w:rsid w:val="00780AA4"/>
    <w:rsid w:val="00797330"/>
    <w:rsid w:val="007D133B"/>
    <w:rsid w:val="00824A07"/>
    <w:rsid w:val="0084087E"/>
    <w:rsid w:val="00844C29"/>
    <w:rsid w:val="008504D2"/>
    <w:rsid w:val="00863891"/>
    <w:rsid w:val="008917E5"/>
    <w:rsid w:val="008C1F26"/>
    <w:rsid w:val="008D4A74"/>
    <w:rsid w:val="008D5795"/>
    <w:rsid w:val="008F312C"/>
    <w:rsid w:val="00906E0E"/>
    <w:rsid w:val="00993438"/>
    <w:rsid w:val="00A12167"/>
    <w:rsid w:val="00A30219"/>
    <w:rsid w:val="00A620F2"/>
    <w:rsid w:val="00AA24AF"/>
    <w:rsid w:val="00AB4754"/>
    <w:rsid w:val="00AC5CAC"/>
    <w:rsid w:val="00C03694"/>
    <w:rsid w:val="00C20654"/>
    <w:rsid w:val="00C839D6"/>
    <w:rsid w:val="00CB1773"/>
    <w:rsid w:val="00D14F54"/>
    <w:rsid w:val="00D7646F"/>
    <w:rsid w:val="00D847CE"/>
    <w:rsid w:val="00DA4BE6"/>
    <w:rsid w:val="00DD1D9A"/>
    <w:rsid w:val="00E61B20"/>
    <w:rsid w:val="00E9049A"/>
    <w:rsid w:val="00EA0390"/>
    <w:rsid w:val="00EE792C"/>
    <w:rsid w:val="00EF5B29"/>
    <w:rsid w:val="00F058E8"/>
    <w:rsid w:val="00F96476"/>
    <w:rsid w:val="00FC192A"/>
    <w:rsid w:val="00FD354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47CE"/>
    <w:rPr>
      <w:color w:val="808080"/>
    </w:rPr>
  </w:style>
  <w:style w:type="paragraph" w:customStyle="1" w:styleId="C39F3837B63A467AB7ECFC23DFC05155">
    <w:name w:val="C39F3837B63A467AB7ECFC23DFC05155"/>
    <w:rsid w:val="004D2930"/>
    <w:pPr>
      <w:spacing w:after="0" w:line="240" w:lineRule="auto"/>
    </w:pPr>
    <w:rPr>
      <w:rFonts w:ascii="Times New Roman" w:eastAsia="SimSun" w:hAnsi="Times New Roman" w:cs="Times New Roman"/>
      <w:sz w:val="24"/>
      <w:szCs w:val="24"/>
    </w:rPr>
  </w:style>
  <w:style w:type="paragraph" w:customStyle="1" w:styleId="E96945DAC5B8489AB70525E03160F873">
    <w:name w:val="E96945DAC5B8489AB70525E03160F873"/>
    <w:rsid w:val="004D2930"/>
    <w:pPr>
      <w:spacing w:after="0" w:line="240" w:lineRule="auto"/>
    </w:pPr>
    <w:rPr>
      <w:rFonts w:ascii="Times New Roman" w:eastAsia="SimSun" w:hAnsi="Times New Roman" w:cs="Times New Roman"/>
      <w:sz w:val="24"/>
      <w:szCs w:val="24"/>
    </w:rPr>
  </w:style>
  <w:style w:type="paragraph" w:customStyle="1" w:styleId="A9612B44BB7C46B4960EF8908FB50AC4">
    <w:name w:val="A9612B44BB7C46B4960EF8908FB50AC4"/>
    <w:rsid w:val="004D2930"/>
    <w:pPr>
      <w:spacing w:after="0" w:line="240" w:lineRule="auto"/>
    </w:pPr>
    <w:rPr>
      <w:rFonts w:ascii="Times New Roman" w:eastAsia="SimSun" w:hAnsi="Times New Roman" w:cs="Times New Roman"/>
      <w:sz w:val="24"/>
      <w:szCs w:val="24"/>
    </w:rPr>
  </w:style>
  <w:style w:type="paragraph" w:customStyle="1" w:styleId="841F9707ABA14FC985341874B1EC25AE">
    <w:name w:val="841F9707ABA14FC985341874B1EC25AE"/>
    <w:rsid w:val="004D2930"/>
    <w:pPr>
      <w:spacing w:after="0" w:line="240" w:lineRule="auto"/>
    </w:pPr>
    <w:rPr>
      <w:rFonts w:ascii="Times New Roman" w:eastAsia="SimSun" w:hAnsi="Times New Roman" w:cs="Times New Roman"/>
      <w:sz w:val="24"/>
      <w:szCs w:val="24"/>
    </w:rPr>
  </w:style>
  <w:style w:type="paragraph" w:customStyle="1" w:styleId="99B810C2D7F0456C81D2AE3FF8A67693">
    <w:name w:val="99B810C2D7F0456C81D2AE3FF8A67693"/>
    <w:rsid w:val="004D2930"/>
    <w:pPr>
      <w:spacing w:after="0" w:line="240" w:lineRule="auto"/>
    </w:pPr>
    <w:rPr>
      <w:rFonts w:ascii="Times New Roman" w:eastAsia="SimSun" w:hAnsi="Times New Roman" w:cs="Times New Roman"/>
      <w:sz w:val="24"/>
      <w:szCs w:val="24"/>
    </w:rPr>
  </w:style>
  <w:style w:type="paragraph" w:customStyle="1" w:styleId="491873978CF34E1CA5D07FEA42A86CB4">
    <w:name w:val="491873978CF34E1CA5D07FEA42A86CB4"/>
    <w:rsid w:val="004D2930"/>
    <w:pPr>
      <w:spacing w:after="0" w:line="240" w:lineRule="auto"/>
    </w:pPr>
    <w:rPr>
      <w:rFonts w:ascii="Times New Roman" w:eastAsia="SimSun" w:hAnsi="Times New Roman" w:cs="Times New Roman"/>
      <w:sz w:val="24"/>
      <w:szCs w:val="24"/>
    </w:rPr>
  </w:style>
  <w:style w:type="paragraph" w:customStyle="1" w:styleId="2CA27643CCB44C0EA5BB829B48D7D87C">
    <w:name w:val="2CA27643CCB44C0EA5BB829B48D7D87C"/>
    <w:rsid w:val="004D2930"/>
    <w:pPr>
      <w:spacing w:after="0" w:line="240" w:lineRule="auto"/>
    </w:pPr>
    <w:rPr>
      <w:rFonts w:ascii="Times New Roman" w:eastAsia="SimSun" w:hAnsi="Times New Roman" w:cs="Times New Roman"/>
      <w:sz w:val="24"/>
      <w:szCs w:val="24"/>
    </w:rPr>
  </w:style>
  <w:style w:type="paragraph" w:customStyle="1" w:styleId="680FEC1EB332436BA75677B0448E9C6A">
    <w:name w:val="680FEC1EB332436BA75677B0448E9C6A"/>
    <w:rsid w:val="004D2930"/>
    <w:pPr>
      <w:spacing w:after="0" w:line="240" w:lineRule="auto"/>
    </w:pPr>
    <w:rPr>
      <w:rFonts w:ascii="Times New Roman" w:eastAsia="SimSun" w:hAnsi="Times New Roman" w:cs="Times New Roman"/>
      <w:sz w:val="24"/>
      <w:szCs w:val="24"/>
    </w:rPr>
  </w:style>
  <w:style w:type="paragraph" w:customStyle="1" w:styleId="8B66F23968134D2BA39400FE7605693A">
    <w:name w:val="8B66F23968134D2BA39400FE7605693A"/>
    <w:rsid w:val="004D2930"/>
    <w:pPr>
      <w:spacing w:after="0" w:line="240" w:lineRule="auto"/>
    </w:pPr>
    <w:rPr>
      <w:rFonts w:ascii="Times New Roman" w:eastAsia="SimSun" w:hAnsi="Times New Roman" w:cs="Times New Roman"/>
      <w:sz w:val="24"/>
      <w:szCs w:val="24"/>
    </w:rPr>
  </w:style>
  <w:style w:type="paragraph" w:customStyle="1" w:styleId="3A8798AC623343F9ABBFE49487EED75A">
    <w:name w:val="3A8798AC623343F9ABBFE49487EED75A"/>
    <w:rsid w:val="004D2930"/>
    <w:pPr>
      <w:spacing w:after="0" w:line="240" w:lineRule="auto"/>
    </w:pPr>
    <w:rPr>
      <w:rFonts w:ascii="Times New Roman" w:eastAsia="SimSun" w:hAnsi="Times New Roman" w:cs="Times New Roman"/>
      <w:sz w:val="24"/>
      <w:szCs w:val="24"/>
    </w:rPr>
  </w:style>
  <w:style w:type="paragraph" w:customStyle="1" w:styleId="51EC2B37054D401FBCCDFD23E3EA35EE">
    <w:name w:val="51EC2B37054D401FBCCDFD23E3EA35EE"/>
    <w:rsid w:val="004D2930"/>
    <w:pPr>
      <w:spacing w:after="0" w:line="240" w:lineRule="auto"/>
    </w:pPr>
    <w:rPr>
      <w:rFonts w:ascii="Times New Roman" w:eastAsia="SimSun" w:hAnsi="Times New Roman" w:cs="Times New Roman"/>
      <w:sz w:val="24"/>
      <w:szCs w:val="24"/>
    </w:rPr>
  </w:style>
  <w:style w:type="paragraph" w:customStyle="1" w:styleId="77FE2E9330804AC29DD13E60C3BFDC4D">
    <w:name w:val="77FE2E9330804AC29DD13E60C3BFDC4D"/>
    <w:rsid w:val="004D2930"/>
    <w:pPr>
      <w:spacing w:after="0" w:line="240" w:lineRule="auto"/>
    </w:pPr>
    <w:rPr>
      <w:rFonts w:ascii="Times New Roman" w:eastAsia="SimSun" w:hAnsi="Times New Roman" w:cs="Times New Roman"/>
      <w:sz w:val="24"/>
      <w:szCs w:val="24"/>
    </w:rPr>
  </w:style>
  <w:style w:type="paragraph" w:customStyle="1" w:styleId="5910AE9AA937453E90429C42A14BF556">
    <w:name w:val="5910AE9AA937453E90429C42A14BF556"/>
    <w:rsid w:val="004D2930"/>
    <w:pPr>
      <w:spacing w:after="0" w:line="240" w:lineRule="auto"/>
    </w:pPr>
    <w:rPr>
      <w:rFonts w:ascii="Times New Roman" w:eastAsia="SimSun" w:hAnsi="Times New Roman" w:cs="Times New Roman"/>
      <w:sz w:val="24"/>
      <w:szCs w:val="24"/>
    </w:rPr>
  </w:style>
  <w:style w:type="paragraph" w:customStyle="1" w:styleId="F12C14DD6E964E599A398457E582F97C">
    <w:name w:val="F12C14DD6E964E599A398457E582F97C"/>
    <w:rsid w:val="004D2930"/>
    <w:pPr>
      <w:spacing w:after="0" w:line="240" w:lineRule="auto"/>
    </w:pPr>
    <w:rPr>
      <w:rFonts w:ascii="Times New Roman" w:eastAsia="SimSun" w:hAnsi="Times New Roman" w:cs="Times New Roman"/>
      <w:sz w:val="24"/>
      <w:szCs w:val="24"/>
    </w:rPr>
  </w:style>
  <w:style w:type="paragraph" w:customStyle="1" w:styleId="D47D008C32C94B3A98D1703D2EA94388">
    <w:name w:val="D47D008C32C94B3A98D1703D2EA94388"/>
    <w:rsid w:val="004D2930"/>
    <w:pPr>
      <w:spacing w:after="0" w:line="240" w:lineRule="auto"/>
    </w:pPr>
    <w:rPr>
      <w:rFonts w:ascii="Times New Roman" w:eastAsia="SimSun" w:hAnsi="Times New Roman" w:cs="Times New Roman"/>
      <w:sz w:val="24"/>
      <w:szCs w:val="24"/>
    </w:rPr>
  </w:style>
  <w:style w:type="paragraph" w:customStyle="1" w:styleId="68F2919E13D04F69B14B8B10D5944C84">
    <w:name w:val="68F2919E13D04F69B14B8B10D5944C84"/>
    <w:rsid w:val="004D2930"/>
    <w:pPr>
      <w:spacing w:after="0" w:line="240" w:lineRule="auto"/>
    </w:pPr>
    <w:rPr>
      <w:rFonts w:ascii="Times New Roman" w:eastAsia="SimSun" w:hAnsi="Times New Roman" w:cs="Times New Roman"/>
      <w:sz w:val="24"/>
      <w:szCs w:val="24"/>
    </w:rPr>
  </w:style>
  <w:style w:type="paragraph" w:customStyle="1" w:styleId="C39F3837B63A467AB7ECFC23DFC051551">
    <w:name w:val="C39F3837B63A467AB7ECFC23DFC051551"/>
    <w:rsid w:val="00DA4BE6"/>
    <w:pPr>
      <w:spacing w:after="0" w:line="240" w:lineRule="auto"/>
    </w:pPr>
    <w:rPr>
      <w:rFonts w:ascii="Times New Roman" w:eastAsia="SimSun" w:hAnsi="Times New Roman" w:cs="Times New Roman"/>
      <w:sz w:val="24"/>
      <w:szCs w:val="24"/>
    </w:rPr>
  </w:style>
  <w:style w:type="paragraph" w:customStyle="1" w:styleId="F3C4E0AA34F349FEBF4C184FE1B5B1AA">
    <w:name w:val="F3C4E0AA34F349FEBF4C184FE1B5B1AA"/>
    <w:rsid w:val="00DA4BE6"/>
    <w:pPr>
      <w:spacing w:after="0" w:line="240" w:lineRule="auto"/>
    </w:pPr>
    <w:rPr>
      <w:rFonts w:ascii="Times New Roman" w:eastAsia="SimSun" w:hAnsi="Times New Roman" w:cs="Times New Roman"/>
      <w:sz w:val="24"/>
      <w:szCs w:val="24"/>
    </w:rPr>
  </w:style>
  <w:style w:type="paragraph" w:customStyle="1" w:styleId="E96945DAC5B8489AB70525E03160F8731">
    <w:name w:val="E96945DAC5B8489AB70525E03160F8731"/>
    <w:rsid w:val="00DA4BE6"/>
    <w:pPr>
      <w:spacing w:after="0" w:line="240" w:lineRule="auto"/>
    </w:pPr>
    <w:rPr>
      <w:rFonts w:ascii="Times New Roman" w:eastAsia="SimSun" w:hAnsi="Times New Roman" w:cs="Times New Roman"/>
      <w:sz w:val="24"/>
      <w:szCs w:val="24"/>
    </w:rPr>
  </w:style>
  <w:style w:type="paragraph" w:customStyle="1" w:styleId="A9612B44BB7C46B4960EF8908FB50AC41">
    <w:name w:val="A9612B44BB7C46B4960EF8908FB50AC41"/>
    <w:rsid w:val="00DA4BE6"/>
    <w:pPr>
      <w:spacing w:after="0" w:line="240" w:lineRule="auto"/>
    </w:pPr>
    <w:rPr>
      <w:rFonts w:ascii="Times New Roman" w:eastAsia="SimSun" w:hAnsi="Times New Roman" w:cs="Times New Roman"/>
      <w:sz w:val="24"/>
      <w:szCs w:val="24"/>
    </w:rPr>
  </w:style>
  <w:style w:type="paragraph" w:customStyle="1" w:styleId="841F9707ABA14FC985341874B1EC25AE1">
    <w:name w:val="841F9707ABA14FC985341874B1EC25AE1"/>
    <w:rsid w:val="00DA4BE6"/>
    <w:pPr>
      <w:spacing w:after="0" w:line="240" w:lineRule="auto"/>
    </w:pPr>
    <w:rPr>
      <w:rFonts w:ascii="Times New Roman" w:eastAsia="SimSun" w:hAnsi="Times New Roman" w:cs="Times New Roman"/>
      <w:sz w:val="24"/>
      <w:szCs w:val="24"/>
    </w:rPr>
  </w:style>
  <w:style w:type="paragraph" w:customStyle="1" w:styleId="99B810C2D7F0456C81D2AE3FF8A676931">
    <w:name w:val="99B810C2D7F0456C81D2AE3FF8A676931"/>
    <w:rsid w:val="00DA4BE6"/>
    <w:pPr>
      <w:spacing w:after="0" w:line="240" w:lineRule="auto"/>
    </w:pPr>
    <w:rPr>
      <w:rFonts w:ascii="Times New Roman" w:eastAsia="SimSun" w:hAnsi="Times New Roman" w:cs="Times New Roman"/>
      <w:sz w:val="24"/>
      <w:szCs w:val="24"/>
    </w:rPr>
  </w:style>
  <w:style w:type="paragraph" w:customStyle="1" w:styleId="491873978CF34E1CA5D07FEA42A86CB41">
    <w:name w:val="491873978CF34E1CA5D07FEA42A86CB41"/>
    <w:rsid w:val="00DA4BE6"/>
    <w:pPr>
      <w:spacing w:after="0" w:line="240" w:lineRule="auto"/>
    </w:pPr>
    <w:rPr>
      <w:rFonts w:ascii="Times New Roman" w:eastAsia="SimSun" w:hAnsi="Times New Roman" w:cs="Times New Roman"/>
      <w:sz w:val="24"/>
      <w:szCs w:val="24"/>
    </w:rPr>
  </w:style>
  <w:style w:type="paragraph" w:customStyle="1" w:styleId="2CA27643CCB44C0EA5BB829B48D7D87C1">
    <w:name w:val="2CA27643CCB44C0EA5BB829B48D7D87C1"/>
    <w:rsid w:val="00DA4BE6"/>
    <w:pPr>
      <w:spacing w:after="0" w:line="240" w:lineRule="auto"/>
    </w:pPr>
    <w:rPr>
      <w:rFonts w:ascii="Times New Roman" w:eastAsia="SimSun" w:hAnsi="Times New Roman" w:cs="Times New Roman"/>
      <w:sz w:val="24"/>
      <w:szCs w:val="24"/>
    </w:rPr>
  </w:style>
  <w:style w:type="paragraph" w:customStyle="1" w:styleId="680FEC1EB332436BA75677B0448E9C6A1">
    <w:name w:val="680FEC1EB332436BA75677B0448E9C6A1"/>
    <w:rsid w:val="00DA4BE6"/>
    <w:pPr>
      <w:spacing w:after="0" w:line="240" w:lineRule="auto"/>
    </w:pPr>
    <w:rPr>
      <w:rFonts w:ascii="Times New Roman" w:eastAsia="SimSun" w:hAnsi="Times New Roman" w:cs="Times New Roman"/>
      <w:sz w:val="24"/>
      <w:szCs w:val="24"/>
    </w:rPr>
  </w:style>
  <w:style w:type="paragraph" w:customStyle="1" w:styleId="8B66F23968134D2BA39400FE7605693A1">
    <w:name w:val="8B66F23968134D2BA39400FE7605693A1"/>
    <w:rsid w:val="00DA4BE6"/>
    <w:pPr>
      <w:spacing w:after="0" w:line="240" w:lineRule="auto"/>
    </w:pPr>
    <w:rPr>
      <w:rFonts w:ascii="Times New Roman" w:eastAsia="SimSun" w:hAnsi="Times New Roman" w:cs="Times New Roman"/>
      <w:sz w:val="24"/>
      <w:szCs w:val="24"/>
    </w:rPr>
  </w:style>
  <w:style w:type="paragraph" w:customStyle="1" w:styleId="3A8798AC623343F9ABBFE49487EED75A1">
    <w:name w:val="3A8798AC623343F9ABBFE49487EED75A1"/>
    <w:rsid w:val="00DA4BE6"/>
    <w:pPr>
      <w:spacing w:after="0" w:line="240" w:lineRule="auto"/>
    </w:pPr>
    <w:rPr>
      <w:rFonts w:ascii="Times New Roman" w:eastAsia="SimSun" w:hAnsi="Times New Roman" w:cs="Times New Roman"/>
      <w:sz w:val="24"/>
      <w:szCs w:val="24"/>
    </w:rPr>
  </w:style>
  <w:style w:type="paragraph" w:customStyle="1" w:styleId="51EC2B37054D401FBCCDFD23E3EA35EE1">
    <w:name w:val="51EC2B37054D401FBCCDFD23E3EA35EE1"/>
    <w:rsid w:val="00DA4BE6"/>
    <w:pPr>
      <w:spacing w:after="0" w:line="240" w:lineRule="auto"/>
    </w:pPr>
    <w:rPr>
      <w:rFonts w:ascii="Times New Roman" w:eastAsia="SimSun" w:hAnsi="Times New Roman" w:cs="Times New Roman"/>
      <w:sz w:val="24"/>
      <w:szCs w:val="24"/>
    </w:rPr>
  </w:style>
  <w:style w:type="paragraph" w:customStyle="1" w:styleId="77FE2E9330804AC29DD13E60C3BFDC4D1">
    <w:name w:val="77FE2E9330804AC29DD13E60C3BFDC4D1"/>
    <w:rsid w:val="00DA4BE6"/>
    <w:pPr>
      <w:spacing w:after="0" w:line="240" w:lineRule="auto"/>
    </w:pPr>
    <w:rPr>
      <w:rFonts w:ascii="Times New Roman" w:eastAsia="SimSun" w:hAnsi="Times New Roman" w:cs="Times New Roman"/>
      <w:sz w:val="24"/>
      <w:szCs w:val="24"/>
    </w:rPr>
  </w:style>
  <w:style w:type="paragraph" w:customStyle="1" w:styleId="5910AE9AA937453E90429C42A14BF5561">
    <w:name w:val="5910AE9AA937453E90429C42A14BF5561"/>
    <w:rsid w:val="00DA4BE6"/>
    <w:pPr>
      <w:spacing w:after="0" w:line="240" w:lineRule="auto"/>
    </w:pPr>
    <w:rPr>
      <w:rFonts w:ascii="Times New Roman" w:eastAsia="SimSun" w:hAnsi="Times New Roman" w:cs="Times New Roman"/>
      <w:sz w:val="24"/>
      <w:szCs w:val="24"/>
    </w:rPr>
  </w:style>
  <w:style w:type="paragraph" w:customStyle="1" w:styleId="F12C14DD6E964E599A398457E582F97C1">
    <w:name w:val="F12C14DD6E964E599A398457E582F97C1"/>
    <w:rsid w:val="00DA4BE6"/>
    <w:pPr>
      <w:spacing w:after="0" w:line="240" w:lineRule="auto"/>
    </w:pPr>
    <w:rPr>
      <w:rFonts w:ascii="Times New Roman" w:eastAsia="SimSun" w:hAnsi="Times New Roman" w:cs="Times New Roman"/>
      <w:sz w:val="24"/>
      <w:szCs w:val="24"/>
    </w:rPr>
  </w:style>
  <w:style w:type="paragraph" w:customStyle="1" w:styleId="D47D008C32C94B3A98D1703D2EA943881">
    <w:name w:val="D47D008C32C94B3A98D1703D2EA943881"/>
    <w:rsid w:val="00DA4BE6"/>
    <w:pPr>
      <w:spacing w:after="0" w:line="240" w:lineRule="auto"/>
    </w:pPr>
    <w:rPr>
      <w:rFonts w:ascii="Times New Roman" w:eastAsia="SimSun" w:hAnsi="Times New Roman" w:cs="Times New Roman"/>
      <w:sz w:val="24"/>
      <w:szCs w:val="24"/>
    </w:rPr>
  </w:style>
  <w:style w:type="paragraph" w:customStyle="1" w:styleId="8163FBF4B56E4A309E8D79AF980486FF">
    <w:name w:val="8163FBF4B56E4A309E8D79AF980486FF"/>
    <w:rsid w:val="00DA4BE6"/>
    <w:pPr>
      <w:spacing w:after="0" w:line="240" w:lineRule="auto"/>
    </w:pPr>
    <w:rPr>
      <w:rFonts w:ascii="Times New Roman" w:eastAsia="SimSun" w:hAnsi="Times New Roman" w:cs="Times New Roman"/>
      <w:sz w:val="24"/>
      <w:szCs w:val="24"/>
    </w:rPr>
  </w:style>
  <w:style w:type="paragraph" w:customStyle="1" w:styleId="C39F3837B63A467AB7ECFC23DFC051552">
    <w:name w:val="C39F3837B63A467AB7ECFC23DFC051552"/>
    <w:rsid w:val="00DA4BE6"/>
    <w:pPr>
      <w:spacing w:after="0" w:line="240" w:lineRule="auto"/>
    </w:pPr>
    <w:rPr>
      <w:rFonts w:ascii="Times New Roman" w:eastAsia="SimSun" w:hAnsi="Times New Roman" w:cs="Times New Roman"/>
      <w:sz w:val="24"/>
      <w:szCs w:val="24"/>
    </w:rPr>
  </w:style>
  <w:style w:type="paragraph" w:customStyle="1" w:styleId="F3C4E0AA34F349FEBF4C184FE1B5B1AA1">
    <w:name w:val="F3C4E0AA34F349FEBF4C184FE1B5B1AA1"/>
    <w:rsid w:val="00DA4BE6"/>
    <w:pPr>
      <w:spacing w:after="0" w:line="240" w:lineRule="auto"/>
    </w:pPr>
    <w:rPr>
      <w:rFonts w:ascii="Times New Roman" w:eastAsia="SimSun" w:hAnsi="Times New Roman" w:cs="Times New Roman"/>
      <w:sz w:val="24"/>
      <w:szCs w:val="24"/>
    </w:rPr>
  </w:style>
  <w:style w:type="paragraph" w:customStyle="1" w:styleId="E96945DAC5B8489AB70525E03160F8732">
    <w:name w:val="E96945DAC5B8489AB70525E03160F8732"/>
    <w:rsid w:val="00DA4BE6"/>
    <w:pPr>
      <w:spacing w:after="0" w:line="240" w:lineRule="auto"/>
    </w:pPr>
    <w:rPr>
      <w:rFonts w:ascii="Times New Roman" w:eastAsia="SimSun" w:hAnsi="Times New Roman" w:cs="Times New Roman"/>
      <w:sz w:val="24"/>
      <w:szCs w:val="24"/>
    </w:rPr>
  </w:style>
  <w:style w:type="paragraph" w:customStyle="1" w:styleId="A9612B44BB7C46B4960EF8908FB50AC42">
    <w:name w:val="A9612B44BB7C46B4960EF8908FB50AC42"/>
    <w:rsid w:val="00DA4BE6"/>
    <w:pPr>
      <w:spacing w:after="0" w:line="240" w:lineRule="auto"/>
    </w:pPr>
    <w:rPr>
      <w:rFonts w:ascii="Times New Roman" w:eastAsia="SimSun" w:hAnsi="Times New Roman" w:cs="Times New Roman"/>
      <w:sz w:val="24"/>
      <w:szCs w:val="24"/>
    </w:rPr>
  </w:style>
  <w:style w:type="paragraph" w:customStyle="1" w:styleId="841F9707ABA14FC985341874B1EC25AE2">
    <w:name w:val="841F9707ABA14FC985341874B1EC25AE2"/>
    <w:rsid w:val="00DA4BE6"/>
    <w:pPr>
      <w:spacing w:after="0" w:line="240" w:lineRule="auto"/>
    </w:pPr>
    <w:rPr>
      <w:rFonts w:ascii="Times New Roman" w:eastAsia="SimSun" w:hAnsi="Times New Roman" w:cs="Times New Roman"/>
      <w:sz w:val="24"/>
      <w:szCs w:val="24"/>
    </w:rPr>
  </w:style>
  <w:style w:type="paragraph" w:customStyle="1" w:styleId="99B810C2D7F0456C81D2AE3FF8A676932">
    <w:name w:val="99B810C2D7F0456C81D2AE3FF8A676932"/>
    <w:rsid w:val="00DA4BE6"/>
    <w:pPr>
      <w:spacing w:after="0" w:line="240" w:lineRule="auto"/>
    </w:pPr>
    <w:rPr>
      <w:rFonts w:ascii="Times New Roman" w:eastAsia="SimSun" w:hAnsi="Times New Roman" w:cs="Times New Roman"/>
      <w:sz w:val="24"/>
      <w:szCs w:val="24"/>
    </w:rPr>
  </w:style>
  <w:style w:type="paragraph" w:customStyle="1" w:styleId="491873978CF34E1CA5D07FEA42A86CB42">
    <w:name w:val="491873978CF34E1CA5D07FEA42A86CB42"/>
    <w:rsid w:val="00DA4BE6"/>
    <w:pPr>
      <w:spacing w:after="0" w:line="240" w:lineRule="auto"/>
    </w:pPr>
    <w:rPr>
      <w:rFonts w:ascii="Times New Roman" w:eastAsia="SimSun" w:hAnsi="Times New Roman" w:cs="Times New Roman"/>
      <w:sz w:val="24"/>
      <w:szCs w:val="24"/>
    </w:rPr>
  </w:style>
  <w:style w:type="paragraph" w:customStyle="1" w:styleId="2CA27643CCB44C0EA5BB829B48D7D87C2">
    <w:name w:val="2CA27643CCB44C0EA5BB829B48D7D87C2"/>
    <w:rsid w:val="00DA4BE6"/>
    <w:pPr>
      <w:spacing w:after="0" w:line="240" w:lineRule="auto"/>
    </w:pPr>
    <w:rPr>
      <w:rFonts w:ascii="Times New Roman" w:eastAsia="SimSun" w:hAnsi="Times New Roman" w:cs="Times New Roman"/>
      <w:sz w:val="24"/>
      <w:szCs w:val="24"/>
    </w:rPr>
  </w:style>
  <w:style w:type="paragraph" w:customStyle="1" w:styleId="680FEC1EB332436BA75677B0448E9C6A2">
    <w:name w:val="680FEC1EB332436BA75677B0448E9C6A2"/>
    <w:rsid w:val="00DA4BE6"/>
    <w:pPr>
      <w:spacing w:after="0" w:line="240" w:lineRule="auto"/>
    </w:pPr>
    <w:rPr>
      <w:rFonts w:ascii="Times New Roman" w:eastAsia="SimSun" w:hAnsi="Times New Roman" w:cs="Times New Roman"/>
      <w:sz w:val="24"/>
      <w:szCs w:val="24"/>
    </w:rPr>
  </w:style>
  <w:style w:type="paragraph" w:customStyle="1" w:styleId="8B66F23968134D2BA39400FE7605693A2">
    <w:name w:val="8B66F23968134D2BA39400FE7605693A2"/>
    <w:rsid w:val="00DA4BE6"/>
    <w:pPr>
      <w:spacing w:after="0" w:line="240" w:lineRule="auto"/>
    </w:pPr>
    <w:rPr>
      <w:rFonts w:ascii="Times New Roman" w:eastAsia="SimSun" w:hAnsi="Times New Roman" w:cs="Times New Roman"/>
      <w:sz w:val="24"/>
      <w:szCs w:val="24"/>
    </w:rPr>
  </w:style>
  <w:style w:type="paragraph" w:customStyle="1" w:styleId="3A8798AC623343F9ABBFE49487EED75A2">
    <w:name w:val="3A8798AC623343F9ABBFE49487EED75A2"/>
    <w:rsid w:val="00DA4BE6"/>
    <w:pPr>
      <w:spacing w:after="0" w:line="240" w:lineRule="auto"/>
    </w:pPr>
    <w:rPr>
      <w:rFonts w:ascii="Times New Roman" w:eastAsia="SimSun" w:hAnsi="Times New Roman" w:cs="Times New Roman"/>
      <w:sz w:val="24"/>
      <w:szCs w:val="24"/>
    </w:rPr>
  </w:style>
  <w:style w:type="paragraph" w:customStyle="1" w:styleId="51EC2B37054D401FBCCDFD23E3EA35EE2">
    <w:name w:val="51EC2B37054D401FBCCDFD23E3EA35EE2"/>
    <w:rsid w:val="00DA4BE6"/>
    <w:pPr>
      <w:spacing w:after="0" w:line="240" w:lineRule="auto"/>
    </w:pPr>
    <w:rPr>
      <w:rFonts w:ascii="Times New Roman" w:eastAsia="SimSun" w:hAnsi="Times New Roman" w:cs="Times New Roman"/>
      <w:sz w:val="24"/>
      <w:szCs w:val="24"/>
    </w:rPr>
  </w:style>
  <w:style w:type="paragraph" w:customStyle="1" w:styleId="77FE2E9330804AC29DD13E60C3BFDC4D2">
    <w:name w:val="77FE2E9330804AC29DD13E60C3BFDC4D2"/>
    <w:rsid w:val="00DA4BE6"/>
    <w:pPr>
      <w:spacing w:after="0" w:line="240" w:lineRule="auto"/>
    </w:pPr>
    <w:rPr>
      <w:rFonts w:ascii="Times New Roman" w:eastAsia="SimSun" w:hAnsi="Times New Roman" w:cs="Times New Roman"/>
      <w:sz w:val="24"/>
      <w:szCs w:val="24"/>
    </w:rPr>
  </w:style>
  <w:style w:type="paragraph" w:customStyle="1" w:styleId="5910AE9AA937453E90429C42A14BF5562">
    <w:name w:val="5910AE9AA937453E90429C42A14BF5562"/>
    <w:rsid w:val="00DA4BE6"/>
    <w:pPr>
      <w:spacing w:after="0" w:line="240" w:lineRule="auto"/>
    </w:pPr>
    <w:rPr>
      <w:rFonts w:ascii="Times New Roman" w:eastAsia="SimSun" w:hAnsi="Times New Roman" w:cs="Times New Roman"/>
      <w:sz w:val="24"/>
      <w:szCs w:val="24"/>
    </w:rPr>
  </w:style>
  <w:style w:type="paragraph" w:customStyle="1" w:styleId="F12C14DD6E964E599A398457E582F97C2">
    <w:name w:val="F12C14DD6E964E599A398457E582F97C2"/>
    <w:rsid w:val="00DA4BE6"/>
    <w:pPr>
      <w:spacing w:after="0" w:line="240" w:lineRule="auto"/>
    </w:pPr>
    <w:rPr>
      <w:rFonts w:ascii="Times New Roman" w:eastAsia="SimSun" w:hAnsi="Times New Roman" w:cs="Times New Roman"/>
      <w:sz w:val="24"/>
      <w:szCs w:val="24"/>
    </w:rPr>
  </w:style>
  <w:style w:type="paragraph" w:customStyle="1" w:styleId="D47D008C32C94B3A98D1703D2EA943882">
    <w:name w:val="D47D008C32C94B3A98D1703D2EA943882"/>
    <w:rsid w:val="00DA4BE6"/>
    <w:pPr>
      <w:spacing w:after="0" w:line="240" w:lineRule="auto"/>
    </w:pPr>
    <w:rPr>
      <w:rFonts w:ascii="Times New Roman" w:eastAsia="SimSun" w:hAnsi="Times New Roman" w:cs="Times New Roman"/>
      <w:sz w:val="24"/>
      <w:szCs w:val="24"/>
    </w:rPr>
  </w:style>
  <w:style w:type="paragraph" w:customStyle="1" w:styleId="8163FBF4B56E4A309E8D79AF980486FF1">
    <w:name w:val="8163FBF4B56E4A309E8D79AF980486FF1"/>
    <w:rsid w:val="00DA4BE6"/>
    <w:pPr>
      <w:spacing w:after="0" w:line="240" w:lineRule="auto"/>
    </w:pPr>
    <w:rPr>
      <w:rFonts w:ascii="Times New Roman" w:eastAsia="SimSun" w:hAnsi="Times New Roman" w:cs="Times New Roman"/>
      <w:sz w:val="24"/>
      <w:szCs w:val="24"/>
    </w:rPr>
  </w:style>
  <w:style w:type="paragraph" w:customStyle="1" w:styleId="5689EFEC7AAC4AF7BE6C52D7EF617354">
    <w:name w:val="5689EFEC7AAC4AF7BE6C52D7EF617354"/>
    <w:rsid w:val="00DA4BE6"/>
    <w:pPr>
      <w:spacing w:after="0" w:line="240" w:lineRule="auto"/>
    </w:pPr>
    <w:rPr>
      <w:rFonts w:ascii="Times New Roman" w:eastAsia="SimSun" w:hAnsi="Times New Roman" w:cs="Times New Roman"/>
      <w:sz w:val="24"/>
      <w:szCs w:val="24"/>
    </w:rPr>
  </w:style>
  <w:style w:type="paragraph" w:customStyle="1" w:styleId="872419C0583444E8AF1E272419302937">
    <w:name w:val="872419C0583444E8AF1E272419302937"/>
    <w:rsid w:val="00824A07"/>
    <w:pPr>
      <w:spacing w:after="160" w:line="259" w:lineRule="auto"/>
    </w:pPr>
  </w:style>
  <w:style w:type="paragraph" w:customStyle="1" w:styleId="FEE71D6F994D4A1B95EEE3FE5EB3A1B2">
    <w:name w:val="FEE71D6F994D4A1B95EEE3FE5EB3A1B2"/>
    <w:rsid w:val="00C839D6"/>
    <w:pPr>
      <w:spacing w:after="160" w:line="259" w:lineRule="auto"/>
    </w:pPr>
  </w:style>
  <w:style w:type="paragraph" w:customStyle="1" w:styleId="2DBA49C1F03E894B87ECCCD48F1AF953">
    <w:name w:val="2DBA49C1F03E894B87ECCCD48F1AF953"/>
    <w:rsid w:val="004F6AE2"/>
    <w:pPr>
      <w:spacing w:after="0" w:line="240" w:lineRule="auto"/>
    </w:pPr>
    <w:rPr>
      <w:sz w:val="24"/>
      <w:szCs w:val="24"/>
    </w:rPr>
  </w:style>
  <w:style w:type="paragraph" w:customStyle="1" w:styleId="01C8B47C483E954EBBDEB30767EC207B">
    <w:name w:val="01C8B47C483E954EBBDEB30767EC207B"/>
    <w:rsid w:val="008C1F26"/>
    <w:pPr>
      <w:spacing w:after="0" w:line="240" w:lineRule="auto"/>
    </w:pPr>
    <w:rPr>
      <w:sz w:val="24"/>
      <w:szCs w:val="24"/>
    </w:rPr>
  </w:style>
  <w:style w:type="paragraph" w:customStyle="1" w:styleId="A29DBD3A8E10C74AB3A5E8AC25605708">
    <w:name w:val="A29DBD3A8E10C74AB3A5E8AC25605708"/>
    <w:rsid w:val="008C1F26"/>
    <w:pPr>
      <w:spacing w:after="0" w:line="240" w:lineRule="auto"/>
    </w:pPr>
    <w:rPr>
      <w:sz w:val="24"/>
      <w:szCs w:val="24"/>
    </w:rPr>
  </w:style>
  <w:style w:type="paragraph" w:customStyle="1" w:styleId="CD138C5AEA230E43A0641EEA8900DC99">
    <w:name w:val="CD138C5AEA230E43A0641EEA8900DC99"/>
    <w:rsid w:val="008C1F26"/>
    <w:pPr>
      <w:spacing w:after="0" w:line="240" w:lineRule="auto"/>
    </w:pPr>
    <w:rPr>
      <w:sz w:val="24"/>
      <w:szCs w:val="24"/>
    </w:rPr>
  </w:style>
  <w:style w:type="paragraph" w:customStyle="1" w:styleId="172B5D25ECEE9247AB7BB6D1DEB87A5B">
    <w:name w:val="172B5D25ECEE9247AB7BB6D1DEB87A5B"/>
    <w:rsid w:val="00651E70"/>
    <w:pPr>
      <w:spacing w:after="0" w:line="240" w:lineRule="auto"/>
    </w:pPr>
    <w:rPr>
      <w:sz w:val="24"/>
      <w:szCs w:val="24"/>
    </w:rPr>
  </w:style>
  <w:style w:type="paragraph" w:customStyle="1" w:styleId="6C5C9A93EAC29748937F68A6C56FC385">
    <w:name w:val="6C5C9A93EAC29748937F68A6C56FC385"/>
    <w:rsid w:val="00207259"/>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C593A49C25E947A02167D3D9C729B0" ma:contentTypeVersion="4" ma:contentTypeDescription="Create a new document." ma:contentTypeScope="" ma:versionID="93c41e3748cb358d8a8a920a32022539">
  <xsd:schema xmlns:xsd="http://www.w3.org/2001/XMLSchema" xmlns:xs="http://www.w3.org/2001/XMLSchema" xmlns:p="http://schemas.microsoft.com/office/2006/metadata/properties" xmlns:ns2="6afdf95b-936d-405b-87b3-1a967c5ee9a2" xmlns:ns3="http://schemas.microsoft.com/sharepoint/v4" targetNamespace="http://schemas.microsoft.com/office/2006/metadata/properties" ma:root="true" ma:fieldsID="78987256fc847dc62613aa59de7e59a4" ns2:_="" ns3:_="">
    <xsd:import namespace="6afdf95b-936d-405b-87b3-1a967c5ee9a2"/>
    <xsd:import namespace="http://schemas.microsoft.com/sharepoint/v4"/>
    <xsd:element name="properties">
      <xsd:complexType>
        <xsd:sequence>
          <xsd:element name="documentManagement">
            <xsd:complexType>
              <xsd:all>
                <xsd:element ref="ns2:Template_x0020_Type" minOccurs="0"/>
                <xsd:element ref="ns2:Posted_x0020_to_x0020_external_x0020_website_x003f_"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fdf95b-936d-405b-87b3-1a967c5ee9a2" elementFormDefault="qualified">
    <xsd:import namespace="http://schemas.microsoft.com/office/2006/documentManagement/types"/>
    <xsd:import namespace="http://schemas.microsoft.com/office/infopath/2007/PartnerControls"/>
    <xsd:element name="Template_x0020_Type" ma:index="2" nillable="true" ma:displayName="Template Type" ma:default="Contracting" ma:format="Dropdown" ma:internalName="Template_x0020_Type">
      <xsd:simpleType>
        <xsd:restriction base="dms:Choice">
          <xsd:enumeration value="Contracting"/>
          <xsd:enumeration value="Financial"/>
          <xsd:enumeration value="Needs"/>
          <xsd:enumeration value="Project Documentation"/>
          <xsd:enumeration value="Publishing"/>
          <xsd:enumeration value="RFP"/>
        </xsd:restriction>
      </xsd:simpleType>
    </xsd:element>
    <xsd:element name="Posted_x0020_to_x0020_external_x0020_website_x003f_" ma:index="3" nillable="true" ma:displayName="Posted to external website?" ma:default="0" ma:internalName="Posted_x0020_to_x0020_external_x0020_website_x003f_">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index="11"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mplate_x0020_Type xmlns="6afdf95b-936d-405b-87b3-1a967c5ee9a2">Project Documentation</Template_x0020_Type>
    <IconOverlay xmlns="http://schemas.microsoft.com/sharepoint/v4" xsi:nil="true"/>
    <Posted_x0020_to_x0020_external_x0020_website_x003f_ xmlns="6afdf95b-936d-405b-87b3-1a967c5ee9a2">false</Posted_x0020_to_x0020_external_x0020_website_x003f_>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13F41-F9CF-4718-A493-E9B40890B927}">
  <ds:schemaRefs>
    <ds:schemaRef ds:uri="http://schemas.microsoft.com/sharepoint/v3/contenttype/forms"/>
  </ds:schemaRefs>
</ds:datastoreItem>
</file>

<file path=customXml/itemProps2.xml><?xml version="1.0" encoding="utf-8"?>
<ds:datastoreItem xmlns:ds="http://schemas.openxmlformats.org/officeDocument/2006/customXml" ds:itemID="{0AF79D15-4A0C-409B-AC33-2060BF311C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fdf95b-936d-405b-87b3-1a967c5ee9a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EFB18E-D59B-462A-96F1-6CDBCB8A6451}">
  <ds:schemaRefs>
    <ds:schemaRef ds:uri="http://schemas.microsoft.com/office/2006/metadata/properties"/>
    <ds:schemaRef ds:uri="http://schemas.microsoft.com/office/infopath/2007/PartnerControls"/>
    <ds:schemaRef ds:uri="6afdf95b-936d-405b-87b3-1a967c5ee9a2"/>
    <ds:schemaRef ds:uri="http://schemas.microsoft.com/sharepoint/v4"/>
  </ds:schemaRefs>
</ds:datastoreItem>
</file>

<file path=customXml/itemProps4.xml><?xml version="1.0" encoding="utf-8"?>
<ds:datastoreItem xmlns:ds="http://schemas.openxmlformats.org/officeDocument/2006/customXml" ds:itemID="{9271CCD7-1F8D-4804-8C7C-5F6F8F0F4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1</Pages>
  <Words>2038</Words>
  <Characters>1162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Quarterly Report Form</vt:lpstr>
    </vt:vector>
  </TitlesOfParts>
  <Company>MU</Company>
  <LinksUpToDate>false</LinksUpToDate>
  <CharactersWithSpaces>13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Report Form</dc:title>
  <dc:subject/>
  <dc:creator>Missouri DOT Research</dc:creator>
  <cp:keywords/>
  <dc:description/>
  <cp:lastModifiedBy>Khayat , Kamal H.</cp:lastModifiedBy>
  <cp:revision>10</cp:revision>
  <cp:lastPrinted>2019-06-28T20:10:00Z</cp:lastPrinted>
  <dcterms:created xsi:type="dcterms:W3CDTF">2020-09-30T18:24:00Z</dcterms:created>
  <dcterms:modified xsi:type="dcterms:W3CDTF">2020-09-30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C593A49C25E947A02167D3D9C729B0</vt:lpwstr>
  </property>
</Properties>
</file>